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7B3D253" w14:textId="77777777" w:rsidR="001A572E" w:rsidRPr="00502F2A" w:rsidRDefault="001A572E" w:rsidP="001A572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ictiv AB</w:t>
      </w:r>
    </w:p>
    <w:p w14:paraId="4898C19F" w14:textId="77777777" w:rsidR="001A572E" w:rsidRPr="00502F2A" w:rsidRDefault="001A572E" w:rsidP="001A572E">
      <w:pPr>
        <w:pStyle w:val="Ingetavstnd"/>
        <w:numPr>
          <w:ilvl w:val="0"/>
          <w:numId w:val="74"/>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FFFFF"/>
        </w:rPr>
        <w:t>Jonas Bjering</w:t>
      </w:r>
    </w:p>
    <w:p w14:paraId="2748DA30" w14:textId="298FA3C6" w:rsidR="001A572E" w:rsidRDefault="001A572E" w:rsidP="001A572E">
      <w:pPr>
        <w:pStyle w:val="Ingetavstnd"/>
        <w:numPr>
          <w:ilvl w:val="1"/>
          <w:numId w:val="7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tta positioner</w:t>
      </w:r>
    </w:p>
    <w:p w14:paraId="068AB20F" w14:textId="7F22EC0D" w:rsidR="00945DBA" w:rsidRDefault="00945DBA" w:rsidP="00945DBA">
      <w:pPr>
        <w:pStyle w:val="Ingetavstnd"/>
        <w:numPr>
          <w:ilvl w:val="0"/>
          <w:numId w:val="7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vå projekt</w:t>
      </w:r>
    </w:p>
    <w:p w14:paraId="79C6B883" w14:textId="1F9312AD" w:rsidR="00945DBA" w:rsidRDefault="00945DBA" w:rsidP="00945DBA">
      <w:pPr>
        <w:pStyle w:val="Ingetavstnd"/>
        <w:numPr>
          <w:ilvl w:val="1"/>
          <w:numId w:val="7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intech</w:t>
      </w:r>
    </w:p>
    <w:p w14:paraId="684045F8" w14:textId="7E6CBB24" w:rsidR="00945DBA" w:rsidRDefault="00945DBA" w:rsidP="00945DBA">
      <w:pPr>
        <w:pStyle w:val="Ingetavstnd"/>
        <w:numPr>
          <w:ilvl w:val="1"/>
          <w:numId w:val="7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eting</w:t>
      </w:r>
    </w:p>
    <w:p w14:paraId="30E72CB8" w14:textId="3D9CE9D2" w:rsidR="001A572E" w:rsidRDefault="001A572E" w:rsidP="001A572E">
      <w:pPr>
        <w:pStyle w:val="Ingetavstnd"/>
        <w:numPr>
          <w:ilvl w:val="0"/>
          <w:numId w:val="7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rebro</w:t>
      </w:r>
    </w:p>
    <w:p w14:paraId="47C2E8F7" w14:textId="2E4FBC09" w:rsidR="00945DBA" w:rsidRDefault="00945DBA" w:rsidP="00945DBA">
      <w:pPr>
        <w:pStyle w:val="Ingetavstnd"/>
        <w:numPr>
          <w:ilvl w:val="1"/>
          <w:numId w:val="7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w:t>
      </w:r>
      <w:r w:rsidR="00541F2D">
        <w:rPr>
          <w:rFonts w:ascii="Garamond" w:hAnsi="Garamond" w:cs="Segoe UI"/>
          <w:color w:val="000000" w:themeColor="text1"/>
          <w:shd w:val="clear" w:color="auto" w:fill="FFFFFF"/>
        </w:rPr>
        <w:t xml:space="preserve"> personer</w:t>
      </w:r>
    </w:p>
    <w:p w14:paraId="5AE9A0EC" w14:textId="09370A0E" w:rsidR="00945DBA" w:rsidRDefault="00945DBA" w:rsidP="00945DBA">
      <w:pPr>
        <w:pStyle w:val="Ingetavstnd"/>
        <w:numPr>
          <w:ilvl w:val="1"/>
          <w:numId w:val="7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te utvecklare</w:t>
      </w:r>
    </w:p>
    <w:p w14:paraId="1F897802" w14:textId="21C9F40A" w:rsidR="00945DBA" w:rsidRPr="00502F2A" w:rsidRDefault="00945DBA" w:rsidP="00945DBA">
      <w:pPr>
        <w:pStyle w:val="Ingetavstnd"/>
        <w:numPr>
          <w:ilvl w:val="2"/>
          <w:numId w:val="7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udio på gång</w:t>
      </w:r>
    </w:p>
    <w:p w14:paraId="2FAB5B0C" w14:textId="77777777" w:rsidR="001A572E" w:rsidRPr="00502F2A" w:rsidRDefault="001A572E" w:rsidP="001A572E">
      <w:pPr>
        <w:pStyle w:val="Ingetavstnd"/>
        <w:numPr>
          <w:ilvl w:val="1"/>
          <w:numId w:val="7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Älvtomtagatan 12</w:t>
      </w:r>
    </w:p>
    <w:p w14:paraId="5BD0AAC8" w14:textId="3C03CAF4" w:rsidR="001A572E" w:rsidRDefault="001A572E" w:rsidP="001A572E">
      <w:pPr>
        <w:pStyle w:val="Ingetavstnd"/>
        <w:numPr>
          <w:ilvl w:val="0"/>
          <w:numId w:val="7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kövde</w:t>
      </w:r>
    </w:p>
    <w:p w14:paraId="788DC38F" w14:textId="09F7ECDA" w:rsidR="00945DBA" w:rsidRPr="00502F2A" w:rsidRDefault="00945DBA" w:rsidP="00945DBA">
      <w:pPr>
        <w:pStyle w:val="Ingetavstnd"/>
        <w:numPr>
          <w:ilvl w:val="1"/>
          <w:numId w:val="7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20</w:t>
      </w:r>
      <w:r w:rsidR="00541F2D">
        <w:rPr>
          <w:rFonts w:ascii="Garamond" w:hAnsi="Garamond" w:cs="Segoe UI"/>
          <w:color w:val="000000" w:themeColor="text1"/>
          <w:shd w:val="clear" w:color="auto" w:fill="FFFFFF"/>
        </w:rPr>
        <w:t xml:space="preserve"> personer</w:t>
      </w:r>
    </w:p>
    <w:p w14:paraId="6F34A92C" w14:textId="77777777" w:rsidR="001A572E" w:rsidRPr="00502F2A" w:rsidRDefault="001A572E" w:rsidP="001A572E">
      <w:pPr>
        <w:pStyle w:val="Ingetavstnd"/>
        <w:numPr>
          <w:ilvl w:val="1"/>
          <w:numId w:val="74"/>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5F6F9"/>
        </w:rPr>
        <w:t>Kaplansgatan 18</w:t>
      </w:r>
    </w:p>
    <w:p w14:paraId="524AFA1D" w14:textId="77777777" w:rsidR="001A572E" w:rsidRPr="00502F2A" w:rsidRDefault="001A572E" w:rsidP="001A572E">
      <w:pPr>
        <w:pStyle w:val="Ingetavstnd"/>
        <w:numPr>
          <w:ilvl w:val="0"/>
          <w:numId w:val="7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e fall</w:t>
      </w:r>
    </w:p>
    <w:p w14:paraId="216A1190" w14:textId="77777777" w:rsidR="001A572E" w:rsidRDefault="001A572E" w:rsidP="001A572E">
      <w:pPr>
        <w:pStyle w:val="Ingetavstnd"/>
        <w:numPr>
          <w:ilvl w:val="1"/>
          <w:numId w:val="7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agspendla</w:t>
      </w:r>
      <w:r>
        <w:rPr>
          <w:rFonts w:ascii="Garamond" w:hAnsi="Garamond" w:cs="Segoe UI"/>
          <w:color w:val="000000" w:themeColor="text1"/>
          <w:shd w:val="clear" w:color="auto" w:fill="FFFFFF"/>
        </w:rPr>
        <w:t xml:space="preserve"> Strängnäs - Örebro</w:t>
      </w:r>
    </w:p>
    <w:p w14:paraId="7D3091C8" w14:textId="77777777" w:rsidR="001A572E" w:rsidRPr="00502F2A" w:rsidRDefault="001A572E" w:rsidP="001A572E">
      <w:pPr>
        <w:pStyle w:val="Ingetavstnd"/>
        <w:numPr>
          <w:ilvl w:val="2"/>
          <w:numId w:val="7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p>
    <w:p w14:paraId="4B55A901" w14:textId="77777777" w:rsidR="001A572E" w:rsidRPr="00502F2A" w:rsidRDefault="001A572E" w:rsidP="001A572E">
      <w:pPr>
        <w:pStyle w:val="Ingetavstnd"/>
        <w:numPr>
          <w:ilvl w:val="3"/>
          <w:numId w:val="7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house</w:t>
      </w:r>
    </w:p>
    <w:p w14:paraId="3041753D" w14:textId="77777777" w:rsidR="001A572E" w:rsidRPr="00502F2A" w:rsidRDefault="001A572E" w:rsidP="001A572E">
      <w:pPr>
        <w:pStyle w:val="Ingetavstnd"/>
        <w:numPr>
          <w:ilvl w:val="3"/>
          <w:numId w:val="7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p>
    <w:p w14:paraId="5A3B71E3" w14:textId="77777777" w:rsidR="001A572E" w:rsidRPr="00502F2A" w:rsidRDefault="001A572E" w:rsidP="001A572E">
      <w:pPr>
        <w:pStyle w:val="Ingetavstnd"/>
        <w:numPr>
          <w:ilvl w:val="3"/>
          <w:numId w:val="7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 projekt</w:t>
      </w:r>
    </w:p>
    <w:p w14:paraId="358CEB4E" w14:textId="77777777" w:rsidR="001A572E" w:rsidRPr="00502F2A" w:rsidRDefault="001A572E" w:rsidP="001A572E">
      <w:pPr>
        <w:pStyle w:val="Ingetavstnd"/>
        <w:numPr>
          <w:ilvl w:val="1"/>
          <w:numId w:val="7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istans Strängnäs</w:t>
      </w:r>
    </w:p>
    <w:p w14:paraId="7A2BE101" w14:textId="77777777" w:rsidR="001A572E" w:rsidRPr="00502F2A" w:rsidRDefault="001A572E" w:rsidP="001A572E">
      <w:pPr>
        <w:pStyle w:val="Ingetavstnd"/>
        <w:numPr>
          <w:ilvl w:val="1"/>
          <w:numId w:val="7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lytta till Örebro</w:t>
      </w:r>
    </w:p>
    <w:p w14:paraId="0063E31F" w14:textId="7DB775AF" w:rsidR="001A572E" w:rsidRDefault="001A572E" w:rsidP="001A572E">
      <w:pPr>
        <w:pStyle w:val="Ingetavstnd"/>
        <w:numPr>
          <w:ilvl w:val="0"/>
          <w:numId w:val="7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vå roller</w:t>
      </w:r>
    </w:p>
    <w:p w14:paraId="022AC7D1" w14:textId="37AFA4A5" w:rsidR="00F069E7" w:rsidRDefault="00F069E7" w:rsidP="00F069E7">
      <w:pPr>
        <w:pStyle w:val="Ingetavstnd"/>
        <w:numPr>
          <w:ilvl w:val="1"/>
          <w:numId w:val="7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 projekt</w:t>
      </w:r>
    </w:p>
    <w:p w14:paraId="684C1F89" w14:textId="7E12A509" w:rsidR="00F069E7" w:rsidRDefault="00650F12" w:rsidP="00F069E7">
      <w:pPr>
        <w:pStyle w:val="Ingetavstnd"/>
        <w:numPr>
          <w:ilvl w:val="2"/>
          <w:numId w:val="7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m</w:t>
      </w:r>
    </w:p>
    <w:p w14:paraId="2C523532" w14:textId="4F6AA7CD" w:rsidR="00650F12" w:rsidRDefault="00650F12" w:rsidP="00650F12">
      <w:pPr>
        <w:pStyle w:val="Ingetavstnd"/>
        <w:numPr>
          <w:ilvl w:val="3"/>
          <w:numId w:val="7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ad of Software</w:t>
      </w:r>
    </w:p>
    <w:p w14:paraId="49B454B0" w14:textId="73AF900E" w:rsidR="00650F12" w:rsidRPr="00502F2A" w:rsidRDefault="00650F12" w:rsidP="00650F12">
      <w:pPr>
        <w:pStyle w:val="Ingetavstnd"/>
        <w:numPr>
          <w:ilvl w:val="3"/>
          <w:numId w:val="7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nas@piktiv.se</w:t>
      </w:r>
    </w:p>
    <w:p w14:paraId="130CC434" w14:textId="77777777" w:rsidR="001A572E" w:rsidRPr="00502F2A" w:rsidRDefault="001A572E" w:rsidP="001A572E">
      <w:pPr>
        <w:pStyle w:val="Ingetavstnd"/>
        <w:numPr>
          <w:ilvl w:val="1"/>
          <w:numId w:val="7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 utvecklare</w:t>
      </w:r>
    </w:p>
    <w:p w14:paraId="6BCFAB3F" w14:textId="77777777" w:rsidR="001A572E" w:rsidRPr="00502F2A" w:rsidRDefault="001A572E" w:rsidP="001A572E">
      <w:pPr>
        <w:pStyle w:val="Ingetavstnd"/>
        <w:numPr>
          <w:ilvl w:val="2"/>
          <w:numId w:val="7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kövde och Örebro</w:t>
      </w:r>
    </w:p>
    <w:p w14:paraId="18E98C7A" w14:textId="77777777" w:rsidR="001A572E" w:rsidRPr="00502F2A" w:rsidRDefault="001A572E" w:rsidP="001A572E">
      <w:pPr>
        <w:pStyle w:val="Ingetavstnd"/>
        <w:numPr>
          <w:ilvl w:val="2"/>
          <w:numId w:val="7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pelutveckling</w:t>
      </w:r>
    </w:p>
    <w:p w14:paraId="52BEE249" w14:textId="77777777" w:rsidR="001A572E" w:rsidRDefault="001A572E" w:rsidP="001A572E">
      <w:pPr>
        <w:pStyle w:val="Ingetavstnd"/>
        <w:numPr>
          <w:ilvl w:val="1"/>
          <w:numId w:val="7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am Lead i Örebro</w:t>
      </w:r>
    </w:p>
    <w:p w14:paraId="7FFBECAC" w14:textId="77777777" w:rsidR="001A572E" w:rsidRPr="00502F2A" w:rsidRDefault="001A572E" w:rsidP="001A572E">
      <w:pPr>
        <w:pStyle w:val="Ingetavstnd"/>
        <w:numPr>
          <w:ilvl w:val="2"/>
          <w:numId w:val="7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ack vara min höga ålder och omfattande erfarenhet</w:t>
      </w:r>
    </w:p>
    <w:p w14:paraId="7EB380BC" w14:textId="77777777" w:rsidR="001A572E" w:rsidRPr="00502F2A" w:rsidRDefault="001A572E" w:rsidP="001A572E">
      <w:pPr>
        <w:pStyle w:val="Ingetavstnd"/>
        <w:numPr>
          <w:ilvl w:val="2"/>
          <w:numId w:val="7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5 personer</w:t>
      </w:r>
    </w:p>
    <w:p w14:paraId="475EAF0C" w14:textId="77777777" w:rsidR="001A572E" w:rsidRPr="00502F2A" w:rsidRDefault="001A572E" w:rsidP="001A572E">
      <w:pPr>
        <w:pStyle w:val="Ingetavstnd"/>
        <w:numPr>
          <w:ilvl w:val="2"/>
          <w:numId w:val="7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nap</w:t>
      </w:r>
      <w:r>
        <w:rPr>
          <w:rFonts w:ascii="Garamond" w:hAnsi="Garamond" w:cs="Segoe UI"/>
          <w:color w:val="000000" w:themeColor="text1"/>
          <w:shd w:val="clear" w:color="auto" w:fill="FFFFFF"/>
        </w:rPr>
        <w:t>past</w:t>
      </w:r>
      <w:r w:rsidRPr="00502F2A">
        <w:rPr>
          <w:rFonts w:ascii="Garamond" w:hAnsi="Garamond" w:cs="Segoe UI"/>
          <w:color w:val="000000" w:themeColor="text1"/>
          <w:shd w:val="clear" w:color="auto" w:fill="FFFFFF"/>
        </w:rPr>
        <w:t xml:space="preserve"> distans</w:t>
      </w:r>
    </w:p>
    <w:p w14:paraId="166E37DA" w14:textId="77777777" w:rsidR="001A572E" w:rsidRPr="00502F2A" w:rsidRDefault="001A572E" w:rsidP="001A572E">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1D616D88" w14:textId="77777777" w:rsidR="001A572E" w:rsidRDefault="001A572E" w:rsidP="001A572E">
      <w:pPr>
        <w:pStyle w:val="Ingetavstnd"/>
        <w:numPr>
          <w:ilvl w:val="1"/>
          <w:numId w:val="57"/>
        </w:numPr>
        <w:rPr>
          <w:rFonts w:ascii="Garamond" w:hAnsi="Garamond"/>
          <w:color w:val="000000" w:themeColor="text1"/>
        </w:rPr>
      </w:pPr>
      <w:r>
        <w:rPr>
          <w:rFonts w:ascii="Garamond" w:hAnsi="Garamond"/>
          <w:color w:val="000000" w:themeColor="text1"/>
        </w:rPr>
        <w:t>När börjar det</w:t>
      </w:r>
    </w:p>
    <w:p w14:paraId="3DB3AAE3"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30AF8DF3"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9E561B1"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4FE1A8E7" w14:textId="77777777" w:rsidR="001A572E" w:rsidRPr="00502F2A" w:rsidRDefault="001A572E" w:rsidP="001A572E">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1F198B73"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Flextid</w:t>
      </w:r>
    </w:p>
    <w:p w14:paraId="320772FA"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62D29D23"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44E32A05" w14:textId="77777777" w:rsidR="001A572E" w:rsidRPr="00502F2A" w:rsidRDefault="001A572E" w:rsidP="001A572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6AD8043C" w14:textId="7C276F26" w:rsidR="0037685F" w:rsidRDefault="001A572E" w:rsidP="0037685F">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0FE000AA" w14:textId="54FBF3E3" w:rsidR="0037685F" w:rsidRDefault="0037685F" w:rsidP="0037685F">
      <w:pPr>
        <w:pStyle w:val="Ingetavstnd"/>
        <w:numPr>
          <w:ilvl w:val="0"/>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grammering</w:t>
      </w:r>
    </w:p>
    <w:p w14:paraId="7B31BD26" w14:textId="77777777" w:rsidR="00752804" w:rsidRDefault="00752804" w:rsidP="00752804">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re böcker om C++</w:t>
      </w:r>
    </w:p>
    <w:p w14:paraId="60C831F7" w14:textId="23F08426" w:rsidR="00752804" w:rsidRDefault="00752804" w:rsidP="00752804">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mpilatorteknik</w:t>
      </w:r>
    </w:p>
    <w:p w14:paraId="5D0A5A2E" w14:textId="006AAEC9" w:rsidR="001E2347" w:rsidRDefault="001E2347" w:rsidP="001E2347">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kompilator</w:t>
      </w:r>
    </w:p>
    <w:p w14:paraId="17C01217" w14:textId="701EF438" w:rsidR="001E2347" w:rsidRDefault="001E2347" w:rsidP="001E2347">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E8BF4C3" w14:textId="4B4C3DAC" w:rsidR="001E2347" w:rsidRDefault="001E2347" w:rsidP="001E2347">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w:t>
      </w:r>
    </w:p>
    <w:p w14:paraId="2A2D8C4B" w14:textId="15C050A1" w:rsidR="0037685F" w:rsidRDefault="0037685F" w:rsidP="0037685F">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lassiska</w:t>
      </w:r>
      <w:r w:rsidR="003348FD">
        <w:rPr>
          <w:rFonts w:ascii="Garamond" w:hAnsi="Garamond" w:cs="Segoe UI"/>
          <w:color w:val="000000" w:themeColor="text1"/>
          <w:shd w:val="clear" w:color="auto" w:fill="FFFFFF"/>
        </w:rPr>
        <w:t xml:space="preserve"> språk</w:t>
      </w:r>
    </w:p>
    <w:p w14:paraId="5BCBC24E" w14:textId="306BE6CC"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3681F9E0" w14:textId="65414BB7"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Ada</w:t>
      </w:r>
    </w:p>
    <w:p w14:paraId="15028C11" w14:textId="04CE0081"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tran</w:t>
      </w:r>
    </w:p>
    <w:p w14:paraId="214CACE1" w14:textId="2D223260" w:rsidR="0037685F" w:rsidRDefault="0037685F" w:rsidP="0037685F">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bjektorienterade</w:t>
      </w:r>
      <w:r w:rsidR="003348FD">
        <w:rPr>
          <w:rFonts w:ascii="Garamond" w:hAnsi="Garamond" w:cs="Segoe UI"/>
          <w:color w:val="000000" w:themeColor="text1"/>
          <w:shd w:val="clear" w:color="auto" w:fill="FFFFFF"/>
        </w:rPr>
        <w:t xml:space="preserve"> språk</w:t>
      </w:r>
    </w:p>
    <w:p w14:paraId="7D5557A5" w14:textId="5D9AADFB"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5842A8F" w14:textId="032CD50F"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9F65832" w14:textId="2768C755"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w:t>
      </w:r>
    </w:p>
    <w:p w14:paraId="710424BC" w14:textId="77777777" w:rsidR="0037685F" w:rsidRDefault="0037685F" w:rsidP="0037685F">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ktionella språk</w:t>
      </w:r>
    </w:p>
    <w:p w14:paraId="79B3D979" w14:textId="47023988"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L</w:t>
      </w:r>
    </w:p>
    <w:p w14:paraId="3B65EC59" w14:textId="7C7A5A15"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rlang</w:t>
      </w:r>
    </w:p>
    <w:p w14:paraId="039460F3" w14:textId="575173E5" w:rsidR="0037685F" w:rsidRPr="0037685F" w:rsidRDefault="0037685F" w:rsidP="0037685F">
      <w:pPr>
        <w:pStyle w:val="Ingetavstnd"/>
        <w:numPr>
          <w:ilvl w:val="0"/>
          <w:numId w:val="49"/>
        </w:numPr>
        <w:rPr>
          <w:rFonts w:ascii="Garamond" w:hAnsi="Garamond" w:cs="Segoe UI"/>
          <w:color w:val="000000" w:themeColor="text1"/>
          <w:shd w:val="clear" w:color="auto" w:fill="FFFFFF"/>
        </w:rPr>
      </w:pPr>
      <w:r w:rsidRPr="0037685F">
        <w:rPr>
          <w:rFonts w:ascii="Garamond" w:hAnsi="Garamond" w:cs="Times New Roman"/>
          <w:color w:val="000000" w:themeColor="text1"/>
        </w:rPr>
        <w:t>Fullstack</w:t>
      </w:r>
    </w:p>
    <w:p w14:paraId="745BF700" w14:textId="72B98D20" w:rsidR="00752804" w:rsidRDefault="00752804" w:rsidP="0037685F">
      <w:pPr>
        <w:pStyle w:val="Ingetavstnd"/>
        <w:numPr>
          <w:ilvl w:val="0"/>
          <w:numId w:val="25"/>
        </w:numPr>
        <w:ind w:left="1080"/>
        <w:rPr>
          <w:rFonts w:ascii="Garamond" w:hAnsi="Garamond" w:cs="Times New Roman"/>
          <w:color w:val="000000" w:themeColor="text1"/>
        </w:rPr>
      </w:pPr>
      <w:r>
        <w:rPr>
          <w:rFonts w:ascii="Garamond" w:hAnsi="Garamond" w:cs="Times New Roman"/>
          <w:color w:val="000000" w:themeColor="text1"/>
        </w:rPr>
        <w:t>Bok om HTML och JavaScript</w:t>
      </w:r>
    </w:p>
    <w:p w14:paraId="6E57FAE7" w14:textId="0D1EDEF4" w:rsidR="0037685F" w:rsidRPr="00502F2A" w:rsidRDefault="0037685F" w:rsidP="0037685F">
      <w:pPr>
        <w:pStyle w:val="Ingetavstnd"/>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t>Web</w:t>
      </w:r>
    </w:p>
    <w:p w14:paraId="40416BB3"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HTML</w:t>
      </w:r>
    </w:p>
    <w:p w14:paraId="28CD8E91"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CSS</w:t>
      </w:r>
    </w:p>
    <w:p w14:paraId="70E310A9" w14:textId="77777777" w:rsidR="0037685F" w:rsidRPr="00502F2A" w:rsidRDefault="0037685F" w:rsidP="0037685F">
      <w:pPr>
        <w:pStyle w:val="Ingetavstnd"/>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t>Backend</w:t>
      </w:r>
    </w:p>
    <w:p w14:paraId="5203283E"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PHP</w:t>
      </w:r>
    </w:p>
    <w:p w14:paraId="5E2BAE4F"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MySQL</w:t>
      </w:r>
    </w:p>
    <w:p w14:paraId="4CCAFA18"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Laravel</w:t>
      </w:r>
    </w:p>
    <w:p w14:paraId="21E94C0E" w14:textId="77777777" w:rsidR="0037685F" w:rsidRPr="00502F2A" w:rsidRDefault="0037685F" w:rsidP="0037685F">
      <w:pPr>
        <w:pStyle w:val="Ingetavstnd"/>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t>Frontend</w:t>
      </w:r>
    </w:p>
    <w:p w14:paraId="0E1766B1"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JavaScript</w:t>
      </w:r>
    </w:p>
    <w:p w14:paraId="32CB5138"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Angular</w:t>
      </w:r>
    </w:p>
    <w:p w14:paraId="3CF79EAC"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React</w:t>
      </w:r>
    </w:p>
    <w:p w14:paraId="028EF159"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jQuery</w:t>
      </w:r>
    </w:p>
    <w:p w14:paraId="40CD9409"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Node</w:t>
      </w:r>
    </w:p>
    <w:p w14:paraId="29B4F9A9"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Vue</w:t>
      </w:r>
    </w:p>
    <w:p w14:paraId="1EDA9174" w14:textId="77777777" w:rsidR="0037685F" w:rsidRPr="00502F2A" w:rsidRDefault="0037685F" w:rsidP="0037685F">
      <w:pPr>
        <w:pStyle w:val="Ingetavstnd"/>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t>Deployment</w:t>
      </w:r>
    </w:p>
    <w:p w14:paraId="420AC670"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Kubernatics</w:t>
      </w:r>
    </w:p>
    <w:p w14:paraId="326B927A"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Binero Webbhotell/FTP</w:t>
      </w:r>
    </w:p>
    <w:p w14:paraId="63DF195A" w14:textId="77777777" w:rsidR="0037685F" w:rsidRPr="00502F2A" w:rsidRDefault="0037685F" w:rsidP="0037685F">
      <w:pPr>
        <w:pStyle w:val="Ingetavstnd"/>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t>GitHub</w:t>
      </w:r>
    </w:p>
    <w:p w14:paraId="49B36E1E" w14:textId="77777777" w:rsidR="0037685F" w:rsidRPr="00502F2A" w:rsidRDefault="0037685F" w:rsidP="0037685F">
      <w:pPr>
        <w:pStyle w:val="Ingetavstnd"/>
        <w:rPr>
          <w:rFonts w:ascii="Garamond" w:hAnsi="Garamond" w:cs="Segoe UI"/>
          <w:color w:val="000000" w:themeColor="text1"/>
          <w:shd w:val="clear" w:color="auto" w:fill="FFFFFF"/>
        </w:rPr>
      </w:pPr>
    </w:p>
    <w:p w14:paraId="17F67904" w14:textId="0B558652" w:rsidR="001A572E" w:rsidRDefault="00AD16C6" w:rsidP="001A572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w:t>
      </w:r>
    </w:p>
    <w:p w14:paraId="694C98A9" w14:textId="515D80A2" w:rsidR="00AD16C6" w:rsidRDefault="00AD16C6" w:rsidP="00AD16C6">
      <w:pPr>
        <w:pStyle w:val="Ingetavstnd"/>
        <w:numPr>
          <w:ilvl w:val="0"/>
          <w:numId w:val="7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era, Stockholm</w:t>
      </w:r>
    </w:p>
    <w:p w14:paraId="0B1C9CCC" w14:textId="24B2E289" w:rsidR="00491A7E" w:rsidRDefault="00491A7E" w:rsidP="00491A7E">
      <w:pPr>
        <w:pStyle w:val="Ingetavstnd"/>
        <w:numPr>
          <w:ilvl w:val="1"/>
          <w:numId w:val="7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o</w:t>
      </w:r>
    </w:p>
    <w:p w14:paraId="24BF272E" w14:textId="77777777" w:rsidR="00211EFE" w:rsidRDefault="00211EFE" w:rsidP="00211EFE">
      <w:pPr>
        <w:pStyle w:val="Ingetavstnd"/>
        <w:numPr>
          <w:ilvl w:val="0"/>
          <w:numId w:val="7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w:t>
      </w:r>
    </w:p>
    <w:p w14:paraId="544EE4E7" w14:textId="77777777" w:rsidR="00211EFE" w:rsidRDefault="00211EFE" w:rsidP="00211EFE">
      <w:pPr>
        <w:pStyle w:val="Ingetavstnd"/>
        <w:numPr>
          <w:ilvl w:val="1"/>
          <w:numId w:val="7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eläsning i C++</w:t>
      </w:r>
    </w:p>
    <w:p w14:paraId="480E11A7" w14:textId="0B6EF5F2" w:rsidR="00AD16C6" w:rsidRDefault="00AD16C6" w:rsidP="00AD16C6">
      <w:pPr>
        <w:pStyle w:val="Ingetavstnd"/>
        <w:numPr>
          <w:ilvl w:val="0"/>
          <w:numId w:val="7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as, Stockholm</w:t>
      </w:r>
    </w:p>
    <w:p w14:paraId="3ADDFDB6" w14:textId="58EE847C" w:rsidR="00491A7E" w:rsidRDefault="00491A7E" w:rsidP="00491A7E">
      <w:pPr>
        <w:pStyle w:val="Ingetavstnd"/>
        <w:numPr>
          <w:ilvl w:val="1"/>
          <w:numId w:val="7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nreal Engine C++</w:t>
      </w:r>
    </w:p>
    <w:p w14:paraId="0F6980A6" w14:textId="6F97CE74" w:rsidR="00AD16C6" w:rsidRDefault="00AD16C6" w:rsidP="00AD16C6">
      <w:pPr>
        <w:pStyle w:val="Ingetavstnd"/>
        <w:numPr>
          <w:ilvl w:val="0"/>
          <w:numId w:val="7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iktiv, Örebro</w:t>
      </w:r>
    </w:p>
    <w:p w14:paraId="4FA83B76" w14:textId="77777777" w:rsidR="00491A7E" w:rsidRDefault="00491A7E" w:rsidP="00491A7E">
      <w:pPr>
        <w:pStyle w:val="Ingetavstnd"/>
        <w:numPr>
          <w:ilvl w:val="1"/>
          <w:numId w:val="7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nreal Engine C++</w:t>
      </w:r>
    </w:p>
    <w:p w14:paraId="5D79289C" w14:textId="03FDED5F" w:rsidR="00AD16C6" w:rsidRDefault="00AD16C6" w:rsidP="00AD16C6">
      <w:pPr>
        <w:pStyle w:val="Ingetavstnd"/>
        <w:numPr>
          <w:ilvl w:val="0"/>
          <w:numId w:val="74"/>
        </w:numPr>
        <w:rPr>
          <w:rFonts w:ascii="Garamond" w:hAnsi="Garamond" w:cs="Segoe UI"/>
          <w:color w:val="000000" w:themeColor="text1"/>
          <w:shd w:val="clear" w:color="auto" w:fill="FFFFFF"/>
        </w:rPr>
      </w:pPr>
      <w:r w:rsidRPr="006C2058">
        <w:rPr>
          <w:rFonts w:ascii="Garamond" w:hAnsi="Garamond" w:cs="Segoe UI"/>
          <w:color w:val="000000" w:themeColor="text1"/>
          <w:shd w:val="clear" w:color="auto" w:fill="FFFFFF"/>
        </w:rPr>
        <w:t>Bolageriet</w:t>
      </w:r>
      <w:r>
        <w:rPr>
          <w:rFonts w:ascii="Garamond" w:hAnsi="Garamond" w:cs="Segoe UI"/>
          <w:color w:val="000000" w:themeColor="text1"/>
          <w:shd w:val="clear" w:color="auto" w:fill="FFFFFF"/>
        </w:rPr>
        <w:t>, Stockholm</w:t>
      </w:r>
    </w:p>
    <w:p w14:paraId="3F87FE46" w14:textId="7CBCB39A" w:rsidR="00491A7E" w:rsidRDefault="00491A7E" w:rsidP="00491A7E">
      <w:pPr>
        <w:pStyle w:val="Ingetavstnd"/>
        <w:numPr>
          <w:ilvl w:val="1"/>
          <w:numId w:val="7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ue</w:t>
      </w:r>
    </w:p>
    <w:p w14:paraId="546F4280" w14:textId="0263B330" w:rsidR="00D233F4" w:rsidRDefault="00D233F4" w:rsidP="00D233F4">
      <w:pPr>
        <w:pStyle w:val="Ingetavstnd"/>
        <w:numPr>
          <w:ilvl w:val="0"/>
          <w:numId w:val="7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homas, Finspång</w:t>
      </w:r>
    </w:p>
    <w:p w14:paraId="4B56FBBF" w14:textId="77777777" w:rsidR="00D233F4" w:rsidRDefault="00D233F4" w:rsidP="00D233F4">
      <w:pPr>
        <w:pStyle w:val="Ingetavstnd"/>
        <w:numPr>
          <w:ilvl w:val="1"/>
          <w:numId w:val="7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llstack</w:t>
      </w:r>
    </w:p>
    <w:p w14:paraId="76CCCD8F" w14:textId="6BD6ED61" w:rsidR="00AD16C6" w:rsidRDefault="00AD16C6" w:rsidP="00AD16C6">
      <w:pPr>
        <w:pStyle w:val="Ingetavstnd"/>
        <w:numPr>
          <w:ilvl w:val="0"/>
          <w:numId w:val="7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TH, Karlskrona</w:t>
      </w:r>
    </w:p>
    <w:p w14:paraId="209D654F" w14:textId="79E6B50C" w:rsidR="00491A7E" w:rsidRDefault="00491A7E" w:rsidP="00491A7E">
      <w:pPr>
        <w:pStyle w:val="Ingetavstnd"/>
        <w:numPr>
          <w:ilvl w:val="1"/>
          <w:numId w:val="7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eläsning</w:t>
      </w:r>
    </w:p>
    <w:p w14:paraId="6B0EB00F" w14:textId="77777777" w:rsidR="00AD16C6" w:rsidRPr="00502F2A" w:rsidRDefault="00AD16C6" w:rsidP="001A572E">
      <w:pPr>
        <w:pStyle w:val="Ingetavstnd"/>
        <w:rPr>
          <w:rFonts w:ascii="Garamond" w:hAnsi="Garamond" w:cs="Segoe UI"/>
          <w:color w:val="000000" w:themeColor="text1"/>
          <w:shd w:val="clear" w:color="auto" w:fill="FFFFFF"/>
        </w:rPr>
      </w:pPr>
    </w:p>
    <w:p w14:paraId="68AFEC1C" w14:textId="12560438" w:rsidR="00EF6740" w:rsidRPr="00502F2A" w:rsidRDefault="00EF6740" w:rsidP="00B96101">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Do</w:t>
      </w:r>
    </w:p>
    <w:p w14:paraId="6A9EE97F" w14:textId="6D467B74" w:rsidR="004110D6" w:rsidRDefault="004110D6" w:rsidP="006D3D88">
      <w:pPr>
        <w:pStyle w:val="Ingetavstnd"/>
        <w:numPr>
          <w:ilvl w:val="0"/>
          <w:numId w:val="7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 13.30</w:t>
      </w:r>
    </w:p>
    <w:p w14:paraId="113BB0FD" w14:textId="2547649C" w:rsidR="006D3D88" w:rsidRPr="00502F2A" w:rsidRDefault="006D3D88" w:rsidP="006D3D88">
      <w:pPr>
        <w:pStyle w:val="Ingetavstnd"/>
        <w:numPr>
          <w:ilvl w:val="0"/>
          <w:numId w:val="7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isdag</w:t>
      </w:r>
    </w:p>
    <w:p w14:paraId="7B4DB9A5" w14:textId="29F44210" w:rsidR="007465C9" w:rsidRDefault="007465C9" w:rsidP="006D3D88">
      <w:pPr>
        <w:pStyle w:val="Ingetavstnd"/>
        <w:numPr>
          <w:ilvl w:val="1"/>
          <w:numId w:val="7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äkert fler samtal</w:t>
      </w:r>
    </w:p>
    <w:p w14:paraId="0A2AA187" w14:textId="533B0840" w:rsidR="007465C9" w:rsidRDefault="007465C9" w:rsidP="007465C9">
      <w:pPr>
        <w:pStyle w:val="Ingetavstnd"/>
        <w:numPr>
          <w:ilvl w:val="2"/>
          <w:numId w:val="7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w:t>
      </w:r>
    </w:p>
    <w:p w14:paraId="1AB859C4" w14:textId="4E53E5C9" w:rsidR="007465C9" w:rsidRDefault="007465C9" w:rsidP="007465C9">
      <w:pPr>
        <w:pStyle w:val="Ingetavstnd"/>
        <w:numPr>
          <w:ilvl w:val="2"/>
          <w:numId w:val="7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iktiv</w:t>
      </w:r>
    </w:p>
    <w:p w14:paraId="7DB91CB1" w14:textId="77777777" w:rsidR="007465C9" w:rsidRDefault="007465C9" w:rsidP="007465C9">
      <w:pPr>
        <w:pStyle w:val="Ingetavstnd"/>
        <w:numPr>
          <w:ilvl w:val="2"/>
          <w:numId w:val="74"/>
        </w:numPr>
        <w:rPr>
          <w:rFonts w:ascii="Garamond" w:hAnsi="Garamond" w:cs="Segoe UI"/>
          <w:color w:val="000000" w:themeColor="text1"/>
          <w:shd w:val="clear" w:color="auto" w:fill="FFFFFF"/>
        </w:rPr>
      </w:pPr>
      <w:r w:rsidRPr="006C2058">
        <w:rPr>
          <w:rFonts w:ascii="Garamond" w:hAnsi="Garamond" w:cs="Segoe UI"/>
          <w:color w:val="000000" w:themeColor="text1"/>
          <w:shd w:val="clear" w:color="auto" w:fill="FFFFFF"/>
        </w:rPr>
        <w:t>Bolageriet</w:t>
      </w:r>
    </w:p>
    <w:p w14:paraId="03A3363A" w14:textId="0FB7BAAA" w:rsidR="007465C9" w:rsidRDefault="007465C9" w:rsidP="007465C9">
      <w:pPr>
        <w:pStyle w:val="Ingetavstnd"/>
        <w:numPr>
          <w:ilvl w:val="1"/>
          <w:numId w:val="7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anske fler samtal</w:t>
      </w:r>
    </w:p>
    <w:p w14:paraId="1680D20B" w14:textId="7E50BFEE" w:rsidR="007465C9" w:rsidRDefault="007465C9" w:rsidP="007465C9">
      <w:pPr>
        <w:pStyle w:val="Ingetavstnd"/>
        <w:numPr>
          <w:ilvl w:val="2"/>
          <w:numId w:val="7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Pensionera</w:t>
      </w:r>
    </w:p>
    <w:p w14:paraId="7AE00172" w14:textId="73D74C3D" w:rsidR="007465C9" w:rsidRDefault="007465C9" w:rsidP="007465C9">
      <w:pPr>
        <w:pStyle w:val="Ingetavstnd"/>
        <w:numPr>
          <w:ilvl w:val="2"/>
          <w:numId w:val="7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as</w:t>
      </w:r>
    </w:p>
    <w:p w14:paraId="2594C22A" w14:textId="6E8D9E57" w:rsidR="007465C9" w:rsidRDefault="00713CAA" w:rsidP="007465C9">
      <w:pPr>
        <w:pStyle w:val="Ingetavstnd"/>
        <w:numPr>
          <w:ilvl w:val="2"/>
          <w:numId w:val="7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TH</w:t>
      </w:r>
    </w:p>
    <w:p w14:paraId="7A50F735" w14:textId="0BB6B516" w:rsidR="006D3D88" w:rsidRPr="00502F2A" w:rsidRDefault="006D3D88" w:rsidP="006D3D88">
      <w:pPr>
        <w:pStyle w:val="Ingetavstnd"/>
        <w:numPr>
          <w:ilvl w:val="1"/>
          <w:numId w:val="7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mtal Coach</w:t>
      </w:r>
    </w:p>
    <w:p w14:paraId="2AD77F2F" w14:textId="77777777" w:rsidR="00116DD8" w:rsidRPr="00502F2A" w:rsidRDefault="00116DD8" w:rsidP="00116DD8">
      <w:pPr>
        <w:pStyle w:val="Ingetavstnd"/>
        <w:numPr>
          <w:ilvl w:val="2"/>
          <w:numId w:val="7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orta</w:t>
      </w:r>
    </w:p>
    <w:p w14:paraId="283702BF" w14:textId="77777777" w:rsidR="00116DD8" w:rsidRPr="00502F2A" w:rsidRDefault="00116DD8" w:rsidP="00116DD8">
      <w:pPr>
        <w:pStyle w:val="Ingetavstnd"/>
        <w:numPr>
          <w:ilvl w:val="3"/>
          <w:numId w:val="7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iQ</w:t>
      </w:r>
    </w:p>
    <w:p w14:paraId="6171169A" w14:textId="77777777" w:rsidR="00116DD8" w:rsidRPr="00502F2A" w:rsidRDefault="00116DD8" w:rsidP="00116DD8">
      <w:pPr>
        <w:pStyle w:val="Ingetavstnd"/>
        <w:numPr>
          <w:ilvl w:val="3"/>
          <w:numId w:val="7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dQ</w:t>
      </w:r>
    </w:p>
    <w:p w14:paraId="4A7CFB25" w14:textId="77777777" w:rsidR="00116DD8" w:rsidRPr="00502F2A" w:rsidRDefault="00116DD8" w:rsidP="00116DD8">
      <w:pPr>
        <w:pStyle w:val="Ingetavstnd"/>
        <w:numPr>
          <w:ilvl w:val="3"/>
          <w:numId w:val="7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pture Innovation</w:t>
      </w:r>
    </w:p>
    <w:p w14:paraId="422EC6E8" w14:textId="77777777" w:rsidR="009A55AA" w:rsidRPr="00502F2A" w:rsidRDefault="009A55AA" w:rsidP="00B13F64">
      <w:pPr>
        <w:pStyle w:val="Ingetavstnd"/>
        <w:numPr>
          <w:ilvl w:val="2"/>
          <w:numId w:val="7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ytt</w:t>
      </w:r>
    </w:p>
    <w:p w14:paraId="2660C401" w14:textId="77777777" w:rsidR="008743FA" w:rsidRPr="00502F2A" w:rsidRDefault="008743FA" w:rsidP="008743FA">
      <w:pPr>
        <w:pStyle w:val="Ingetavstnd"/>
        <w:numPr>
          <w:ilvl w:val="3"/>
          <w:numId w:val="7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öteborg</w:t>
      </w:r>
    </w:p>
    <w:p w14:paraId="694C28D0" w14:textId="77777777" w:rsidR="008743FA" w:rsidRPr="00502F2A" w:rsidRDefault="008743FA" w:rsidP="008743FA">
      <w:pPr>
        <w:pStyle w:val="Ingetavstnd"/>
        <w:numPr>
          <w:ilvl w:val="4"/>
          <w:numId w:val="7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29C69439" w14:textId="7601E652" w:rsidR="008743FA" w:rsidRDefault="008743FA" w:rsidP="008743FA">
      <w:pPr>
        <w:pStyle w:val="Ingetavstnd"/>
        <w:numPr>
          <w:ilvl w:val="5"/>
          <w:numId w:val="7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rov i C++</w:t>
      </w:r>
    </w:p>
    <w:p w14:paraId="41EDD5E5" w14:textId="1A781DB4" w:rsidR="001A572E" w:rsidRPr="001A572E" w:rsidRDefault="001A572E" w:rsidP="001A572E">
      <w:pPr>
        <w:pStyle w:val="Ingetavstnd"/>
        <w:numPr>
          <w:ilvl w:val="5"/>
          <w:numId w:val="7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vibergs Vandrarhem &amp; Stugby</w:t>
      </w:r>
    </w:p>
    <w:p w14:paraId="29828B48" w14:textId="4C443F41" w:rsidR="009A55AA" w:rsidRPr="00502F2A" w:rsidRDefault="009A55AA" w:rsidP="00B13F64">
      <w:pPr>
        <w:pStyle w:val="Ingetavstnd"/>
        <w:numPr>
          <w:ilvl w:val="3"/>
          <w:numId w:val="7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rebro</w:t>
      </w:r>
    </w:p>
    <w:p w14:paraId="1026119D" w14:textId="73E80535" w:rsidR="009A55AA" w:rsidRPr="00502F2A" w:rsidRDefault="009A55AA" w:rsidP="00B13F64">
      <w:pPr>
        <w:pStyle w:val="Ingetavstnd"/>
        <w:numPr>
          <w:ilvl w:val="4"/>
          <w:numId w:val="7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i</w:t>
      </w:r>
      <w:r w:rsidR="00CB17FE" w:rsidRPr="00502F2A">
        <w:rPr>
          <w:rFonts w:ascii="Garamond" w:hAnsi="Garamond" w:cs="Segoe UI"/>
          <w:color w:val="000000" w:themeColor="text1"/>
          <w:shd w:val="clear" w:color="auto" w:fill="FFFFFF"/>
        </w:rPr>
        <w:t>k</w:t>
      </w:r>
      <w:r w:rsidRPr="00502F2A">
        <w:rPr>
          <w:rFonts w:ascii="Garamond" w:hAnsi="Garamond" w:cs="Segoe UI"/>
          <w:color w:val="000000" w:themeColor="text1"/>
          <w:shd w:val="clear" w:color="auto" w:fill="FFFFFF"/>
        </w:rPr>
        <w:t>tiv</w:t>
      </w:r>
    </w:p>
    <w:p w14:paraId="1F7E8051" w14:textId="3B3FB379" w:rsidR="009A55AA" w:rsidRDefault="009A55AA" w:rsidP="00B13F64">
      <w:pPr>
        <w:pStyle w:val="Ingetavstnd"/>
        <w:numPr>
          <w:ilvl w:val="5"/>
          <w:numId w:val="7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deomöte igår</w:t>
      </w:r>
    </w:p>
    <w:p w14:paraId="15D4EAF9" w14:textId="25968C10" w:rsidR="006C2058" w:rsidRDefault="006C2058" w:rsidP="006C2058">
      <w:pPr>
        <w:pStyle w:val="Ingetavstnd"/>
        <w:numPr>
          <w:ilvl w:val="3"/>
          <w:numId w:val="74"/>
        </w:numPr>
        <w:rPr>
          <w:rFonts w:ascii="Garamond" w:hAnsi="Garamond" w:cs="Segoe UI"/>
          <w:color w:val="000000" w:themeColor="text1"/>
          <w:shd w:val="clear" w:color="auto" w:fill="FFFFFF"/>
        </w:rPr>
      </w:pPr>
      <w:r w:rsidRPr="006C2058">
        <w:rPr>
          <w:rFonts w:ascii="Garamond" w:hAnsi="Garamond" w:cs="Segoe UI"/>
          <w:color w:val="000000" w:themeColor="text1"/>
          <w:shd w:val="clear" w:color="auto" w:fill="FFFFFF"/>
        </w:rPr>
        <w:t>Bolageriet</w:t>
      </w:r>
    </w:p>
    <w:p w14:paraId="1B87F870" w14:textId="6C3FA2F5" w:rsidR="00514C81" w:rsidRDefault="001818C4" w:rsidP="00514C81">
      <w:pPr>
        <w:pStyle w:val="Ingetavstnd"/>
        <w:numPr>
          <w:ilvl w:val="4"/>
          <w:numId w:val="74"/>
        </w:numPr>
        <w:rPr>
          <w:rFonts w:ascii="Garamond" w:hAnsi="Garamond" w:cs="Segoe UI"/>
          <w:color w:val="000000" w:themeColor="text1"/>
          <w:shd w:val="clear" w:color="auto" w:fill="FFFFFF"/>
        </w:rPr>
      </w:pPr>
      <w:hyperlink r:id="rId6" w:history="1">
        <w:r w:rsidR="00514C81">
          <w:rPr>
            <w:rStyle w:val="Hyperlnk"/>
            <w:rFonts w:ascii="Open Sans" w:hAnsi="Open Sans"/>
            <w:color w:val="1616B2"/>
          </w:rPr>
          <w:t xml:space="preserve">bjorn.preutz@bolageriet.se </w:t>
        </w:r>
      </w:hyperlink>
    </w:p>
    <w:p w14:paraId="72DE091A" w14:textId="2888379C" w:rsidR="006C2058" w:rsidRPr="00502F2A" w:rsidRDefault="006C2058" w:rsidP="006C2058">
      <w:pPr>
        <w:pStyle w:val="Ingetavstnd"/>
        <w:numPr>
          <w:ilvl w:val="4"/>
          <w:numId w:val="7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äntar på kallelse till möte</w:t>
      </w:r>
    </w:p>
    <w:p w14:paraId="28D0A577" w14:textId="77777777" w:rsidR="009A55AA" w:rsidRPr="00502F2A" w:rsidRDefault="009A55AA" w:rsidP="00B13F64">
      <w:pPr>
        <w:pStyle w:val="Ingetavstnd"/>
        <w:numPr>
          <w:ilvl w:val="2"/>
          <w:numId w:val="7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ammalt</w:t>
      </w:r>
    </w:p>
    <w:p w14:paraId="5221D134" w14:textId="3B117C0C" w:rsidR="00611CC0" w:rsidRPr="00502F2A" w:rsidRDefault="00611CC0" w:rsidP="00B13F64">
      <w:pPr>
        <w:pStyle w:val="Ingetavstnd"/>
        <w:numPr>
          <w:ilvl w:val="3"/>
          <w:numId w:val="7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59527CC7" w14:textId="0038739E" w:rsidR="006D3D88" w:rsidRPr="00502F2A" w:rsidRDefault="006D3D88" w:rsidP="00B13F64">
      <w:pPr>
        <w:pStyle w:val="Ingetavstnd"/>
        <w:numPr>
          <w:ilvl w:val="4"/>
          <w:numId w:val="7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10B833DE" w14:textId="363C9604" w:rsidR="0098401D" w:rsidRPr="00502F2A" w:rsidRDefault="0098401D" w:rsidP="00B13F64">
      <w:pPr>
        <w:pStyle w:val="Ingetavstnd"/>
        <w:numPr>
          <w:ilvl w:val="5"/>
          <w:numId w:val="7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o Code Test</w:t>
      </w:r>
    </w:p>
    <w:p w14:paraId="42FADF02" w14:textId="6B1A67F7" w:rsidR="00611CC0" w:rsidRPr="00502F2A" w:rsidRDefault="00611CC0" w:rsidP="00B13F64">
      <w:pPr>
        <w:pStyle w:val="Ingetavstnd"/>
        <w:numPr>
          <w:ilvl w:val="4"/>
          <w:numId w:val="7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w:t>
      </w:r>
    </w:p>
    <w:p w14:paraId="6F137107" w14:textId="7C3E61BC" w:rsidR="0098401D" w:rsidRPr="00502F2A" w:rsidRDefault="0098401D" w:rsidP="00B13F64">
      <w:pPr>
        <w:pStyle w:val="Ingetavstnd"/>
        <w:numPr>
          <w:ilvl w:val="5"/>
          <w:numId w:val="7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ter 9 februari</w:t>
      </w:r>
    </w:p>
    <w:p w14:paraId="55B4E718" w14:textId="77777777" w:rsidR="00DE5962" w:rsidRPr="00502F2A" w:rsidRDefault="00DE5962" w:rsidP="00DE5962">
      <w:pPr>
        <w:pStyle w:val="Ingetavstnd"/>
        <w:numPr>
          <w:ilvl w:val="3"/>
          <w:numId w:val="7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18126919" w14:textId="77777777" w:rsidR="00DE5962" w:rsidRPr="00502F2A" w:rsidRDefault="00DE5962" w:rsidP="00DE5962">
      <w:pPr>
        <w:pStyle w:val="Ingetavstnd"/>
        <w:numPr>
          <w:ilvl w:val="4"/>
          <w:numId w:val="7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 Carlsson, Sybring</w:t>
      </w:r>
    </w:p>
    <w:p w14:paraId="1556B4B5" w14:textId="77777777" w:rsidR="00DE5962" w:rsidRPr="00502F2A" w:rsidRDefault="00DE5962" w:rsidP="00DE5962">
      <w:pPr>
        <w:pStyle w:val="Ingetavstnd"/>
        <w:numPr>
          <w:ilvl w:val="5"/>
          <w:numId w:val="7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öte i Norrköping i tisdags</w:t>
      </w:r>
    </w:p>
    <w:p w14:paraId="3A5F4850" w14:textId="77777777" w:rsidR="00DE5962" w:rsidRPr="00502F2A" w:rsidRDefault="00DE5962" w:rsidP="00DE5962">
      <w:pPr>
        <w:pStyle w:val="Ingetavstnd"/>
        <w:numPr>
          <w:ilvl w:val="5"/>
          <w:numId w:val="7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llet av Lars Wilderäng</w:t>
      </w:r>
    </w:p>
    <w:p w14:paraId="579F3F6F" w14:textId="0CA369BB" w:rsidR="00451699" w:rsidRPr="00502F2A" w:rsidRDefault="00451699" w:rsidP="00B13F64">
      <w:pPr>
        <w:pStyle w:val="Ingetavstnd"/>
        <w:numPr>
          <w:ilvl w:val="3"/>
          <w:numId w:val="7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741BE766" w14:textId="649D3C2A" w:rsidR="00451699" w:rsidRPr="00502F2A" w:rsidRDefault="00451699" w:rsidP="00B13F64">
      <w:pPr>
        <w:pStyle w:val="Ingetavstnd"/>
        <w:numPr>
          <w:ilvl w:val="4"/>
          <w:numId w:val="7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lekinge Tekniska Högskola</w:t>
      </w:r>
    </w:p>
    <w:p w14:paraId="7F1A0938" w14:textId="36483A2B" w:rsidR="0098401D" w:rsidRPr="00502F2A" w:rsidRDefault="0098401D" w:rsidP="00B13F64">
      <w:pPr>
        <w:pStyle w:val="Ingetavstnd"/>
        <w:numPr>
          <w:ilvl w:val="5"/>
          <w:numId w:val="7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 hört något ännu</w:t>
      </w:r>
    </w:p>
    <w:p w14:paraId="0BEC657B" w14:textId="06684BF5" w:rsidR="00C36332" w:rsidRPr="00502F2A" w:rsidRDefault="00C36332" w:rsidP="00B13F64">
      <w:pPr>
        <w:pStyle w:val="Ingetavstnd"/>
        <w:numPr>
          <w:ilvl w:val="5"/>
          <w:numId w:val="7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lt fel svar på mina frågor</w:t>
      </w:r>
    </w:p>
    <w:p w14:paraId="28A34A44" w14:textId="77777777" w:rsidR="00D72CE0" w:rsidRPr="00502F2A" w:rsidRDefault="00D72CE0" w:rsidP="006F00B6">
      <w:pPr>
        <w:pStyle w:val="Ingetavstnd"/>
        <w:rPr>
          <w:rFonts w:ascii="Garamond" w:hAnsi="Garamond" w:cs="Segoe UI"/>
          <w:color w:val="000000" w:themeColor="text1"/>
          <w:shd w:val="clear" w:color="auto" w:fill="FFFFFF"/>
        </w:rPr>
      </w:pPr>
    </w:p>
    <w:p w14:paraId="1B0A346E" w14:textId="35475DBA" w:rsidR="008110EA" w:rsidRPr="00502F2A" w:rsidRDefault="00980BC4" w:rsidP="00CF1434">
      <w:pPr>
        <w:pStyle w:val="Ingetavstnd"/>
        <w:numPr>
          <w:ilvl w:val="0"/>
          <w:numId w:val="7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vibergs Vandrarhem &amp; Stugby</w:t>
      </w:r>
    </w:p>
    <w:p w14:paraId="3F10ADBB" w14:textId="235BDEE7" w:rsidR="00980BC4" w:rsidRPr="00502F2A" w:rsidRDefault="00980BC4" w:rsidP="00CF1434">
      <w:pPr>
        <w:pStyle w:val="Ingetavstnd"/>
        <w:numPr>
          <w:ilvl w:val="1"/>
          <w:numId w:val="74"/>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5F5F5"/>
        </w:rPr>
        <w:t>Telefon: 031-435055</w:t>
      </w:r>
      <w:r w:rsidRPr="00502F2A">
        <w:rPr>
          <w:rFonts w:ascii="Garamond" w:hAnsi="Garamond" w:cs="Arial"/>
          <w:color w:val="000000" w:themeColor="text1"/>
        </w:rPr>
        <w:br/>
      </w:r>
      <w:r w:rsidRPr="00502F2A">
        <w:rPr>
          <w:rFonts w:ascii="Garamond" w:hAnsi="Garamond" w:cs="Arial"/>
          <w:color w:val="000000" w:themeColor="text1"/>
          <w:shd w:val="clear" w:color="auto" w:fill="F5F5F5"/>
        </w:rPr>
        <w:t>E-post: info@vandrarhem.com</w:t>
      </w:r>
      <w:r w:rsidRPr="00502F2A">
        <w:rPr>
          <w:rFonts w:ascii="Garamond" w:hAnsi="Garamond" w:cs="Arial"/>
          <w:color w:val="000000" w:themeColor="text1"/>
        </w:rPr>
        <w:br/>
      </w:r>
      <w:r w:rsidRPr="00502F2A">
        <w:rPr>
          <w:rFonts w:ascii="Garamond" w:hAnsi="Garamond" w:cs="Arial"/>
          <w:color w:val="000000" w:themeColor="text1"/>
          <w:shd w:val="clear" w:color="auto" w:fill="F5F5F5"/>
        </w:rPr>
        <w:t>Fax: 031-432650</w:t>
      </w:r>
      <w:r w:rsidRPr="00502F2A">
        <w:rPr>
          <w:rFonts w:ascii="Garamond" w:hAnsi="Garamond" w:cs="Arial"/>
          <w:color w:val="000000" w:themeColor="text1"/>
        </w:rPr>
        <w:br/>
      </w:r>
      <w:r w:rsidRPr="00502F2A">
        <w:rPr>
          <w:rFonts w:ascii="Garamond" w:hAnsi="Garamond" w:cs="Arial"/>
          <w:color w:val="000000" w:themeColor="text1"/>
          <w:shd w:val="clear" w:color="auto" w:fill="F5F5F5"/>
        </w:rPr>
        <w:t>Hemsida: </w:t>
      </w:r>
      <w:hyperlink r:id="rId7" w:history="1">
        <w:r w:rsidRPr="00502F2A">
          <w:rPr>
            <w:rStyle w:val="Hyperlnk"/>
            <w:rFonts w:ascii="Garamond" w:hAnsi="Garamond" w:cs="Arial"/>
            <w:color w:val="000000" w:themeColor="text1"/>
            <w:shd w:val="clear" w:color="auto" w:fill="F5F5F5"/>
          </w:rPr>
          <w:t>http://www.vandrarhem.com</w:t>
        </w:r>
      </w:hyperlink>
    </w:p>
    <w:p w14:paraId="16830256" w14:textId="0B4F5630" w:rsidR="00980BC4" w:rsidRPr="00502F2A" w:rsidRDefault="00980BC4" w:rsidP="00CF1434">
      <w:pPr>
        <w:pStyle w:val="Ingetavstnd"/>
        <w:numPr>
          <w:ilvl w:val="0"/>
          <w:numId w:val="74"/>
        </w:numPr>
        <w:rPr>
          <w:rFonts w:ascii="Garamond" w:hAnsi="Garamond" w:cs="Segoe UI"/>
          <w:color w:val="000000" w:themeColor="text1"/>
          <w:shd w:val="clear" w:color="auto" w:fill="FFFFFF"/>
        </w:rPr>
      </w:pPr>
      <w:r w:rsidRPr="00502F2A">
        <w:rPr>
          <w:rFonts w:ascii="Garamond" w:hAnsi="Garamond"/>
          <w:color w:val="000000" w:themeColor="text1"/>
        </w:rPr>
        <w:t>Enkelrum med badrum</w:t>
      </w:r>
    </w:p>
    <w:p w14:paraId="7DAA3438" w14:textId="0580570D" w:rsidR="00980BC4" w:rsidRPr="00502F2A" w:rsidRDefault="00980BC4" w:rsidP="00CF1434">
      <w:pPr>
        <w:pStyle w:val="Ingetavstnd"/>
        <w:numPr>
          <w:ilvl w:val="1"/>
          <w:numId w:val="74"/>
        </w:numPr>
        <w:rPr>
          <w:rFonts w:ascii="Garamond" w:hAnsi="Garamond" w:cs="Segoe UI"/>
          <w:color w:val="000000" w:themeColor="text1"/>
          <w:shd w:val="clear" w:color="auto" w:fill="FFFFFF"/>
        </w:rPr>
      </w:pPr>
      <w:r w:rsidRPr="00502F2A">
        <w:rPr>
          <w:rFonts w:ascii="Garamond" w:hAnsi="Garamond"/>
          <w:color w:val="000000" w:themeColor="text1"/>
        </w:rPr>
        <w:t>Toalett?</w:t>
      </w:r>
    </w:p>
    <w:p w14:paraId="27983403" w14:textId="5821B646" w:rsidR="00980BC4" w:rsidRPr="00502F2A" w:rsidRDefault="00980BC4" w:rsidP="00CF1434">
      <w:pPr>
        <w:pStyle w:val="Ingetavstnd"/>
        <w:numPr>
          <w:ilvl w:val="1"/>
          <w:numId w:val="74"/>
        </w:numPr>
        <w:rPr>
          <w:rFonts w:ascii="Garamond" w:hAnsi="Garamond" w:cs="Segoe UI"/>
          <w:color w:val="000000" w:themeColor="text1"/>
          <w:shd w:val="clear" w:color="auto" w:fill="FFFFFF"/>
        </w:rPr>
      </w:pPr>
      <w:r w:rsidRPr="00502F2A">
        <w:rPr>
          <w:rFonts w:ascii="Garamond" w:hAnsi="Garamond"/>
          <w:color w:val="000000" w:themeColor="text1"/>
        </w:rPr>
        <w:t>Dusch?</w:t>
      </w:r>
    </w:p>
    <w:p w14:paraId="205A8395" w14:textId="2F8631A1" w:rsidR="00980BC4" w:rsidRPr="00502F2A" w:rsidRDefault="00980BC4" w:rsidP="00CF1434">
      <w:pPr>
        <w:pStyle w:val="Ingetavstnd"/>
        <w:numPr>
          <w:ilvl w:val="0"/>
          <w:numId w:val="74"/>
        </w:numPr>
        <w:rPr>
          <w:rFonts w:ascii="Garamond" w:hAnsi="Garamond" w:cs="Segoe UI"/>
          <w:color w:val="000000" w:themeColor="text1"/>
          <w:shd w:val="clear" w:color="auto" w:fill="FFFFFF"/>
        </w:rPr>
      </w:pPr>
      <w:r w:rsidRPr="00502F2A">
        <w:rPr>
          <w:rFonts w:ascii="Garamond" w:hAnsi="Garamond"/>
          <w:color w:val="000000" w:themeColor="text1"/>
        </w:rPr>
        <w:t>Gott om toaletter och duschar i korridoren</w:t>
      </w:r>
    </w:p>
    <w:p w14:paraId="4A2ABEB6" w14:textId="373B9735" w:rsidR="00980BC4" w:rsidRPr="00502F2A" w:rsidRDefault="00980BC4" w:rsidP="00CF1434">
      <w:pPr>
        <w:pStyle w:val="Ingetavstnd"/>
        <w:numPr>
          <w:ilvl w:val="1"/>
          <w:numId w:val="74"/>
        </w:numPr>
        <w:rPr>
          <w:rFonts w:ascii="Garamond" w:hAnsi="Garamond" w:cs="Segoe UI"/>
          <w:color w:val="000000" w:themeColor="text1"/>
          <w:shd w:val="clear" w:color="auto" w:fill="FFFFFF"/>
        </w:rPr>
      </w:pPr>
      <w:r w:rsidRPr="00502F2A">
        <w:rPr>
          <w:rFonts w:ascii="Garamond" w:hAnsi="Garamond"/>
          <w:color w:val="000000" w:themeColor="text1"/>
        </w:rPr>
        <w:t>Omklädningsrum</w:t>
      </w:r>
    </w:p>
    <w:p w14:paraId="628BDE78" w14:textId="3465F3C5" w:rsidR="00980BC4" w:rsidRPr="00502F2A" w:rsidRDefault="00121550" w:rsidP="00CF1434">
      <w:pPr>
        <w:pStyle w:val="Ingetavstnd"/>
        <w:numPr>
          <w:ilvl w:val="0"/>
          <w:numId w:val="7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gen f</w:t>
      </w:r>
      <w:r w:rsidR="00980BC4" w:rsidRPr="00502F2A">
        <w:rPr>
          <w:rFonts w:ascii="Garamond" w:hAnsi="Garamond" w:cs="Segoe UI"/>
          <w:color w:val="000000" w:themeColor="text1"/>
          <w:shd w:val="clear" w:color="auto" w:fill="FFFFFF"/>
        </w:rPr>
        <w:t>rukost</w:t>
      </w:r>
    </w:p>
    <w:p w14:paraId="0424A4C0" w14:textId="217EE744" w:rsidR="00980BC4" w:rsidRPr="00502F2A" w:rsidRDefault="00980BC4" w:rsidP="00CF1434">
      <w:pPr>
        <w:pStyle w:val="Ingetavstnd"/>
        <w:numPr>
          <w:ilvl w:val="0"/>
          <w:numId w:val="74"/>
        </w:numPr>
        <w:rPr>
          <w:rFonts w:ascii="Garamond" w:hAnsi="Garamond" w:cs="Segoe UI"/>
          <w:color w:val="000000" w:themeColor="text1"/>
          <w:shd w:val="clear" w:color="auto" w:fill="FFFFFF"/>
        </w:rPr>
      </w:pPr>
      <w:r w:rsidRPr="00502F2A">
        <w:rPr>
          <w:rFonts w:ascii="Garamond" w:hAnsi="Garamond"/>
          <w:color w:val="000000" w:themeColor="text1"/>
        </w:rPr>
        <w:t>Långtidshyra</w:t>
      </w:r>
    </w:p>
    <w:p w14:paraId="476F7684" w14:textId="09480C36" w:rsidR="00980BC4" w:rsidRPr="00502F2A" w:rsidRDefault="00980BC4" w:rsidP="00CF1434">
      <w:pPr>
        <w:pStyle w:val="Ingetavstnd"/>
        <w:numPr>
          <w:ilvl w:val="1"/>
          <w:numId w:val="74"/>
        </w:numPr>
        <w:rPr>
          <w:rFonts w:ascii="Garamond" w:hAnsi="Garamond" w:cs="Segoe UI"/>
          <w:color w:val="000000" w:themeColor="text1"/>
          <w:shd w:val="clear" w:color="auto" w:fill="FFFFFF"/>
        </w:rPr>
      </w:pPr>
      <w:r w:rsidRPr="00502F2A">
        <w:rPr>
          <w:rFonts w:ascii="Garamond" w:hAnsi="Garamond"/>
          <w:color w:val="000000" w:themeColor="text1"/>
        </w:rPr>
        <w:t>2 månader</w:t>
      </w:r>
    </w:p>
    <w:p w14:paraId="2C093119" w14:textId="33D1213B" w:rsidR="006626FA" w:rsidRPr="00502F2A" w:rsidRDefault="006626FA" w:rsidP="00CF1434">
      <w:pPr>
        <w:pStyle w:val="Ingetavstnd"/>
        <w:numPr>
          <w:ilvl w:val="1"/>
          <w:numId w:val="74"/>
        </w:numPr>
        <w:rPr>
          <w:rFonts w:ascii="Garamond" w:hAnsi="Garamond" w:cs="Segoe UI"/>
          <w:color w:val="000000" w:themeColor="text1"/>
          <w:shd w:val="clear" w:color="auto" w:fill="FFFFFF"/>
        </w:rPr>
      </w:pPr>
      <w:r w:rsidRPr="00502F2A">
        <w:rPr>
          <w:rFonts w:ascii="Garamond" w:hAnsi="Garamond"/>
          <w:color w:val="000000" w:themeColor="text1"/>
        </w:rPr>
        <w:t>Mån - Fre</w:t>
      </w:r>
    </w:p>
    <w:p w14:paraId="233729DE" w14:textId="20CC275F" w:rsidR="006626FA" w:rsidRPr="00502F2A" w:rsidRDefault="006626FA" w:rsidP="00CF1434">
      <w:pPr>
        <w:pStyle w:val="Ingetavstnd"/>
        <w:numPr>
          <w:ilvl w:val="1"/>
          <w:numId w:val="7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90 kr/natt</w:t>
      </w:r>
    </w:p>
    <w:p w14:paraId="7598C246" w14:textId="1616961D" w:rsidR="006626FA" w:rsidRPr="00502F2A" w:rsidRDefault="006626FA" w:rsidP="00CF1434">
      <w:pPr>
        <w:pStyle w:val="Ingetavstnd"/>
        <w:numPr>
          <w:ilvl w:val="1"/>
          <w:numId w:val="7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590 kr/natt</w:t>
      </w:r>
    </w:p>
    <w:p w14:paraId="7B899552" w14:textId="50555E2B" w:rsidR="006626FA" w:rsidRPr="00502F2A" w:rsidRDefault="006626FA" w:rsidP="00CF1434">
      <w:pPr>
        <w:pStyle w:val="Ingetavstnd"/>
        <w:numPr>
          <w:ilvl w:val="1"/>
          <w:numId w:val="7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ök</w:t>
      </w:r>
    </w:p>
    <w:p w14:paraId="760A85D6" w14:textId="41463FCD" w:rsidR="007E77E1" w:rsidRPr="00502F2A" w:rsidRDefault="007E77E1" w:rsidP="00CF1434">
      <w:pPr>
        <w:pStyle w:val="Ingetavstnd"/>
        <w:numPr>
          <w:ilvl w:val="1"/>
          <w:numId w:val="7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uga 890 kr/natt</w:t>
      </w:r>
    </w:p>
    <w:p w14:paraId="3F0A8439" w14:textId="08D6F6E0" w:rsidR="00722C1A" w:rsidRPr="00502F2A" w:rsidRDefault="001818C4" w:rsidP="00722C1A">
      <w:pPr>
        <w:pStyle w:val="Ingetavstnd"/>
        <w:numPr>
          <w:ilvl w:val="0"/>
          <w:numId w:val="74"/>
        </w:numPr>
        <w:rPr>
          <w:rFonts w:ascii="Garamond" w:hAnsi="Garamond" w:cs="Segoe UI"/>
          <w:color w:val="000000" w:themeColor="text1"/>
          <w:shd w:val="clear" w:color="auto" w:fill="FFFFFF"/>
        </w:rPr>
      </w:pPr>
      <w:hyperlink r:id="rId8" w:history="1">
        <w:r w:rsidR="00722C1A" w:rsidRPr="00502F2A">
          <w:rPr>
            <w:rStyle w:val="Hyperlnk"/>
            <w:rFonts w:ascii="Garamond" w:hAnsi="Garamond"/>
            <w:b/>
            <w:bCs/>
            <w:caps/>
            <w:color w:val="000000" w:themeColor="text1"/>
            <w:spacing w:val="6"/>
          </w:rPr>
          <w:t>Pulsar Herrklocka PJ6019X1</w:t>
        </w:r>
      </w:hyperlink>
    </w:p>
    <w:p w14:paraId="39C9B429" w14:textId="61DC5074" w:rsidR="00B15D38" w:rsidRPr="00502F2A" w:rsidRDefault="001818C4" w:rsidP="00722C1A">
      <w:pPr>
        <w:pStyle w:val="Ingetavstnd"/>
        <w:numPr>
          <w:ilvl w:val="0"/>
          <w:numId w:val="74"/>
        </w:numPr>
        <w:rPr>
          <w:rStyle w:val="Hyperlnk"/>
          <w:rFonts w:ascii="Garamond" w:hAnsi="Garamond" w:cs="Segoe UI"/>
          <w:color w:val="000000" w:themeColor="text1"/>
          <w:u w:val="none"/>
          <w:shd w:val="clear" w:color="auto" w:fill="FFFFFF"/>
        </w:rPr>
      </w:pPr>
      <w:hyperlink r:id="rId9" w:history="1">
        <w:r w:rsidR="00B15D38" w:rsidRPr="00502F2A">
          <w:rPr>
            <w:rStyle w:val="Hyperlnk"/>
            <w:rFonts w:ascii="Garamond" w:hAnsi="Garamond"/>
            <w:b/>
            <w:bCs/>
            <w:caps/>
            <w:color w:val="000000" w:themeColor="text1"/>
            <w:spacing w:val="6"/>
          </w:rPr>
          <w:t>Casio herrklocka MTP-1222A-7BVEF</w:t>
        </w:r>
      </w:hyperlink>
    </w:p>
    <w:p w14:paraId="5C076FDE" w14:textId="04CC89CA" w:rsidR="006B08CE" w:rsidRPr="00502F2A" w:rsidRDefault="006B08CE" w:rsidP="00722C1A">
      <w:pPr>
        <w:pStyle w:val="Ingetavstnd"/>
        <w:numPr>
          <w:ilvl w:val="0"/>
          <w:numId w:val="74"/>
        </w:numPr>
        <w:rPr>
          <w:rFonts w:ascii="Garamond" w:hAnsi="Garamond" w:cs="Segoe UI"/>
          <w:color w:val="000000" w:themeColor="text1"/>
          <w:shd w:val="clear" w:color="auto" w:fill="FFFFFF"/>
        </w:rPr>
      </w:pPr>
      <w:r w:rsidRPr="00502F2A">
        <w:rPr>
          <w:rFonts w:ascii="Garamond" w:hAnsi="Garamond"/>
          <w:color w:val="000000" w:themeColor="text1"/>
          <w:spacing w:val="24"/>
          <w:shd w:val="clear" w:color="auto" w:fill="FFFFFF"/>
        </w:rPr>
        <w:t>Regal herrklocka</w:t>
      </w:r>
      <w:r w:rsidR="00ED25C5" w:rsidRPr="00502F2A">
        <w:rPr>
          <w:rFonts w:ascii="Garamond" w:hAnsi="Garamond"/>
          <w:color w:val="000000" w:themeColor="text1"/>
          <w:spacing w:val="24"/>
          <w:shd w:val="clear" w:color="auto" w:fill="FFFFFF"/>
        </w:rPr>
        <w:t xml:space="preserve">, </w:t>
      </w:r>
      <w:r w:rsidR="00ED25C5" w:rsidRPr="00502F2A">
        <w:rPr>
          <w:rFonts w:ascii="Arial" w:hAnsi="Arial" w:cs="Arial"/>
          <w:color w:val="000000" w:themeColor="text1"/>
          <w:sz w:val="21"/>
          <w:szCs w:val="21"/>
          <w:shd w:val="clear" w:color="auto" w:fill="FFFFFF"/>
        </w:rPr>
        <w:t>R14233-912</w:t>
      </w:r>
    </w:p>
    <w:p w14:paraId="0889A680" w14:textId="1A0CE71C" w:rsidR="00544AF7" w:rsidRPr="00502F2A" w:rsidRDefault="00544AF7" w:rsidP="00722C1A">
      <w:pPr>
        <w:pStyle w:val="Ingetavstnd"/>
        <w:numPr>
          <w:ilvl w:val="0"/>
          <w:numId w:val="74"/>
        </w:numPr>
        <w:rPr>
          <w:rFonts w:ascii="Garamond" w:hAnsi="Garamond" w:cs="Segoe UI"/>
          <w:color w:val="000000" w:themeColor="text1"/>
          <w:shd w:val="clear" w:color="auto" w:fill="FFFFFF"/>
        </w:rPr>
      </w:pPr>
      <w:r w:rsidRPr="00502F2A">
        <w:rPr>
          <w:rFonts w:ascii="Garamond" w:hAnsi="Garamond"/>
          <w:color w:val="000000" w:themeColor="text1"/>
          <w:spacing w:val="24"/>
          <w:shd w:val="clear" w:color="auto" w:fill="FFFFFF"/>
        </w:rPr>
        <w:t>Retroddiction #3 - digitalklocka m. metallband</w:t>
      </w:r>
    </w:p>
    <w:p w14:paraId="5B6100F5" w14:textId="77777777" w:rsidR="00B46B5C" w:rsidRPr="00502F2A" w:rsidRDefault="00B46B5C" w:rsidP="00B46B5C">
      <w:pPr>
        <w:pStyle w:val="Ingetavstnd"/>
        <w:rPr>
          <w:rFonts w:ascii="Garamond" w:hAnsi="Garamond" w:cs="Segoe UI"/>
          <w:color w:val="000000" w:themeColor="text1"/>
          <w:shd w:val="clear" w:color="auto" w:fill="FFFFFF"/>
        </w:rPr>
      </w:pPr>
    </w:p>
    <w:p w14:paraId="1C906C88" w14:textId="5EA7BE7B" w:rsidR="00D051C3" w:rsidRPr="00502F2A" w:rsidRDefault="00D051C3" w:rsidP="00EF6740">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Users\Stefan\Documents\GoMailX</w:t>
      </w:r>
    </w:p>
    <w:p w14:paraId="64436D9E" w14:textId="77777777" w:rsidR="00D051C3" w:rsidRPr="00502F2A" w:rsidRDefault="00D051C3" w:rsidP="00EF6740">
      <w:pPr>
        <w:pStyle w:val="Ingetavstnd"/>
        <w:rPr>
          <w:rFonts w:ascii="Garamond" w:hAnsi="Garamond" w:cs="Segoe UI"/>
          <w:color w:val="000000" w:themeColor="text1"/>
          <w:shd w:val="clear" w:color="auto" w:fill="FFFFFF"/>
        </w:rPr>
      </w:pPr>
    </w:p>
    <w:p w14:paraId="2D4499F6" w14:textId="6C3C8464" w:rsidR="0023011A" w:rsidRPr="00502F2A" w:rsidRDefault="0023011A" w:rsidP="00B96101">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Zip-filer till Github</w:t>
      </w:r>
    </w:p>
    <w:p w14:paraId="7BECFB2C" w14:textId="731CD98F" w:rsidR="005D4432" w:rsidRPr="00502F2A" w:rsidRDefault="001818C4" w:rsidP="00B96101">
      <w:pPr>
        <w:pStyle w:val="Ingetavstnd"/>
        <w:numPr>
          <w:ilvl w:val="0"/>
          <w:numId w:val="73"/>
        </w:numPr>
        <w:rPr>
          <w:rFonts w:ascii="Garamond" w:hAnsi="Garamond" w:cs="Segoe UI"/>
          <w:color w:val="000000" w:themeColor="text1"/>
          <w:shd w:val="clear" w:color="auto" w:fill="FFFFFF"/>
        </w:rPr>
      </w:pPr>
      <w:hyperlink r:id="rId10" w:history="1">
        <w:r w:rsidR="00B96101" w:rsidRPr="00502F2A">
          <w:rPr>
            <w:rStyle w:val="Hyperlnk"/>
            <w:rFonts w:ascii="Garamond" w:hAnsi="Garamond" w:cs="Segoe UI"/>
            <w:color w:val="000000" w:themeColor="text1"/>
            <w:shd w:val="clear" w:color="auto" w:fill="FFFFFF"/>
          </w:rPr>
          <w:t>https://github.com/StefanBjornander/Poker.git</w:t>
        </w:r>
      </w:hyperlink>
    </w:p>
    <w:p w14:paraId="71FE2BCC" w14:textId="2E7E371A" w:rsidR="00985A9E" w:rsidRPr="00502F2A" w:rsidRDefault="00985A9E" w:rsidP="00B96101">
      <w:pPr>
        <w:pStyle w:val="Ingetavstnd"/>
        <w:numPr>
          <w:ilvl w:val="0"/>
          <w:numId w:val="73"/>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o run main</w:t>
      </w:r>
    </w:p>
    <w:p w14:paraId="0C3253E9" w14:textId="5C819356" w:rsidR="005D4432" w:rsidRPr="00502F2A" w:rsidRDefault="00EB1F85" w:rsidP="00B96101">
      <w:pPr>
        <w:pStyle w:val="Ingetavstnd"/>
        <w:numPr>
          <w:ilvl w:val="0"/>
          <w:numId w:val="73"/>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o get github.com/stretchr/testify/assert</w:t>
      </w:r>
    </w:p>
    <w:p w14:paraId="084353A7" w14:textId="07DA0404" w:rsidR="00166160" w:rsidRPr="00502F2A" w:rsidRDefault="00166160" w:rsidP="00B96101">
      <w:pPr>
        <w:pStyle w:val="Ingetavstnd"/>
        <w:numPr>
          <w:ilvl w:val="0"/>
          <w:numId w:val="73"/>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o clean </w:t>
      </w:r>
      <w:r w:rsidR="00E769FC" w:rsidRPr="00502F2A">
        <w:rPr>
          <w:rFonts w:ascii="Garamond" w:hAnsi="Garamond" w:cs="Segoe UI"/>
          <w:color w:val="000000" w:themeColor="text1"/>
          <w:shd w:val="clear" w:color="auto" w:fill="FFFFFF"/>
        </w:rPr>
        <w:t>-</w:t>
      </w:r>
      <w:r w:rsidRPr="00502F2A">
        <w:rPr>
          <w:rFonts w:ascii="Garamond" w:hAnsi="Garamond" w:cs="Segoe UI"/>
          <w:color w:val="000000" w:themeColor="text1"/>
          <w:shd w:val="clear" w:color="auto" w:fill="FFFFFF"/>
        </w:rPr>
        <w:t>cache</w:t>
      </w:r>
    </w:p>
    <w:p w14:paraId="51D8C593" w14:textId="667435F0" w:rsidR="00985A9E" w:rsidRPr="00502F2A" w:rsidRDefault="00985A9E" w:rsidP="00B96101">
      <w:pPr>
        <w:pStyle w:val="Ingetavstnd"/>
        <w:numPr>
          <w:ilvl w:val="0"/>
          <w:numId w:val="73"/>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o test poker</w:t>
      </w:r>
    </w:p>
    <w:p w14:paraId="77CF92F4" w14:textId="77777777" w:rsidR="0022069B" w:rsidRPr="00502F2A" w:rsidRDefault="0022069B" w:rsidP="0022069B">
      <w:pPr>
        <w:pStyle w:val="Ingetavstnd"/>
        <w:rPr>
          <w:rFonts w:ascii="Garamond" w:hAnsi="Garamond" w:cs="Segoe UI"/>
          <w:color w:val="000000" w:themeColor="text1"/>
          <w:shd w:val="clear" w:color="auto" w:fill="FFFFFF"/>
        </w:rPr>
      </w:pPr>
    </w:p>
    <w:p w14:paraId="2CD3E2CB" w14:textId="3748481E" w:rsidR="00403792" w:rsidRPr="00502F2A" w:rsidRDefault="00F97A1F" w:rsidP="00193E6C">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obb</w:t>
      </w:r>
    </w:p>
    <w:p w14:paraId="0100754B" w14:textId="77777777" w:rsidR="0060785B" w:rsidRPr="00502F2A" w:rsidRDefault="0060785B" w:rsidP="0060785B">
      <w:pPr>
        <w:pStyle w:val="Ingetavstnd"/>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09A07D6A" w14:textId="6B0377F8" w:rsidR="0060785B" w:rsidRPr="00502F2A" w:rsidRDefault="0060785B" w:rsidP="0060785B">
      <w:pPr>
        <w:pStyle w:val="Ingetavstnd"/>
        <w:numPr>
          <w:ilvl w:val="1"/>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4ADD181B" w14:textId="761CD715" w:rsidR="0060785B" w:rsidRPr="00502F2A" w:rsidRDefault="0060785B" w:rsidP="0060785B">
      <w:pPr>
        <w:pStyle w:val="Ingetavstnd"/>
        <w:numPr>
          <w:ilvl w:val="1"/>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w:t>
      </w:r>
    </w:p>
    <w:p w14:paraId="45B71F66" w14:textId="77777777" w:rsidR="002B78B4" w:rsidRPr="00502F2A" w:rsidRDefault="002B78B4" w:rsidP="002B78B4">
      <w:pPr>
        <w:pStyle w:val="Ingetavstnd"/>
        <w:numPr>
          <w:ilvl w:val="1"/>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iQ</w:t>
      </w:r>
    </w:p>
    <w:p w14:paraId="0403B632" w14:textId="77777777" w:rsidR="009C601D" w:rsidRPr="00502F2A" w:rsidRDefault="009C601D" w:rsidP="00403792">
      <w:pPr>
        <w:pStyle w:val="Ingetavstnd"/>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öteborg</w:t>
      </w:r>
    </w:p>
    <w:p w14:paraId="39FBD316" w14:textId="46C0FFAC" w:rsidR="00403792" w:rsidRPr="00502F2A" w:rsidRDefault="00403792" w:rsidP="009C601D">
      <w:pPr>
        <w:pStyle w:val="Ingetavstnd"/>
        <w:numPr>
          <w:ilvl w:val="1"/>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3DE56E81" w14:textId="77777777" w:rsidR="009C601D" w:rsidRPr="00502F2A" w:rsidRDefault="009C601D" w:rsidP="00403792">
      <w:pPr>
        <w:pStyle w:val="Ingetavstnd"/>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30B8014B" w14:textId="4C90CB72" w:rsidR="00403792" w:rsidRPr="00502F2A" w:rsidRDefault="00403792" w:rsidP="009C601D">
      <w:pPr>
        <w:pStyle w:val="Ingetavstnd"/>
        <w:numPr>
          <w:ilvl w:val="1"/>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w:t>
      </w:r>
    </w:p>
    <w:p w14:paraId="5BC99FBA" w14:textId="38828A6A" w:rsidR="009C601D" w:rsidRPr="00502F2A" w:rsidRDefault="009C601D" w:rsidP="00403792">
      <w:pPr>
        <w:pStyle w:val="Ingetavstnd"/>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0304E804" w14:textId="7A113A50" w:rsidR="009C601D" w:rsidRPr="00502F2A" w:rsidRDefault="009C601D" w:rsidP="009C601D">
      <w:pPr>
        <w:pStyle w:val="Ingetavstnd"/>
        <w:numPr>
          <w:ilvl w:val="1"/>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TH</w:t>
      </w:r>
    </w:p>
    <w:p w14:paraId="1DE72687" w14:textId="77777777" w:rsidR="009C601D" w:rsidRPr="00502F2A" w:rsidRDefault="009C601D" w:rsidP="009C601D">
      <w:pPr>
        <w:pStyle w:val="Ingetavstnd"/>
        <w:rPr>
          <w:rFonts w:ascii="Garamond" w:hAnsi="Garamond" w:cs="Segoe UI"/>
          <w:color w:val="000000" w:themeColor="text1"/>
          <w:shd w:val="clear" w:color="auto" w:fill="FFFFFF"/>
        </w:rPr>
      </w:pPr>
    </w:p>
    <w:p w14:paraId="16A5892A" w14:textId="065CAFE0" w:rsidR="00075198" w:rsidRPr="00502F2A" w:rsidRDefault="00075198" w:rsidP="00193E6C">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 i Göteborg</w:t>
      </w:r>
    </w:p>
    <w:p w14:paraId="3F5BF388" w14:textId="46E6B56E" w:rsidR="00075198" w:rsidRPr="00502F2A" w:rsidRDefault="00A529D8" w:rsidP="00075198">
      <w:pPr>
        <w:pStyle w:val="Ingetavstnd"/>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rare i C++</w:t>
      </w:r>
    </w:p>
    <w:p w14:paraId="1BCB257D" w14:textId="6A02A407" w:rsidR="00A529D8" w:rsidRPr="00502F2A" w:rsidRDefault="00A529D8" w:rsidP="00075198">
      <w:pPr>
        <w:pStyle w:val="Ingetavstnd"/>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illiam</w:t>
      </w:r>
    </w:p>
    <w:p w14:paraId="025B8853" w14:textId="00EF46E1" w:rsidR="00A529D8" w:rsidRPr="00502F2A" w:rsidRDefault="00144C33" w:rsidP="00075198">
      <w:pPr>
        <w:pStyle w:val="Ingetavstnd"/>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ams</w:t>
      </w:r>
    </w:p>
    <w:p w14:paraId="767EE846" w14:textId="64051C04" w:rsidR="00144C33" w:rsidRPr="00502F2A" w:rsidRDefault="00144C33" w:rsidP="00075198">
      <w:pPr>
        <w:pStyle w:val="Ingetavstnd"/>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e 22, kl. 10.</w:t>
      </w:r>
    </w:p>
    <w:p w14:paraId="3310AAFB" w14:textId="307B9EAB" w:rsidR="00814DAE" w:rsidRPr="00502F2A" w:rsidRDefault="00814DAE" w:rsidP="00075198">
      <w:pPr>
        <w:pStyle w:val="Ingetavstnd"/>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kob</w:t>
      </w:r>
    </w:p>
    <w:p w14:paraId="1182C391" w14:textId="17D4D632" w:rsidR="00814DAE" w:rsidRPr="00502F2A" w:rsidRDefault="00814DAE" w:rsidP="00814DAE">
      <w:pPr>
        <w:pStyle w:val="Ingetavstnd"/>
        <w:rPr>
          <w:rFonts w:ascii="Garamond" w:hAnsi="Garamond" w:cs="Segoe UI"/>
          <w:color w:val="000000" w:themeColor="text1"/>
          <w:shd w:val="clear" w:color="auto" w:fill="FFFFFF"/>
        </w:rPr>
      </w:pPr>
    </w:p>
    <w:p w14:paraId="5B29F735" w14:textId="7F141592" w:rsidR="000B1127" w:rsidRPr="00502F2A" w:rsidRDefault="000B1127" w:rsidP="00814DA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get</w:t>
      </w:r>
    </w:p>
    <w:p w14:paraId="0BF99F7B" w14:textId="77777777" w:rsidR="000B1127" w:rsidRPr="00502F2A" w:rsidRDefault="000B1127" w:rsidP="000B1127">
      <w:pPr>
        <w:pStyle w:val="Ingetavstnd"/>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7BF539A4" w14:textId="19E7B375" w:rsidR="000903AA" w:rsidRPr="00502F2A" w:rsidRDefault="000903AA" w:rsidP="000903AA">
      <w:pPr>
        <w:pStyle w:val="Ingetavstnd"/>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 Software</w:t>
      </w:r>
    </w:p>
    <w:p w14:paraId="68DC4F7E" w14:textId="00F4B016" w:rsidR="000903AA" w:rsidRPr="00502F2A" w:rsidRDefault="000903AA" w:rsidP="000903AA">
      <w:pPr>
        <w:pStyle w:val="Ingetavstnd"/>
        <w:numPr>
          <w:ilvl w:val="2"/>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vå sökande</w:t>
      </w:r>
    </w:p>
    <w:p w14:paraId="4613EC65" w14:textId="2B89686B" w:rsidR="000903AA" w:rsidRPr="00502F2A" w:rsidRDefault="000903AA" w:rsidP="000903AA">
      <w:pPr>
        <w:pStyle w:val="Ingetavstnd"/>
        <w:numPr>
          <w:ilvl w:val="2"/>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terkommer i februari</w:t>
      </w:r>
    </w:p>
    <w:p w14:paraId="2C7F165E" w14:textId="24CC4C2E" w:rsidR="000B1127" w:rsidRPr="00502F2A" w:rsidRDefault="000B1127" w:rsidP="000B1127">
      <w:pPr>
        <w:pStyle w:val="Ingetavstnd"/>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dQ</w:t>
      </w:r>
    </w:p>
    <w:p w14:paraId="5429713E" w14:textId="12C22FA9" w:rsidR="00711D6D" w:rsidRPr="00502F2A" w:rsidRDefault="00711D6D" w:rsidP="000903AA">
      <w:pPr>
        <w:pStyle w:val="Ingetavstnd"/>
        <w:numPr>
          <w:ilvl w:val="2"/>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stning</w:t>
      </w:r>
    </w:p>
    <w:p w14:paraId="4C9335FC" w14:textId="52BDBDDC" w:rsidR="000903AA" w:rsidRPr="00502F2A" w:rsidRDefault="000903AA" w:rsidP="000903AA">
      <w:pPr>
        <w:pStyle w:val="Ingetavstnd"/>
        <w:numPr>
          <w:ilvl w:val="2"/>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7 december</w:t>
      </w:r>
    </w:p>
    <w:p w14:paraId="0D28689C" w14:textId="2A240364" w:rsidR="000B1127" w:rsidRPr="00502F2A" w:rsidRDefault="000B1127" w:rsidP="000B1127">
      <w:pPr>
        <w:pStyle w:val="Ingetavstnd"/>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293EDB17" w14:textId="47A79129" w:rsidR="000903AA" w:rsidRPr="00502F2A" w:rsidRDefault="000903AA" w:rsidP="000903AA">
      <w:pPr>
        <w:pStyle w:val="Ingetavstnd"/>
        <w:numPr>
          <w:ilvl w:val="2"/>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ra onsdagen</w:t>
      </w:r>
    </w:p>
    <w:p w14:paraId="0278BF12" w14:textId="02BCE305" w:rsidR="009D4C87" w:rsidRPr="00502F2A" w:rsidRDefault="009D4C87" w:rsidP="000903AA">
      <w:pPr>
        <w:pStyle w:val="Ingetavstnd"/>
        <w:numPr>
          <w:ilvl w:val="2"/>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kryteraren sade att samtalet gick bra</w:t>
      </w:r>
    </w:p>
    <w:p w14:paraId="42A2D0EB" w14:textId="5E85A213" w:rsidR="000903AA" w:rsidRPr="00502F2A" w:rsidRDefault="009D4C87" w:rsidP="000903AA">
      <w:pPr>
        <w:pStyle w:val="Ingetavstnd"/>
        <w:numPr>
          <w:ilvl w:val="2"/>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rbetar med uppgiften</w:t>
      </w:r>
    </w:p>
    <w:p w14:paraId="5C0E42C2" w14:textId="7C46A3C1" w:rsidR="000903AA" w:rsidRPr="00502F2A" w:rsidRDefault="000903AA" w:rsidP="000903AA">
      <w:pPr>
        <w:pStyle w:val="Ingetavstnd"/>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iQ</w:t>
      </w:r>
    </w:p>
    <w:p w14:paraId="3D052EC8" w14:textId="7F520187" w:rsidR="00BE1515" w:rsidRPr="00502F2A" w:rsidRDefault="00BE1515" w:rsidP="00BE1515">
      <w:pPr>
        <w:pStyle w:val="Ingetavstnd"/>
        <w:numPr>
          <w:ilvl w:val="2"/>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kryterare</w:t>
      </w:r>
    </w:p>
    <w:p w14:paraId="081199AC" w14:textId="1DD5C5D3" w:rsidR="00BE1515" w:rsidRPr="00502F2A" w:rsidRDefault="00BE1515" w:rsidP="00BE1515">
      <w:pPr>
        <w:pStyle w:val="Ingetavstnd"/>
        <w:numPr>
          <w:ilvl w:val="2"/>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ra onsdagen</w:t>
      </w:r>
    </w:p>
    <w:p w14:paraId="3430DA25" w14:textId="78D08C1C" w:rsidR="004C28E7" w:rsidRPr="00502F2A" w:rsidRDefault="004C28E7" w:rsidP="000B1127">
      <w:pPr>
        <w:pStyle w:val="Ingetavstnd"/>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739C060E" w14:textId="635A1F50" w:rsidR="004C28E7" w:rsidRPr="00502F2A" w:rsidRDefault="004C28E7" w:rsidP="004C28E7">
      <w:pPr>
        <w:pStyle w:val="Ingetavstnd"/>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 Sybring</w:t>
      </w:r>
    </w:p>
    <w:p w14:paraId="5CCA3B99" w14:textId="3639A541" w:rsidR="004C28E7" w:rsidRPr="00502F2A" w:rsidRDefault="004C28E7" w:rsidP="004C28E7">
      <w:pPr>
        <w:pStyle w:val="Ingetavstnd"/>
        <w:numPr>
          <w:ilvl w:val="2"/>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åndag rekryterare</w:t>
      </w:r>
    </w:p>
    <w:p w14:paraId="408C7009" w14:textId="78B0DD90" w:rsidR="000B1127" w:rsidRPr="00502F2A" w:rsidRDefault="000B1127" w:rsidP="000B1127">
      <w:pPr>
        <w:pStyle w:val="Ingetavstnd"/>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51D43EEA" w14:textId="567E8753" w:rsidR="00BE1515" w:rsidRPr="00502F2A" w:rsidRDefault="00BE1515" w:rsidP="00BE1515">
      <w:pPr>
        <w:pStyle w:val="Ingetavstnd"/>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TH</w:t>
      </w:r>
    </w:p>
    <w:p w14:paraId="66029EDE" w14:textId="5BAE4592" w:rsidR="00BE1515" w:rsidRPr="00502F2A" w:rsidRDefault="00BE1515" w:rsidP="00BE1515">
      <w:pPr>
        <w:pStyle w:val="Ingetavstnd"/>
        <w:numPr>
          <w:ilvl w:val="2"/>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ra måndagen</w:t>
      </w:r>
    </w:p>
    <w:p w14:paraId="7BB37F35" w14:textId="77777777" w:rsidR="00BE1515" w:rsidRPr="00502F2A" w:rsidRDefault="00BE1515" w:rsidP="00BE1515">
      <w:pPr>
        <w:pStyle w:val="Ingetavstnd"/>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Göteborg</w:t>
      </w:r>
    </w:p>
    <w:p w14:paraId="6EC451BE" w14:textId="4F1A5FB5" w:rsidR="000B1127" w:rsidRPr="00502F2A" w:rsidRDefault="000B1127" w:rsidP="00BE1515">
      <w:pPr>
        <w:pStyle w:val="Ingetavstnd"/>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320E856A" w14:textId="476DE381" w:rsidR="00BE1515" w:rsidRPr="00502F2A" w:rsidRDefault="00BE1515" w:rsidP="00BE1515">
      <w:pPr>
        <w:pStyle w:val="Ingetavstnd"/>
        <w:numPr>
          <w:ilvl w:val="2"/>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edag</w:t>
      </w:r>
    </w:p>
    <w:p w14:paraId="5DBDB895" w14:textId="51CFD053" w:rsidR="00BE1515" w:rsidRPr="00502F2A" w:rsidRDefault="00BE1515" w:rsidP="00BE1515">
      <w:pPr>
        <w:pStyle w:val="Ingetavstnd"/>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pture Innovation</w:t>
      </w:r>
    </w:p>
    <w:p w14:paraId="520FE235" w14:textId="263BDD32" w:rsidR="00BE1515" w:rsidRPr="00502F2A" w:rsidRDefault="00BE1515" w:rsidP="00BE1515">
      <w:pPr>
        <w:pStyle w:val="Ingetavstnd"/>
        <w:numPr>
          <w:ilvl w:val="2"/>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rsonlighetstest torsdag</w:t>
      </w:r>
    </w:p>
    <w:p w14:paraId="5FB52E67" w14:textId="377FE650" w:rsidR="00342301" w:rsidRPr="00502F2A" w:rsidRDefault="00BE1515" w:rsidP="00342301">
      <w:pPr>
        <w:pStyle w:val="Ingetavstnd"/>
        <w:numPr>
          <w:ilvl w:val="2"/>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knik fredag</w:t>
      </w:r>
    </w:p>
    <w:p w14:paraId="40B34F06" w14:textId="41EAC428" w:rsidR="00342301" w:rsidRPr="00502F2A" w:rsidRDefault="00342301" w:rsidP="00342301">
      <w:pPr>
        <w:pStyle w:val="Ingetavstnd"/>
        <w:rPr>
          <w:rFonts w:ascii="Garamond" w:hAnsi="Garamond" w:cs="Segoe UI"/>
          <w:color w:val="000000" w:themeColor="text1"/>
          <w:shd w:val="clear" w:color="auto" w:fill="FFFFFF"/>
        </w:rPr>
      </w:pPr>
    </w:p>
    <w:p w14:paraId="667410F0" w14:textId="13CC3DE3" w:rsidR="007517FF" w:rsidRPr="00502F2A" w:rsidRDefault="007517FF" w:rsidP="00342301">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nika Ambit, kollega med Jona</w:t>
      </w:r>
      <w:r w:rsidR="00E54CCD" w:rsidRPr="00502F2A">
        <w:rPr>
          <w:rFonts w:ascii="Garamond" w:hAnsi="Garamond" w:cs="Segoe UI"/>
          <w:color w:val="000000" w:themeColor="text1"/>
          <w:shd w:val="clear" w:color="auto" w:fill="FFFFFF"/>
        </w:rPr>
        <w:t>s</w:t>
      </w:r>
      <w:r w:rsidRPr="00502F2A">
        <w:rPr>
          <w:rFonts w:ascii="Garamond" w:hAnsi="Garamond" w:cs="Segoe UI"/>
          <w:color w:val="000000" w:themeColor="text1"/>
          <w:shd w:val="clear" w:color="auto" w:fill="FFFFFF"/>
        </w:rPr>
        <w:t xml:space="preserve"> Friskbom, IT-team</w:t>
      </w:r>
    </w:p>
    <w:p w14:paraId="5CE59AC7" w14:textId="77777777" w:rsidR="007517FF" w:rsidRPr="00502F2A" w:rsidRDefault="007517FF" w:rsidP="00342301">
      <w:pPr>
        <w:pStyle w:val="Ingetavstnd"/>
        <w:rPr>
          <w:rFonts w:ascii="Garamond" w:hAnsi="Garamond" w:cs="Segoe UI"/>
          <w:color w:val="000000" w:themeColor="text1"/>
          <w:shd w:val="clear" w:color="auto" w:fill="FFFFFF"/>
        </w:rPr>
      </w:pPr>
    </w:p>
    <w:p w14:paraId="7E1805B4" w14:textId="68581835" w:rsidR="00193E6C" w:rsidRPr="00502F2A" w:rsidRDefault="00193E6C" w:rsidP="00193E6C">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Do</w:t>
      </w:r>
    </w:p>
    <w:p w14:paraId="7A9FBBAE" w14:textId="77777777" w:rsidR="00193E6C" w:rsidRPr="00502F2A" w:rsidRDefault="00193E6C" w:rsidP="00193E6C">
      <w:pPr>
        <w:pStyle w:val="Ingetavstnd"/>
        <w:numPr>
          <w:ilvl w:val="0"/>
          <w:numId w:val="6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lling Forwards or Backwards</w:t>
      </w:r>
    </w:p>
    <w:p w14:paraId="1C8B7817"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Decimal .vs double</w:t>
      </w:r>
    </w:p>
    <w:p w14:paraId="43363149" w14:textId="77777777" w:rsidR="00193E6C" w:rsidRPr="00502F2A" w:rsidRDefault="00193E6C" w:rsidP="00193E6C">
      <w:pPr>
        <w:pStyle w:val="Ingetavstnd"/>
        <w:numPr>
          <w:ilvl w:val="0"/>
          <w:numId w:val="42"/>
        </w:numPr>
        <w:rPr>
          <w:rStyle w:val="KeyWord"/>
          <w:rFonts w:ascii="Garamond" w:hAnsi="Garamond" w:cs="Segoe UI"/>
          <w:b w:val="0"/>
          <w:bCs/>
          <w:noProof w:val="0"/>
          <w:color w:val="000000" w:themeColor="text1"/>
          <w:shd w:val="clear" w:color="auto" w:fill="FFFFFF"/>
        </w:rPr>
      </w:pPr>
      <w:r w:rsidRPr="00502F2A">
        <w:rPr>
          <w:rStyle w:val="KeyWord"/>
          <w:rFonts w:ascii="Garamond" w:hAnsi="Garamond"/>
          <w:b w:val="0"/>
          <w:bCs/>
          <w:color w:val="000000" w:themeColor="text1"/>
        </w:rPr>
        <w:t>strspn/strcspn/strpbrk</w:t>
      </w:r>
    </w:p>
    <w:p w14:paraId="110D9D82" w14:textId="77777777" w:rsidR="00193E6C" w:rsidRPr="00502F2A" w:rsidRDefault="00193E6C" w:rsidP="00193E6C">
      <w:pPr>
        <w:pStyle w:val="Ingetavstnd"/>
        <w:numPr>
          <w:ilvl w:val="0"/>
          <w:numId w:val="42"/>
        </w:numPr>
        <w:rPr>
          <w:rStyle w:val="KeyWord"/>
          <w:rFonts w:ascii="Garamond" w:hAnsi="Garamond" w:cs="Segoe UI"/>
          <w:b w:val="0"/>
          <w:bCs/>
          <w:noProof w:val="0"/>
          <w:color w:val="000000" w:themeColor="text1"/>
          <w:shd w:val="clear" w:color="auto" w:fill="FFFFFF"/>
        </w:rPr>
      </w:pPr>
      <w:r w:rsidRPr="00502F2A">
        <w:rPr>
          <w:rStyle w:val="KeyWord"/>
          <w:rFonts w:ascii="Garamond" w:hAnsi="Garamond"/>
          <w:b w:val="0"/>
          <w:bCs/>
          <w:color w:val="000000" w:themeColor="text1"/>
        </w:rPr>
        <w:t>structures/enumeration</w:t>
      </w:r>
    </w:p>
    <w:p w14:paraId="52602B7D" w14:textId="77777777" w:rsidR="00193E6C" w:rsidRPr="00502F2A" w:rsidRDefault="00193E6C" w:rsidP="00193E6C">
      <w:pPr>
        <w:pStyle w:val="Ingetavstnd"/>
        <w:numPr>
          <w:ilvl w:val="0"/>
          <w:numId w:val="42"/>
        </w:numPr>
        <w:rPr>
          <w:rFonts w:ascii="Garamond" w:hAnsi="Garamond" w:cs="Segoe UI"/>
          <w:b/>
          <w:bCs/>
          <w:color w:val="000000" w:themeColor="text1"/>
          <w:shd w:val="clear" w:color="auto" w:fill="FFFFFF"/>
        </w:rPr>
      </w:pPr>
      <w:r w:rsidRPr="00502F2A">
        <w:rPr>
          <w:rStyle w:val="KeyWord"/>
          <w:rFonts w:ascii="Garamond" w:hAnsi="Garamond"/>
          <w:b w:val="0"/>
          <w:bCs/>
          <w:color w:val="000000" w:themeColor="text1"/>
        </w:rPr>
        <w:t>American east coast time</w:t>
      </w:r>
    </w:p>
    <w:p w14:paraId="4E713B24"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idszoner/sommartid</w:t>
      </w:r>
    </w:p>
    <w:p w14:paraId="5D57E110" w14:textId="44999016" w:rsidR="00193E6C" w:rsidRPr="00502F2A" w:rsidRDefault="007D10E0" w:rsidP="007E5E44">
      <w:pPr>
        <w:pStyle w:val="Ingetavstnd"/>
        <w:numPr>
          <w:ilvl w:val="0"/>
          <w:numId w:val="42"/>
        </w:numPr>
        <w:rPr>
          <w:rFonts w:ascii="Garamond" w:hAnsi="Garamond" w:cs="Segoe UI"/>
          <w:b/>
          <w:bCs/>
          <w:color w:val="000000" w:themeColor="text1"/>
          <w:shd w:val="clear" w:color="auto" w:fill="FFFFFF"/>
        </w:rPr>
      </w:pPr>
      <w:r w:rsidRPr="00502F2A">
        <w:rPr>
          <w:rFonts w:ascii="Garamond" w:hAnsi="Garamond" w:cs="Segoe UI"/>
          <w:b/>
          <w:bCs/>
          <w:color w:val="000000" w:themeColor="text1"/>
          <w:shd w:val="clear" w:color="auto" w:fill="FFFFFF"/>
        </w:rPr>
        <w:t xml:space="preserve">Linux: </w:t>
      </w:r>
      <w:r w:rsidR="00193E6C" w:rsidRPr="00502F2A">
        <w:rPr>
          <w:rFonts w:ascii="Garamond" w:hAnsi="Garamond" w:cs="Segoe UI"/>
          <w:b/>
          <w:bCs/>
          <w:color w:val="000000" w:themeColor="text1"/>
          <w:shd w:val="clear" w:color="auto" w:fill="FFFFFF"/>
        </w:rPr>
        <w:t>temporary file</w:t>
      </w:r>
    </w:p>
    <w:p w14:paraId="40931CE5"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ap_test</w:t>
      </w:r>
    </w:p>
    <w:p w14:paraId="66C85FA5"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ck_test</w:t>
      </w:r>
    </w:p>
    <w:p w14:paraId="300A30B5"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
    <w:p w14:paraId="11FB5B96"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Signal</w:t>
      </w:r>
    </w:p>
    <w:p w14:paraId="72F53612" w14:textId="77777777" w:rsidR="00193E6C" w:rsidRPr="00502F2A" w:rsidRDefault="00193E6C" w:rsidP="00193E6C">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ystem</w:t>
      </w:r>
    </w:p>
    <w:p w14:paraId="442853AA" w14:textId="77777777" w:rsidR="00193E6C" w:rsidRPr="00502F2A" w:rsidRDefault="00193E6C" w:rsidP="00193E6C">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etenv</w:t>
      </w:r>
    </w:p>
    <w:p w14:paraId="5A1E75CD" w14:textId="77777777" w:rsidR="00193E6C" w:rsidRPr="00502F2A" w:rsidRDefault="00193E6C" w:rsidP="00193E6C">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lock</w:t>
      </w:r>
    </w:p>
    <w:p w14:paraId="5D9A1987"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
    <w:p w14:paraId="7BD24AFF"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Courier New"/>
          <w:color w:val="000000" w:themeColor="text1"/>
        </w:rPr>
        <w:t>frexp</w:t>
      </w:r>
    </w:p>
    <w:p w14:paraId="4D941B9C"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Courier New"/>
          <w:color w:val="000000" w:themeColor="text1"/>
        </w:rPr>
        <w:t>atan2</w:t>
      </w:r>
    </w:p>
    <w:p w14:paraId="45F41CFE"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Courier New"/>
          <w:color w:val="000000" w:themeColor="text1"/>
        </w:rPr>
        <w:t>RelationalExpression</w:t>
      </w:r>
    </w:p>
    <w:p w14:paraId="410916A3"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Courier New"/>
          <w:color w:val="000000" w:themeColor="text1"/>
        </w:rPr>
        <w:t>MergePopPushToTop</w:t>
      </w:r>
    </w:p>
    <w:p w14:paraId="14B6474E"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ostfix increment</w:t>
      </w:r>
    </w:p>
    <w:p w14:paraId="2FDA37E1"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dex</w:t>
      </w:r>
    </w:p>
    <w:p w14:paraId="619E8396"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ck Top</w:t>
      </w:r>
    </w:p>
    <w:p w14:paraId="192AEAF6"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tic Initialization</w:t>
      </w:r>
    </w:p>
    <w:p w14:paraId="1E848E33"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Optimize Communicative Expression</w:t>
      </w:r>
    </w:p>
    <w:p w14:paraId="5E500228"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Windows Jump Info</w:t>
      </w:r>
    </w:p>
    <w:p w14:paraId="3E6FAB3F"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Traverse Buffer</w:t>
      </w:r>
    </w:p>
    <w:p w14:paraId="5D096D3F"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Macro Definition</w:t>
      </w:r>
    </w:p>
    <w:p w14:paraId="4DB0F02A"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Macro Expansion</w:t>
      </w:r>
    </w:p>
    <w:p w14:paraId="794655C3" w14:textId="1C126970" w:rsidR="00193E6C" w:rsidRPr="00502F2A" w:rsidRDefault="00193E6C" w:rsidP="007F5A39">
      <w:pPr>
        <w:pStyle w:val="Ingetavstnd"/>
        <w:rPr>
          <w:rFonts w:ascii="Garamond" w:hAnsi="Garamond" w:cs="Segoe UI"/>
          <w:color w:val="000000" w:themeColor="text1"/>
          <w:shd w:val="clear" w:color="auto" w:fill="FFFFFF"/>
          <w:lang w:val="en-US"/>
        </w:rPr>
      </w:pPr>
    </w:p>
    <w:p w14:paraId="0963A2E4" w14:textId="08825431" w:rsidR="002F78FA" w:rsidRPr="00502F2A" w:rsidRDefault="001818C4" w:rsidP="007F5A39">
      <w:pPr>
        <w:pStyle w:val="Ingetavstnd"/>
        <w:rPr>
          <w:rFonts w:ascii="Garamond" w:hAnsi="Garamond" w:cs="Segoe UI"/>
          <w:color w:val="000000" w:themeColor="text1"/>
          <w:shd w:val="clear" w:color="auto" w:fill="FFFFFF"/>
          <w:lang w:val="en-US"/>
        </w:rPr>
      </w:pPr>
      <w:hyperlink r:id="rId11" w:history="1">
        <w:r w:rsidR="002F78FA" w:rsidRPr="00502F2A">
          <w:rPr>
            <w:rStyle w:val="Hyperlnk"/>
            <w:rFonts w:ascii="Garamond" w:hAnsi="Garamond" w:cs="Segoe UI"/>
            <w:color w:val="000000" w:themeColor="text1"/>
            <w:shd w:val="clear" w:color="auto" w:fill="FFFFFF"/>
            <w:lang w:val="en-US"/>
          </w:rPr>
          <w:t>https://www.linkedin.com/jobs</w:t>
        </w:r>
      </w:hyperlink>
    </w:p>
    <w:p w14:paraId="2301077A" w14:textId="76C3D5BE" w:rsidR="001F2876" w:rsidRPr="00502F2A" w:rsidRDefault="001818C4" w:rsidP="007F5A39">
      <w:pPr>
        <w:pStyle w:val="Ingetavstnd"/>
        <w:rPr>
          <w:rFonts w:ascii="Garamond" w:hAnsi="Garamond" w:cs="Segoe UI"/>
          <w:color w:val="000000" w:themeColor="text1"/>
          <w:shd w:val="clear" w:color="auto" w:fill="FFFFFF"/>
          <w:lang w:val="en-US"/>
        </w:rPr>
      </w:pPr>
      <w:hyperlink r:id="rId12" w:history="1">
        <w:r w:rsidR="001F2876" w:rsidRPr="00502F2A">
          <w:rPr>
            <w:rStyle w:val="Hyperlnk"/>
            <w:rFonts w:ascii="Garamond" w:hAnsi="Garamond" w:cs="Segoe UI"/>
            <w:color w:val="000000" w:themeColor="text1"/>
            <w:shd w:val="clear" w:color="auto" w:fill="FFFFFF"/>
            <w:lang w:val="en-US"/>
          </w:rPr>
          <w:t>https://ie.indeed.com</w:t>
        </w:r>
      </w:hyperlink>
    </w:p>
    <w:p w14:paraId="148B8663" w14:textId="3E33064D" w:rsidR="002F78FA" w:rsidRPr="00502F2A" w:rsidRDefault="001818C4" w:rsidP="007F5A39">
      <w:pPr>
        <w:pStyle w:val="Ingetavstnd"/>
        <w:rPr>
          <w:rFonts w:ascii="Garamond" w:hAnsi="Garamond" w:cs="Segoe UI"/>
          <w:color w:val="000000" w:themeColor="text1"/>
          <w:shd w:val="clear" w:color="auto" w:fill="FFFFFF"/>
          <w:lang w:val="en-US"/>
        </w:rPr>
      </w:pPr>
      <w:hyperlink r:id="rId13" w:history="1">
        <w:r w:rsidR="002F78FA" w:rsidRPr="00502F2A">
          <w:rPr>
            <w:rStyle w:val="Hyperlnk"/>
            <w:rFonts w:ascii="Garamond" w:hAnsi="Garamond" w:cs="Segoe UI"/>
            <w:color w:val="000000" w:themeColor="text1"/>
            <w:shd w:val="clear" w:color="auto" w:fill="FFFFFF"/>
            <w:lang w:val="en-US"/>
          </w:rPr>
          <w:t>https://www.irishjobs.ie/Jobs/Design-Engineer-DSP-8546930.aspx</w:t>
        </w:r>
      </w:hyperlink>
    </w:p>
    <w:p w14:paraId="3C5025E8" w14:textId="008BA70D" w:rsidR="002F78FA" w:rsidRPr="00502F2A" w:rsidRDefault="001818C4" w:rsidP="007F5A39">
      <w:pPr>
        <w:pStyle w:val="Ingetavstnd"/>
        <w:rPr>
          <w:rFonts w:ascii="Garamond" w:hAnsi="Garamond" w:cs="Segoe UI"/>
          <w:color w:val="000000" w:themeColor="text1"/>
          <w:shd w:val="clear" w:color="auto" w:fill="FFFFFF"/>
          <w:lang w:val="en-US"/>
        </w:rPr>
      </w:pPr>
      <w:hyperlink r:id="rId14" w:history="1">
        <w:r w:rsidR="002F78FA" w:rsidRPr="00502F2A">
          <w:rPr>
            <w:rStyle w:val="Hyperlnk"/>
            <w:rFonts w:ascii="Garamond" w:hAnsi="Garamond" w:cs="Segoe UI"/>
            <w:color w:val="000000" w:themeColor="text1"/>
            <w:shd w:val="clear" w:color="auto" w:fill="FFFFFF"/>
            <w:lang w:val="en-US"/>
          </w:rPr>
          <w:t>https://www.jobindublin.com</w:t>
        </w:r>
      </w:hyperlink>
    </w:p>
    <w:p w14:paraId="5E57280C" w14:textId="77777777" w:rsidR="002F78FA" w:rsidRPr="00502F2A" w:rsidRDefault="002F78FA" w:rsidP="007F5A39">
      <w:pPr>
        <w:pStyle w:val="Ingetavstnd"/>
        <w:rPr>
          <w:rFonts w:ascii="Garamond" w:hAnsi="Garamond" w:cs="Segoe UI"/>
          <w:color w:val="000000" w:themeColor="text1"/>
          <w:shd w:val="clear" w:color="auto" w:fill="FFFFFF"/>
          <w:lang w:val="en-US"/>
        </w:rPr>
      </w:pPr>
    </w:p>
    <w:p w14:paraId="3168B4E5" w14:textId="17FA52C7" w:rsidR="00375E26" w:rsidRPr="00502F2A" w:rsidRDefault="00306C25" w:rsidP="007F5A39">
      <w:pPr>
        <w:pStyle w:val="Ingetavstnd"/>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Pensionera</w:t>
      </w:r>
    </w:p>
    <w:p w14:paraId="74B7DE0A" w14:textId="77777777" w:rsidR="00FE7D21" w:rsidRPr="00502F2A" w:rsidRDefault="00FE7D21" w:rsidP="00CB3978">
      <w:pPr>
        <w:pStyle w:val="Ingetavstnd"/>
        <w:numPr>
          <w:ilvl w:val="0"/>
          <w:numId w:val="64"/>
        </w:numPr>
        <w:rPr>
          <w:rFonts w:ascii="Garamond" w:hAnsi="Garamond"/>
          <w:color w:val="000000" w:themeColor="text1"/>
          <w:lang w:val="en-US"/>
        </w:rPr>
      </w:pPr>
      <w:r w:rsidRPr="00502F2A">
        <w:rPr>
          <w:rFonts w:ascii="Garamond" w:hAnsi="Garamond"/>
          <w:color w:val="000000" w:themeColor="text1"/>
          <w:lang w:val="en-US"/>
        </w:rPr>
        <w:t>Programmering</w:t>
      </w:r>
    </w:p>
    <w:p w14:paraId="4CCE28AF" w14:textId="31D2425E" w:rsidR="00FE7D21" w:rsidRPr="00502F2A" w:rsidRDefault="00306C25" w:rsidP="00CB3978">
      <w:pPr>
        <w:pStyle w:val="Ingetavstnd"/>
        <w:numPr>
          <w:ilvl w:val="1"/>
          <w:numId w:val="64"/>
        </w:numPr>
        <w:rPr>
          <w:rFonts w:ascii="Garamond" w:hAnsi="Garamond"/>
          <w:color w:val="000000" w:themeColor="text1"/>
          <w:lang w:val="en-US"/>
        </w:rPr>
      </w:pPr>
      <w:r w:rsidRPr="00502F2A">
        <w:rPr>
          <w:rFonts w:ascii="Garamond" w:hAnsi="Garamond"/>
          <w:color w:val="000000" w:themeColor="text1"/>
          <w:lang w:val="en-US"/>
        </w:rPr>
        <w:t>Go</w:t>
      </w:r>
    </w:p>
    <w:p w14:paraId="5EA38379" w14:textId="4678865D" w:rsidR="00375E26" w:rsidRPr="00502F2A" w:rsidRDefault="004F722E" w:rsidP="00CB3978">
      <w:pPr>
        <w:pStyle w:val="Ingetavstnd"/>
        <w:numPr>
          <w:ilvl w:val="0"/>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Development</w:t>
      </w:r>
    </w:p>
    <w:p w14:paraId="2E79FEDD" w14:textId="77777777" w:rsidR="008B5F24" w:rsidRPr="00502F2A" w:rsidRDefault="00375E26" w:rsidP="00CB3978">
      <w:pPr>
        <w:pStyle w:val="Ingetavstnd"/>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Inhouse</w:t>
      </w:r>
    </w:p>
    <w:p w14:paraId="79ABC52E" w14:textId="0DEC238F" w:rsidR="00375E26" w:rsidRPr="00502F2A" w:rsidRDefault="004F722E" w:rsidP="001E64C4">
      <w:pPr>
        <w:pStyle w:val="Ingetavstnd"/>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t Customer</w:t>
      </w:r>
    </w:p>
    <w:p w14:paraId="2F3637E3" w14:textId="58120F51" w:rsidR="00375E26" w:rsidRPr="00502F2A" w:rsidRDefault="004F722E" w:rsidP="00CA647A">
      <w:pPr>
        <w:pStyle w:val="Ingetavstnd"/>
        <w:numPr>
          <w:ilvl w:val="0"/>
          <w:numId w:val="57"/>
        </w:numPr>
        <w:rPr>
          <w:rFonts w:ascii="Garamond" w:hAnsi="Garamond"/>
          <w:color w:val="000000" w:themeColor="text1"/>
          <w:lang w:val="en-US"/>
        </w:rPr>
      </w:pPr>
      <w:r w:rsidRPr="00502F2A">
        <w:rPr>
          <w:rFonts w:ascii="Garamond" w:hAnsi="Garamond"/>
          <w:color w:val="000000" w:themeColor="text1"/>
          <w:lang w:val="en-US"/>
        </w:rPr>
        <w:t>When do I start</w:t>
      </w:r>
    </w:p>
    <w:p w14:paraId="69334BF4" w14:textId="5026FE08" w:rsidR="00375E26" w:rsidRPr="00502F2A" w:rsidRDefault="004F722E" w:rsidP="00375E26">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Commute between Strängnäs and Stockholm</w:t>
      </w:r>
    </w:p>
    <w:p w14:paraId="0F43720C" w14:textId="77777777" w:rsidR="00375E26" w:rsidRPr="00502F2A" w:rsidRDefault="00375E26" w:rsidP="00375E26">
      <w:pPr>
        <w:pStyle w:val="Ingetavstnd"/>
        <w:numPr>
          <w:ilvl w:val="0"/>
          <w:numId w:val="57"/>
        </w:numPr>
        <w:rPr>
          <w:rFonts w:ascii="Garamond" w:hAnsi="Garamond"/>
          <w:color w:val="000000" w:themeColor="text1"/>
          <w:lang w:val="en-US"/>
        </w:rPr>
      </w:pPr>
      <w:r w:rsidRPr="00502F2A">
        <w:rPr>
          <w:rFonts w:ascii="Garamond" w:hAnsi="Garamond"/>
          <w:color w:val="000000" w:themeColor="text1"/>
          <w:lang w:val="en-US"/>
        </w:rPr>
        <w:lastRenderedPageBreak/>
        <w:t>Jobbet</w:t>
      </w:r>
    </w:p>
    <w:p w14:paraId="57219DE3" w14:textId="77777777" w:rsidR="004F722E" w:rsidRPr="00502F2A" w:rsidRDefault="004F722E" w:rsidP="004F722E">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Fulltime/Parttime</w:t>
      </w:r>
    </w:p>
    <w:p w14:paraId="4CDFAB5C" w14:textId="0078F821" w:rsidR="004F722E" w:rsidRPr="00502F2A" w:rsidRDefault="004F722E" w:rsidP="004F722E">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P</w:t>
      </w:r>
      <w:hyperlink r:id="rId15" w:tooltip="&quot;probationary period&quot; på svenska" w:history="1">
        <w:r w:rsidRPr="00502F2A">
          <w:rPr>
            <w:rStyle w:val="Hyperlnk"/>
            <w:rFonts w:ascii="Garamond" w:hAnsi="Garamond"/>
            <w:color w:val="000000" w:themeColor="text1"/>
            <w:lang w:val="en-US"/>
          </w:rPr>
          <w:t>robationary period</w:t>
        </w:r>
      </w:hyperlink>
      <w:r w:rsidRPr="00502F2A">
        <w:rPr>
          <w:rFonts w:ascii="Garamond" w:hAnsi="Garamond"/>
          <w:color w:val="000000" w:themeColor="text1"/>
          <w:lang w:val="en-US"/>
        </w:rPr>
        <w:t xml:space="preserve"> for six months</w:t>
      </w:r>
    </w:p>
    <w:p w14:paraId="1AECD38D" w14:textId="535033E4" w:rsidR="00375E26" w:rsidRPr="00502F2A" w:rsidRDefault="00142DA5" w:rsidP="00375E26">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Indefinite Duration after than</w:t>
      </w:r>
    </w:p>
    <w:p w14:paraId="604EFA18" w14:textId="7688396A" w:rsidR="00BD4DE6" w:rsidRPr="00502F2A" w:rsidRDefault="00BD4DE6" w:rsidP="00BD4DE6">
      <w:pPr>
        <w:pStyle w:val="Ingetavstnd"/>
        <w:numPr>
          <w:ilvl w:val="0"/>
          <w:numId w:val="57"/>
        </w:numPr>
        <w:rPr>
          <w:rFonts w:ascii="Garamond" w:hAnsi="Garamond"/>
          <w:color w:val="000000" w:themeColor="text1"/>
          <w:lang w:val="en-US"/>
        </w:rPr>
      </w:pPr>
      <w:r w:rsidRPr="00502F2A">
        <w:rPr>
          <w:rFonts w:ascii="Garamond" w:hAnsi="Garamond"/>
          <w:color w:val="000000" w:themeColor="text1"/>
          <w:lang w:val="en-US"/>
        </w:rPr>
        <w:t>Collective Agreements</w:t>
      </w:r>
    </w:p>
    <w:p w14:paraId="25E5557D" w14:textId="472E8FC9" w:rsidR="00CA647A" w:rsidRPr="00502F2A" w:rsidRDefault="00BD4DE6" w:rsidP="00CA647A">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Working eight to five</w:t>
      </w:r>
    </w:p>
    <w:p w14:paraId="32BD2166" w14:textId="33567E3E" w:rsidR="00375E26" w:rsidRPr="00502F2A" w:rsidRDefault="00BD4DE6" w:rsidP="00375E26">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Vacation</w:t>
      </w:r>
    </w:p>
    <w:p w14:paraId="077F7D8B" w14:textId="7C1EF60C" w:rsidR="00375E26" w:rsidRPr="00502F2A" w:rsidRDefault="00A25956" w:rsidP="00375E26">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Wellness Allowance</w:t>
      </w:r>
    </w:p>
    <w:p w14:paraId="4AD2338E" w14:textId="2ABB74DE" w:rsidR="00A25956" w:rsidRPr="00502F2A" w:rsidRDefault="00A25956" w:rsidP="00A25956">
      <w:pPr>
        <w:pStyle w:val="Ingetavstnd"/>
        <w:numPr>
          <w:ilvl w:val="2"/>
          <w:numId w:val="57"/>
        </w:numPr>
        <w:rPr>
          <w:rFonts w:ascii="Garamond" w:hAnsi="Garamond"/>
          <w:color w:val="000000" w:themeColor="text1"/>
          <w:lang w:val="en-US"/>
        </w:rPr>
      </w:pPr>
      <w:r w:rsidRPr="00502F2A">
        <w:rPr>
          <w:rFonts w:ascii="Garamond" w:hAnsi="Garamond"/>
          <w:color w:val="000000" w:themeColor="text1"/>
          <w:lang w:val="en-US"/>
        </w:rPr>
        <w:t>Are you paying for a gym card</w:t>
      </w:r>
    </w:p>
    <w:p w14:paraId="68C9F811" w14:textId="77777777" w:rsidR="00E265F5" w:rsidRPr="00502F2A" w:rsidRDefault="00A25956" w:rsidP="001E64C4">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alery</w:t>
      </w:r>
    </w:p>
    <w:p w14:paraId="3283F9D6" w14:textId="74CCA116" w:rsidR="0081522E" w:rsidRPr="00502F2A" w:rsidRDefault="00E265F5" w:rsidP="00E265F5">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Union Representative</w:t>
      </w:r>
    </w:p>
    <w:p w14:paraId="3FD56BAC" w14:textId="77777777" w:rsidR="00E265F5" w:rsidRPr="00502F2A" w:rsidRDefault="00E265F5" w:rsidP="007F5A39">
      <w:pPr>
        <w:pStyle w:val="Ingetavstnd"/>
        <w:rPr>
          <w:rFonts w:ascii="Garamond" w:hAnsi="Garamond" w:cs="Segoe UI"/>
          <w:b/>
          <w:bCs/>
          <w:color w:val="000000" w:themeColor="text1"/>
          <w:shd w:val="clear" w:color="auto" w:fill="FFFFFF"/>
          <w:lang w:val="en-US"/>
        </w:rPr>
      </w:pPr>
    </w:p>
    <w:p w14:paraId="046747DB" w14:textId="694CBC01" w:rsidR="00DD3A31" w:rsidRPr="00502F2A" w:rsidRDefault="00DD3A31" w:rsidP="007F5A39">
      <w:pPr>
        <w:pStyle w:val="Ingetavstnd"/>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Me</w:t>
      </w:r>
    </w:p>
    <w:p w14:paraId="0A395BE4" w14:textId="7D275D39" w:rsidR="00DD3A31" w:rsidRPr="00502F2A" w:rsidRDefault="00DD3A31" w:rsidP="00DD3A31">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Born and raised in Skövde</w:t>
      </w:r>
    </w:p>
    <w:p w14:paraId="6A304A77" w14:textId="3F1D9A4A" w:rsidR="00DD3A31" w:rsidRPr="00502F2A" w:rsidRDefault="00DD3A31" w:rsidP="00DD3A31">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Master of Engineering in Computer Science</w:t>
      </w:r>
    </w:p>
    <w:p w14:paraId="6DB4D143" w14:textId="3E568A9E" w:rsidR="00DD3A31" w:rsidRPr="00502F2A" w:rsidRDefault="00DD3A31" w:rsidP="00DD3A31">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English at Stockholm and Sussex University</w:t>
      </w:r>
    </w:p>
    <w:p w14:paraId="1910A3FF" w14:textId="6923A611" w:rsidR="00DD3A31" w:rsidRPr="00502F2A" w:rsidRDefault="00DD3A31" w:rsidP="00DD3A31">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ymnasium Teacher in Mathematics, Computer Science, and English</w:t>
      </w:r>
    </w:p>
    <w:p w14:paraId="0F154DB5" w14:textId="28FA9A59" w:rsidR="00DD3A31" w:rsidRPr="00502F2A" w:rsidRDefault="00DD3A31" w:rsidP="00DD3A31">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Four books</w:t>
      </w:r>
    </w:p>
    <w:p w14:paraId="31000447" w14:textId="3342F329" w:rsidR="00DD3A31" w:rsidRPr="00502F2A" w:rsidRDefault="00DD3A31" w:rsidP="00DD3A31">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mong which three in English</w:t>
      </w:r>
    </w:p>
    <w:p w14:paraId="2A774908" w14:textId="550FCFE3" w:rsidR="00DD3A31" w:rsidRPr="00502F2A" w:rsidRDefault="00DD3A31" w:rsidP="00DD3A31">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Developer</w:t>
      </w:r>
    </w:p>
    <w:p w14:paraId="5AA70BAF" w14:textId="6F9A4ED4" w:rsidR="00DD3A31" w:rsidRPr="00502F2A" w:rsidRDefault="00DD3A31" w:rsidP="00DD3A31">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ymSoft in Kista</w:t>
      </w:r>
    </w:p>
    <w:p w14:paraId="0DCF1EAB" w14:textId="10F07822" w:rsidR="00DD3A31" w:rsidRPr="00502F2A" w:rsidRDefault="00E7755A" w:rsidP="00DD3A31">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elf-Employed</w:t>
      </w:r>
    </w:p>
    <w:p w14:paraId="78ACE862" w14:textId="3596C0D0" w:rsidR="00E7755A" w:rsidRPr="00502F2A" w:rsidRDefault="00E7755A" w:rsidP="00E7755A">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Informator</w:t>
      </w:r>
    </w:p>
    <w:p w14:paraId="736FC7B9" w14:textId="28F48617" w:rsidR="00E7755A" w:rsidRPr="00502F2A" w:rsidRDefault="00E7755A" w:rsidP="00E7755A">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C, C++, Java</w:t>
      </w:r>
    </w:p>
    <w:p w14:paraId="586A1A0F" w14:textId="5FFD8475" w:rsidR="00E7755A" w:rsidRPr="00502F2A" w:rsidRDefault="00E7755A" w:rsidP="00E7755A">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Visma SPCS in Växjö</w:t>
      </w:r>
    </w:p>
    <w:p w14:paraId="79768D3C" w14:textId="1BCF5F69" w:rsidR="00E7755A" w:rsidRPr="00502F2A" w:rsidRDefault="00E7755A" w:rsidP="00E7755A">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ddiva in Västerås</w:t>
      </w:r>
    </w:p>
    <w:p w14:paraId="54152431" w14:textId="7D8C0FFD" w:rsidR="00E7755A" w:rsidRPr="00502F2A" w:rsidRDefault="00E7755A" w:rsidP="00E7755A">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Nova Software in Falköping</w:t>
      </w:r>
    </w:p>
    <w:p w14:paraId="4A1A4D22" w14:textId="2A0EB069" w:rsidR="00E7755A" w:rsidRPr="00502F2A" w:rsidRDefault="00E7755A" w:rsidP="00E7755A">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Ph.D. Candidate at Mälardalen University in Västerås</w:t>
      </w:r>
    </w:p>
    <w:p w14:paraId="6E0DE951" w14:textId="3CD910FC" w:rsidR="00E7755A" w:rsidRPr="00502F2A" w:rsidRDefault="0032162A" w:rsidP="00E7755A">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Halfway</w:t>
      </w:r>
      <w:r w:rsidR="00E7755A" w:rsidRPr="00502F2A">
        <w:rPr>
          <w:rFonts w:ascii="Garamond" w:hAnsi="Garamond" w:cs="Segoe UI"/>
          <w:color w:val="000000" w:themeColor="text1"/>
          <w:shd w:val="clear" w:color="auto" w:fill="FFFFFF"/>
          <w:lang w:val="en-US"/>
        </w:rPr>
        <w:t xml:space="preserve">: </w:t>
      </w:r>
      <w:r w:rsidRPr="00502F2A">
        <w:rPr>
          <w:rFonts w:ascii="Garamond" w:hAnsi="Garamond" w:cs="Segoe UI"/>
          <w:color w:val="000000" w:themeColor="text1"/>
          <w:shd w:val="clear" w:color="auto" w:fill="FFFFFF"/>
          <w:lang w:val="en-US"/>
        </w:rPr>
        <w:t>Licentiate</w:t>
      </w:r>
      <w:r w:rsidR="00E7755A" w:rsidRPr="00502F2A">
        <w:rPr>
          <w:rFonts w:ascii="Garamond" w:hAnsi="Garamond" w:cs="Segoe UI"/>
          <w:color w:val="000000" w:themeColor="text1"/>
          <w:shd w:val="clear" w:color="auto" w:fill="FFFFFF"/>
          <w:lang w:val="en-US"/>
        </w:rPr>
        <w:t xml:space="preserve"> in Software Enginering</w:t>
      </w:r>
    </w:p>
    <w:p w14:paraId="26BCABB5" w14:textId="3D5470B7" w:rsidR="00E7755A" w:rsidRPr="00502F2A" w:rsidRDefault="00E7755A" w:rsidP="00E7755A">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uest Researcher for one year at Swinburne University in Melbourne, Australia</w:t>
      </w:r>
    </w:p>
    <w:p w14:paraId="461B2664" w14:textId="77777777" w:rsidR="00747E1F" w:rsidRPr="00502F2A" w:rsidRDefault="00747E1F" w:rsidP="00E7755A">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Let go due to work shortage</w:t>
      </w:r>
    </w:p>
    <w:p w14:paraId="2F23265C" w14:textId="10495118" w:rsidR="00E7755A" w:rsidRPr="00502F2A" w:rsidRDefault="00747E1F" w:rsidP="00E7755A">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eacher</w:t>
      </w:r>
    </w:p>
    <w:p w14:paraId="72836A5D" w14:textId="0604F008" w:rsidR="00E7755A" w:rsidRPr="00502F2A" w:rsidRDefault="00747E1F" w:rsidP="00E7755A">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 xml:space="preserve">The </w:t>
      </w:r>
      <w:r w:rsidR="00E7755A" w:rsidRPr="00502F2A">
        <w:rPr>
          <w:rFonts w:ascii="Garamond" w:hAnsi="Garamond" w:cs="Segoe UI"/>
          <w:color w:val="000000" w:themeColor="text1"/>
          <w:shd w:val="clear" w:color="auto" w:fill="FFFFFF"/>
          <w:lang w:val="en-US"/>
        </w:rPr>
        <w:t>Thomas</w:t>
      </w:r>
      <w:r w:rsidRPr="00502F2A">
        <w:rPr>
          <w:rFonts w:ascii="Garamond" w:hAnsi="Garamond" w:cs="Segoe UI"/>
          <w:color w:val="000000" w:themeColor="text1"/>
          <w:shd w:val="clear" w:color="auto" w:fill="FFFFFF"/>
          <w:lang w:val="en-US"/>
        </w:rPr>
        <w:t xml:space="preserve"> G</w:t>
      </w:r>
      <w:r w:rsidR="00E7755A" w:rsidRPr="00502F2A">
        <w:rPr>
          <w:rFonts w:ascii="Garamond" w:hAnsi="Garamond" w:cs="Segoe UI"/>
          <w:color w:val="000000" w:themeColor="text1"/>
          <w:shd w:val="clear" w:color="auto" w:fill="FFFFFF"/>
          <w:lang w:val="en-US"/>
        </w:rPr>
        <w:t>ymnas</w:t>
      </w:r>
      <w:r w:rsidRPr="00502F2A">
        <w:rPr>
          <w:rFonts w:ascii="Garamond" w:hAnsi="Garamond" w:cs="Segoe UI"/>
          <w:color w:val="000000" w:themeColor="text1"/>
          <w:shd w:val="clear" w:color="auto" w:fill="FFFFFF"/>
          <w:lang w:val="en-US"/>
        </w:rPr>
        <w:t>ium</w:t>
      </w:r>
    </w:p>
    <w:p w14:paraId="369474E9" w14:textId="3BBF6E7A" w:rsidR="00E7755A" w:rsidRPr="00502F2A" w:rsidRDefault="00747E1F" w:rsidP="00E7755A">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 xml:space="preserve">The </w:t>
      </w:r>
      <w:r w:rsidR="00E7755A" w:rsidRPr="00502F2A">
        <w:rPr>
          <w:rFonts w:ascii="Garamond" w:hAnsi="Garamond" w:cs="Segoe UI"/>
          <w:color w:val="000000" w:themeColor="text1"/>
          <w:shd w:val="clear" w:color="auto" w:fill="FFFFFF"/>
          <w:lang w:val="en-US"/>
        </w:rPr>
        <w:t>Europa</w:t>
      </w:r>
      <w:r w:rsidRPr="00502F2A">
        <w:rPr>
          <w:rFonts w:ascii="Garamond" w:hAnsi="Garamond" w:cs="Segoe UI"/>
          <w:color w:val="000000" w:themeColor="text1"/>
          <w:shd w:val="clear" w:color="auto" w:fill="FFFFFF"/>
          <w:lang w:val="en-US"/>
        </w:rPr>
        <w:t xml:space="preserve"> School</w:t>
      </w:r>
    </w:p>
    <w:p w14:paraId="7855E3AF" w14:textId="77777777" w:rsidR="00E7755A" w:rsidRPr="00502F2A" w:rsidRDefault="00E7755A" w:rsidP="00E7755A">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Chas Academy</w:t>
      </w:r>
    </w:p>
    <w:p w14:paraId="120CB700" w14:textId="2DB3F3DB" w:rsidR="00E7755A" w:rsidRPr="00502F2A" w:rsidRDefault="00747E1F" w:rsidP="00E7755A">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wo years, theory first year</w:t>
      </w:r>
    </w:p>
    <w:p w14:paraId="0CD52962" w14:textId="77777777" w:rsidR="00E7755A" w:rsidRPr="00502F2A" w:rsidRDefault="00E7755A" w:rsidP="00E7755A">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Backend: PHP, SQL, Laravel</w:t>
      </w:r>
    </w:p>
    <w:p w14:paraId="68A158C9" w14:textId="77777777" w:rsidR="00E7755A" w:rsidRPr="00502F2A" w:rsidRDefault="00E7755A" w:rsidP="00E7755A">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Frontend: JavaScript, Angular, JQuery, React, Vue, Node, Wordpress</w:t>
      </w:r>
    </w:p>
    <w:p w14:paraId="10D7FC1A" w14:textId="22805CBF" w:rsidR="00E7755A" w:rsidRPr="00502F2A" w:rsidRDefault="00747E1F" w:rsidP="00E7755A">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pare time</w:t>
      </w:r>
    </w:p>
    <w:p w14:paraId="48EF2632" w14:textId="7CA91AA8" w:rsidR="00E7755A" w:rsidRPr="00502F2A" w:rsidRDefault="00BB4192" w:rsidP="00E7755A">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Work out at a gym</w:t>
      </w:r>
    </w:p>
    <w:p w14:paraId="19992136" w14:textId="7E039E74" w:rsidR="00E7755A" w:rsidRPr="00502F2A" w:rsidRDefault="00A35483" w:rsidP="00E7755A">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 xml:space="preserve">Instructor in </w:t>
      </w:r>
      <w:r w:rsidR="00E7755A" w:rsidRPr="00502F2A">
        <w:rPr>
          <w:rFonts w:ascii="Garamond" w:hAnsi="Garamond" w:cs="Segoe UI"/>
          <w:color w:val="000000" w:themeColor="text1"/>
          <w:shd w:val="clear" w:color="auto" w:fill="FFFFFF"/>
          <w:lang w:val="en-US"/>
        </w:rPr>
        <w:t>Aerobics</w:t>
      </w:r>
    </w:p>
    <w:p w14:paraId="229BCE50" w14:textId="6271E2CE" w:rsidR="00E7755A" w:rsidRPr="00502F2A" w:rsidRDefault="00A35483" w:rsidP="00E7755A">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 xml:space="preserve">Mountain </w:t>
      </w:r>
      <w:r w:rsidR="0032162A" w:rsidRPr="00502F2A">
        <w:rPr>
          <w:rFonts w:ascii="Garamond" w:hAnsi="Garamond" w:cs="Segoe UI"/>
          <w:color w:val="000000" w:themeColor="text1"/>
          <w:shd w:val="clear" w:color="auto" w:fill="FFFFFF"/>
          <w:lang w:val="en-US"/>
        </w:rPr>
        <w:t>Hiking</w:t>
      </w:r>
    </w:p>
    <w:p w14:paraId="4E46A7A8" w14:textId="77777777" w:rsidR="00E7755A" w:rsidRPr="00502F2A" w:rsidRDefault="00E7755A" w:rsidP="00E7755A">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bisko - Kvikkjokk</w:t>
      </w:r>
    </w:p>
    <w:p w14:paraId="079AB4A5" w14:textId="77777777" w:rsidR="00E7755A" w:rsidRPr="00502F2A" w:rsidRDefault="00E7755A" w:rsidP="00E7755A">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mmarnäs - Hemavan</w:t>
      </w:r>
    </w:p>
    <w:p w14:paraId="5510E4E6" w14:textId="08DCE2C5" w:rsidR="00E7755A" w:rsidRPr="00502F2A" w:rsidRDefault="0032162A" w:rsidP="00E7755A">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Read books</w:t>
      </w:r>
    </w:p>
    <w:p w14:paraId="47C8ED02" w14:textId="4F59F7A4" w:rsidR="00E7755A" w:rsidRPr="00502F2A" w:rsidRDefault="00E7755A" w:rsidP="00923569">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w:t>
      </w:r>
      <w:r w:rsidR="0032162A" w:rsidRPr="00502F2A">
        <w:rPr>
          <w:rFonts w:ascii="Garamond" w:hAnsi="Garamond" w:cs="Segoe UI"/>
          <w:color w:val="000000" w:themeColor="text1"/>
          <w:shd w:val="clear" w:color="auto" w:fill="FFFFFF"/>
          <w:lang w:val="en-US"/>
        </w:rPr>
        <w:t>o to the movie theaters</w:t>
      </w:r>
    </w:p>
    <w:p w14:paraId="33EDFB6F" w14:textId="688EA063" w:rsidR="0032162A" w:rsidRPr="00502F2A" w:rsidRDefault="0032162A" w:rsidP="007F5A39">
      <w:pPr>
        <w:pStyle w:val="Ingetavstnd"/>
        <w:rPr>
          <w:rFonts w:ascii="Garamond" w:hAnsi="Garamond" w:cs="Segoe UI"/>
          <w:color w:val="000000" w:themeColor="text1"/>
          <w:shd w:val="clear" w:color="auto" w:fill="FFFFFF"/>
          <w:lang w:val="en-US"/>
        </w:rPr>
      </w:pPr>
    </w:p>
    <w:p w14:paraId="593DCABC" w14:textId="77777777" w:rsidR="00C81647" w:rsidRPr="00502F2A" w:rsidRDefault="00C81647" w:rsidP="00C81647">
      <w:pPr>
        <w:pStyle w:val="Ingetavstnd"/>
        <w:rPr>
          <w:rFonts w:ascii="Garamond" w:hAnsi="Garamond"/>
          <w:color w:val="000000" w:themeColor="text1"/>
          <w:lang w:val="en-US"/>
        </w:rPr>
      </w:pPr>
      <w:r w:rsidRPr="00502F2A">
        <w:rPr>
          <w:rFonts w:ascii="Garamond" w:hAnsi="Garamond"/>
          <w:color w:val="000000" w:themeColor="text1"/>
          <w:lang w:val="en-US"/>
        </w:rPr>
        <w:t>2 Complete Group</w:t>
      </w:r>
    </w:p>
    <w:p w14:paraId="3297619E" w14:textId="77777777" w:rsidR="00C81647" w:rsidRPr="00502F2A" w:rsidRDefault="00C81647" w:rsidP="00C81647">
      <w:pPr>
        <w:pStyle w:val="Ingetavstnd"/>
        <w:numPr>
          <w:ilvl w:val="0"/>
          <w:numId w:val="59"/>
        </w:numPr>
        <w:rPr>
          <w:rFonts w:ascii="Garamond" w:hAnsi="Garamond"/>
          <w:color w:val="000000" w:themeColor="text1"/>
          <w:lang w:val="en-US"/>
        </w:rPr>
      </w:pPr>
      <w:r w:rsidRPr="00502F2A">
        <w:rPr>
          <w:rFonts w:ascii="Garamond" w:hAnsi="Garamond"/>
          <w:color w:val="000000" w:themeColor="text1"/>
          <w:lang w:val="en-US"/>
        </w:rPr>
        <w:t>Automatic bemanning och rekrytering</w:t>
      </w:r>
    </w:p>
    <w:p w14:paraId="7488C3A3" w14:textId="77777777" w:rsidR="00C81647" w:rsidRPr="00502F2A" w:rsidRDefault="00C81647" w:rsidP="00C81647">
      <w:pPr>
        <w:pStyle w:val="Ingetavstnd"/>
        <w:numPr>
          <w:ilvl w:val="0"/>
          <w:numId w:val="59"/>
        </w:numPr>
        <w:rPr>
          <w:rFonts w:ascii="Garamond" w:hAnsi="Garamond"/>
          <w:color w:val="000000" w:themeColor="text1"/>
          <w:lang w:val="en-US"/>
        </w:rPr>
      </w:pPr>
      <w:r w:rsidRPr="00502F2A">
        <w:rPr>
          <w:rFonts w:ascii="Garamond" w:hAnsi="Garamond"/>
          <w:color w:val="000000" w:themeColor="text1"/>
          <w:lang w:val="en-US"/>
        </w:rPr>
        <w:t>Startade 2010</w:t>
      </w:r>
    </w:p>
    <w:p w14:paraId="3DC62ADE" w14:textId="77777777" w:rsidR="00C81647" w:rsidRPr="00502F2A" w:rsidRDefault="00C81647" w:rsidP="00C81647">
      <w:pPr>
        <w:pStyle w:val="Ingetavstnd"/>
        <w:numPr>
          <w:ilvl w:val="0"/>
          <w:numId w:val="59"/>
        </w:numPr>
        <w:rPr>
          <w:rFonts w:ascii="Garamond" w:hAnsi="Garamond"/>
          <w:color w:val="000000" w:themeColor="text1"/>
          <w:lang w:val="en-US"/>
        </w:rPr>
      </w:pPr>
      <w:r w:rsidRPr="00502F2A">
        <w:rPr>
          <w:rFonts w:ascii="Garamond" w:hAnsi="Garamond"/>
          <w:color w:val="000000" w:themeColor="text1"/>
          <w:lang w:val="en-US"/>
        </w:rPr>
        <w:t>Tjänstemannasektor</w:t>
      </w:r>
    </w:p>
    <w:p w14:paraId="76675ACA" w14:textId="77777777" w:rsidR="00C81647" w:rsidRPr="00502F2A" w:rsidRDefault="00C81647" w:rsidP="00C81647">
      <w:pPr>
        <w:pStyle w:val="Ingetavstnd"/>
        <w:numPr>
          <w:ilvl w:val="0"/>
          <w:numId w:val="58"/>
        </w:numPr>
        <w:rPr>
          <w:rFonts w:ascii="Garamond" w:hAnsi="Garamond"/>
          <w:color w:val="000000" w:themeColor="text1"/>
          <w:lang w:val="en-US"/>
        </w:rPr>
      </w:pPr>
      <w:r w:rsidRPr="00502F2A">
        <w:rPr>
          <w:rFonts w:ascii="Garamond" w:hAnsi="Garamond"/>
          <w:color w:val="000000" w:themeColor="text1"/>
          <w:lang w:val="en-US"/>
        </w:rPr>
        <w:t>Back End</w:t>
      </w:r>
    </w:p>
    <w:p w14:paraId="7612F6E8"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Go</w:t>
      </w:r>
    </w:p>
    <w:p w14:paraId="5097287A" w14:textId="0DD4F3AB"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Modern Programming Language, Concurrency</w:t>
      </w:r>
    </w:p>
    <w:p w14:paraId="3D94A3AA" w14:textId="16196B60" w:rsidR="009F49A0" w:rsidRPr="00502F2A" w:rsidRDefault="009F49A0"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lastRenderedPageBreak/>
        <w:t>Pascal, Ada, Concurrency</w:t>
      </w:r>
    </w:p>
    <w:p w14:paraId="68390156" w14:textId="3C284A5D" w:rsidR="009F49A0" w:rsidRPr="00502F2A" w:rsidRDefault="009F49A0"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Parallel Computing in Umeå</w:t>
      </w:r>
    </w:p>
    <w:p w14:paraId="70B9A361" w14:textId="1BC65E89" w:rsidR="00751402" w:rsidRPr="00502F2A" w:rsidRDefault="00751402" w:rsidP="00751402">
      <w:pPr>
        <w:pStyle w:val="Ingetavstnd"/>
        <w:numPr>
          <w:ilvl w:val="3"/>
          <w:numId w:val="58"/>
        </w:numPr>
        <w:rPr>
          <w:rFonts w:ascii="Garamond" w:hAnsi="Garamond"/>
          <w:color w:val="000000" w:themeColor="text1"/>
          <w:lang w:val="en-US"/>
        </w:rPr>
      </w:pPr>
      <w:r w:rsidRPr="00502F2A">
        <w:rPr>
          <w:rFonts w:ascii="Garamond" w:hAnsi="Garamond"/>
          <w:color w:val="000000" w:themeColor="text1"/>
          <w:lang w:val="en-US"/>
        </w:rPr>
        <w:t>Message Passing</w:t>
      </w:r>
    </w:p>
    <w:p w14:paraId="24256C09" w14:textId="13462651" w:rsidR="00751402" w:rsidRPr="00502F2A" w:rsidRDefault="00751402" w:rsidP="00751402">
      <w:pPr>
        <w:pStyle w:val="Ingetavstnd"/>
        <w:numPr>
          <w:ilvl w:val="3"/>
          <w:numId w:val="58"/>
        </w:numPr>
        <w:rPr>
          <w:rFonts w:ascii="Garamond" w:hAnsi="Garamond"/>
          <w:color w:val="000000" w:themeColor="text1"/>
          <w:lang w:val="en-US"/>
        </w:rPr>
      </w:pPr>
      <w:r w:rsidRPr="00502F2A">
        <w:rPr>
          <w:rFonts w:ascii="Garamond" w:hAnsi="Garamond"/>
          <w:color w:val="000000" w:themeColor="text1"/>
          <w:lang w:val="en-US"/>
        </w:rPr>
        <w:t>Shared Memory</w:t>
      </w:r>
    </w:p>
    <w:p w14:paraId="51F8B672"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MariaDB/AWS Aurora</w:t>
      </w:r>
    </w:p>
    <w:p w14:paraId="4D7C235B"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Relational Database Management System</w:t>
      </w:r>
    </w:p>
    <w:p w14:paraId="2E654223"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MongoDB</w:t>
      </w:r>
    </w:p>
    <w:p w14:paraId="7DA6F7A7"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NoSql: JSON/XML</w:t>
      </w:r>
    </w:p>
    <w:p w14:paraId="0977B1B0"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Protobuf</w:t>
      </w:r>
    </w:p>
    <w:p w14:paraId="4FE875B1"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Protocol Buffering: Serialisering</w:t>
      </w:r>
    </w:p>
    <w:p w14:paraId="23F7EF74"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CoreOS</w:t>
      </w:r>
    </w:p>
    <w:p w14:paraId="79A9FB0C"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Container Linux Lightwieght</w:t>
      </w:r>
    </w:p>
    <w:p w14:paraId="0910E743"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Kubernetes</w:t>
      </w:r>
    </w:p>
    <w:p w14:paraId="68849808"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Deployment tool, Distributionsverktyg</w:t>
      </w:r>
    </w:p>
    <w:p w14:paraId="41C94891"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Docker</w:t>
      </w:r>
    </w:p>
    <w:p w14:paraId="61F1BE76"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Virtualiseringsverktyg</w:t>
      </w:r>
    </w:p>
    <w:p w14:paraId="1224A244"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Prometheus</w:t>
      </w:r>
    </w:p>
    <w:p w14:paraId="2271C5AC"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Event monitoring tool, records time metrics</w:t>
      </w:r>
    </w:p>
    <w:p w14:paraId="01B92F74"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Loki</w:t>
      </w:r>
    </w:p>
    <w:p w14:paraId="385E320F"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Modern C++ Design, C++ bibliotek, STL, Boost</w:t>
      </w:r>
    </w:p>
    <w:p w14:paraId="10B336C8"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Grafana</w:t>
      </w:r>
    </w:p>
    <w:p w14:paraId="46494C28"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Visualiseringsverktyg, grafer och diagram</w:t>
      </w:r>
    </w:p>
    <w:p w14:paraId="04FB6889" w14:textId="77777777" w:rsidR="00C81647" w:rsidRPr="00502F2A" w:rsidRDefault="00C81647" w:rsidP="00C81647">
      <w:pPr>
        <w:pStyle w:val="Ingetavstnd"/>
        <w:numPr>
          <w:ilvl w:val="0"/>
          <w:numId w:val="58"/>
        </w:numPr>
        <w:rPr>
          <w:rFonts w:ascii="Garamond" w:hAnsi="Garamond"/>
          <w:color w:val="000000" w:themeColor="text1"/>
          <w:lang w:val="en-US"/>
        </w:rPr>
      </w:pPr>
      <w:r w:rsidRPr="00502F2A">
        <w:rPr>
          <w:rFonts w:ascii="Garamond" w:hAnsi="Garamond"/>
          <w:color w:val="000000" w:themeColor="text1"/>
          <w:lang w:val="en-US"/>
        </w:rPr>
        <w:t>Front End</w:t>
      </w:r>
    </w:p>
    <w:p w14:paraId="3BE6069E"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React</w:t>
      </w:r>
    </w:p>
    <w:p w14:paraId="0298B3BE"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JavaScript bibliotek</w:t>
      </w:r>
    </w:p>
    <w:p w14:paraId="3734396B"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Vue</w:t>
      </w:r>
    </w:p>
    <w:p w14:paraId="698B9CF5"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JavaScript framework</w:t>
      </w:r>
    </w:p>
    <w:p w14:paraId="2C1140BE"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Flutter</w:t>
      </w:r>
    </w:p>
    <w:p w14:paraId="2CED756B"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UI, scriptspråk för grafik</w:t>
      </w:r>
    </w:p>
    <w:p w14:paraId="2CBE4CC9"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GitLab</w:t>
      </w:r>
    </w:p>
    <w:p w14:paraId="1B94765E"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DevOps life cycle tool</w:t>
      </w:r>
    </w:p>
    <w:p w14:paraId="42ABF0B3" w14:textId="77777777" w:rsidR="00C81647" w:rsidRPr="00502F2A" w:rsidRDefault="00C81647" w:rsidP="007F5A39">
      <w:pPr>
        <w:pStyle w:val="Ingetavstnd"/>
        <w:rPr>
          <w:rFonts w:ascii="Garamond" w:hAnsi="Garamond" w:cs="Segoe UI"/>
          <w:color w:val="000000" w:themeColor="text1"/>
          <w:shd w:val="clear" w:color="auto" w:fill="FFFFFF"/>
          <w:lang w:val="en-US"/>
        </w:rPr>
      </w:pPr>
    </w:p>
    <w:p w14:paraId="5A3EF6D3" w14:textId="77777777" w:rsidR="00306C25" w:rsidRPr="00502F2A" w:rsidRDefault="00306C25" w:rsidP="00306C25">
      <w:pPr>
        <w:pStyle w:val="Ingetavstnd"/>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o</w:t>
      </w:r>
    </w:p>
    <w:p w14:paraId="3C8FF49D"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Introducing Go: Build Reliable, Scalable Programs </w:t>
      </w:r>
      <w:r w:rsidRPr="00502F2A">
        <w:rPr>
          <w:rStyle w:val="a-size-large"/>
          <w:rFonts w:ascii="Garamond" w:hAnsi="Garamond"/>
          <w:color w:val="000000" w:themeColor="text1"/>
          <w:lang w:val="en-US"/>
        </w:rPr>
        <w:t>1st Edition, 2016, 124 pages, $13.19</w:t>
      </w:r>
    </w:p>
    <w:p w14:paraId="79A7FD74"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Concurrency in Go: Tools and Techniques for Developers </w:t>
      </w:r>
      <w:r w:rsidRPr="00502F2A">
        <w:rPr>
          <w:rStyle w:val="a-size-large"/>
          <w:rFonts w:ascii="Garamond" w:hAnsi="Garamond"/>
          <w:color w:val="000000" w:themeColor="text1"/>
          <w:lang w:val="en-US"/>
        </w:rPr>
        <w:t>1st Edition, 2017, 238 pages, $24.99</w:t>
      </w:r>
    </w:p>
    <w:p w14:paraId="3CB343DA"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Mastering Go: Create Golang production applications using network libraries, concurrency, machine learning, and advanced data structures, 2nd Edition </w:t>
      </w:r>
      <w:r w:rsidRPr="00502F2A">
        <w:rPr>
          <w:rStyle w:val="a-size-large"/>
          <w:rFonts w:ascii="Garamond" w:hAnsi="Garamond"/>
          <w:color w:val="000000" w:themeColor="text1"/>
          <w:lang w:val="en-US"/>
        </w:rPr>
        <w:t>Paperback – August 29, 2019, 798 pages, $15.89</w:t>
      </w:r>
    </w:p>
    <w:p w14:paraId="443ECDA6" w14:textId="77777777" w:rsidR="00306C25" w:rsidRPr="00502F2A" w:rsidRDefault="00306C25" w:rsidP="00306C25">
      <w:pPr>
        <w:pStyle w:val="Ingetavstnd"/>
        <w:numPr>
          <w:ilvl w:val="0"/>
          <w:numId w:val="66"/>
        </w:numPr>
        <w:rPr>
          <w:rStyle w:val="a-size-extra-large"/>
          <w:rFonts w:ascii="Garamond" w:hAnsi="Garamond" w:cs="Segoe UI"/>
          <w:color w:val="000000" w:themeColor="text1"/>
          <w:shd w:val="clear" w:color="auto" w:fill="FFFFFF"/>
          <w:lang w:val="en-US"/>
        </w:rPr>
      </w:pPr>
    </w:p>
    <w:p w14:paraId="38642FC6"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Go Programming Cookbook: Over 85 recipes to build modular, readable, and testable Golang applications across various domains, 2nd Edition </w:t>
      </w:r>
      <w:r w:rsidRPr="00502F2A">
        <w:rPr>
          <w:rStyle w:val="a-size-large"/>
          <w:rFonts w:ascii="Garamond" w:hAnsi="Garamond"/>
          <w:color w:val="000000" w:themeColor="text1"/>
          <w:lang w:val="en-US"/>
        </w:rPr>
        <w:t>Paperback – July 19, 2019, $20.98, 434 pages</w:t>
      </w:r>
    </w:p>
    <w:p w14:paraId="768989EE"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The Go Workshop: Learn to write clean, efficient code and build high-performance applications with Go </w:t>
      </w:r>
      <w:r w:rsidRPr="00502F2A">
        <w:rPr>
          <w:rStyle w:val="a-size-large"/>
          <w:rFonts w:ascii="Garamond" w:hAnsi="Garamond"/>
          <w:color w:val="000000" w:themeColor="text1"/>
          <w:lang w:val="en-US"/>
        </w:rPr>
        <w:t>1st Edition, Kindle Edition, 2019, 824 pages, $5.00</w:t>
      </w:r>
    </w:p>
    <w:p w14:paraId="157D68D9"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The Way to Go: A Thorough Introduction to the Go Programming Language </w:t>
      </w:r>
      <w:r w:rsidRPr="00502F2A">
        <w:rPr>
          <w:rStyle w:val="a-size-large"/>
          <w:rFonts w:ascii="Garamond" w:hAnsi="Garamond"/>
          <w:color w:val="000000" w:themeColor="text1"/>
          <w:lang w:val="en-US"/>
        </w:rPr>
        <w:t>Kindle Edition, 2012, 631, $4.23</w:t>
      </w:r>
    </w:p>
    <w:p w14:paraId="072C0A34" w14:textId="77777777" w:rsidR="00306C25" w:rsidRPr="00502F2A" w:rsidRDefault="00306C25" w:rsidP="00306C25">
      <w:pPr>
        <w:pStyle w:val="Ingetavstnd"/>
        <w:numPr>
          <w:ilvl w:val="0"/>
          <w:numId w:val="66"/>
        </w:numPr>
        <w:rPr>
          <w:rStyle w:val="a-size-extra-large"/>
          <w:rFonts w:ascii="Garamond" w:hAnsi="Garamond" w:cs="Segoe UI"/>
          <w:color w:val="000000" w:themeColor="text1"/>
          <w:shd w:val="clear" w:color="auto" w:fill="FFFFFF"/>
          <w:lang w:val="en-US"/>
        </w:rPr>
      </w:pPr>
    </w:p>
    <w:p w14:paraId="3F90174D"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High Performance with Go: Boost and optimize the performance of your Golang applications at scale with resilience </w:t>
      </w:r>
      <w:r w:rsidRPr="00502F2A">
        <w:rPr>
          <w:rStyle w:val="a-size-large"/>
          <w:rFonts w:ascii="Garamond" w:hAnsi="Garamond"/>
          <w:color w:val="000000" w:themeColor="text1"/>
          <w:lang w:val="en-US"/>
        </w:rPr>
        <w:t>Paperback – March 24, 2020, 406 pages, $20.98</w:t>
      </w:r>
    </w:p>
    <w:p w14:paraId="15DAB779"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System Programming with Go: Build modern and concurrent applications for Unix and Linux systems using Golang </w:t>
      </w:r>
      <w:r w:rsidRPr="00502F2A">
        <w:rPr>
          <w:rStyle w:val="a-size-large"/>
          <w:rFonts w:ascii="Garamond" w:hAnsi="Garamond"/>
          <w:color w:val="000000" w:themeColor="text1"/>
          <w:lang w:val="en-US"/>
        </w:rPr>
        <w:t>Paperback – July 5, 2019, 458 pages, $27.55</w:t>
      </w:r>
    </w:p>
    <w:p w14:paraId="02BD4FEA"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GUI Application Development in Go: Build responsive, cross-platform, graphical applications with the Go programming language </w:t>
      </w:r>
      <w:r w:rsidRPr="00502F2A">
        <w:rPr>
          <w:rStyle w:val="a-size-large"/>
          <w:rFonts w:ascii="Garamond" w:hAnsi="Garamond"/>
          <w:color w:val="000000" w:themeColor="text1"/>
          <w:lang w:val="en-US"/>
        </w:rPr>
        <w:t>Kindle Edition, $23.73</w:t>
      </w:r>
    </w:p>
    <w:p w14:paraId="33AF64E7" w14:textId="77777777" w:rsidR="00306C25" w:rsidRPr="00502F2A" w:rsidRDefault="00306C25" w:rsidP="00306C25">
      <w:pPr>
        <w:pStyle w:val="Ingetavstnd"/>
        <w:numPr>
          <w:ilvl w:val="0"/>
          <w:numId w:val="66"/>
        </w:numPr>
        <w:rPr>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lastRenderedPageBreak/>
        <w:t xml:space="preserve">Hands-On Software Engineering with Golang: Move beyond basic programming to design and build reliable software with clean code </w:t>
      </w:r>
      <w:r w:rsidRPr="00502F2A">
        <w:rPr>
          <w:rStyle w:val="a-size-large"/>
          <w:rFonts w:ascii="Garamond" w:hAnsi="Garamond"/>
          <w:color w:val="000000" w:themeColor="text1"/>
          <w:lang w:val="en-US"/>
        </w:rPr>
        <w:t>Paperback – January 24, 2020, 640 pages, $21.19</w:t>
      </w:r>
    </w:p>
    <w:p w14:paraId="4B21FB6E" w14:textId="77777777" w:rsidR="00EA012E" w:rsidRPr="00502F2A" w:rsidRDefault="00EA012E" w:rsidP="007E5E44">
      <w:pPr>
        <w:pStyle w:val="Ingetavstnd"/>
        <w:rPr>
          <w:rFonts w:ascii="Garamond" w:hAnsi="Garamond" w:cs="Segoe UI"/>
          <w:color w:val="000000" w:themeColor="text1"/>
          <w:shd w:val="clear" w:color="auto" w:fill="FFFFFF"/>
        </w:rPr>
      </w:pPr>
    </w:p>
    <w:p w14:paraId="6A862360" w14:textId="186A8FF9" w:rsidR="007E5E44" w:rsidRPr="00502F2A" w:rsidRDefault="007E5E44" w:rsidP="007E5E44">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3707FA89" w14:textId="4E510C32" w:rsidR="007E5E44" w:rsidRPr="00502F2A" w:rsidRDefault="007E5E44" w:rsidP="007E5E44">
      <w:pPr>
        <w:pStyle w:val="Ingetavstnd"/>
        <w:numPr>
          <w:ilvl w:val="0"/>
          <w:numId w:val="64"/>
        </w:numPr>
        <w:rPr>
          <w:rFonts w:ascii="Garamond" w:hAnsi="Garamond"/>
          <w:color w:val="000000" w:themeColor="text1"/>
        </w:rPr>
      </w:pPr>
      <w:r w:rsidRPr="00502F2A">
        <w:rPr>
          <w:rFonts w:ascii="Garamond" w:hAnsi="Garamond"/>
          <w:color w:val="000000" w:themeColor="text1"/>
        </w:rPr>
        <w:t>Programmering</w:t>
      </w:r>
      <w:r w:rsidR="00495547" w:rsidRPr="00502F2A">
        <w:rPr>
          <w:rFonts w:ascii="Garamond" w:hAnsi="Garamond"/>
          <w:color w:val="000000" w:themeColor="text1"/>
        </w:rPr>
        <w:t>, 3 dagar</w:t>
      </w:r>
    </w:p>
    <w:p w14:paraId="164DB0EF" w14:textId="725EBB98" w:rsidR="00845EE8" w:rsidRPr="00502F2A" w:rsidRDefault="00845EE8" w:rsidP="00845EE8">
      <w:pPr>
        <w:pStyle w:val="Ingetavstnd"/>
        <w:numPr>
          <w:ilvl w:val="1"/>
          <w:numId w:val="64"/>
        </w:numPr>
        <w:rPr>
          <w:rFonts w:ascii="Garamond" w:hAnsi="Garamond"/>
          <w:color w:val="000000" w:themeColor="text1"/>
        </w:rPr>
      </w:pPr>
      <w:r w:rsidRPr="00502F2A">
        <w:rPr>
          <w:rFonts w:ascii="Garamond" w:hAnsi="Garamond"/>
          <w:color w:val="000000" w:themeColor="text1"/>
        </w:rPr>
        <w:t>Kurspärm</w:t>
      </w:r>
    </w:p>
    <w:p w14:paraId="374FA976" w14:textId="0A34C671" w:rsidR="00845EE8" w:rsidRPr="00502F2A" w:rsidRDefault="00845EE8" w:rsidP="00845EE8">
      <w:pPr>
        <w:pStyle w:val="Ingetavstnd"/>
        <w:numPr>
          <w:ilvl w:val="2"/>
          <w:numId w:val="64"/>
        </w:numPr>
        <w:rPr>
          <w:rFonts w:ascii="Garamond" w:hAnsi="Garamond"/>
          <w:color w:val="000000" w:themeColor="text1"/>
        </w:rPr>
      </w:pPr>
      <w:r w:rsidRPr="00502F2A">
        <w:rPr>
          <w:rFonts w:ascii="Garamond" w:hAnsi="Garamond"/>
          <w:color w:val="000000" w:themeColor="text1"/>
        </w:rPr>
        <w:t>PDF</w:t>
      </w:r>
    </w:p>
    <w:p w14:paraId="25AD9EEA" w14:textId="547AAD9B" w:rsidR="00845EE8" w:rsidRPr="00502F2A" w:rsidRDefault="00845EE8" w:rsidP="00845EE8">
      <w:pPr>
        <w:pStyle w:val="Ingetavstnd"/>
        <w:numPr>
          <w:ilvl w:val="2"/>
          <w:numId w:val="64"/>
        </w:numPr>
        <w:rPr>
          <w:rFonts w:ascii="Garamond" w:hAnsi="Garamond"/>
          <w:color w:val="000000" w:themeColor="text1"/>
        </w:rPr>
      </w:pPr>
      <w:r w:rsidRPr="00502F2A">
        <w:rPr>
          <w:rFonts w:ascii="Garamond" w:hAnsi="Garamond"/>
          <w:color w:val="000000" w:themeColor="text1"/>
        </w:rPr>
        <w:t>PowerPoint</w:t>
      </w:r>
    </w:p>
    <w:p w14:paraId="48231962" w14:textId="2095E7ED" w:rsidR="007E5E44" w:rsidRPr="00502F2A" w:rsidRDefault="007E5E44" w:rsidP="007E5E44">
      <w:pPr>
        <w:pStyle w:val="Ingetavstnd"/>
        <w:numPr>
          <w:ilvl w:val="1"/>
          <w:numId w:val="64"/>
        </w:numPr>
        <w:rPr>
          <w:rFonts w:ascii="Garamond" w:hAnsi="Garamond"/>
          <w:color w:val="000000" w:themeColor="text1"/>
        </w:rPr>
      </w:pPr>
      <w:r w:rsidRPr="00502F2A">
        <w:rPr>
          <w:rFonts w:ascii="Garamond" w:hAnsi="Garamond"/>
          <w:color w:val="000000" w:themeColor="text1"/>
        </w:rPr>
        <w:t>Grundkurser</w:t>
      </w:r>
    </w:p>
    <w:p w14:paraId="31EF3442" w14:textId="1B9F38CC"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C++</w:t>
      </w:r>
    </w:p>
    <w:p w14:paraId="46529904" w14:textId="15280F95"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Java</w:t>
      </w:r>
    </w:p>
    <w:p w14:paraId="3CEA8279" w14:textId="62989DEB"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C#</w:t>
      </w:r>
    </w:p>
    <w:p w14:paraId="13EF19FE" w14:textId="198B79A6"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Python</w:t>
      </w:r>
    </w:p>
    <w:p w14:paraId="16C6A495" w14:textId="475A62BC"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Go</w:t>
      </w:r>
    </w:p>
    <w:p w14:paraId="718A8FE0" w14:textId="49CE1FAC" w:rsidR="007E5E44" w:rsidRPr="00502F2A" w:rsidRDefault="007E5E44" w:rsidP="007E5E44">
      <w:pPr>
        <w:pStyle w:val="Ingetavstnd"/>
        <w:numPr>
          <w:ilvl w:val="1"/>
          <w:numId w:val="64"/>
        </w:numPr>
        <w:rPr>
          <w:rFonts w:ascii="Garamond" w:hAnsi="Garamond"/>
          <w:color w:val="000000" w:themeColor="text1"/>
        </w:rPr>
      </w:pPr>
      <w:r w:rsidRPr="00502F2A">
        <w:rPr>
          <w:rFonts w:ascii="Garamond" w:hAnsi="Garamond"/>
          <w:color w:val="000000" w:themeColor="text1"/>
        </w:rPr>
        <w:t>Avancerade kurser</w:t>
      </w:r>
    </w:p>
    <w:p w14:paraId="03A1D910" w14:textId="09C208FC"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C++</w:t>
      </w:r>
    </w:p>
    <w:p w14:paraId="73DF6E88" w14:textId="56FFBF65"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Java</w:t>
      </w:r>
    </w:p>
    <w:p w14:paraId="2C5E672D" w14:textId="2115205F"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Python</w:t>
      </w:r>
    </w:p>
    <w:p w14:paraId="42879AED" w14:textId="15AABA28" w:rsidR="007E5E44" w:rsidRPr="00502F2A" w:rsidRDefault="007E5E44" w:rsidP="007E5E44">
      <w:pPr>
        <w:pStyle w:val="Ingetavstnd"/>
        <w:numPr>
          <w:ilvl w:val="1"/>
          <w:numId w:val="64"/>
        </w:numPr>
        <w:rPr>
          <w:rFonts w:ascii="Garamond" w:hAnsi="Garamond"/>
          <w:color w:val="000000" w:themeColor="text1"/>
        </w:rPr>
      </w:pPr>
      <w:r w:rsidRPr="00502F2A">
        <w:rPr>
          <w:rFonts w:ascii="Garamond" w:hAnsi="Garamond"/>
          <w:color w:val="000000" w:themeColor="text1"/>
        </w:rPr>
        <w:t>Modern C++</w:t>
      </w:r>
    </w:p>
    <w:p w14:paraId="51B4534B" w14:textId="562061BC" w:rsidR="007E5E44" w:rsidRPr="00502F2A" w:rsidRDefault="00495547" w:rsidP="007E5E44">
      <w:pPr>
        <w:pStyle w:val="Ingetavstnd"/>
        <w:numPr>
          <w:ilvl w:val="1"/>
          <w:numId w:val="64"/>
        </w:numPr>
        <w:rPr>
          <w:rFonts w:ascii="Garamond" w:hAnsi="Garamond"/>
          <w:color w:val="000000" w:themeColor="text1"/>
        </w:rPr>
      </w:pPr>
      <w:r w:rsidRPr="00502F2A">
        <w:rPr>
          <w:rFonts w:ascii="Garamond" w:hAnsi="Garamond"/>
          <w:color w:val="000000" w:themeColor="text1"/>
        </w:rPr>
        <w:t>Multitrådad C++, 1 dag</w:t>
      </w:r>
    </w:p>
    <w:p w14:paraId="0C1B81DB" w14:textId="43B0FA2C" w:rsidR="006C5653" w:rsidRPr="00502F2A" w:rsidRDefault="000073A0" w:rsidP="007E5E44">
      <w:pPr>
        <w:pStyle w:val="Ingetavstnd"/>
        <w:numPr>
          <w:ilvl w:val="1"/>
          <w:numId w:val="64"/>
        </w:numPr>
        <w:rPr>
          <w:rFonts w:ascii="Garamond" w:hAnsi="Garamond"/>
          <w:b/>
          <w:bCs/>
          <w:color w:val="000000" w:themeColor="text1"/>
        </w:rPr>
      </w:pPr>
      <w:r w:rsidRPr="00502F2A">
        <w:rPr>
          <w:rFonts w:ascii="Garamond" w:hAnsi="Garamond"/>
          <w:b/>
          <w:bCs/>
          <w:color w:val="000000" w:themeColor="text1"/>
        </w:rPr>
        <w:t>Förslag</w:t>
      </w:r>
    </w:p>
    <w:p w14:paraId="18CD7304" w14:textId="77777777" w:rsidR="00605A28" w:rsidRPr="00502F2A" w:rsidRDefault="00605A28" w:rsidP="000073A0">
      <w:pPr>
        <w:pStyle w:val="Ingetavstnd"/>
        <w:numPr>
          <w:ilvl w:val="1"/>
          <w:numId w:val="64"/>
        </w:numPr>
        <w:rPr>
          <w:rFonts w:ascii="Garamond" w:hAnsi="Garamond"/>
          <w:color w:val="000000" w:themeColor="text1"/>
        </w:rPr>
      </w:pPr>
      <w:r w:rsidRPr="00502F2A">
        <w:rPr>
          <w:rFonts w:ascii="Garamond" w:hAnsi="Garamond"/>
          <w:color w:val="000000" w:themeColor="text1"/>
        </w:rPr>
        <w:t>C Fundamentals</w:t>
      </w:r>
    </w:p>
    <w:p w14:paraId="3352496E" w14:textId="4CB36243" w:rsidR="00F774BA" w:rsidRPr="00502F2A" w:rsidRDefault="00F774BA" w:rsidP="000073A0">
      <w:pPr>
        <w:pStyle w:val="Ingetavstnd"/>
        <w:numPr>
          <w:ilvl w:val="1"/>
          <w:numId w:val="64"/>
        </w:numPr>
        <w:rPr>
          <w:rFonts w:ascii="Garamond" w:hAnsi="Garamond"/>
          <w:color w:val="000000" w:themeColor="text1"/>
        </w:rPr>
      </w:pPr>
      <w:r w:rsidRPr="00502F2A">
        <w:rPr>
          <w:rFonts w:ascii="Garamond" w:hAnsi="Garamond"/>
          <w:color w:val="000000" w:themeColor="text1"/>
        </w:rPr>
        <w:t>Tillämpad Java</w:t>
      </w:r>
    </w:p>
    <w:p w14:paraId="2D37F1E4" w14:textId="5790B817" w:rsidR="00F774BA" w:rsidRPr="00502F2A" w:rsidRDefault="00F774BA" w:rsidP="000073A0">
      <w:pPr>
        <w:pStyle w:val="Ingetavstnd"/>
        <w:numPr>
          <w:ilvl w:val="2"/>
          <w:numId w:val="64"/>
        </w:numPr>
        <w:rPr>
          <w:rFonts w:ascii="Garamond" w:hAnsi="Garamond"/>
          <w:color w:val="000000" w:themeColor="text1"/>
        </w:rPr>
      </w:pPr>
      <w:r w:rsidRPr="00502F2A">
        <w:rPr>
          <w:rFonts w:ascii="Garamond" w:hAnsi="Garamond"/>
          <w:color w:val="000000" w:themeColor="text1"/>
        </w:rPr>
        <w:t>Grafik</w:t>
      </w:r>
    </w:p>
    <w:p w14:paraId="65F33786" w14:textId="08CA8936" w:rsidR="00AA1884" w:rsidRPr="00502F2A" w:rsidRDefault="00AA1884" w:rsidP="000073A0">
      <w:pPr>
        <w:pStyle w:val="Ingetavstnd"/>
        <w:numPr>
          <w:ilvl w:val="3"/>
          <w:numId w:val="64"/>
        </w:numPr>
        <w:rPr>
          <w:rFonts w:ascii="Garamond" w:hAnsi="Garamond"/>
          <w:color w:val="000000" w:themeColor="text1"/>
        </w:rPr>
      </w:pPr>
      <w:r w:rsidRPr="00502F2A">
        <w:rPr>
          <w:rFonts w:ascii="Garamond" w:hAnsi="Garamond"/>
          <w:color w:val="000000" w:themeColor="text1"/>
        </w:rPr>
        <w:t>Ritprogram</w:t>
      </w:r>
    </w:p>
    <w:p w14:paraId="7D3CEA58" w14:textId="0DBAA404" w:rsidR="00F774BA" w:rsidRPr="00502F2A" w:rsidRDefault="00F774BA" w:rsidP="000073A0">
      <w:pPr>
        <w:pStyle w:val="Ingetavstnd"/>
        <w:numPr>
          <w:ilvl w:val="2"/>
          <w:numId w:val="64"/>
        </w:numPr>
        <w:rPr>
          <w:rFonts w:ascii="Garamond" w:hAnsi="Garamond"/>
          <w:color w:val="000000" w:themeColor="text1"/>
        </w:rPr>
      </w:pPr>
      <w:r w:rsidRPr="00502F2A">
        <w:rPr>
          <w:rFonts w:ascii="Garamond" w:hAnsi="Garamond"/>
          <w:color w:val="000000" w:themeColor="text1"/>
        </w:rPr>
        <w:t>Grafiskt användargränssnitt</w:t>
      </w:r>
    </w:p>
    <w:p w14:paraId="4C32ED84" w14:textId="6BD23E70" w:rsidR="00F774BA" w:rsidRPr="00502F2A" w:rsidRDefault="00AA1884" w:rsidP="000073A0">
      <w:pPr>
        <w:pStyle w:val="Ingetavstnd"/>
        <w:numPr>
          <w:ilvl w:val="2"/>
          <w:numId w:val="64"/>
        </w:numPr>
        <w:rPr>
          <w:rFonts w:ascii="Garamond" w:hAnsi="Garamond"/>
          <w:color w:val="000000" w:themeColor="text1"/>
        </w:rPr>
      </w:pPr>
      <w:r w:rsidRPr="00502F2A">
        <w:rPr>
          <w:rFonts w:ascii="Garamond" w:hAnsi="Garamond"/>
          <w:color w:val="000000" w:themeColor="text1"/>
        </w:rPr>
        <w:t>Databasteknik</w:t>
      </w:r>
      <w:r w:rsidR="00372F4F" w:rsidRPr="00502F2A">
        <w:rPr>
          <w:rFonts w:ascii="Garamond" w:hAnsi="Garamond"/>
          <w:color w:val="000000" w:themeColor="text1"/>
        </w:rPr>
        <w:t xml:space="preserve"> JDBC</w:t>
      </w:r>
    </w:p>
    <w:p w14:paraId="312E87D4" w14:textId="5CFE87D9" w:rsidR="00AA1884" w:rsidRPr="00502F2A" w:rsidRDefault="00AA1884" w:rsidP="000073A0">
      <w:pPr>
        <w:pStyle w:val="Ingetavstnd"/>
        <w:numPr>
          <w:ilvl w:val="3"/>
          <w:numId w:val="64"/>
        </w:numPr>
        <w:rPr>
          <w:rFonts w:ascii="Garamond" w:hAnsi="Garamond"/>
          <w:color w:val="000000" w:themeColor="text1"/>
        </w:rPr>
      </w:pPr>
      <w:r w:rsidRPr="00502F2A">
        <w:rPr>
          <w:rFonts w:ascii="Garamond" w:hAnsi="Garamond"/>
          <w:color w:val="000000" w:themeColor="text1"/>
        </w:rPr>
        <w:t>Bankexempel</w:t>
      </w:r>
    </w:p>
    <w:p w14:paraId="2BAE889E" w14:textId="6B11635B" w:rsidR="00AA1884" w:rsidRPr="00502F2A" w:rsidRDefault="00372F4F" w:rsidP="000073A0">
      <w:pPr>
        <w:pStyle w:val="Ingetavstnd"/>
        <w:numPr>
          <w:ilvl w:val="2"/>
          <w:numId w:val="64"/>
        </w:numPr>
        <w:rPr>
          <w:rFonts w:ascii="Garamond" w:hAnsi="Garamond"/>
          <w:color w:val="000000" w:themeColor="text1"/>
        </w:rPr>
      </w:pPr>
      <w:r w:rsidRPr="00502F2A">
        <w:rPr>
          <w:rFonts w:ascii="Garamond" w:hAnsi="Garamond"/>
          <w:color w:val="000000" w:themeColor="text1"/>
        </w:rPr>
        <w:t>Filhanterng</w:t>
      </w:r>
    </w:p>
    <w:p w14:paraId="452D3590" w14:textId="7C008558" w:rsidR="001B31AC" w:rsidRPr="00502F2A" w:rsidRDefault="00372F4F" w:rsidP="000073A0">
      <w:pPr>
        <w:pStyle w:val="Ingetavstnd"/>
        <w:numPr>
          <w:ilvl w:val="2"/>
          <w:numId w:val="64"/>
        </w:numPr>
        <w:rPr>
          <w:rFonts w:ascii="Garamond" w:hAnsi="Garamond"/>
          <w:color w:val="000000" w:themeColor="text1"/>
        </w:rPr>
      </w:pPr>
      <w:r w:rsidRPr="00502F2A">
        <w:rPr>
          <w:rFonts w:ascii="Garamond" w:hAnsi="Garamond"/>
          <w:color w:val="000000" w:themeColor="text1"/>
        </w:rPr>
        <w:t>Applets</w:t>
      </w:r>
      <w:r w:rsidR="001B31AC" w:rsidRPr="00502F2A">
        <w:rPr>
          <w:rFonts w:ascii="Garamond" w:hAnsi="Garamond"/>
          <w:color w:val="000000" w:themeColor="text1"/>
        </w:rPr>
        <w:t xml:space="preserve"> &amp; Servlets</w:t>
      </w:r>
    </w:p>
    <w:p w14:paraId="47C29B7D" w14:textId="479BEC59" w:rsidR="00372F4F" w:rsidRPr="00502F2A" w:rsidRDefault="00372F4F" w:rsidP="000073A0">
      <w:pPr>
        <w:pStyle w:val="Ingetavstnd"/>
        <w:numPr>
          <w:ilvl w:val="2"/>
          <w:numId w:val="64"/>
        </w:numPr>
        <w:rPr>
          <w:rFonts w:ascii="Garamond" w:hAnsi="Garamond"/>
          <w:color w:val="000000" w:themeColor="text1"/>
        </w:rPr>
      </w:pPr>
      <w:r w:rsidRPr="00502F2A">
        <w:rPr>
          <w:rFonts w:ascii="Garamond" w:hAnsi="Garamond"/>
          <w:color w:val="000000" w:themeColor="text1"/>
        </w:rPr>
        <w:t>Networking</w:t>
      </w:r>
    </w:p>
    <w:p w14:paraId="43C6E9D9" w14:textId="3B087662" w:rsidR="00372F4F" w:rsidRPr="00502F2A" w:rsidRDefault="00372F4F" w:rsidP="000073A0">
      <w:pPr>
        <w:pStyle w:val="Ingetavstnd"/>
        <w:numPr>
          <w:ilvl w:val="2"/>
          <w:numId w:val="64"/>
        </w:numPr>
        <w:rPr>
          <w:rFonts w:ascii="Garamond" w:hAnsi="Garamond"/>
          <w:color w:val="000000" w:themeColor="text1"/>
        </w:rPr>
      </w:pPr>
      <w:r w:rsidRPr="00502F2A">
        <w:rPr>
          <w:rFonts w:ascii="Garamond" w:hAnsi="Garamond"/>
          <w:color w:val="000000" w:themeColor="text1"/>
        </w:rPr>
        <w:t>Multithreading</w:t>
      </w:r>
    </w:p>
    <w:p w14:paraId="2206800C" w14:textId="77777777" w:rsidR="006C5653" w:rsidRPr="00502F2A" w:rsidRDefault="001B31AC" w:rsidP="000073A0">
      <w:pPr>
        <w:pStyle w:val="Ingetavstnd"/>
        <w:numPr>
          <w:ilvl w:val="2"/>
          <w:numId w:val="64"/>
        </w:numPr>
        <w:rPr>
          <w:rFonts w:ascii="Garamond" w:hAnsi="Garamond"/>
          <w:color w:val="000000" w:themeColor="text1"/>
        </w:rPr>
      </w:pPr>
      <w:r w:rsidRPr="00502F2A">
        <w:rPr>
          <w:rFonts w:ascii="Garamond" w:hAnsi="Garamond"/>
          <w:color w:val="000000" w:themeColor="text1"/>
        </w:rPr>
        <w:t>Java Server Pages</w:t>
      </w:r>
    </w:p>
    <w:p w14:paraId="60A97036" w14:textId="7697D793" w:rsidR="0083400A" w:rsidRPr="00502F2A" w:rsidRDefault="004A70FA" w:rsidP="000073A0">
      <w:pPr>
        <w:pStyle w:val="Ingetavstnd"/>
        <w:numPr>
          <w:ilvl w:val="1"/>
          <w:numId w:val="64"/>
        </w:numPr>
        <w:rPr>
          <w:rFonts w:ascii="Garamond" w:hAnsi="Garamond"/>
          <w:color w:val="000000" w:themeColor="text1"/>
        </w:rPr>
      </w:pPr>
      <w:r w:rsidRPr="00502F2A">
        <w:rPr>
          <w:rFonts w:ascii="Garamond" w:hAnsi="Garamond"/>
          <w:color w:val="000000" w:themeColor="text1"/>
        </w:rPr>
        <w:t>Tillämpad</w:t>
      </w:r>
      <w:r w:rsidR="0083400A" w:rsidRPr="00502F2A">
        <w:rPr>
          <w:rFonts w:ascii="Garamond" w:hAnsi="Garamond"/>
          <w:color w:val="000000" w:themeColor="text1"/>
        </w:rPr>
        <w:t xml:space="preserve"> C#</w:t>
      </w:r>
    </w:p>
    <w:p w14:paraId="4F6E2885" w14:textId="77777777" w:rsidR="00E0515A" w:rsidRPr="00502F2A" w:rsidRDefault="00E0515A" w:rsidP="000073A0">
      <w:pPr>
        <w:pStyle w:val="Ingetavstnd"/>
        <w:numPr>
          <w:ilvl w:val="2"/>
          <w:numId w:val="64"/>
        </w:numPr>
        <w:rPr>
          <w:rFonts w:ascii="Garamond" w:hAnsi="Garamond"/>
          <w:color w:val="000000" w:themeColor="text1"/>
        </w:rPr>
      </w:pPr>
      <w:r w:rsidRPr="00502F2A">
        <w:rPr>
          <w:rFonts w:ascii="Garamond" w:hAnsi="Garamond"/>
          <w:color w:val="000000" w:themeColor="text1"/>
        </w:rPr>
        <w:t>Grafik</w:t>
      </w:r>
    </w:p>
    <w:p w14:paraId="7189792E" w14:textId="60B11B3D" w:rsidR="0083400A" w:rsidRPr="00502F2A" w:rsidRDefault="0083400A" w:rsidP="000073A0">
      <w:pPr>
        <w:pStyle w:val="Ingetavstnd"/>
        <w:numPr>
          <w:ilvl w:val="2"/>
          <w:numId w:val="64"/>
        </w:numPr>
        <w:rPr>
          <w:rFonts w:ascii="Garamond" w:hAnsi="Garamond"/>
          <w:color w:val="000000" w:themeColor="text1"/>
        </w:rPr>
      </w:pPr>
      <w:r w:rsidRPr="00502F2A">
        <w:rPr>
          <w:rFonts w:ascii="Garamond" w:hAnsi="Garamond"/>
          <w:color w:val="000000" w:themeColor="text1"/>
        </w:rPr>
        <w:t xml:space="preserve">Databashantering i </w:t>
      </w:r>
      <w:r w:rsidR="004A1455" w:rsidRPr="00502F2A">
        <w:rPr>
          <w:rFonts w:ascii="Garamond" w:hAnsi="Garamond"/>
          <w:color w:val="000000" w:themeColor="text1"/>
        </w:rPr>
        <w:t>LINC Queries</w:t>
      </w:r>
    </w:p>
    <w:p w14:paraId="6C55D4F3" w14:textId="77777777" w:rsidR="004A70FA" w:rsidRPr="00502F2A" w:rsidRDefault="004A70FA" w:rsidP="004A70FA">
      <w:pPr>
        <w:pStyle w:val="Ingetavstnd"/>
        <w:numPr>
          <w:ilvl w:val="1"/>
          <w:numId w:val="64"/>
        </w:numPr>
        <w:rPr>
          <w:rFonts w:ascii="Garamond" w:hAnsi="Garamond"/>
          <w:color w:val="000000" w:themeColor="text1"/>
        </w:rPr>
      </w:pPr>
      <w:r w:rsidRPr="00502F2A">
        <w:rPr>
          <w:rFonts w:ascii="Garamond" w:hAnsi="Garamond"/>
          <w:color w:val="000000" w:themeColor="text1"/>
        </w:rPr>
        <w:t>Concurrency i Go</w:t>
      </w:r>
      <w:r w:rsidRPr="00502F2A">
        <w:rPr>
          <w:rFonts w:ascii="Garamond" w:hAnsi="Garamond"/>
          <w:color w:val="000000" w:themeColor="text1"/>
        </w:rPr>
        <w:tab/>
      </w:r>
    </w:p>
    <w:p w14:paraId="33D76DA8" w14:textId="77777777" w:rsidR="004A70FA" w:rsidRPr="00502F2A" w:rsidRDefault="004A70FA" w:rsidP="004A70FA">
      <w:pPr>
        <w:pStyle w:val="Ingetavstnd"/>
        <w:numPr>
          <w:ilvl w:val="2"/>
          <w:numId w:val="64"/>
        </w:numPr>
        <w:rPr>
          <w:rFonts w:ascii="Garamond" w:hAnsi="Garamond"/>
          <w:color w:val="000000" w:themeColor="text1"/>
        </w:rPr>
      </w:pPr>
      <w:r w:rsidRPr="00502F2A">
        <w:rPr>
          <w:rFonts w:ascii="Garamond" w:hAnsi="Garamond"/>
          <w:color w:val="000000" w:themeColor="text1"/>
        </w:rPr>
        <w:t>Coroutines</w:t>
      </w:r>
    </w:p>
    <w:p w14:paraId="6A9697C7" w14:textId="77777777" w:rsidR="004A70FA" w:rsidRPr="00502F2A" w:rsidRDefault="004A70FA" w:rsidP="004A70FA">
      <w:pPr>
        <w:pStyle w:val="Ingetavstnd"/>
        <w:numPr>
          <w:ilvl w:val="2"/>
          <w:numId w:val="64"/>
        </w:numPr>
        <w:rPr>
          <w:rFonts w:ascii="Garamond" w:hAnsi="Garamond"/>
          <w:color w:val="000000" w:themeColor="text1"/>
        </w:rPr>
      </w:pPr>
      <w:r w:rsidRPr="00502F2A">
        <w:rPr>
          <w:rFonts w:ascii="Garamond" w:hAnsi="Garamond"/>
          <w:color w:val="000000" w:themeColor="text1"/>
        </w:rPr>
        <w:t>Message Passing</w:t>
      </w:r>
    </w:p>
    <w:p w14:paraId="2E498DA7" w14:textId="77777777" w:rsidR="004A70FA" w:rsidRPr="00502F2A" w:rsidRDefault="004A70FA" w:rsidP="004A70FA">
      <w:pPr>
        <w:pStyle w:val="Ingetavstnd"/>
        <w:numPr>
          <w:ilvl w:val="2"/>
          <w:numId w:val="64"/>
        </w:numPr>
        <w:rPr>
          <w:rFonts w:ascii="Garamond" w:hAnsi="Garamond"/>
          <w:color w:val="000000" w:themeColor="text1"/>
        </w:rPr>
      </w:pPr>
      <w:r w:rsidRPr="00502F2A">
        <w:rPr>
          <w:rFonts w:ascii="Garamond" w:hAnsi="Garamond"/>
          <w:color w:val="000000" w:themeColor="text1"/>
        </w:rPr>
        <w:t>Shared Memory</w:t>
      </w:r>
    </w:p>
    <w:p w14:paraId="4063A890" w14:textId="77777777" w:rsidR="007B6442" w:rsidRPr="00502F2A" w:rsidRDefault="005148BD" w:rsidP="000073A0">
      <w:pPr>
        <w:pStyle w:val="Ingetavstnd"/>
        <w:numPr>
          <w:ilvl w:val="1"/>
          <w:numId w:val="64"/>
        </w:numPr>
        <w:rPr>
          <w:rFonts w:ascii="Garamond" w:hAnsi="Garamond"/>
          <w:color w:val="000000" w:themeColor="text1"/>
        </w:rPr>
      </w:pPr>
      <w:r w:rsidRPr="00502F2A">
        <w:rPr>
          <w:rFonts w:ascii="Garamond" w:hAnsi="Garamond"/>
          <w:color w:val="000000" w:themeColor="text1"/>
        </w:rPr>
        <w:t xml:space="preserve">Grafiska </w:t>
      </w:r>
      <w:r w:rsidR="007B6442" w:rsidRPr="00502F2A">
        <w:rPr>
          <w:rFonts w:ascii="Garamond" w:hAnsi="Garamond"/>
          <w:color w:val="000000" w:themeColor="text1"/>
        </w:rPr>
        <w:t>programming i C++ med Qt</w:t>
      </w:r>
    </w:p>
    <w:p w14:paraId="0A56B884" w14:textId="15AAA5F2" w:rsidR="00A92063" w:rsidRPr="00502F2A" w:rsidRDefault="00A92063" w:rsidP="000073A0">
      <w:pPr>
        <w:pStyle w:val="Ingetavstnd"/>
        <w:numPr>
          <w:ilvl w:val="2"/>
          <w:numId w:val="64"/>
        </w:numPr>
        <w:rPr>
          <w:rFonts w:ascii="Garamond" w:hAnsi="Garamond"/>
          <w:color w:val="000000" w:themeColor="text1"/>
        </w:rPr>
      </w:pPr>
      <w:r w:rsidRPr="00502F2A">
        <w:rPr>
          <w:rFonts w:ascii="Garamond" w:hAnsi="Garamond"/>
          <w:color w:val="000000" w:themeColor="text1"/>
        </w:rPr>
        <w:t>Win32 API</w:t>
      </w:r>
    </w:p>
    <w:p w14:paraId="4EAD0490" w14:textId="36431F05" w:rsidR="00A92063" w:rsidRPr="00502F2A" w:rsidRDefault="00A92063" w:rsidP="000073A0">
      <w:pPr>
        <w:pStyle w:val="Ingetavstnd"/>
        <w:numPr>
          <w:ilvl w:val="2"/>
          <w:numId w:val="64"/>
        </w:numPr>
        <w:rPr>
          <w:rFonts w:ascii="Garamond" w:hAnsi="Garamond"/>
          <w:color w:val="000000" w:themeColor="text1"/>
        </w:rPr>
      </w:pPr>
      <w:r w:rsidRPr="00502F2A">
        <w:rPr>
          <w:rFonts w:ascii="Garamond" w:hAnsi="Garamond"/>
          <w:color w:val="000000" w:themeColor="text1"/>
        </w:rPr>
        <w:t>Microsoft Foundation Cla</w:t>
      </w:r>
      <w:r w:rsidR="00CC66DC" w:rsidRPr="00502F2A">
        <w:rPr>
          <w:rFonts w:ascii="Garamond" w:hAnsi="Garamond"/>
          <w:color w:val="000000" w:themeColor="text1"/>
        </w:rPr>
        <w:t>sses</w:t>
      </w:r>
    </w:p>
    <w:p w14:paraId="4FC514EA" w14:textId="0B4B23EE" w:rsidR="00A92063" w:rsidRPr="00502F2A" w:rsidRDefault="00A92063" w:rsidP="000073A0">
      <w:pPr>
        <w:pStyle w:val="Ingetavstnd"/>
        <w:numPr>
          <w:ilvl w:val="2"/>
          <w:numId w:val="64"/>
        </w:numPr>
        <w:rPr>
          <w:rFonts w:ascii="Garamond" w:hAnsi="Garamond"/>
          <w:color w:val="000000" w:themeColor="text1"/>
        </w:rPr>
      </w:pPr>
      <w:r w:rsidRPr="00502F2A">
        <w:rPr>
          <w:rFonts w:ascii="Garamond" w:hAnsi="Garamond"/>
          <w:color w:val="000000" w:themeColor="text1"/>
        </w:rPr>
        <w:t>Windows Forms</w:t>
      </w:r>
    </w:p>
    <w:p w14:paraId="5CAE1A08" w14:textId="2B5349D0" w:rsidR="00A92063" w:rsidRPr="00502F2A" w:rsidRDefault="00A92063" w:rsidP="000073A0">
      <w:pPr>
        <w:pStyle w:val="Ingetavstnd"/>
        <w:numPr>
          <w:ilvl w:val="2"/>
          <w:numId w:val="64"/>
        </w:numPr>
        <w:rPr>
          <w:rFonts w:ascii="Garamond" w:hAnsi="Garamond"/>
          <w:color w:val="000000" w:themeColor="text1"/>
        </w:rPr>
      </w:pPr>
      <w:r w:rsidRPr="00502F2A">
        <w:rPr>
          <w:rFonts w:ascii="Garamond" w:hAnsi="Garamond"/>
          <w:color w:val="000000" w:themeColor="text1"/>
        </w:rPr>
        <w:t>Windows Presentation Foundation</w:t>
      </w:r>
    </w:p>
    <w:p w14:paraId="78B8C040" w14:textId="77777777" w:rsidR="00D07BE9" w:rsidRPr="00502F2A" w:rsidRDefault="00D07BE9" w:rsidP="00D07BE9">
      <w:pPr>
        <w:pStyle w:val="Ingetavstnd"/>
        <w:numPr>
          <w:ilvl w:val="1"/>
          <w:numId w:val="64"/>
        </w:numPr>
        <w:rPr>
          <w:rFonts w:ascii="Garamond" w:hAnsi="Garamond"/>
          <w:color w:val="000000" w:themeColor="text1"/>
        </w:rPr>
      </w:pPr>
      <w:r w:rsidRPr="00502F2A">
        <w:rPr>
          <w:rFonts w:ascii="Garamond" w:hAnsi="Garamond"/>
          <w:color w:val="000000" w:themeColor="text1"/>
        </w:rPr>
        <w:t>Backend</w:t>
      </w:r>
    </w:p>
    <w:p w14:paraId="308E0EF0" w14:textId="7D0E37AD" w:rsidR="00AF6A32" w:rsidRPr="00502F2A" w:rsidRDefault="00AF6A32" w:rsidP="000073A0">
      <w:pPr>
        <w:pStyle w:val="Ingetavstnd"/>
        <w:numPr>
          <w:ilvl w:val="2"/>
          <w:numId w:val="64"/>
        </w:numPr>
        <w:rPr>
          <w:rFonts w:ascii="Garamond" w:hAnsi="Garamond"/>
          <w:color w:val="000000" w:themeColor="text1"/>
        </w:rPr>
      </w:pPr>
      <w:r w:rsidRPr="00502F2A">
        <w:rPr>
          <w:rFonts w:ascii="Garamond" w:hAnsi="Garamond"/>
          <w:color w:val="000000" w:themeColor="text1"/>
        </w:rPr>
        <w:t xml:space="preserve">PHP/Python, </w:t>
      </w:r>
      <w:r w:rsidR="00E47688" w:rsidRPr="00502F2A">
        <w:rPr>
          <w:rFonts w:ascii="Garamond" w:hAnsi="Garamond"/>
          <w:color w:val="000000" w:themeColor="text1"/>
        </w:rPr>
        <w:t>my</w:t>
      </w:r>
      <w:r w:rsidRPr="00502F2A">
        <w:rPr>
          <w:rFonts w:ascii="Garamond" w:hAnsi="Garamond"/>
          <w:color w:val="000000" w:themeColor="text1"/>
        </w:rPr>
        <w:t>SQL</w:t>
      </w:r>
    </w:p>
    <w:p w14:paraId="2647EE4F" w14:textId="6D84DFDE" w:rsidR="00AF6A32" w:rsidRPr="00502F2A" w:rsidRDefault="00AF6A32" w:rsidP="000073A0">
      <w:pPr>
        <w:pStyle w:val="Ingetavstnd"/>
        <w:numPr>
          <w:ilvl w:val="2"/>
          <w:numId w:val="64"/>
        </w:numPr>
        <w:rPr>
          <w:rFonts w:ascii="Garamond" w:hAnsi="Garamond"/>
          <w:color w:val="000000" w:themeColor="text1"/>
        </w:rPr>
      </w:pPr>
      <w:r w:rsidRPr="00502F2A">
        <w:rPr>
          <w:rFonts w:ascii="Garamond" w:hAnsi="Garamond"/>
          <w:color w:val="000000" w:themeColor="text1"/>
        </w:rPr>
        <w:t>C# .Net</w:t>
      </w:r>
    </w:p>
    <w:p w14:paraId="056EEAAD" w14:textId="7CF3CD11" w:rsidR="00345D09" w:rsidRPr="00502F2A" w:rsidRDefault="00D07BE9" w:rsidP="000073A0">
      <w:pPr>
        <w:pStyle w:val="Ingetavstnd"/>
        <w:numPr>
          <w:ilvl w:val="1"/>
          <w:numId w:val="64"/>
        </w:numPr>
        <w:rPr>
          <w:rFonts w:ascii="Garamond" w:hAnsi="Garamond"/>
          <w:color w:val="000000" w:themeColor="text1"/>
        </w:rPr>
      </w:pPr>
      <w:r w:rsidRPr="00502F2A">
        <w:rPr>
          <w:rFonts w:ascii="Garamond" w:hAnsi="Garamond"/>
          <w:color w:val="000000" w:themeColor="text1"/>
        </w:rPr>
        <w:t>Frontend</w:t>
      </w:r>
    </w:p>
    <w:p w14:paraId="6C663387" w14:textId="236DF1E5" w:rsidR="00345D09" w:rsidRPr="00502F2A" w:rsidRDefault="00AF6A32" w:rsidP="000073A0">
      <w:pPr>
        <w:pStyle w:val="Ingetavstnd"/>
        <w:numPr>
          <w:ilvl w:val="2"/>
          <w:numId w:val="64"/>
        </w:numPr>
        <w:rPr>
          <w:rFonts w:ascii="Garamond" w:hAnsi="Garamond"/>
          <w:color w:val="000000" w:themeColor="text1"/>
        </w:rPr>
      </w:pPr>
      <w:r w:rsidRPr="00502F2A">
        <w:rPr>
          <w:rFonts w:ascii="Garamond" w:hAnsi="Garamond"/>
          <w:color w:val="000000" w:themeColor="text1"/>
        </w:rPr>
        <w:t>J</w:t>
      </w:r>
      <w:r w:rsidR="00345D09" w:rsidRPr="00502F2A">
        <w:rPr>
          <w:rFonts w:ascii="Garamond" w:hAnsi="Garamond"/>
          <w:color w:val="000000" w:themeColor="text1"/>
        </w:rPr>
        <w:t>avaScript</w:t>
      </w:r>
      <w:r w:rsidRPr="00502F2A">
        <w:rPr>
          <w:rFonts w:ascii="Garamond" w:hAnsi="Garamond"/>
          <w:color w:val="000000" w:themeColor="text1"/>
        </w:rPr>
        <w:t>, Angular, React, Vui, Node</w:t>
      </w:r>
    </w:p>
    <w:p w14:paraId="4BE59F01" w14:textId="2BF3C3E9" w:rsidR="002379F6" w:rsidRPr="00502F2A" w:rsidRDefault="002379F6" w:rsidP="002379F6">
      <w:pPr>
        <w:pStyle w:val="Ingetavstnd"/>
        <w:numPr>
          <w:ilvl w:val="3"/>
          <w:numId w:val="64"/>
        </w:numPr>
        <w:rPr>
          <w:rFonts w:ascii="Garamond" w:hAnsi="Garamond"/>
          <w:color w:val="000000" w:themeColor="text1"/>
        </w:rPr>
      </w:pPr>
      <w:r w:rsidRPr="00502F2A">
        <w:rPr>
          <w:rFonts w:ascii="Garamond" w:hAnsi="Garamond"/>
          <w:color w:val="000000" w:themeColor="text1"/>
        </w:rPr>
        <w:t>Ritprogram</w:t>
      </w:r>
    </w:p>
    <w:p w14:paraId="41AF8920" w14:textId="7F247B66" w:rsidR="002379F6" w:rsidRPr="00502F2A" w:rsidRDefault="002379F6" w:rsidP="002379F6">
      <w:pPr>
        <w:pStyle w:val="Ingetavstnd"/>
        <w:numPr>
          <w:ilvl w:val="3"/>
          <w:numId w:val="64"/>
        </w:numPr>
        <w:rPr>
          <w:rFonts w:ascii="Garamond" w:hAnsi="Garamond"/>
          <w:color w:val="000000" w:themeColor="text1"/>
        </w:rPr>
      </w:pPr>
      <w:r w:rsidRPr="00502F2A">
        <w:rPr>
          <w:rFonts w:ascii="Garamond" w:hAnsi="Garamond"/>
          <w:color w:val="000000" w:themeColor="text1"/>
        </w:rPr>
        <w:t>Tetris</w:t>
      </w:r>
    </w:p>
    <w:p w14:paraId="21243108" w14:textId="0479BAE1" w:rsidR="009C68A0" w:rsidRPr="00502F2A" w:rsidRDefault="009C68A0" w:rsidP="007E5E44">
      <w:pPr>
        <w:pStyle w:val="Ingetavstnd"/>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tal kurser</w:t>
      </w:r>
    </w:p>
    <w:p w14:paraId="294AB03D" w14:textId="77777777" w:rsidR="00C44C28" w:rsidRPr="00502F2A" w:rsidRDefault="00C44C28" w:rsidP="009C68A0">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ställd på heltid</w:t>
      </w:r>
    </w:p>
    <w:p w14:paraId="4D02FB57" w14:textId="2DF4F43E" w:rsidR="009C68A0" w:rsidRPr="00502F2A" w:rsidRDefault="009C68A0" w:rsidP="009C68A0">
      <w:pPr>
        <w:pStyle w:val="Ingetavstnd"/>
        <w:numPr>
          <w:ilvl w:val="1"/>
          <w:numId w:val="64"/>
        </w:numPr>
        <w:rPr>
          <w:rFonts w:ascii="Garamond" w:hAnsi="Garamond" w:cs="Segoe UI"/>
          <w:b/>
          <w:bCs/>
          <w:color w:val="000000" w:themeColor="text1"/>
          <w:shd w:val="clear" w:color="auto" w:fill="FFFFFF"/>
        </w:rPr>
      </w:pPr>
      <w:r w:rsidRPr="00502F2A">
        <w:rPr>
          <w:rFonts w:ascii="Garamond" w:hAnsi="Garamond" w:cs="Segoe UI"/>
          <w:b/>
          <w:bCs/>
          <w:color w:val="000000" w:themeColor="text1"/>
          <w:shd w:val="clear" w:color="auto" w:fill="FFFFFF"/>
        </w:rPr>
        <w:lastRenderedPageBreak/>
        <w:t>En kurs varannan vecka</w:t>
      </w:r>
    </w:p>
    <w:p w14:paraId="30314B6C" w14:textId="0C1DCE6E" w:rsidR="00EB7680" w:rsidRPr="00502F2A" w:rsidRDefault="00EB7680" w:rsidP="009C68A0">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nske 3 veckor av fem</w:t>
      </w:r>
    </w:p>
    <w:p w14:paraId="0591A69D" w14:textId="6108940A" w:rsidR="007E5E44" w:rsidRPr="00502F2A" w:rsidRDefault="007E5E44" w:rsidP="007E5E44">
      <w:pPr>
        <w:pStyle w:val="Ingetavstnd"/>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r w:rsidR="00083205" w:rsidRPr="00502F2A">
        <w:rPr>
          <w:rFonts w:ascii="Garamond" w:hAnsi="Garamond" w:cs="Segoe UI"/>
          <w:color w:val="000000" w:themeColor="text1"/>
          <w:shd w:val="clear" w:color="auto" w:fill="FFFFFF"/>
        </w:rPr>
        <w:t>/Anställd</w:t>
      </w:r>
    </w:p>
    <w:p w14:paraId="166D76AE" w14:textId="686C1911" w:rsidR="007E5E44" w:rsidRPr="00502F2A" w:rsidRDefault="007E5E44" w:rsidP="007E5E44">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r w:rsidR="007A5BD9" w:rsidRPr="00502F2A">
        <w:rPr>
          <w:rFonts w:ascii="Garamond" w:hAnsi="Garamond" w:cs="Segoe UI"/>
          <w:color w:val="000000" w:themeColor="text1"/>
          <w:shd w:val="clear" w:color="auto" w:fill="FFFFFF"/>
        </w:rPr>
        <w:t xml:space="preserve"> i Göteborg</w:t>
      </w:r>
      <w:r w:rsidR="00F7703F" w:rsidRPr="00502F2A">
        <w:rPr>
          <w:rFonts w:ascii="Garamond" w:hAnsi="Garamond" w:cs="Segoe UI"/>
          <w:color w:val="000000" w:themeColor="text1"/>
          <w:shd w:val="clear" w:color="auto" w:fill="FFFFFF"/>
        </w:rPr>
        <w:t>strakten</w:t>
      </w:r>
    </w:p>
    <w:p w14:paraId="3411D32C" w14:textId="77777777" w:rsidR="007E5E44" w:rsidRPr="00502F2A" w:rsidRDefault="007E5E44" w:rsidP="007E5E44">
      <w:pPr>
        <w:pStyle w:val="Ingetavstnd"/>
        <w:numPr>
          <w:ilvl w:val="0"/>
          <w:numId w:val="57"/>
        </w:numPr>
        <w:rPr>
          <w:rFonts w:ascii="Garamond" w:hAnsi="Garamond"/>
          <w:color w:val="000000" w:themeColor="text1"/>
        </w:rPr>
      </w:pPr>
      <w:r w:rsidRPr="00502F2A">
        <w:rPr>
          <w:rFonts w:ascii="Garamond" w:hAnsi="Garamond"/>
          <w:color w:val="000000" w:themeColor="text1"/>
        </w:rPr>
        <w:t>När börjar jobbet</w:t>
      </w:r>
    </w:p>
    <w:p w14:paraId="6F050D4F" w14:textId="77777777" w:rsidR="00083205" w:rsidRPr="00502F2A" w:rsidRDefault="00083205" w:rsidP="007E5E44">
      <w:pPr>
        <w:pStyle w:val="Ingetavstnd"/>
        <w:numPr>
          <w:ilvl w:val="1"/>
          <w:numId w:val="57"/>
        </w:numPr>
        <w:rPr>
          <w:rFonts w:ascii="Garamond" w:hAnsi="Garamond"/>
          <w:color w:val="000000" w:themeColor="text1"/>
        </w:rPr>
      </w:pPr>
      <w:r w:rsidRPr="00502F2A">
        <w:rPr>
          <w:rFonts w:ascii="Garamond" w:hAnsi="Garamond"/>
          <w:color w:val="000000" w:themeColor="text1"/>
        </w:rPr>
        <w:t>Hotell i Göteborg</w:t>
      </w:r>
    </w:p>
    <w:p w14:paraId="2ADF1C6C" w14:textId="24E48D14"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Distans från Strängnäs</w:t>
      </w:r>
    </w:p>
    <w:p w14:paraId="4C522D9E"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Pendla från Skövde</w:t>
      </w:r>
    </w:p>
    <w:p w14:paraId="07ACE872"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Flytta till Göteborg</w:t>
      </w:r>
    </w:p>
    <w:p w14:paraId="0F5E17B6" w14:textId="77777777" w:rsidR="007E5E44" w:rsidRPr="00502F2A" w:rsidRDefault="007E5E44" w:rsidP="007E5E44">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27C060BC"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1A4BC7F1"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68423281"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4E98636B" w14:textId="77777777" w:rsidR="007E5E44" w:rsidRPr="00502F2A" w:rsidRDefault="007E5E44" w:rsidP="007E5E44">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472AD092"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Flextid</w:t>
      </w:r>
    </w:p>
    <w:p w14:paraId="50903C91"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4870641C"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1ABD736C" w14:textId="77777777" w:rsidR="007E5E44" w:rsidRPr="00502F2A" w:rsidRDefault="007E5E44" w:rsidP="007E5E44">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7101A343" w14:textId="77777777" w:rsidR="007E5E44" w:rsidRPr="00502F2A" w:rsidRDefault="007E5E44" w:rsidP="007E5E44">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7A9A1CDB" w14:textId="2B31499B" w:rsidR="00897FCE" w:rsidRPr="00502F2A" w:rsidRDefault="00897FCE" w:rsidP="00923569">
      <w:pPr>
        <w:pStyle w:val="Ingetavstnd"/>
        <w:rPr>
          <w:rFonts w:ascii="Garamond" w:hAnsi="Garamond" w:cs="Segoe UI"/>
          <w:color w:val="000000" w:themeColor="text1"/>
          <w:shd w:val="clear" w:color="auto" w:fill="FFFFFF"/>
        </w:rPr>
      </w:pPr>
    </w:p>
    <w:p w14:paraId="3496D7FD" w14:textId="419C3DC4" w:rsidR="00923569" w:rsidRPr="00502F2A" w:rsidRDefault="00923569" w:rsidP="00923569">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ptive Innovation</w:t>
      </w:r>
    </w:p>
    <w:p w14:paraId="19E8CD38" w14:textId="77777777" w:rsidR="00923569" w:rsidRPr="00502F2A" w:rsidRDefault="00923569" w:rsidP="00923569">
      <w:pPr>
        <w:pStyle w:val="Ingetavstnd"/>
        <w:numPr>
          <w:ilvl w:val="0"/>
          <w:numId w:val="64"/>
        </w:numPr>
        <w:rPr>
          <w:rFonts w:ascii="Garamond" w:hAnsi="Garamond"/>
          <w:color w:val="000000" w:themeColor="text1"/>
        </w:rPr>
      </w:pPr>
      <w:r w:rsidRPr="00502F2A">
        <w:rPr>
          <w:rFonts w:ascii="Garamond" w:hAnsi="Garamond"/>
          <w:color w:val="000000" w:themeColor="text1"/>
        </w:rPr>
        <w:t>Programmering</w:t>
      </w:r>
    </w:p>
    <w:p w14:paraId="13159BB0" w14:textId="77777777" w:rsidR="00923569" w:rsidRPr="00502F2A" w:rsidRDefault="00923569" w:rsidP="00923569">
      <w:pPr>
        <w:pStyle w:val="Ingetavstnd"/>
        <w:numPr>
          <w:ilvl w:val="1"/>
          <w:numId w:val="64"/>
        </w:numPr>
        <w:rPr>
          <w:rFonts w:ascii="Garamond" w:hAnsi="Garamond"/>
          <w:color w:val="000000" w:themeColor="text1"/>
        </w:rPr>
      </w:pPr>
      <w:r w:rsidRPr="00502F2A">
        <w:rPr>
          <w:rFonts w:ascii="Garamond" w:hAnsi="Garamond"/>
          <w:color w:val="000000" w:themeColor="text1"/>
        </w:rPr>
        <w:t>C++</w:t>
      </w:r>
    </w:p>
    <w:p w14:paraId="3F026736" w14:textId="77777777" w:rsidR="00923569" w:rsidRPr="00502F2A" w:rsidRDefault="00923569" w:rsidP="00923569">
      <w:pPr>
        <w:pStyle w:val="Ingetavstnd"/>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p>
    <w:p w14:paraId="5A3E45E7" w14:textId="77777777" w:rsidR="00923569" w:rsidRPr="00502F2A" w:rsidRDefault="00923569" w:rsidP="00923569">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house</w:t>
      </w:r>
    </w:p>
    <w:p w14:paraId="220C8D1B" w14:textId="77777777" w:rsidR="00923569" w:rsidRPr="00502F2A" w:rsidRDefault="00923569" w:rsidP="00923569">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p>
    <w:p w14:paraId="568E04A5" w14:textId="77777777" w:rsidR="00923569" w:rsidRPr="00502F2A" w:rsidRDefault="00923569" w:rsidP="00923569">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 projekt</w:t>
      </w:r>
    </w:p>
    <w:p w14:paraId="215524DB" w14:textId="77777777" w:rsidR="00923569" w:rsidRPr="00502F2A" w:rsidRDefault="00923569" w:rsidP="00923569">
      <w:pPr>
        <w:pStyle w:val="Ingetavstnd"/>
        <w:numPr>
          <w:ilvl w:val="0"/>
          <w:numId w:val="57"/>
        </w:numPr>
        <w:rPr>
          <w:rFonts w:ascii="Garamond" w:hAnsi="Garamond"/>
          <w:color w:val="000000" w:themeColor="text1"/>
        </w:rPr>
      </w:pPr>
      <w:r w:rsidRPr="00502F2A">
        <w:rPr>
          <w:rFonts w:ascii="Garamond" w:hAnsi="Garamond"/>
          <w:color w:val="000000" w:themeColor="text1"/>
        </w:rPr>
        <w:t>När börjar jobbet</w:t>
      </w:r>
    </w:p>
    <w:p w14:paraId="5A73A326"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Distans från Strängnäs</w:t>
      </w:r>
    </w:p>
    <w:p w14:paraId="2146CE7C"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Pendla från Skövde</w:t>
      </w:r>
    </w:p>
    <w:p w14:paraId="346C312E"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Flytta till Göteborg</w:t>
      </w:r>
    </w:p>
    <w:p w14:paraId="35A78C26" w14:textId="77777777" w:rsidR="00923569" w:rsidRPr="00502F2A" w:rsidRDefault="00923569" w:rsidP="00923569">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77B870DB"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79CE86B4"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03129F0E"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7C6C92B5" w14:textId="77777777" w:rsidR="00923569" w:rsidRPr="00502F2A" w:rsidRDefault="00923569" w:rsidP="00923569">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6C45138D"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Flextid</w:t>
      </w:r>
    </w:p>
    <w:p w14:paraId="310C0B6C"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361F0A2C"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5FD60EF4" w14:textId="77777777" w:rsidR="00923569" w:rsidRPr="00502F2A" w:rsidRDefault="00923569" w:rsidP="00923569">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32087FBB" w14:textId="77777777" w:rsidR="00923569" w:rsidRPr="00502F2A" w:rsidRDefault="00923569" w:rsidP="00923569">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5961198A" w14:textId="5F4AD199" w:rsidR="00923569" w:rsidRPr="00502F2A" w:rsidRDefault="00923569" w:rsidP="007F5A39">
      <w:pPr>
        <w:pStyle w:val="Ingetavstnd"/>
        <w:rPr>
          <w:rFonts w:ascii="Garamond" w:hAnsi="Garamond" w:cs="Segoe UI"/>
          <w:color w:val="000000" w:themeColor="text1"/>
          <w:shd w:val="clear" w:color="auto" w:fill="FFFFFF"/>
        </w:rPr>
      </w:pPr>
    </w:p>
    <w:p w14:paraId="436F47E1" w14:textId="08B76376" w:rsidR="005D0EAD" w:rsidRPr="00502F2A" w:rsidRDefault="005D0EAD" w:rsidP="005D0EAD">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stergötland</w:t>
      </w:r>
    </w:p>
    <w:p w14:paraId="47E26DC8" w14:textId="77777777" w:rsidR="0061261C" w:rsidRPr="00502F2A" w:rsidRDefault="0061261C" w:rsidP="0061261C">
      <w:pPr>
        <w:pStyle w:val="Ingetavstnd"/>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w:t>
      </w:r>
    </w:p>
    <w:p w14:paraId="549A7D07" w14:textId="77777777" w:rsidR="0061261C" w:rsidRPr="00502F2A" w:rsidRDefault="0061261C" w:rsidP="0061261C">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orrköping</w:t>
      </w:r>
    </w:p>
    <w:p w14:paraId="45BB5A8C" w14:textId="77777777" w:rsidR="0061261C" w:rsidRPr="00502F2A" w:rsidRDefault="0061261C" w:rsidP="0061261C">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inköping</w:t>
      </w:r>
    </w:p>
    <w:p w14:paraId="1F256E30" w14:textId="77777777" w:rsidR="005D0EAD" w:rsidRPr="00502F2A" w:rsidRDefault="005D0EAD" w:rsidP="005D0EAD">
      <w:pPr>
        <w:pStyle w:val="Ingetavstnd"/>
        <w:numPr>
          <w:ilvl w:val="0"/>
          <w:numId w:val="64"/>
        </w:numPr>
        <w:rPr>
          <w:rFonts w:ascii="Garamond" w:hAnsi="Garamond"/>
          <w:color w:val="000000" w:themeColor="text1"/>
        </w:rPr>
      </w:pPr>
      <w:r w:rsidRPr="00502F2A">
        <w:rPr>
          <w:rFonts w:ascii="Garamond" w:hAnsi="Garamond"/>
          <w:color w:val="000000" w:themeColor="text1"/>
        </w:rPr>
        <w:t>Programmering</w:t>
      </w:r>
    </w:p>
    <w:p w14:paraId="425D66C1" w14:textId="5B27CD7F" w:rsidR="00374429" w:rsidRPr="00502F2A" w:rsidRDefault="00374429" w:rsidP="00374429">
      <w:pPr>
        <w:pStyle w:val="Ingetavstnd"/>
        <w:numPr>
          <w:ilvl w:val="1"/>
          <w:numId w:val="64"/>
        </w:numPr>
        <w:rPr>
          <w:rFonts w:ascii="Garamond" w:hAnsi="Garamond"/>
          <w:color w:val="000000" w:themeColor="text1"/>
        </w:rPr>
      </w:pPr>
      <w:r w:rsidRPr="00502F2A">
        <w:rPr>
          <w:rFonts w:ascii="Garamond" w:hAnsi="Garamond"/>
          <w:color w:val="000000" w:themeColor="text1"/>
        </w:rPr>
        <w:t>C/C++</w:t>
      </w:r>
    </w:p>
    <w:p w14:paraId="210367DE" w14:textId="58E7BA5B" w:rsidR="00374429" w:rsidRPr="00502F2A" w:rsidRDefault="00374429" w:rsidP="00374429">
      <w:pPr>
        <w:pStyle w:val="Ingetavstnd"/>
        <w:numPr>
          <w:ilvl w:val="1"/>
          <w:numId w:val="64"/>
        </w:numPr>
        <w:rPr>
          <w:rFonts w:ascii="Garamond" w:hAnsi="Garamond"/>
          <w:color w:val="000000" w:themeColor="text1"/>
        </w:rPr>
      </w:pPr>
      <w:r w:rsidRPr="00502F2A">
        <w:rPr>
          <w:rFonts w:ascii="Garamond" w:hAnsi="Garamond"/>
          <w:color w:val="000000" w:themeColor="text1"/>
        </w:rPr>
        <w:t>Java</w:t>
      </w:r>
    </w:p>
    <w:p w14:paraId="4CE5253A" w14:textId="0192AB5D" w:rsidR="00374429" w:rsidRPr="00502F2A" w:rsidRDefault="00374429" w:rsidP="00374429">
      <w:pPr>
        <w:pStyle w:val="Ingetavstnd"/>
        <w:numPr>
          <w:ilvl w:val="1"/>
          <w:numId w:val="64"/>
        </w:numPr>
        <w:rPr>
          <w:rFonts w:ascii="Garamond" w:hAnsi="Garamond"/>
          <w:color w:val="000000" w:themeColor="text1"/>
        </w:rPr>
      </w:pPr>
      <w:r w:rsidRPr="00502F2A">
        <w:rPr>
          <w:rFonts w:ascii="Garamond" w:hAnsi="Garamond"/>
          <w:color w:val="000000" w:themeColor="text1"/>
        </w:rPr>
        <w:t>.Net C#</w:t>
      </w:r>
    </w:p>
    <w:p w14:paraId="27AD1260" w14:textId="5F857CFE" w:rsidR="00374429" w:rsidRPr="00502F2A" w:rsidRDefault="00374429" w:rsidP="005D0EAD">
      <w:pPr>
        <w:pStyle w:val="Ingetavstnd"/>
        <w:numPr>
          <w:ilvl w:val="1"/>
          <w:numId w:val="64"/>
        </w:numPr>
        <w:rPr>
          <w:rFonts w:ascii="Garamond" w:hAnsi="Garamond"/>
          <w:color w:val="000000" w:themeColor="text1"/>
        </w:rPr>
      </w:pPr>
      <w:r w:rsidRPr="00502F2A">
        <w:rPr>
          <w:rFonts w:ascii="Garamond" w:hAnsi="Garamond"/>
          <w:color w:val="000000" w:themeColor="text1"/>
        </w:rPr>
        <w:t>Backend</w:t>
      </w:r>
    </w:p>
    <w:p w14:paraId="1F190267" w14:textId="74F3B9FA" w:rsidR="00374429" w:rsidRPr="00502F2A" w:rsidRDefault="00374429" w:rsidP="00374429">
      <w:pPr>
        <w:pStyle w:val="Ingetavstnd"/>
        <w:numPr>
          <w:ilvl w:val="2"/>
          <w:numId w:val="64"/>
        </w:numPr>
        <w:rPr>
          <w:rFonts w:ascii="Garamond" w:hAnsi="Garamond"/>
          <w:color w:val="000000" w:themeColor="text1"/>
        </w:rPr>
      </w:pPr>
      <w:r w:rsidRPr="00502F2A">
        <w:rPr>
          <w:rFonts w:ascii="Garamond" w:hAnsi="Garamond"/>
          <w:color w:val="000000" w:themeColor="text1"/>
        </w:rPr>
        <w:t>PHP, SQL, Laravel</w:t>
      </w:r>
    </w:p>
    <w:p w14:paraId="21619320" w14:textId="5824DBEA" w:rsidR="00374429" w:rsidRPr="00502F2A" w:rsidRDefault="00374429" w:rsidP="00374429">
      <w:pPr>
        <w:pStyle w:val="Ingetavstnd"/>
        <w:numPr>
          <w:ilvl w:val="1"/>
          <w:numId w:val="64"/>
        </w:numPr>
        <w:rPr>
          <w:rFonts w:ascii="Garamond" w:hAnsi="Garamond"/>
          <w:color w:val="000000" w:themeColor="text1"/>
        </w:rPr>
      </w:pPr>
      <w:r w:rsidRPr="00502F2A">
        <w:rPr>
          <w:rFonts w:ascii="Garamond" w:hAnsi="Garamond"/>
          <w:color w:val="000000" w:themeColor="text1"/>
        </w:rPr>
        <w:t>Frontend</w:t>
      </w:r>
    </w:p>
    <w:p w14:paraId="19158790" w14:textId="039583DC" w:rsidR="00374429" w:rsidRPr="00502F2A" w:rsidRDefault="00374429" w:rsidP="00374429">
      <w:pPr>
        <w:pStyle w:val="Ingetavstnd"/>
        <w:numPr>
          <w:ilvl w:val="2"/>
          <w:numId w:val="64"/>
        </w:numPr>
        <w:rPr>
          <w:rFonts w:ascii="Garamond" w:hAnsi="Garamond"/>
          <w:color w:val="000000" w:themeColor="text1"/>
        </w:rPr>
      </w:pPr>
      <w:r w:rsidRPr="00502F2A">
        <w:rPr>
          <w:rFonts w:ascii="Garamond" w:hAnsi="Garamond"/>
          <w:color w:val="000000" w:themeColor="text1"/>
        </w:rPr>
        <w:t>JavaScript, Angular, React, Vui, jQuety, Node</w:t>
      </w:r>
    </w:p>
    <w:p w14:paraId="1092B563" w14:textId="5D8E1694" w:rsidR="005D0EAD" w:rsidRPr="00502F2A" w:rsidRDefault="005D0EAD" w:rsidP="005D0EAD">
      <w:pPr>
        <w:pStyle w:val="Ingetavstnd"/>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Konsult</w:t>
      </w:r>
    </w:p>
    <w:p w14:paraId="67454A24" w14:textId="77777777" w:rsidR="005D0EAD" w:rsidRPr="00502F2A" w:rsidRDefault="005D0EAD" w:rsidP="005D0EAD">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house</w:t>
      </w:r>
    </w:p>
    <w:p w14:paraId="683A233D" w14:textId="77777777" w:rsidR="005D0EAD" w:rsidRPr="00502F2A" w:rsidRDefault="005D0EAD" w:rsidP="005D0EAD">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p>
    <w:p w14:paraId="1966C509" w14:textId="77777777" w:rsidR="005D0EAD" w:rsidRPr="00502F2A" w:rsidRDefault="005D0EAD" w:rsidP="005D0EAD">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 projekt</w:t>
      </w:r>
    </w:p>
    <w:p w14:paraId="16A1B700" w14:textId="77777777" w:rsidR="005D0EAD" w:rsidRPr="00502F2A" w:rsidRDefault="005D0EAD" w:rsidP="005D0EAD">
      <w:pPr>
        <w:pStyle w:val="Ingetavstnd"/>
        <w:numPr>
          <w:ilvl w:val="0"/>
          <w:numId w:val="57"/>
        </w:numPr>
        <w:rPr>
          <w:rFonts w:ascii="Garamond" w:hAnsi="Garamond"/>
          <w:color w:val="000000" w:themeColor="text1"/>
        </w:rPr>
      </w:pPr>
      <w:r w:rsidRPr="00502F2A">
        <w:rPr>
          <w:rFonts w:ascii="Garamond" w:hAnsi="Garamond"/>
          <w:color w:val="000000" w:themeColor="text1"/>
        </w:rPr>
        <w:t>När börjar jobbet</w:t>
      </w:r>
    </w:p>
    <w:p w14:paraId="54F62E7A"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Distans från Strängnäs</w:t>
      </w:r>
    </w:p>
    <w:p w14:paraId="0361CFFF" w14:textId="5A881455"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Pendla från Strängnäs</w:t>
      </w:r>
    </w:p>
    <w:p w14:paraId="5A751CA9" w14:textId="2DBCB54C"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Flytta från Strängnäs</w:t>
      </w:r>
    </w:p>
    <w:p w14:paraId="59D973FB" w14:textId="77777777" w:rsidR="005D0EAD" w:rsidRPr="00502F2A" w:rsidRDefault="005D0EAD" w:rsidP="005D0EAD">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0643564E"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605293F3"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B02B229"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1179A36B" w14:textId="77777777" w:rsidR="005D0EAD" w:rsidRPr="00502F2A" w:rsidRDefault="005D0EAD" w:rsidP="005D0EAD">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027EEF28"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Flextid</w:t>
      </w:r>
    </w:p>
    <w:p w14:paraId="5AA9763F"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322A28E1"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166F0FFD" w14:textId="77777777" w:rsidR="005D0EAD" w:rsidRPr="00502F2A" w:rsidRDefault="005D0EAD" w:rsidP="005D0EAD">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3DC524FE" w14:textId="77777777" w:rsidR="005D0EAD" w:rsidRPr="00502F2A" w:rsidRDefault="005D0EAD" w:rsidP="005D0EA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5457B2B2" w14:textId="310DD5FB" w:rsidR="005D0EAD" w:rsidRPr="00502F2A" w:rsidRDefault="005D0EAD" w:rsidP="007F5A39">
      <w:pPr>
        <w:pStyle w:val="Ingetavstnd"/>
        <w:rPr>
          <w:rFonts w:ascii="Garamond" w:hAnsi="Garamond" w:cs="Segoe UI"/>
          <w:color w:val="000000" w:themeColor="text1"/>
          <w:shd w:val="clear" w:color="auto" w:fill="FFFFFF"/>
        </w:rPr>
      </w:pPr>
    </w:p>
    <w:p w14:paraId="0AE9661E" w14:textId="0B1901A7" w:rsidR="00CA647A" w:rsidRPr="00502F2A" w:rsidRDefault="00504FCE" w:rsidP="007F5A39">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w:t>
      </w:r>
    </w:p>
    <w:p w14:paraId="3E9E4262" w14:textId="1693D177"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dd och uppvuxen i Skövde</w:t>
      </w:r>
    </w:p>
    <w:p w14:paraId="32A3AE68" w14:textId="0BB516A6"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ivilingenjör Teknisk Datavetenskap Umeå</w:t>
      </w:r>
    </w:p>
    <w:p w14:paraId="3D32A111" w14:textId="60DCD2A9"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ngelska Stockholms</w:t>
      </w:r>
      <w:r w:rsidR="00AA3792" w:rsidRPr="00502F2A">
        <w:rPr>
          <w:rFonts w:ascii="Garamond" w:hAnsi="Garamond" w:cs="Segoe UI"/>
          <w:color w:val="000000" w:themeColor="text1"/>
          <w:shd w:val="clear" w:color="auto" w:fill="FFFFFF"/>
        </w:rPr>
        <w:t xml:space="preserve"> </w:t>
      </w:r>
      <w:r w:rsidRPr="00502F2A">
        <w:rPr>
          <w:rFonts w:ascii="Garamond" w:hAnsi="Garamond" w:cs="Segoe UI"/>
          <w:color w:val="000000" w:themeColor="text1"/>
          <w:shd w:val="clear" w:color="auto" w:fill="FFFFFF"/>
        </w:rPr>
        <w:t>Universitet och Sussex Universitet i Brighton, England</w:t>
      </w:r>
    </w:p>
    <w:p w14:paraId="133E8688" w14:textId="3AB75FFB"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ymnasielärare Matematik, Datorteknik och Engelska</w:t>
      </w:r>
    </w:p>
    <w:p w14:paraId="52DB5FF4" w14:textId="77777777" w:rsidR="0051697C" w:rsidRPr="00502F2A" w:rsidRDefault="0051697C" w:rsidP="0051697C">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yra böcker</w:t>
      </w:r>
    </w:p>
    <w:p w14:paraId="44FCFEB7" w14:textId="2EF1993A" w:rsidR="0051697C" w:rsidRPr="00502F2A" w:rsidRDefault="0051697C" w:rsidP="0051697C">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a</w:t>
      </w:r>
      <w:r w:rsidR="00DD3A31" w:rsidRPr="00502F2A">
        <w:rPr>
          <w:rFonts w:ascii="Garamond" w:hAnsi="Garamond" w:cs="Segoe UI"/>
          <w:color w:val="000000" w:themeColor="text1"/>
          <w:shd w:val="clear" w:color="auto" w:fill="FFFFFF"/>
        </w:rPr>
        <w:t>v</w:t>
      </w:r>
      <w:r w:rsidRPr="00502F2A">
        <w:rPr>
          <w:rFonts w:ascii="Garamond" w:hAnsi="Garamond" w:cs="Segoe UI"/>
          <w:color w:val="000000" w:themeColor="text1"/>
          <w:shd w:val="clear" w:color="auto" w:fill="FFFFFF"/>
        </w:rPr>
        <w:t xml:space="preserve"> tre om C++, på engelska</w:t>
      </w:r>
    </w:p>
    <w:p w14:paraId="38C47B9C" w14:textId="77777777" w:rsidR="0051697C" w:rsidRPr="00502F2A" w:rsidRDefault="0051697C" w:rsidP="0051697C">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obbar just nu på den femte boken</w:t>
      </w:r>
    </w:p>
    <w:p w14:paraId="7AC1043E" w14:textId="174605E7" w:rsidR="005643AF" w:rsidRPr="00502F2A" w:rsidRDefault="005643AF"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tvecklare</w:t>
      </w:r>
    </w:p>
    <w:p w14:paraId="15B33B7C" w14:textId="43AECB61" w:rsidR="005643AF" w:rsidRPr="00502F2A" w:rsidRDefault="005643AF" w:rsidP="005643AF">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ymsoft i Kista</w:t>
      </w:r>
    </w:p>
    <w:p w14:paraId="274A680A" w14:textId="77777777" w:rsidR="005643AF" w:rsidRPr="00502F2A" w:rsidRDefault="005643AF" w:rsidP="005643AF">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get företag</w:t>
      </w:r>
    </w:p>
    <w:p w14:paraId="23BD1138" w14:textId="050B1F5B" w:rsidR="005643AF" w:rsidRPr="00502F2A" w:rsidRDefault="005643AF" w:rsidP="005643AF">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formator</w:t>
      </w:r>
    </w:p>
    <w:p w14:paraId="0353DC00" w14:textId="06998653" w:rsidR="005643AF" w:rsidRPr="00502F2A" w:rsidRDefault="005643AF" w:rsidP="005643AF">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sma SPCS i Växjö</w:t>
      </w:r>
    </w:p>
    <w:p w14:paraId="16BE9FAE" w14:textId="75B38720" w:rsidR="005643AF" w:rsidRPr="00502F2A" w:rsidRDefault="005643AF" w:rsidP="005643AF">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diva i Västerås</w:t>
      </w:r>
    </w:p>
    <w:p w14:paraId="64503FFC" w14:textId="17DB38B4" w:rsidR="005643AF" w:rsidRPr="00502F2A" w:rsidRDefault="005643AF" w:rsidP="005643AF">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ova Software i Falköping</w:t>
      </w:r>
    </w:p>
    <w:p w14:paraId="460DC5E4" w14:textId="1AD1B95E"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ktorand Mälardalens Högskola i Västerås</w:t>
      </w:r>
    </w:p>
    <w:p w14:paraId="02965E0D" w14:textId="64C6F44C"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alvvägs: Licentiat Software Enginering</w:t>
      </w:r>
    </w:p>
    <w:p w14:paraId="3F9705A4" w14:textId="0DAA8E48" w:rsidR="0051697C" w:rsidRPr="00502F2A" w:rsidRDefault="0051697C"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ästforskare ett år vid Swinburne University i Melbourne, Australien</w:t>
      </w:r>
    </w:p>
    <w:p w14:paraId="1E204C82" w14:textId="4FF6B392"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ppsagd på grund av arbetsbrist</w:t>
      </w:r>
    </w:p>
    <w:p w14:paraId="4653B67D" w14:textId="5FD4D78D"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rare</w:t>
      </w:r>
    </w:p>
    <w:p w14:paraId="0707E077" w14:textId="60797C04"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gymnasiet</w:t>
      </w:r>
    </w:p>
    <w:p w14:paraId="4F4A943A" w14:textId="3FC9B9CE"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uropaskolan</w:t>
      </w:r>
    </w:p>
    <w:p w14:paraId="035E19AA" w14:textId="38E9F060"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has Academy</w:t>
      </w:r>
    </w:p>
    <w:p w14:paraId="40451BEF" w14:textId="41650EC0" w:rsidR="0051697C" w:rsidRPr="00502F2A" w:rsidRDefault="0051697C" w:rsidP="00504FCE">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vå år, teori år ett</w:t>
      </w:r>
    </w:p>
    <w:p w14:paraId="01B752DE" w14:textId="3A61429C" w:rsidR="00504FCE" w:rsidRPr="00502F2A" w:rsidRDefault="00504FCE" w:rsidP="00504FCE">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ackend: PHP, SQL, Laravel</w:t>
      </w:r>
    </w:p>
    <w:p w14:paraId="4538B422" w14:textId="7F496AFA" w:rsidR="00504FCE" w:rsidRPr="00502F2A" w:rsidRDefault="00504FCE" w:rsidP="00504FCE">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on</w:t>
      </w:r>
      <w:r w:rsidR="005643AF" w:rsidRPr="00502F2A">
        <w:rPr>
          <w:rFonts w:ascii="Garamond" w:hAnsi="Garamond" w:cs="Segoe UI"/>
          <w:color w:val="000000" w:themeColor="text1"/>
          <w:shd w:val="clear" w:color="auto" w:fill="FFFFFF"/>
        </w:rPr>
        <w:t>t</w:t>
      </w:r>
      <w:r w:rsidRPr="00502F2A">
        <w:rPr>
          <w:rFonts w:ascii="Garamond" w:hAnsi="Garamond" w:cs="Segoe UI"/>
          <w:color w:val="000000" w:themeColor="text1"/>
          <w:shd w:val="clear" w:color="auto" w:fill="FFFFFF"/>
        </w:rPr>
        <w:t xml:space="preserve">end: JavaScript, Angular, JQuery, </w:t>
      </w:r>
      <w:r w:rsidR="0051697C" w:rsidRPr="00502F2A">
        <w:rPr>
          <w:rFonts w:ascii="Garamond" w:hAnsi="Garamond" w:cs="Segoe UI"/>
          <w:color w:val="000000" w:themeColor="text1"/>
          <w:shd w:val="clear" w:color="auto" w:fill="FFFFFF"/>
        </w:rPr>
        <w:t>React, Vue, Node, Wordpress</w:t>
      </w:r>
    </w:p>
    <w:p w14:paraId="421FE4AD" w14:textId="247FEA98"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itid</w:t>
      </w:r>
    </w:p>
    <w:p w14:paraId="5A578409" w14:textId="300A4034"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änar på gym</w:t>
      </w:r>
    </w:p>
    <w:p w14:paraId="144DD60C" w14:textId="40D274F6"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 instruktör i Aerobics</w:t>
      </w:r>
    </w:p>
    <w:p w14:paraId="64DDDF40" w14:textId="1F85F73B"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jällvandrar</w:t>
      </w:r>
    </w:p>
    <w:p w14:paraId="716A671A" w14:textId="7C90A1AF" w:rsidR="00504FCE" w:rsidRPr="00502F2A" w:rsidRDefault="00504FCE" w:rsidP="00504FCE">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bisko - Kvikkjokk</w:t>
      </w:r>
    </w:p>
    <w:p w14:paraId="5397B1E8" w14:textId="5A6C6CB0" w:rsidR="00504FCE" w:rsidRPr="00502F2A" w:rsidRDefault="00504FCE" w:rsidP="00504FCE">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mmarnäs - Hemavan</w:t>
      </w:r>
    </w:p>
    <w:p w14:paraId="15BA1A0C" w14:textId="17D0724E"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ser böcker</w:t>
      </w:r>
    </w:p>
    <w:p w14:paraId="32BDD634" w14:textId="43D7BFD7"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år på bio</w:t>
      </w:r>
    </w:p>
    <w:p w14:paraId="46E783C8" w14:textId="77777777" w:rsidR="00504FCE" w:rsidRPr="00502F2A" w:rsidRDefault="00504FCE" w:rsidP="00504FCE">
      <w:pPr>
        <w:pStyle w:val="Ingetavstnd"/>
        <w:rPr>
          <w:rFonts w:ascii="Garamond" w:hAnsi="Garamond" w:cs="Segoe UI"/>
          <w:color w:val="000000" w:themeColor="text1"/>
          <w:shd w:val="clear" w:color="auto" w:fill="FFFFFF"/>
        </w:rPr>
      </w:pPr>
    </w:p>
    <w:p w14:paraId="7DB7F475" w14:textId="77777777" w:rsidR="000A1946" w:rsidRPr="00502F2A" w:rsidRDefault="000A1946" w:rsidP="000A1946">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Elias Software</w:t>
      </w:r>
    </w:p>
    <w:p w14:paraId="152A2EF5"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w:t>
      </w:r>
    </w:p>
    <w:p w14:paraId="0E5829A0"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4, 17, och 20</w:t>
      </w:r>
    </w:p>
    <w:p w14:paraId="67419093"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oost</w:t>
      </w:r>
    </w:p>
    <w:p w14:paraId="5954531C"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lassbibliotek</w:t>
      </w:r>
    </w:p>
    <w:p w14:paraId="13052EBE"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onan</w:t>
      </w:r>
    </w:p>
    <w:p w14:paraId="48DEF322"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CFCFC"/>
        </w:rPr>
        <w:t>Package management platform for C and C++</w:t>
      </w:r>
    </w:p>
    <w:p w14:paraId="2C223D77"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Make</w:t>
      </w:r>
    </w:p>
    <w:p w14:paraId="389CB71A"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mpilera, länka, testa och paketera</w:t>
      </w:r>
    </w:p>
    <w:p w14:paraId="6F29351D"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akefile</w:t>
      </w:r>
    </w:p>
    <w:p w14:paraId="1AE77D1E"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obx</w:t>
      </w:r>
    </w:p>
    <w:p w14:paraId="3DB7AACF"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illståndshanterare ihop med React</w:t>
      </w:r>
    </w:p>
    <w:p w14:paraId="4A20A8E8" w14:textId="77777777" w:rsidR="000A1946" w:rsidRPr="00502F2A" w:rsidRDefault="000A1946" w:rsidP="000A1946">
      <w:pPr>
        <w:pStyle w:val="Ingetavstnd"/>
        <w:numPr>
          <w:ilvl w:val="2"/>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utomatisk uppdatering</w:t>
      </w:r>
    </w:p>
    <w:p w14:paraId="61FCA0B9"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act</w:t>
      </w:r>
    </w:p>
    <w:p w14:paraId="33AECE3F"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vaScript bibliotek för gränssnitt</w:t>
      </w:r>
    </w:p>
    <w:p w14:paraId="542B1616"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cument Object Model (DOM)</w:t>
      </w:r>
    </w:p>
    <w:p w14:paraId="13FB239C"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ectron</w:t>
      </w:r>
    </w:p>
    <w:p w14:paraId="2491D471"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rocesshanterare</w:t>
      </w:r>
    </w:p>
    <w:p w14:paraId="098FB272"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ain process</w:t>
      </w:r>
    </w:p>
    <w:p w14:paraId="68BD6626" w14:textId="77777777" w:rsidR="000A1946" w:rsidRPr="00502F2A" w:rsidRDefault="000A1946" w:rsidP="000A1946">
      <w:pPr>
        <w:pStyle w:val="Ingetavstnd"/>
        <w:numPr>
          <w:ilvl w:val="2"/>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pplication logic</w:t>
      </w:r>
    </w:p>
    <w:p w14:paraId="4504BC7C"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nderer process</w:t>
      </w:r>
    </w:p>
    <w:p w14:paraId="61BFC47A" w14:textId="77777777" w:rsidR="000A1946" w:rsidRPr="00502F2A" w:rsidRDefault="000A1946" w:rsidP="000A1946">
      <w:pPr>
        <w:pStyle w:val="Ingetavstnd"/>
        <w:numPr>
          <w:ilvl w:val="2"/>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isplay</w:t>
      </w:r>
    </w:p>
    <w:p w14:paraId="14E15796"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nreal Engine</w:t>
      </w:r>
    </w:p>
    <w:p w14:paraId="23E9D21C"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pelmotor</w:t>
      </w:r>
    </w:p>
    <w:p w14:paraId="5C2E53FD"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itHub</w:t>
      </w:r>
    </w:p>
    <w:p w14:paraId="7858E640"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wnload free</w:t>
      </w:r>
    </w:p>
    <w:p w14:paraId="2E408EED" w14:textId="04F5EF0E" w:rsidR="000A1946" w:rsidRPr="00502F2A" w:rsidRDefault="000A1946" w:rsidP="007F5A39">
      <w:pPr>
        <w:pStyle w:val="Ingetavstnd"/>
        <w:rPr>
          <w:rFonts w:ascii="Garamond" w:hAnsi="Garamond" w:cs="Segoe UI"/>
          <w:color w:val="000000" w:themeColor="text1"/>
          <w:shd w:val="clear" w:color="auto" w:fill="FFFFFF"/>
        </w:rPr>
      </w:pPr>
    </w:p>
    <w:p w14:paraId="42DC0EC8" w14:textId="3616B819" w:rsidR="006E40A4" w:rsidRPr="00502F2A" w:rsidRDefault="006E40A4" w:rsidP="007F5A39">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w:t>
      </w:r>
    </w:p>
    <w:p w14:paraId="279AD888" w14:textId="38A6C86C" w:rsidR="006E40A4" w:rsidRPr="00502F2A" w:rsidRDefault="006E40A4"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C++17 - The Complete Guide: First Edition </w:t>
      </w:r>
      <w:r w:rsidRPr="00502F2A">
        <w:rPr>
          <w:rStyle w:val="a-size-large"/>
          <w:rFonts w:ascii="Garamond" w:hAnsi="Garamond"/>
          <w:color w:val="000000" w:themeColor="text1"/>
        </w:rPr>
        <w:t>Paperback – September 6, 2019</w:t>
      </w:r>
      <w:r w:rsidR="0026781F" w:rsidRPr="00502F2A">
        <w:rPr>
          <w:rStyle w:val="a-size-large"/>
          <w:rFonts w:ascii="Garamond" w:hAnsi="Garamond"/>
          <w:color w:val="000000" w:themeColor="text1"/>
        </w:rPr>
        <w:t>, paperback only</w:t>
      </w:r>
      <w:r w:rsidR="003060A7" w:rsidRPr="00502F2A">
        <w:rPr>
          <w:rStyle w:val="a-size-large"/>
          <w:rFonts w:ascii="Garamond" w:hAnsi="Garamond"/>
          <w:color w:val="000000" w:themeColor="text1"/>
        </w:rPr>
        <w:t>, $49.90, 454 pages</w:t>
      </w:r>
    </w:p>
    <w:p w14:paraId="0C3E8F01" w14:textId="4D137ED7" w:rsidR="00767242" w:rsidRPr="00502F2A" w:rsidRDefault="00767242"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C++ Move Semantics - The Complete Guide: First Edition </w:t>
      </w:r>
      <w:r w:rsidRPr="00502F2A">
        <w:rPr>
          <w:rStyle w:val="a-size-large"/>
          <w:rFonts w:ascii="Garamond" w:hAnsi="Garamond"/>
          <w:color w:val="000000" w:themeColor="text1"/>
        </w:rPr>
        <w:t>Paperback – August 30, 2020, paperback only</w:t>
      </w:r>
      <w:r w:rsidR="003060A7" w:rsidRPr="00502F2A">
        <w:rPr>
          <w:rStyle w:val="a-size-large"/>
          <w:rFonts w:ascii="Garamond" w:hAnsi="Garamond"/>
          <w:color w:val="000000" w:themeColor="text1"/>
        </w:rPr>
        <w:t>, $19.90, 262 pages</w:t>
      </w:r>
    </w:p>
    <w:p w14:paraId="7FF5CC2D" w14:textId="6C588904" w:rsidR="00DE090B" w:rsidRPr="00502F2A" w:rsidRDefault="00DE090B"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C++17 In Detail: Learn the Exciting Features of The New C++ Standard! </w:t>
      </w:r>
      <w:r w:rsidRPr="00502F2A">
        <w:rPr>
          <w:rStyle w:val="a-size-large"/>
          <w:rFonts w:ascii="Garamond" w:hAnsi="Garamond"/>
          <w:color w:val="000000" w:themeColor="text1"/>
        </w:rPr>
        <w:t>Paperback – July 18, 2019, paperback only, $29.99, 378 pages</w:t>
      </w:r>
    </w:p>
    <w:p w14:paraId="1B8D5CA3" w14:textId="77777777" w:rsidR="00E0615C" w:rsidRPr="00502F2A" w:rsidRDefault="00E0615C" w:rsidP="00CB3978">
      <w:pPr>
        <w:pStyle w:val="Ingetavstnd"/>
        <w:numPr>
          <w:ilvl w:val="0"/>
          <w:numId w:val="65"/>
        </w:numPr>
        <w:rPr>
          <w:rStyle w:val="a-size-large"/>
          <w:rFonts w:ascii="Garamond" w:hAnsi="Garamond" w:cs="Segoe UI"/>
          <w:color w:val="000000" w:themeColor="text1"/>
          <w:shd w:val="clear" w:color="auto" w:fill="FFFFFF"/>
        </w:rPr>
      </w:pPr>
    </w:p>
    <w:p w14:paraId="0798A2BA" w14:textId="3208C849" w:rsidR="006E40A4" w:rsidRPr="00502F2A" w:rsidRDefault="006E40A4" w:rsidP="00CB3978">
      <w:pPr>
        <w:pStyle w:val="Ingetavstnd"/>
        <w:numPr>
          <w:ilvl w:val="0"/>
          <w:numId w:val="65"/>
        </w:numPr>
        <w:rPr>
          <w:rStyle w:val="a-size-large"/>
          <w:rFonts w:ascii="Garamond" w:hAnsi="Garamond" w:cs="Segoe UI"/>
          <w:b/>
          <w:bCs/>
          <w:color w:val="000000" w:themeColor="text1"/>
          <w:shd w:val="clear" w:color="auto" w:fill="FFFFFF"/>
        </w:rPr>
      </w:pPr>
      <w:r w:rsidRPr="00502F2A">
        <w:rPr>
          <w:rStyle w:val="a-size-extra-large"/>
          <w:rFonts w:ascii="Garamond" w:hAnsi="Garamond"/>
          <w:b/>
          <w:bCs/>
          <w:color w:val="000000" w:themeColor="text1"/>
        </w:rPr>
        <w:t xml:space="preserve">Expert C++: Become a proficient programmer by learning coding best practices with C++17 and C++20's latest features </w:t>
      </w:r>
      <w:r w:rsidRPr="00502F2A">
        <w:rPr>
          <w:rStyle w:val="a-size-large"/>
          <w:rFonts w:ascii="Garamond" w:hAnsi="Garamond"/>
          <w:b/>
          <w:bCs/>
          <w:color w:val="000000" w:themeColor="text1"/>
        </w:rPr>
        <w:t>Paperback – Illustrated, April 10, 2020</w:t>
      </w:r>
      <w:r w:rsidR="003339D7" w:rsidRPr="00502F2A">
        <w:rPr>
          <w:rStyle w:val="a-size-large"/>
          <w:rFonts w:ascii="Garamond" w:hAnsi="Garamond"/>
          <w:b/>
          <w:bCs/>
          <w:color w:val="000000" w:themeColor="text1"/>
        </w:rPr>
        <w:t>, $18.22, 606 pages</w:t>
      </w:r>
    </w:p>
    <w:p w14:paraId="643BFA52" w14:textId="77777777" w:rsidR="005768B7" w:rsidRPr="00502F2A" w:rsidRDefault="005768B7" w:rsidP="00CB3978">
      <w:pPr>
        <w:pStyle w:val="Ingetavstnd"/>
        <w:numPr>
          <w:ilvl w:val="0"/>
          <w:numId w:val="65"/>
        </w:numPr>
        <w:rPr>
          <w:rStyle w:val="a-size-large"/>
          <w:rFonts w:ascii="Garamond" w:hAnsi="Garamond" w:cs="Segoe UI"/>
          <w:b/>
          <w:bCs/>
          <w:color w:val="000000" w:themeColor="text1"/>
          <w:shd w:val="clear" w:color="auto" w:fill="FFFFFF"/>
        </w:rPr>
      </w:pPr>
      <w:r w:rsidRPr="00502F2A">
        <w:rPr>
          <w:rStyle w:val="a-size-extra-large"/>
          <w:rFonts w:ascii="Garamond" w:hAnsi="Garamond"/>
          <w:b/>
          <w:bCs/>
          <w:color w:val="000000" w:themeColor="text1"/>
        </w:rPr>
        <w:t xml:space="preserve">Advanced C++ Programming Cookbook: Become an expert C++ programmer by mastering concepts like templates, concurrency, and type deduction </w:t>
      </w:r>
      <w:r w:rsidRPr="00502F2A">
        <w:rPr>
          <w:rStyle w:val="a-size-large"/>
          <w:rFonts w:ascii="Garamond" w:hAnsi="Garamond"/>
          <w:b/>
          <w:bCs/>
          <w:color w:val="000000" w:themeColor="text1"/>
        </w:rPr>
        <w:t>Paperback – Illustrated, January 30, 2020, Kindle $18.22, 454 pages</w:t>
      </w:r>
    </w:p>
    <w:p w14:paraId="7B0DF2FA" w14:textId="1E6DFEC2" w:rsidR="00940839" w:rsidRPr="00502F2A" w:rsidRDefault="00940839" w:rsidP="00CB3978">
      <w:pPr>
        <w:pStyle w:val="Ingetavstnd"/>
        <w:numPr>
          <w:ilvl w:val="0"/>
          <w:numId w:val="65"/>
        </w:numPr>
        <w:rPr>
          <w:rStyle w:val="a-size-large"/>
          <w:rFonts w:ascii="Garamond" w:hAnsi="Garamond" w:cs="Segoe UI"/>
          <w:b/>
          <w:bCs/>
          <w:color w:val="000000" w:themeColor="text1"/>
          <w:shd w:val="clear" w:color="auto" w:fill="FFFFFF"/>
        </w:rPr>
      </w:pPr>
      <w:r w:rsidRPr="00502F2A">
        <w:rPr>
          <w:rStyle w:val="a-size-extra-large"/>
          <w:rFonts w:ascii="Garamond" w:hAnsi="Garamond"/>
          <w:b/>
          <w:bCs/>
          <w:color w:val="000000" w:themeColor="text1"/>
        </w:rPr>
        <w:t xml:space="preserve">The Modern C++ Challenge: Become an expert programmer by solving real-world problems </w:t>
      </w:r>
      <w:r w:rsidRPr="00502F2A">
        <w:rPr>
          <w:rStyle w:val="a-size-large"/>
          <w:rFonts w:ascii="Garamond" w:hAnsi="Garamond"/>
          <w:b/>
          <w:bCs/>
          <w:color w:val="000000" w:themeColor="text1"/>
        </w:rPr>
        <w:t>Paperback – May 23, 2018, $18.22, 328 pages</w:t>
      </w:r>
    </w:p>
    <w:p w14:paraId="69D0CFF4" w14:textId="77777777" w:rsidR="00DF7CDF" w:rsidRPr="00502F2A" w:rsidRDefault="00DF7CDF" w:rsidP="00CB3978">
      <w:pPr>
        <w:pStyle w:val="Ingetavstnd"/>
        <w:numPr>
          <w:ilvl w:val="0"/>
          <w:numId w:val="65"/>
        </w:numPr>
        <w:rPr>
          <w:rStyle w:val="a-size-extra-large"/>
          <w:rFonts w:ascii="Garamond" w:hAnsi="Garamond" w:cs="Segoe UI"/>
          <w:color w:val="000000" w:themeColor="text1"/>
          <w:shd w:val="clear" w:color="auto" w:fill="FFFFFF"/>
        </w:rPr>
      </w:pPr>
    </w:p>
    <w:p w14:paraId="49728ACF" w14:textId="47783688" w:rsidR="000F09FE" w:rsidRPr="00502F2A" w:rsidRDefault="000F09FE"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The C++ Workshop: Learn to write clean, maintainable code in C++ and advance your career in software engineering </w:t>
      </w:r>
      <w:r w:rsidRPr="00502F2A">
        <w:rPr>
          <w:rStyle w:val="a-size-large"/>
          <w:rFonts w:ascii="Garamond" w:hAnsi="Garamond"/>
          <w:color w:val="000000" w:themeColor="text1"/>
        </w:rPr>
        <w:t>Paperback – February 7, 2020, $5.30, 606 pages</w:t>
      </w:r>
    </w:p>
    <w:p w14:paraId="04922923" w14:textId="0081396C" w:rsidR="006E40A4" w:rsidRPr="00502F2A" w:rsidRDefault="006E40A4"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Modern C++ Programming Cookbook: Master C++ core language and standard library features, with over 100 recipes, updated to C++20, 2nd Edition </w:t>
      </w:r>
      <w:r w:rsidRPr="00502F2A">
        <w:rPr>
          <w:rStyle w:val="a-size-large"/>
          <w:rFonts w:ascii="Garamond" w:hAnsi="Garamond"/>
          <w:color w:val="000000" w:themeColor="text1"/>
        </w:rPr>
        <w:t>Paperback – September 11, 2020</w:t>
      </w:r>
      <w:r w:rsidR="004140D7" w:rsidRPr="00502F2A">
        <w:rPr>
          <w:rStyle w:val="a-size-large"/>
          <w:rFonts w:ascii="Garamond" w:hAnsi="Garamond"/>
          <w:color w:val="000000" w:themeColor="text1"/>
        </w:rPr>
        <w:t>, $37.09, 750 pages</w:t>
      </w:r>
    </w:p>
    <w:p w14:paraId="154D0C4D" w14:textId="77777777" w:rsidR="000F09FE" w:rsidRPr="00502F2A" w:rsidRDefault="000F09FE"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C++ Templates: The Complete Guide </w:t>
      </w:r>
      <w:r w:rsidRPr="00502F2A">
        <w:rPr>
          <w:rStyle w:val="a-size-large"/>
          <w:rFonts w:ascii="Garamond" w:hAnsi="Garamond"/>
          <w:color w:val="000000" w:themeColor="text1"/>
        </w:rPr>
        <w:t>2nd Edition, $46.09, 2017, 832 pages</w:t>
      </w:r>
    </w:p>
    <w:p w14:paraId="1C67968F" w14:textId="6CE4A1A5" w:rsidR="006E40A4" w:rsidRPr="00502F2A" w:rsidRDefault="006E40A4"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Game Development Projects with Unreal Engine: Learn to build your first games and bring your ideas to life using UE4 and C++ </w:t>
      </w:r>
      <w:r w:rsidRPr="00502F2A">
        <w:rPr>
          <w:rStyle w:val="a-size-large"/>
          <w:rFonts w:ascii="Garamond" w:hAnsi="Garamond"/>
          <w:color w:val="000000" w:themeColor="text1"/>
        </w:rPr>
        <w:t>Paperback – November 27, 2020</w:t>
      </w:r>
      <w:r w:rsidR="003D631A" w:rsidRPr="00502F2A">
        <w:rPr>
          <w:rStyle w:val="a-size-large"/>
          <w:rFonts w:ascii="Garamond" w:hAnsi="Garamond"/>
          <w:color w:val="000000" w:themeColor="text1"/>
        </w:rPr>
        <w:t xml:space="preserve">, </w:t>
      </w:r>
      <w:r w:rsidR="004140D7" w:rsidRPr="00502F2A">
        <w:rPr>
          <w:rStyle w:val="a-size-large"/>
          <w:rFonts w:ascii="Garamond" w:hAnsi="Garamond"/>
          <w:color w:val="000000" w:themeColor="text1"/>
        </w:rPr>
        <w:t>$29.27, 822 pages</w:t>
      </w:r>
    </w:p>
    <w:p w14:paraId="1A1A24DD" w14:textId="77777777" w:rsidR="00940839" w:rsidRPr="00502F2A" w:rsidRDefault="00940839" w:rsidP="00CB3978">
      <w:pPr>
        <w:pStyle w:val="Ingetavstnd"/>
        <w:numPr>
          <w:ilvl w:val="0"/>
          <w:numId w:val="65"/>
        </w:numPr>
        <w:rPr>
          <w:rStyle w:val="a-size-large"/>
          <w:rFonts w:ascii="Garamond" w:hAnsi="Garamond" w:cs="Segoe UI"/>
          <w:color w:val="000000" w:themeColor="text1"/>
          <w:shd w:val="clear" w:color="auto" w:fill="FFFFFF"/>
        </w:rPr>
      </w:pPr>
    </w:p>
    <w:p w14:paraId="6EDFE166" w14:textId="3C7C5D29" w:rsidR="003060A7" w:rsidRPr="00502F2A" w:rsidRDefault="003060A7"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lastRenderedPageBreak/>
        <w:t xml:space="preserve">Extreme C: Taking you to the limit in Concurrency, OOP, and the most advanced capabilities of C </w:t>
      </w:r>
      <w:r w:rsidRPr="00502F2A">
        <w:rPr>
          <w:rStyle w:val="a-size-large"/>
          <w:rFonts w:ascii="Garamond" w:hAnsi="Garamond"/>
          <w:color w:val="000000" w:themeColor="text1"/>
        </w:rPr>
        <w:t>Paperback – October 31, 2019, $38.15, 822 pages</w:t>
      </w:r>
    </w:p>
    <w:p w14:paraId="0A0ECC4F" w14:textId="106366C6" w:rsidR="00BD1F02" w:rsidRPr="00502F2A" w:rsidRDefault="00BD1F02"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C++ System Programming Cookbook: Practical recipes for Linux system-level programming using the latest C++ features </w:t>
      </w:r>
      <w:r w:rsidRPr="00502F2A">
        <w:rPr>
          <w:rStyle w:val="a-size-large"/>
          <w:rFonts w:ascii="Garamond" w:hAnsi="Garamond"/>
          <w:color w:val="000000" w:themeColor="text1"/>
        </w:rPr>
        <w:t>Paperback – Illustrated, February 21, 2020, $16.15, 292 pages</w:t>
      </w:r>
    </w:p>
    <w:p w14:paraId="248AB38D" w14:textId="77777777" w:rsidR="006E40A4" w:rsidRPr="00502F2A" w:rsidRDefault="006E40A4" w:rsidP="006E40A4">
      <w:pPr>
        <w:pStyle w:val="Ingetavstnd"/>
        <w:rPr>
          <w:rFonts w:ascii="Garamond" w:hAnsi="Garamond" w:cs="Segoe UI"/>
          <w:color w:val="000000" w:themeColor="text1"/>
          <w:shd w:val="clear" w:color="auto" w:fill="FFFFFF"/>
        </w:rPr>
      </w:pPr>
    </w:p>
    <w:p w14:paraId="1F726232" w14:textId="497E3CA5" w:rsidR="007F5A39" w:rsidRPr="00502F2A" w:rsidRDefault="007F5A39" w:rsidP="007F5A39">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Do</w:t>
      </w:r>
    </w:p>
    <w:p w14:paraId="4D2E3A4F" w14:textId="4DFB511D" w:rsidR="00D1517D" w:rsidRPr="00502F2A" w:rsidRDefault="00D1517D" w:rsidP="00D1517D">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fter Jul</w:t>
      </w:r>
    </w:p>
    <w:p w14:paraId="303A7919" w14:textId="77777777" w:rsidR="00E11279" w:rsidRPr="00502F2A" w:rsidRDefault="00E11279" w:rsidP="002A3468">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ugvärdsuppdrag</w:t>
      </w:r>
    </w:p>
    <w:p w14:paraId="3D63A3DF" w14:textId="3371CFB7" w:rsidR="002A3468" w:rsidRPr="00502F2A" w:rsidRDefault="002A3468" w:rsidP="002A3468">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mplettera CV</w:t>
      </w:r>
    </w:p>
    <w:p w14:paraId="08D2A5FD" w14:textId="3CF08F6A" w:rsidR="002A3468" w:rsidRPr="00502F2A" w:rsidRDefault="002A3468" w:rsidP="002A3468">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lägg på Linked In</w:t>
      </w:r>
    </w:p>
    <w:p w14:paraId="73BABABC" w14:textId="3BB555DF" w:rsidR="002A3468" w:rsidRPr="00502F2A" w:rsidRDefault="002A3468" w:rsidP="002A3468">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sökan</w:t>
      </w:r>
    </w:p>
    <w:p w14:paraId="36AC1764" w14:textId="0CC9147D" w:rsidR="002A3468" w:rsidRPr="00502F2A" w:rsidRDefault="002A3468" w:rsidP="002A3468">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lverfox</w:t>
      </w:r>
    </w:p>
    <w:p w14:paraId="1923AB19" w14:textId="6DC5B260" w:rsidR="002A3468" w:rsidRPr="00502F2A" w:rsidRDefault="0085155A" w:rsidP="002A3468">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w:t>
      </w:r>
      <w:r w:rsidR="002A3468" w:rsidRPr="00502F2A">
        <w:rPr>
          <w:rFonts w:ascii="Garamond" w:hAnsi="Garamond" w:cs="Segoe UI"/>
          <w:color w:val="000000" w:themeColor="text1"/>
          <w:shd w:val="clear" w:color="auto" w:fill="FFFFFF"/>
        </w:rPr>
        <w:t xml:space="preserve"> * Eskilstuna</w:t>
      </w:r>
    </w:p>
    <w:p w14:paraId="5458FDCB" w14:textId="0F0B84DD" w:rsidR="0085155A" w:rsidRPr="00502F2A" w:rsidRDefault="0085155A" w:rsidP="002A3468">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017FBECC" w14:textId="2A7A10EB" w:rsidR="00D1517D" w:rsidRPr="00502F2A" w:rsidRDefault="00D1517D" w:rsidP="00D1517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merican Express</w:t>
      </w:r>
    </w:p>
    <w:p w14:paraId="1CC74046" w14:textId="77777777" w:rsidR="00D1517D" w:rsidRPr="00502F2A" w:rsidRDefault="00D1517D" w:rsidP="00D1517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wedbank Sjuhärad 06-21</w:t>
      </w:r>
    </w:p>
    <w:p w14:paraId="22F97EB2" w14:textId="77777777" w:rsidR="00D1517D" w:rsidRPr="00502F2A" w:rsidRDefault="00D1517D" w:rsidP="00D1517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ank Norweigen Kreditkort</w:t>
      </w:r>
    </w:p>
    <w:p w14:paraId="587E39A8" w14:textId="074D3681" w:rsidR="00D1517D" w:rsidRPr="00502F2A" w:rsidRDefault="00D1517D" w:rsidP="00D1517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ilitär Historia Prenumeration Ryggsäck</w:t>
      </w:r>
      <w:r w:rsidR="00E1185C" w:rsidRPr="00502F2A">
        <w:rPr>
          <w:rFonts w:ascii="Garamond" w:hAnsi="Garamond" w:cs="Segoe UI"/>
          <w:color w:val="000000" w:themeColor="text1"/>
          <w:shd w:val="clear" w:color="auto" w:fill="FFFFFF"/>
        </w:rPr>
        <w:t>/Hörlurar</w:t>
      </w:r>
    </w:p>
    <w:p w14:paraId="7D76D30F" w14:textId="77777777" w:rsidR="00D1517D" w:rsidRPr="00502F2A" w:rsidRDefault="00D1517D" w:rsidP="00D1517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äckannons</w:t>
      </w:r>
    </w:p>
    <w:p w14:paraId="2C6FBCF6" w14:textId="7FC3EF9E" w:rsidR="00E01FDF" w:rsidRPr="00502F2A" w:rsidRDefault="00E01FDF"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ing om kreditkort</w:t>
      </w:r>
    </w:p>
    <w:p w14:paraId="26306E8E" w14:textId="077EDBE8" w:rsidR="00686A8C" w:rsidRPr="00502F2A" w:rsidRDefault="00381E78"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äller det nuvarande kortet </w:t>
      </w:r>
      <w:r w:rsidR="00686A8C" w:rsidRPr="00502F2A">
        <w:rPr>
          <w:rFonts w:ascii="Garamond" w:hAnsi="Garamond" w:cs="Segoe UI"/>
          <w:color w:val="000000" w:themeColor="text1"/>
          <w:shd w:val="clear" w:color="auto" w:fill="FFFFFF"/>
        </w:rPr>
        <w:t xml:space="preserve">exakt till </w:t>
      </w:r>
      <w:r w:rsidR="00D92E92" w:rsidRPr="00502F2A">
        <w:rPr>
          <w:rFonts w:ascii="Garamond" w:hAnsi="Garamond" w:cs="Segoe UI"/>
          <w:color w:val="000000" w:themeColor="text1"/>
          <w:shd w:val="clear" w:color="auto" w:fill="FFFFFF"/>
        </w:rPr>
        <w:t xml:space="preserve">och med </w:t>
      </w:r>
      <w:r w:rsidR="00686A8C" w:rsidRPr="00502F2A">
        <w:rPr>
          <w:rFonts w:ascii="Garamond" w:hAnsi="Garamond" w:cs="Segoe UI"/>
          <w:color w:val="000000" w:themeColor="text1"/>
          <w:shd w:val="clear" w:color="auto" w:fill="FFFFFF"/>
        </w:rPr>
        <w:t>den sista juni?</w:t>
      </w:r>
    </w:p>
    <w:p w14:paraId="3F19E18F" w14:textId="02237AF3" w:rsidR="00381E78" w:rsidRPr="00502F2A" w:rsidRDefault="00381E78"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skickar ni det nya kortet?</w:t>
      </w:r>
    </w:p>
    <w:p w14:paraId="71041DB7" w14:textId="76192E80" w:rsidR="00ED6B25" w:rsidRPr="00502F2A" w:rsidRDefault="00ED6B25"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d kostar det att spärra?</w:t>
      </w:r>
    </w:p>
    <w:p w14:paraId="74B41775" w14:textId="4D0F91FE" w:rsidR="00ED6B25" w:rsidRPr="00502F2A" w:rsidRDefault="00ED6B25"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lken slutmånad på det nya kortet?</w:t>
      </w:r>
    </w:p>
    <w:p w14:paraId="69608B59" w14:textId="77777777" w:rsidR="00ED6B25" w:rsidRPr="00502F2A" w:rsidRDefault="00ED6B25" w:rsidP="00081E80">
      <w:pPr>
        <w:pStyle w:val="Ingetavstnd"/>
        <w:numPr>
          <w:ilvl w:val="1"/>
          <w:numId w:val="49"/>
        </w:numPr>
        <w:rPr>
          <w:rFonts w:ascii="Garamond" w:hAnsi="Garamond" w:cs="Segoe UI"/>
          <w:color w:val="000000" w:themeColor="text1"/>
          <w:shd w:val="clear" w:color="auto" w:fill="FFFFFF"/>
        </w:rPr>
      </w:pPr>
    </w:p>
    <w:p w14:paraId="5CAEC494" w14:textId="1F2CD507" w:rsidR="00380C8B" w:rsidRPr="00502F2A" w:rsidRDefault="00B363BA"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t>
      </w:r>
      <w:r w:rsidR="00380C8B" w:rsidRPr="00502F2A">
        <w:rPr>
          <w:rFonts w:ascii="Garamond" w:hAnsi="Garamond" w:cs="Segoe UI"/>
          <w:color w:val="000000" w:themeColor="text1"/>
          <w:shd w:val="clear" w:color="auto" w:fill="FFFFFF"/>
        </w:rPr>
        <w:t xml:space="preserve">Preem </w:t>
      </w:r>
      <w:r w:rsidR="009E7AD6" w:rsidRPr="00502F2A">
        <w:rPr>
          <w:rFonts w:ascii="Garamond" w:hAnsi="Garamond" w:cs="Segoe UI"/>
          <w:color w:val="000000" w:themeColor="text1"/>
          <w:shd w:val="clear" w:color="auto" w:fill="FFFFFF"/>
        </w:rPr>
        <w:t>06-21</w:t>
      </w:r>
    </w:p>
    <w:p w14:paraId="001CEF5D" w14:textId="0253B1EE" w:rsidR="009E7AD6" w:rsidRPr="00502F2A" w:rsidRDefault="003A0CC3"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t>
      </w:r>
      <w:r w:rsidR="009E7AD6" w:rsidRPr="00502F2A">
        <w:rPr>
          <w:rFonts w:ascii="Garamond" w:hAnsi="Garamond" w:cs="Segoe UI"/>
          <w:color w:val="000000" w:themeColor="text1"/>
          <w:shd w:val="clear" w:color="auto" w:fill="FFFFFF"/>
        </w:rPr>
        <w:t>Supreme 06-21</w:t>
      </w:r>
    </w:p>
    <w:p w14:paraId="77E091CD" w14:textId="5E32EE9E" w:rsidR="009E7AD6" w:rsidRPr="00502F2A" w:rsidRDefault="00DA5B61"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wedbank Sjuhärad 06-21</w:t>
      </w:r>
    </w:p>
    <w:p w14:paraId="1F1FEAB5" w14:textId="77777777" w:rsidR="005F0818" w:rsidRPr="00502F2A" w:rsidRDefault="005F0818" w:rsidP="00081E80">
      <w:pPr>
        <w:pStyle w:val="Ingetavstnd"/>
        <w:numPr>
          <w:ilvl w:val="0"/>
          <w:numId w:val="49"/>
        </w:numPr>
        <w:rPr>
          <w:rFonts w:ascii="Garamond" w:hAnsi="Garamond" w:cs="Segoe UI"/>
          <w:color w:val="000000" w:themeColor="text1"/>
          <w:shd w:val="clear" w:color="auto" w:fill="FFFFFF"/>
        </w:rPr>
      </w:pPr>
    </w:p>
    <w:p w14:paraId="64A3D9EB" w14:textId="5A30D9C9" w:rsidR="0002121A" w:rsidRPr="00502F2A" w:rsidRDefault="0002121A"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tionellt körkort</w:t>
      </w:r>
    </w:p>
    <w:p w14:paraId="55B0F0B3" w14:textId="058DB989" w:rsidR="00E01FDF" w:rsidRPr="00502F2A" w:rsidRDefault="00E01FDF"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urs Bank E-Faktura/Autogiro</w:t>
      </w:r>
    </w:p>
    <w:p w14:paraId="62128176" w14:textId="77777777" w:rsidR="00E01FDF" w:rsidRPr="00502F2A" w:rsidRDefault="00E01FDF"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yra ut parkeringsplats i andra hand</w:t>
      </w:r>
    </w:p>
    <w:p w14:paraId="49100B97" w14:textId="77777777" w:rsidR="008B70BA" w:rsidRPr="00502F2A" w:rsidRDefault="008B70BA"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olksam E-faktura eller autogiro</w:t>
      </w:r>
    </w:p>
    <w:p w14:paraId="07997979" w14:textId="77777777" w:rsidR="008B70BA" w:rsidRPr="00502F2A" w:rsidRDefault="008B70BA"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ruppförsäkring</w:t>
      </w:r>
    </w:p>
    <w:p w14:paraId="25D5D3BA" w14:textId="77777777" w:rsidR="008B70BA" w:rsidRPr="00502F2A" w:rsidRDefault="008B70B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jukvårdsförsäkring</w:t>
      </w:r>
    </w:p>
    <w:p w14:paraId="3A2D6833" w14:textId="571CA519" w:rsidR="00C60D87" w:rsidRPr="00502F2A" w:rsidRDefault="00C60D87"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re Vildmarksutbildning</w:t>
      </w:r>
    </w:p>
    <w:p w14:paraId="7B0349CF"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öktryck och antagningschans</w:t>
      </w:r>
    </w:p>
    <w:p w14:paraId="48338FDF"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ldersgräns</w:t>
      </w:r>
    </w:p>
    <w:p w14:paraId="7D2339A5"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ormalålder</w:t>
      </w:r>
    </w:p>
    <w:p w14:paraId="4B6774C3"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sta anmälningsdag och datum för antagningsbesked</w:t>
      </w:r>
    </w:p>
    <w:p w14:paraId="5AF74690"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mkunnighet</w:t>
      </w:r>
    </w:p>
    <w:p w14:paraId="5B5AE777"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uldmagistern</w:t>
      </w:r>
    </w:p>
    <w:p w14:paraId="496EA250"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ive Master</w:t>
      </w:r>
    </w:p>
    <w:p w14:paraId="3455A7FC"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adiokompetens</w:t>
      </w:r>
    </w:p>
    <w:p w14:paraId="551A4EFB"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ymnasiebetyg</w:t>
      </w:r>
    </w:p>
    <w:p w14:paraId="6D54C441"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ivilingenjör</w:t>
      </w:r>
    </w:p>
    <w:p w14:paraId="67F9DFFB"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nterbad</w:t>
      </w:r>
    </w:p>
    <w:p w14:paraId="78128F73"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aken eller påklädd</w:t>
      </w:r>
    </w:p>
    <w:p w14:paraId="7B1624DC" w14:textId="52D69791"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Orientering</w:t>
      </w:r>
    </w:p>
    <w:p w14:paraId="0D8180FA" w14:textId="4F201F87" w:rsidR="00790A91" w:rsidRPr="00502F2A" w:rsidRDefault="00790A91"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 mil på 6 timmar, 1500 meter stigning</w:t>
      </w:r>
    </w:p>
    <w:p w14:paraId="1B911651" w14:textId="2EE38F49"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nskilt eller i grupp</w:t>
      </w:r>
    </w:p>
    <w:p w14:paraId="6AFCA9BA" w14:textId="1F905F6D" w:rsidR="005E423F" w:rsidRPr="00502F2A" w:rsidRDefault="005E423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var</w:t>
      </w:r>
    </w:p>
    <w:p w14:paraId="00A9A328" w14:textId="1099DCCF" w:rsidR="00235A76" w:rsidRPr="00502F2A" w:rsidRDefault="00235A76"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jälledarnormen</w:t>
      </w:r>
    </w:p>
    <w:p w14:paraId="7C654FBD" w14:textId="77700EBC" w:rsidR="006A6513" w:rsidRPr="00502F2A" w:rsidRDefault="006A6513"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rbetsförmedlingen</w:t>
      </w:r>
    </w:p>
    <w:p w14:paraId="2B6DCA3C" w14:textId="77777777" w:rsidR="00E93D7B" w:rsidRPr="00502F2A" w:rsidRDefault="00E93D7B" w:rsidP="00081E80">
      <w:pPr>
        <w:pStyle w:val="Ingetavstnd"/>
        <w:numPr>
          <w:ilvl w:val="1"/>
          <w:numId w:val="49"/>
        </w:numPr>
        <w:rPr>
          <w:rFonts w:ascii="Garamond" w:hAnsi="Garamond"/>
          <w:color w:val="000000" w:themeColor="text1"/>
        </w:rPr>
      </w:pPr>
      <w:r w:rsidRPr="00502F2A">
        <w:rPr>
          <w:rFonts w:ascii="Garamond" w:hAnsi="Garamond"/>
          <w:color w:val="000000" w:themeColor="text1"/>
        </w:rPr>
        <w:lastRenderedPageBreak/>
        <w:t>Karriärkonsulten Sverige AB</w:t>
      </w:r>
    </w:p>
    <w:p w14:paraId="2DF4378A" w14:textId="371B3912" w:rsidR="00E93D7B" w:rsidRPr="00502F2A" w:rsidRDefault="00E93D7B" w:rsidP="00081E80">
      <w:pPr>
        <w:pStyle w:val="Ingetavstnd"/>
        <w:numPr>
          <w:ilvl w:val="2"/>
          <w:numId w:val="49"/>
        </w:numPr>
        <w:rPr>
          <w:rFonts w:ascii="Garamond" w:hAnsi="Garamond"/>
          <w:color w:val="000000" w:themeColor="text1"/>
        </w:rPr>
      </w:pPr>
      <w:r w:rsidRPr="00502F2A">
        <w:rPr>
          <w:rFonts w:ascii="Garamond" w:hAnsi="Garamond"/>
          <w:color w:val="000000" w:themeColor="text1"/>
        </w:rPr>
        <w:t>KA-nummer: 10054845</w:t>
      </w:r>
    </w:p>
    <w:p w14:paraId="154F2FAA" w14:textId="03C7289E" w:rsidR="0013555E" w:rsidRPr="00502F2A" w:rsidRDefault="00066B34" w:rsidP="00081E80">
      <w:pPr>
        <w:pStyle w:val="Ingetavstnd"/>
        <w:numPr>
          <w:ilvl w:val="2"/>
          <w:numId w:val="49"/>
        </w:numPr>
        <w:rPr>
          <w:rFonts w:ascii="Garamond" w:hAnsi="Garamond"/>
          <w:color w:val="000000" w:themeColor="text1"/>
        </w:rPr>
      </w:pPr>
      <w:r w:rsidRPr="00502F2A">
        <w:rPr>
          <w:rFonts w:ascii="Garamond" w:hAnsi="Garamond"/>
          <w:b/>
          <w:bCs/>
          <w:color w:val="000000" w:themeColor="text1"/>
        </w:rPr>
        <w:t>Sollentuna</w:t>
      </w:r>
      <w:r w:rsidRPr="00502F2A">
        <w:rPr>
          <w:rFonts w:ascii="Garamond" w:hAnsi="Garamond"/>
          <w:color w:val="000000" w:themeColor="text1"/>
        </w:rPr>
        <w:t xml:space="preserve">, </w:t>
      </w:r>
      <w:r w:rsidR="0013555E" w:rsidRPr="00502F2A">
        <w:rPr>
          <w:rFonts w:ascii="Garamond" w:hAnsi="Garamond"/>
          <w:color w:val="000000" w:themeColor="text1"/>
        </w:rPr>
        <w:t xml:space="preserve">Kista, Järfälla, </w:t>
      </w:r>
      <w:r w:rsidRPr="00502F2A">
        <w:rPr>
          <w:rFonts w:ascii="Garamond" w:hAnsi="Garamond"/>
          <w:color w:val="000000" w:themeColor="text1"/>
        </w:rPr>
        <w:t xml:space="preserve">Täby, </w:t>
      </w:r>
      <w:r w:rsidR="0013555E" w:rsidRPr="00502F2A">
        <w:rPr>
          <w:rFonts w:ascii="Garamond" w:hAnsi="Garamond"/>
          <w:color w:val="000000" w:themeColor="text1"/>
        </w:rPr>
        <w:t>Johanneshov</w:t>
      </w:r>
    </w:p>
    <w:p w14:paraId="423F72CB" w14:textId="31546319" w:rsidR="00D850AE" w:rsidRPr="00502F2A" w:rsidRDefault="00D850AE" w:rsidP="00081E80">
      <w:pPr>
        <w:pStyle w:val="Ingetavstnd"/>
        <w:numPr>
          <w:ilvl w:val="2"/>
          <w:numId w:val="49"/>
        </w:numPr>
        <w:rPr>
          <w:rFonts w:ascii="Garamond" w:hAnsi="Garamond"/>
          <w:color w:val="000000" w:themeColor="text1"/>
        </w:rPr>
      </w:pPr>
      <w:r w:rsidRPr="00502F2A">
        <w:rPr>
          <w:rFonts w:ascii="Garamond" w:hAnsi="Garamond"/>
          <w:color w:val="000000" w:themeColor="text1"/>
        </w:rPr>
        <w:t>Betalar ni resan?</w:t>
      </w:r>
    </w:p>
    <w:p w14:paraId="06D17306" w14:textId="6D418BF8" w:rsidR="00E916E3" w:rsidRPr="00502F2A" w:rsidRDefault="00E916E3" w:rsidP="00081E80">
      <w:pPr>
        <w:pStyle w:val="Ingetavstnd"/>
        <w:numPr>
          <w:ilvl w:val="2"/>
          <w:numId w:val="49"/>
        </w:numPr>
        <w:rPr>
          <w:rFonts w:ascii="Garamond" w:hAnsi="Garamond"/>
          <w:color w:val="000000" w:themeColor="text1"/>
        </w:rPr>
      </w:pPr>
      <w:r w:rsidRPr="00502F2A">
        <w:rPr>
          <w:rFonts w:ascii="Garamond" w:hAnsi="Garamond"/>
          <w:color w:val="000000" w:themeColor="text1"/>
        </w:rPr>
        <w:t>Titti Smith, Globen</w:t>
      </w:r>
    </w:p>
    <w:p w14:paraId="7FECDD52" w14:textId="77777777" w:rsidR="000B54A8" w:rsidRPr="00502F2A" w:rsidRDefault="000B54A8" w:rsidP="00081E80">
      <w:pPr>
        <w:pStyle w:val="Ingetavstnd"/>
        <w:numPr>
          <w:ilvl w:val="1"/>
          <w:numId w:val="49"/>
        </w:numPr>
        <w:ind w:hanging="357"/>
        <w:rPr>
          <w:rFonts w:ascii="Garamond" w:hAnsi="Garamond"/>
          <w:color w:val="000000" w:themeColor="text1"/>
        </w:rPr>
      </w:pPr>
      <w:r w:rsidRPr="00502F2A">
        <w:rPr>
          <w:rFonts w:ascii="Garamond" w:hAnsi="Garamond"/>
          <w:color w:val="000000" w:themeColor="text1"/>
        </w:rPr>
        <w:t>Mindful AB</w:t>
      </w:r>
    </w:p>
    <w:p w14:paraId="13B31F56" w14:textId="69AE9CFD" w:rsidR="001D031B" w:rsidRPr="00502F2A" w:rsidRDefault="000B54A8" w:rsidP="00081E80">
      <w:pPr>
        <w:pStyle w:val="Ingetavstnd"/>
        <w:numPr>
          <w:ilvl w:val="2"/>
          <w:numId w:val="49"/>
        </w:numPr>
        <w:ind w:hanging="357"/>
        <w:rPr>
          <w:rFonts w:ascii="Garamond" w:hAnsi="Garamond"/>
          <w:color w:val="000000" w:themeColor="text1"/>
        </w:rPr>
      </w:pPr>
      <w:r w:rsidRPr="00502F2A">
        <w:rPr>
          <w:rFonts w:ascii="Garamond" w:hAnsi="Garamond"/>
          <w:color w:val="000000" w:themeColor="text1"/>
        </w:rPr>
        <w:t>KA-nummer: 10044941</w:t>
      </w:r>
    </w:p>
    <w:p w14:paraId="6AC99450" w14:textId="65F19480" w:rsidR="00E93D7B" w:rsidRPr="00502F2A" w:rsidRDefault="00E93D7B" w:rsidP="00081E80">
      <w:pPr>
        <w:pStyle w:val="Ingetavstnd"/>
        <w:numPr>
          <w:ilvl w:val="2"/>
          <w:numId w:val="49"/>
        </w:numPr>
        <w:ind w:hanging="357"/>
        <w:rPr>
          <w:rFonts w:ascii="Garamond" w:hAnsi="Garamond"/>
          <w:color w:val="000000" w:themeColor="text1"/>
        </w:rPr>
      </w:pPr>
      <w:r w:rsidRPr="00502F2A">
        <w:rPr>
          <w:rFonts w:ascii="Garamond" w:hAnsi="Garamond"/>
          <w:color w:val="000000" w:themeColor="text1"/>
        </w:rPr>
        <w:t>Ej IT</w:t>
      </w:r>
    </w:p>
    <w:p w14:paraId="1AFC9180" w14:textId="77777777" w:rsidR="001D031B" w:rsidRPr="00502F2A" w:rsidRDefault="001D031B" w:rsidP="00081E80">
      <w:pPr>
        <w:pStyle w:val="Ingetavstnd"/>
        <w:numPr>
          <w:ilvl w:val="1"/>
          <w:numId w:val="49"/>
        </w:numPr>
        <w:rPr>
          <w:rFonts w:ascii="Garamond" w:hAnsi="Garamond"/>
          <w:color w:val="000000" w:themeColor="text1"/>
        </w:rPr>
      </w:pPr>
      <w:r w:rsidRPr="00502F2A">
        <w:rPr>
          <w:rFonts w:ascii="Garamond" w:hAnsi="Garamond"/>
          <w:color w:val="000000" w:themeColor="text1"/>
        </w:rPr>
        <w:t>Itineris AB</w:t>
      </w:r>
    </w:p>
    <w:p w14:paraId="2ACC5A2B" w14:textId="7FDAEC1B" w:rsidR="001D031B" w:rsidRPr="00502F2A" w:rsidRDefault="001D031B" w:rsidP="00081E80">
      <w:pPr>
        <w:pStyle w:val="Ingetavstnd"/>
        <w:numPr>
          <w:ilvl w:val="2"/>
          <w:numId w:val="49"/>
        </w:numPr>
        <w:rPr>
          <w:rFonts w:ascii="Garamond" w:hAnsi="Garamond"/>
          <w:color w:val="000000" w:themeColor="text1"/>
        </w:rPr>
      </w:pPr>
      <w:r w:rsidRPr="00502F2A">
        <w:rPr>
          <w:rFonts w:ascii="Garamond" w:hAnsi="Garamond"/>
          <w:color w:val="000000" w:themeColor="text1"/>
        </w:rPr>
        <w:t>KA-nummer: 10053304</w:t>
      </w:r>
    </w:p>
    <w:p w14:paraId="5DF7A61B" w14:textId="77777777" w:rsidR="00E93D7B" w:rsidRPr="00502F2A" w:rsidRDefault="00E93D7B" w:rsidP="00081E80">
      <w:pPr>
        <w:pStyle w:val="Ingetavstnd"/>
        <w:numPr>
          <w:ilvl w:val="2"/>
          <w:numId w:val="49"/>
        </w:numPr>
        <w:rPr>
          <w:rFonts w:ascii="Garamond" w:hAnsi="Garamond"/>
          <w:color w:val="000000" w:themeColor="text1"/>
        </w:rPr>
      </w:pPr>
      <w:r w:rsidRPr="00502F2A">
        <w:rPr>
          <w:rFonts w:ascii="Garamond" w:hAnsi="Garamond"/>
          <w:color w:val="000000" w:themeColor="text1"/>
        </w:rPr>
        <w:t>Naprapat</w:t>
      </w:r>
    </w:p>
    <w:p w14:paraId="7F3E7A3F" w14:textId="77777777" w:rsidR="00D850AE" w:rsidRPr="00502F2A" w:rsidRDefault="00D850AE" w:rsidP="00081E80">
      <w:pPr>
        <w:pStyle w:val="Ingetavstnd"/>
        <w:numPr>
          <w:ilvl w:val="1"/>
          <w:numId w:val="49"/>
        </w:numPr>
        <w:ind w:hanging="357"/>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öker</w:t>
      </w:r>
    </w:p>
    <w:p w14:paraId="0E26B0A4" w14:textId="52225430" w:rsidR="00C66A74" w:rsidRPr="00502F2A" w:rsidRDefault="00C66A74"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w:t>
      </w:r>
      <w:r w:rsidR="005F4593" w:rsidRPr="00502F2A">
        <w:rPr>
          <w:rFonts w:ascii="Garamond" w:hAnsi="Garamond" w:cs="Segoe UI"/>
          <w:color w:val="000000" w:themeColor="text1"/>
          <w:shd w:val="clear" w:color="auto" w:fill="FFFFFF"/>
        </w:rPr>
        <w:t>oc</w:t>
      </w:r>
      <w:r w:rsidRPr="00502F2A">
        <w:rPr>
          <w:rFonts w:ascii="Garamond" w:hAnsi="Garamond" w:cs="Segoe UI"/>
          <w:color w:val="000000" w:themeColor="text1"/>
          <w:shd w:val="clear" w:color="auto" w:fill="FFFFFF"/>
        </w:rPr>
        <w:t>kholm, IT-jobb</w:t>
      </w:r>
    </w:p>
    <w:p w14:paraId="0A049773" w14:textId="10269011" w:rsidR="007E365D" w:rsidRPr="00502F2A" w:rsidRDefault="007E365D"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ldersdiskriminering</w:t>
      </w:r>
    </w:p>
    <w:p w14:paraId="4B1DB10F" w14:textId="132E0D2C" w:rsidR="00D850AE" w:rsidRPr="00502F2A" w:rsidRDefault="00D850A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ar även sökt lärarjobb</w:t>
      </w:r>
    </w:p>
    <w:p w14:paraId="35804678" w14:textId="77777777" w:rsidR="00D850AE" w:rsidRPr="00502F2A" w:rsidRDefault="00D850AE" w:rsidP="00081E80">
      <w:pPr>
        <w:pStyle w:val="Ingetavstnd"/>
        <w:numPr>
          <w:ilvl w:val="1"/>
          <w:numId w:val="49"/>
        </w:numPr>
        <w:ind w:hanging="357"/>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underar på</w:t>
      </w:r>
    </w:p>
    <w:p w14:paraId="31CCF00A" w14:textId="34A3DCFA" w:rsidR="00FB4AB1" w:rsidRPr="00502F2A" w:rsidRDefault="00FB4AB1"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tlandsjobb</w:t>
      </w:r>
    </w:p>
    <w:p w14:paraId="73E5F815" w14:textId="77777777" w:rsidR="005E2AFC" w:rsidRPr="00502F2A" w:rsidRDefault="00323CC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ngland, Skottland, Irland</w:t>
      </w:r>
    </w:p>
    <w:p w14:paraId="0D6120F0" w14:textId="3B883855" w:rsidR="00323CC6" w:rsidRPr="00502F2A" w:rsidRDefault="00323CC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yskland</w:t>
      </w:r>
      <w:r w:rsidR="00780BB8" w:rsidRPr="00502F2A">
        <w:rPr>
          <w:rFonts w:ascii="Garamond" w:hAnsi="Garamond" w:cs="Segoe UI"/>
          <w:color w:val="000000" w:themeColor="text1"/>
          <w:shd w:val="clear" w:color="auto" w:fill="FFFFFF"/>
        </w:rPr>
        <w:t>, Österrike, Schweiz</w:t>
      </w:r>
    </w:p>
    <w:p w14:paraId="122FEF7C" w14:textId="39D8BCE4" w:rsidR="00D850AE" w:rsidRPr="00502F2A" w:rsidRDefault="00D850A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re Vildmarksutbildning</w:t>
      </w:r>
    </w:p>
    <w:p w14:paraId="77F6B774" w14:textId="171D17AF" w:rsidR="007E365D" w:rsidRPr="00502F2A" w:rsidRDefault="007E365D"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egitimerad Fjällguide</w:t>
      </w:r>
    </w:p>
    <w:p w14:paraId="347196D8" w14:textId="3755F722" w:rsidR="00D46E1A" w:rsidRPr="00502F2A" w:rsidRDefault="00D46E1A"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56 veckor</w:t>
      </w:r>
    </w:p>
    <w:p w14:paraId="2638254A" w14:textId="7AC55BA0" w:rsidR="00D46E1A" w:rsidRPr="00502F2A" w:rsidRDefault="00395129"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7 aug 2020 - 3 okt 2021</w:t>
      </w:r>
    </w:p>
    <w:p w14:paraId="4AD33F82" w14:textId="2615FC02" w:rsidR="00DF45E6" w:rsidRPr="00502F2A" w:rsidRDefault="00DF45E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ktivitetsstöd</w:t>
      </w:r>
    </w:p>
    <w:p w14:paraId="6B32B342" w14:textId="77E9E368" w:rsidR="00DF45E6" w:rsidRPr="00502F2A" w:rsidRDefault="00DF45E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kassan tar slut i augusti-september</w:t>
      </w:r>
    </w:p>
    <w:p w14:paraId="3BB5DC49" w14:textId="77777777" w:rsidR="00404D14" w:rsidRPr="00502F2A" w:rsidRDefault="00404D14"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vju</w:t>
      </w:r>
    </w:p>
    <w:p w14:paraId="007F056F" w14:textId="005A6FBB" w:rsidR="00404D14" w:rsidRPr="00502F2A" w:rsidRDefault="00404D14"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r w:rsidR="00EF5DEE" w:rsidRPr="00502F2A">
        <w:rPr>
          <w:rFonts w:ascii="Garamond" w:hAnsi="Garamond" w:cs="Segoe UI"/>
          <w:color w:val="000000" w:themeColor="text1"/>
          <w:shd w:val="clear" w:color="auto" w:fill="FFFFFF"/>
        </w:rPr>
        <w:t xml:space="preserve"> Fackrepresentant</w:t>
      </w:r>
    </w:p>
    <w:p w14:paraId="280362A7" w14:textId="77777777" w:rsidR="00AF1600" w:rsidRPr="00502F2A" w:rsidRDefault="00AF160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lippning</w:t>
      </w:r>
    </w:p>
    <w:p w14:paraId="24EC59D7" w14:textId="04987457" w:rsidR="00AF1600" w:rsidRPr="00502F2A" w:rsidRDefault="00AF160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kjorta och kavaj</w:t>
      </w:r>
    </w:p>
    <w:p w14:paraId="67B3D551" w14:textId="3F49840D" w:rsidR="005B5547" w:rsidRPr="00502F2A" w:rsidRDefault="005B554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ck ej slips</w:t>
      </w:r>
    </w:p>
    <w:p w14:paraId="4DF3FA1C" w14:textId="2BE3199D" w:rsidR="00404D14" w:rsidRPr="00502F2A" w:rsidRDefault="00404D14"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ågor</w:t>
      </w:r>
    </w:p>
    <w:p w14:paraId="3554E67C" w14:textId="1E9780D4" w:rsidR="00EF5DEE" w:rsidRPr="00502F2A" w:rsidRDefault="00EF5DE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rbetsuppgifter</w:t>
      </w:r>
    </w:p>
    <w:p w14:paraId="35360947" w14:textId="0903D1A3" w:rsidR="001756E2" w:rsidRPr="00502F2A" w:rsidRDefault="001756E2"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rogrammering</w:t>
      </w:r>
    </w:p>
    <w:p w14:paraId="728E06DF" w14:textId="35D5B4C0" w:rsidR="00D13287" w:rsidRPr="00502F2A" w:rsidRDefault="00D13287" w:rsidP="00081E80">
      <w:pPr>
        <w:pStyle w:val="Ingetavstnd"/>
        <w:numPr>
          <w:ilvl w:val="4"/>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pråk</w:t>
      </w:r>
    </w:p>
    <w:p w14:paraId="6283EB9C" w14:textId="3A4DD380" w:rsidR="00A47029" w:rsidRPr="00502F2A" w:rsidRDefault="00A47029" w:rsidP="00081E80">
      <w:pPr>
        <w:pStyle w:val="Ingetavstnd"/>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va</w:t>
      </w:r>
    </w:p>
    <w:p w14:paraId="56B79AA8" w14:textId="65B6122C" w:rsidR="00A47029" w:rsidRPr="00502F2A" w:rsidRDefault="00A47029" w:rsidP="00081E80">
      <w:pPr>
        <w:pStyle w:val="Ingetavstnd"/>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gular</w:t>
      </w:r>
    </w:p>
    <w:p w14:paraId="14E41A2C" w14:textId="23250E69" w:rsidR="00A47029" w:rsidRPr="00502F2A" w:rsidRDefault="00A47029" w:rsidP="00081E80">
      <w:pPr>
        <w:pStyle w:val="Ingetavstnd"/>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ython</w:t>
      </w:r>
    </w:p>
    <w:p w14:paraId="4C85F122" w14:textId="5FA68492" w:rsidR="00D13287" w:rsidRPr="00502F2A" w:rsidRDefault="00D13287" w:rsidP="00081E80">
      <w:pPr>
        <w:pStyle w:val="Ingetavstnd"/>
        <w:numPr>
          <w:ilvl w:val="4"/>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erktyg</w:t>
      </w:r>
    </w:p>
    <w:p w14:paraId="1238B83F" w14:textId="4B571338" w:rsidR="00A47029" w:rsidRPr="00502F2A" w:rsidRDefault="00074AB9" w:rsidP="00081E80">
      <w:pPr>
        <w:pStyle w:val="Ingetavstnd"/>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astic Search</w:t>
      </w:r>
    </w:p>
    <w:p w14:paraId="66891705" w14:textId="552E71F4" w:rsidR="00074AB9" w:rsidRPr="00502F2A" w:rsidRDefault="00074AB9" w:rsidP="00081E80">
      <w:pPr>
        <w:pStyle w:val="Ingetavstnd"/>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Quicksense</w:t>
      </w:r>
    </w:p>
    <w:p w14:paraId="4AE3C208" w14:textId="559D7C8B" w:rsidR="001756E2" w:rsidRPr="00502F2A" w:rsidRDefault="001756E2"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lextid</w:t>
      </w:r>
    </w:p>
    <w:p w14:paraId="3FB1CE44" w14:textId="6419BFE6" w:rsidR="00404D14" w:rsidRPr="00502F2A" w:rsidRDefault="00EF5DE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emester</w:t>
      </w:r>
    </w:p>
    <w:p w14:paraId="0B99BF20" w14:textId="02042C89" w:rsidR="00EF5DEE" w:rsidRPr="00502F2A" w:rsidRDefault="00EF5DE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iskvårdsbidrag</w:t>
      </w:r>
    </w:p>
    <w:p w14:paraId="752D391E" w14:textId="5F0AD82E" w:rsidR="00EF5DEE" w:rsidRPr="00502F2A" w:rsidRDefault="00EF5DE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äning på arbetstid</w:t>
      </w:r>
    </w:p>
    <w:p w14:paraId="3E143FB1" w14:textId="1947EB5C" w:rsidR="00B950F4" w:rsidRPr="00502F2A" w:rsidRDefault="00D13287"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ym &amp; </w:t>
      </w:r>
      <w:r w:rsidR="00B950F4" w:rsidRPr="00502F2A">
        <w:rPr>
          <w:rFonts w:ascii="Garamond" w:hAnsi="Garamond" w:cs="Segoe UI"/>
          <w:color w:val="000000" w:themeColor="text1"/>
          <w:shd w:val="clear" w:color="auto" w:fill="FFFFFF"/>
        </w:rPr>
        <w:t>Dusch</w:t>
      </w:r>
      <w:r w:rsidRPr="00502F2A">
        <w:rPr>
          <w:rFonts w:ascii="Garamond" w:hAnsi="Garamond" w:cs="Segoe UI"/>
          <w:color w:val="000000" w:themeColor="text1"/>
          <w:shd w:val="clear" w:color="auto" w:fill="FFFFFF"/>
        </w:rPr>
        <w:t xml:space="preserve"> i byggnaden</w:t>
      </w:r>
    </w:p>
    <w:p w14:paraId="771CF66B" w14:textId="1D19FE91" w:rsidR="00AB735A" w:rsidRPr="00502F2A" w:rsidRDefault="00AB735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kan jag börja</w:t>
      </w:r>
    </w:p>
    <w:p w14:paraId="0947B26F" w14:textId="6E60136A" w:rsidR="00AB735A" w:rsidRPr="00502F2A" w:rsidRDefault="00AB735A"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ja: nu</w:t>
      </w:r>
    </w:p>
    <w:p w14:paraId="76D5C86F" w14:textId="1688A939" w:rsidR="00AB735A" w:rsidRPr="00502F2A" w:rsidRDefault="00AB735A"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ler: när jag är klar med min bok</w:t>
      </w:r>
    </w:p>
    <w:p w14:paraId="65552EB1" w14:textId="77777777" w:rsidR="00985AFC" w:rsidRPr="00502F2A" w:rsidRDefault="00985AFC"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mme KSS</w:t>
      </w:r>
    </w:p>
    <w:p w14:paraId="0FED28E0" w14:textId="77777777" w:rsidR="00985AFC" w:rsidRPr="00502F2A" w:rsidRDefault="00985AF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0104411900</w:t>
      </w:r>
    </w:p>
    <w:p w14:paraId="1845D46C" w14:textId="77777777" w:rsidR="00985AFC" w:rsidRPr="00502F2A" w:rsidRDefault="00985AF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9037240</w:t>
      </w:r>
    </w:p>
    <w:p w14:paraId="49F2EBCE" w14:textId="77777777" w:rsidR="00985AFC" w:rsidRPr="00502F2A" w:rsidRDefault="00985AF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0515 87734</w:t>
      </w:r>
    </w:p>
    <w:p w14:paraId="074D1D00" w14:textId="07E6CB1B" w:rsidR="00985AFC" w:rsidRPr="00502F2A" w:rsidRDefault="00985AF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5.30</w:t>
      </w:r>
    </w:p>
    <w:p w14:paraId="1EB05166" w14:textId="77777777" w:rsidR="00B37D4A" w:rsidRPr="00502F2A" w:rsidRDefault="00B37D4A" w:rsidP="00B37D4A">
      <w:pPr>
        <w:pStyle w:val="Ingetavstnd"/>
        <w:rPr>
          <w:rFonts w:ascii="Garamond" w:hAnsi="Garamond" w:cs="Segoe UI"/>
          <w:color w:val="000000" w:themeColor="text1"/>
          <w:shd w:val="clear" w:color="auto" w:fill="FFFFFF"/>
        </w:rPr>
      </w:pPr>
    </w:p>
    <w:p w14:paraId="1C779EA3" w14:textId="340DA137" w:rsidR="00E80738" w:rsidRPr="00502F2A" w:rsidRDefault="00B37D4A" w:rsidP="00B37D4A">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Kappahl, Hampton Republic, Regular Fit, </w:t>
      </w:r>
      <w:r w:rsidR="00B81CCB" w:rsidRPr="00502F2A">
        <w:rPr>
          <w:rFonts w:ascii="Garamond" w:hAnsi="Garamond" w:cs="Segoe UI"/>
          <w:color w:val="000000" w:themeColor="text1"/>
          <w:shd w:val="clear" w:color="auto" w:fill="FFFFFF"/>
        </w:rPr>
        <w:t>C</w:t>
      </w:r>
      <w:r w:rsidRPr="00502F2A">
        <w:rPr>
          <w:rFonts w:ascii="Garamond" w:hAnsi="Garamond" w:cs="Segoe UI"/>
          <w:color w:val="000000" w:themeColor="text1"/>
          <w:shd w:val="clear" w:color="auto" w:fill="FFFFFF"/>
        </w:rPr>
        <w:t xml:space="preserve">omfort </w:t>
      </w:r>
      <w:r w:rsidR="00B81CCB" w:rsidRPr="00502F2A">
        <w:rPr>
          <w:rFonts w:ascii="Garamond" w:hAnsi="Garamond" w:cs="Segoe UI"/>
          <w:color w:val="000000" w:themeColor="text1"/>
          <w:shd w:val="clear" w:color="auto" w:fill="FFFFFF"/>
        </w:rPr>
        <w:t>S</w:t>
      </w:r>
      <w:r w:rsidRPr="00502F2A">
        <w:rPr>
          <w:rFonts w:ascii="Garamond" w:hAnsi="Garamond" w:cs="Segoe UI"/>
          <w:color w:val="000000" w:themeColor="text1"/>
          <w:shd w:val="clear" w:color="auto" w:fill="FFFFFF"/>
        </w:rPr>
        <w:t>tretch, W: 36, L: 34</w:t>
      </w:r>
    </w:p>
    <w:p w14:paraId="2CE10256" w14:textId="77777777" w:rsidR="00B37D4A" w:rsidRPr="00502F2A" w:rsidRDefault="00B37D4A" w:rsidP="00B37D4A">
      <w:pPr>
        <w:pStyle w:val="Ingetavstnd"/>
        <w:rPr>
          <w:rFonts w:ascii="Garamond" w:hAnsi="Garamond" w:cs="Segoe UI"/>
          <w:color w:val="000000" w:themeColor="text1"/>
          <w:shd w:val="clear" w:color="auto" w:fill="FFFFFF"/>
        </w:rPr>
      </w:pPr>
    </w:p>
    <w:p w14:paraId="4A66D7FA" w14:textId="09EE9832" w:rsidR="0039360F" w:rsidRPr="00502F2A" w:rsidRDefault="002C4D87" w:rsidP="002C4D87">
      <w:pPr>
        <w:pStyle w:val="Ingetavstnd"/>
        <w:rPr>
          <w:rFonts w:ascii="Georgia" w:hAnsi="Georgia"/>
          <w:color w:val="000000" w:themeColor="text1"/>
          <w:sz w:val="27"/>
          <w:szCs w:val="27"/>
          <w:shd w:val="clear" w:color="auto" w:fill="FFFFFF"/>
        </w:rPr>
      </w:pPr>
      <w:r w:rsidRPr="00502F2A">
        <w:rPr>
          <w:rFonts w:ascii="Georgia" w:hAnsi="Georgia"/>
          <w:color w:val="000000" w:themeColor="text1"/>
          <w:sz w:val="27"/>
          <w:szCs w:val="27"/>
          <w:shd w:val="clear" w:color="auto" w:fill="FFFFFF"/>
        </w:rPr>
        <w:t>Jag minns dem alla: ”På stranden”, ”Apornas planet”, ”THX 1138” (George Lucas första långfilm), ”Clockwork orange”, ”Soylent green”, ”Flykten från framtiden”, ”Rollerball” och så vidare.</w:t>
      </w:r>
    </w:p>
    <w:p w14:paraId="21516825" w14:textId="4B150CD6" w:rsidR="00E80738" w:rsidRPr="00502F2A" w:rsidRDefault="00E80738" w:rsidP="002C4D87">
      <w:pPr>
        <w:pStyle w:val="Ingetavstnd"/>
        <w:rPr>
          <w:rFonts w:ascii="Georgia" w:hAnsi="Georgia"/>
          <w:color w:val="000000" w:themeColor="text1"/>
          <w:sz w:val="27"/>
          <w:szCs w:val="27"/>
          <w:shd w:val="clear" w:color="auto" w:fill="FFFFFF"/>
        </w:rPr>
      </w:pPr>
    </w:p>
    <w:p w14:paraId="019A4CD5" w14:textId="07D0D689" w:rsidR="00E80738" w:rsidRPr="00502F2A" w:rsidRDefault="00E80738" w:rsidP="002C4D87">
      <w:pPr>
        <w:pStyle w:val="Ingetavstnd"/>
        <w:rPr>
          <w:rFonts w:ascii="Georgia" w:hAnsi="Georgia"/>
          <w:color w:val="000000" w:themeColor="text1"/>
          <w:sz w:val="27"/>
          <w:szCs w:val="27"/>
          <w:shd w:val="clear" w:color="auto" w:fill="FFFFFF"/>
        </w:rPr>
      </w:pPr>
      <w:r w:rsidRPr="00502F2A">
        <w:rPr>
          <w:rFonts w:ascii="Georgia" w:hAnsi="Georgia"/>
          <w:color w:val="000000" w:themeColor="text1"/>
          <w:sz w:val="27"/>
          <w:szCs w:val="27"/>
          <w:shd w:val="clear" w:color="auto" w:fill="FFFFFF"/>
        </w:rPr>
        <w:t xml:space="preserve">Luke Evens: No </w:t>
      </w:r>
      <w:r w:rsidR="00336738" w:rsidRPr="00502F2A">
        <w:rPr>
          <w:rFonts w:ascii="Georgia" w:hAnsi="Georgia"/>
          <w:color w:val="000000" w:themeColor="text1"/>
          <w:sz w:val="27"/>
          <w:szCs w:val="27"/>
          <w:shd w:val="clear" w:color="auto" w:fill="FFFFFF"/>
        </w:rPr>
        <w:t>O</w:t>
      </w:r>
      <w:r w:rsidRPr="00502F2A">
        <w:rPr>
          <w:rFonts w:ascii="Georgia" w:hAnsi="Georgia"/>
          <w:color w:val="000000" w:themeColor="text1"/>
          <w:sz w:val="27"/>
          <w:szCs w:val="27"/>
          <w:shd w:val="clear" w:color="auto" w:fill="FFFFFF"/>
        </w:rPr>
        <w:t>ne Lives</w:t>
      </w:r>
    </w:p>
    <w:p w14:paraId="71C2E90F" w14:textId="77777777" w:rsidR="00186D94" w:rsidRPr="00502F2A" w:rsidRDefault="00186D94" w:rsidP="002C4D87">
      <w:pPr>
        <w:pStyle w:val="Ingetavstnd"/>
        <w:rPr>
          <w:rFonts w:ascii="Garamond" w:hAnsi="Garamond" w:cs="Segoe UI"/>
          <w:color w:val="000000" w:themeColor="text1"/>
          <w:shd w:val="clear" w:color="auto" w:fill="FFFFFF"/>
        </w:rPr>
      </w:pPr>
    </w:p>
    <w:p w14:paraId="5FE29BB9" w14:textId="2067D519" w:rsidR="00FC2DA4" w:rsidRPr="00502F2A" w:rsidRDefault="0039360F"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ybring</w:t>
      </w:r>
    </w:p>
    <w:p w14:paraId="2EC0836F" w14:textId="33FD6009" w:rsidR="00422851" w:rsidRPr="00502F2A" w:rsidRDefault="00422851"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emens</w:t>
      </w:r>
    </w:p>
    <w:p w14:paraId="1A5A0506" w14:textId="72276FDD" w:rsidR="00495009" w:rsidRPr="00502F2A" w:rsidRDefault="0049500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ite speciella</w:t>
      </w:r>
    </w:p>
    <w:p w14:paraId="6DFB5FA7" w14:textId="35FE4F19" w:rsidR="00495009" w:rsidRPr="00502F2A" w:rsidRDefault="0049500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ktor</w:t>
      </w:r>
    </w:p>
    <w:p w14:paraId="5F694F66" w14:textId="77777777" w:rsidR="00422851" w:rsidRPr="00502F2A" w:rsidRDefault="00422851"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3CBD351F" w14:textId="525EB377" w:rsidR="00422851" w:rsidRPr="00502F2A" w:rsidRDefault="00B06D29"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 års fullstack</w:t>
      </w:r>
    </w:p>
    <w:p w14:paraId="4D1FFDB3" w14:textId="77777777" w:rsidR="00E90B90" w:rsidRPr="00502F2A" w:rsidRDefault="00E90B90" w:rsidP="00081E80">
      <w:pPr>
        <w:pStyle w:val="Ingetavstnd"/>
        <w:numPr>
          <w:ilvl w:val="1"/>
          <w:numId w:val="49"/>
        </w:numPr>
        <w:rPr>
          <w:rFonts w:ascii="Garamond" w:hAnsi="Garamond" w:cs="Segoe UI"/>
          <w:color w:val="000000" w:themeColor="text1"/>
          <w:shd w:val="clear" w:color="auto" w:fill="FFFFFF"/>
        </w:rPr>
      </w:pPr>
    </w:p>
    <w:p w14:paraId="5FCA31D9" w14:textId="77777777" w:rsidR="00E90B90" w:rsidRPr="00502F2A" w:rsidRDefault="00E90B9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emens</w:t>
      </w:r>
    </w:p>
    <w:p w14:paraId="6400AA5F" w14:textId="77777777" w:rsidR="00667854" w:rsidRPr="00502F2A" w:rsidRDefault="00667854"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tharina Sköldenstam</w:t>
      </w:r>
    </w:p>
    <w:p w14:paraId="5A74B56F" w14:textId="27D5998D" w:rsidR="0006367F" w:rsidRPr="00502F2A" w:rsidRDefault="00E90B90"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Nere vid </w:t>
      </w:r>
      <w:r w:rsidR="00667854" w:rsidRPr="00502F2A">
        <w:rPr>
          <w:rFonts w:ascii="Garamond" w:hAnsi="Garamond" w:cs="Segoe UI"/>
          <w:color w:val="000000" w:themeColor="text1"/>
          <w:shd w:val="clear" w:color="auto" w:fill="FFFFFF"/>
        </w:rPr>
        <w:t xml:space="preserve">Finspång </w:t>
      </w:r>
      <w:r w:rsidRPr="00502F2A">
        <w:rPr>
          <w:rFonts w:ascii="Garamond" w:hAnsi="Garamond" w:cs="Segoe UI"/>
          <w:color w:val="000000" w:themeColor="text1"/>
          <w:shd w:val="clear" w:color="auto" w:fill="FFFFFF"/>
        </w:rPr>
        <w:t>slott</w:t>
      </w:r>
    </w:p>
    <w:p w14:paraId="4870838C" w14:textId="06179ED3" w:rsidR="00151314" w:rsidRPr="00502F2A" w:rsidRDefault="00151314"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yskt företag</w:t>
      </w:r>
    </w:p>
    <w:p w14:paraId="5334B13C" w14:textId="558BB61D" w:rsidR="00151314" w:rsidRPr="00502F2A" w:rsidRDefault="00151314"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cernspråk Engelska</w:t>
      </w:r>
    </w:p>
    <w:p w14:paraId="6BD647D4" w14:textId="586E44C2" w:rsidR="002B781A" w:rsidRPr="00502F2A" w:rsidRDefault="002B781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killeshäl</w:t>
      </w:r>
    </w:p>
    <w:p w14:paraId="7D9AFDE4" w14:textId="77777777" w:rsidR="0065336B" w:rsidRPr="00502F2A" w:rsidRDefault="0065336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äning</w:t>
      </w:r>
    </w:p>
    <w:p w14:paraId="3BB90AF1" w14:textId="4E1E5B22" w:rsidR="0065336B" w:rsidRPr="00502F2A" w:rsidRDefault="0065336B"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ykel</w:t>
      </w:r>
    </w:p>
    <w:p w14:paraId="1950ADCE" w14:textId="6AB4F8C8" w:rsidR="0065336B" w:rsidRPr="00502F2A" w:rsidRDefault="0065336B"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änkpress</w:t>
      </w:r>
    </w:p>
    <w:p w14:paraId="2ABFF689" w14:textId="4A9480FE" w:rsidR="0065336B" w:rsidRPr="00502F2A" w:rsidRDefault="0065336B"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icepts</w:t>
      </w:r>
    </w:p>
    <w:p w14:paraId="3E256BE9" w14:textId="2638C39C" w:rsidR="0065336B" w:rsidRPr="00502F2A" w:rsidRDefault="0065336B"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xlar</w:t>
      </w:r>
    </w:p>
    <w:p w14:paraId="54096040" w14:textId="77777777" w:rsidR="00E90B90" w:rsidRPr="00502F2A" w:rsidRDefault="00E90B90" w:rsidP="00081E80">
      <w:pPr>
        <w:pStyle w:val="Ingetavstnd"/>
        <w:numPr>
          <w:ilvl w:val="1"/>
          <w:numId w:val="49"/>
        </w:numPr>
        <w:rPr>
          <w:rFonts w:ascii="Garamond" w:hAnsi="Garamond" w:cs="Segoe UI"/>
          <w:color w:val="000000" w:themeColor="text1"/>
          <w:shd w:val="clear" w:color="auto" w:fill="FFFFFF"/>
        </w:rPr>
      </w:pPr>
    </w:p>
    <w:p w14:paraId="1958EA38" w14:textId="6726E6E4" w:rsidR="00307BC5" w:rsidRPr="00502F2A" w:rsidRDefault="00BE6F6B"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slag</w:t>
      </w:r>
    </w:p>
    <w:p w14:paraId="6D72088B" w14:textId="7F1AE5FF" w:rsidR="00BE6F6B" w:rsidRPr="00502F2A" w:rsidRDefault="00BE6F6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 förklara för Siemens att det blir en startsträcka</w:t>
      </w:r>
    </w:p>
    <w:p w14:paraId="5022A7DA" w14:textId="42161584" w:rsidR="00BE6F6B" w:rsidRPr="00502F2A" w:rsidRDefault="00BE6F6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 sitter på bänken en månad hos Sybring</w:t>
      </w:r>
    </w:p>
    <w:p w14:paraId="644441E4" w14:textId="615C2A5D" w:rsidR="00BE6F6B" w:rsidRPr="00502F2A" w:rsidRDefault="00BE6F6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 släpper den här idén</w:t>
      </w:r>
    </w:p>
    <w:p w14:paraId="3C8561AB" w14:textId="77777777" w:rsidR="00667854" w:rsidRPr="00502F2A" w:rsidRDefault="00667854" w:rsidP="00081E80">
      <w:pPr>
        <w:pStyle w:val="Ingetavstnd"/>
        <w:numPr>
          <w:ilvl w:val="1"/>
          <w:numId w:val="49"/>
        </w:numPr>
        <w:rPr>
          <w:rFonts w:ascii="Garamond" w:hAnsi="Garamond" w:cs="Segoe UI"/>
          <w:color w:val="000000" w:themeColor="text1"/>
          <w:shd w:val="clear" w:color="auto" w:fill="FFFFFF"/>
        </w:rPr>
      </w:pPr>
    </w:p>
    <w:p w14:paraId="4FD0F902" w14:textId="751B89E1" w:rsidR="001731BD" w:rsidRPr="00502F2A" w:rsidRDefault="001731BD"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P</w:t>
      </w:r>
    </w:p>
    <w:p w14:paraId="43332071" w14:textId="3E04DE9D" w:rsidR="005233A0" w:rsidRPr="00502F2A" w:rsidRDefault="005233A0"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eelglass</w:t>
      </w:r>
    </w:p>
    <w:p w14:paraId="5BDCF75D" w14:textId="3B160E4B" w:rsidR="005233A0" w:rsidRPr="00502F2A" w:rsidRDefault="00F938C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zure</w:t>
      </w:r>
    </w:p>
    <w:p w14:paraId="39976F77" w14:textId="46CDEC4B" w:rsidR="00F938CA" w:rsidRPr="00502F2A" w:rsidRDefault="00F938C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Office 365</w:t>
      </w:r>
    </w:p>
    <w:p w14:paraId="4E1E8B64" w14:textId="25D7BB44" w:rsidR="00FA4697" w:rsidRPr="00502F2A" w:rsidRDefault="00FA469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on</w:t>
      </w:r>
      <w:r w:rsidR="001731BD" w:rsidRPr="00502F2A">
        <w:rPr>
          <w:rFonts w:ascii="Garamond" w:hAnsi="Garamond" w:cs="Segoe UI"/>
          <w:color w:val="000000" w:themeColor="text1"/>
          <w:shd w:val="clear" w:color="auto" w:fill="FFFFFF"/>
        </w:rPr>
        <w:t>t</w:t>
      </w:r>
      <w:r w:rsidRPr="00502F2A">
        <w:rPr>
          <w:rFonts w:ascii="Garamond" w:hAnsi="Garamond" w:cs="Segoe UI"/>
          <w:color w:val="000000" w:themeColor="text1"/>
          <w:shd w:val="clear" w:color="auto" w:fill="FFFFFF"/>
        </w:rPr>
        <w:t>End</w:t>
      </w:r>
    </w:p>
    <w:p w14:paraId="69A976CE" w14:textId="734B8F4D" w:rsidR="00FA4697" w:rsidRPr="00502F2A" w:rsidRDefault="00FA469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HTML</w:t>
      </w:r>
      <w:r w:rsidR="005B395C" w:rsidRPr="00502F2A">
        <w:rPr>
          <w:rFonts w:ascii="Garamond" w:hAnsi="Garamond" w:cs="72-Regular"/>
          <w:color w:val="000000" w:themeColor="text1"/>
        </w:rPr>
        <w:t>, Hypertext Markup Language</w:t>
      </w:r>
    </w:p>
    <w:p w14:paraId="18D7601C" w14:textId="77777777" w:rsidR="005B395C" w:rsidRPr="00502F2A" w:rsidRDefault="005B395C"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CSS, Cascading Style Sheets</w:t>
      </w:r>
    </w:p>
    <w:p w14:paraId="19A81049" w14:textId="77777777" w:rsidR="005B395C" w:rsidRPr="00502F2A" w:rsidRDefault="005B395C"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Angular</w:t>
      </w:r>
    </w:p>
    <w:p w14:paraId="6FCF6C51" w14:textId="7F45ED7E" w:rsidR="00FA4697" w:rsidRPr="00502F2A" w:rsidRDefault="00FA469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Angular Material</w:t>
      </w:r>
    </w:p>
    <w:p w14:paraId="38B4EEC3" w14:textId="3ECB6280" w:rsidR="00825B96" w:rsidRPr="00502F2A" w:rsidRDefault="00825B9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72-Regular"/>
          <w:color w:val="000000" w:themeColor="text1"/>
        </w:rPr>
        <w:t>Komponentbibliotek</w:t>
      </w:r>
    </w:p>
    <w:p w14:paraId="2487BAA7" w14:textId="77777777" w:rsidR="003C48C6" w:rsidRPr="00502F2A" w:rsidRDefault="003C48C6"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NGX Bootstrap</w:t>
      </w:r>
    </w:p>
    <w:p w14:paraId="5E49F390" w14:textId="070C1AB4" w:rsidR="003F104B" w:rsidRPr="00502F2A" w:rsidRDefault="003F104B"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72-Regular"/>
          <w:color w:val="000000" w:themeColor="text1"/>
        </w:rPr>
        <w:t>Bootstrap: JavaScript-bibliotek med jQuery</w:t>
      </w:r>
    </w:p>
    <w:p w14:paraId="5201A79B" w14:textId="2666DE43" w:rsidR="003C48C6" w:rsidRPr="00502F2A" w:rsidRDefault="003C48C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ootstrap for Angular</w:t>
      </w:r>
    </w:p>
    <w:p w14:paraId="29822AA7" w14:textId="017007AB" w:rsidR="00FA4697" w:rsidRPr="00502F2A" w:rsidRDefault="005B395C"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 xml:space="preserve">C# och </w:t>
      </w:r>
      <w:r w:rsidR="00FA4697" w:rsidRPr="00502F2A">
        <w:rPr>
          <w:rFonts w:ascii="Garamond" w:hAnsi="Garamond" w:cs="72-Regular"/>
          <w:color w:val="000000" w:themeColor="text1"/>
        </w:rPr>
        <w:t>.Net</w:t>
      </w:r>
    </w:p>
    <w:p w14:paraId="7DFC7F8C" w14:textId="64BEBEA1" w:rsidR="00FA4697" w:rsidRPr="00502F2A" w:rsidRDefault="00FA469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REST API</w:t>
      </w:r>
    </w:p>
    <w:p w14:paraId="04A4239F" w14:textId="382BC9EB" w:rsidR="003C48C6" w:rsidRPr="00502F2A" w:rsidRDefault="003C48C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72-Regular"/>
          <w:color w:val="000000" w:themeColor="text1"/>
        </w:rPr>
        <w:t>REpresentational State Transfer</w:t>
      </w:r>
    </w:p>
    <w:p w14:paraId="191346EE" w14:textId="77777777" w:rsidR="003F104B" w:rsidRPr="00502F2A" w:rsidRDefault="00FA469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AWS</w:t>
      </w:r>
    </w:p>
    <w:p w14:paraId="4D123BBE" w14:textId="7D75538D" w:rsidR="00FA4697" w:rsidRPr="00502F2A" w:rsidRDefault="00FA4697"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72-Regular"/>
          <w:color w:val="000000" w:themeColor="text1"/>
        </w:rPr>
        <w:t>Amazon Web Services</w:t>
      </w:r>
    </w:p>
    <w:p w14:paraId="36C86854" w14:textId="1C9F753D" w:rsidR="00307BC5" w:rsidRPr="00502F2A" w:rsidRDefault="00FA6997" w:rsidP="00081E80">
      <w:pPr>
        <w:pStyle w:val="Ingetavstnd"/>
        <w:numPr>
          <w:ilvl w:val="1"/>
          <w:numId w:val="49"/>
        </w:numPr>
        <w:rPr>
          <w:rFonts w:ascii="Garamond" w:hAnsi="Garamond" w:cs="Segoe UI"/>
          <w:color w:val="000000" w:themeColor="text1"/>
          <w:shd w:val="clear" w:color="auto" w:fill="FFFFFF"/>
        </w:rPr>
      </w:pPr>
      <w:r w:rsidRPr="00502F2A">
        <w:rPr>
          <w:rFonts w:ascii="inherit" w:hAnsi="inherit"/>
          <w:color w:val="000000" w:themeColor="text1"/>
          <w:spacing w:val="-8"/>
          <w:sz w:val="47"/>
          <w:szCs w:val="47"/>
          <w:shd w:val="clear" w:color="auto" w:fill="FFFFFF"/>
        </w:rPr>
        <w:lastRenderedPageBreak/>
        <w:t>Amazon Web Services in Action</w:t>
      </w:r>
    </w:p>
    <w:p w14:paraId="1617CC67" w14:textId="031E26F0" w:rsidR="00B06D29" w:rsidRPr="00502F2A" w:rsidRDefault="00B06D29"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ontEnd</w:t>
      </w:r>
    </w:p>
    <w:p w14:paraId="3A400E51" w14:textId="4A4A1B71"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amsida</w:t>
      </w:r>
    </w:p>
    <w:p w14:paraId="180B8E9A" w14:textId="6CC27FDC" w:rsidR="00B06D29" w:rsidRPr="00502F2A" w:rsidRDefault="00CD3D3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amarbete med </w:t>
      </w:r>
      <w:r w:rsidR="00B06D29" w:rsidRPr="00502F2A">
        <w:rPr>
          <w:rFonts w:ascii="Garamond" w:hAnsi="Garamond" w:cs="Segoe UI"/>
          <w:color w:val="000000" w:themeColor="text1"/>
          <w:shd w:val="clear" w:color="auto" w:fill="FFFFFF"/>
        </w:rPr>
        <w:t>UX-designers</w:t>
      </w:r>
    </w:p>
    <w:p w14:paraId="6E136991" w14:textId="7A72A749"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xterna</w:t>
      </w:r>
    </w:p>
    <w:p w14:paraId="1B889C53" w14:textId="5B242131"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SS</w:t>
      </w:r>
    </w:p>
    <w:p w14:paraId="454CCD53" w14:textId="77777777" w:rsidR="006E681F"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TML</w:t>
      </w:r>
    </w:p>
    <w:p w14:paraId="141A4280" w14:textId="7608A91E"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gular</w:t>
      </w:r>
    </w:p>
    <w:p w14:paraId="57FFEE97" w14:textId="0EF182C1"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aterial</w:t>
      </w:r>
    </w:p>
    <w:p w14:paraId="6231EF64" w14:textId="68850C4A"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GX bootstrap</w:t>
      </w:r>
    </w:p>
    <w:p w14:paraId="53356719" w14:textId="4DD14ACE"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et</w:t>
      </w:r>
    </w:p>
    <w:p w14:paraId="7A0FDE55" w14:textId="246B76A4"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VS</w:t>
      </w:r>
    </w:p>
    <w:p w14:paraId="49B33CCE" w14:textId="60E3F2AF" w:rsidR="00B06D29" w:rsidRPr="00502F2A" w:rsidRDefault="006E681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0-40 h onsite</w:t>
      </w:r>
    </w:p>
    <w:p w14:paraId="23E1FE50" w14:textId="1D36F1EE" w:rsidR="006E681F" w:rsidRPr="00502F2A" w:rsidRDefault="006E681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emens Energy</w:t>
      </w:r>
    </w:p>
    <w:p w14:paraId="1F444A48" w14:textId="5B2808DE" w:rsidR="006E681F" w:rsidRPr="00502F2A" w:rsidRDefault="006E681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lial England</w:t>
      </w:r>
    </w:p>
    <w:p w14:paraId="33C2F74C" w14:textId="00D5FC28" w:rsidR="006E681F" w:rsidRPr="00502F2A" w:rsidRDefault="006E681F"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ontEnd</w:t>
      </w:r>
    </w:p>
    <w:p w14:paraId="307EC132" w14:textId="77777777" w:rsidR="00495009" w:rsidRPr="00502F2A" w:rsidRDefault="00495009" w:rsidP="00081E80">
      <w:pPr>
        <w:pStyle w:val="Ingetavstnd"/>
        <w:numPr>
          <w:ilvl w:val="1"/>
          <w:numId w:val="49"/>
        </w:numPr>
        <w:rPr>
          <w:rFonts w:ascii="Garamond" w:hAnsi="Garamond" w:cs="Segoe UI"/>
          <w:color w:val="000000" w:themeColor="text1"/>
          <w:shd w:val="clear" w:color="auto" w:fill="FFFFFF"/>
        </w:rPr>
      </w:pPr>
    </w:p>
    <w:p w14:paraId="5FEFD93D" w14:textId="7BC0DA2C" w:rsidR="0010433B" w:rsidRPr="00502F2A" w:rsidRDefault="0010433B"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ed vad skall jag jobba</w:t>
      </w:r>
    </w:p>
    <w:p w14:paraId="0F6DEC7A" w14:textId="77777777" w:rsidR="0010433B" w:rsidRPr="00502F2A" w:rsidRDefault="0010433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zure</w:t>
      </w:r>
    </w:p>
    <w:p w14:paraId="0715CCB4" w14:textId="77777777" w:rsidR="0010433B" w:rsidRPr="00502F2A" w:rsidRDefault="0010433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ullstack</w:t>
      </w:r>
    </w:p>
    <w:p w14:paraId="37ACA2B3" w14:textId="42F24CE0" w:rsidR="0039360F" w:rsidRPr="00502F2A" w:rsidRDefault="0039360F"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 skall jag jobba?</w:t>
      </w:r>
    </w:p>
    <w:p w14:paraId="647BF36E" w14:textId="69F78F15" w:rsidR="0039360F" w:rsidRPr="00502F2A" w:rsidRDefault="0039360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etagshotell i Älvsjö</w:t>
      </w:r>
    </w:p>
    <w:p w14:paraId="5938F77D" w14:textId="49790E85" w:rsidR="0039360F" w:rsidRPr="00502F2A" w:rsidRDefault="0039360F"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ur många</w:t>
      </w:r>
    </w:p>
    <w:p w14:paraId="442EDE75" w14:textId="6E0FC01B" w:rsidR="0039360F" w:rsidRPr="00502F2A" w:rsidRDefault="0039360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6D49C544" w14:textId="1AF1EE18" w:rsidR="0039360F" w:rsidRPr="00502F2A" w:rsidRDefault="0039360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å kontoret eller hos kunden</w:t>
      </w:r>
    </w:p>
    <w:p w14:paraId="4E47D24E" w14:textId="737C8263" w:rsidR="0039360F" w:rsidRPr="00502F2A" w:rsidRDefault="0039360F"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skall jag jobba</w:t>
      </w:r>
    </w:p>
    <w:p w14:paraId="078607A9" w14:textId="77777777" w:rsidR="005E7753" w:rsidRPr="00502F2A" w:rsidRDefault="005E7753"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börjar jag</w:t>
      </w:r>
    </w:p>
    <w:p w14:paraId="0AA31617" w14:textId="6099CE23" w:rsidR="0039360F" w:rsidRPr="00502F2A" w:rsidRDefault="0010433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mekmånad</w:t>
      </w:r>
    </w:p>
    <w:p w14:paraId="5B3CA166" w14:textId="13899FA7" w:rsidR="0010433B" w:rsidRPr="00502F2A" w:rsidRDefault="0010433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sa in mig på ämnet</w:t>
      </w:r>
    </w:p>
    <w:p w14:paraId="21BE8B62" w14:textId="6BB23503" w:rsidR="00291018" w:rsidRPr="00502F2A" w:rsidRDefault="00291018"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w:t>
      </w:r>
    </w:p>
    <w:p w14:paraId="2EA8A47C" w14:textId="4CE65BF7" w:rsidR="00291018" w:rsidRPr="00502F2A" w:rsidRDefault="00291018"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veriges Ingenjörer</w:t>
      </w:r>
    </w:p>
    <w:p w14:paraId="3C62E1EE" w14:textId="375047CF" w:rsidR="00291018" w:rsidRPr="00502F2A" w:rsidRDefault="00291018"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edel </w:t>
      </w:r>
      <w:r w:rsidR="00221F49" w:rsidRPr="00502F2A">
        <w:rPr>
          <w:rFonts w:ascii="Garamond" w:hAnsi="Garamond" w:cs="Segoe UI"/>
          <w:color w:val="000000" w:themeColor="text1"/>
          <w:shd w:val="clear" w:color="auto" w:fill="FFFFFF"/>
        </w:rPr>
        <w:t>födelseår examensår</w:t>
      </w:r>
    </w:p>
    <w:p w14:paraId="6958657D" w14:textId="7E6FABBE" w:rsidR="003141EF" w:rsidRPr="00502F2A" w:rsidRDefault="00221F49"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60</w:t>
      </w:r>
      <w:r w:rsidR="00A15661" w:rsidRPr="00502F2A">
        <w:rPr>
          <w:rFonts w:ascii="Garamond" w:hAnsi="Garamond" w:cs="Segoe UI"/>
          <w:color w:val="000000" w:themeColor="text1"/>
          <w:shd w:val="clear" w:color="auto" w:fill="FFFFFF"/>
        </w:rPr>
        <w:t> </w:t>
      </w:r>
      <w:r w:rsidRPr="00502F2A">
        <w:rPr>
          <w:rFonts w:ascii="Garamond" w:hAnsi="Garamond" w:cs="Segoe UI"/>
          <w:color w:val="000000" w:themeColor="text1"/>
          <w:shd w:val="clear" w:color="auto" w:fill="FFFFFF"/>
        </w:rPr>
        <w:t>00</w:t>
      </w:r>
      <w:r w:rsidR="00A15661" w:rsidRPr="00502F2A">
        <w:rPr>
          <w:rFonts w:ascii="Garamond" w:hAnsi="Garamond" w:cs="Segoe UI"/>
          <w:color w:val="000000" w:themeColor="text1"/>
          <w:shd w:val="clear" w:color="auto" w:fill="FFFFFF"/>
        </w:rPr>
        <w:t>0 k</w:t>
      </w:r>
      <w:r w:rsidRPr="00502F2A">
        <w:rPr>
          <w:rFonts w:ascii="Garamond" w:hAnsi="Garamond" w:cs="Segoe UI"/>
          <w:color w:val="000000" w:themeColor="text1"/>
          <w:sz w:val="24"/>
          <w:szCs w:val="24"/>
          <w:shd w:val="clear" w:color="auto" w:fill="FFFFFF"/>
        </w:rPr>
        <w:t>r</w:t>
      </w:r>
      <w:r w:rsidRPr="00502F2A">
        <w:rPr>
          <w:rFonts w:ascii="Garamond" w:hAnsi="Garamond" w:cs="Segoe UI"/>
          <w:color w:val="000000" w:themeColor="text1"/>
          <w:shd w:val="clear" w:color="auto" w:fill="FFFFFF"/>
        </w:rPr>
        <w:t>/månad</w:t>
      </w:r>
    </w:p>
    <w:p w14:paraId="648A27F0" w14:textId="6933A1E8" w:rsidR="002C60CA" w:rsidRPr="00502F2A" w:rsidRDefault="002C60C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llektivavtal</w:t>
      </w:r>
    </w:p>
    <w:p w14:paraId="107BCCAD" w14:textId="4F986FD2" w:rsidR="003141EF" w:rsidRPr="00502F2A" w:rsidRDefault="003141EF" w:rsidP="003141EF">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j,</w:t>
      </w:r>
    </w:p>
    <w:p w14:paraId="447C1EB8" w14:textId="77777777" w:rsidR="009C6229" w:rsidRPr="00502F2A" w:rsidRDefault="009C6229" w:rsidP="0045096E">
      <w:pPr>
        <w:pStyle w:val="Ingetavstnd"/>
        <w:rPr>
          <w:rFonts w:ascii="Garamond" w:hAnsi="Garamond" w:cs="Segoe UI"/>
          <w:color w:val="000000" w:themeColor="text1"/>
          <w:shd w:val="clear" w:color="auto" w:fill="FFFFFF"/>
        </w:rPr>
      </w:pPr>
    </w:p>
    <w:p w14:paraId="12E29EBA" w14:textId="356A278D" w:rsidR="003141EF" w:rsidRPr="00502F2A" w:rsidRDefault="006821B4"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o visst, vi kan byta presenter. </w:t>
      </w:r>
      <w:r w:rsidR="003141EF" w:rsidRPr="00502F2A">
        <w:rPr>
          <w:rFonts w:ascii="Garamond" w:hAnsi="Garamond" w:cs="Segoe UI"/>
          <w:color w:val="000000" w:themeColor="text1"/>
          <w:shd w:val="clear" w:color="auto" w:fill="FFFFFF"/>
        </w:rPr>
        <w:t xml:space="preserve">Jag önskar mig </w:t>
      </w:r>
      <w:r w:rsidR="0045096E" w:rsidRPr="00502F2A">
        <w:rPr>
          <w:rFonts w:ascii="Garamond" w:hAnsi="Garamond"/>
          <w:color w:val="000000" w:themeColor="text1"/>
          <w:shd w:val="clear" w:color="auto" w:fill="FFFFFF"/>
        </w:rPr>
        <w:t>Eagle Creek Hidden Pocket (Naturkompaniet)</w:t>
      </w:r>
      <w:r w:rsidR="004A51A2" w:rsidRPr="00502F2A">
        <w:rPr>
          <w:rFonts w:ascii="Garamond" w:hAnsi="Garamond"/>
          <w:color w:val="000000" w:themeColor="text1"/>
          <w:shd w:val="clear" w:color="auto" w:fill="FFFFFF"/>
        </w:rPr>
        <w:t xml:space="preserve"> och </w:t>
      </w:r>
      <w:r w:rsidR="00B616C9" w:rsidRPr="00502F2A">
        <w:rPr>
          <w:rFonts w:ascii="Garamond" w:hAnsi="Garamond"/>
          <w:color w:val="000000" w:themeColor="text1"/>
          <w:shd w:val="clear" w:color="auto" w:fill="FFFFFF"/>
        </w:rPr>
        <w:t xml:space="preserve">Förvaringsbälte Asaklitt (Claes Ohlson) </w:t>
      </w:r>
      <w:r w:rsidR="0045096E" w:rsidRPr="00502F2A">
        <w:rPr>
          <w:rFonts w:ascii="Garamond" w:hAnsi="Garamond"/>
          <w:color w:val="000000" w:themeColor="text1"/>
          <w:shd w:val="clear" w:color="auto" w:fill="FFFFFF"/>
        </w:rPr>
        <w:t xml:space="preserve">och </w:t>
      </w:r>
      <w:r w:rsidR="003141EF" w:rsidRPr="00502F2A">
        <w:rPr>
          <w:rFonts w:ascii="Garamond" w:hAnsi="Garamond" w:cs="Segoe UI"/>
          <w:color w:val="000000" w:themeColor="text1"/>
          <w:shd w:val="clear" w:color="auto" w:fill="FFFFFF"/>
        </w:rPr>
        <w:t>följande böcker (AdLibris):</w:t>
      </w:r>
    </w:p>
    <w:p w14:paraId="21CBA15E" w14:textId="04414A61" w:rsidR="006821B4" w:rsidRPr="00502F2A" w:rsidRDefault="006821B4" w:rsidP="0045096E">
      <w:pPr>
        <w:pStyle w:val="Ingetavstnd"/>
        <w:rPr>
          <w:rFonts w:ascii="Garamond" w:hAnsi="Garamond" w:cs="Segoe UI"/>
          <w:color w:val="000000" w:themeColor="text1"/>
          <w:shd w:val="clear" w:color="auto" w:fill="FFFFFF"/>
        </w:rPr>
      </w:pPr>
    </w:p>
    <w:p w14:paraId="2E3148A0" w14:textId="43815437" w:rsidR="006821B4" w:rsidRPr="00502F2A" w:rsidRDefault="006821B4" w:rsidP="0045096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Harlan Coben: The Boy from the Woods</w:t>
      </w:r>
    </w:p>
    <w:p w14:paraId="5388A1AA" w14:textId="7970D7B6" w:rsidR="006821B4" w:rsidRPr="00502F2A" w:rsidRDefault="006821B4" w:rsidP="0045096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James Patterson: 19th Christmas</w:t>
      </w:r>
    </w:p>
    <w:p w14:paraId="791056C0" w14:textId="74F5ED7D" w:rsidR="00644BCE" w:rsidRPr="00502F2A" w:rsidRDefault="00644BCE" w:rsidP="0045096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Frederick Forsyth: The Fox</w:t>
      </w:r>
    </w:p>
    <w:p w14:paraId="03CCED27" w14:textId="77777777" w:rsidR="0089572F" w:rsidRPr="00502F2A" w:rsidRDefault="0089572F" w:rsidP="0089572F">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Nelson DeMille: The Deserter</w:t>
      </w:r>
    </w:p>
    <w:p w14:paraId="76A7D59A" w14:textId="3F0A1865" w:rsidR="006821B4" w:rsidRPr="00502F2A" w:rsidRDefault="006821B4" w:rsidP="0045096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Kram Stefan</w:t>
      </w:r>
    </w:p>
    <w:p w14:paraId="0156AA32" w14:textId="12E61AD9" w:rsidR="006821B4" w:rsidRPr="00502F2A" w:rsidRDefault="006821B4" w:rsidP="0045096E">
      <w:pPr>
        <w:pStyle w:val="Ingetavstnd"/>
        <w:rPr>
          <w:rFonts w:ascii="Garamond" w:hAnsi="Garamond" w:cs="Segoe UI"/>
          <w:color w:val="000000" w:themeColor="text1"/>
          <w:shd w:val="clear" w:color="auto" w:fill="FFFFFF"/>
        </w:rPr>
      </w:pPr>
    </w:p>
    <w:p w14:paraId="20A0BFD0" w14:textId="7896C09A" w:rsidR="00050F85" w:rsidRPr="00502F2A" w:rsidRDefault="00050F85"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aula Hawkins: The Girl on the Train</w:t>
      </w:r>
    </w:p>
    <w:p w14:paraId="4A67C89C" w14:textId="4007CF68" w:rsidR="00050F85" w:rsidRPr="00502F2A" w:rsidRDefault="00050F85"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ona Barton: The Widow</w:t>
      </w:r>
    </w:p>
    <w:p w14:paraId="06AC9729" w14:textId="2C6579BB" w:rsidR="00050F85" w:rsidRPr="00502F2A" w:rsidRDefault="00081DF2"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hari Lapena: The Couple Next Door</w:t>
      </w:r>
    </w:p>
    <w:p w14:paraId="4BFBBE98" w14:textId="259D3DC4" w:rsidR="00081DF2" w:rsidRPr="00502F2A" w:rsidRDefault="00081DF2"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née Knight: Disclaimer</w:t>
      </w:r>
    </w:p>
    <w:p w14:paraId="1C5753F5" w14:textId="5AFBF1F2" w:rsidR="00081DF2" w:rsidRPr="00502F2A" w:rsidRDefault="00081DF2"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J Watson: Before I go to Sleep</w:t>
      </w:r>
    </w:p>
    <w:p w14:paraId="0E7DBFE3" w14:textId="57BE4FC8" w:rsidR="00081DF2" w:rsidRPr="00502F2A" w:rsidRDefault="00081DF2"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J Watson: Second Life</w:t>
      </w:r>
    </w:p>
    <w:p w14:paraId="6CE1C200" w14:textId="77777777" w:rsidR="00050F85" w:rsidRPr="00502F2A" w:rsidRDefault="00050F85" w:rsidP="0045096E">
      <w:pPr>
        <w:pStyle w:val="Ingetavstnd"/>
        <w:rPr>
          <w:rFonts w:ascii="Garamond" w:hAnsi="Garamond" w:cs="Segoe UI"/>
          <w:color w:val="000000" w:themeColor="text1"/>
          <w:shd w:val="clear" w:color="auto" w:fill="FFFFFF"/>
        </w:rPr>
      </w:pPr>
    </w:p>
    <w:p w14:paraId="2FC63F9B" w14:textId="7F3A5A8D" w:rsidR="00D0753F" w:rsidRPr="00502F2A" w:rsidRDefault="00D0753F"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ul</w:t>
      </w:r>
    </w:p>
    <w:p w14:paraId="63402FEB" w14:textId="77777777" w:rsidR="00BF5133" w:rsidRPr="00502F2A" w:rsidRDefault="00BF5133"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Resväska</w:t>
      </w:r>
    </w:p>
    <w:p w14:paraId="5B726249" w14:textId="4E229EBB" w:rsidR="00BF5133" w:rsidRPr="00502F2A" w:rsidRDefault="00BF5133"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nugpack</w:t>
      </w:r>
    </w:p>
    <w:p w14:paraId="33764444" w14:textId="77777777" w:rsidR="0045096E" w:rsidRPr="00502F2A" w:rsidRDefault="0045096E" w:rsidP="00081E80">
      <w:pPr>
        <w:pStyle w:val="Ingetavstnd"/>
        <w:numPr>
          <w:ilvl w:val="1"/>
          <w:numId w:val="49"/>
        </w:numPr>
        <w:rPr>
          <w:rFonts w:ascii="Garamond" w:hAnsi="Garamond" w:cs="Segoe UI"/>
          <w:color w:val="000000" w:themeColor="text1"/>
          <w:shd w:val="clear" w:color="auto" w:fill="FFFFFF"/>
        </w:rPr>
      </w:pPr>
    </w:p>
    <w:p w14:paraId="23D076A8" w14:textId="4EACEFA5" w:rsidR="00D0753F" w:rsidRPr="00502F2A" w:rsidRDefault="00D0753F"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Ken Follett: </w:t>
      </w:r>
      <w:hyperlink r:id="rId16" w:history="1">
        <w:r w:rsidR="00375A1B" w:rsidRPr="00502F2A">
          <w:rPr>
            <w:rStyle w:val="Hyperlnk"/>
            <w:rFonts w:ascii="Garamond" w:hAnsi="Garamond" w:cs="Arial"/>
            <w:color w:val="000000" w:themeColor="text1"/>
            <w:u w:val="none"/>
            <w:bdr w:val="none" w:sz="0" w:space="0" w:color="auto" w:frame="1"/>
          </w:rPr>
          <w:t>The Evening and the Morning</w:t>
        </w:r>
      </w:hyperlink>
    </w:p>
    <w:p w14:paraId="40A0F2B1" w14:textId="4D69EDD3" w:rsidR="003E53CB" w:rsidRPr="00502F2A" w:rsidRDefault="003E53CB"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ames Patterson: </w:t>
      </w:r>
      <w:r w:rsidRPr="00502F2A">
        <w:rPr>
          <w:rFonts w:ascii="Garamond" w:hAnsi="Garamond" w:cs="Arial"/>
          <w:color w:val="000000" w:themeColor="text1"/>
          <w:spacing w:val="-2"/>
          <w:shd w:val="clear" w:color="auto" w:fill="FFFFFF"/>
        </w:rPr>
        <w:t>19th Christmas</w:t>
      </w:r>
      <w:r w:rsidR="00801EEB" w:rsidRPr="00502F2A">
        <w:rPr>
          <w:rFonts w:ascii="Garamond" w:hAnsi="Garamond" w:cs="Arial"/>
          <w:color w:val="000000" w:themeColor="text1"/>
          <w:spacing w:val="-2"/>
          <w:shd w:val="clear" w:color="auto" w:fill="FFFFFF"/>
        </w:rPr>
        <w:t xml:space="preserve"> (Bokus 78 kr, AdLibris </w:t>
      </w:r>
    </w:p>
    <w:p w14:paraId="798B5394" w14:textId="5F8D3273" w:rsidR="003E53CB" w:rsidRPr="00502F2A" w:rsidRDefault="003E53CB"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ames Patterson: </w:t>
      </w:r>
      <w:r w:rsidRPr="00502F2A">
        <w:rPr>
          <w:rFonts w:ascii="Garamond" w:hAnsi="Garamond" w:cs="Arial"/>
          <w:color w:val="000000" w:themeColor="text1"/>
          <w:spacing w:val="-2"/>
          <w:shd w:val="clear" w:color="auto" w:fill="FFFFFF"/>
        </w:rPr>
        <w:t>20th Victim</w:t>
      </w:r>
    </w:p>
    <w:p w14:paraId="46D56096" w14:textId="694129DE" w:rsidR="003E53CB" w:rsidRPr="00502F2A" w:rsidRDefault="00DD67B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Lee Child: </w:t>
      </w:r>
      <w:r w:rsidRPr="00502F2A">
        <w:rPr>
          <w:rFonts w:ascii="Garamond" w:hAnsi="Garamond"/>
          <w:color w:val="000000" w:themeColor="text1"/>
        </w:rPr>
        <w:t>The Sentinel</w:t>
      </w:r>
    </w:p>
    <w:p w14:paraId="7632EB5B" w14:textId="77777777" w:rsidR="007461D0" w:rsidRPr="00502F2A" w:rsidRDefault="007461D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Harlan Coben: </w:t>
      </w:r>
      <w:r w:rsidRPr="00502F2A">
        <w:rPr>
          <w:rFonts w:ascii="Garamond" w:hAnsi="Garamond" w:cs="Arial"/>
          <w:color w:val="000000" w:themeColor="text1"/>
          <w:shd w:val="clear" w:color="auto" w:fill="F8F9FA"/>
        </w:rPr>
        <w:t>The Boy from the Woods</w:t>
      </w:r>
    </w:p>
    <w:p w14:paraId="22F96A20" w14:textId="0CF97B48" w:rsidR="007461D0" w:rsidRPr="00502F2A" w:rsidRDefault="007461D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Harlan Coben: Win</w:t>
      </w:r>
    </w:p>
    <w:p w14:paraId="6A11FC6F" w14:textId="77777777" w:rsidR="00454714" w:rsidRPr="00502F2A" w:rsidRDefault="00454714"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David Baldacci: </w:t>
      </w:r>
      <w:r w:rsidRPr="00502F2A">
        <w:rPr>
          <w:rFonts w:ascii="Garamond" w:hAnsi="Garamond" w:cs="Arial"/>
          <w:color w:val="000000" w:themeColor="text1"/>
          <w:shd w:val="clear" w:color="auto" w:fill="FFFFFF"/>
        </w:rPr>
        <w:t>Walk The Wire</w:t>
      </w:r>
    </w:p>
    <w:p w14:paraId="4F0E0DC8" w14:textId="762DFAE8" w:rsidR="00454714" w:rsidRPr="00502F2A" w:rsidRDefault="00454714"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David Baldacci: </w:t>
      </w:r>
      <w:r w:rsidRPr="00502F2A">
        <w:rPr>
          <w:rFonts w:ascii="Garamond" w:hAnsi="Garamond" w:cs="Arial"/>
          <w:color w:val="000000" w:themeColor="text1"/>
          <w:shd w:val="clear" w:color="auto" w:fill="FFFFFF"/>
        </w:rPr>
        <w:t>Daylight</w:t>
      </w:r>
    </w:p>
    <w:p w14:paraId="32DCC221" w14:textId="77777777" w:rsidR="004F61ED" w:rsidRPr="00502F2A" w:rsidRDefault="004F61ED"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atthew Reilly: </w:t>
      </w:r>
      <w:r w:rsidRPr="00502F2A">
        <w:rPr>
          <w:rFonts w:ascii="Garamond" w:hAnsi="Garamond" w:cs="Arial"/>
          <w:color w:val="000000" w:themeColor="text1"/>
          <w:shd w:val="clear" w:color="auto" w:fill="FFFFFF"/>
        </w:rPr>
        <w:t>The Two Lost Mountains</w:t>
      </w:r>
    </w:p>
    <w:p w14:paraId="5A102F93" w14:textId="02BD54F3" w:rsidR="004F61ED" w:rsidRPr="00502F2A" w:rsidRDefault="004F61ED"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atthew Reilly: </w:t>
      </w:r>
      <w:r w:rsidRPr="00502F2A">
        <w:rPr>
          <w:rFonts w:ascii="Garamond" w:hAnsi="Garamond" w:cs="Arial"/>
          <w:color w:val="000000" w:themeColor="text1"/>
        </w:rPr>
        <w:t>Troll Mountain</w:t>
      </w:r>
    </w:p>
    <w:p w14:paraId="39FDEE19" w14:textId="72203452" w:rsidR="004F61ED" w:rsidRPr="00502F2A" w:rsidRDefault="004F61ED"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atthew Reilly: </w:t>
      </w:r>
      <w:r w:rsidRPr="00502F2A">
        <w:rPr>
          <w:rFonts w:ascii="Garamond" w:hAnsi="Garamond" w:cs="Arial"/>
          <w:color w:val="000000" w:themeColor="text1"/>
          <w:shd w:val="clear" w:color="auto" w:fill="FFFFFF"/>
        </w:rPr>
        <w:t>The Secret Runners of New York</w:t>
      </w:r>
    </w:p>
    <w:p w14:paraId="371E92A0" w14:textId="457867FB" w:rsidR="009012F8" w:rsidRPr="00502F2A" w:rsidRDefault="009012F8"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elson DeMille</w:t>
      </w:r>
      <w:r w:rsidR="00EA1012" w:rsidRPr="00502F2A">
        <w:rPr>
          <w:rFonts w:ascii="Garamond" w:hAnsi="Garamond" w:cs="Segoe UI"/>
          <w:color w:val="000000" w:themeColor="text1"/>
          <w:shd w:val="clear" w:color="auto" w:fill="FFFFFF"/>
        </w:rPr>
        <w:t xml:space="preserve">: </w:t>
      </w:r>
      <w:r w:rsidR="00EA1012" w:rsidRPr="00502F2A">
        <w:rPr>
          <w:rFonts w:ascii="Garamond" w:hAnsi="Garamond" w:cs="Arial"/>
          <w:color w:val="000000" w:themeColor="text1"/>
        </w:rPr>
        <w:t>The Deserter</w:t>
      </w:r>
    </w:p>
    <w:p w14:paraId="3739D403" w14:textId="24300EAE" w:rsidR="00BB5580" w:rsidRPr="00502F2A" w:rsidRDefault="00BB558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Arial"/>
          <w:color w:val="000000" w:themeColor="text1"/>
        </w:rPr>
        <w:t xml:space="preserve">Tess Gerritsen: </w:t>
      </w:r>
      <w:r w:rsidR="00696E3A" w:rsidRPr="00502F2A">
        <w:rPr>
          <w:rFonts w:ascii="Garamond" w:hAnsi="Garamond" w:cs="Arial"/>
          <w:color w:val="000000" w:themeColor="text1"/>
        </w:rPr>
        <w:t>The Shape of Night</w:t>
      </w:r>
    </w:p>
    <w:p w14:paraId="62AFF230" w14:textId="4D6850AF" w:rsidR="009D5A44" w:rsidRPr="00502F2A" w:rsidRDefault="001818C4" w:rsidP="00081E80">
      <w:pPr>
        <w:pStyle w:val="Ingetavstnd"/>
        <w:numPr>
          <w:ilvl w:val="1"/>
          <w:numId w:val="49"/>
        </w:numPr>
        <w:rPr>
          <w:rFonts w:ascii="Garamond" w:hAnsi="Garamond" w:cs="Segoe UI"/>
          <w:color w:val="000000" w:themeColor="text1"/>
          <w:shd w:val="clear" w:color="auto" w:fill="FFFFFF"/>
        </w:rPr>
      </w:pPr>
      <w:hyperlink r:id="rId17" w:history="1">
        <w:r w:rsidR="009D5A44" w:rsidRPr="00502F2A">
          <w:rPr>
            <w:rStyle w:val="Hyperlnk"/>
            <w:rFonts w:ascii="Garamond" w:hAnsi="Garamond" w:cs="Arial"/>
            <w:color w:val="000000" w:themeColor="text1"/>
            <w:u w:val="none"/>
          </w:rPr>
          <w:t>Frederick Forsyth</w:t>
        </w:r>
      </w:hyperlink>
      <w:r w:rsidR="009D5A44" w:rsidRPr="00502F2A">
        <w:rPr>
          <w:rFonts w:ascii="Garamond" w:hAnsi="Garamond"/>
          <w:color w:val="000000" w:themeColor="text1"/>
        </w:rPr>
        <w:t>: The Fox</w:t>
      </w:r>
    </w:p>
    <w:p w14:paraId="11100E75" w14:textId="77777777" w:rsidR="00FB202B" w:rsidRPr="00502F2A" w:rsidRDefault="00FB202B"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Koontz: </w:t>
      </w:r>
      <w:r w:rsidRPr="00502F2A">
        <w:rPr>
          <w:rFonts w:ascii="Garamond" w:hAnsi="Garamond" w:cs="Arial"/>
          <w:color w:val="000000" w:themeColor="text1"/>
          <w:shd w:val="clear" w:color="auto" w:fill="F8F9FA"/>
        </w:rPr>
        <w:t>Devoted</w:t>
      </w:r>
    </w:p>
    <w:p w14:paraId="37EAA9B1" w14:textId="77777777" w:rsidR="005E41BA" w:rsidRPr="00502F2A" w:rsidRDefault="005E41BA"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Koontz: </w:t>
      </w:r>
      <w:r w:rsidRPr="00502F2A">
        <w:rPr>
          <w:rFonts w:ascii="Garamond" w:hAnsi="Garamond" w:cs="Arial"/>
          <w:color w:val="000000" w:themeColor="text1"/>
          <w:shd w:val="clear" w:color="auto" w:fill="F8F9FA"/>
        </w:rPr>
        <w:t>Elsewhere</w:t>
      </w:r>
    </w:p>
    <w:p w14:paraId="7C669687" w14:textId="198AE4FB" w:rsidR="00FB202B" w:rsidRPr="00502F2A" w:rsidRDefault="005E41BA"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Koontz: </w:t>
      </w:r>
      <w:r w:rsidRPr="00502F2A">
        <w:rPr>
          <w:rFonts w:ascii="Garamond" w:hAnsi="Garamond" w:cs="Arial"/>
          <w:color w:val="000000" w:themeColor="text1"/>
          <w:shd w:val="clear" w:color="auto" w:fill="F8F9FA"/>
        </w:rPr>
        <w:t>Saint Odd</w:t>
      </w:r>
    </w:p>
    <w:p w14:paraId="007F360C" w14:textId="1E0A3277" w:rsidR="008A57DE" w:rsidRPr="00502F2A" w:rsidRDefault="008A57DE"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Koontz: </w:t>
      </w:r>
      <w:r w:rsidRPr="00502F2A">
        <w:rPr>
          <w:rFonts w:ascii="Garamond" w:hAnsi="Garamond" w:cs="Arial"/>
          <w:color w:val="000000" w:themeColor="text1"/>
          <w:shd w:val="clear" w:color="auto" w:fill="F8F9FA"/>
        </w:rPr>
        <w:t>The Crooked Staircase</w:t>
      </w:r>
    </w:p>
    <w:p w14:paraId="79D7F20B" w14:textId="7A8C8882" w:rsidR="008A57DE" w:rsidRPr="00502F2A" w:rsidRDefault="008A57DE"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Koontz: </w:t>
      </w:r>
      <w:r w:rsidRPr="00502F2A">
        <w:rPr>
          <w:rFonts w:ascii="Garamond" w:hAnsi="Garamond" w:cs="Arial"/>
          <w:color w:val="000000" w:themeColor="text1"/>
          <w:shd w:val="clear" w:color="auto" w:fill="F8F9FA"/>
        </w:rPr>
        <w:t>The Forbidden Door</w:t>
      </w:r>
    </w:p>
    <w:p w14:paraId="7C5DCC6C" w14:textId="7DA70E09" w:rsidR="006135B7" w:rsidRPr="00502F2A" w:rsidRDefault="006135B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8F9FA"/>
        </w:rPr>
        <w:t>Jeffrey Archer: False Impression</w:t>
      </w:r>
    </w:p>
    <w:p w14:paraId="0CD2612A" w14:textId="00F15C20" w:rsidR="006135B7" w:rsidRPr="00502F2A" w:rsidRDefault="006135B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8F9FA"/>
        </w:rPr>
        <w:t xml:space="preserve">Jeffrey Archer: </w:t>
      </w:r>
      <w:hyperlink r:id="rId18" w:history="1">
        <w:r w:rsidRPr="00502F2A">
          <w:rPr>
            <w:rStyle w:val="Hyperlnk"/>
            <w:rFonts w:ascii="Garamond" w:hAnsi="Garamond" w:cs="Arial"/>
            <w:color w:val="000000" w:themeColor="text1"/>
            <w:u w:val="none"/>
          </w:rPr>
          <w:t>A Prisoner of Birth</w:t>
        </w:r>
      </w:hyperlink>
    </w:p>
    <w:p w14:paraId="2F97F4EC" w14:textId="739BDF64" w:rsidR="007B169A" w:rsidRPr="00502F2A" w:rsidRDefault="007B169A" w:rsidP="007B169A">
      <w:pPr>
        <w:pStyle w:val="Ingetavstnd"/>
        <w:rPr>
          <w:rFonts w:ascii="Garamond" w:hAnsi="Garamond" w:cs="Segoe UI"/>
          <w:color w:val="000000" w:themeColor="text1"/>
          <w:shd w:val="clear" w:color="auto" w:fill="FFFFFF"/>
        </w:rPr>
      </w:pPr>
    </w:p>
    <w:p w14:paraId="3DD6017B" w14:textId="5B9508FF" w:rsidR="007B169A" w:rsidRPr="00502F2A" w:rsidRDefault="007B169A" w:rsidP="007B169A">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ommardäck till Volkswagen Polo 1,4/75 2004-06</w:t>
      </w:r>
    </w:p>
    <w:p w14:paraId="7F870330" w14:textId="3FB0D8F3" w:rsidR="007B169A" w:rsidRPr="00502F2A" w:rsidRDefault="007B169A" w:rsidP="007B169A">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ommardäck till en Volkswagen Polo 1,4/75 2004-06</w:t>
      </w:r>
      <w:r w:rsidR="003504EF" w:rsidRPr="00502F2A">
        <w:rPr>
          <w:rFonts w:ascii="Garamond" w:hAnsi="Garamond" w:cs="Segoe UI"/>
          <w:color w:val="000000" w:themeColor="text1"/>
          <w:shd w:val="clear" w:color="auto" w:fill="FFFFFF"/>
        </w:rPr>
        <w:t xml:space="preserve"> säljes</w:t>
      </w:r>
    </w:p>
    <w:p w14:paraId="76BAC4E9" w14:textId="77777777" w:rsidR="009A0E95" w:rsidRPr="00502F2A" w:rsidRDefault="009A0E95" w:rsidP="006A6513">
      <w:pPr>
        <w:pStyle w:val="Ingetavstnd"/>
        <w:rPr>
          <w:rFonts w:ascii="Garamond" w:hAnsi="Garamond" w:cs="Segoe UI"/>
          <w:color w:val="000000" w:themeColor="text1"/>
          <w:shd w:val="clear" w:color="auto" w:fill="FFFFFF"/>
        </w:rPr>
      </w:pPr>
    </w:p>
    <w:p w14:paraId="5720778C" w14:textId="4488D9A3" w:rsidR="007D13EB" w:rsidRPr="00502F2A" w:rsidRDefault="007D13EB" w:rsidP="007D13EB">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ilen</w:t>
      </w:r>
    </w:p>
    <w:p w14:paraId="19F5DA08" w14:textId="0F74286E" w:rsidR="007D13EB" w:rsidRPr="00502F2A" w:rsidRDefault="007D13EB"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lck Assistansförsäkring</w:t>
      </w:r>
    </w:p>
    <w:p w14:paraId="763FCA2A" w14:textId="038193DC" w:rsidR="00704E5C" w:rsidRPr="00502F2A" w:rsidRDefault="00704E5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 har försäkring hos dem</w:t>
      </w:r>
    </w:p>
    <w:p w14:paraId="1D1209B5" w14:textId="303865CE" w:rsidR="007C6C7F" w:rsidRPr="00502F2A" w:rsidRDefault="007C6C7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wedbank </w:t>
      </w:r>
      <w:r w:rsidRPr="00502F2A">
        <w:rPr>
          <w:rFonts w:ascii="Garamond" w:eastAsia="Times New Roman" w:hAnsi="Garamond" w:cs="Arial"/>
          <w:color w:val="000000" w:themeColor="text1"/>
          <w:lang w:eastAsia="sv-SE"/>
        </w:rPr>
        <w:t>8327-9 984 388 853-9</w:t>
      </w:r>
    </w:p>
    <w:p w14:paraId="7EA64DB9" w14:textId="27FF2FA1" w:rsidR="00923057" w:rsidRPr="00502F2A" w:rsidRDefault="00923057" w:rsidP="00081E80">
      <w:pPr>
        <w:pStyle w:val="Ingetavstnd"/>
        <w:numPr>
          <w:ilvl w:val="2"/>
          <w:numId w:val="49"/>
        </w:numPr>
        <w:rPr>
          <w:rFonts w:ascii="Garamond" w:hAnsi="Garamond" w:cs="Segoe UI"/>
          <w:color w:val="000000" w:themeColor="text1"/>
          <w:shd w:val="clear" w:color="auto" w:fill="FFFFFF"/>
        </w:rPr>
      </w:pPr>
      <w:r w:rsidRPr="00502F2A">
        <w:rPr>
          <w:rFonts w:ascii="Garamond" w:eastAsia="Times New Roman" w:hAnsi="Garamond" w:cs="Arial"/>
          <w:color w:val="000000" w:themeColor="text1"/>
          <w:lang w:eastAsia="sv-SE"/>
        </w:rPr>
        <w:t>Uppsagt, och kommer betalas tillbaka</w:t>
      </w:r>
    </w:p>
    <w:p w14:paraId="0DCC6B77" w14:textId="6FFFC9FC" w:rsidR="00795D86" w:rsidRPr="00502F2A" w:rsidRDefault="007D13EB"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ssistansbolaget</w:t>
      </w:r>
    </w:p>
    <w:p w14:paraId="199F36FF" w14:textId="77777777" w:rsidR="001A6BDF" w:rsidRPr="00502F2A" w:rsidRDefault="00704E5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 har försäkring hos dem</w:t>
      </w:r>
      <w:r w:rsidR="007C6C7F" w:rsidRPr="00502F2A">
        <w:rPr>
          <w:rFonts w:ascii="Garamond" w:hAnsi="Garamond" w:cs="Segoe UI"/>
          <w:color w:val="000000" w:themeColor="text1"/>
          <w:shd w:val="clear" w:color="auto" w:fill="FFFFFF"/>
        </w:rPr>
        <w:t xml:space="preserve"> fram till nyår</w:t>
      </w:r>
    </w:p>
    <w:p w14:paraId="42F4C9CC" w14:textId="33C519C7" w:rsidR="00704E5C" w:rsidRPr="00502F2A" w:rsidRDefault="001A6BDF"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w:t>
      </w:r>
      <w:r w:rsidR="00976DE1" w:rsidRPr="00502F2A">
        <w:rPr>
          <w:rFonts w:ascii="Garamond" w:hAnsi="Garamond" w:cs="Segoe UI"/>
          <w:color w:val="000000" w:themeColor="text1"/>
          <w:shd w:val="clear" w:color="auto" w:fill="FFFFFF"/>
        </w:rPr>
        <w:t>äller mig</w:t>
      </w:r>
      <w:r w:rsidRPr="00502F2A">
        <w:rPr>
          <w:rFonts w:ascii="Garamond" w:hAnsi="Garamond" w:cs="Segoe UI"/>
          <w:color w:val="000000" w:themeColor="text1"/>
          <w:shd w:val="clear" w:color="auto" w:fill="FFFFFF"/>
        </w:rPr>
        <w:t xml:space="preserve"> snarare än </w:t>
      </w:r>
      <w:r w:rsidR="00976DE1" w:rsidRPr="00502F2A">
        <w:rPr>
          <w:rFonts w:ascii="Garamond" w:hAnsi="Garamond" w:cs="Segoe UI"/>
          <w:color w:val="000000" w:themeColor="text1"/>
          <w:shd w:val="clear" w:color="auto" w:fill="FFFFFF"/>
        </w:rPr>
        <w:t>bilen</w:t>
      </w:r>
    </w:p>
    <w:p w14:paraId="6C6A07FD" w14:textId="77777777" w:rsidR="001451D0" w:rsidRPr="00502F2A" w:rsidRDefault="001451D0"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arkeringsplats</w:t>
      </w:r>
    </w:p>
    <w:p w14:paraId="3AC1617C" w14:textId="77777777" w:rsidR="001451D0" w:rsidRPr="00502F2A" w:rsidRDefault="001451D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76 kr</w:t>
      </w:r>
    </w:p>
    <w:p w14:paraId="003AD780" w14:textId="0B0C9FBF" w:rsidR="001451D0" w:rsidRPr="00502F2A" w:rsidRDefault="001451D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25 kr</w:t>
      </w:r>
    </w:p>
    <w:p w14:paraId="02462160" w14:textId="49EC4643" w:rsidR="00200C6A" w:rsidRPr="00502F2A" w:rsidRDefault="00200C6A" w:rsidP="00200C6A">
      <w:pPr>
        <w:pStyle w:val="Ingetavstnd"/>
        <w:rPr>
          <w:rFonts w:ascii="Garamond" w:hAnsi="Garamond" w:cs="Segoe UI"/>
          <w:color w:val="000000" w:themeColor="text1"/>
          <w:shd w:val="clear" w:color="auto" w:fill="FFFFFF"/>
        </w:rPr>
      </w:pPr>
    </w:p>
    <w:p w14:paraId="0DF46ECC" w14:textId="77777777" w:rsidR="00B977E1" w:rsidRPr="00502F2A" w:rsidRDefault="00B977E1" w:rsidP="00B977E1">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gistreringsbevis till bilen</w:t>
      </w:r>
    </w:p>
    <w:p w14:paraId="754B4A1E" w14:textId="77777777" w:rsidR="00B977E1" w:rsidRPr="00502F2A" w:rsidRDefault="00B977E1"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edrik Hansson</w:t>
      </w:r>
    </w:p>
    <w:p w14:paraId="64676213" w14:textId="77777777" w:rsidR="00B977E1" w:rsidRPr="00502F2A" w:rsidRDefault="00B977E1"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780508-5912</w:t>
      </w:r>
    </w:p>
    <w:p w14:paraId="6D2A526F" w14:textId="77777777" w:rsidR="00B977E1" w:rsidRPr="00502F2A" w:rsidRDefault="00B977E1"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484093492</w:t>
      </w:r>
    </w:p>
    <w:p w14:paraId="0BA95CDF" w14:textId="77777777" w:rsidR="00B977E1" w:rsidRPr="00502F2A" w:rsidRDefault="00B977E1"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026-12-13</w:t>
      </w:r>
    </w:p>
    <w:p w14:paraId="7B5C83E4" w14:textId="77777777" w:rsidR="00B977E1" w:rsidRPr="00502F2A" w:rsidRDefault="00B977E1"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DB726</w:t>
      </w:r>
    </w:p>
    <w:p w14:paraId="08505C5F" w14:textId="124F287D" w:rsidR="00B977E1" w:rsidRPr="00502F2A" w:rsidRDefault="00B977E1" w:rsidP="00200C6A">
      <w:pPr>
        <w:pStyle w:val="Ingetavstnd"/>
        <w:rPr>
          <w:rFonts w:ascii="Garamond" w:hAnsi="Garamond" w:cs="Segoe UI"/>
          <w:color w:val="000000" w:themeColor="text1"/>
          <w:shd w:val="clear" w:color="auto" w:fill="FFFFFF"/>
        </w:rPr>
      </w:pPr>
    </w:p>
    <w:p w14:paraId="01D10F18" w14:textId="4488BE29" w:rsidR="00215524" w:rsidRPr="00502F2A" w:rsidRDefault="00215524" w:rsidP="00200C6A">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ibbutz</w:t>
      </w:r>
    </w:p>
    <w:p w14:paraId="2068DAF3" w14:textId="1421CC1B" w:rsidR="006D5E95" w:rsidRPr="00502F2A" w:rsidRDefault="006D5E95"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ur- och returbiljett</w:t>
      </w:r>
    </w:p>
    <w:p w14:paraId="629664D7" w14:textId="67B28253" w:rsidR="000F1118" w:rsidRPr="00502F2A" w:rsidRDefault="000F1118"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åg- och bussbiljetter</w:t>
      </w:r>
    </w:p>
    <w:p w14:paraId="463E9CDE" w14:textId="1183D1C3" w:rsidR="003E3938" w:rsidRPr="00502F2A" w:rsidRDefault="003E3938"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kommendationsbrev från Kibbutzen</w:t>
      </w:r>
    </w:p>
    <w:p w14:paraId="438FB6F2" w14:textId="77777777" w:rsidR="003E3938" w:rsidRPr="00502F2A" w:rsidRDefault="003E3938"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nya Pass</w:t>
      </w:r>
    </w:p>
    <w:p w14:paraId="7B6A3EF9" w14:textId="77777777" w:rsidR="003E3938" w:rsidRPr="00502F2A" w:rsidRDefault="003E3938"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U-kort</w:t>
      </w:r>
    </w:p>
    <w:p w14:paraId="32946F69" w14:textId="3F59653F" w:rsidR="00215524" w:rsidRPr="00502F2A" w:rsidRDefault="00215524"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eförsäkring</w:t>
      </w:r>
      <w:r w:rsidR="006D5E95" w:rsidRPr="00502F2A">
        <w:rPr>
          <w:rFonts w:ascii="Garamond" w:hAnsi="Garamond" w:cs="Segoe UI"/>
          <w:color w:val="000000" w:themeColor="text1"/>
          <w:shd w:val="clear" w:color="auto" w:fill="FFFFFF"/>
        </w:rPr>
        <w:t xml:space="preserve"> 3 månader</w:t>
      </w:r>
    </w:p>
    <w:p w14:paraId="0DA6D11B" w14:textId="48AD423A" w:rsidR="00215524" w:rsidRPr="00502F2A" w:rsidRDefault="00215524"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Kreditkort</w:t>
      </w:r>
      <w:r w:rsidR="006D5E95" w:rsidRPr="00502F2A">
        <w:rPr>
          <w:rFonts w:ascii="Garamond" w:hAnsi="Garamond" w:cs="Segoe UI"/>
          <w:color w:val="000000" w:themeColor="text1"/>
          <w:shd w:val="clear" w:color="auto" w:fill="FFFFFF"/>
        </w:rPr>
        <w:t xml:space="preserve"> 2021/06</w:t>
      </w:r>
    </w:p>
    <w:p w14:paraId="0266B667" w14:textId="7BCF7D49" w:rsidR="00215524" w:rsidRPr="00502F2A" w:rsidRDefault="006D5E95"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Internationellt </w:t>
      </w:r>
      <w:r w:rsidR="00215524" w:rsidRPr="00502F2A">
        <w:rPr>
          <w:rFonts w:ascii="Garamond" w:hAnsi="Garamond" w:cs="Segoe UI"/>
          <w:color w:val="000000" w:themeColor="text1"/>
          <w:shd w:val="clear" w:color="auto" w:fill="FFFFFF"/>
        </w:rPr>
        <w:t>Körkort</w:t>
      </w:r>
    </w:p>
    <w:p w14:paraId="4BABC98A" w14:textId="77777777" w:rsidR="00CE4A6E" w:rsidRPr="00502F2A" w:rsidRDefault="00CE4A6E"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K-kort</w:t>
      </w:r>
    </w:p>
    <w:p w14:paraId="400550E4" w14:textId="586AB6E4" w:rsidR="00CE4A6E" w:rsidRPr="00502F2A" w:rsidRDefault="00CE4A6E"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urfplatta</w:t>
      </w:r>
    </w:p>
    <w:p w14:paraId="10F71EC6" w14:textId="1CA69384" w:rsidR="002A166C" w:rsidRPr="00502F2A" w:rsidRDefault="002A166C"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uidebok och karta</w:t>
      </w:r>
    </w:p>
    <w:p w14:paraId="0A417AD6" w14:textId="1A8B7DE5" w:rsidR="00CE3EB7" w:rsidRPr="00502F2A" w:rsidRDefault="002307FD"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obil</w:t>
      </w:r>
      <w:r w:rsidR="00CE3EB7" w:rsidRPr="00502F2A">
        <w:rPr>
          <w:rFonts w:ascii="Garamond" w:hAnsi="Garamond" w:cs="Segoe UI"/>
          <w:color w:val="000000" w:themeColor="text1"/>
          <w:shd w:val="clear" w:color="auto" w:fill="FFFFFF"/>
        </w:rPr>
        <w:t>abonnemang</w:t>
      </w:r>
    </w:p>
    <w:p w14:paraId="746989B0" w14:textId="50D492AC" w:rsidR="00637335" w:rsidRPr="00502F2A" w:rsidRDefault="00637335"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änglås</w:t>
      </w:r>
    </w:p>
    <w:p w14:paraId="392EEB40" w14:textId="1B212229" w:rsidR="00215524" w:rsidRPr="00502F2A" w:rsidRDefault="000F1118"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w:t>
      </w:r>
      <w:r w:rsidR="006D5E95" w:rsidRPr="00502F2A">
        <w:rPr>
          <w:rFonts w:ascii="Garamond" w:hAnsi="Garamond" w:cs="Segoe UI"/>
          <w:color w:val="000000" w:themeColor="text1"/>
          <w:shd w:val="clear" w:color="auto" w:fill="FFFFFF"/>
        </w:rPr>
        <w:t>ordad och ojordad a</w:t>
      </w:r>
      <w:r w:rsidR="00215524" w:rsidRPr="00502F2A">
        <w:rPr>
          <w:rFonts w:ascii="Garamond" w:hAnsi="Garamond" w:cs="Segoe UI"/>
          <w:color w:val="000000" w:themeColor="text1"/>
          <w:shd w:val="clear" w:color="auto" w:fill="FFFFFF"/>
        </w:rPr>
        <w:t>dapter</w:t>
      </w:r>
    </w:p>
    <w:p w14:paraId="196CF190" w14:textId="30F5C235" w:rsidR="006D5E95" w:rsidRPr="00502F2A" w:rsidRDefault="00FB3B38"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renuttag</w:t>
      </w:r>
    </w:p>
    <w:p w14:paraId="41BA1332" w14:textId="3DCAC461" w:rsidR="00350B80" w:rsidRPr="00502F2A" w:rsidRDefault="00350B80"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utogiro</w:t>
      </w:r>
    </w:p>
    <w:p w14:paraId="0BC80BCE" w14:textId="0C20518A" w:rsidR="00350B80" w:rsidRPr="00502F2A" w:rsidRDefault="00350B80"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ftersänd post</w:t>
      </w:r>
    </w:p>
    <w:p w14:paraId="3C687618" w14:textId="341DFA15" w:rsidR="009B1A3C" w:rsidRPr="00502F2A" w:rsidRDefault="009B1A3C"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cKinley-byxor</w:t>
      </w:r>
    </w:p>
    <w:p w14:paraId="7D0FC194" w14:textId="600B6FA0" w:rsidR="009810D7" w:rsidRPr="00502F2A" w:rsidRDefault="009810D7"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adbyxor</w:t>
      </w:r>
    </w:p>
    <w:p w14:paraId="18EDD681" w14:textId="228ABC94" w:rsidR="009B1A3C" w:rsidRPr="00502F2A" w:rsidRDefault="009B1A3C"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abletter</w:t>
      </w:r>
    </w:p>
    <w:p w14:paraId="3F713555" w14:textId="797DFE12" w:rsidR="009B1A3C" w:rsidRPr="00502F2A" w:rsidRDefault="009B1A3C"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insvätska</w:t>
      </w:r>
    </w:p>
    <w:p w14:paraId="70B256F9" w14:textId="1D55F4B0" w:rsidR="00350B80" w:rsidRPr="00502F2A" w:rsidRDefault="00350B80" w:rsidP="00350B80">
      <w:pPr>
        <w:pStyle w:val="Ingetavstnd"/>
        <w:rPr>
          <w:rFonts w:ascii="Garamond" w:hAnsi="Garamond" w:cs="Segoe UI"/>
          <w:color w:val="000000" w:themeColor="text1"/>
          <w:shd w:val="clear" w:color="auto" w:fill="FFFFFF"/>
        </w:rPr>
      </w:pPr>
    </w:p>
    <w:p w14:paraId="0598C641" w14:textId="18C4E31C" w:rsidR="00526205" w:rsidRPr="00502F2A" w:rsidRDefault="00526205" w:rsidP="00350B80">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Onsdag 2 december, 14.45-15.</w:t>
      </w:r>
      <w:r w:rsidR="0032324C" w:rsidRPr="00502F2A">
        <w:rPr>
          <w:rFonts w:ascii="Garamond" w:hAnsi="Garamond" w:cs="Segoe UI"/>
          <w:color w:val="000000" w:themeColor="text1"/>
          <w:shd w:val="clear" w:color="auto" w:fill="FFFFFF"/>
        </w:rPr>
        <w:t>30</w:t>
      </w:r>
    </w:p>
    <w:p w14:paraId="008111AE" w14:textId="77777777" w:rsidR="00511A3B" w:rsidRPr="00502F2A" w:rsidRDefault="00511A3B" w:rsidP="00350B80">
      <w:pPr>
        <w:pStyle w:val="Ingetavstnd"/>
        <w:rPr>
          <w:rFonts w:ascii="Garamond" w:hAnsi="Garamond" w:cs="Segoe UI"/>
          <w:color w:val="000000" w:themeColor="text1"/>
          <w:shd w:val="clear" w:color="auto" w:fill="FFFFFF"/>
        </w:rPr>
      </w:pPr>
    </w:p>
    <w:p w14:paraId="1747174F" w14:textId="753800BC" w:rsidR="00526205" w:rsidRPr="00502F2A" w:rsidRDefault="00CA2E87" w:rsidP="00350B80">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väska 36 * 23 * 55</w:t>
      </w:r>
    </w:p>
    <w:p w14:paraId="1625C864" w14:textId="554B3FD8" w:rsidR="00511A3B" w:rsidRPr="00502F2A" w:rsidRDefault="00511A3B" w:rsidP="00603493">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laes Ohlson 42 * 26 * 63</w:t>
      </w:r>
    </w:p>
    <w:p w14:paraId="42DD1D55" w14:textId="57B9A606" w:rsidR="00511A3B" w:rsidRPr="00502F2A" w:rsidRDefault="00511A3B" w:rsidP="00603493">
      <w:pPr>
        <w:pStyle w:val="Ingetavstnd"/>
        <w:rPr>
          <w:rFonts w:ascii="Garamond" w:hAnsi="Garamond" w:cs="Segoe UI"/>
          <w:color w:val="000000" w:themeColor="text1"/>
          <w:shd w:val="clear" w:color="auto" w:fill="FFFFFF"/>
        </w:rPr>
      </w:pPr>
    </w:p>
    <w:p w14:paraId="08232001" w14:textId="468F8873" w:rsidR="00000D2C" w:rsidRPr="00502F2A" w:rsidRDefault="00000D2C" w:rsidP="00603493">
      <w:pPr>
        <w:pStyle w:val="Ingetavstnd"/>
        <w:rPr>
          <w:rFonts w:ascii="Garamond" w:hAnsi="Garamond" w:cs="Segoe UI"/>
          <w:color w:val="000000" w:themeColor="text1"/>
          <w:shd w:val="clear" w:color="auto" w:fill="FFFFFF"/>
        </w:rPr>
      </w:pPr>
    </w:p>
    <w:p w14:paraId="0B728590" w14:textId="437A9A5D" w:rsidR="00000D2C" w:rsidRPr="00502F2A" w:rsidRDefault="00000D2C" w:rsidP="00603493">
      <w:pPr>
        <w:pStyle w:val="Ingetavstnd"/>
        <w:rPr>
          <w:rFonts w:ascii="Garamond" w:hAnsi="Garamond" w:cs="Segoe UI"/>
          <w:color w:val="000000" w:themeColor="text1"/>
          <w:shd w:val="clear" w:color="auto" w:fill="FFFFFF"/>
        </w:rPr>
      </w:pPr>
    </w:p>
    <w:p w14:paraId="5180AC57" w14:textId="5060552E" w:rsidR="00000D2C" w:rsidRPr="00502F2A" w:rsidRDefault="00000D2C" w:rsidP="00603493">
      <w:pPr>
        <w:pStyle w:val="Ingetavstnd"/>
        <w:rPr>
          <w:rFonts w:ascii="Garamond" w:hAnsi="Garamond" w:cs="Segoe UI"/>
          <w:color w:val="000000" w:themeColor="text1"/>
          <w:shd w:val="clear" w:color="auto" w:fill="FFFFFF"/>
        </w:rPr>
      </w:pPr>
    </w:p>
    <w:p w14:paraId="1AB09BCE" w14:textId="27A2EB26" w:rsidR="00000D2C" w:rsidRPr="00502F2A" w:rsidRDefault="00000D2C" w:rsidP="00603493">
      <w:pPr>
        <w:pStyle w:val="Ingetavstnd"/>
        <w:rPr>
          <w:rFonts w:ascii="Garamond" w:hAnsi="Garamond" w:cs="Segoe UI"/>
          <w:color w:val="000000" w:themeColor="text1"/>
          <w:shd w:val="clear" w:color="auto" w:fill="FFFFFF"/>
        </w:rPr>
      </w:pPr>
    </w:p>
    <w:p w14:paraId="51E54B04" w14:textId="77777777" w:rsidR="004F0D4E" w:rsidRPr="00502F2A" w:rsidRDefault="004F0D4E" w:rsidP="004F0D4E">
      <w:pPr>
        <w:pStyle w:val="Ingetavstnd"/>
        <w:rPr>
          <w:rFonts w:ascii="Garamond" w:hAnsi="Garamond" w:cs="Segoe UI"/>
          <w:color w:val="000000" w:themeColor="text1"/>
          <w:shd w:val="clear" w:color="auto" w:fill="FFFFFF"/>
        </w:rPr>
      </w:pPr>
    </w:p>
    <w:p w14:paraId="647BC16D" w14:textId="7F4B4160" w:rsidR="004F0D4E" w:rsidRPr="00502F2A" w:rsidRDefault="004F0D4E" w:rsidP="004F0D4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ag önskar mig </w:t>
      </w:r>
      <w:r w:rsidRPr="00502F2A">
        <w:rPr>
          <w:rFonts w:ascii="Garamond" w:hAnsi="Garamond"/>
          <w:color w:val="000000" w:themeColor="text1"/>
          <w:shd w:val="clear" w:color="auto" w:fill="FFFFFF"/>
        </w:rPr>
        <w:t xml:space="preserve">Eagle Creek Hidden Pocket (Naturkompaniet) och Förvaringsbälte Asaklitt (Claes Ohlson) och </w:t>
      </w:r>
      <w:r w:rsidRPr="00502F2A">
        <w:rPr>
          <w:rFonts w:ascii="Garamond" w:hAnsi="Garamond" w:cs="Segoe UI"/>
          <w:color w:val="000000" w:themeColor="text1"/>
          <w:shd w:val="clear" w:color="auto" w:fill="FFFFFF"/>
        </w:rPr>
        <w:t>följande böcker (AdLibris):</w:t>
      </w:r>
    </w:p>
    <w:p w14:paraId="7AB85ECA" w14:textId="77777777" w:rsidR="004F0D4E" w:rsidRPr="00502F2A" w:rsidRDefault="004F0D4E" w:rsidP="004F0D4E">
      <w:pPr>
        <w:pStyle w:val="Ingetavstnd"/>
        <w:rPr>
          <w:rFonts w:ascii="Garamond" w:hAnsi="Garamond" w:cs="Segoe UI"/>
          <w:color w:val="000000" w:themeColor="text1"/>
          <w:shd w:val="clear" w:color="auto" w:fill="FFFFFF"/>
        </w:rPr>
      </w:pPr>
    </w:p>
    <w:p w14:paraId="0E1976AE" w14:textId="77777777" w:rsidR="004F0D4E" w:rsidRPr="00502F2A" w:rsidRDefault="004F0D4E" w:rsidP="004F0D4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Harlan Coben: The Boy from the Woods</w:t>
      </w:r>
    </w:p>
    <w:p w14:paraId="01EA981A" w14:textId="77777777" w:rsidR="004F0D4E" w:rsidRPr="00502F2A" w:rsidRDefault="004F0D4E" w:rsidP="004F0D4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James Patterson: 19th Christmas</w:t>
      </w:r>
    </w:p>
    <w:p w14:paraId="1FD9DB57" w14:textId="77777777" w:rsidR="004F0D4E" w:rsidRPr="00502F2A" w:rsidRDefault="004F0D4E" w:rsidP="004F0D4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Frederick Forsyth: The Fox</w:t>
      </w:r>
    </w:p>
    <w:p w14:paraId="03C04D70" w14:textId="77777777" w:rsidR="004F0D4E" w:rsidRPr="00502F2A" w:rsidRDefault="004F0D4E" w:rsidP="004F0D4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Nelson DeMille: The Deserter</w:t>
      </w:r>
    </w:p>
    <w:p w14:paraId="036767FB" w14:textId="7FE231BB" w:rsidR="004F0D4E" w:rsidRPr="00502F2A" w:rsidRDefault="004F0D4E" w:rsidP="004F0D4E">
      <w:pPr>
        <w:pStyle w:val="Ingetavstnd"/>
        <w:rPr>
          <w:rFonts w:ascii="Garamond" w:eastAsia="Times New Roman" w:hAnsi="Garamond" w:cs="Calibri"/>
          <w:color w:val="000000" w:themeColor="text1"/>
          <w:sz w:val="24"/>
          <w:szCs w:val="24"/>
          <w:lang w:eastAsia="sv-SE"/>
        </w:rPr>
      </w:pPr>
    </w:p>
    <w:p w14:paraId="239ACB0C" w14:textId="43E71E81" w:rsidR="004F0D4E" w:rsidRPr="00502F2A" w:rsidRDefault="004F0D4E" w:rsidP="004F0D4E">
      <w:pPr>
        <w:pStyle w:val="Ingetavstnd"/>
        <w:rPr>
          <w:rFonts w:ascii="Garamond" w:eastAsia="Times New Roman" w:hAnsi="Garamond" w:cs="Calibri"/>
          <w:b/>
          <w:bCs/>
          <w:color w:val="000000" w:themeColor="text1"/>
          <w:sz w:val="24"/>
          <w:szCs w:val="24"/>
          <w:lang w:eastAsia="sv-SE"/>
        </w:rPr>
      </w:pPr>
      <w:r w:rsidRPr="00502F2A">
        <w:rPr>
          <w:rFonts w:ascii="Garamond" w:eastAsia="Times New Roman" w:hAnsi="Garamond" w:cs="Calibri"/>
          <w:color w:val="000000" w:themeColor="text1"/>
          <w:sz w:val="24"/>
          <w:szCs w:val="24"/>
          <w:lang w:eastAsia="sv-SE"/>
        </w:rPr>
        <w:t>Kram Stefan</w:t>
      </w:r>
    </w:p>
    <w:p w14:paraId="71BF3D0C" w14:textId="77777777" w:rsidR="00000D2C" w:rsidRPr="00502F2A" w:rsidRDefault="00000D2C" w:rsidP="00603493">
      <w:pPr>
        <w:pStyle w:val="Ingetavstnd"/>
        <w:rPr>
          <w:rFonts w:ascii="Garamond" w:hAnsi="Garamond" w:cs="Segoe UI"/>
          <w:color w:val="000000" w:themeColor="text1"/>
          <w:shd w:val="clear" w:color="auto" w:fill="FFFFFF"/>
        </w:rPr>
      </w:pPr>
    </w:p>
    <w:p w14:paraId="4DDAD1D9" w14:textId="07C3717A" w:rsidR="00FE1053" w:rsidRPr="00502F2A" w:rsidRDefault="00193E6C" w:rsidP="00FE1053">
      <w:pPr>
        <w:pStyle w:val="Ingetavstnd"/>
        <w:rPr>
          <w:rFonts w:ascii="Garamond" w:hAnsi="Garamond" w:cs="Segoe UI"/>
          <w:color w:val="000000" w:themeColor="text1"/>
          <w:shd w:val="clear" w:color="auto" w:fill="FFFFFF"/>
        </w:rPr>
      </w:pPr>
      <w:bookmarkStart w:id="0" w:name="_Toc59126301"/>
      <w:bookmarkStart w:id="1" w:name="_Hlk55231095"/>
      <w:r w:rsidRPr="00502F2A">
        <w:rPr>
          <w:rFonts w:ascii="Garamond" w:hAnsi="Garamond" w:cs="Segoe UI"/>
          <w:color w:val="000000" w:themeColor="text1"/>
          <w:shd w:val="clear" w:color="auto" w:fill="FFFFFF"/>
        </w:rPr>
        <w:t>ToDo</w:t>
      </w:r>
    </w:p>
    <w:p w14:paraId="0B626F20" w14:textId="54387096" w:rsidR="00E62D91" w:rsidRPr="00502F2A" w:rsidRDefault="00E62D91" w:rsidP="00CB3978">
      <w:pPr>
        <w:pStyle w:val="Ingetavstnd"/>
        <w:numPr>
          <w:ilvl w:val="0"/>
          <w:numId w:val="61"/>
        </w:numPr>
        <w:rPr>
          <w:rFonts w:ascii="Garamond" w:hAnsi="Garamond" w:cs="Segoe UI"/>
          <w:color w:val="000000" w:themeColor="text1"/>
          <w:shd w:val="clear" w:color="auto" w:fill="FFFFFF"/>
        </w:rPr>
      </w:pPr>
      <w:bookmarkStart w:id="2" w:name="_Hlk60860692"/>
      <w:r w:rsidRPr="00502F2A">
        <w:rPr>
          <w:rFonts w:ascii="Garamond" w:hAnsi="Garamond" w:cs="Segoe UI"/>
          <w:color w:val="000000" w:themeColor="text1"/>
          <w:shd w:val="clear" w:color="auto" w:fill="FFFFFF"/>
        </w:rPr>
        <w:t>Calling Forwards or Backwards</w:t>
      </w:r>
    </w:p>
    <w:bookmarkEnd w:id="2"/>
    <w:p w14:paraId="29B30BA0" w14:textId="3BB78B29" w:rsidR="00473BC4" w:rsidRPr="00502F2A" w:rsidRDefault="00473BC4" w:rsidP="00CB3978">
      <w:pPr>
        <w:pStyle w:val="Ingetavstnd"/>
        <w:numPr>
          <w:ilvl w:val="0"/>
          <w:numId w:val="61"/>
        </w:numPr>
        <w:rPr>
          <w:rFonts w:ascii="Garamond" w:hAnsi="Garamond" w:cs="Segoe UI"/>
          <w:color w:val="000000" w:themeColor="text1"/>
          <w:shd w:val="clear" w:color="auto" w:fill="FFFFFF"/>
        </w:rPr>
      </w:pPr>
      <w:r w:rsidRPr="00502F2A">
        <w:rPr>
          <w:color w:val="000000" w:themeColor="text1"/>
        </w:rPr>
        <w:t>Week number</w:t>
      </w:r>
    </w:p>
    <w:p w14:paraId="0B3EB53D" w14:textId="0F692A44" w:rsidR="00F30663" w:rsidRPr="00502F2A" w:rsidRDefault="00F30663" w:rsidP="00CB3978">
      <w:pPr>
        <w:pStyle w:val="Ingetavstnd"/>
        <w:numPr>
          <w:ilvl w:val="0"/>
          <w:numId w:val="61"/>
        </w:numPr>
        <w:rPr>
          <w:rFonts w:ascii="Garamond" w:hAnsi="Garamond" w:cs="Segoe UI"/>
          <w:color w:val="000000" w:themeColor="text1"/>
          <w:shd w:val="clear" w:color="auto" w:fill="FFFFFF"/>
        </w:rPr>
      </w:pPr>
      <w:r w:rsidRPr="00502F2A">
        <w:rPr>
          <w:color w:val="000000" w:themeColor="text1"/>
        </w:rPr>
        <w:t>Strftime %Z</w:t>
      </w:r>
    </w:p>
    <w:bookmarkEnd w:id="0"/>
    <w:bookmarkEnd w:id="1"/>
    <w:p w14:paraId="1F89947F" w14:textId="4552A802" w:rsidR="00831C28" w:rsidRPr="00502F2A" w:rsidRDefault="008479E5" w:rsidP="006E1E77">
      <w:pPr>
        <w:pStyle w:val="Ingetavstnd"/>
        <w:numPr>
          <w:ilvl w:val="0"/>
          <w:numId w:val="42"/>
        </w:numPr>
        <w:rPr>
          <w:rFonts w:ascii="Garamond" w:hAnsi="Garamond" w:cs="Segoe UI"/>
          <w:color w:val="000000" w:themeColor="text1"/>
          <w:shd w:val="clear" w:color="auto" w:fill="FFFFFF"/>
        </w:rPr>
      </w:pPr>
      <w:r w:rsidRPr="00502F2A">
        <w:rPr>
          <w:color w:val="000000" w:themeColor="text1"/>
        </w:rPr>
        <w:t>D</w:t>
      </w:r>
      <w:r w:rsidR="00831C28" w:rsidRPr="00502F2A">
        <w:rPr>
          <w:color w:val="000000" w:themeColor="text1"/>
        </w:rPr>
        <w:t>ecimal</w:t>
      </w:r>
      <w:r w:rsidRPr="00502F2A">
        <w:rPr>
          <w:color w:val="000000" w:themeColor="text1"/>
        </w:rPr>
        <w:t xml:space="preserve"> .vs</w:t>
      </w:r>
      <w:r w:rsidR="00831C28" w:rsidRPr="00502F2A">
        <w:rPr>
          <w:color w:val="000000" w:themeColor="text1"/>
        </w:rPr>
        <w:t xml:space="preserve"> double</w:t>
      </w:r>
    </w:p>
    <w:p w14:paraId="0400A0F6" w14:textId="6B475185" w:rsidR="00E04412" w:rsidRPr="00502F2A" w:rsidRDefault="00E04412" w:rsidP="006E1E77">
      <w:pPr>
        <w:pStyle w:val="Ingetavstnd"/>
        <w:numPr>
          <w:ilvl w:val="0"/>
          <w:numId w:val="42"/>
        </w:numPr>
        <w:rPr>
          <w:rFonts w:ascii="Garamond" w:hAnsi="Garamond" w:cs="Segoe UI"/>
          <w:color w:val="000000" w:themeColor="text1"/>
          <w:shd w:val="clear" w:color="auto" w:fill="FFFFFF"/>
        </w:rPr>
      </w:pPr>
      <w:r w:rsidRPr="00502F2A">
        <w:rPr>
          <w:color w:val="000000" w:themeColor="text1"/>
        </w:rPr>
        <w:t>strlen(s) + strlen(add)</w:t>
      </w:r>
    </w:p>
    <w:p w14:paraId="2A0F560D" w14:textId="65171DA4" w:rsidR="00433D06" w:rsidRPr="00502F2A" w:rsidRDefault="00433D06" w:rsidP="006E1E77">
      <w:pPr>
        <w:pStyle w:val="Ingetavstnd"/>
        <w:numPr>
          <w:ilvl w:val="0"/>
          <w:numId w:val="42"/>
        </w:numPr>
        <w:rPr>
          <w:rStyle w:val="KeyWord"/>
          <w:rFonts w:ascii="Garamond" w:hAnsi="Garamond" w:cs="Segoe UI"/>
          <w:b w:val="0"/>
          <w:noProof w:val="0"/>
          <w:color w:val="000000" w:themeColor="text1"/>
          <w:shd w:val="clear" w:color="auto" w:fill="FFFFFF"/>
        </w:rPr>
      </w:pPr>
      <w:r w:rsidRPr="00502F2A">
        <w:rPr>
          <w:rStyle w:val="KeyWord"/>
          <w:color w:val="000000" w:themeColor="text1"/>
        </w:rPr>
        <w:t>strspn/strcspn</w:t>
      </w:r>
      <w:r w:rsidR="006C7399" w:rsidRPr="00502F2A">
        <w:rPr>
          <w:rStyle w:val="KeyWord"/>
          <w:color w:val="000000" w:themeColor="text1"/>
        </w:rPr>
        <w:t>/strpbrk</w:t>
      </w:r>
    </w:p>
    <w:p w14:paraId="42D90661" w14:textId="302CE890" w:rsidR="00F80CC4" w:rsidRPr="00502F2A" w:rsidRDefault="00F80CC4" w:rsidP="006E1E77">
      <w:pPr>
        <w:pStyle w:val="Ingetavstnd"/>
        <w:numPr>
          <w:ilvl w:val="0"/>
          <w:numId w:val="42"/>
        </w:numPr>
        <w:rPr>
          <w:rStyle w:val="KeyWord"/>
          <w:rFonts w:ascii="Garamond" w:hAnsi="Garamond" w:cs="Segoe UI"/>
          <w:b w:val="0"/>
          <w:noProof w:val="0"/>
          <w:color w:val="000000" w:themeColor="text1"/>
          <w:shd w:val="clear" w:color="auto" w:fill="FFFFFF"/>
        </w:rPr>
      </w:pPr>
      <w:r w:rsidRPr="00502F2A">
        <w:rPr>
          <w:rStyle w:val="KeyWord"/>
          <w:color w:val="000000" w:themeColor="text1"/>
        </w:rPr>
        <w:t>structures/enumeration</w:t>
      </w:r>
    </w:p>
    <w:p w14:paraId="45E2B2DB" w14:textId="7BBDDBE2" w:rsidR="008C774E" w:rsidRPr="00502F2A" w:rsidRDefault="008C774E" w:rsidP="006E1E77">
      <w:pPr>
        <w:pStyle w:val="Ingetavstnd"/>
        <w:numPr>
          <w:ilvl w:val="0"/>
          <w:numId w:val="42"/>
        </w:numPr>
        <w:rPr>
          <w:rFonts w:ascii="Garamond" w:hAnsi="Garamond" w:cs="Segoe UI"/>
          <w:color w:val="000000" w:themeColor="text1"/>
          <w:shd w:val="clear" w:color="auto" w:fill="FFFFFF"/>
        </w:rPr>
      </w:pPr>
      <w:r w:rsidRPr="00502F2A">
        <w:rPr>
          <w:rStyle w:val="KeyWord"/>
          <w:color w:val="000000" w:themeColor="text1"/>
        </w:rPr>
        <w:t>American east coast</w:t>
      </w:r>
      <w:r w:rsidR="000C44E6" w:rsidRPr="00502F2A">
        <w:rPr>
          <w:rStyle w:val="KeyWord"/>
          <w:color w:val="000000" w:themeColor="text1"/>
        </w:rPr>
        <w:t xml:space="preserve"> time</w:t>
      </w:r>
    </w:p>
    <w:p w14:paraId="5CBFD41E" w14:textId="49E0DD17" w:rsidR="008639D9" w:rsidRPr="00502F2A" w:rsidRDefault="00D64C28" w:rsidP="006E1E77">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idszoner/sommartid</w:t>
      </w:r>
    </w:p>
    <w:p w14:paraId="37C35846" w14:textId="629D43F8" w:rsidR="00D47A1F" w:rsidRPr="00502F2A" w:rsidRDefault="003D5CC9" w:rsidP="006E1E77">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andom access</w:t>
      </w:r>
    </w:p>
    <w:p w14:paraId="464575C2" w14:textId="79B09E4E" w:rsidR="003D5CC9" w:rsidRPr="00502F2A" w:rsidRDefault="003D5CC9" w:rsidP="006E1E77">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mporary file</w:t>
      </w:r>
    </w:p>
    <w:p w14:paraId="63B22666" w14:textId="53101187" w:rsidR="003D5CC9" w:rsidRPr="00502F2A" w:rsidRDefault="003D5CC9" w:rsidP="003D5CC9">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enerateTempName</w:t>
      </w:r>
    </w:p>
    <w:p w14:paraId="07B60276" w14:textId="63A0C55C" w:rsidR="003D5CC9" w:rsidRPr="00502F2A" w:rsidRDefault="00E27C13" w:rsidP="006E1E77">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ap_test</w:t>
      </w:r>
    </w:p>
    <w:p w14:paraId="28D4189C" w14:textId="1CD997A6" w:rsidR="00E27C13" w:rsidRPr="00502F2A" w:rsidRDefault="00E27C13" w:rsidP="006E1E77">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ck_test</w:t>
      </w:r>
    </w:p>
    <w:p w14:paraId="629B80D6" w14:textId="77777777" w:rsidR="005C2674" w:rsidRPr="00502F2A" w:rsidRDefault="005C2674" w:rsidP="006E1E77">
      <w:pPr>
        <w:pStyle w:val="Ingetavstnd"/>
        <w:numPr>
          <w:ilvl w:val="0"/>
          <w:numId w:val="42"/>
        </w:numPr>
        <w:rPr>
          <w:rFonts w:ascii="Garamond" w:hAnsi="Garamond" w:cs="Segoe UI"/>
          <w:color w:val="000000" w:themeColor="text1"/>
          <w:shd w:val="clear" w:color="auto" w:fill="FFFFFF"/>
        </w:rPr>
      </w:pPr>
    </w:p>
    <w:p w14:paraId="0B54426F" w14:textId="77777777" w:rsidR="00A466F8" w:rsidRPr="00502F2A" w:rsidRDefault="00A466F8" w:rsidP="006E1E77">
      <w:pPr>
        <w:pStyle w:val="Ingetavstnd"/>
        <w:numPr>
          <w:ilvl w:val="0"/>
          <w:numId w:val="42"/>
        </w:numPr>
        <w:rPr>
          <w:rFonts w:ascii="Garamond" w:hAnsi="Garamond" w:cs="Segoe UI"/>
          <w:color w:val="000000" w:themeColor="text1"/>
          <w:shd w:val="clear" w:color="auto" w:fill="FFFFFF"/>
        </w:rPr>
      </w:pPr>
      <w:r w:rsidRPr="00502F2A">
        <w:rPr>
          <w:color w:val="000000" w:themeColor="text1"/>
        </w:rPr>
        <w:lastRenderedPageBreak/>
        <w:t>Signal</w:t>
      </w:r>
    </w:p>
    <w:p w14:paraId="0C026522" w14:textId="5EFBFFD5" w:rsidR="00956403" w:rsidRPr="00502F2A" w:rsidRDefault="00986EDD" w:rsidP="00986EDD">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ystem</w:t>
      </w:r>
    </w:p>
    <w:p w14:paraId="442BA7C7" w14:textId="008B4677" w:rsidR="00986EDD" w:rsidRPr="00502F2A" w:rsidRDefault="00986EDD" w:rsidP="00000D2C">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etenv</w:t>
      </w:r>
    </w:p>
    <w:p w14:paraId="7A1AE40C" w14:textId="641DA2EB" w:rsidR="00BC2221" w:rsidRPr="00502F2A" w:rsidRDefault="00BC2221" w:rsidP="00590CF5">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lock</w:t>
      </w:r>
    </w:p>
    <w:p w14:paraId="600004AF" w14:textId="77777777" w:rsidR="00BC2221" w:rsidRPr="00502F2A" w:rsidRDefault="00BC2221" w:rsidP="00BC2221">
      <w:pPr>
        <w:pStyle w:val="Ingetavstnd"/>
        <w:numPr>
          <w:ilvl w:val="0"/>
          <w:numId w:val="42"/>
        </w:numPr>
        <w:rPr>
          <w:rFonts w:ascii="Garamond" w:hAnsi="Garamond" w:cs="Segoe UI"/>
          <w:color w:val="000000" w:themeColor="text1"/>
          <w:shd w:val="clear" w:color="auto" w:fill="FFFFFF"/>
        </w:rPr>
      </w:pPr>
    </w:p>
    <w:p w14:paraId="139E290C" w14:textId="4A1E6B2C" w:rsidR="00973D19" w:rsidRPr="00502F2A" w:rsidRDefault="00973D19" w:rsidP="0024781D">
      <w:pPr>
        <w:pStyle w:val="Ingetavstnd"/>
        <w:numPr>
          <w:ilvl w:val="0"/>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frexp</w:t>
      </w:r>
    </w:p>
    <w:p w14:paraId="5439F126" w14:textId="75B14D80" w:rsidR="00973D19" w:rsidRPr="00502F2A" w:rsidRDefault="00973D19" w:rsidP="0024781D">
      <w:pPr>
        <w:pStyle w:val="Ingetavstnd"/>
        <w:numPr>
          <w:ilvl w:val="0"/>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atan2</w:t>
      </w:r>
    </w:p>
    <w:p w14:paraId="55F36D94" w14:textId="041D4812" w:rsidR="00973D19" w:rsidRPr="00502F2A" w:rsidRDefault="00480526" w:rsidP="0024781D">
      <w:pPr>
        <w:pStyle w:val="Ingetavstnd"/>
        <w:numPr>
          <w:ilvl w:val="0"/>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RelationalExpression</w:t>
      </w:r>
    </w:p>
    <w:p w14:paraId="6884178F" w14:textId="79CA0374" w:rsidR="003A6434" w:rsidRPr="00502F2A" w:rsidRDefault="003A6434" w:rsidP="0024781D">
      <w:pPr>
        <w:pStyle w:val="Ingetavstnd"/>
        <w:numPr>
          <w:ilvl w:val="0"/>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MergePopPushToTop</w:t>
      </w:r>
    </w:p>
    <w:p w14:paraId="1B3E6959" w14:textId="24A6D5B6" w:rsidR="00E63ADA" w:rsidRPr="00502F2A" w:rsidRDefault="00E63ADA" w:rsidP="00792E4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ostfix increment</w:t>
      </w:r>
    </w:p>
    <w:p w14:paraId="2F61726C" w14:textId="7193B0DB" w:rsidR="00E63ADA" w:rsidRPr="00502F2A" w:rsidRDefault="00E63ADA" w:rsidP="00792E4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dex</w:t>
      </w:r>
    </w:p>
    <w:p w14:paraId="551749ED" w14:textId="3287D9FD" w:rsidR="00EE4373" w:rsidRPr="00502F2A" w:rsidRDefault="00CD4EC1" w:rsidP="00EE4373">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ck Top</w:t>
      </w:r>
      <w:bookmarkStart w:id="3" w:name="_Toc54119934"/>
    </w:p>
    <w:p w14:paraId="20C292C2" w14:textId="4EC87772" w:rsidR="00F216FE" w:rsidRPr="00502F2A" w:rsidRDefault="00F216FE" w:rsidP="00EE4373">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tic Initialization</w:t>
      </w:r>
    </w:p>
    <w:p w14:paraId="78DEC1DF" w14:textId="2C57328D" w:rsidR="00EE4373" w:rsidRPr="00502F2A" w:rsidRDefault="00EE4373" w:rsidP="005B2759">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Optimize Communicative Expression</w:t>
      </w:r>
      <w:bookmarkEnd w:id="3"/>
    </w:p>
    <w:p w14:paraId="283B10D5" w14:textId="35120174" w:rsidR="00F71CBA" w:rsidRPr="00502F2A" w:rsidRDefault="00F71CBA" w:rsidP="005B2759">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Windows Jump Info</w:t>
      </w:r>
    </w:p>
    <w:p w14:paraId="0ECE9E14" w14:textId="6245E447" w:rsidR="001E2B40" w:rsidRPr="00502F2A" w:rsidRDefault="001E2B40" w:rsidP="005B2759">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Traverse Buffer</w:t>
      </w:r>
    </w:p>
    <w:p w14:paraId="4581E06F" w14:textId="3870C7BE" w:rsidR="00AD4F05" w:rsidRPr="00502F2A" w:rsidRDefault="00AD4F05" w:rsidP="00AD4F05">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Macro Definition</w:t>
      </w:r>
    </w:p>
    <w:p w14:paraId="7345973B" w14:textId="45E864E3" w:rsidR="00AD4F05" w:rsidRPr="00502F2A" w:rsidRDefault="00AD4F05" w:rsidP="00AD4F05">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Macro Expansion</w:t>
      </w:r>
    </w:p>
    <w:p w14:paraId="3FCF2BEC" w14:textId="381A17CA" w:rsidR="00792E4C" w:rsidRPr="00502F2A" w:rsidRDefault="00792E4C" w:rsidP="00792E4C">
      <w:pPr>
        <w:pStyle w:val="Ingetavstnd"/>
        <w:rPr>
          <w:rFonts w:ascii="Garamond" w:hAnsi="Garamond" w:cs="Segoe UI"/>
          <w:b/>
          <w:bCs/>
          <w:color w:val="000000" w:themeColor="text1"/>
          <w:shd w:val="clear" w:color="auto" w:fill="FFFFFF"/>
        </w:rPr>
      </w:pPr>
    </w:p>
    <w:p w14:paraId="7410E08B" w14:textId="42A3DA46" w:rsidR="00DD3181" w:rsidRPr="00502F2A" w:rsidRDefault="00DD3181" w:rsidP="00DD3181">
      <w:pPr>
        <w:autoSpaceDE w:val="0"/>
        <w:autoSpaceDN w:val="0"/>
        <w:adjustRightInd w:val="0"/>
        <w:spacing w:after="0" w:line="240" w:lineRule="auto"/>
        <w:rPr>
          <w:rFonts w:ascii="Garamond" w:hAnsi="Garamond" w:cs="Courier New"/>
          <w:b/>
          <w:bCs/>
          <w:color w:val="000000" w:themeColor="text1"/>
        </w:rPr>
      </w:pPr>
      <w:r w:rsidRPr="00502F2A">
        <w:rPr>
          <w:rFonts w:ascii="Garamond" w:hAnsi="Garamond" w:cs="Courier New"/>
          <w:color w:val="000000" w:themeColor="text1"/>
        </w:rPr>
        <w:t>Sveriges Ingenjörer</w:t>
      </w:r>
    </w:p>
    <w:p w14:paraId="29E162E8" w14:textId="5DE55968"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forhandling@sverigesinjenjorer.se</w:t>
      </w:r>
    </w:p>
    <w:p w14:paraId="469C36FF" w14:textId="262C7ADB"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Vad har du som röd tråd?</w:t>
      </w:r>
    </w:p>
    <w:p w14:paraId="1FEC4BDB" w14:textId="14DDF39E"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Programmering!</w:t>
      </w:r>
    </w:p>
    <w:p w14:paraId="386BBA37" w14:textId="31AEED60"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Formell kompetens</w:t>
      </w:r>
    </w:p>
    <w:p w14:paraId="2B2A115D" w14:textId="3F849798"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Social kompetens</w:t>
      </w:r>
    </w:p>
    <w:p w14:paraId="0CC646C5" w14:textId="42B46116"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Varför jag för denna tjänst?</w:t>
      </w:r>
    </w:p>
    <w:p w14:paraId="6180DF4E" w14:textId="12218502"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 xml:space="preserve">Ytterligare: goda sidor. </w:t>
      </w:r>
    </w:p>
    <w:p w14:paraId="280394AB" w14:textId="3D6B1758"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Checklista</w:t>
      </w:r>
    </w:p>
    <w:p w14:paraId="28ECFB46" w14:textId="118BC1B8"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Kollektivavtal</w:t>
      </w:r>
    </w:p>
    <w:p w14:paraId="5C0F7A98" w14:textId="77777777" w:rsidR="00DD3181" w:rsidRPr="00502F2A" w:rsidRDefault="00DD3181" w:rsidP="00792E4C">
      <w:pPr>
        <w:pStyle w:val="Ingetavstnd"/>
        <w:rPr>
          <w:rFonts w:ascii="Garamond" w:hAnsi="Garamond" w:cs="Segoe UI"/>
          <w:b/>
          <w:bCs/>
          <w:color w:val="000000" w:themeColor="text1"/>
          <w:shd w:val="clear" w:color="auto" w:fill="FFFFFF"/>
        </w:rPr>
      </w:pPr>
    </w:p>
    <w:p w14:paraId="7CF821C0" w14:textId="2993216D" w:rsidR="00CB002F" w:rsidRPr="00502F2A" w:rsidRDefault="00CB002F" w:rsidP="00792E4C">
      <w:pPr>
        <w:pStyle w:val="Ingetavstnd"/>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Ling</w:t>
      </w:r>
      <w:r w:rsidR="00CA5C9C" w:rsidRPr="00502F2A">
        <w:rPr>
          <w:rFonts w:ascii="Segoe UI" w:hAnsi="Segoe UI" w:cs="Segoe UI"/>
          <w:color w:val="000000" w:themeColor="text1"/>
          <w:shd w:val="clear" w:color="auto" w:fill="FFFFFF"/>
        </w:rPr>
        <w:t>u</w:t>
      </w:r>
      <w:r w:rsidRPr="00502F2A">
        <w:rPr>
          <w:rFonts w:ascii="Segoe UI" w:hAnsi="Segoe UI" w:cs="Segoe UI"/>
          <w:color w:val="000000" w:themeColor="text1"/>
          <w:shd w:val="clear" w:color="auto" w:fill="FFFFFF"/>
        </w:rPr>
        <w:t>aphone</w:t>
      </w:r>
    </w:p>
    <w:p w14:paraId="02B2D675" w14:textId="00991636" w:rsidR="00CB002F" w:rsidRPr="00502F2A" w:rsidRDefault="00CB002F" w:rsidP="00081E80">
      <w:pPr>
        <w:pStyle w:val="Ingetavstnd"/>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Handbok 1972</w:t>
      </w:r>
      <w:r w:rsidR="005C71C4" w:rsidRPr="00502F2A">
        <w:rPr>
          <w:rFonts w:ascii="Segoe UI" w:hAnsi="Segoe UI" w:cs="Segoe UI"/>
          <w:color w:val="000000" w:themeColor="text1"/>
          <w:shd w:val="clear" w:color="auto" w:fill="FFFFFF"/>
        </w:rPr>
        <w:t>, 1993</w:t>
      </w:r>
    </w:p>
    <w:p w14:paraId="5FFCF168" w14:textId="1CDCE537" w:rsidR="00CB002F" w:rsidRPr="00502F2A" w:rsidRDefault="00CB002F" w:rsidP="00081E80">
      <w:pPr>
        <w:pStyle w:val="Ingetavstnd"/>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Kursbok 1989</w:t>
      </w:r>
      <w:r w:rsidR="005C71C4" w:rsidRPr="00502F2A">
        <w:rPr>
          <w:rFonts w:ascii="Segoe UI" w:hAnsi="Segoe UI" w:cs="Segoe UI"/>
          <w:color w:val="000000" w:themeColor="text1"/>
          <w:shd w:val="clear" w:color="auto" w:fill="FFFFFF"/>
        </w:rPr>
        <w:t>, 1994</w:t>
      </w:r>
    </w:p>
    <w:p w14:paraId="5E345AC0" w14:textId="17618178" w:rsidR="00CB002F" w:rsidRPr="00502F2A" w:rsidRDefault="00CB002F" w:rsidP="00081E80">
      <w:pPr>
        <w:pStyle w:val="Ingetavstnd"/>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Muntlig 1988</w:t>
      </w:r>
      <w:r w:rsidR="00D10E5E" w:rsidRPr="00502F2A">
        <w:rPr>
          <w:rFonts w:ascii="Segoe UI" w:hAnsi="Segoe UI" w:cs="Segoe UI"/>
          <w:color w:val="000000" w:themeColor="text1"/>
          <w:shd w:val="clear" w:color="auto" w:fill="FFFFFF"/>
        </w:rPr>
        <w:t>, 1993</w:t>
      </w:r>
    </w:p>
    <w:p w14:paraId="2169285C" w14:textId="56F1E5B3" w:rsidR="00CB002F" w:rsidRPr="00502F2A" w:rsidRDefault="005734D2" w:rsidP="00081E80">
      <w:pPr>
        <w:pStyle w:val="Ingetavstnd"/>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Skriftliga 1989</w:t>
      </w:r>
      <w:r w:rsidR="00D10E5E" w:rsidRPr="00502F2A">
        <w:rPr>
          <w:rFonts w:ascii="Segoe UI" w:hAnsi="Segoe UI" w:cs="Segoe UI"/>
          <w:color w:val="000000" w:themeColor="text1"/>
          <w:shd w:val="clear" w:color="auto" w:fill="FFFFFF"/>
        </w:rPr>
        <w:t>, 1993</w:t>
      </w:r>
    </w:p>
    <w:p w14:paraId="76B068EF" w14:textId="01690BD3" w:rsidR="005734D2" w:rsidRPr="00502F2A" w:rsidRDefault="005734D2" w:rsidP="005734D2">
      <w:pPr>
        <w:pStyle w:val="Ingetavstnd"/>
        <w:rPr>
          <w:rFonts w:ascii="Segoe UI" w:hAnsi="Segoe UI" w:cs="Segoe UI"/>
          <w:color w:val="000000" w:themeColor="text1"/>
          <w:shd w:val="clear" w:color="auto" w:fill="FFFFFF"/>
        </w:rPr>
      </w:pPr>
    </w:p>
    <w:p w14:paraId="1C887FFC" w14:textId="77777777" w:rsidR="00F342D8" w:rsidRPr="00502F2A" w:rsidRDefault="00F342D8" w:rsidP="00F342D8">
      <w:pPr>
        <w:pStyle w:val="Ingetavstnd"/>
        <w:rPr>
          <w:rFonts w:ascii="Garamond" w:hAnsi="Garamond" w:cs="Segoe UI"/>
          <w:color w:val="000000" w:themeColor="text1"/>
          <w:shd w:val="clear" w:color="auto" w:fill="FFFFFF"/>
        </w:rPr>
      </w:pPr>
    </w:p>
    <w:p w14:paraId="0CF331CE" w14:textId="0D54FF83" w:rsidR="00160E87" w:rsidRPr="00502F2A" w:rsidRDefault="00C65A2B" w:rsidP="00160E87">
      <w:pPr>
        <w:pStyle w:val="Ingetavstnd"/>
        <w:rPr>
          <w:rFonts w:ascii="Garamond" w:hAnsi="Garamond" w:cs="Segoe UI"/>
          <w:color w:val="000000" w:themeColor="text1"/>
          <w:shd w:val="clear" w:color="auto" w:fill="FFFFFF"/>
        </w:rPr>
      </w:pPr>
      <w:r w:rsidRPr="00502F2A">
        <w:rPr>
          <w:rFonts w:ascii="Arial" w:hAnsi="Arial" w:cs="Arial"/>
          <w:color w:val="000000" w:themeColor="text1"/>
          <w:sz w:val="42"/>
          <w:szCs w:val="42"/>
          <w:shd w:val="clear" w:color="auto" w:fill="FFFFFF"/>
        </w:rPr>
        <w:t>AWS: The Most Complete Guide to Amazon Web Services from Beginner to Advanced Level</w:t>
      </w:r>
    </w:p>
    <w:p w14:paraId="78571579" w14:textId="7AA97A48" w:rsidR="00993B8B" w:rsidRPr="00502F2A" w:rsidRDefault="00993B8B" w:rsidP="005734D2">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C++17 - The Complete Guide: First Edition, Kindle 15.90</w:t>
      </w:r>
    </w:p>
    <w:p w14:paraId="5C91AB8D" w14:textId="77777777" w:rsidR="00865045" w:rsidRPr="00502F2A" w:rsidRDefault="00865045" w:rsidP="00865045">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C++17 In Detail</w:t>
      </w:r>
    </w:p>
    <w:p w14:paraId="65DA16CC" w14:textId="144E724A" w:rsidR="00993B8B" w:rsidRPr="00502F2A" w:rsidRDefault="00DB5DF7" w:rsidP="005734D2">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Learning Boost C++ Libraries, Kindle 33.06</w:t>
      </w:r>
    </w:p>
    <w:p w14:paraId="20833C61" w14:textId="64E47603" w:rsidR="00DB5DF7" w:rsidRPr="00502F2A" w:rsidRDefault="00DB5DF7" w:rsidP="005734D2">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Boost C++ Application Development Cookbook, Kindle 33.06</w:t>
      </w:r>
    </w:p>
    <w:p w14:paraId="2B904455" w14:textId="370B093A" w:rsidR="00DB5DF7" w:rsidRPr="00502F2A" w:rsidRDefault="00DB5DF7" w:rsidP="005734D2">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Boost.Asio C++ Network Programming Cookbook, Kindle 33.06</w:t>
      </w:r>
    </w:p>
    <w:p w14:paraId="3D6DB9E2" w14:textId="2CC2EEBC" w:rsidR="00DB5DF7" w:rsidRPr="00502F2A" w:rsidRDefault="00DB5DF7" w:rsidP="005734D2">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The Boost C++ Libraries, Kindle 10.59</w:t>
      </w:r>
    </w:p>
    <w:p w14:paraId="7895B165" w14:textId="279AA627" w:rsidR="00993B8B" w:rsidRPr="00502F2A" w:rsidRDefault="00993B8B" w:rsidP="005734D2">
      <w:pPr>
        <w:pStyle w:val="Ingetavstnd"/>
        <w:rPr>
          <w:rFonts w:ascii="Garamond" w:hAnsi="Garamond" w:cs="Segoe UI"/>
          <w:color w:val="000000" w:themeColor="text1"/>
          <w:shd w:val="clear" w:color="auto" w:fill="FFFFFF"/>
        </w:rPr>
      </w:pPr>
    </w:p>
    <w:p w14:paraId="63015FE4" w14:textId="77777777" w:rsidR="008459CC" w:rsidRPr="00502F2A" w:rsidRDefault="008459CC" w:rsidP="008459CC">
      <w:pPr>
        <w:pStyle w:val="Rubrik3"/>
        <w:spacing w:before="72" w:after="0"/>
        <w:rPr>
          <w:color w:val="000000" w:themeColor="text1"/>
          <w:sz w:val="22"/>
          <w:szCs w:val="22"/>
        </w:rPr>
      </w:pPr>
      <w:r w:rsidRPr="00502F2A">
        <w:rPr>
          <w:rStyle w:val="mw-headline"/>
          <w:color w:val="000000" w:themeColor="text1"/>
          <w:sz w:val="22"/>
          <w:szCs w:val="22"/>
        </w:rPr>
        <w:t>Serien om Jana Berzelius</w:t>
      </w:r>
      <w:r w:rsidRPr="00502F2A">
        <w:rPr>
          <w:rStyle w:val="mw-editsection-bracket"/>
          <w:b w:val="0"/>
          <w:bCs/>
          <w:color w:val="000000" w:themeColor="text1"/>
          <w:sz w:val="22"/>
          <w:szCs w:val="22"/>
        </w:rPr>
        <w:t>[</w:t>
      </w:r>
      <w:hyperlink r:id="rId19" w:history="1">
        <w:r w:rsidRPr="00502F2A">
          <w:rPr>
            <w:rStyle w:val="Hyperlnk"/>
            <w:b w:val="0"/>
            <w:bCs/>
            <w:color w:val="000000" w:themeColor="text1"/>
            <w:sz w:val="22"/>
            <w:szCs w:val="22"/>
          </w:rPr>
          <w:t>redigera</w:t>
        </w:r>
      </w:hyperlink>
      <w:r w:rsidRPr="00502F2A">
        <w:rPr>
          <w:rStyle w:val="mw-editsection-divider"/>
          <w:b w:val="0"/>
          <w:bCs/>
          <w:color w:val="000000" w:themeColor="text1"/>
          <w:sz w:val="22"/>
          <w:szCs w:val="22"/>
        </w:rPr>
        <w:t xml:space="preserve"> | </w:t>
      </w:r>
      <w:hyperlink r:id="rId20" w:history="1">
        <w:r w:rsidRPr="00502F2A">
          <w:rPr>
            <w:rStyle w:val="Hyperlnk"/>
            <w:b w:val="0"/>
            <w:bCs/>
            <w:color w:val="000000" w:themeColor="text1"/>
            <w:sz w:val="22"/>
            <w:szCs w:val="22"/>
          </w:rPr>
          <w:t>redigera wikitext</w:t>
        </w:r>
      </w:hyperlink>
      <w:r w:rsidRPr="00502F2A">
        <w:rPr>
          <w:rStyle w:val="mw-editsection-bracket"/>
          <w:b w:val="0"/>
          <w:bCs/>
          <w:color w:val="000000" w:themeColor="text1"/>
          <w:sz w:val="22"/>
          <w:szCs w:val="22"/>
        </w:rPr>
        <w:t>]</w:t>
      </w:r>
    </w:p>
    <w:p w14:paraId="46C896A7"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3 - </w:t>
      </w:r>
      <w:r w:rsidRPr="00502F2A">
        <w:rPr>
          <w:rStyle w:val="HTML-citat"/>
          <w:rFonts w:ascii="Arial" w:hAnsi="Arial" w:cs="Arial"/>
          <w:color w:val="000000" w:themeColor="text1"/>
        </w:rPr>
        <w:t>Märkta för livet</w:t>
      </w:r>
      <w:r w:rsidRPr="00502F2A">
        <w:rPr>
          <w:rStyle w:val="HTML-citat"/>
          <w:rFonts w:ascii="Arial" w:hAnsi="Arial" w:cs="Arial"/>
          <w:i w:val="0"/>
          <w:iCs w:val="0"/>
          <w:color w:val="000000" w:themeColor="text1"/>
        </w:rPr>
        <w:t xml:space="preserve">. Stavsjö: En &amp; Ett. </w:t>
      </w:r>
      <w:hyperlink r:id="rId21" w:history="1">
        <w:r w:rsidRPr="00502F2A">
          <w:rPr>
            <w:rStyle w:val="Hyperlnk"/>
            <w:rFonts w:ascii="Arial" w:hAnsi="Arial" w:cs="Arial"/>
            <w:color w:val="000000" w:themeColor="text1"/>
          </w:rPr>
          <w:t>Libris</w:t>
        </w:r>
      </w:hyperlink>
      <w:r w:rsidRPr="00502F2A">
        <w:rPr>
          <w:rStyle w:val="HTML-citat"/>
          <w:rFonts w:ascii="Arial" w:hAnsi="Arial" w:cs="Arial"/>
          <w:i w:val="0"/>
          <w:iCs w:val="0"/>
          <w:color w:val="000000" w:themeColor="text1"/>
        </w:rPr>
        <w:t xml:space="preserve"> </w:t>
      </w:r>
      <w:hyperlink r:id="rId22" w:history="1">
        <w:r w:rsidRPr="00502F2A">
          <w:rPr>
            <w:rStyle w:val="Hyperlnk"/>
            <w:rFonts w:ascii="Arial" w:hAnsi="Arial" w:cs="Arial"/>
            <w:color w:val="000000" w:themeColor="text1"/>
          </w:rPr>
          <w:t>länk</w:t>
        </w:r>
      </w:hyperlink>
      <w:r w:rsidRPr="00502F2A">
        <w:rPr>
          <w:rStyle w:val="HTML-citat"/>
          <w:rFonts w:ascii="Arial" w:hAnsi="Arial" w:cs="Arial"/>
          <w:i w:val="0"/>
          <w:iCs w:val="0"/>
          <w:color w:val="000000" w:themeColor="text1"/>
        </w:rPr>
        <w:t xml:space="preserve">. </w:t>
      </w:r>
      <w:hyperlink r:id="rId23" w:history="1">
        <w:r w:rsidRPr="00502F2A">
          <w:rPr>
            <w:rStyle w:val="Hyperlnk"/>
            <w:rFonts w:ascii="Arial" w:hAnsi="Arial" w:cs="Arial"/>
            <w:color w:val="000000" w:themeColor="text1"/>
          </w:rPr>
          <w:t>ISBN 9789198081107</w:t>
        </w:r>
      </w:hyperlink>
    </w:p>
    <w:p w14:paraId="184862EE"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lastRenderedPageBreak/>
        <w:t xml:space="preserve">2015 - </w:t>
      </w:r>
      <w:r w:rsidRPr="00502F2A">
        <w:rPr>
          <w:rStyle w:val="HTML-citat"/>
          <w:rFonts w:ascii="Arial" w:hAnsi="Arial" w:cs="Arial"/>
          <w:color w:val="000000" w:themeColor="text1"/>
        </w:rPr>
        <w:t>Vita spår</w:t>
      </w:r>
      <w:r w:rsidRPr="00502F2A">
        <w:rPr>
          <w:rStyle w:val="HTML-citat"/>
          <w:rFonts w:ascii="Arial" w:hAnsi="Arial" w:cs="Arial"/>
          <w:i w:val="0"/>
          <w:iCs w:val="0"/>
          <w:color w:val="000000" w:themeColor="text1"/>
        </w:rPr>
        <w:t xml:space="preserve">. Jana Berzelius. Bonnier Audio. </w:t>
      </w:r>
      <w:hyperlink r:id="rId24" w:history="1">
        <w:r w:rsidRPr="00502F2A">
          <w:rPr>
            <w:rStyle w:val="Hyperlnk"/>
            <w:rFonts w:ascii="Arial" w:hAnsi="Arial" w:cs="Arial"/>
            <w:color w:val="000000" w:themeColor="text1"/>
          </w:rPr>
          <w:t>Libris</w:t>
        </w:r>
      </w:hyperlink>
      <w:r w:rsidRPr="00502F2A">
        <w:rPr>
          <w:rStyle w:val="HTML-citat"/>
          <w:rFonts w:ascii="Arial" w:hAnsi="Arial" w:cs="Arial"/>
          <w:i w:val="0"/>
          <w:iCs w:val="0"/>
          <w:color w:val="000000" w:themeColor="text1"/>
        </w:rPr>
        <w:t xml:space="preserve"> </w:t>
      </w:r>
      <w:hyperlink r:id="rId25" w:history="1">
        <w:r w:rsidRPr="00502F2A">
          <w:rPr>
            <w:rStyle w:val="Hyperlnk"/>
            <w:rFonts w:ascii="Arial" w:hAnsi="Arial" w:cs="Arial"/>
            <w:color w:val="000000" w:themeColor="text1"/>
          </w:rPr>
          <w:t>länk</w:t>
        </w:r>
      </w:hyperlink>
      <w:r w:rsidRPr="00502F2A">
        <w:rPr>
          <w:rStyle w:val="HTML-citat"/>
          <w:rFonts w:ascii="Arial" w:hAnsi="Arial" w:cs="Arial"/>
          <w:i w:val="0"/>
          <w:iCs w:val="0"/>
          <w:color w:val="000000" w:themeColor="text1"/>
        </w:rPr>
        <w:t xml:space="preserve">. </w:t>
      </w:r>
      <w:hyperlink r:id="rId26" w:history="1">
        <w:r w:rsidRPr="00502F2A">
          <w:rPr>
            <w:rStyle w:val="Hyperlnk"/>
            <w:rFonts w:ascii="Arial" w:hAnsi="Arial" w:cs="Arial"/>
            <w:color w:val="000000" w:themeColor="text1"/>
          </w:rPr>
          <w:t>ISBN 9789173489492</w:t>
        </w:r>
      </w:hyperlink>
    </w:p>
    <w:p w14:paraId="2C080B45"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6 - </w:t>
      </w:r>
      <w:r w:rsidRPr="00502F2A">
        <w:rPr>
          <w:rStyle w:val="HTML-citat"/>
          <w:rFonts w:ascii="Arial" w:hAnsi="Arial" w:cs="Arial"/>
          <w:color w:val="000000" w:themeColor="text1"/>
        </w:rPr>
        <w:t>Prio ett: kriminalroman</w:t>
      </w:r>
      <w:r w:rsidRPr="00502F2A">
        <w:rPr>
          <w:rStyle w:val="HTML-citat"/>
          <w:rFonts w:ascii="Arial" w:hAnsi="Arial" w:cs="Arial"/>
          <w:i w:val="0"/>
          <w:iCs w:val="0"/>
          <w:color w:val="000000" w:themeColor="text1"/>
        </w:rPr>
        <w:t xml:space="preserve">. Stockholm: Wahlström &amp; Widstrand. </w:t>
      </w:r>
      <w:hyperlink r:id="rId27" w:history="1">
        <w:r w:rsidRPr="00502F2A">
          <w:rPr>
            <w:rStyle w:val="Hyperlnk"/>
            <w:rFonts w:ascii="Arial" w:hAnsi="Arial" w:cs="Arial"/>
            <w:color w:val="000000" w:themeColor="text1"/>
          </w:rPr>
          <w:t>Libris</w:t>
        </w:r>
      </w:hyperlink>
      <w:r w:rsidRPr="00502F2A">
        <w:rPr>
          <w:rStyle w:val="HTML-citat"/>
          <w:rFonts w:ascii="Arial" w:hAnsi="Arial" w:cs="Arial"/>
          <w:i w:val="0"/>
          <w:iCs w:val="0"/>
          <w:color w:val="000000" w:themeColor="text1"/>
        </w:rPr>
        <w:t xml:space="preserve"> </w:t>
      </w:r>
      <w:hyperlink r:id="rId28" w:history="1">
        <w:r w:rsidRPr="00502F2A">
          <w:rPr>
            <w:rStyle w:val="Hyperlnk"/>
            <w:rFonts w:ascii="Arial" w:hAnsi="Arial" w:cs="Arial"/>
            <w:color w:val="000000" w:themeColor="text1"/>
          </w:rPr>
          <w:t>länk</w:t>
        </w:r>
      </w:hyperlink>
      <w:r w:rsidRPr="00502F2A">
        <w:rPr>
          <w:rStyle w:val="HTML-citat"/>
          <w:rFonts w:ascii="Arial" w:hAnsi="Arial" w:cs="Arial"/>
          <w:i w:val="0"/>
          <w:iCs w:val="0"/>
          <w:color w:val="000000" w:themeColor="text1"/>
        </w:rPr>
        <w:t xml:space="preserve">. </w:t>
      </w:r>
      <w:hyperlink r:id="rId29" w:history="1">
        <w:r w:rsidRPr="00502F2A">
          <w:rPr>
            <w:rStyle w:val="Hyperlnk"/>
            <w:rFonts w:ascii="Arial" w:hAnsi="Arial" w:cs="Arial"/>
            <w:color w:val="000000" w:themeColor="text1"/>
          </w:rPr>
          <w:t>ISBN 9789146230274</w:t>
        </w:r>
      </w:hyperlink>
    </w:p>
    <w:p w14:paraId="4BA5227E"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7 - </w:t>
      </w:r>
      <w:r w:rsidRPr="00502F2A">
        <w:rPr>
          <w:rStyle w:val="HTML-citat"/>
          <w:rFonts w:ascii="Arial" w:hAnsi="Arial" w:cs="Arial"/>
          <w:color w:val="000000" w:themeColor="text1"/>
        </w:rPr>
        <w:t>Pappas pojke</w:t>
      </w:r>
      <w:r w:rsidRPr="00502F2A">
        <w:rPr>
          <w:rStyle w:val="HTML-citat"/>
          <w:rFonts w:ascii="Arial" w:hAnsi="Arial" w:cs="Arial"/>
          <w:i w:val="0"/>
          <w:iCs w:val="0"/>
          <w:color w:val="000000" w:themeColor="text1"/>
        </w:rPr>
        <w:t xml:space="preserve">. Stockholm: HarperCollins Nordic. </w:t>
      </w:r>
      <w:hyperlink r:id="rId30" w:history="1">
        <w:r w:rsidRPr="00502F2A">
          <w:rPr>
            <w:rStyle w:val="Hyperlnk"/>
            <w:rFonts w:ascii="Arial" w:hAnsi="Arial" w:cs="Arial"/>
            <w:color w:val="000000" w:themeColor="text1"/>
          </w:rPr>
          <w:t>Libris</w:t>
        </w:r>
      </w:hyperlink>
      <w:r w:rsidRPr="00502F2A">
        <w:rPr>
          <w:rStyle w:val="HTML-citat"/>
          <w:rFonts w:ascii="Arial" w:hAnsi="Arial" w:cs="Arial"/>
          <w:i w:val="0"/>
          <w:iCs w:val="0"/>
          <w:color w:val="000000" w:themeColor="text1"/>
        </w:rPr>
        <w:t xml:space="preserve"> </w:t>
      </w:r>
      <w:hyperlink r:id="rId31" w:history="1">
        <w:r w:rsidRPr="00502F2A">
          <w:rPr>
            <w:rStyle w:val="Hyperlnk"/>
            <w:rFonts w:ascii="Arial" w:hAnsi="Arial" w:cs="Arial"/>
            <w:color w:val="000000" w:themeColor="text1"/>
          </w:rPr>
          <w:t>länk</w:t>
        </w:r>
      </w:hyperlink>
      <w:r w:rsidRPr="00502F2A">
        <w:rPr>
          <w:rStyle w:val="HTML-citat"/>
          <w:rFonts w:ascii="Arial" w:hAnsi="Arial" w:cs="Arial"/>
          <w:i w:val="0"/>
          <w:iCs w:val="0"/>
          <w:color w:val="000000" w:themeColor="text1"/>
        </w:rPr>
        <w:t xml:space="preserve">. </w:t>
      </w:r>
      <w:hyperlink r:id="rId32" w:history="1">
        <w:r w:rsidRPr="00502F2A">
          <w:rPr>
            <w:rStyle w:val="Hyperlnk"/>
            <w:rFonts w:ascii="Arial" w:hAnsi="Arial" w:cs="Arial"/>
            <w:color w:val="000000" w:themeColor="text1"/>
          </w:rPr>
          <w:t>ISBN 9789150924435</w:t>
        </w:r>
      </w:hyperlink>
    </w:p>
    <w:p w14:paraId="1929201B"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9 - </w:t>
      </w:r>
      <w:r w:rsidRPr="00502F2A">
        <w:rPr>
          <w:rStyle w:val="HTML-citat"/>
          <w:rFonts w:ascii="Arial" w:hAnsi="Arial" w:cs="Arial"/>
          <w:color w:val="000000" w:themeColor="text1"/>
        </w:rPr>
        <w:t>Broder Jakob</w:t>
      </w:r>
      <w:r w:rsidRPr="00502F2A">
        <w:rPr>
          <w:rStyle w:val="HTML-citat"/>
          <w:rFonts w:ascii="Arial" w:hAnsi="Arial" w:cs="Arial"/>
          <w:i w:val="0"/>
          <w:iCs w:val="0"/>
          <w:color w:val="000000" w:themeColor="text1"/>
        </w:rPr>
        <w:t xml:space="preserve">. Harper Crime. Stockholm: HarperCollins Nordic. </w:t>
      </w:r>
      <w:hyperlink r:id="rId33" w:history="1">
        <w:r w:rsidRPr="00502F2A">
          <w:rPr>
            <w:rStyle w:val="Hyperlnk"/>
            <w:rFonts w:ascii="Arial" w:hAnsi="Arial" w:cs="Arial"/>
            <w:color w:val="000000" w:themeColor="text1"/>
          </w:rPr>
          <w:t>Libris</w:t>
        </w:r>
      </w:hyperlink>
      <w:r w:rsidRPr="00502F2A">
        <w:rPr>
          <w:rStyle w:val="HTML-citat"/>
          <w:rFonts w:ascii="Arial" w:hAnsi="Arial" w:cs="Arial"/>
          <w:i w:val="0"/>
          <w:iCs w:val="0"/>
          <w:color w:val="000000" w:themeColor="text1"/>
        </w:rPr>
        <w:t xml:space="preserve"> </w:t>
      </w:r>
      <w:hyperlink r:id="rId34" w:history="1">
        <w:r w:rsidRPr="00502F2A">
          <w:rPr>
            <w:rStyle w:val="Hyperlnk"/>
            <w:rFonts w:ascii="Arial" w:hAnsi="Arial" w:cs="Arial"/>
            <w:color w:val="000000" w:themeColor="text1"/>
          </w:rPr>
          <w:t>länk</w:t>
        </w:r>
      </w:hyperlink>
      <w:r w:rsidRPr="00502F2A">
        <w:rPr>
          <w:rStyle w:val="HTML-citat"/>
          <w:rFonts w:ascii="Arial" w:hAnsi="Arial" w:cs="Arial"/>
          <w:i w:val="0"/>
          <w:iCs w:val="0"/>
          <w:color w:val="000000" w:themeColor="text1"/>
        </w:rPr>
        <w:t xml:space="preserve">. </w:t>
      </w:r>
      <w:hyperlink r:id="rId35" w:history="1">
        <w:r w:rsidRPr="00502F2A">
          <w:rPr>
            <w:rStyle w:val="Hyperlnk"/>
            <w:rFonts w:ascii="Arial" w:hAnsi="Arial" w:cs="Arial"/>
            <w:color w:val="000000" w:themeColor="text1"/>
          </w:rPr>
          <w:t>ISBN 9789150941814</w:t>
        </w:r>
      </w:hyperlink>
    </w:p>
    <w:p w14:paraId="72E4E388" w14:textId="4EEA2FA4" w:rsidR="008459CC" w:rsidRPr="00502F2A" w:rsidRDefault="008459CC" w:rsidP="005734D2">
      <w:pPr>
        <w:pStyle w:val="Ingetavstnd"/>
        <w:rPr>
          <w:rFonts w:ascii="Garamond" w:hAnsi="Garamond" w:cs="Segoe UI"/>
          <w:color w:val="000000" w:themeColor="text1"/>
          <w:shd w:val="clear" w:color="auto" w:fill="FFFFFF"/>
        </w:rPr>
      </w:pPr>
    </w:p>
    <w:p w14:paraId="7394A219" w14:textId="77777777" w:rsidR="00EB3416" w:rsidRPr="00502F2A" w:rsidRDefault="00EB3416" w:rsidP="00EB3416">
      <w:pPr>
        <w:pStyle w:val="Ingetavstnd"/>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Paradiseswings, Björksgatan 9, 632 21 Eskilstuna</w:t>
      </w:r>
    </w:p>
    <w:p w14:paraId="281B8D39" w14:textId="77777777" w:rsidR="00EB3416" w:rsidRPr="00502F2A" w:rsidRDefault="00EB3416" w:rsidP="00EB3416">
      <w:pPr>
        <w:pStyle w:val="Ingetavstnd"/>
        <w:rPr>
          <w:rFonts w:ascii="Segoe UI" w:hAnsi="Segoe UI" w:cs="Segoe UI"/>
          <w:color w:val="000000" w:themeColor="text1"/>
          <w:shd w:val="clear" w:color="auto" w:fill="FFFFFF"/>
        </w:rPr>
      </w:pPr>
    </w:p>
    <w:p w14:paraId="319A2C4B" w14:textId="378ECE41" w:rsidR="000C4482" w:rsidRPr="00502F2A" w:rsidRDefault="000C4482" w:rsidP="005734D2">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TS Stockholm</w:t>
      </w:r>
    </w:p>
    <w:p w14:paraId="38923ADA" w14:textId="035FFECA" w:rsidR="000C4482" w:rsidRPr="00502F2A" w:rsidRDefault="000C4482" w:rsidP="00081E80">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åndag 18.30, Mall och Scandinavia, Dance Step</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1F2F3"/>
        </w:rPr>
        <w:t>Charlotte Åsberg</w:t>
      </w:r>
    </w:p>
    <w:p w14:paraId="5F33F579" w14:textId="04F76490" w:rsidR="00A84A3C" w:rsidRPr="00502F2A" w:rsidRDefault="00692292" w:rsidP="00A84A3C">
      <w:pPr>
        <w:pStyle w:val="Ingetavstnd"/>
        <w:numPr>
          <w:ilvl w:val="1"/>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åndag 18.30, </w:t>
      </w:r>
      <w:r w:rsidR="007C0F4A" w:rsidRPr="00502F2A">
        <w:rPr>
          <w:rFonts w:ascii="Garamond" w:hAnsi="Garamond" w:cs="Helvetica"/>
          <w:color w:val="000000" w:themeColor="text1"/>
          <w:shd w:val="clear" w:color="auto" w:fill="F1F2F3"/>
        </w:rPr>
        <w:t>Dance Aerobic</w:t>
      </w:r>
      <w:r w:rsidR="00A84A3C" w:rsidRPr="00502F2A">
        <w:rPr>
          <w:rFonts w:ascii="Garamond" w:hAnsi="Garamond" w:cs="Helvetica"/>
          <w:color w:val="000000" w:themeColor="text1"/>
          <w:shd w:val="clear" w:color="auto" w:fill="F1F2F3"/>
        </w:rPr>
        <w:t xml:space="preserve">, </w:t>
      </w:r>
      <w:r w:rsidR="00A84A3C" w:rsidRPr="00502F2A">
        <w:rPr>
          <w:rFonts w:ascii="Garamond" w:hAnsi="Garamond"/>
          <w:color w:val="000000" w:themeColor="text1"/>
        </w:rPr>
        <w:t xml:space="preserve">SATS Liljeholmstorget, </w:t>
      </w:r>
      <w:r w:rsidR="00A84A3C" w:rsidRPr="00502F2A">
        <w:rPr>
          <w:rFonts w:ascii="Garamond" w:hAnsi="Garamond" w:cs="Helvetica"/>
          <w:color w:val="000000" w:themeColor="text1"/>
          <w:shd w:val="clear" w:color="auto" w:fill="F1F2F3"/>
        </w:rPr>
        <w:t>Maria Wahlberg</w:t>
      </w:r>
    </w:p>
    <w:p w14:paraId="7C8B7757" w14:textId="2C2C9BDE" w:rsidR="000C4482" w:rsidRPr="00502F2A" w:rsidRDefault="000C4482" w:rsidP="00081E80">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isdag 18.15, Hötorget, </w:t>
      </w:r>
      <w:r w:rsidRPr="00502F2A">
        <w:rPr>
          <w:rFonts w:ascii="Garamond" w:hAnsi="Garamond" w:cs="Segoe UI"/>
          <w:color w:val="000000" w:themeColor="text1"/>
          <w:shd w:val="clear" w:color="auto" w:fill="FFFFFF"/>
          <w:lang w:val="en-US"/>
        </w:rPr>
        <w:t>Dance Step</w:t>
      </w:r>
      <w:r w:rsidR="008E1E28" w:rsidRPr="00502F2A">
        <w:rPr>
          <w:rFonts w:ascii="Garamond" w:hAnsi="Garamond" w:cs="Segoe UI"/>
          <w:color w:val="000000" w:themeColor="text1"/>
          <w:shd w:val="clear" w:color="auto" w:fill="FFFFFF"/>
          <w:lang w:val="en-US"/>
        </w:rPr>
        <w:t xml:space="preserve">, </w:t>
      </w:r>
      <w:r w:rsidR="008E1E28" w:rsidRPr="00502F2A">
        <w:rPr>
          <w:rFonts w:ascii="Garamond" w:hAnsi="Garamond" w:cs="Helvetica"/>
          <w:color w:val="000000" w:themeColor="text1"/>
          <w:shd w:val="clear" w:color="auto" w:fill="F1F2F3"/>
        </w:rPr>
        <w:t>Carolina Di Meo</w:t>
      </w:r>
    </w:p>
    <w:p w14:paraId="466468D8" w14:textId="7EA393A6" w:rsidR="00E56349" w:rsidRPr="00502F2A" w:rsidRDefault="00E56349" w:rsidP="00E56349">
      <w:pPr>
        <w:pStyle w:val="Ingetavstnd"/>
        <w:numPr>
          <w:ilvl w:val="1"/>
          <w:numId w:val="56"/>
        </w:numPr>
        <w:rPr>
          <w:rFonts w:ascii="Garamond" w:hAnsi="Garamond" w:cs="Segoe UI"/>
          <w:color w:val="000000" w:themeColor="text1"/>
          <w:shd w:val="clear" w:color="auto" w:fill="FFFFFF"/>
        </w:rPr>
      </w:pPr>
      <w:r w:rsidRPr="00502F2A">
        <w:rPr>
          <w:rFonts w:ascii="Garamond" w:hAnsi="Garamond" w:cs="Helvetica"/>
          <w:color w:val="000000" w:themeColor="text1"/>
          <w:shd w:val="clear" w:color="auto" w:fill="F1F2F3"/>
        </w:rPr>
        <w:t xml:space="preserve">18.30, BodyPump, </w:t>
      </w:r>
      <w:r w:rsidR="003D5F34" w:rsidRPr="00502F2A">
        <w:rPr>
          <w:rFonts w:ascii="Garamond" w:hAnsi="Garamond" w:cs="Helvetica"/>
          <w:color w:val="000000" w:themeColor="text1"/>
          <w:shd w:val="clear" w:color="auto" w:fill="F1F2F3"/>
        </w:rPr>
        <w:t xml:space="preserve">Hötorget, </w:t>
      </w:r>
      <w:r w:rsidRPr="00502F2A">
        <w:rPr>
          <w:rFonts w:ascii="Garamond" w:hAnsi="Garamond" w:cs="Helvetica"/>
          <w:color w:val="000000" w:themeColor="text1"/>
          <w:shd w:val="clear" w:color="auto" w:fill="F1F2F3"/>
        </w:rPr>
        <w:t>Olof Sjöberg</w:t>
      </w:r>
    </w:p>
    <w:p w14:paraId="2FE46247" w14:textId="4A6DE60C" w:rsidR="000C4482" w:rsidRPr="00502F2A" w:rsidRDefault="00DA47D8" w:rsidP="00081E80">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lang w:val="en-US"/>
        </w:rPr>
        <w:t xml:space="preserve">Onsdag </w:t>
      </w:r>
      <w:r w:rsidR="000C4482" w:rsidRPr="00502F2A">
        <w:rPr>
          <w:rFonts w:ascii="Garamond" w:hAnsi="Garamond" w:cs="Segoe UI"/>
          <w:color w:val="000000" w:themeColor="text1"/>
          <w:shd w:val="clear" w:color="auto" w:fill="FFFFFF"/>
          <w:lang w:val="en-US"/>
        </w:rPr>
        <w:t>18</w:t>
      </w:r>
      <w:r w:rsidR="000C4482" w:rsidRPr="00502F2A">
        <w:rPr>
          <w:rFonts w:ascii="Garamond" w:hAnsi="Garamond" w:cs="Segoe UI"/>
          <w:color w:val="000000" w:themeColor="text1"/>
          <w:shd w:val="clear" w:color="auto" w:fill="FFFFFF"/>
        </w:rPr>
        <w:t>.00, Hötorget, Dance Aerobics</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FFFFF"/>
        </w:rPr>
        <w:t>Johan Eklund Fd Igetoft</w:t>
      </w:r>
    </w:p>
    <w:p w14:paraId="72114AB0" w14:textId="2A9915AB" w:rsidR="00445795" w:rsidRPr="00502F2A" w:rsidRDefault="000C4482" w:rsidP="00081E80">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orsdag </w:t>
      </w:r>
      <w:r w:rsidR="00445795" w:rsidRPr="00502F2A">
        <w:rPr>
          <w:rFonts w:ascii="Garamond" w:hAnsi="Garamond" w:cs="Segoe UI"/>
          <w:color w:val="000000" w:themeColor="text1"/>
          <w:shd w:val="clear" w:color="auto" w:fill="FFFFFF"/>
        </w:rPr>
        <w:t>18.30, Mall och Scandinavia, Dance Step</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1F2F3"/>
        </w:rPr>
        <w:t>Salahdine El Ghorfi</w:t>
      </w:r>
    </w:p>
    <w:p w14:paraId="4DE103A9" w14:textId="39B49E6D" w:rsidR="00F30317" w:rsidRPr="00502F2A" w:rsidRDefault="00F30317" w:rsidP="00F30317">
      <w:pPr>
        <w:pStyle w:val="Ingetavstnd"/>
        <w:numPr>
          <w:ilvl w:val="1"/>
          <w:numId w:val="56"/>
        </w:numPr>
        <w:rPr>
          <w:rFonts w:ascii="Garamond" w:hAnsi="Garamond" w:cs="Segoe UI"/>
          <w:color w:val="000000" w:themeColor="text1"/>
          <w:shd w:val="clear" w:color="auto" w:fill="FFFFFF"/>
        </w:rPr>
      </w:pPr>
      <w:r w:rsidRPr="00502F2A">
        <w:rPr>
          <w:rFonts w:ascii="Garamond" w:hAnsi="Garamond" w:cs="Helvetica"/>
          <w:color w:val="000000" w:themeColor="text1"/>
          <w:shd w:val="clear" w:color="auto" w:fill="F1F2F3"/>
        </w:rPr>
        <w:t>BodyPump?</w:t>
      </w:r>
    </w:p>
    <w:p w14:paraId="612E8912" w14:textId="4EBD217E" w:rsidR="0008570F" w:rsidRPr="00502F2A" w:rsidRDefault="00692292" w:rsidP="00F30317">
      <w:pPr>
        <w:pStyle w:val="Ingetavstnd"/>
        <w:numPr>
          <w:ilvl w:val="1"/>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r</w:t>
      </w:r>
      <w:r w:rsidR="001850FD" w:rsidRPr="00502F2A">
        <w:rPr>
          <w:rFonts w:ascii="Garamond" w:hAnsi="Garamond" w:cs="Segoe UI"/>
          <w:color w:val="000000" w:themeColor="text1"/>
          <w:shd w:val="clear" w:color="auto" w:fill="FFFFFF"/>
        </w:rPr>
        <w:t>s</w:t>
      </w:r>
      <w:r w:rsidRPr="00502F2A">
        <w:rPr>
          <w:rFonts w:ascii="Garamond" w:hAnsi="Garamond" w:cs="Segoe UI"/>
          <w:color w:val="000000" w:themeColor="text1"/>
          <w:shd w:val="clear" w:color="auto" w:fill="FFFFFF"/>
        </w:rPr>
        <w:t xml:space="preserve">dag 18.30, </w:t>
      </w:r>
      <w:r w:rsidR="007C0F4A" w:rsidRPr="00502F2A">
        <w:rPr>
          <w:rFonts w:ascii="Garamond" w:hAnsi="Garamond" w:cs="Helvetica"/>
          <w:color w:val="000000" w:themeColor="text1"/>
          <w:shd w:val="clear" w:color="auto" w:fill="F1F2F3"/>
        </w:rPr>
        <w:t>Dance Aerobic</w:t>
      </w:r>
      <w:r w:rsidR="0008570F" w:rsidRPr="00502F2A">
        <w:rPr>
          <w:rFonts w:ascii="Garamond" w:hAnsi="Garamond" w:cs="Helvetica"/>
          <w:color w:val="000000" w:themeColor="text1"/>
          <w:shd w:val="clear" w:color="auto" w:fill="F1F2F3"/>
        </w:rPr>
        <w:t xml:space="preserve">, </w:t>
      </w:r>
      <w:r w:rsidR="0008570F" w:rsidRPr="00502F2A">
        <w:rPr>
          <w:rFonts w:ascii="Garamond" w:hAnsi="Garamond"/>
          <w:color w:val="000000" w:themeColor="text1"/>
        </w:rPr>
        <w:t xml:space="preserve">SATS Liljeholmstorget, </w:t>
      </w:r>
      <w:r w:rsidR="0008570F" w:rsidRPr="00502F2A">
        <w:rPr>
          <w:rFonts w:ascii="Garamond" w:hAnsi="Garamond" w:cs="Helvetica"/>
          <w:color w:val="000000" w:themeColor="text1"/>
          <w:shd w:val="clear" w:color="auto" w:fill="F1F2F3"/>
        </w:rPr>
        <w:t>Maria Wahlberg</w:t>
      </w:r>
    </w:p>
    <w:p w14:paraId="1E254B5A" w14:textId="6012CA69" w:rsidR="00445795" w:rsidRPr="00502F2A" w:rsidRDefault="00445795" w:rsidP="00081E80">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edag 17.30, Odenplan, Dance Aerobics</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FFFFF"/>
        </w:rPr>
        <w:t>Jesper Fästh</w:t>
      </w:r>
    </w:p>
    <w:p w14:paraId="3F661C78" w14:textId="52564404" w:rsidR="004369CD" w:rsidRPr="00502F2A" w:rsidRDefault="004369CD" w:rsidP="00445795">
      <w:pPr>
        <w:pStyle w:val="Ingetavstnd"/>
        <w:rPr>
          <w:rFonts w:ascii="Garamond" w:hAnsi="Garamond" w:cs="Segoe UI"/>
          <w:color w:val="000000" w:themeColor="text1"/>
          <w:shd w:val="clear" w:color="auto" w:fill="FFFFFF"/>
        </w:rPr>
      </w:pPr>
    </w:p>
    <w:p w14:paraId="3CA3AE03" w14:textId="77777777" w:rsidR="00FC1BB2" w:rsidRPr="00502F2A" w:rsidRDefault="00FC1BB2" w:rsidP="00FC1BB2">
      <w:pPr>
        <w:rPr>
          <w:rFonts w:eastAsia="Times New Roman"/>
          <w:color w:val="000000" w:themeColor="text1"/>
        </w:rPr>
      </w:pPr>
      <w:r w:rsidRPr="00502F2A">
        <w:rPr>
          <w:rFonts w:eastAsia="Times New Roman"/>
          <w:color w:val="000000" w:themeColor="text1"/>
        </w:rPr>
        <w:t xml:space="preserve">Hej </w:t>
      </w:r>
      <w:r w:rsidRPr="00502F2A">
        <w:rPr>
          <w:rFonts w:eastAsia="Times New Roman"/>
          <w:color w:val="000000" w:themeColor="text1"/>
        </w:rPr>
        <w:br/>
        <w:t xml:space="preserve">Vi vill uppmärksamma dig på att din resa 2021-01-06 med tåg 436 (VSY0089G) har blivit inställd. Vi ber dig därför boka om eller avboka din resa utan kostnad, oavsett biljettyp, på sj.se/andraresa. För mer information, se vår app under Trafikinfo eller på sj.se/trafikinfo. Vi är ledsna över att detta drabbar dig och hoppas att du hittar ett passande alternativ till din resa. Hälsningar SJ </w:t>
      </w:r>
      <w:r w:rsidRPr="00502F2A">
        <w:rPr>
          <w:rFonts w:eastAsia="Times New Roman"/>
          <w:color w:val="000000" w:themeColor="text1"/>
        </w:rPr>
        <w:br/>
      </w:r>
      <w:r w:rsidRPr="00502F2A">
        <w:rPr>
          <w:rFonts w:eastAsia="Times New Roman"/>
          <w:color w:val="000000" w:themeColor="text1"/>
        </w:rPr>
        <w:br/>
        <w:t>We would like to inform you of changes for your journey by train 436. For more information, please visit sj.se/en/traffic-info.</w:t>
      </w:r>
    </w:p>
    <w:p w14:paraId="352098CE" w14:textId="77777777" w:rsidR="000D7985" w:rsidRPr="00502F2A" w:rsidRDefault="000D7985" w:rsidP="000D7985">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j,</w:t>
      </w:r>
    </w:p>
    <w:p w14:paraId="3E92DD7E" w14:textId="77777777" w:rsidR="000D7985" w:rsidRPr="00502F2A" w:rsidRDefault="000D7985" w:rsidP="000D7985">
      <w:pPr>
        <w:pStyle w:val="Ingetavstnd"/>
        <w:rPr>
          <w:rFonts w:ascii="Garamond" w:hAnsi="Garamond" w:cs="Segoe UI"/>
          <w:color w:val="000000" w:themeColor="text1"/>
          <w:shd w:val="clear" w:color="auto" w:fill="FFFFFF"/>
        </w:rPr>
      </w:pPr>
    </w:p>
    <w:p w14:paraId="23480FA1" w14:textId="094F9581" w:rsidR="000D7985" w:rsidRPr="00502F2A" w:rsidRDefault="000D7985" w:rsidP="000D7985">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itt tåg blev inställt (VSY0089G). Jag kikade på ombokningen där det stod att man kan boka om upp till sju dagar efter den inställda resan. Men nu verkar det inte fungera</w:t>
      </w:r>
      <w:r w:rsidR="00B9233C" w:rsidRPr="00502F2A">
        <w:rPr>
          <w:rFonts w:ascii="Garamond" w:hAnsi="Garamond" w:cs="Segoe UI"/>
          <w:color w:val="000000" w:themeColor="text1"/>
          <w:shd w:val="clear" w:color="auto" w:fill="FFFFFF"/>
        </w:rPr>
        <w:t>, jag får följande meddelande:</w:t>
      </w:r>
    </w:p>
    <w:p w14:paraId="4D273A59" w14:textId="74F642EB" w:rsidR="00B9233C" w:rsidRPr="00502F2A" w:rsidRDefault="00B9233C" w:rsidP="000D7985">
      <w:pPr>
        <w:pStyle w:val="Ingetavstnd"/>
        <w:rPr>
          <w:rFonts w:ascii="Garamond" w:hAnsi="Garamond" w:cs="Segoe UI"/>
          <w:color w:val="000000" w:themeColor="text1"/>
          <w:shd w:val="clear" w:color="auto" w:fill="FFFFFF"/>
        </w:rPr>
      </w:pPr>
    </w:p>
    <w:p w14:paraId="148FA15B" w14:textId="77777777" w:rsidR="00B9233C" w:rsidRPr="00502F2A" w:rsidRDefault="00B9233C" w:rsidP="00B9233C">
      <w:pPr>
        <w:pStyle w:val="ng-binding"/>
        <w:shd w:val="clear" w:color="auto" w:fill="F4F4EE"/>
        <w:spacing w:before="0" w:beforeAutospacing="0" w:after="0" w:afterAutospacing="0"/>
        <w:rPr>
          <w:rFonts w:ascii="sj_sans" w:hAnsi="sj_sans"/>
          <w:b/>
          <w:bCs/>
          <w:color w:val="000000" w:themeColor="text1"/>
        </w:rPr>
      </w:pPr>
      <w:r w:rsidRPr="00502F2A">
        <w:rPr>
          <w:rFonts w:ascii="sj_sans" w:hAnsi="sj_sans"/>
          <w:b/>
          <w:bCs/>
          <w:color w:val="000000" w:themeColor="text1"/>
        </w:rPr>
        <w:t>Hela eller delar av denna resa går tyvärr inte att kreditera på sj.se. Läs kommentaren för respektive resenär samt informationstexten nedan för att få reda hur du skall gå till väga.</w:t>
      </w:r>
    </w:p>
    <w:p w14:paraId="2672225D" w14:textId="34142A2F" w:rsidR="00B9233C" w:rsidRPr="00502F2A" w:rsidRDefault="00B9233C" w:rsidP="000D7985">
      <w:pPr>
        <w:pStyle w:val="Ingetavstnd"/>
        <w:rPr>
          <w:rFonts w:ascii="Garamond" w:hAnsi="Garamond" w:cs="Segoe UI"/>
          <w:color w:val="000000" w:themeColor="text1"/>
          <w:shd w:val="clear" w:color="auto" w:fill="FFFFFF"/>
        </w:rPr>
      </w:pPr>
    </w:p>
    <w:p w14:paraId="04A32199" w14:textId="7EA0F1C2" w:rsidR="00B9233C" w:rsidRPr="00502F2A" w:rsidRDefault="00B9233C" w:rsidP="000D7985">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Var vänlig och omboka mig till Skövde - Strängnäs kl. </w:t>
      </w:r>
      <w:r w:rsidR="00EA5A95" w:rsidRPr="00502F2A">
        <w:rPr>
          <w:rFonts w:ascii="Garamond" w:hAnsi="Garamond" w:cs="Segoe UI"/>
          <w:color w:val="000000" w:themeColor="text1"/>
          <w:shd w:val="clear" w:color="auto" w:fill="FFFFFF"/>
        </w:rPr>
        <w:t xml:space="preserve">19.19 ikväll, och sänd biljetten till </w:t>
      </w:r>
      <w:hyperlink r:id="rId36" w:history="1">
        <w:r w:rsidR="00EA5A95" w:rsidRPr="00502F2A">
          <w:rPr>
            <w:rStyle w:val="Hyperlnk"/>
            <w:rFonts w:ascii="Garamond" w:hAnsi="Garamond" w:cs="Segoe UI"/>
            <w:color w:val="000000" w:themeColor="text1"/>
            <w:shd w:val="clear" w:color="auto" w:fill="FFFFFF"/>
          </w:rPr>
          <w:t>stefan.bjornander@outlook.com</w:t>
        </w:r>
      </w:hyperlink>
      <w:r w:rsidR="00EA5A95" w:rsidRPr="00502F2A">
        <w:rPr>
          <w:rFonts w:ascii="Garamond" w:hAnsi="Garamond" w:cs="Segoe UI"/>
          <w:color w:val="000000" w:themeColor="text1"/>
          <w:shd w:val="clear" w:color="auto" w:fill="FFFFFF"/>
        </w:rPr>
        <w:t>.</w:t>
      </w:r>
    </w:p>
    <w:p w14:paraId="36ADE192" w14:textId="77777777" w:rsidR="00EA5A95" w:rsidRPr="00502F2A" w:rsidRDefault="00EA5A95" w:rsidP="000D7985">
      <w:pPr>
        <w:pStyle w:val="Ingetavstnd"/>
        <w:rPr>
          <w:rFonts w:ascii="Garamond" w:hAnsi="Garamond" w:cs="Segoe UI"/>
          <w:color w:val="000000" w:themeColor="text1"/>
          <w:shd w:val="clear" w:color="auto" w:fill="FFFFFF"/>
        </w:rPr>
      </w:pPr>
    </w:p>
    <w:p w14:paraId="0959E313" w14:textId="77777777" w:rsidR="000D7985" w:rsidRPr="00502F2A" w:rsidRDefault="000D7985" w:rsidP="000D7985">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älsningar Stefan Björnander</w:t>
      </w:r>
    </w:p>
    <w:p w14:paraId="58690879" w14:textId="77777777" w:rsidR="000D7985" w:rsidRPr="00502F2A" w:rsidRDefault="000D7985" w:rsidP="000D7985">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lefon 0705195198</w:t>
      </w:r>
    </w:p>
    <w:p w14:paraId="527C2079" w14:textId="453E754D" w:rsidR="000D7985" w:rsidRPr="00502F2A" w:rsidRDefault="001818C4" w:rsidP="000D7985">
      <w:pPr>
        <w:pStyle w:val="Ingetavstnd"/>
        <w:rPr>
          <w:rFonts w:ascii="Garamond" w:hAnsi="Garamond" w:cs="Segoe UI"/>
          <w:color w:val="000000" w:themeColor="text1"/>
          <w:shd w:val="clear" w:color="auto" w:fill="FFFFFF"/>
        </w:rPr>
      </w:pPr>
      <w:hyperlink r:id="rId37" w:history="1">
        <w:r w:rsidR="000D7985" w:rsidRPr="00502F2A">
          <w:rPr>
            <w:rStyle w:val="Hyperlnk"/>
            <w:rFonts w:ascii="Garamond" w:hAnsi="Garamond" w:cs="Segoe UI"/>
            <w:color w:val="000000" w:themeColor="text1"/>
            <w:shd w:val="clear" w:color="auto" w:fill="FFFFFF"/>
          </w:rPr>
          <w:t>stefan.bjornander@outlook.com</w:t>
        </w:r>
      </w:hyperlink>
    </w:p>
    <w:p w14:paraId="50166248" w14:textId="77777777" w:rsidR="000D7985" w:rsidRPr="00502F2A" w:rsidRDefault="000D7985" w:rsidP="000D7985">
      <w:pPr>
        <w:pStyle w:val="Ingetavstnd"/>
        <w:rPr>
          <w:rFonts w:ascii="Garamond" w:hAnsi="Garamond" w:cs="Segoe UI"/>
          <w:color w:val="000000" w:themeColor="text1"/>
          <w:shd w:val="clear" w:color="auto" w:fill="FFFFFF"/>
        </w:rPr>
      </w:pPr>
    </w:p>
    <w:p w14:paraId="297575D9" w14:textId="27B14499" w:rsidR="00C917E4" w:rsidRPr="00502F2A" w:rsidRDefault="00C917E4" w:rsidP="00E673CD">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ea Le: Vilket område</w:t>
      </w:r>
    </w:p>
    <w:p w14:paraId="3F2F21B2" w14:textId="3BFCCDC7" w:rsidR="00DB72F5" w:rsidRPr="00502F2A" w:rsidRDefault="001E1F32" w:rsidP="00445795">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DB72F5" w:rsidRPr="00502F2A">
        <w:rPr>
          <w:rFonts w:ascii="Segoe UI" w:hAnsi="Segoe UI" w:cs="Segoe UI"/>
          <w:b/>
          <w:bCs/>
          <w:color w:val="000000" w:themeColor="text1"/>
          <w:bdr w:val="none" w:sz="0" w:space="0" w:color="auto" w:frame="1"/>
        </w:rPr>
        <w:t>Eva Modig Sjöstrand: Vilket område</w:t>
      </w:r>
    </w:p>
    <w:p w14:paraId="0916B659" w14:textId="166117D4" w:rsidR="00DB72F5" w:rsidRPr="00502F2A" w:rsidRDefault="001051F8" w:rsidP="00445795">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DB72F5" w:rsidRPr="00502F2A">
        <w:rPr>
          <w:rFonts w:ascii="Segoe UI" w:hAnsi="Segoe UI" w:cs="Segoe UI"/>
          <w:b/>
          <w:bCs/>
          <w:color w:val="000000" w:themeColor="text1"/>
          <w:bdr w:val="none" w:sz="0" w:space="0" w:color="auto" w:frame="1"/>
        </w:rPr>
        <w:t>Mikael Hagnér: Specialitet</w:t>
      </w:r>
    </w:p>
    <w:p w14:paraId="670699E3" w14:textId="77777777" w:rsidR="00BB5C76" w:rsidRPr="00502F2A" w:rsidRDefault="00BB5C76" w:rsidP="00BB5C76">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Per Tjernberg</w:t>
      </w:r>
    </w:p>
    <w:p w14:paraId="798FC64E" w14:textId="77777777" w:rsidR="00BB5C76" w:rsidRPr="00502F2A" w:rsidRDefault="00BB5C76" w:rsidP="00BB5C76">
      <w:pPr>
        <w:pStyle w:val="Ingetavstnd"/>
        <w:rPr>
          <w:rStyle w:val="Hyperlnk"/>
          <w:rFonts w:ascii="Segoe UI" w:hAnsi="Segoe UI" w:cs="Segoe UI"/>
          <w:b/>
          <w:bCs/>
          <w:color w:val="000000" w:themeColor="text1"/>
          <w:bdr w:val="none" w:sz="0" w:space="0" w:color="auto" w:frame="1"/>
        </w:rPr>
      </w:pPr>
      <w:r w:rsidRPr="00502F2A">
        <w:rPr>
          <w:color w:val="000000" w:themeColor="text1"/>
        </w:rPr>
        <w:t xml:space="preserve">Emma Stålenhag: </w:t>
      </w:r>
      <w:hyperlink r:id="rId38" w:history="1">
        <w:r w:rsidRPr="00502F2A">
          <w:rPr>
            <w:rStyle w:val="Hyperlnk"/>
            <w:rFonts w:ascii="Segoe UI" w:hAnsi="Segoe UI" w:cs="Segoe UI"/>
            <w:b/>
            <w:bCs/>
            <w:color w:val="000000" w:themeColor="text1"/>
            <w:bdr w:val="none" w:sz="0" w:space="0" w:color="auto" w:frame="1"/>
          </w:rPr>
          <w:t>emma.stalenhag@agiremus.com</w:t>
        </w:r>
      </w:hyperlink>
    </w:p>
    <w:p w14:paraId="1BB79540" w14:textId="77777777" w:rsidR="00BB5C76" w:rsidRPr="00502F2A" w:rsidRDefault="00BB5C76" w:rsidP="00CB3978">
      <w:pPr>
        <w:pStyle w:val="Ingetavstnd"/>
        <w:numPr>
          <w:ilvl w:val="0"/>
          <w:numId w:val="60"/>
        </w:numPr>
        <w:rPr>
          <w:rStyle w:val="Hyperlnk"/>
          <w:rFonts w:ascii="Segoe UI" w:hAnsi="Segoe UI" w:cs="Segoe UI"/>
          <w:b/>
          <w:bCs/>
          <w:color w:val="000000" w:themeColor="text1"/>
          <w:bdr w:val="none" w:sz="0" w:space="0" w:color="auto" w:frame="1"/>
        </w:rPr>
      </w:pPr>
      <w:r w:rsidRPr="00502F2A">
        <w:rPr>
          <w:rStyle w:val="Hyperlnk"/>
          <w:rFonts w:ascii="Segoe UI" w:hAnsi="Segoe UI" w:cs="Segoe UI"/>
          <w:b/>
          <w:bCs/>
          <w:color w:val="000000" w:themeColor="text1"/>
          <w:bdr w:val="none" w:sz="0" w:space="0" w:color="auto" w:frame="1"/>
        </w:rPr>
        <w:lastRenderedPageBreak/>
        <w:t>CV-mall</w:t>
      </w:r>
    </w:p>
    <w:p w14:paraId="47E97326" w14:textId="77777777" w:rsidR="00C44B29" w:rsidRPr="00502F2A" w:rsidRDefault="00C44B29" w:rsidP="0024781D">
      <w:pPr>
        <w:pStyle w:val="Ingetavstnd"/>
        <w:rPr>
          <w:rFonts w:ascii="Garamond" w:hAnsi="Garamond" w:cs="Segoe UI"/>
          <w:color w:val="000000" w:themeColor="text1"/>
          <w:shd w:val="clear" w:color="auto" w:fill="FFFFFF"/>
        </w:rPr>
      </w:pPr>
    </w:p>
    <w:p w14:paraId="5B1CF049" w14:textId="61F347DA" w:rsidR="00DB72F5" w:rsidRPr="00502F2A" w:rsidRDefault="00C44B29" w:rsidP="0024781D">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2 januari, kl. 14.00</w:t>
      </w:r>
    </w:p>
    <w:p w14:paraId="098C732B" w14:textId="77777777" w:rsidR="00C44B29" w:rsidRPr="00502F2A" w:rsidRDefault="00C44B29" w:rsidP="0024781D">
      <w:pPr>
        <w:pStyle w:val="Ingetavstnd"/>
        <w:rPr>
          <w:rFonts w:ascii="Garamond" w:hAnsi="Garamond" w:cs="Segoe UI"/>
          <w:color w:val="000000" w:themeColor="text1"/>
          <w:shd w:val="clear" w:color="auto" w:fill="FFFFFF"/>
        </w:rPr>
      </w:pPr>
    </w:p>
    <w:p w14:paraId="2A4BB9DD" w14:textId="77777777" w:rsidR="00045DD2" w:rsidRPr="00502F2A" w:rsidRDefault="00045DD2" w:rsidP="00045DD2">
      <w:pPr>
        <w:pStyle w:val="Normalwebb"/>
        <w:textAlignment w:val="baseline"/>
        <w:rPr>
          <w:rFonts w:ascii="Segoe UI" w:hAnsi="Segoe UI" w:cs="Segoe UI"/>
          <w:color w:val="000000" w:themeColor="text1"/>
        </w:rPr>
      </w:pPr>
      <w:r w:rsidRPr="00502F2A">
        <w:rPr>
          <w:rFonts w:ascii="Garamond" w:hAnsi="Garamond" w:cs="Segoe UI"/>
          <w:color w:val="000000" w:themeColor="text1"/>
          <w:shd w:val="clear" w:color="auto" w:fill="FFFFFF"/>
        </w:rPr>
        <w:t>www.adadigital.se</w:t>
      </w:r>
    </w:p>
    <w:p w14:paraId="187F9AF5" w14:textId="77777777" w:rsidR="00045DD2" w:rsidRPr="00502F2A" w:rsidRDefault="00045DD2" w:rsidP="00045DD2">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onas Lindroos ringer på måndag</w:t>
      </w:r>
    </w:p>
    <w:p w14:paraId="0D00A605" w14:textId="77777777" w:rsidR="003F10AB" w:rsidRPr="00502F2A" w:rsidRDefault="003F10AB" w:rsidP="003F10AB">
      <w:pPr>
        <w:pStyle w:val="Ingetavstnd"/>
        <w:rPr>
          <w:rFonts w:ascii="Garamond" w:hAnsi="Garamond" w:cs="Segoe UI"/>
          <w:color w:val="000000" w:themeColor="text1"/>
          <w:shd w:val="clear" w:color="auto" w:fill="FFFFFF"/>
        </w:rPr>
      </w:pPr>
    </w:p>
    <w:p w14:paraId="0B7636D6" w14:textId="3193C531" w:rsidR="003555AD" w:rsidRPr="00502F2A" w:rsidRDefault="003555AD" w:rsidP="00CB3978">
      <w:pPr>
        <w:pStyle w:val="Ingetavstnd"/>
        <w:numPr>
          <w:ilvl w:val="0"/>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164AD997" w14:textId="3C47ABBD" w:rsidR="003555AD" w:rsidRPr="00502F2A" w:rsidRDefault="003555AD"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dQ</w:t>
      </w:r>
    </w:p>
    <w:p w14:paraId="24944B34" w14:textId="51536061" w:rsidR="003555AD" w:rsidRPr="00502F2A" w:rsidRDefault="003555AD"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06A5422F" w14:textId="0D257A2A" w:rsidR="00A223D1" w:rsidRPr="00502F2A" w:rsidRDefault="00A223D1" w:rsidP="00CB3978">
      <w:pPr>
        <w:pStyle w:val="Ingetavstnd"/>
        <w:numPr>
          <w:ilvl w:val="2"/>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 Complete Group</w:t>
      </w:r>
    </w:p>
    <w:p w14:paraId="115BB753" w14:textId="20EA0B6A" w:rsidR="003555AD" w:rsidRPr="00502F2A" w:rsidRDefault="003555AD"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w:t>
      </w:r>
    </w:p>
    <w:p w14:paraId="443A9823" w14:textId="02225A5B" w:rsidR="00021EA1" w:rsidRPr="00502F2A" w:rsidRDefault="00021EA1" w:rsidP="00CB3978">
      <w:pPr>
        <w:pStyle w:val="Ingetavstnd"/>
        <w:numPr>
          <w:ilvl w:val="0"/>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7AF10FE0" w14:textId="5F46CB98" w:rsidR="00021EA1" w:rsidRPr="00502F2A" w:rsidRDefault="007475D8"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junkt</w:t>
      </w:r>
    </w:p>
    <w:p w14:paraId="4DC49702" w14:textId="1272412A" w:rsidR="003555AD" w:rsidRPr="00502F2A" w:rsidRDefault="003555AD" w:rsidP="00CB3978">
      <w:pPr>
        <w:pStyle w:val="Ingetavstnd"/>
        <w:numPr>
          <w:ilvl w:val="0"/>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 Carlsson</w:t>
      </w:r>
      <w:r w:rsidR="003C7739" w:rsidRPr="00502F2A">
        <w:rPr>
          <w:rFonts w:ascii="Garamond" w:hAnsi="Garamond" w:cs="Segoe UI"/>
          <w:color w:val="000000" w:themeColor="text1"/>
          <w:shd w:val="clear" w:color="auto" w:fill="FFFFFF"/>
        </w:rPr>
        <w:t>, Sybring</w:t>
      </w:r>
    </w:p>
    <w:p w14:paraId="18A61FA0" w14:textId="70BDD6E4" w:rsidR="003C7739" w:rsidRPr="00502F2A" w:rsidRDefault="003C7739"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182E5A5D" w14:textId="75965471" w:rsidR="003555AD" w:rsidRPr="00502F2A" w:rsidRDefault="003C7739"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rebro</w:t>
      </w:r>
    </w:p>
    <w:p w14:paraId="23325A27" w14:textId="30601576" w:rsidR="003C7739" w:rsidRPr="00502F2A" w:rsidRDefault="00021EA1" w:rsidP="00CB3978">
      <w:pPr>
        <w:pStyle w:val="Ingetavstnd"/>
        <w:numPr>
          <w:ilvl w:val="2"/>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w:t>
      </w:r>
    </w:p>
    <w:p w14:paraId="7124237C" w14:textId="77777777" w:rsidR="00021EA1" w:rsidRPr="00502F2A" w:rsidRDefault="00021EA1" w:rsidP="00CB3978">
      <w:pPr>
        <w:pStyle w:val="Ingetavstnd"/>
        <w:numPr>
          <w:ilvl w:val="0"/>
          <w:numId w:val="60"/>
        </w:numPr>
        <w:rPr>
          <w:rFonts w:ascii="Garamond" w:hAnsi="Garamond" w:cs="Segoe UI"/>
          <w:color w:val="000000" w:themeColor="text1"/>
          <w:shd w:val="clear" w:color="auto" w:fill="FFFFFF"/>
        </w:rPr>
      </w:pPr>
    </w:p>
    <w:p w14:paraId="78409B7F" w14:textId="77777777" w:rsidR="003555AD" w:rsidRPr="00502F2A" w:rsidRDefault="003555AD" w:rsidP="003555AD">
      <w:pPr>
        <w:pStyle w:val="Ingetavstnd"/>
        <w:rPr>
          <w:rFonts w:ascii="Garamond" w:hAnsi="Garamond" w:cs="Segoe UI"/>
          <w:color w:val="000000" w:themeColor="text1"/>
          <w:shd w:val="clear" w:color="auto" w:fill="FFFFFF"/>
        </w:rPr>
      </w:pPr>
    </w:p>
    <w:p w14:paraId="6BB5ED39" w14:textId="6DDBE0E9" w:rsidR="000B2F86" w:rsidRPr="00502F2A" w:rsidRDefault="000B2F86" w:rsidP="00903E2C">
      <w:pPr>
        <w:rPr>
          <w:color w:val="000000" w:themeColor="text1"/>
        </w:rPr>
      </w:pPr>
      <w:r w:rsidRPr="00502F2A">
        <w:rPr>
          <w:color w:val="000000" w:themeColor="text1"/>
        </w:rPr>
        <w:t xml:space="preserve">Hej </w:t>
      </w:r>
      <w:r w:rsidR="008B5A62" w:rsidRPr="00502F2A">
        <w:rPr>
          <w:color w:val="000000" w:themeColor="text1"/>
        </w:rPr>
        <w:t>Eva,</w:t>
      </w:r>
    </w:p>
    <w:p w14:paraId="58B97A1D" w14:textId="27504827" w:rsidR="000B2F86" w:rsidRPr="00502F2A" w:rsidRDefault="000B2F86" w:rsidP="00903E2C">
      <w:pPr>
        <w:rPr>
          <w:color w:val="000000" w:themeColor="text1"/>
        </w:rPr>
      </w:pPr>
    </w:p>
    <w:p w14:paraId="5C5A26AC" w14:textId="1461777B" w:rsidR="000B2F86" w:rsidRPr="00502F2A" w:rsidRDefault="008B5A62" w:rsidP="00903E2C">
      <w:pPr>
        <w:rPr>
          <w:color w:val="000000" w:themeColor="text1"/>
        </w:rPr>
      </w:pPr>
      <w:r w:rsidRPr="00502F2A">
        <w:rPr>
          <w:color w:val="000000" w:themeColor="text1"/>
        </w:rPr>
        <w:t xml:space="preserve">Min tyngdpunkt är programmering. </w:t>
      </w:r>
      <w:r w:rsidR="000B2F86" w:rsidRPr="00502F2A">
        <w:rPr>
          <w:color w:val="000000" w:themeColor="text1"/>
        </w:rPr>
        <w:t xml:space="preserve">Mina specialiteter är utveckling av kompilatorer, programmering i funktionella språk och utveckling av grafiska applikationer i C/C++ med olika Windowsbibliotek, såsom Win32 API, Qt, MFC, WPF och Windows Form. </w:t>
      </w:r>
    </w:p>
    <w:p w14:paraId="098A7179" w14:textId="77777777" w:rsidR="000B2F86" w:rsidRPr="00502F2A" w:rsidRDefault="000B2F86" w:rsidP="00903E2C">
      <w:pPr>
        <w:rPr>
          <w:rFonts w:ascii="Garamond" w:hAnsi="Garamond" w:cs="Segoe UI"/>
          <w:color w:val="000000" w:themeColor="text1"/>
          <w:shd w:val="clear" w:color="auto" w:fill="FFFFFF"/>
        </w:rPr>
      </w:pPr>
    </w:p>
    <w:p w14:paraId="180CF577" w14:textId="3E4BF88C" w:rsidR="000B2F86" w:rsidRPr="00502F2A" w:rsidRDefault="004465D7" w:rsidP="00903E2C">
      <w:pPr>
        <w:rPr>
          <w:color w:val="000000" w:themeColor="text1"/>
        </w:rPr>
      </w:pPr>
      <w:r w:rsidRPr="00502F2A">
        <w:rPr>
          <w:color w:val="000000" w:themeColor="text1"/>
        </w:rPr>
        <w:t>Jag har erfarenhet av följande språk och miljöer:</w:t>
      </w:r>
      <w:r w:rsidR="00903E2C" w:rsidRPr="00502F2A">
        <w:rPr>
          <w:color w:val="000000" w:themeColor="text1"/>
        </w:rPr>
        <w:t xml:space="preserve"> </w:t>
      </w:r>
      <w:r w:rsidRPr="00502F2A">
        <w:rPr>
          <w:color w:val="000000" w:themeColor="text1"/>
        </w:rPr>
        <w:t>C/C++, Objective-C, Java, C#, PHP, JavaScript, Perl, Python, Laravel, Angular, React, Vue, Node, Basic, Pascal, Ada, Fortran, ML, Erlang, Prolog, Eiffel, Smalltalk, Lex, Yacc, Win32 API, MFC, Windows Forms, Qt, WPF, MS Visual Studio, Visual Studio Code, NetBeans, Qt Creator, Eclipse, och PHP Storm.</w:t>
      </w:r>
    </w:p>
    <w:p w14:paraId="7DF66253" w14:textId="77777777" w:rsidR="006309D5" w:rsidRPr="00502F2A" w:rsidRDefault="006309D5" w:rsidP="00903E2C">
      <w:pPr>
        <w:rPr>
          <w:color w:val="000000" w:themeColor="text1"/>
        </w:rPr>
      </w:pPr>
    </w:p>
    <w:p w14:paraId="71D7EE22" w14:textId="4B224D25" w:rsidR="000B2F86" w:rsidRPr="00502F2A" w:rsidRDefault="004465D7" w:rsidP="00903E2C">
      <w:pPr>
        <w:rPr>
          <w:color w:val="000000" w:themeColor="text1"/>
        </w:rPr>
      </w:pPr>
      <w:r w:rsidRPr="00502F2A">
        <w:rPr>
          <w:color w:val="000000" w:themeColor="text1"/>
        </w:rPr>
        <w:t>Jag bifogar min CV.  </w:t>
      </w:r>
    </w:p>
    <w:p w14:paraId="0DAA8B6C" w14:textId="77777777" w:rsidR="000B2F86" w:rsidRPr="00502F2A" w:rsidRDefault="000B2F86" w:rsidP="00903E2C">
      <w:pPr>
        <w:rPr>
          <w:color w:val="000000" w:themeColor="text1"/>
        </w:rPr>
      </w:pPr>
    </w:p>
    <w:p w14:paraId="6D95619A" w14:textId="0C6B5BB9" w:rsidR="004465D7" w:rsidRPr="00502F2A" w:rsidRDefault="004465D7" w:rsidP="00903E2C">
      <w:pPr>
        <w:rPr>
          <w:color w:val="000000" w:themeColor="text1"/>
        </w:rPr>
      </w:pPr>
      <w:r w:rsidRPr="00502F2A">
        <w:rPr>
          <w:color w:val="000000" w:themeColor="text1"/>
        </w:rPr>
        <w:t>Hälsningar Stefan Björnander</w:t>
      </w:r>
    </w:p>
    <w:p w14:paraId="22721181" w14:textId="7BF7974A" w:rsidR="006309D5" w:rsidRPr="00502F2A" w:rsidRDefault="006309D5" w:rsidP="0024781D">
      <w:pPr>
        <w:pStyle w:val="Ingetavstnd"/>
        <w:rPr>
          <w:rFonts w:ascii="Garamond" w:hAnsi="Garamond" w:cs="Segoe UI"/>
          <w:color w:val="000000" w:themeColor="text1"/>
          <w:shd w:val="clear" w:color="auto" w:fill="FFFFFF"/>
        </w:rPr>
      </w:pPr>
    </w:p>
    <w:p w14:paraId="6473E75E" w14:textId="07B318E2" w:rsidR="000B34B2" w:rsidRPr="00502F2A" w:rsidRDefault="000B34B2" w:rsidP="0024781D">
      <w:pPr>
        <w:pStyle w:val="Ingetavstnd"/>
        <w:rPr>
          <w:color w:val="000000" w:themeColor="text1"/>
        </w:rPr>
      </w:pPr>
      <w:r w:rsidRPr="00502F2A">
        <w:rPr>
          <w:rFonts w:ascii="Garamond" w:hAnsi="Garamond" w:cs="Segoe UI"/>
          <w:color w:val="000000" w:themeColor="text1"/>
          <w:shd w:val="clear" w:color="auto" w:fill="FFFFFF"/>
        </w:rPr>
        <w:t xml:space="preserve">Jonna Bornemark: </w:t>
      </w:r>
      <w:hyperlink r:id="rId39" w:tgtFrame="_self" w:history="1">
        <w:r w:rsidRPr="00502F2A">
          <w:rPr>
            <w:rStyle w:val="Hyperlnk"/>
            <w:rFonts w:ascii="Verdana" w:hAnsi="Verdana"/>
            <w:b/>
            <w:bCs/>
            <w:color w:val="000000" w:themeColor="text1"/>
          </w:rPr>
          <w:t>Det omätbaras renässans</w:t>
        </w:r>
      </w:hyperlink>
      <w:r w:rsidRPr="00502F2A">
        <w:rPr>
          <w:color w:val="000000" w:themeColor="text1"/>
        </w:rPr>
        <w:t xml:space="preserve">, </w:t>
      </w:r>
      <w:hyperlink r:id="rId40" w:tgtFrame="_self" w:history="1">
        <w:r w:rsidRPr="00502F2A">
          <w:rPr>
            <w:rStyle w:val="Hyperlnk"/>
            <w:rFonts w:ascii="Verdana" w:hAnsi="Verdana"/>
            <w:b/>
            <w:bCs/>
            <w:color w:val="000000" w:themeColor="text1"/>
          </w:rPr>
          <w:t>Horisonten finns alltid kvar</w:t>
        </w:r>
      </w:hyperlink>
    </w:p>
    <w:p w14:paraId="5E89DAD3" w14:textId="77777777" w:rsidR="000B34B2" w:rsidRPr="00502F2A" w:rsidRDefault="000B34B2" w:rsidP="0024781D">
      <w:pPr>
        <w:pStyle w:val="Ingetavstnd"/>
        <w:rPr>
          <w:rFonts w:ascii="Garamond" w:hAnsi="Garamond" w:cs="Segoe UI"/>
          <w:color w:val="000000" w:themeColor="text1"/>
          <w:shd w:val="clear" w:color="auto" w:fill="FFFFFF"/>
        </w:rPr>
      </w:pPr>
    </w:p>
    <w:p w14:paraId="301B3C23" w14:textId="7026FAD8" w:rsidR="0024781D" w:rsidRPr="00502F2A" w:rsidRDefault="0024781D" w:rsidP="0024781D">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Do</w:t>
      </w:r>
    </w:p>
    <w:p w14:paraId="1FDEE4DB" w14:textId="77777777" w:rsidR="0024781D" w:rsidRPr="00502F2A" w:rsidRDefault="0024781D" w:rsidP="004D711A">
      <w:pPr>
        <w:pStyle w:val="Ingetavstnd"/>
        <w:numPr>
          <w:ilvl w:val="0"/>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re Vildmarksguide</w:t>
      </w:r>
    </w:p>
    <w:p w14:paraId="44FE6CBE" w14:textId="77777777" w:rsidR="0024781D" w:rsidRPr="00502F2A" w:rsidRDefault="0024781D" w:rsidP="004D711A">
      <w:pPr>
        <w:pStyle w:val="Ingetavstnd"/>
        <w:numPr>
          <w:ilvl w:val="1"/>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sökan</w:t>
      </w:r>
    </w:p>
    <w:p w14:paraId="6F9E7DED" w14:textId="77777777" w:rsidR="0024781D" w:rsidRPr="00502F2A" w:rsidRDefault="0024781D" w:rsidP="004D711A">
      <w:pPr>
        <w:pStyle w:val="Ingetavstnd"/>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ldersgräns</w:t>
      </w:r>
    </w:p>
    <w:p w14:paraId="2E51E330" w14:textId="77777777" w:rsidR="0024781D" w:rsidRPr="00502F2A" w:rsidRDefault="0024781D" w:rsidP="004D711A">
      <w:pPr>
        <w:pStyle w:val="Ingetavstnd"/>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w:t>
      </w:r>
    </w:p>
    <w:p w14:paraId="1685661B" w14:textId="77777777" w:rsidR="0024781D" w:rsidRPr="00502F2A" w:rsidRDefault="0024781D" w:rsidP="004D711A">
      <w:pPr>
        <w:pStyle w:val="Ingetavstnd"/>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ehörighet</w:t>
      </w:r>
    </w:p>
    <w:p w14:paraId="16AAE018" w14:textId="77777777" w:rsidR="0024781D" w:rsidRPr="00502F2A" w:rsidRDefault="0024781D" w:rsidP="004D711A">
      <w:pPr>
        <w:pStyle w:val="Ingetavstnd"/>
        <w:numPr>
          <w:ilvl w:val="3"/>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ymnasiebetyg eller högskolebetyg</w:t>
      </w:r>
    </w:p>
    <w:p w14:paraId="3463BABB" w14:textId="77777777" w:rsidR="0024781D" w:rsidRPr="00502F2A" w:rsidRDefault="0024781D" w:rsidP="004D711A">
      <w:pPr>
        <w:pStyle w:val="Ingetavstnd"/>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mning</w:t>
      </w:r>
    </w:p>
    <w:p w14:paraId="70FF72BE" w14:textId="77777777" w:rsidR="0024781D" w:rsidRPr="00502F2A" w:rsidRDefault="0024781D" w:rsidP="004D711A">
      <w:pPr>
        <w:pStyle w:val="Ingetavstnd"/>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ödtelefon och komradio</w:t>
      </w:r>
    </w:p>
    <w:p w14:paraId="12E1E8EC" w14:textId="77777777" w:rsidR="0024781D" w:rsidRPr="00502F2A" w:rsidRDefault="0024781D" w:rsidP="004D711A">
      <w:pPr>
        <w:pStyle w:val="Ingetavstnd"/>
        <w:numPr>
          <w:ilvl w:val="1"/>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Fysisk form</w:t>
      </w:r>
    </w:p>
    <w:p w14:paraId="7FB16FFC" w14:textId="77777777" w:rsidR="0024781D" w:rsidRPr="00502F2A" w:rsidRDefault="0024781D" w:rsidP="004D711A">
      <w:pPr>
        <w:pStyle w:val="Ingetavstnd"/>
        <w:numPr>
          <w:ilvl w:val="1"/>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oende</w:t>
      </w:r>
    </w:p>
    <w:p w14:paraId="7CC51749" w14:textId="75B646CE" w:rsidR="0024781D" w:rsidRPr="00502F2A" w:rsidRDefault="0024781D" w:rsidP="00792E4C">
      <w:pPr>
        <w:pStyle w:val="Ingetavstnd"/>
        <w:rPr>
          <w:rFonts w:ascii="Segoe UI" w:hAnsi="Segoe UI" w:cs="Segoe UI"/>
          <w:b/>
          <w:bCs/>
          <w:color w:val="000000" w:themeColor="text1"/>
          <w:shd w:val="clear" w:color="auto" w:fill="FFFFFF"/>
        </w:rPr>
      </w:pPr>
    </w:p>
    <w:p w14:paraId="349B6DB0" w14:textId="207DF856" w:rsidR="00090F9F" w:rsidRPr="00502F2A" w:rsidRDefault="00090F9F" w:rsidP="00090F9F">
      <w:pPr>
        <w:pStyle w:val="Ingetavstnd"/>
        <w:numPr>
          <w:ilvl w:val="0"/>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Xlmoto</w:t>
      </w:r>
    </w:p>
    <w:p w14:paraId="38937C58" w14:textId="578DF637" w:rsidR="00090F9F" w:rsidRPr="00502F2A" w:rsidRDefault="00090F9F" w:rsidP="00090F9F">
      <w:pPr>
        <w:pStyle w:val="Ingetavstnd"/>
        <w:numPr>
          <w:ilvl w:val="1"/>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Motorcykelboots</w:t>
      </w:r>
    </w:p>
    <w:p w14:paraId="25DCC362" w14:textId="77777777" w:rsidR="00090F9F" w:rsidRPr="00502F2A" w:rsidRDefault="00090F9F" w:rsidP="00792E4C">
      <w:pPr>
        <w:pStyle w:val="Ingetavstnd"/>
        <w:rPr>
          <w:rFonts w:ascii="Segoe UI" w:hAnsi="Segoe UI" w:cs="Segoe UI"/>
          <w:b/>
          <w:bCs/>
          <w:color w:val="000000" w:themeColor="text1"/>
          <w:shd w:val="clear" w:color="auto" w:fill="FFFFFF"/>
        </w:rPr>
      </w:pPr>
    </w:p>
    <w:p w14:paraId="6CC74B2A" w14:textId="5017386E" w:rsidR="00090F9F" w:rsidRPr="00502F2A" w:rsidRDefault="00090F9F" w:rsidP="00792E4C">
      <w:pPr>
        <w:pStyle w:val="Ingetavstnd"/>
        <w:rPr>
          <w:rFonts w:ascii="Segoe UI" w:hAnsi="Segoe UI" w:cs="Segoe UI"/>
          <w:b/>
          <w:bCs/>
          <w:color w:val="000000" w:themeColor="text1"/>
          <w:shd w:val="clear" w:color="auto" w:fill="FFFFFF"/>
        </w:rPr>
      </w:pPr>
      <w:r w:rsidRPr="00502F2A">
        <w:rPr>
          <w:rFonts w:ascii="Segoe UI" w:hAnsi="Segoe UI" w:cs="Segoe UI"/>
          <w:b/>
          <w:bCs/>
          <w:color w:val="000000" w:themeColor="text1"/>
          <w:shd w:val="clear" w:color="auto" w:fill="FFFFFF"/>
        </w:rPr>
        <w:t>Jonathan Maberry: Patient Zero</w:t>
      </w:r>
    </w:p>
    <w:p w14:paraId="5656841D" w14:textId="77777777" w:rsidR="00090F9F" w:rsidRPr="00502F2A" w:rsidRDefault="00090F9F" w:rsidP="00792E4C">
      <w:pPr>
        <w:pStyle w:val="Ingetavstnd"/>
        <w:rPr>
          <w:rFonts w:ascii="Segoe UI" w:hAnsi="Segoe UI" w:cs="Segoe UI"/>
          <w:b/>
          <w:bCs/>
          <w:color w:val="000000" w:themeColor="text1"/>
          <w:shd w:val="clear" w:color="auto" w:fill="FFFFFF"/>
        </w:rPr>
      </w:pPr>
    </w:p>
    <w:p w14:paraId="46414476" w14:textId="134D0C42" w:rsidR="00E573A5" w:rsidRPr="00502F2A" w:rsidRDefault="00E573A5" w:rsidP="00603493">
      <w:pPr>
        <w:pStyle w:val="Ingetavstnd"/>
        <w:rPr>
          <w:rFonts w:ascii="Consolas" w:hAnsi="Consolas"/>
          <w:color w:val="000000" w:themeColor="text1"/>
          <w:sz w:val="20"/>
          <w:szCs w:val="20"/>
          <w:shd w:val="clear" w:color="auto" w:fill="E4E6E8"/>
        </w:rPr>
      </w:pPr>
      <w:r w:rsidRPr="00502F2A">
        <w:rPr>
          <w:rFonts w:ascii="Segoe UI" w:hAnsi="Segoe UI" w:cs="Segoe UI"/>
          <w:b/>
          <w:bCs/>
          <w:color w:val="000000" w:themeColor="text1"/>
          <w:shd w:val="clear" w:color="auto" w:fill="FFFFFF"/>
        </w:rPr>
        <w:t>Astor Museum Hostel</w:t>
      </w:r>
    </w:p>
    <w:p w14:paraId="11F6DCF6" w14:textId="6E3EC6C4" w:rsidR="009769A3" w:rsidRPr="00502F2A" w:rsidRDefault="006565BD" w:rsidP="00603493">
      <w:pPr>
        <w:pStyle w:val="Ingetavstnd"/>
        <w:rPr>
          <w:rFonts w:ascii="Segoe UI" w:hAnsi="Segoe UI" w:cs="Segoe UI"/>
          <w:b/>
          <w:bCs/>
          <w:color w:val="000000" w:themeColor="text1"/>
          <w:shd w:val="clear" w:color="auto" w:fill="FFFFFF"/>
        </w:rPr>
      </w:pPr>
      <w:r w:rsidRPr="00502F2A">
        <w:rPr>
          <w:rFonts w:ascii="Segoe UI" w:hAnsi="Segoe UI" w:cs="Segoe UI"/>
          <w:b/>
          <w:bCs/>
          <w:color w:val="000000" w:themeColor="text1"/>
          <w:shd w:val="clear" w:color="auto" w:fill="FFFFFF"/>
        </w:rPr>
        <w:t>ibis Styles London Kensington</w:t>
      </w:r>
    </w:p>
    <w:p w14:paraId="795C3D98" w14:textId="77777777" w:rsidR="006565BD" w:rsidRPr="00502F2A" w:rsidRDefault="006565BD" w:rsidP="00603493">
      <w:pPr>
        <w:pStyle w:val="Ingetavstnd"/>
        <w:rPr>
          <w:rFonts w:ascii="Consolas" w:hAnsi="Consolas"/>
          <w:color w:val="000000" w:themeColor="text1"/>
          <w:sz w:val="20"/>
          <w:szCs w:val="20"/>
          <w:shd w:val="clear" w:color="auto" w:fill="E4E6E8"/>
        </w:rPr>
      </w:pPr>
    </w:p>
    <w:p w14:paraId="5997B439" w14:textId="03A13296" w:rsidR="002164A3" w:rsidRPr="00502F2A" w:rsidRDefault="002164A3" w:rsidP="00603493">
      <w:pPr>
        <w:pStyle w:val="Ingetavstnd"/>
        <w:rPr>
          <w:rFonts w:ascii="SJ" w:hAnsi="SJ"/>
          <w:color w:val="000000" w:themeColor="text1"/>
          <w:sz w:val="21"/>
          <w:szCs w:val="21"/>
          <w:shd w:val="clear" w:color="auto" w:fill="FFFFFF"/>
        </w:rPr>
      </w:pPr>
      <w:r w:rsidRPr="00502F2A">
        <w:rPr>
          <w:rFonts w:ascii="Consolas" w:hAnsi="Consolas"/>
          <w:color w:val="000000" w:themeColor="text1"/>
          <w:sz w:val="20"/>
          <w:szCs w:val="20"/>
          <w:shd w:val="clear" w:color="auto" w:fill="E4E6E8"/>
        </w:rPr>
        <w:t xml:space="preserve">Värdebevis: </w:t>
      </w:r>
      <w:r w:rsidRPr="00502F2A">
        <w:rPr>
          <w:rFonts w:ascii="SJ" w:eastAsia="Times New Roman" w:hAnsi="SJ"/>
          <w:color w:val="000000" w:themeColor="text1"/>
          <w:sz w:val="21"/>
          <w:szCs w:val="21"/>
        </w:rPr>
        <w:t xml:space="preserve">XKA5255I0001, </w:t>
      </w:r>
      <w:r w:rsidRPr="00502F2A">
        <w:rPr>
          <w:rStyle w:val="markvdzw7f6dw"/>
          <w:rFonts w:ascii="inherit" w:hAnsi="inherit"/>
          <w:color w:val="000000" w:themeColor="text1"/>
          <w:bdr w:val="none" w:sz="0" w:space="0" w:color="auto" w:frame="1"/>
        </w:rPr>
        <w:t>XKA</w:t>
      </w:r>
      <w:r w:rsidRPr="00502F2A">
        <w:rPr>
          <w:rFonts w:ascii="SJ" w:hAnsi="SJ"/>
          <w:color w:val="000000" w:themeColor="text1"/>
          <w:sz w:val="21"/>
          <w:szCs w:val="21"/>
          <w:shd w:val="clear" w:color="auto" w:fill="FFFFFF"/>
        </w:rPr>
        <w:t>5255I0001</w:t>
      </w:r>
    </w:p>
    <w:p w14:paraId="43BF4905" w14:textId="77777777" w:rsidR="002164A3" w:rsidRPr="00502F2A" w:rsidRDefault="002164A3" w:rsidP="00603493">
      <w:pPr>
        <w:pStyle w:val="Ingetavstnd"/>
        <w:rPr>
          <w:rFonts w:ascii="SJ" w:eastAsia="Times New Roman" w:hAnsi="SJ"/>
          <w:color w:val="000000" w:themeColor="text1"/>
          <w:sz w:val="21"/>
          <w:szCs w:val="21"/>
        </w:rPr>
      </w:pPr>
    </w:p>
    <w:p w14:paraId="32B48F5D" w14:textId="2BE9CF37" w:rsidR="00625969" w:rsidRPr="00502F2A" w:rsidRDefault="00625969" w:rsidP="00603493">
      <w:pPr>
        <w:pStyle w:val="Ingetavstnd"/>
        <w:rPr>
          <w:rFonts w:ascii="Consolas" w:hAnsi="Consolas"/>
          <w:color w:val="000000" w:themeColor="text1"/>
          <w:sz w:val="20"/>
          <w:szCs w:val="20"/>
          <w:shd w:val="clear" w:color="auto" w:fill="E4E6E8"/>
        </w:rPr>
      </w:pPr>
      <w:r w:rsidRPr="00502F2A">
        <w:rPr>
          <w:rFonts w:ascii="Consolas" w:hAnsi="Consolas"/>
          <w:color w:val="000000" w:themeColor="text1"/>
          <w:sz w:val="20"/>
          <w:szCs w:val="20"/>
          <w:shd w:val="clear" w:color="auto" w:fill="E4E6E8"/>
        </w:rPr>
        <w:t>Efterrättsskålar</w:t>
      </w:r>
    </w:p>
    <w:p w14:paraId="3D210B62" w14:textId="77777777" w:rsidR="00625969" w:rsidRPr="00502F2A" w:rsidRDefault="00625969" w:rsidP="00603493">
      <w:pPr>
        <w:pStyle w:val="Ingetavstnd"/>
        <w:rPr>
          <w:rFonts w:ascii="Consolas" w:hAnsi="Consolas"/>
          <w:color w:val="000000" w:themeColor="text1"/>
          <w:sz w:val="20"/>
          <w:szCs w:val="20"/>
          <w:shd w:val="clear" w:color="auto" w:fill="E4E6E8"/>
        </w:rPr>
      </w:pPr>
    </w:p>
    <w:p w14:paraId="74B5241B" w14:textId="53ECC3D1" w:rsidR="00603493" w:rsidRPr="00502F2A" w:rsidRDefault="00603493" w:rsidP="00603493">
      <w:pPr>
        <w:pStyle w:val="Ingetavstnd"/>
        <w:rPr>
          <w:rFonts w:ascii="Consolas" w:hAnsi="Consolas"/>
          <w:color w:val="000000" w:themeColor="text1"/>
          <w:sz w:val="20"/>
          <w:szCs w:val="20"/>
          <w:shd w:val="clear" w:color="auto" w:fill="E4E6E8"/>
        </w:rPr>
      </w:pPr>
      <w:r w:rsidRPr="00502F2A">
        <w:rPr>
          <w:rFonts w:ascii="Consolas" w:hAnsi="Consolas"/>
          <w:color w:val="000000" w:themeColor="text1"/>
          <w:sz w:val="20"/>
          <w:szCs w:val="20"/>
          <w:shd w:val="clear" w:color="auto" w:fill="E4E6E8"/>
        </w:rPr>
        <w:t>C:\xampp\php\Chas</w:t>
      </w:r>
    </w:p>
    <w:p w14:paraId="643717D8" w14:textId="77777777" w:rsidR="00603493" w:rsidRPr="00502F2A" w:rsidRDefault="00603493" w:rsidP="00603493">
      <w:pPr>
        <w:pStyle w:val="Ingetavstnd"/>
        <w:rPr>
          <w:rFonts w:ascii="Consolas" w:hAnsi="Consolas"/>
          <w:color w:val="000000" w:themeColor="text1"/>
          <w:sz w:val="20"/>
          <w:szCs w:val="20"/>
          <w:shd w:val="clear" w:color="auto" w:fill="E4E6E8"/>
        </w:rPr>
      </w:pPr>
      <w:r w:rsidRPr="00502F2A">
        <w:rPr>
          <w:rFonts w:ascii="Consolas" w:hAnsi="Consolas"/>
          <w:color w:val="000000" w:themeColor="text1"/>
          <w:sz w:val="20"/>
          <w:szCs w:val="20"/>
          <w:shd w:val="clear" w:color="auto" w:fill="E4E6E8"/>
        </w:rPr>
        <w:t>npm install cors --save</w:t>
      </w:r>
    </w:p>
    <w:p w14:paraId="309A9302" w14:textId="27152717" w:rsidR="00603493" w:rsidRPr="00502F2A" w:rsidRDefault="00603493" w:rsidP="00603493">
      <w:pPr>
        <w:pStyle w:val="Ingetavstnd"/>
        <w:rPr>
          <w:rFonts w:ascii="Garamond" w:hAnsi="Garamond" w:cs="Times New Roman"/>
          <w:color w:val="000000" w:themeColor="text1"/>
        </w:rPr>
      </w:pPr>
    </w:p>
    <w:p w14:paraId="718971B9" w14:textId="590A2F48" w:rsidR="007F2948" w:rsidRPr="00502F2A" w:rsidRDefault="007F2948" w:rsidP="00603493">
      <w:pPr>
        <w:pStyle w:val="Ingetavstnd"/>
        <w:rPr>
          <w:rFonts w:ascii="Garamond" w:hAnsi="Garamond" w:cs="Times New Roman"/>
          <w:color w:val="000000" w:themeColor="text1"/>
        </w:rPr>
      </w:pPr>
      <w:r w:rsidRPr="00502F2A">
        <w:rPr>
          <w:rFonts w:ascii="Garamond" w:hAnsi="Garamond" w:cs="Times New Roman"/>
          <w:color w:val="000000" w:themeColor="text1"/>
        </w:rPr>
        <w:t>Deckare</w:t>
      </w:r>
    </w:p>
    <w:p w14:paraId="76C4D274" w14:textId="22A74ACF" w:rsidR="007F2948" w:rsidRPr="00502F2A" w:rsidRDefault="007F2948"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Marie Lundström: Sanningens hjärta</w:t>
      </w:r>
    </w:p>
    <w:p w14:paraId="06EDBA73" w14:textId="06E86ED5" w:rsidR="007F2948" w:rsidRPr="00502F2A" w:rsidRDefault="007F2948"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Elena Ferrantes: De vuxnas lögnaktiga liv</w:t>
      </w:r>
    </w:p>
    <w:p w14:paraId="1DF09E99" w14:textId="46A463B9" w:rsidR="007F2948" w:rsidRPr="00502F2A" w:rsidRDefault="007F2948"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Johanna Mo: Nattsångaren</w:t>
      </w:r>
    </w:p>
    <w:p w14:paraId="2B928F4B" w14:textId="7D9BD951" w:rsidR="007F2948"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Katarina Wennstam: Dockorna</w:t>
      </w:r>
    </w:p>
    <w:p w14:paraId="5EED0344" w14:textId="3D51CE23"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Jo Nesbo: Kungariket</w:t>
      </w:r>
    </w:p>
    <w:p w14:paraId="065DD695" w14:textId="054F25B8"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Anna Roos: En evig sömn</w:t>
      </w:r>
    </w:p>
    <w:p w14:paraId="4866C87A" w14:textId="5685ECAF"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Pascal Engman: Änkorna</w:t>
      </w:r>
    </w:p>
    <w:p w14:paraId="6AD5D482" w14:textId="6B5897D1"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Ann Rosman: Marvatten</w:t>
      </w:r>
    </w:p>
    <w:p w14:paraId="40C51022" w14:textId="400E96DD"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Deneise Rudberg: Tio grisar nere</w:t>
      </w:r>
    </w:p>
    <w:p w14:paraId="0ABE6A5D" w14:textId="47B77F4C"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Arna</w:t>
      </w:r>
      <w:r w:rsidR="00316EDA" w:rsidRPr="00502F2A">
        <w:rPr>
          <w:rFonts w:ascii="Garamond" w:hAnsi="Garamond" w:cs="Times New Roman"/>
          <w:color w:val="000000" w:themeColor="text1"/>
        </w:rPr>
        <w:t>ldur Indridason: Mörkret vet</w:t>
      </w:r>
    </w:p>
    <w:p w14:paraId="659B54D5" w14:textId="24950EC9" w:rsidR="00316EDA" w:rsidRPr="00502F2A" w:rsidRDefault="00316EDA"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Jorn Lier Horst: Illvilja</w:t>
      </w:r>
    </w:p>
    <w:p w14:paraId="056508DE" w14:textId="68CC342F" w:rsidR="00316EDA" w:rsidRPr="00502F2A" w:rsidRDefault="00316EDA"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Hans Rosenfelft: Vargasommar</w:t>
      </w:r>
    </w:p>
    <w:p w14:paraId="4D5D807B" w14:textId="104493C6" w:rsidR="00316EDA" w:rsidRPr="00502F2A" w:rsidRDefault="00316EDA"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Marianne Cedervall: Dö för vårt syndiga släkte</w:t>
      </w:r>
    </w:p>
    <w:p w14:paraId="31E5C0B6" w14:textId="2656DCAA" w:rsidR="00316EDA" w:rsidRPr="00502F2A" w:rsidRDefault="00316EDA" w:rsidP="00316EDA">
      <w:pPr>
        <w:pStyle w:val="Ingetavstnd"/>
        <w:rPr>
          <w:rFonts w:ascii="Garamond" w:hAnsi="Garamond" w:cs="Times New Roman"/>
          <w:color w:val="000000" w:themeColor="text1"/>
        </w:rPr>
      </w:pPr>
    </w:p>
    <w:p w14:paraId="6D5C35C7" w14:textId="51761C65" w:rsidR="00FE111D" w:rsidRPr="00502F2A" w:rsidRDefault="00FE111D" w:rsidP="00316EDA">
      <w:pPr>
        <w:pStyle w:val="Ingetavstnd"/>
        <w:rPr>
          <w:rFonts w:ascii="Garamond" w:hAnsi="Garamond" w:cs="Times New Roman"/>
          <w:color w:val="000000" w:themeColor="text1"/>
        </w:rPr>
      </w:pPr>
      <w:r w:rsidRPr="00502F2A">
        <w:rPr>
          <w:rFonts w:ascii="Garamond" w:hAnsi="Garamond" w:cs="Times New Roman"/>
          <w:color w:val="000000" w:themeColor="text1"/>
        </w:rPr>
        <w:t>Hard S-F</w:t>
      </w:r>
    </w:p>
    <w:p w14:paraId="3B2C387E" w14:textId="0C780059" w:rsidR="00FE111D" w:rsidRPr="00502F2A" w:rsidRDefault="00FE111D"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Moon</w:t>
      </w:r>
    </w:p>
    <w:p w14:paraId="72B210EC" w14:textId="47CE9E8E" w:rsidR="00FE111D" w:rsidRPr="00502F2A" w:rsidRDefault="00FE111D"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Gattaca</w:t>
      </w:r>
    </w:p>
    <w:p w14:paraId="5CA594D6" w14:textId="0AA5292C" w:rsidR="00FE111D" w:rsidRPr="00502F2A" w:rsidRDefault="00FE111D"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2001</w:t>
      </w:r>
    </w:p>
    <w:p w14:paraId="15BE2526" w14:textId="77777777" w:rsidR="009B2AB2" w:rsidRPr="00502F2A" w:rsidRDefault="009B2AB2"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Robot &amp; Frank</w:t>
      </w:r>
    </w:p>
    <w:p w14:paraId="7D293BEC" w14:textId="4CE8B03E" w:rsidR="00FE111D" w:rsidRPr="00502F2A" w:rsidRDefault="009B2AB2"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The Martian</w:t>
      </w:r>
    </w:p>
    <w:p w14:paraId="443C699B" w14:textId="1C7C2F24" w:rsidR="009B2AB2" w:rsidRPr="00502F2A" w:rsidRDefault="009062F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Ex Machina</w:t>
      </w:r>
    </w:p>
    <w:p w14:paraId="714AC680" w14:textId="1D54B5D4" w:rsidR="009062F8" w:rsidRPr="00502F2A" w:rsidRDefault="009062F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The Andromeda Strain</w:t>
      </w:r>
    </w:p>
    <w:p w14:paraId="55D0543D" w14:textId="3C612412" w:rsidR="009062F8" w:rsidRPr="00502F2A" w:rsidRDefault="009062F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Contact</w:t>
      </w:r>
    </w:p>
    <w:p w14:paraId="4FE0FF35" w14:textId="77777777" w:rsidR="005A1C4F" w:rsidRPr="00502F2A" w:rsidRDefault="005A1C4F" w:rsidP="005A1C4F">
      <w:pPr>
        <w:pStyle w:val="Ingetavstnd"/>
        <w:rPr>
          <w:rFonts w:ascii="Garamond" w:hAnsi="Garamond" w:cs="Times New Roman"/>
          <w:color w:val="000000" w:themeColor="text1"/>
        </w:rPr>
      </w:pPr>
    </w:p>
    <w:p w14:paraId="75B19729" w14:textId="4ADE5EA0" w:rsidR="005A1C4F" w:rsidRPr="00502F2A" w:rsidRDefault="005A1C4F" w:rsidP="005A1C4F">
      <w:pPr>
        <w:pStyle w:val="Ingetavstnd"/>
        <w:rPr>
          <w:rFonts w:ascii="Garamond" w:hAnsi="Garamond" w:cs="Times New Roman"/>
          <w:color w:val="000000" w:themeColor="text1"/>
        </w:rPr>
      </w:pPr>
      <w:r w:rsidRPr="00502F2A">
        <w:rPr>
          <w:rFonts w:ascii="Garamond" w:hAnsi="Garamond" w:cs="Times New Roman"/>
          <w:color w:val="000000" w:themeColor="text1"/>
        </w:rPr>
        <w:t>Military S-F</w:t>
      </w:r>
    </w:p>
    <w:p w14:paraId="60A7AD1F" w14:textId="7E1BA574" w:rsidR="009062F8" w:rsidRPr="00502F2A" w:rsidRDefault="005A1C4F"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Starship Troopers</w:t>
      </w:r>
    </w:p>
    <w:p w14:paraId="05A74868" w14:textId="6A00390C" w:rsidR="005A1C4F" w:rsidRPr="00502F2A" w:rsidRDefault="00083497"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Forbidden Planet</w:t>
      </w:r>
    </w:p>
    <w:p w14:paraId="25997C18" w14:textId="217938BF" w:rsidR="00083497" w:rsidRPr="00502F2A" w:rsidRDefault="00083497"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Soldier</w:t>
      </w:r>
    </w:p>
    <w:p w14:paraId="4282C949" w14:textId="75441056" w:rsidR="00083497" w:rsidRPr="00502F2A" w:rsidRDefault="00F67731"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Screamers</w:t>
      </w:r>
    </w:p>
    <w:p w14:paraId="4F33B518" w14:textId="027B1CD6" w:rsidR="00F67731" w:rsidRPr="00502F2A" w:rsidRDefault="00F67731"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Edge of Tomorrow</w:t>
      </w:r>
    </w:p>
    <w:p w14:paraId="480DF903" w14:textId="7ED7E537" w:rsidR="00F67731" w:rsidRPr="00502F2A" w:rsidRDefault="008C598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Enemy Mine</w:t>
      </w:r>
    </w:p>
    <w:p w14:paraId="3B8163F2" w14:textId="2D3FFD87" w:rsidR="008C5988" w:rsidRPr="00502F2A" w:rsidRDefault="008C598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Stargate</w:t>
      </w:r>
    </w:p>
    <w:p w14:paraId="0AEDEA08" w14:textId="37615353" w:rsidR="00C01F0B" w:rsidRPr="00502F2A" w:rsidRDefault="00C01F0B"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lastRenderedPageBreak/>
        <w:t>Babylon 5: In the beginning</w:t>
      </w:r>
    </w:p>
    <w:p w14:paraId="2BC66DEC" w14:textId="13533DE7" w:rsidR="00C01F0B" w:rsidRPr="00502F2A" w:rsidRDefault="00CA514F" w:rsidP="00CA514F">
      <w:pPr>
        <w:pStyle w:val="Ingetavstnd"/>
        <w:rPr>
          <w:rFonts w:ascii="Garamond" w:hAnsi="Garamond" w:cs="Times New Roman"/>
          <w:color w:val="000000" w:themeColor="text1"/>
        </w:rPr>
      </w:pPr>
      <w:r w:rsidRPr="00502F2A">
        <w:rPr>
          <w:rFonts w:ascii="Garamond" w:hAnsi="Garamond" w:cs="Times New Roman"/>
          <w:color w:val="000000" w:themeColor="text1"/>
        </w:rPr>
        <w:t>Dystopian</w:t>
      </w:r>
    </w:p>
    <w:p w14:paraId="497E2322" w14:textId="6E8A4761" w:rsidR="008C5988" w:rsidRPr="00502F2A" w:rsidRDefault="006A6FF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Dark City</w:t>
      </w:r>
    </w:p>
    <w:p w14:paraId="49E14514" w14:textId="6353BD6E" w:rsidR="006A6FF8" w:rsidRPr="00502F2A" w:rsidRDefault="006A6FF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Dredd</w:t>
      </w:r>
    </w:p>
    <w:p w14:paraId="1E9700C0" w14:textId="25B6386B" w:rsidR="006A6FF8" w:rsidRPr="00502F2A" w:rsidRDefault="009328FC"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Fahrenheit 451</w:t>
      </w:r>
    </w:p>
    <w:p w14:paraId="560657D0" w14:textId="25327C9E" w:rsidR="009328FC" w:rsidRPr="00502F2A" w:rsidRDefault="00A476D1"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Battle Royal</w:t>
      </w:r>
    </w:p>
    <w:p w14:paraId="1CE374BE" w14:textId="27D8F020" w:rsidR="00A476D1" w:rsidRPr="00502F2A" w:rsidRDefault="00A476D1"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Soylent Green</w:t>
      </w:r>
    </w:p>
    <w:p w14:paraId="4880D098" w14:textId="05B98FCA" w:rsidR="00A476D1" w:rsidRPr="00502F2A" w:rsidRDefault="00A476D1"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TXH 1138</w:t>
      </w:r>
    </w:p>
    <w:p w14:paraId="3ACDF467" w14:textId="0CF2DF3C" w:rsidR="00A476D1" w:rsidRPr="00502F2A" w:rsidRDefault="00767045"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Equalibrium</w:t>
      </w:r>
    </w:p>
    <w:p w14:paraId="5C6AA8BB" w14:textId="03E5C2A2" w:rsidR="00767045" w:rsidRPr="00502F2A" w:rsidRDefault="00F70C0A"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Serenity</w:t>
      </w:r>
    </w:p>
    <w:p w14:paraId="206884ED" w14:textId="542D43E4" w:rsidR="00F70C0A" w:rsidRPr="00502F2A" w:rsidRDefault="00145432"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Avalon</w:t>
      </w:r>
    </w:p>
    <w:p w14:paraId="67926303" w14:textId="0793D760" w:rsidR="007002E9" w:rsidRPr="00502F2A" w:rsidRDefault="007002E9"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Renessance</w:t>
      </w:r>
    </w:p>
    <w:p w14:paraId="4E63F436" w14:textId="77777777" w:rsidR="00222154" w:rsidRPr="00502F2A" w:rsidRDefault="00222154" w:rsidP="001A5484">
      <w:pPr>
        <w:pStyle w:val="Ingetavstnd"/>
        <w:rPr>
          <w:rFonts w:ascii="Garamond" w:hAnsi="Garamond" w:cs="Times New Roman"/>
          <w:color w:val="000000" w:themeColor="text1"/>
        </w:rPr>
      </w:pPr>
    </w:p>
    <w:p w14:paraId="071472F4" w14:textId="51553F23" w:rsidR="00DC3058" w:rsidRPr="00502F2A" w:rsidRDefault="00DC3058" w:rsidP="001A5484">
      <w:pPr>
        <w:pStyle w:val="Ingetavstnd"/>
        <w:rPr>
          <w:rFonts w:ascii="Garamond" w:hAnsi="Garamond" w:cs="Times New Roman"/>
          <w:color w:val="000000" w:themeColor="text1"/>
        </w:rPr>
      </w:pPr>
      <w:r w:rsidRPr="00502F2A">
        <w:rPr>
          <w:rFonts w:ascii="Garamond" w:hAnsi="Garamond" w:cs="Times New Roman"/>
          <w:color w:val="000000" w:themeColor="text1"/>
        </w:rPr>
        <w:t>Angular Cannot find module ’rxjs-compat/Observable’</w:t>
      </w:r>
    </w:p>
    <w:p w14:paraId="395B68D1" w14:textId="083C47B0" w:rsidR="006D46B8" w:rsidRPr="00502F2A" w:rsidRDefault="006D46B8" w:rsidP="001A5484">
      <w:pPr>
        <w:pStyle w:val="Ingetavstnd"/>
        <w:rPr>
          <w:rFonts w:ascii="Garamond" w:hAnsi="Garamond" w:cs="Times New Roman"/>
          <w:color w:val="000000" w:themeColor="text1"/>
        </w:rPr>
      </w:pPr>
    </w:p>
    <w:p w14:paraId="0B96E2B0" w14:textId="4EF111F4" w:rsidR="00B55041" w:rsidRPr="00502F2A" w:rsidRDefault="00B55041" w:rsidP="001A5484">
      <w:pPr>
        <w:pStyle w:val="Ingetavstnd"/>
        <w:rPr>
          <w:rFonts w:ascii="Garamond" w:hAnsi="Garamond" w:cs="Times New Roman"/>
          <w:color w:val="000000" w:themeColor="text1"/>
        </w:rPr>
      </w:pPr>
      <w:r w:rsidRPr="00502F2A">
        <w:rPr>
          <w:rFonts w:ascii="Garamond" w:hAnsi="Garamond" w:cs="Times New Roman"/>
          <w:color w:val="000000" w:themeColor="text1"/>
        </w:rPr>
        <w:t>ng-book The Complete Book on Angular 8</w:t>
      </w:r>
    </w:p>
    <w:p w14:paraId="657DA0F5" w14:textId="77777777" w:rsidR="00B55041" w:rsidRPr="00502F2A" w:rsidRDefault="00B55041" w:rsidP="001A5484">
      <w:pPr>
        <w:pStyle w:val="Ingetavstnd"/>
        <w:rPr>
          <w:rFonts w:ascii="Garamond" w:hAnsi="Garamond" w:cs="Times New Roman"/>
          <w:color w:val="000000" w:themeColor="text1"/>
        </w:rPr>
      </w:pPr>
    </w:p>
    <w:p w14:paraId="36403F8D" w14:textId="368AAA5F" w:rsidR="00D21B71" w:rsidRPr="00502F2A" w:rsidRDefault="00D21B71" w:rsidP="001A5484">
      <w:pPr>
        <w:pStyle w:val="Ingetavstnd"/>
        <w:rPr>
          <w:rFonts w:ascii="Garamond" w:hAnsi="Garamond" w:cs="Times New Roman"/>
          <w:color w:val="000000" w:themeColor="text1"/>
        </w:rPr>
      </w:pPr>
      <w:r w:rsidRPr="00502F2A">
        <w:rPr>
          <w:rFonts w:ascii="Garamond" w:hAnsi="Garamond" w:cs="Times New Roman"/>
          <w:color w:val="000000" w:themeColor="text1"/>
        </w:rPr>
        <w:t>*.h;*.c;*.cs;*.gppg;*.gplex;*.asm;*.*</w:t>
      </w:r>
    </w:p>
    <w:p w14:paraId="05CC8976" w14:textId="012673BB" w:rsidR="00D21B71" w:rsidRPr="00502F2A" w:rsidRDefault="001818C4" w:rsidP="001A5484">
      <w:pPr>
        <w:pStyle w:val="Ingetavstnd"/>
        <w:rPr>
          <w:rFonts w:ascii="Courier New" w:hAnsi="Courier New" w:cs="Courier New"/>
          <w:color w:val="000000" w:themeColor="text1"/>
          <w:sz w:val="31"/>
          <w:szCs w:val="31"/>
        </w:rPr>
      </w:pPr>
      <w:hyperlink r:id="rId41" w:history="1">
        <w:r w:rsidR="00C46633" w:rsidRPr="00502F2A">
          <w:rPr>
            <w:rStyle w:val="Hyperlnk"/>
            <w:rFonts w:ascii="Courier New" w:hAnsi="Courier New" w:cs="Courier New"/>
            <w:color w:val="000000" w:themeColor="text1"/>
            <w:sz w:val="31"/>
            <w:szCs w:val="31"/>
          </w:rPr>
          <w:t>https://github.com/shyamseshadri/angular-up-and-running</w:t>
        </w:r>
      </w:hyperlink>
    </w:p>
    <w:p w14:paraId="2712267E" w14:textId="35C18533" w:rsidR="005B6206" w:rsidRPr="00502F2A" w:rsidRDefault="005B6206" w:rsidP="001A5484">
      <w:pPr>
        <w:pStyle w:val="Ingetavstnd"/>
        <w:rPr>
          <w:rFonts w:ascii="Garamond" w:hAnsi="Garamond" w:cs="Times New Roman"/>
          <w:color w:val="000000" w:themeColor="text1"/>
        </w:rPr>
      </w:pPr>
    </w:p>
    <w:p w14:paraId="4C1272EE" w14:textId="77777777" w:rsidR="00513B3D" w:rsidRPr="00502F2A" w:rsidRDefault="00513B3D" w:rsidP="00B5325C">
      <w:pPr>
        <w:pStyle w:val="Liststycke"/>
        <w:numPr>
          <w:ilvl w:val="1"/>
          <w:numId w:val="34"/>
        </w:numPr>
        <w:rPr>
          <w:rFonts w:ascii="Garamond" w:hAnsi="Garamond" w:cs="Times New Roman"/>
          <w:color w:val="000000" w:themeColor="text1"/>
        </w:rPr>
      </w:pPr>
      <w:r w:rsidRPr="00502F2A">
        <w:rPr>
          <w:rFonts w:ascii="Garamond" w:hAnsi="Garamond" w:cs="Times New Roman"/>
          <w:color w:val="000000" w:themeColor="text1"/>
        </w:rPr>
        <w:t>Militär Historia, 3 eller 5 nummer</w:t>
      </w:r>
    </w:p>
    <w:p w14:paraId="5C1FD3F0" w14:textId="7BA687EB" w:rsidR="00513B3D" w:rsidRPr="00502F2A" w:rsidRDefault="001818C4" w:rsidP="00B5325C">
      <w:pPr>
        <w:pStyle w:val="Liststycke"/>
        <w:numPr>
          <w:ilvl w:val="2"/>
          <w:numId w:val="34"/>
        </w:numPr>
        <w:rPr>
          <w:rFonts w:ascii="Garamond" w:hAnsi="Garamond" w:cs="Times New Roman"/>
          <w:color w:val="000000" w:themeColor="text1"/>
          <w:u w:val="single"/>
        </w:rPr>
      </w:pPr>
      <w:hyperlink r:id="rId42" w:history="1">
        <w:r w:rsidR="00513B3D" w:rsidRPr="00502F2A">
          <w:rPr>
            <w:rStyle w:val="Hyperlnk"/>
            <w:rFonts w:ascii="Garamond" w:hAnsi="Garamond" w:cs="Times New Roman"/>
            <w:color w:val="000000" w:themeColor="text1"/>
          </w:rPr>
          <w:t>stefan12_34@outlook.com</w:t>
        </w:r>
      </w:hyperlink>
    </w:p>
    <w:p w14:paraId="116AECC4" w14:textId="58288963" w:rsidR="00F31ECB" w:rsidRPr="00502F2A" w:rsidRDefault="00F31ECB" w:rsidP="001A5484">
      <w:pPr>
        <w:pStyle w:val="Ingetavstnd"/>
        <w:rPr>
          <w:rFonts w:ascii="Garamond" w:hAnsi="Garamond" w:cs="Times New Roman"/>
          <w:color w:val="000000" w:themeColor="text1"/>
        </w:rPr>
      </w:pPr>
      <w:r w:rsidRPr="00502F2A">
        <w:rPr>
          <w:rFonts w:ascii="Garamond" w:hAnsi="Garamond" w:cs="Times New Roman"/>
          <w:color w:val="000000" w:themeColor="text1"/>
        </w:rPr>
        <w:t>Fullstack</w:t>
      </w:r>
    </w:p>
    <w:p w14:paraId="18580296" w14:textId="72B152ED" w:rsidR="00D664BD" w:rsidRPr="00502F2A" w:rsidRDefault="00D664BD" w:rsidP="00513B3D">
      <w:pPr>
        <w:pStyle w:val="Ingetavstnd"/>
        <w:numPr>
          <w:ilvl w:val="0"/>
          <w:numId w:val="25"/>
        </w:numPr>
        <w:rPr>
          <w:rFonts w:ascii="Garamond" w:hAnsi="Garamond" w:cs="Times New Roman"/>
          <w:color w:val="000000" w:themeColor="text1"/>
        </w:rPr>
      </w:pPr>
      <w:r w:rsidRPr="00502F2A">
        <w:rPr>
          <w:rFonts w:ascii="Garamond" w:hAnsi="Garamond" w:cs="Times New Roman"/>
          <w:color w:val="000000" w:themeColor="text1"/>
        </w:rPr>
        <w:t>Web</w:t>
      </w:r>
    </w:p>
    <w:p w14:paraId="17C740D1" w14:textId="40273761" w:rsidR="00D664BD" w:rsidRPr="00502F2A" w:rsidRDefault="00D664BD"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HTML</w:t>
      </w:r>
    </w:p>
    <w:p w14:paraId="3B844F78" w14:textId="609D9A73" w:rsidR="00D664BD" w:rsidRPr="00502F2A" w:rsidRDefault="00D664BD"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CSS</w:t>
      </w:r>
    </w:p>
    <w:p w14:paraId="262B7AF3" w14:textId="052C8787" w:rsidR="00F31ECB" w:rsidRPr="00502F2A" w:rsidRDefault="00F31ECB" w:rsidP="00513B3D">
      <w:pPr>
        <w:pStyle w:val="Ingetavstnd"/>
        <w:numPr>
          <w:ilvl w:val="0"/>
          <w:numId w:val="25"/>
        </w:numPr>
        <w:rPr>
          <w:rFonts w:ascii="Garamond" w:hAnsi="Garamond" w:cs="Times New Roman"/>
          <w:color w:val="000000" w:themeColor="text1"/>
        </w:rPr>
      </w:pPr>
      <w:r w:rsidRPr="00502F2A">
        <w:rPr>
          <w:rFonts w:ascii="Garamond" w:hAnsi="Garamond" w:cs="Times New Roman"/>
          <w:color w:val="000000" w:themeColor="text1"/>
        </w:rPr>
        <w:t>Backend</w:t>
      </w:r>
    </w:p>
    <w:p w14:paraId="14BBB3F4" w14:textId="47DD5D79" w:rsidR="00F31ECB" w:rsidRPr="00502F2A" w:rsidRDefault="00F31ECB"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PHP</w:t>
      </w:r>
    </w:p>
    <w:p w14:paraId="1257C6BF" w14:textId="29259162" w:rsidR="00BD50E6" w:rsidRPr="00502F2A" w:rsidRDefault="00BD50E6"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MyS</w:t>
      </w:r>
      <w:r w:rsidR="00A45DE8" w:rsidRPr="00502F2A">
        <w:rPr>
          <w:rFonts w:ascii="Garamond" w:hAnsi="Garamond" w:cs="Times New Roman"/>
          <w:color w:val="000000" w:themeColor="text1"/>
        </w:rPr>
        <w:t>QL</w:t>
      </w:r>
    </w:p>
    <w:p w14:paraId="1A51F0F8" w14:textId="7530BDEB" w:rsidR="00F31ECB" w:rsidRPr="00502F2A" w:rsidRDefault="00F31ECB"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Laravel</w:t>
      </w:r>
    </w:p>
    <w:p w14:paraId="69F2E225" w14:textId="5FA60A6F" w:rsidR="00F31ECB" w:rsidRPr="00502F2A" w:rsidRDefault="00F31ECB" w:rsidP="00513B3D">
      <w:pPr>
        <w:pStyle w:val="Ingetavstnd"/>
        <w:numPr>
          <w:ilvl w:val="0"/>
          <w:numId w:val="25"/>
        </w:numPr>
        <w:rPr>
          <w:rFonts w:ascii="Garamond" w:hAnsi="Garamond" w:cs="Times New Roman"/>
          <w:color w:val="000000" w:themeColor="text1"/>
        </w:rPr>
      </w:pPr>
      <w:r w:rsidRPr="00502F2A">
        <w:rPr>
          <w:rFonts w:ascii="Garamond" w:hAnsi="Garamond" w:cs="Times New Roman"/>
          <w:color w:val="000000" w:themeColor="text1"/>
        </w:rPr>
        <w:t>Frontend</w:t>
      </w:r>
    </w:p>
    <w:p w14:paraId="7FEB3D41" w14:textId="0C1C76A8" w:rsidR="00F31ECB" w:rsidRPr="00502F2A" w:rsidRDefault="00F31ECB"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JavaScript</w:t>
      </w:r>
    </w:p>
    <w:p w14:paraId="3B00C207" w14:textId="1C8074AF" w:rsidR="00F31ECB" w:rsidRPr="00502F2A" w:rsidRDefault="00F31ECB"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Angular</w:t>
      </w:r>
    </w:p>
    <w:p w14:paraId="07091480" w14:textId="4D7CC60E" w:rsidR="00F31ECB" w:rsidRPr="00502F2A" w:rsidRDefault="00F31ECB"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React</w:t>
      </w:r>
    </w:p>
    <w:p w14:paraId="46C6D756" w14:textId="5999B794" w:rsidR="00F31ECB" w:rsidRPr="00502F2A" w:rsidRDefault="00F31ECB"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jQuery</w:t>
      </w:r>
    </w:p>
    <w:p w14:paraId="79249B8D" w14:textId="104CF12B" w:rsidR="00F31ECB" w:rsidRPr="00502F2A" w:rsidRDefault="00F46E0C"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Node</w:t>
      </w:r>
    </w:p>
    <w:p w14:paraId="72CCC487" w14:textId="130B63BD" w:rsidR="00F46E0C" w:rsidRPr="00502F2A" w:rsidRDefault="00F46E0C"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Vu</w:t>
      </w:r>
      <w:r w:rsidR="00C525E3" w:rsidRPr="00502F2A">
        <w:rPr>
          <w:rFonts w:ascii="Garamond" w:hAnsi="Garamond" w:cs="Times New Roman"/>
          <w:color w:val="000000" w:themeColor="text1"/>
        </w:rPr>
        <w:t>e</w:t>
      </w:r>
    </w:p>
    <w:p w14:paraId="41F6F817" w14:textId="77777777" w:rsidR="003E0509" w:rsidRPr="00502F2A" w:rsidRDefault="003E0509" w:rsidP="00513B3D">
      <w:pPr>
        <w:pStyle w:val="Ingetavstnd"/>
        <w:numPr>
          <w:ilvl w:val="0"/>
          <w:numId w:val="25"/>
        </w:numPr>
        <w:rPr>
          <w:rFonts w:ascii="Garamond" w:hAnsi="Garamond" w:cs="Times New Roman"/>
          <w:color w:val="000000" w:themeColor="text1"/>
        </w:rPr>
      </w:pPr>
      <w:r w:rsidRPr="00502F2A">
        <w:rPr>
          <w:rFonts w:ascii="Garamond" w:hAnsi="Garamond" w:cs="Times New Roman"/>
          <w:color w:val="000000" w:themeColor="text1"/>
        </w:rPr>
        <w:t>Deployment</w:t>
      </w:r>
    </w:p>
    <w:p w14:paraId="05E449D2" w14:textId="45B6F268" w:rsidR="003E0509" w:rsidRPr="00502F2A" w:rsidRDefault="003E0509"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Kubernatics</w:t>
      </w:r>
    </w:p>
    <w:p w14:paraId="167E4AF0" w14:textId="4B21B98F" w:rsidR="00E5611E" w:rsidRPr="00502F2A" w:rsidRDefault="00E5611E"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Binero Webbhotell</w:t>
      </w:r>
      <w:r w:rsidR="00B70B57" w:rsidRPr="00502F2A">
        <w:rPr>
          <w:rFonts w:ascii="Garamond" w:hAnsi="Garamond" w:cs="Times New Roman"/>
          <w:color w:val="000000" w:themeColor="text1"/>
        </w:rPr>
        <w:t>/FTP</w:t>
      </w:r>
    </w:p>
    <w:p w14:paraId="33F0CDF1" w14:textId="75BFD6BD" w:rsidR="00756DE5" w:rsidRPr="00502F2A" w:rsidRDefault="00756DE5" w:rsidP="00513B3D">
      <w:pPr>
        <w:pStyle w:val="Ingetavstnd"/>
        <w:numPr>
          <w:ilvl w:val="0"/>
          <w:numId w:val="25"/>
        </w:numPr>
        <w:rPr>
          <w:rFonts w:ascii="Garamond" w:hAnsi="Garamond" w:cs="Times New Roman"/>
          <w:color w:val="000000" w:themeColor="text1"/>
        </w:rPr>
      </w:pPr>
      <w:r w:rsidRPr="00502F2A">
        <w:rPr>
          <w:rFonts w:ascii="Garamond" w:hAnsi="Garamond" w:cs="Times New Roman"/>
          <w:color w:val="000000" w:themeColor="text1"/>
        </w:rPr>
        <w:t>GitHub</w:t>
      </w:r>
    </w:p>
    <w:p w14:paraId="2FCE8A52" w14:textId="77777777" w:rsidR="00B642F7" w:rsidRPr="00502F2A" w:rsidRDefault="00B642F7" w:rsidP="001A5484">
      <w:pPr>
        <w:pStyle w:val="Ingetavstnd"/>
        <w:rPr>
          <w:rFonts w:ascii="Garamond" w:hAnsi="Garamond" w:cs="Times New Roman"/>
          <w:color w:val="000000" w:themeColor="text1"/>
        </w:rPr>
      </w:pPr>
    </w:p>
    <w:p w14:paraId="6B30AC7A" w14:textId="73877CE0" w:rsidR="00C82CCD" w:rsidRPr="00502F2A" w:rsidRDefault="00C82CCD" w:rsidP="001A5484">
      <w:pPr>
        <w:pStyle w:val="Ingetavstnd"/>
        <w:rPr>
          <w:rFonts w:ascii="Garamond" w:hAnsi="Garamond" w:cs="Times New Roman"/>
          <w:color w:val="000000" w:themeColor="text1"/>
        </w:rPr>
      </w:pPr>
      <w:r w:rsidRPr="00502F2A">
        <w:rPr>
          <w:rFonts w:ascii="Garamond" w:hAnsi="Garamond" w:cs="Times New Roman"/>
          <w:color w:val="000000" w:themeColor="text1"/>
        </w:rPr>
        <w:t>ToDo</w:t>
      </w:r>
    </w:p>
    <w:p w14:paraId="26A8C5E0" w14:textId="77777777" w:rsidR="00385F0A" w:rsidRPr="00502F2A" w:rsidRDefault="00385F0A" w:rsidP="00385F0A">
      <w:pPr>
        <w:pStyle w:val="Ingetavstnd"/>
        <w:numPr>
          <w:ilvl w:val="0"/>
          <w:numId w:val="18"/>
        </w:numPr>
        <w:rPr>
          <w:rFonts w:ascii="Garamond" w:hAnsi="Garamond" w:cs="Times New Roman"/>
          <w:color w:val="000000" w:themeColor="text1"/>
        </w:rPr>
      </w:pPr>
      <w:r w:rsidRPr="00502F2A">
        <w:rPr>
          <w:rFonts w:ascii="Garamond" w:hAnsi="Garamond" w:cs="Times New Roman"/>
          <w:color w:val="000000" w:themeColor="text1"/>
        </w:rPr>
        <w:t>Pappas räkning</w:t>
      </w:r>
    </w:p>
    <w:p w14:paraId="1C80B3D1" w14:textId="77777777" w:rsidR="00385F0A" w:rsidRPr="00502F2A" w:rsidRDefault="00182E83" w:rsidP="00385F0A">
      <w:pPr>
        <w:pStyle w:val="Ingetavstnd"/>
        <w:numPr>
          <w:ilvl w:val="1"/>
          <w:numId w:val="18"/>
        </w:numPr>
        <w:rPr>
          <w:rFonts w:ascii="Garamond" w:hAnsi="Garamond" w:cs="Times New Roman"/>
          <w:color w:val="000000" w:themeColor="text1"/>
        </w:rPr>
      </w:pPr>
      <w:r w:rsidRPr="00502F2A">
        <w:rPr>
          <w:rFonts w:ascii="Garamond" w:hAnsi="Garamond" w:cs="Times New Roman"/>
          <w:color w:val="000000" w:themeColor="text1"/>
        </w:rPr>
        <w:t>Bg 5865-3528</w:t>
      </w:r>
    </w:p>
    <w:p w14:paraId="0E72CCCC" w14:textId="7968AAA6" w:rsidR="00385F0A" w:rsidRPr="00502F2A" w:rsidRDefault="00182E83" w:rsidP="00392C38">
      <w:pPr>
        <w:pStyle w:val="Ingetavstnd"/>
        <w:numPr>
          <w:ilvl w:val="1"/>
          <w:numId w:val="18"/>
        </w:numPr>
        <w:rPr>
          <w:rFonts w:ascii="Garamond" w:hAnsi="Garamond" w:cs="Times New Roman"/>
          <w:color w:val="000000" w:themeColor="text1"/>
        </w:rPr>
      </w:pPr>
      <w:r w:rsidRPr="00502F2A">
        <w:rPr>
          <w:rFonts w:ascii="Garamond" w:hAnsi="Garamond" w:cs="Times New Roman"/>
          <w:color w:val="000000" w:themeColor="text1"/>
        </w:rPr>
        <w:t>Ocr 2024367100</w:t>
      </w:r>
    </w:p>
    <w:p w14:paraId="3F6D3640" w14:textId="6C26231B" w:rsidR="00385F0A" w:rsidRPr="00502F2A" w:rsidRDefault="00F072C3" w:rsidP="00392C38">
      <w:pPr>
        <w:pStyle w:val="Ingetavstnd"/>
        <w:numPr>
          <w:ilvl w:val="1"/>
          <w:numId w:val="18"/>
        </w:numPr>
        <w:rPr>
          <w:rFonts w:ascii="Garamond" w:hAnsi="Garamond" w:cs="Times New Roman"/>
          <w:color w:val="000000" w:themeColor="text1"/>
        </w:rPr>
      </w:pPr>
      <w:r w:rsidRPr="00502F2A">
        <w:rPr>
          <w:rFonts w:ascii="Garamond" w:hAnsi="Garamond" w:cs="Times New Roman"/>
          <w:color w:val="000000" w:themeColor="text1"/>
        </w:rPr>
        <w:t>202</w:t>
      </w:r>
      <w:r w:rsidR="00542B50" w:rsidRPr="00502F2A">
        <w:rPr>
          <w:rFonts w:ascii="Garamond" w:hAnsi="Garamond" w:cs="Times New Roman"/>
          <w:color w:val="000000" w:themeColor="text1"/>
        </w:rPr>
        <w:t>,12</w:t>
      </w:r>
      <w:r w:rsidRPr="00502F2A">
        <w:rPr>
          <w:rFonts w:ascii="Garamond" w:hAnsi="Garamond" w:cs="Times New Roman"/>
          <w:color w:val="000000" w:themeColor="text1"/>
        </w:rPr>
        <w:t xml:space="preserve"> kr</w:t>
      </w:r>
    </w:p>
    <w:p w14:paraId="77023B41" w14:textId="1D43BB59" w:rsidR="00182E83" w:rsidRPr="00502F2A" w:rsidRDefault="00F072C3" w:rsidP="00392C38">
      <w:pPr>
        <w:pStyle w:val="Ingetavstnd"/>
        <w:numPr>
          <w:ilvl w:val="1"/>
          <w:numId w:val="18"/>
        </w:numPr>
        <w:rPr>
          <w:rFonts w:ascii="Garamond" w:hAnsi="Garamond" w:cs="Times New Roman"/>
          <w:color w:val="000000" w:themeColor="text1"/>
        </w:rPr>
      </w:pPr>
      <w:r w:rsidRPr="00502F2A">
        <w:rPr>
          <w:rFonts w:ascii="Garamond" w:hAnsi="Garamond" w:cs="Times New Roman"/>
          <w:color w:val="000000" w:themeColor="text1"/>
        </w:rPr>
        <w:t>30 ju</w:t>
      </w:r>
      <w:r w:rsidR="006426CF" w:rsidRPr="00502F2A">
        <w:rPr>
          <w:rFonts w:ascii="Garamond" w:hAnsi="Garamond" w:cs="Times New Roman"/>
          <w:color w:val="000000" w:themeColor="text1"/>
        </w:rPr>
        <w:t>n</w:t>
      </w:r>
      <w:r w:rsidRPr="00502F2A">
        <w:rPr>
          <w:rFonts w:ascii="Garamond" w:hAnsi="Garamond" w:cs="Times New Roman"/>
          <w:color w:val="000000" w:themeColor="text1"/>
        </w:rPr>
        <w:t>i</w:t>
      </w:r>
    </w:p>
    <w:p w14:paraId="2D94E911" w14:textId="77777777" w:rsidR="007E10BC" w:rsidRPr="00502F2A" w:rsidRDefault="007E10BC" w:rsidP="007E10BC">
      <w:pPr>
        <w:pStyle w:val="Ingetavstnd"/>
        <w:numPr>
          <w:ilvl w:val="0"/>
          <w:numId w:val="18"/>
        </w:numPr>
        <w:autoSpaceDE w:val="0"/>
        <w:autoSpaceDN w:val="0"/>
        <w:adjustRightInd w:val="0"/>
        <w:rPr>
          <w:rFonts w:ascii="87sjscefdlmdaot" w:hAnsi="87sjscefdlmdaot" w:cs="87sjscefdlmdaot"/>
          <w:color w:val="000000" w:themeColor="text1"/>
          <w:sz w:val="18"/>
          <w:szCs w:val="18"/>
        </w:rPr>
      </w:pPr>
      <w:r w:rsidRPr="00502F2A">
        <w:rPr>
          <w:rFonts w:ascii="Garamond" w:hAnsi="Garamond" w:cs="Times New Roman"/>
          <w:color w:val="000000" w:themeColor="text1"/>
        </w:rPr>
        <w:t>Doktorandtjänst Matematik Umeå</w:t>
      </w:r>
    </w:p>
    <w:p w14:paraId="44BDECE5"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Mats G. Larson, 070-2680923</w:t>
      </w:r>
    </w:p>
    <w:p w14:paraId="4535DE1D"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Karl Larsson, 090-7867816</w:t>
      </w:r>
    </w:p>
    <w:p w14:paraId="3E96DEF8" w14:textId="77777777" w:rsidR="007E10BC" w:rsidRPr="00502F2A" w:rsidRDefault="007E10BC" w:rsidP="007E10BC">
      <w:pPr>
        <w:pStyle w:val="Ingetavstnd"/>
        <w:numPr>
          <w:ilvl w:val="0"/>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lastRenderedPageBreak/>
        <w:t>Autogrowth</w:t>
      </w:r>
    </w:p>
    <w:p w14:paraId="3CF4A12B"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Maila kursbeskrivningar</w:t>
      </w:r>
    </w:p>
    <w:p w14:paraId="0FD7B6A1"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Pengar</w:t>
      </w:r>
    </w:p>
    <w:p w14:paraId="61860751"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Hur många kurser/år? 9</w:t>
      </w:r>
    </w:p>
    <w:p w14:paraId="6DD39D8B"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Hur många veckor/år?</w:t>
      </w:r>
    </w:p>
    <w:p w14:paraId="6A4FC5A5"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Tre dagar/vecka, 6 h/dag.</w:t>
      </w:r>
    </w:p>
    <w:p w14:paraId="115E375E"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Timarvode?</w:t>
      </w:r>
    </w:p>
    <w:p w14:paraId="667EBE41"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Utbildningen</w:t>
      </w:r>
    </w:p>
    <w:p w14:paraId="2755AACB"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Vilken utbildning?</w:t>
      </w:r>
    </w:p>
    <w:p w14:paraId="1C85E5CC"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Vilka kurser?</w:t>
      </w:r>
    </w:p>
    <w:p w14:paraId="57CD717D"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Elevernas förkunskapskrav?</w:t>
      </w:r>
    </w:p>
    <w:p w14:paraId="7F87B2F4"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Företag</w:t>
      </w:r>
    </w:p>
    <w:p w14:paraId="13E94616"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Anlitad som konsult, ej anställd</w:t>
      </w:r>
    </w:p>
    <w:p w14:paraId="77326ED0"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Enskild firma/Aktiebolag</w:t>
      </w:r>
    </w:p>
    <w:p w14:paraId="64D223F0"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F-skattsedel/FA-skattsedel</w:t>
      </w:r>
    </w:p>
    <w:p w14:paraId="6CB98A1F"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Hur ofta fakturerar jag?</w:t>
      </w:r>
    </w:p>
    <w:p w14:paraId="7F2AF20D" w14:textId="77777777" w:rsidR="007E10BC" w:rsidRPr="00502F2A" w:rsidRDefault="007E10BC" w:rsidP="00392C38">
      <w:pPr>
        <w:pStyle w:val="Ingetavstnd"/>
        <w:rPr>
          <w:rFonts w:ascii="Garamond" w:hAnsi="Garamond" w:cs="Times New Roman"/>
          <w:color w:val="000000" w:themeColor="text1"/>
        </w:rPr>
      </w:pPr>
    </w:p>
    <w:p w14:paraId="0B283A6E" w14:textId="4B206357" w:rsidR="001E5D85" w:rsidRPr="00502F2A" w:rsidRDefault="001E5D85" w:rsidP="00392C38">
      <w:pPr>
        <w:pStyle w:val="Ingetavstnd"/>
        <w:rPr>
          <w:rFonts w:ascii="Garamond" w:hAnsi="Garamond" w:cs="Times New Roman"/>
          <w:color w:val="000000" w:themeColor="text1"/>
        </w:rPr>
      </w:pPr>
      <w:r w:rsidRPr="00502F2A">
        <w:rPr>
          <w:rFonts w:ascii="Garamond" w:hAnsi="Garamond" w:cs="Times New Roman"/>
          <w:color w:val="000000" w:themeColor="text1"/>
        </w:rPr>
        <w:t>Åkerskolan</w:t>
      </w:r>
    </w:p>
    <w:p w14:paraId="5657FB70" w14:textId="77777777" w:rsidR="00473B12" w:rsidRPr="00502F2A" w:rsidRDefault="00473B12" w:rsidP="00513B3D">
      <w:pPr>
        <w:pStyle w:val="Ingetavstnd"/>
        <w:numPr>
          <w:ilvl w:val="0"/>
          <w:numId w:val="22"/>
        </w:numPr>
        <w:rPr>
          <w:rFonts w:ascii="Garamond" w:hAnsi="Garamond" w:cs="Times New Roman"/>
          <w:color w:val="000000" w:themeColor="text1"/>
        </w:rPr>
      </w:pPr>
      <w:r w:rsidRPr="00502F2A">
        <w:rPr>
          <w:rFonts w:ascii="Garamond" w:hAnsi="Garamond" w:cs="Times New Roman"/>
          <w:color w:val="000000" w:themeColor="text1"/>
        </w:rPr>
        <w:t>Tjänst</w:t>
      </w:r>
    </w:p>
    <w:p w14:paraId="08D15C6B" w14:textId="4E405C5A" w:rsidR="005A5D17" w:rsidRPr="00502F2A" w:rsidRDefault="000031F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 xml:space="preserve">Lärare </w:t>
      </w:r>
      <w:r w:rsidR="005A5D17" w:rsidRPr="00502F2A">
        <w:rPr>
          <w:rFonts w:ascii="Garamond" w:hAnsi="Garamond" w:cs="Times New Roman"/>
          <w:color w:val="000000" w:themeColor="text1"/>
        </w:rPr>
        <w:t>Matematik/</w:t>
      </w:r>
      <w:r w:rsidRPr="00502F2A">
        <w:rPr>
          <w:rFonts w:ascii="Garamond" w:hAnsi="Garamond" w:cs="Times New Roman"/>
          <w:color w:val="000000" w:themeColor="text1"/>
        </w:rPr>
        <w:t>Naturorientering</w:t>
      </w:r>
    </w:p>
    <w:p w14:paraId="1C2A788C" w14:textId="7FF81BF0" w:rsidR="005A5D17" w:rsidRPr="00502F2A" w:rsidRDefault="000031F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Förstelärare Fysik/Teknik</w:t>
      </w:r>
    </w:p>
    <w:p w14:paraId="511AF6FF" w14:textId="54C416AD"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Tillsvidareanställning/3-6 månader</w:t>
      </w:r>
    </w:p>
    <w:p w14:paraId="01A6CEBB" w14:textId="51071458"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Ferie- eller semestertjänst</w:t>
      </w:r>
    </w:p>
    <w:p w14:paraId="17A446B1" w14:textId="66D16225" w:rsidR="001F57A6" w:rsidRPr="00502F2A" w:rsidRDefault="001F57A6"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Tjänsten startar 10 augusti</w:t>
      </w:r>
    </w:p>
    <w:p w14:paraId="65108A45" w14:textId="26623780" w:rsidR="001F57A6" w:rsidRPr="00502F2A" w:rsidRDefault="001F57A6"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Terminen startar 17 augusti</w:t>
      </w:r>
    </w:p>
    <w:p w14:paraId="788EBCD9" w14:textId="2DCE4A06" w:rsidR="005A5D17" w:rsidRPr="00502F2A" w:rsidRDefault="00634206" w:rsidP="00513B3D">
      <w:pPr>
        <w:pStyle w:val="Ingetavstnd"/>
        <w:numPr>
          <w:ilvl w:val="0"/>
          <w:numId w:val="22"/>
        </w:numPr>
        <w:rPr>
          <w:rFonts w:ascii="Garamond" w:hAnsi="Garamond" w:cs="Times New Roman"/>
          <w:color w:val="000000" w:themeColor="text1"/>
        </w:rPr>
      </w:pPr>
      <w:r w:rsidRPr="00502F2A">
        <w:rPr>
          <w:rFonts w:ascii="Garamond" w:hAnsi="Garamond" w:cs="Times New Roman"/>
          <w:color w:val="000000" w:themeColor="text1"/>
        </w:rPr>
        <w:t>Lektioner</w:t>
      </w:r>
    </w:p>
    <w:p w14:paraId="09471F2C" w14:textId="3FC78EE1"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Vilka ämnen</w:t>
      </w:r>
    </w:p>
    <w:p w14:paraId="11BE8ECA" w14:textId="22F568E9"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Antal lektioner/vecka</w:t>
      </w:r>
      <w:r w:rsidR="00B84D63" w:rsidRPr="00502F2A">
        <w:rPr>
          <w:rFonts w:ascii="Garamond" w:hAnsi="Garamond" w:cs="Times New Roman"/>
          <w:color w:val="000000" w:themeColor="text1"/>
        </w:rPr>
        <w:tab/>
      </w:r>
    </w:p>
    <w:p w14:paraId="02EDD736" w14:textId="02EE725B"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Antal klasser</w:t>
      </w:r>
    </w:p>
    <w:p w14:paraId="10A5BF57" w14:textId="12E2C825"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Antal elever/klass</w:t>
      </w:r>
    </w:p>
    <w:p w14:paraId="2124F41B" w14:textId="56D35D94" w:rsidR="00666CD2" w:rsidRPr="00502F2A" w:rsidRDefault="00666CD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Mentorskap</w:t>
      </w:r>
    </w:p>
    <w:p w14:paraId="1C07875A" w14:textId="67E04F66" w:rsidR="000354A8" w:rsidRPr="00502F2A" w:rsidRDefault="000354A8" w:rsidP="00513B3D">
      <w:pPr>
        <w:pStyle w:val="Ingetavstnd"/>
        <w:numPr>
          <w:ilvl w:val="0"/>
          <w:numId w:val="22"/>
        </w:numPr>
        <w:rPr>
          <w:rFonts w:ascii="Garamond" w:hAnsi="Garamond" w:cs="Times New Roman"/>
          <w:color w:val="000000" w:themeColor="text1"/>
        </w:rPr>
      </w:pPr>
      <w:r w:rsidRPr="00502F2A">
        <w:rPr>
          <w:rFonts w:ascii="Garamond" w:hAnsi="Garamond" w:cs="Times New Roman"/>
          <w:color w:val="000000" w:themeColor="text1"/>
        </w:rPr>
        <w:t>Betyg</w:t>
      </w:r>
    </w:p>
    <w:p w14:paraId="2352F5BE" w14:textId="102D9807" w:rsidR="000354A8" w:rsidRPr="00502F2A" w:rsidRDefault="000354A8"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Betygskriterier</w:t>
      </w:r>
    </w:p>
    <w:p w14:paraId="402DF027" w14:textId="23451C6F" w:rsidR="000354A8" w:rsidRPr="00502F2A" w:rsidRDefault="000354A8"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Diskussion i ämneslag</w:t>
      </w:r>
    </w:p>
    <w:p w14:paraId="2D60A265" w14:textId="755AB6B3" w:rsidR="000354A8" w:rsidRPr="00502F2A" w:rsidRDefault="000354A8"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Formativ bedömning</w:t>
      </w:r>
    </w:p>
    <w:p w14:paraId="70CDA684" w14:textId="0C0AF938" w:rsidR="00634206" w:rsidRPr="00502F2A" w:rsidRDefault="00634206" w:rsidP="00513B3D">
      <w:pPr>
        <w:pStyle w:val="Ingetavstnd"/>
        <w:numPr>
          <w:ilvl w:val="0"/>
          <w:numId w:val="22"/>
        </w:numPr>
        <w:rPr>
          <w:rFonts w:ascii="Garamond" w:hAnsi="Garamond" w:cs="Times New Roman"/>
          <w:color w:val="000000" w:themeColor="text1"/>
        </w:rPr>
      </w:pPr>
      <w:r w:rsidRPr="00502F2A">
        <w:rPr>
          <w:rFonts w:ascii="Garamond" w:hAnsi="Garamond" w:cs="Times New Roman"/>
          <w:color w:val="000000" w:themeColor="text1"/>
        </w:rPr>
        <w:t>Övrig arbetstid</w:t>
      </w:r>
    </w:p>
    <w:p w14:paraId="66BBCBA0" w14:textId="5BF282DE" w:rsidR="00335A42" w:rsidRPr="00502F2A" w:rsidRDefault="00477EFC"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Kl</w:t>
      </w:r>
      <w:r w:rsidR="007A1964" w:rsidRPr="00502F2A">
        <w:rPr>
          <w:rFonts w:ascii="Garamond" w:hAnsi="Garamond" w:cs="Times New Roman"/>
          <w:color w:val="000000" w:themeColor="text1"/>
        </w:rPr>
        <w:t>.</w:t>
      </w:r>
      <w:r w:rsidRPr="00502F2A">
        <w:rPr>
          <w:rFonts w:ascii="Garamond" w:hAnsi="Garamond" w:cs="Times New Roman"/>
          <w:color w:val="000000" w:themeColor="text1"/>
        </w:rPr>
        <w:t xml:space="preserve"> </w:t>
      </w:r>
      <w:r w:rsidR="00335A42" w:rsidRPr="00502F2A">
        <w:rPr>
          <w:rFonts w:ascii="Garamond" w:hAnsi="Garamond" w:cs="Times New Roman"/>
          <w:color w:val="000000" w:themeColor="text1"/>
        </w:rPr>
        <w:t>8-17</w:t>
      </w:r>
    </w:p>
    <w:p w14:paraId="2C7299F0" w14:textId="48AE6DEC" w:rsidR="00335A42" w:rsidRPr="00502F2A" w:rsidRDefault="00335A4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35 h/vecka-regel</w:t>
      </w:r>
    </w:p>
    <w:p w14:paraId="12502C2C" w14:textId="3DB66BCD" w:rsidR="004331FC" w:rsidRPr="00502F2A" w:rsidRDefault="004331FC"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Digitalt stöd</w:t>
      </w:r>
    </w:p>
    <w:p w14:paraId="1A525F8E" w14:textId="76E72C57" w:rsidR="00720587" w:rsidRPr="00502F2A" w:rsidRDefault="00720587"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Elevdator</w:t>
      </w:r>
    </w:p>
    <w:p w14:paraId="7DE8E942" w14:textId="77777777" w:rsidR="004331FC" w:rsidRPr="00502F2A" w:rsidRDefault="004331FC"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Mail/lärplattform</w:t>
      </w:r>
    </w:p>
    <w:p w14:paraId="59462D8A" w14:textId="5532536A" w:rsidR="00634206" w:rsidRPr="00502F2A" w:rsidRDefault="00634206"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Handledning utanför lektionstid</w:t>
      </w:r>
    </w:p>
    <w:p w14:paraId="70F9C7AD" w14:textId="2CB60DA9" w:rsidR="00634206" w:rsidRPr="00502F2A" w:rsidRDefault="0043234D"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Kontakt med föräldrar</w:t>
      </w:r>
    </w:p>
    <w:p w14:paraId="04DB38DE" w14:textId="333A732B" w:rsidR="0043234D" w:rsidRPr="00502F2A" w:rsidRDefault="0043234D"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Arbetslag</w:t>
      </w:r>
      <w:r w:rsidR="004840E9" w:rsidRPr="00502F2A">
        <w:rPr>
          <w:rFonts w:ascii="Garamond" w:hAnsi="Garamond" w:cs="Times New Roman"/>
          <w:color w:val="000000" w:themeColor="text1"/>
        </w:rPr>
        <w:t>/</w:t>
      </w:r>
      <w:r w:rsidRPr="00502F2A">
        <w:rPr>
          <w:rFonts w:ascii="Garamond" w:hAnsi="Garamond" w:cs="Times New Roman"/>
          <w:color w:val="000000" w:themeColor="text1"/>
        </w:rPr>
        <w:t>Ämneslag</w:t>
      </w:r>
    </w:p>
    <w:p w14:paraId="64611681" w14:textId="2DF8DF6A" w:rsidR="005B6388" w:rsidRPr="00502F2A" w:rsidRDefault="005B6388"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Konsekvenstrappa</w:t>
      </w:r>
    </w:p>
    <w:p w14:paraId="26C7A9A6" w14:textId="5248612A" w:rsidR="00473B12" w:rsidRPr="00502F2A" w:rsidRDefault="00473B12" w:rsidP="00513B3D">
      <w:pPr>
        <w:pStyle w:val="Ingetavstnd"/>
        <w:numPr>
          <w:ilvl w:val="0"/>
          <w:numId w:val="22"/>
        </w:numPr>
        <w:rPr>
          <w:rFonts w:ascii="Garamond" w:hAnsi="Garamond" w:cs="Times New Roman"/>
          <w:color w:val="000000" w:themeColor="text1"/>
        </w:rPr>
      </w:pPr>
      <w:r w:rsidRPr="00502F2A">
        <w:rPr>
          <w:rFonts w:ascii="Garamond" w:hAnsi="Garamond" w:cs="Times New Roman"/>
          <w:color w:val="000000" w:themeColor="text1"/>
        </w:rPr>
        <w:t>Omkring</w:t>
      </w:r>
    </w:p>
    <w:p w14:paraId="3DC45E5A" w14:textId="66AFCE61"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Personalmatsal</w:t>
      </w:r>
    </w:p>
    <w:p w14:paraId="018D4C90" w14:textId="7F1140C1"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Pedagogisk lunch</w:t>
      </w:r>
    </w:p>
    <w:p w14:paraId="53EE35AE" w14:textId="39343946" w:rsidR="00473B12" w:rsidRPr="00502F2A" w:rsidRDefault="004840E9"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Personalp</w:t>
      </w:r>
      <w:r w:rsidR="00473B12" w:rsidRPr="00502F2A">
        <w:rPr>
          <w:rFonts w:ascii="Garamond" w:hAnsi="Garamond" w:cs="Times New Roman"/>
          <w:color w:val="000000" w:themeColor="text1"/>
        </w:rPr>
        <w:t>arkering</w:t>
      </w:r>
    </w:p>
    <w:p w14:paraId="6D36176E" w14:textId="15F5FC5B" w:rsidR="00247784" w:rsidRPr="00502F2A" w:rsidRDefault="00655812" w:rsidP="00392C38">
      <w:pPr>
        <w:pStyle w:val="Ingetavstnd"/>
        <w:rPr>
          <w:rFonts w:ascii="Garamond" w:hAnsi="Garamond" w:cs="Times New Roman"/>
          <w:color w:val="000000" w:themeColor="text1"/>
        </w:rPr>
      </w:pPr>
      <w:r w:rsidRPr="00502F2A">
        <w:rPr>
          <w:rFonts w:ascii="Garamond" w:hAnsi="Garamond" w:cs="Times New Roman"/>
          <w:color w:val="000000" w:themeColor="text1"/>
        </w:rPr>
        <w:t>Balanze</w:t>
      </w:r>
    </w:p>
    <w:p w14:paraId="18DEEAEE" w14:textId="5DF05F03" w:rsidR="00655812" w:rsidRPr="00502F2A" w:rsidRDefault="001818C4" w:rsidP="00513B3D">
      <w:pPr>
        <w:pStyle w:val="Ingetavstnd"/>
        <w:numPr>
          <w:ilvl w:val="0"/>
          <w:numId w:val="23"/>
        </w:numPr>
        <w:rPr>
          <w:rFonts w:ascii="Garamond" w:hAnsi="Garamond"/>
          <w:color w:val="000000" w:themeColor="text1"/>
        </w:rPr>
      </w:pPr>
      <w:hyperlink r:id="rId43" w:history="1">
        <w:r w:rsidR="00655812" w:rsidRPr="00502F2A">
          <w:rPr>
            <w:rStyle w:val="Hyperlnk"/>
            <w:rFonts w:ascii="Garamond" w:hAnsi="Garamond"/>
            <w:color w:val="000000" w:themeColor="text1"/>
            <w:u w:val="none"/>
          </w:rPr>
          <w:t>Åsa Ottenäs</w:t>
        </w:r>
      </w:hyperlink>
    </w:p>
    <w:p w14:paraId="441CE486" w14:textId="77777777" w:rsidR="00694348" w:rsidRPr="00502F2A" w:rsidRDefault="001818C4" w:rsidP="00513B3D">
      <w:pPr>
        <w:pStyle w:val="Ingetavstnd"/>
        <w:numPr>
          <w:ilvl w:val="0"/>
          <w:numId w:val="23"/>
        </w:numPr>
        <w:rPr>
          <w:rFonts w:ascii="Garamond" w:hAnsi="Garamond"/>
          <w:color w:val="000000" w:themeColor="text1"/>
        </w:rPr>
      </w:pPr>
      <w:hyperlink r:id="rId44" w:history="1">
        <w:r w:rsidR="00694348" w:rsidRPr="00502F2A">
          <w:rPr>
            <w:rStyle w:val="Hyperlnk"/>
            <w:rFonts w:ascii="Garamond" w:hAnsi="Garamond"/>
            <w:color w:val="000000" w:themeColor="text1"/>
            <w:u w:val="none"/>
          </w:rPr>
          <w:t>Helen Persson</w:t>
        </w:r>
      </w:hyperlink>
    </w:p>
    <w:p w14:paraId="24F9E64A" w14:textId="43EE7708" w:rsidR="00655812" w:rsidRPr="00502F2A" w:rsidRDefault="001818C4" w:rsidP="00513B3D">
      <w:pPr>
        <w:pStyle w:val="Ingetavstnd"/>
        <w:numPr>
          <w:ilvl w:val="0"/>
          <w:numId w:val="23"/>
        </w:numPr>
        <w:rPr>
          <w:rFonts w:ascii="Garamond" w:hAnsi="Garamond"/>
          <w:color w:val="000000" w:themeColor="text1"/>
        </w:rPr>
      </w:pPr>
      <w:hyperlink r:id="rId45" w:history="1">
        <w:r w:rsidR="00655812" w:rsidRPr="00502F2A">
          <w:rPr>
            <w:rStyle w:val="Hyperlnk"/>
            <w:rFonts w:ascii="Garamond" w:hAnsi="Garamond"/>
            <w:color w:val="000000" w:themeColor="text1"/>
            <w:u w:val="none"/>
          </w:rPr>
          <w:t>Anna Dahlman</w:t>
        </w:r>
      </w:hyperlink>
    </w:p>
    <w:p w14:paraId="63DF8869" w14:textId="77777777" w:rsidR="007A4F7C" w:rsidRPr="00502F2A" w:rsidRDefault="007A4F7C" w:rsidP="00392C38">
      <w:pPr>
        <w:pStyle w:val="Ingetavstnd"/>
        <w:rPr>
          <w:rFonts w:ascii="Garamond" w:hAnsi="Garamond" w:cs="Times New Roman"/>
          <w:color w:val="000000" w:themeColor="text1"/>
        </w:rPr>
      </w:pPr>
    </w:p>
    <w:p w14:paraId="411F7102" w14:textId="7B14B137" w:rsidR="001E00D1" w:rsidRPr="00502F2A" w:rsidRDefault="0085438A" w:rsidP="00392C38">
      <w:pPr>
        <w:pStyle w:val="Ingetavstnd"/>
        <w:rPr>
          <w:rFonts w:ascii="Garamond" w:hAnsi="Garamond" w:cs="Times New Roman"/>
          <w:color w:val="000000" w:themeColor="text1"/>
        </w:rPr>
      </w:pPr>
      <w:r w:rsidRPr="00502F2A">
        <w:rPr>
          <w:rFonts w:ascii="Garamond" w:hAnsi="Garamond" w:cs="Times New Roman"/>
          <w:color w:val="000000" w:themeColor="text1"/>
        </w:rPr>
        <w:lastRenderedPageBreak/>
        <w:t>Issues</w:t>
      </w:r>
    </w:p>
    <w:p w14:paraId="37B18D93" w14:textId="61730062" w:rsidR="0085438A" w:rsidRPr="00502F2A" w:rsidRDefault="0085438A" w:rsidP="00513B3D">
      <w:pPr>
        <w:pStyle w:val="Ingetavstnd"/>
        <w:numPr>
          <w:ilvl w:val="0"/>
          <w:numId w:val="21"/>
        </w:numPr>
        <w:rPr>
          <w:rFonts w:ascii="Garamond" w:hAnsi="Garamond" w:cs="Times New Roman"/>
          <w:color w:val="000000" w:themeColor="text1"/>
        </w:rPr>
      </w:pPr>
      <w:r w:rsidRPr="00502F2A">
        <w:rPr>
          <w:rFonts w:ascii="Garamond" w:hAnsi="Garamond"/>
          <w:color w:val="000000" w:themeColor="text1"/>
        </w:rPr>
        <w:t>SetArrayDimension</w:t>
      </w:r>
    </w:p>
    <w:p w14:paraId="13E28F10" w14:textId="160C0B28" w:rsidR="0085438A" w:rsidRPr="00502F2A" w:rsidRDefault="0085438A" w:rsidP="00513B3D">
      <w:pPr>
        <w:pStyle w:val="Ingetavstnd"/>
        <w:numPr>
          <w:ilvl w:val="0"/>
          <w:numId w:val="21"/>
        </w:numPr>
        <w:rPr>
          <w:rFonts w:ascii="Garamond" w:hAnsi="Garamond" w:cs="Times New Roman"/>
          <w:color w:val="000000" w:themeColor="text1"/>
        </w:rPr>
      </w:pPr>
      <w:r w:rsidRPr="00502F2A">
        <w:rPr>
          <w:rFonts w:ascii="Garamond" w:hAnsi="Garamond" w:cs="Times New Roman"/>
          <w:color w:val="000000" w:themeColor="text1"/>
        </w:rPr>
        <w:t xml:space="preserve">Enum in </w:t>
      </w:r>
      <w:r w:rsidR="004843CE" w:rsidRPr="00502F2A">
        <w:rPr>
          <w:rFonts w:ascii="Garamond" w:hAnsi="Garamond" w:cs="Times New Roman"/>
          <w:color w:val="000000" w:themeColor="text1"/>
        </w:rPr>
        <w:t>S</w:t>
      </w:r>
      <w:r w:rsidRPr="00502F2A">
        <w:rPr>
          <w:rFonts w:ascii="Garamond" w:hAnsi="Garamond" w:cs="Times New Roman"/>
          <w:color w:val="000000" w:themeColor="text1"/>
        </w:rPr>
        <w:t>pecifier</w:t>
      </w:r>
    </w:p>
    <w:p w14:paraId="739EE47B" w14:textId="77777777" w:rsidR="007558CF" w:rsidRPr="00502F2A" w:rsidRDefault="007558CF" w:rsidP="007558CF">
      <w:pPr>
        <w:rPr>
          <w:rFonts w:ascii="Garamond" w:hAnsi="Garamond"/>
          <w:color w:val="000000" w:themeColor="text1"/>
        </w:rPr>
      </w:pPr>
    </w:p>
    <w:p w14:paraId="7EFDF98D" w14:textId="7ED78883" w:rsidR="007558CF" w:rsidRPr="00502F2A" w:rsidRDefault="007558CF" w:rsidP="007558CF">
      <w:pPr>
        <w:rPr>
          <w:rFonts w:ascii="Garamond" w:hAnsi="Garamond"/>
          <w:color w:val="000000" w:themeColor="text1"/>
        </w:rPr>
      </w:pPr>
      <w:r w:rsidRPr="00502F2A">
        <w:rPr>
          <w:rFonts w:ascii="Garamond" w:hAnsi="Garamond"/>
          <w:color w:val="000000" w:themeColor="text1"/>
        </w:rPr>
        <w:t>lofsdalen mården 2 härjedalen</w:t>
      </w:r>
    </w:p>
    <w:p w14:paraId="2D9CFD5B" w14:textId="7E827197" w:rsidR="00913DBA" w:rsidRPr="00502F2A" w:rsidRDefault="00913DBA" w:rsidP="007558CF">
      <w:pPr>
        <w:rPr>
          <w:rFonts w:ascii="Garamond" w:hAnsi="Garamond"/>
          <w:color w:val="000000" w:themeColor="text1"/>
        </w:rPr>
      </w:pPr>
      <w:r w:rsidRPr="00502F2A">
        <w:rPr>
          <w:rFonts w:ascii="Garamond" w:hAnsi="Garamond"/>
          <w:color w:val="000000" w:themeColor="text1"/>
        </w:rPr>
        <w:t xml:space="preserve">Klockmäster: </w:t>
      </w:r>
      <w:r w:rsidRPr="00502F2A">
        <w:rPr>
          <w:rStyle w:val="Stark"/>
          <w:rFonts w:ascii="&amp;quot" w:hAnsi="&amp;quot"/>
          <w:color w:val="000000" w:themeColor="text1"/>
          <w:sz w:val="48"/>
          <w:szCs w:val="48"/>
        </w:rPr>
        <w:t>iuas6Za</w:t>
      </w:r>
    </w:p>
    <w:p w14:paraId="0D87B912" w14:textId="70CD9471" w:rsidR="000B1E93" w:rsidRPr="00502F2A" w:rsidRDefault="000B1E93" w:rsidP="004843CE">
      <w:pPr>
        <w:pStyle w:val="Ingetavstnd"/>
        <w:rPr>
          <w:rFonts w:ascii="Garamond" w:hAnsi="Garamond" w:cs="Times New Roman"/>
          <w:color w:val="000000" w:themeColor="text1"/>
        </w:rPr>
      </w:pPr>
      <w:r w:rsidRPr="00502F2A">
        <w:rPr>
          <w:rFonts w:ascii="Garamond" w:hAnsi="Garamond" w:cs="Times New Roman"/>
          <w:color w:val="000000" w:themeColor="text1"/>
        </w:rPr>
        <w:t>Tom salong</w:t>
      </w:r>
    </w:p>
    <w:p w14:paraId="19C4A971" w14:textId="7E5C7922" w:rsidR="000B1E93" w:rsidRPr="00502F2A" w:rsidRDefault="000B1E93"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Pacific Rim - Uprising</w:t>
      </w:r>
    </w:p>
    <w:p w14:paraId="0C362968" w14:textId="7A4F845E" w:rsidR="000B1E93" w:rsidRPr="00502F2A" w:rsidRDefault="000B1E93"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Alita - Battle Angle</w:t>
      </w:r>
    </w:p>
    <w:p w14:paraId="5795F97E" w14:textId="0CD90A35" w:rsidR="004219EF" w:rsidRPr="00502F2A" w:rsidRDefault="004219EF"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X-Men - Dark Phenix, 3 personer</w:t>
      </w:r>
    </w:p>
    <w:p w14:paraId="01FC9670" w14:textId="77777777" w:rsidR="000B1E93" w:rsidRPr="00502F2A" w:rsidRDefault="000B1E93"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Midway</w:t>
      </w:r>
    </w:p>
    <w:p w14:paraId="5729AE5C" w14:textId="456E49A2" w:rsidR="000B1E93" w:rsidRPr="00502F2A" w:rsidRDefault="000B1E93"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En del av mitt hjärta</w:t>
      </w:r>
    </w:p>
    <w:p w14:paraId="330BA551" w14:textId="39CACFAF" w:rsidR="000B1E93" w:rsidRPr="00502F2A" w:rsidRDefault="000B1E93"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Pensuila</w:t>
      </w:r>
    </w:p>
    <w:p w14:paraId="52F64DBF" w14:textId="5A55AAAF" w:rsidR="004219EF" w:rsidRPr="00502F2A" w:rsidRDefault="004219EF"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Greenland, 3 personer</w:t>
      </w:r>
    </w:p>
    <w:p w14:paraId="348E5241" w14:textId="2BC10DE0" w:rsidR="004219EF" w:rsidRPr="00502F2A" w:rsidRDefault="004219EF"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Tenet, 3 personer</w:t>
      </w:r>
    </w:p>
    <w:p w14:paraId="283E2604" w14:textId="0ABA989F" w:rsidR="00A81396" w:rsidRPr="00502F2A" w:rsidRDefault="00A81396"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Horizon Line</w:t>
      </w:r>
    </w:p>
    <w:p w14:paraId="337DB2BA" w14:textId="74E31F5C" w:rsidR="00BD55A4" w:rsidRPr="00502F2A" w:rsidRDefault="00BD55A4"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Freaky</w:t>
      </w:r>
    </w:p>
    <w:p w14:paraId="79BA8DAA" w14:textId="77777777" w:rsidR="000B1E93" w:rsidRPr="00502F2A" w:rsidRDefault="000B1E93" w:rsidP="000B1E93">
      <w:pPr>
        <w:pStyle w:val="Ingetavstnd"/>
        <w:rPr>
          <w:rFonts w:ascii="Garamond" w:hAnsi="Garamond" w:cs="Times New Roman"/>
          <w:color w:val="000000" w:themeColor="text1"/>
        </w:rPr>
      </w:pPr>
    </w:p>
    <w:p w14:paraId="75527186" w14:textId="6AE48061" w:rsidR="00CB704F" w:rsidRPr="00502F2A" w:rsidRDefault="00CB704F" w:rsidP="00392C38">
      <w:pPr>
        <w:pStyle w:val="Ingetavstnd"/>
        <w:rPr>
          <w:rFonts w:ascii="Garamond" w:hAnsi="Garamond" w:cs="Times New Roman"/>
          <w:color w:val="000000" w:themeColor="text1"/>
        </w:rPr>
      </w:pPr>
      <w:r w:rsidRPr="00502F2A">
        <w:rPr>
          <w:rFonts w:ascii="Garamond" w:hAnsi="Garamond" w:cs="Times New Roman"/>
          <w:color w:val="000000" w:themeColor="text1"/>
        </w:rPr>
        <w:t>Preem</w:t>
      </w:r>
    </w:p>
    <w:p w14:paraId="5B1DFC07" w14:textId="0D73CDF1" w:rsidR="00CB704F" w:rsidRPr="00502F2A" w:rsidRDefault="00CB704F" w:rsidP="00513B3D">
      <w:pPr>
        <w:pStyle w:val="Ingetavstnd"/>
        <w:numPr>
          <w:ilvl w:val="0"/>
          <w:numId w:val="20"/>
        </w:numPr>
        <w:rPr>
          <w:rFonts w:ascii="Garamond" w:hAnsi="Garamond" w:cs="Times New Roman"/>
          <w:color w:val="000000" w:themeColor="text1"/>
        </w:rPr>
      </w:pPr>
      <w:r w:rsidRPr="00502F2A">
        <w:rPr>
          <w:rFonts w:ascii="Garamond" w:hAnsi="Garamond" w:cs="Times New Roman"/>
          <w:color w:val="000000" w:themeColor="text1"/>
        </w:rPr>
        <w:t>Årsavgift</w:t>
      </w:r>
    </w:p>
    <w:p w14:paraId="09D5C95B" w14:textId="77777777" w:rsidR="00EA40F7" w:rsidRPr="00502F2A" w:rsidRDefault="00CB704F" w:rsidP="00513B3D">
      <w:pPr>
        <w:pStyle w:val="Ingetavstnd"/>
        <w:numPr>
          <w:ilvl w:val="0"/>
          <w:numId w:val="20"/>
        </w:numPr>
        <w:rPr>
          <w:rFonts w:ascii="Garamond" w:hAnsi="Garamond" w:cs="Times New Roman"/>
          <w:color w:val="000000" w:themeColor="text1"/>
        </w:rPr>
      </w:pPr>
      <w:r w:rsidRPr="00502F2A">
        <w:rPr>
          <w:rFonts w:ascii="Garamond" w:hAnsi="Garamond" w:cs="Times New Roman"/>
          <w:color w:val="000000" w:themeColor="text1"/>
        </w:rPr>
        <w:t>Kreditgräns</w:t>
      </w:r>
    </w:p>
    <w:p w14:paraId="2EB05C89" w14:textId="4281D504" w:rsidR="00CB704F" w:rsidRPr="00502F2A" w:rsidRDefault="00EA40F7" w:rsidP="00513B3D">
      <w:pPr>
        <w:pStyle w:val="Ingetavstnd"/>
        <w:numPr>
          <w:ilvl w:val="1"/>
          <w:numId w:val="20"/>
        </w:numPr>
        <w:rPr>
          <w:rFonts w:ascii="Garamond" w:hAnsi="Garamond" w:cs="Times New Roman"/>
          <w:color w:val="000000" w:themeColor="text1"/>
        </w:rPr>
      </w:pPr>
      <w:r w:rsidRPr="00502F2A">
        <w:rPr>
          <w:rFonts w:ascii="Garamond" w:hAnsi="Garamond" w:cs="Times New Roman"/>
          <w:color w:val="000000" w:themeColor="text1"/>
        </w:rPr>
        <w:t>50000</w:t>
      </w:r>
    </w:p>
    <w:p w14:paraId="0B5B6B40" w14:textId="69ED2A06" w:rsidR="00CB704F" w:rsidRPr="00502F2A" w:rsidRDefault="00CB704F" w:rsidP="00513B3D">
      <w:pPr>
        <w:pStyle w:val="Ingetavstnd"/>
        <w:numPr>
          <w:ilvl w:val="0"/>
          <w:numId w:val="20"/>
        </w:numPr>
        <w:rPr>
          <w:rFonts w:ascii="Garamond" w:hAnsi="Garamond" w:cs="Times New Roman"/>
          <w:color w:val="000000" w:themeColor="text1"/>
        </w:rPr>
      </w:pPr>
      <w:r w:rsidRPr="00502F2A">
        <w:rPr>
          <w:rFonts w:ascii="Garamond" w:hAnsi="Garamond" w:cs="Times New Roman"/>
          <w:color w:val="000000" w:themeColor="text1"/>
        </w:rPr>
        <w:t>Senaste fakturan</w:t>
      </w:r>
    </w:p>
    <w:p w14:paraId="5DA068B5" w14:textId="77777777" w:rsidR="00CB704F" w:rsidRPr="00502F2A" w:rsidRDefault="00CB704F" w:rsidP="00392C38">
      <w:pPr>
        <w:pStyle w:val="Ingetavstnd"/>
        <w:rPr>
          <w:rFonts w:ascii="Garamond" w:hAnsi="Garamond" w:cs="Times New Roman"/>
          <w:color w:val="000000" w:themeColor="text1"/>
        </w:rPr>
      </w:pPr>
    </w:p>
    <w:p w14:paraId="3CAB341C" w14:textId="4366E65D" w:rsidR="009648C9" w:rsidRPr="00502F2A" w:rsidRDefault="009648C9" w:rsidP="00392C38">
      <w:pPr>
        <w:pStyle w:val="Ingetavstnd"/>
        <w:rPr>
          <w:rFonts w:ascii="Garamond" w:hAnsi="Garamond" w:cs="Times New Roman"/>
          <w:color w:val="000000" w:themeColor="text1"/>
        </w:rPr>
      </w:pPr>
      <w:r w:rsidRPr="00502F2A">
        <w:rPr>
          <w:rFonts w:ascii="Garamond" w:hAnsi="Garamond" w:cs="Times New Roman"/>
          <w:color w:val="000000" w:themeColor="text1"/>
        </w:rPr>
        <w:t>Kreditkort</w:t>
      </w:r>
    </w:p>
    <w:p w14:paraId="7E928994" w14:textId="5E5A28E4" w:rsidR="009648C9" w:rsidRPr="00502F2A" w:rsidRDefault="009648C9" w:rsidP="009648C9">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Årsavgift betald</w:t>
      </w:r>
    </w:p>
    <w:p w14:paraId="7FF7BEA8" w14:textId="0BAA4A6E" w:rsidR="009648C9" w:rsidRPr="00502F2A" w:rsidRDefault="009648C9" w:rsidP="009648C9">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Kreditgräns</w:t>
      </w:r>
    </w:p>
    <w:p w14:paraId="2F1B8B68" w14:textId="77777777" w:rsidR="007956EC" w:rsidRPr="00502F2A" w:rsidRDefault="007956EC" w:rsidP="007956EC">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American Express</w:t>
      </w:r>
    </w:p>
    <w:p w14:paraId="4EBFCEA0" w14:textId="77777777" w:rsidR="007956EC" w:rsidRPr="00502F2A" w:rsidRDefault="007956EC" w:rsidP="007956EC">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10 juni</w:t>
      </w:r>
    </w:p>
    <w:p w14:paraId="41FCD6FE" w14:textId="77777777" w:rsidR="007956EC" w:rsidRPr="00502F2A" w:rsidRDefault="007956EC" w:rsidP="007956EC">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Preem MasterCard</w:t>
      </w:r>
    </w:p>
    <w:p w14:paraId="1BD0B048" w14:textId="28E6C4B3" w:rsidR="007956EC" w:rsidRPr="00502F2A" w:rsidRDefault="007F1F75" w:rsidP="007956EC">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Ok</w:t>
      </w:r>
      <w:r w:rsidR="001D71E6" w:rsidRPr="00502F2A">
        <w:rPr>
          <w:rFonts w:ascii="Garamond" w:hAnsi="Garamond" w:cs="Times New Roman"/>
          <w:color w:val="000000" w:themeColor="text1"/>
        </w:rPr>
        <w:t>, ingen årsavgift, kredit 50 000 kr</w:t>
      </w:r>
    </w:p>
    <w:p w14:paraId="0FD53875" w14:textId="77777777" w:rsidR="007F1F75" w:rsidRPr="00502F2A" w:rsidRDefault="007F1F75" w:rsidP="007F1F75">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Swedbank MasterCard</w:t>
      </w:r>
    </w:p>
    <w:p w14:paraId="01E38F7D" w14:textId="13661571" w:rsidR="007F1F75" w:rsidRPr="00502F2A" w:rsidRDefault="007F1F75" w:rsidP="007F1F75">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Ok</w:t>
      </w:r>
      <w:r w:rsidR="00931936" w:rsidRPr="00502F2A">
        <w:rPr>
          <w:rFonts w:ascii="Garamond" w:hAnsi="Garamond" w:cs="Times New Roman"/>
          <w:color w:val="000000" w:themeColor="text1"/>
        </w:rPr>
        <w:t>, 2</w:t>
      </w:r>
      <w:r w:rsidR="00B13EC1" w:rsidRPr="00502F2A">
        <w:rPr>
          <w:rFonts w:ascii="Garamond" w:hAnsi="Garamond" w:cs="Times New Roman"/>
          <w:color w:val="000000" w:themeColor="text1"/>
        </w:rPr>
        <w:t>5</w:t>
      </w:r>
      <w:r w:rsidR="00931936" w:rsidRPr="00502F2A">
        <w:rPr>
          <w:rFonts w:ascii="Garamond" w:hAnsi="Garamond" w:cs="Times New Roman"/>
          <w:color w:val="000000" w:themeColor="text1"/>
        </w:rPr>
        <w:t>0 kr/år</w:t>
      </w:r>
      <w:r w:rsidR="001D71E6" w:rsidRPr="00502F2A">
        <w:rPr>
          <w:rFonts w:ascii="Garamond" w:hAnsi="Garamond" w:cs="Times New Roman"/>
          <w:color w:val="000000" w:themeColor="text1"/>
        </w:rPr>
        <w:t>, ingen kredit</w:t>
      </w:r>
    </w:p>
    <w:p w14:paraId="12045D9E" w14:textId="4898FAEE" w:rsidR="007F1F75" w:rsidRPr="00502F2A" w:rsidRDefault="007F1F75" w:rsidP="007F1F75">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Swedbank Sjuhärad MasterCard</w:t>
      </w:r>
      <w:r w:rsidR="00B13EC1" w:rsidRPr="00502F2A">
        <w:rPr>
          <w:rFonts w:ascii="Garamond" w:hAnsi="Garamond" w:cs="Times New Roman"/>
          <w:color w:val="000000" w:themeColor="text1"/>
        </w:rPr>
        <w:t>, Enter Card</w:t>
      </w:r>
    </w:p>
    <w:p w14:paraId="4C883A83" w14:textId="1F4DD1B8" w:rsidR="007F1F75" w:rsidRPr="00502F2A" w:rsidRDefault="007F1F75" w:rsidP="007F1F75">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 xml:space="preserve">Ok, </w:t>
      </w:r>
      <w:r w:rsidR="00D76D4A" w:rsidRPr="00502F2A">
        <w:rPr>
          <w:rFonts w:ascii="Garamond" w:hAnsi="Garamond" w:cs="Times New Roman"/>
          <w:color w:val="000000" w:themeColor="text1"/>
        </w:rPr>
        <w:t>195</w:t>
      </w:r>
      <w:r w:rsidRPr="00502F2A">
        <w:rPr>
          <w:rFonts w:ascii="Garamond" w:hAnsi="Garamond" w:cs="Times New Roman"/>
          <w:color w:val="000000" w:themeColor="text1"/>
        </w:rPr>
        <w:t xml:space="preserve"> kr/år</w:t>
      </w:r>
      <w:r w:rsidR="00D76D4A" w:rsidRPr="00502F2A">
        <w:rPr>
          <w:rFonts w:ascii="Garamond" w:hAnsi="Garamond" w:cs="Times New Roman"/>
          <w:color w:val="000000" w:themeColor="text1"/>
        </w:rPr>
        <w:t xml:space="preserve">, </w:t>
      </w:r>
      <w:r w:rsidR="001D71E6" w:rsidRPr="00502F2A">
        <w:rPr>
          <w:rFonts w:ascii="Garamond" w:hAnsi="Garamond" w:cs="Times New Roman"/>
          <w:color w:val="000000" w:themeColor="text1"/>
        </w:rPr>
        <w:t>k</w:t>
      </w:r>
      <w:r w:rsidR="00D76D4A" w:rsidRPr="00502F2A">
        <w:rPr>
          <w:rFonts w:ascii="Garamond" w:hAnsi="Garamond" w:cs="Times New Roman"/>
          <w:color w:val="000000" w:themeColor="text1"/>
        </w:rPr>
        <w:t>redit 40 000 kr</w:t>
      </w:r>
    </w:p>
    <w:p w14:paraId="21398257" w14:textId="7ADDB7C3" w:rsidR="007F1F75" w:rsidRPr="00502F2A" w:rsidRDefault="007F1F75" w:rsidP="007F1F75">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Supreme Card</w:t>
      </w:r>
      <w:r w:rsidR="00B13EC1" w:rsidRPr="00502F2A">
        <w:rPr>
          <w:rFonts w:ascii="Garamond" w:hAnsi="Garamond" w:cs="Times New Roman"/>
          <w:color w:val="000000" w:themeColor="text1"/>
        </w:rPr>
        <w:t>, Resurs Bank</w:t>
      </w:r>
    </w:p>
    <w:p w14:paraId="07743300" w14:textId="26C798B6" w:rsidR="007F1F75" w:rsidRPr="00502F2A" w:rsidRDefault="007F1F75" w:rsidP="007F1F75">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 xml:space="preserve">Ok, </w:t>
      </w:r>
      <w:r w:rsidR="00931936" w:rsidRPr="00502F2A">
        <w:rPr>
          <w:rFonts w:ascii="Garamond" w:hAnsi="Garamond" w:cs="Times New Roman"/>
          <w:color w:val="000000" w:themeColor="text1"/>
        </w:rPr>
        <w:t>245</w:t>
      </w:r>
      <w:r w:rsidRPr="00502F2A">
        <w:rPr>
          <w:rFonts w:ascii="Garamond" w:hAnsi="Garamond" w:cs="Times New Roman"/>
          <w:color w:val="000000" w:themeColor="text1"/>
        </w:rPr>
        <w:t xml:space="preserve"> kr/år</w:t>
      </w:r>
      <w:r w:rsidR="001D71E6" w:rsidRPr="00502F2A">
        <w:rPr>
          <w:rFonts w:ascii="Garamond" w:hAnsi="Garamond" w:cs="Times New Roman"/>
          <w:color w:val="000000" w:themeColor="text1"/>
        </w:rPr>
        <w:t>, kredit 50 000 kr</w:t>
      </w:r>
    </w:p>
    <w:p w14:paraId="3D2C0CCE" w14:textId="0055D1BF" w:rsidR="006E52F3" w:rsidRPr="00502F2A" w:rsidRDefault="006E52F3" w:rsidP="006E52F3">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First Card</w:t>
      </w:r>
    </w:p>
    <w:p w14:paraId="775C4016" w14:textId="7FF1BE4A" w:rsidR="006E52F3" w:rsidRPr="00502F2A" w:rsidRDefault="006E52F3" w:rsidP="006E52F3">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Knutet till MaximaTecc, drar in</w:t>
      </w:r>
    </w:p>
    <w:p w14:paraId="1D435550" w14:textId="77777777" w:rsidR="009648C9" w:rsidRPr="00502F2A" w:rsidRDefault="009648C9" w:rsidP="009648C9">
      <w:pPr>
        <w:pStyle w:val="Ingetavstnd"/>
        <w:rPr>
          <w:rFonts w:ascii="Garamond" w:hAnsi="Garamond" w:cs="Times New Roman"/>
          <w:color w:val="000000" w:themeColor="text1"/>
        </w:rPr>
      </w:pPr>
    </w:p>
    <w:p w14:paraId="7FDF1044" w14:textId="6E8360A4" w:rsidR="00842485" w:rsidRPr="00502F2A" w:rsidRDefault="00C82CCD" w:rsidP="00392C38">
      <w:pPr>
        <w:pStyle w:val="Ingetavstnd"/>
        <w:rPr>
          <w:rFonts w:ascii="Garamond" w:hAnsi="Garamond" w:cs="Times New Roman"/>
          <w:color w:val="000000" w:themeColor="text1"/>
        </w:rPr>
      </w:pPr>
      <w:r w:rsidRPr="00502F2A">
        <w:rPr>
          <w:rFonts w:ascii="Garamond" w:hAnsi="Garamond" w:cs="Times New Roman"/>
          <w:color w:val="000000" w:themeColor="text1"/>
        </w:rPr>
        <w:t>American Express</w:t>
      </w:r>
      <w:r w:rsidR="00982141" w:rsidRPr="00502F2A">
        <w:rPr>
          <w:rFonts w:ascii="Garamond" w:hAnsi="Garamond" w:cs="Times New Roman"/>
          <w:color w:val="000000" w:themeColor="text1"/>
        </w:rPr>
        <w:t xml:space="preserve">: </w:t>
      </w:r>
      <w:r w:rsidR="00842485" w:rsidRPr="00502F2A">
        <w:rPr>
          <w:rFonts w:ascii="Garamond" w:hAnsi="Garamond" w:cs="Times New Roman"/>
          <w:color w:val="000000" w:themeColor="text1"/>
        </w:rPr>
        <w:t>Stefan19682</w:t>
      </w:r>
    </w:p>
    <w:p w14:paraId="1A39AFB4" w14:textId="77777777" w:rsidR="00842485" w:rsidRPr="00502F2A" w:rsidRDefault="00842485" w:rsidP="001A5484">
      <w:pPr>
        <w:pStyle w:val="Ingetavstnd"/>
        <w:rPr>
          <w:rFonts w:ascii="Garamond" w:hAnsi="Garamond" w:cs="Times New Roman"/>
          <w:color w:val="000000" w:themeColor="text1"/>
        </w:rPr>
      </w:pPr>
    </w:p>
    <w:p w14:paraId="511822FB" w14:textId="40606D10" w:rsidR="0060166A" w:rsidRPr="00502F2A" w:rsidRDefault="00206D72" w:rsidP="001A5484">
      <w:pPr>
        <w:pStyle w:val="Ingetavstnd"/>
        <w:rPr>
          <w:rFonts w:ascii="Garamond" w:hAnsi="Garamond" w:cs="Times New Roman"/>
          <w:color w:val="000000" w:themeColor="text1"/>
        </w:rPr>
      </w:pPr>
      <w:r w:rsidRPr="00502F2A">
        <w:rPr>
          <w:rFonts w:ascii="Garamond" w:hAnsi="Garamond" w:cs="Times New Roman"/>
          <w:color w:val="000000" w:themeColor="text1"/>
        </w:rPr>
        <w:t>Februari-April</w:t>
      </w:r>
    </w:p>
    <w:p w14:paraId="4882AA04" w14:textId="06E89E4A" w:rsidR="0060166A" w:rsidRPr="00502F2A" w:rsidRDefault="0060166A" w:rsidP="004D0CE4">
      <w:pPr>
        <w:pStyle w:val="Ingetavstnd"/>
        <w:numPr>
          <w:ilvl w:val="0"/>
          <w:numId w:val="17"/>
        </w:numPr>
        <w:rPr>
          <w:rFonts w:ascii="Garamond" w:hAnsi="Garamond" w:cs="Times New Roman"/>
          <w:color w:val="000000" w:themeColor="text1"/>
        </w:rPr>
      </w:pPr>
      <w:r w:rsidRPr="00502F2A">
        <w:rPr>
          <w:rFonts w:ascii="Garamond" w:hAnsi="Garamond" w:cs="Times New Roman"/>
          <w:color w:val="000000" w:themeColor="text1"/>
        </w:rPr>
        <w:t>Spelutve</w:t>
      </w:r>
      <w:r w:rsidR="005C19F5" w:rsidRPr="00502F2A">
        <w:rPr>
          <w:rFonts w:ascii="Garamond" w:hAnsi="Garamond" w:cs="Times New Roman"/>
          <w:color w:val="000000" w:themeColor="text1"/>
        </w:rPr>
        <w:t>c</w:t>
      </w:r>
      <w:r w:rsidRPr="00502F2A">
        <w:rPr>
          <w:rFonts w:ascii="Garamond" w:hAnsi="Garamond" w:cs="Times New Roman"/>
          <w:color w:val="000000" w:themeColor="text1"/>
        </w:rPr>
        <w:t>klare, Massive Entertainment, Stockholm</w:t>
      </w:r>
    </w:p>
    <w:p w14:paraId="7803077F" w14:textId="1ABEE0B5" w:rsidR="0060166A" w:rsidRPr="00502F2A" w:rsidRDefault="0060166A" w:rsidP="004D0CE4">
      <w:pPr>
        <w:pStyle w:val="Ingetavstnd"/>
        <w:numPr>
          <w:ilvl w:val="0"/>
          <w:numId w:val="17"/>
        </w:numPr>
        <w:rPr>
          <w:rFonts w:ascii="Garamond" w:hAnsi="Garamond" w:cs="Times New Roman"/>
          <w:color w:val="000000" w:themeColor="text1"/>
        </w:rPr>
      </w:pPr>
      <w:r w:rsidRPr="00502F2A">
        <w:rPr>
          <w:rFonts w:ascii="Garamond" w:hAnsi="Garamond" w:cs="Times New Roman"/>
          <w:color w:val="000000" w:themeColor="text1"/>
        </w:rPr>
        <w:t>Senior C++ utvecklare, Modernera, Stockholm</w:t>
      </w:r>
      <w:r w:rsidR="00906AC9" w:rsidRPr="00502F2A">
        <w:rPr>
          <w:rFonts w:ascii="Garamond" w:hAnsi="Garamond" w:cs="Times New Roman"/>
          <w:color w:val="000000" w:themeColor="text1"/>
        </w:rPr>
        <w:t xml:space="preserve">, </w:t>
      </w:r>
      <w:r w:rsidR="00F0573E" w:rsidRPr="00502F2A">
        <w:rPr>
          <w:rFonts w:ascii="Garamond" w:hAnsi="Garamond" w:cs="Times New Roman"/>
          <w:color w:val="000000" w:themeColor="text1"/>
        </w:rPr>
        <w:t xml:space="preserve">21 maj: </w:t>
      </w:r>
      <w:r w:rsidR="00906AC9" w:rsidRPr="00502F2A">
        <w:rPr>
          <w:rFonts w:ascii="Garamond" w:hAnsi="Garamond" w:cs="Times New Roman"/>
          <w:color w:val="000000" w:themeColor="text1"/>
        </w:rPr>
        <w:t xml:space="preserve">24046983, </w:t>
      </w:r>
      <w:r w:rsidR="00F0573E" w:rsidRPr="00502F2A">
        <w:rPr>
          <w:rFonts w:ascii="Garamond" w:hAnsi="Garamond" w:cs="Times New Roman"/>
          <w:color w:val="000000" w:themeColor="text1"/>
        </w:rPr>
        <w:t xml:space="preserve">29 maj: </w:t>
      </w:r>
      <w:r w:rsidR="005575CA" w:rsidRPr="00502F2A">
        <w:rPr>
          <w:rFonts w:ascii="Garamond" w:hAnsi="Garamond" w:cs="Times New Roman"/>
          <w:color w:val="000000" w:themeColor="text1"/>
        </w:rPr>
        <w:t>24062808</w:t>
      </w:r>
    </w:p>
    <w:p w14:paraId="6B56EC8E" w14:textId="77777777" w:rsidR="00116506" w:rsidRPr="00502F2A" w:rsidRDefault="009100AF" w:rsidP="00B56EB6">
      <w:pPr>
        <w:pStyle w:val="Ingetavstnd"/>
        <w:numPr>
          <w:ilvl w:val="0"/>
          <w:numId w:val="17"/>
        </w:numPr>
        <w:rPr>
          <w:rFonts w:ascii="Garamond" w:hAnsi="Garamond" w:cs="Times New Roman"/>
          <w:color w:val="000000" w:themeColor="text1"/>
        </w:rPr>
      </w:pPr>
      <w:r w:rsidRPr="00502F2A">
        <w:rPr>
          <w:rFonts w:ascii="Garamond" w:hAnsi="Garamond" w:cs="Times New Roman"/>
          <w:color w:val="000000" w:themeColor="text1"/>
        </w:rPr>
        <w:t>Systemutvecklare, Semco</w:t>
      </w:r>
      <w:r w:rsidR="009F0A76" w:rsidRPr="00502F2A">
        <w:rPr>
          <w:rFonts w:ascii="Garamond" w:hAnsi="Garamond" w:cs="Times New Roman"/>
          <w:color w:val="000000" w:themeColor="text1"/>
        </w:rPr>
        <w:t>n</w:t>
      </w:r>
      <w:r w:rsidRPr="00502F2A">
        <w:rPr>
          <w:rFonts w:ascii="Garamond" w:hAnsi="Garamond" w:cs="Times New Roman"/>
          <w:color w:val="000000" w:themeColor="text1"/>
        </w:rPr>
        <w:t>, Jönköping</w:t>
      </w:r>
    </w:p>
    <w:p w14:paraId="73C3EEA0" w14:textId="77777777" w:rsidR="00116506" w:rsidRPr="00502F2A" w:rsidRDefault="005A3B0E" w:rsidP="00116506">
      <w:pPr>
        <w:pStyle w:val="Ingetavstnd"/>
        <w:numPr>
          <w:ilvl w:val="1"/>
          <w:numId w:val="17"/>
        </w:numPr>
        <w:rPr>
          <w:rFonts w:ascii="Garamond" w:hAnsi="Garamond" w:cs="Times New Roman"/>
          <w:color w:val="000000" w:themeColor="text1"/>
        </w:rPr>
      </w:pPr>
      <w:r w:rsidRPr="00502F2A">
        <w:rPr>
          <w:rFonts w:ascii="Garamond" w:hAnsi="Garamond" w:cs="Times New Roman"/>
          <w:color w:val="000000" w:themeColor="text1"/>
        </w:rPr>
        <w:t>Tech Excellente: 23853418</w:t>
      </w:r>
    </w:p>
    <w:p w14:paraId="3192A0F3" w14:textId="36EE6C77" w:rsidR="0060166A" w:rsidRPr="00502F2A" w:rsidRDefault="005A3B0E" w:rsidP="00116506">
      <w:pPr>
        <w:pStyle w:val="Ingetavstnd"/>
        <w:numPr>
          <w:ilvl w:val="1"/>
          <w:numId w:val="17"/>
        </w:numPr>
        <w:rPr>
          <w:rFonts w:ascii="Garamond" w:hAnsi="Garamond" w:cs="Times New Roman"/>
          <w:color w:val="000000" w:themeColor="text1"/>
        </w:rPr>
      </w:pPr>
      <w:r w:rsidRPr="00502F2A">
        <w:rPr>
          <w:rFonts w:ascii="Garamond" w:hAnsi="Garamond" w:cs="Times New Roman"/>
          <w:color w:val="000000" w:themeColor="text1"/>
        </w:rPr>
        <w:t>Robotic &amp; AI developer: 23853418</w:t>
      </w:r>
    </w:p>
    <w:p w14:paraId="161BC2F0" w14:textId="116E0793" w:rsidR="00296D69" w:rsidRPr="00502F2A" w:rsidRDefault="00296D69" w:rsidP="004D0CE4">
      <w:pPr>
        <w:pStyle w:val="Ingetavstnd"/>
        <w:numPr>
          <w:ilvl w:val="0"/>
          <w:numId w:val="17"/>
        </w:numPr>
        <w:rPr>
          <w:rFonts w:ascii="Garamond" w:hAnsi="Garamond" w:cs="Times New Roman"/>
          <w:color w:val="000000" w:themeColor="text1"/>
        </w:rPr>
      </w:pPr>
      <w:r w:rsidRPr="00502F2A">
        <w:rPr>
          <w:rFonts w:ascii="Garamond" w:hAnsi="Garamond" w:cs="Times New Roman"/>
          <w:color w:val="000000" w:themeColor="text1"/>
        </w:rPr>
        <w:t>Matematiklärare, Raoul Wallenbergs skolan, Skövde</w:t>
      </w:r>
      <w:r w:rsidR="003F51CF" w:rsidRPr="00502F2A">
        <w:rPr>
          <w:rFonts w:ascii="Garamond" w:hAnsi="Garamond" w:cs="Times New Roman"/>
          <w:color w:val="000000" w:themeColor="text1"/>
        </w:rPr>
        <w:t xml:space="preserve">, </w:t>
      </w:r>
      <w:r w:rsidR="003F51CF" w:rsidRPr="00502F2A">
        <w:rPr>
          <w:rFonts w:ascii="Garamond" w:hAnsi="Garamond"/>
          <w:color w:val="000000" w:themeColor="text1"/>
        </w:rPr>
        <w:t>23810847</w:t>
      </w:r>
    </w:p>
    <w:p w14:paraId="1920B5EF" w14:textId="29F08806" w:rsidR="00E4210A" w:rsidRPr="00502F2A" w:rsidRDefault="00206D72" w:rsidP="00206D72">
      <w:pPr>
        <w:pStyle w:val="Ingetavstnd"/>
        <w:rPr>
          <w:rFonts w:ascii="Garamond" w:hAnsi="Garamond" w:cs="Times New Roman"/>
          <w:color w:val="000000" w:themeColor="text1"/>
        </w:rPr>
      </w:pPr>
      <w:r w:rsidRPr="00502F2A">
        <w:rPr>
          <w:rFonts w:ascii="Garamond" w:hAnsi="Garamond" w:cs="Times New Roman"/>
          <w:color w:val="000000" w:themeColor="text1"/>
        </w:rPr>
        <w:lastRenderedPageBreak/>
        <w:t>Juni</w:t>
      </w:r>
    </w:p>
    <w:p w14:paraId="45254CEC" w14:textId="29180265" w:rsidR="00FD783B" w:rsidRPr="00502F2A" w:rsidRDefault="00FD783B" w:rsidP="00513B3D">
      <w:pPr>
        <w:pStyle w:val="Ingetavstnd"/>
        <w:numPr>
          <w:ilvl w:val="0"/>
          <w:numId w:val="24"/>
        </w:numPr>
        <w:rPr>
          <w:rFonts w:ascii="Garamond" w:hAnsi="Garamond" w:cs="Times New Roman"/>
          <w:color w:val="000000" w:themeColor="text1"/>
        </w:rPr>
      </w:pPr>
      <w:r w:rsidRPr="00502F2A">
        <w:rPr>
          <w:rFonts w:ascii="Garamond" w:hAnsi="Garamond" w:cs="Times New Roman"/>
          <w:color w:val="000000" w:themeColor="text1"/>
        </w:rPr>
        <w:t>Lärare i matematik och fysik, Grillska Gymnasiet, Eskilstuna, 24098591</w:t>
      </w:r>
    </w:p>
    <w:p w14:paraId="05283D23" w14:textId="440CC948" w:rsidR="009A5305" w:rsidRPr="00502F2A" w:rsidRDefault="009A5305" w:rsidP="00513B3D">
      <w:pPr>
        <w:pStyle w:val="Ingetavstnd"/>
        <w:numPr>
          <w:ilvl w:val="0"/>
          <w:numId w:val="24"/>
        </w:numPr>
        <w:rPr>
          <w:rFonts w:ascii="Garamond" w:hAnsi="Garamond" w:cs="Times New Roman"/>
          <w:color w:val="000000" w:themeColor="text1"/>
        </w:rPr>
      </w:pPr>
      <w:r w:rsidRPr="00502F2A">
        <w:rPr>
          <w:rFonts w:ascii="Garamond" w:hAnsi="Garamond" w:cs="Times New Roman"/>
          <w:color w:val="000000" w:themeColor="text1"/>
        </w:rPr>
        <w:t>Förstelärare, Åkerskolan, Åkers Styckebruk, 24087987</w:t>
      </w:r>
    </w:p>
    <w:p w14:paraId="3992A819" w14:textId="373BC98C" w:rsidR="00690FB7" w:rsidRPr="00502F2A" w:rsidRDefault="00690FB7" w:rsidP="00513B3D">
      <w:pPr>
        <w:pStyle w:val="Ingetavstnd"/>
        <w:numPr>
          <w:ilvl w:val="1"/>
          <w:numId w:val="24"/>
        </w:numPr>
        <w:rPr>
          <w:rFonts w:ascii="Garamond" w:hAnsi="Garamond" w:cs="Times New Roman"/>
          <w:color w:val="000000" w:themeColor="text1"/>
        </w:rPr>
      </w:pPr>
      <w:r w:rsidRPr="00502F2A">
        <w:rPr>
          <w:rFonts w:ascii="Garamond" w:hAnsi="Garamond" w:cs="Times New Roman"/>
          <w:color w:val="000000" w:themeColor="text1"/>
        </w:rPr>
        <w:t>Intervju 11 juni</w:t>
      </w:r>
    </w:p>
    <w:p w14:paraId="10366700" w14:textId="08951A8A" w:rsidR="00C57531" w:rsidRPr="00502F2A" w:rsidRDefault="00C57531" w:rsidP="00513B3D">
      <w:pPr>
        <w:pStyle w:val="Ingetavstnd"/>
        <w:numPr>
          <w:ilvl w:val="0"/>
          <w:numId w:val="24"/>
        </w:numPr>
        <w:rPr>
          <w:rFonts w:ascii="Garamond" w:hAnsi="Garamond" w:cs="Times New Roman"/>
          <w:color w:val="000000" w:themeColor="text1"/>
        </w:rPr>
      </w:pPr>
      <w:r w:rsidRPr="00502F2A">
        <w:rPr>
          <w:rFonts w:ascii="Garamond" w:hAnsi="Garamond" w:cs="Times New Roman"/>
          <w:color w:val="000000" w:themeColor="text1"/>
        </w:rPr>
        <w:t xml:space="preserve">Matematiklärare, Stålforsskolan, Eskilstuna, </w:t>
      </w:r>
      <w:r w:rsidR="00434928" w:rsidRPr="00502F2A">
        <w:rPr>
          <w:rFonts w:ascii="Garamond" w:hAnsi="Garamond" w:cs="Times New Roman"/>
          <w:color w:val="000000" w:themeColor="text1"/>
        </w:rPr>
        <w:t>24101371</w:t>
      </w:r>
    </w:p>
    <w:p w14:paraId="5B27D688" w14:textId="0E89949C" w:rsidR="00A67B31" w:rsidRPr="00502F2A" w:rsidRDefault="00A67B31" w:rsidP="00513B3D">
      <w:pPr>
        <w:pStyle w:val="Ingetavstnd"/>
        <w:numPr>
          <w:ilvl w:val="1"/>
          <w:numId w:val="24"/>
        </w:numPr>
        <w:rPr>
          <w:rFonts w:ascii="Garamond" w:hAnsi="Garamond" w:cs="Times New Roman"/>
          <w:color w:val="000000" w:themeColor="text1"/>
        </w:rPr>
      </w:pPr>
      <w:r w:rsidRPr="00502F2A">
        <w:rPr>
          <w:rFonts w:ascii="Garamond" w:hAnsi="Garamond" w:cs="Times New Roman"/>
          <w:color w:val="000000" w:themeColor="text1"/>
        </w:rPr>
        <w:t>Intervju 17 juni</w:t>
      </w:r>
    </w:p>
    <w:p w14:paraId="121A20BA" w14:textId="03E39450" w:rsidR="00C57531" w:rsidRPr="00502F2A" w:rsidRDefault="00C57531" w:rsidP="00513B3D">
      <w:pPr>
        <w:pStyle w:val="Ingetavstnd"/>
        <w:numPr>
          <w:ilvl w:val="0"/>
          <w:numId w:val="24"/>
        </w:numPr>
        <w:rPr>
          <w:rFonts w:ascii="Garamond" w:hAnsi="Garamond" w:cs="Times New Roman"/>
          <w:color w:val="000000" w:themeColor="text1"/>
        </w:rPr>
      </w:pPr>
      <w:r w:rsidRPr="00502F2A">
        <w:rPr>
          <w:rFonts w:ascii="Garamond" w:hAnsi="Garamond" w:cs="Times New Roman"/>
          <w:color w:val="000000" w:themeColor="text1"/>
        </w:rPr>
        <w:t>Matematiklärare, Skogstorpsskolan, Eskilstuna</w:t>
      </w:r>
      <w:r w:rsidR="00434928" w:rsidRPr="00502F2A">
        <w:rPr>
          <w:rFonts w:ascii="Garamond" w:hAnsi="Garamond" w:cs="Times New Roman"/>
          <w:color w:val="000000" w:themeColor="text1"/>
        </w:rPr>
        <w:t>, 24102067</w:t>
      </w:r>
    </w:p>
    <w:p w14:paraId="1EC9C555" w14:textId="2AEDC2B7" w:rsidR="00D118A7" w:rsidRPr="00502F2A" w:rsidRDefault="00BD3E01" w:rsidP="00513B3D">
      <w:pPr>
        <w:pStyle w:val="Ingetavstnd"/>
        <w:numPr>
          <w:ilvl w:val="0"/>
          <w:numId w:val="24"/>
        </w:numPr>
        <w:rPr>
          <w:rFonts w:ascii="Garamond" w:hAnsi="Garamond" w:cs="Times New Roman"/>
          <w:color w:val="000000" w:themeColor="text1"/>
        </w:rPr>
      </w:pPr>
      <w:r w:rsidRPr="00502F2A">
        <w:rPr>
          <w:rFonts w:ascii="Garamond" w:hAnsi="Garamond" w:cs="Times New Roman"/>
          <w:color w:val="000000" w:themeColor="text1"/>
        </w:rPr>
        <w:t xml:space="preserve">SFI-lärare, Komvux, Strängnäs, </w:t>
      </w:r>
      <w:r w:rsidR="00057802" w:rsidRPr="00502F2A">
        <w:rPr>
          <w:rFonts w:ascii="Garamond" w:hAnsi="Garamond" w:cs="Times New Roman"/>
          <w:color w:val="000000" w:themeColor="text1"/>
        </w:rPr>
        <w:t>24060161</w:t>
      </w:r>
    </w:p>
    <w:p w14:paraId="701852AA" w14:textId="604EC3E8" w:rsidR="000D1B9E" w:rsidRPr="00502F2A" w:rsidRDefault="000D1B9E" w:rsidP="00513B3D">
      <w:pPr>
        <w:pStyle w:val="Ingetavstnd"/>
        <w:numPr>
          <w:ilvl w:val="0"/>
          <w:numId w:val="24"/>
        </w:numPr>
        <w:rPr>
          <w:rFonts w:ascii="Garamond" w:hAnsi="Garamond"/>
          <w:color w:val="000000" w:themeColor="text1"/>
        </w:rPr>
      </w:pPr>
      <w:r w:rsidRPr="00502F2A">
        <w:rPr>
          <w:rFonts w:ascii="Garamond" w:hAnsi="Garamond"/>
          <w:color w:val="000000" w:themeColor="text1"/>
        </w:rPr>
        <w:t>Senior C++ Developer, DEK Technologies, Kista, 24036483</w:t>
      </w:r>
    </w:p>
    <w:p w14:paraId="4B9659ED" w14:textId="740344BD" w:rsidR="006262E4" w:rsidRPr="00502F2A" w:rsidRDefault="006262E4" w:rsidP="00513B3D">
      <w:pPr>
        <w:pStyle w:val="Ingetavstnd"/>
        <w:numPr>
          <w:ilvl w:val="0"/>
          <w:numId w:val="24"/>
        </w:numPr>
        <w:rPr>
          <w:rFonts w:ascii="Garamond" w:hAnsi="Garamond"/>
          <w:color w:val="000000" w:themeColor="text1"/>
        </w:rPr>
      </w:pPr>
      <w:r w:rsidRPr="00502F2A">
        <w:rPr>
          <w:rFonts w:ascii="Garamond" w:hAnsi="Garamond"/>
          <w:color w:val="000000" w:themeColor="text1"/>
        </w:rPr>
        <w:t>Senior C++ utvecklare, Modernera, Stockholm, 24108182</w:t>
      </w:r>
    </w:p>
    <w:p w14:paraId="3C70EA64" w14:textId="74E441FF" w:rsidR="006262E4" w:rsidRPr="00502F2A" w:rsidRDefault="00101FAB" w:rsidP="00513B3D">
      <w:pPr>
        <w:pStyle w:val="Ingetavstnd"/>
        <w:numPr>
          <w:ilvl w:val="0"/>
          <w:numId w:val="24"/>
        </w:numPr>
        <w:rPr>
          <w:rFonts w:ascii="Garamond" w:hAnsi="Garamond"/>
          <w:color w:val="000000" w:themeColor="text1"/>
        </w:rPr>
      </w:pPr>
      <w:r w:rsidRPr="00502F2A">
        <w:rPr>
          <w:rFonts w:ascii="Garamond" w:hAnsi="Garamond"/>
          <w:color w:val="000000" w:themeColor="text1"/>
        </w:rPr>
        <w:t>Senior Technical Specialist, H</w:t>
      </w:r>
      <w:r w:rsidR="000D53D5" w:rsidRPr="00502F2A">
        <w:rPr>
          <w:rFonts w:ascii="Garamond" w:hAnsi="Garamond"/>
          <w:color w:val="000000" w:themeColor="text1"/>
        </w:rPr>
        <w:t>CL</w:t>
      </w:r>
      <w:r w:rsidRPr="00502F2A">
        <w:rPr>
          <w:rFonts w:ascii="Garamond" w:hAnsi="Garamond"/>
          <w:color w:val="000000" w:themeColor="text1"/>
        </w:rPr>
        <w:t xml:space="preserve"> Technologies Sweden AB, Stockholm, </w:t>
      </w:r>
      <w:r w:rsidR="00021C79" w:rsidRPr="00502F2A">
        <w:rPr>
          <w:rFonts w:ascii="Garamond" w:hAnsi="Garamond"/>
          <w:color w:val="000000" w:themeColor="text1"/>
        </w:rPr>
        <w:t>24063324</w:t>
      </w:r>
    </w:p>
    <w:p w14:paraId="73C4DA0E" w14:textId="2D8E9460" w:rsidR="001B7E69" w:rsidRPr="00502F2A" w:rsidRDefault="00077EA4"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C++ </w:t>
      </w:r>
      <w:r w:rsidR="0017379F" w:rsidRPr="00502F2A">
        <w:rPr>
          <w:rFonts w:ascii="Garamond" w:hAnsi="Garamond"/>
          <w:color w:val="000000" w:themeColor="text1"/>
        </w:rPr>
        <w:t>G</w:t>
      </w:r>
      <w:r w:rsidRPr="00502F2A">
        <w:rPr>
          <w:rFonts w:ascii="Garamond" w:hAnsi="Garamond"/>
          <w:color w:val="000000" w:themeColor="text1"/>
        </w:rPr>
        <w:t xml:space="preserve">ame </w:t>
      </w:r>
      <w:r w:rsidR="0017379F" w:rsidRPr="00502F2A">
        <w:rPr>
          <w:rFonts w:ascii="Garamond" w:hAnsi="Garamond"/>
          <w:color w:val="000000" w:themeColor="text1"/>
        </w:rPr>
        <w:t>D</w:t>
      </w:r>
      <w:r w:rsidRPr="00502F2A">
        <w:rPr>
          <w:rFonts w:ascii="Garamond" w:hAnsi="Garamond"/>
          <w:color w:val="000000" w:themeColor="text1"/>
        </w:rPr>
        <w:t>eveloper, King, Stockholm, 23836282</w:t>
      </w:r>
    </w:p>
    <w:p w14:paraId="42236BDF" w14:textId="22181235" w:rsidR="00021C79" w:rsidRPr="00502F2A" w:rsidRDefault="009B36FB" w:rsidP="00513B3D">
      <w:pPr>
        <w:pStyle w:val="Ingetavstnd"/>
        <w:numPr>
          <w:ilvl w:val="0"/>
          <w:numId w:val="24"/>
        </w:numPr>
        <w:rPr>
          <w:rFonts w:ascii="Garamond" w:hAnsi="Garamond"/>
          <w:color w:val="000000" w:themeColor="text1"/>
        </w:rPr>
      </w:pPr>
      <w:r w:rsidRPr="00502F2A">
        <w:rPr>
          <w:rFonts w:ascii="Garamond" w:hAnsi="Garamond"/>
          <w:color w:val="000000" w:themeColor="text1"/>
        </w:rPr>
        <w:t>Senior Backend Engineer, Fish</w:t>
      </w:r>
      <w:r w:rsidR="0017379F" w:rsidRPr="00502F2A">
        <w:rPr>
          <w:rFonts w:ascii="Garamond" w:hAnsi="Garamond"/>
          <w:color w:val="000000" w:themeColor="text1"/>
        </w:rPr>
        <w:t>B</w:t>
      </w:r>
      <w:r w:rsidRPr="00502F2A">
        <w:rPr>
          <w:rFonts w:ascii="Garamond" w:hAnsi="Garamond"/>
          <w:color w:val="000000" w:themeColor="text1"/>
        </w:rPr>
        <w:t>rain, Stockholm, 24024622</w:t>
      </w:r>
    </w:p>
    <w:p w14:paraId="56899348" w14:textId="472D3B1F" w:rsidR="00DC186E" w:rsidRPr="00502F2A" w:rsidRDefault="00DC186E" w:rsidP="00513B3D">
      <w:pPr>
        <w:pStyle w:val="Ingetavstnd"/>
        <w:numPr>
          <w:ilvl w:val="0"/>
          <w:numId w:val="24"/>
        </w:numPr>
        <w:rPr>
          <w:rFonts w:ascii="Garamond" w:hAnsi="Garamond"/>
          <w:color w:val="000000" w:themeColor="text1"/>
        </w:rPr>
      </w:pPr>
      <w:r w:rsidRPr="00502F2A">
        <w:rPr>
          <w:rFonts w:ascii="Garamond" w:hAnsi="Garamond"/>
          <w:color w:val="000000" w:themeColor="text1"/>
        </w:rPr>
        <w:t>Senior Client Developer, FunPlus, Stockholm, 23881520</w:t>
      </w:r>
    </w:p>
    <w:p w14:paraId="138D2FDD" w14:textId="3EB983C7" w:rsidR="009B36FB" w:rsidRPr="00502F2A" w:rsidRDefault="00114CC0" w:rsidP="00513B3D">
      <w:pPr>
        <w:pStyle w:val="Ingetavstnd"/>
        <w:numPr>
          <w:ilvl w:val="0"/>
          <w:numId w:val="24"/>
        </w:numPr>
        <w:rPr>
          <w:rFonts w:ascii="Garamond" w:hAnsi="Garamond"/>
          <w:color w:val="000000" w:themeColor="text1"/>
        </w:rPr>
      </w:pPr>
      <w:r w:rsidRPr="00502F2A">
        <w:rPr>
          <w:rFonts w:ascii="Garamond" w:hAnsi="Garamond"/>
          <w:color w:val="000000" w:themeColor="text1"/>
        </w:rPr>
        <w:t>Senior C# utvecklare, RaySearch, Stockholm, 24069244</w:t>
      </w:r>
    </w:p>
    <w:p w14:paraId="6E014201" w14:textId="428331E5" w:rsidR="00114CC0" w:rsidRPr="00502F2A" w:rsidRDefault="00352178" w:rsidP="00513B3D">
      <w:pPr>
        <w:pStyle w:val="Ingetavstnd"/>
        <w:numPr>
          <w:ilvl w:val="0"/>
          <w:numId w:val="24"/>
        </w:numPr>
        <w:rPr>
          <w:rFonts w:ascii="Garamond" w:hAnsi="Garamond"/>
          <w:color w:val="000000" w:themeColor="text1"/>
        </w:rPr>
      </w:pPr>
      <w:r w:rsidRPr="00502F2A">
        <w:rPr>
          <w:rFonts w:ascii="Garamond" w:hAnsi="Garamond"/>
          <w:color w:val="000000" w:themeColor="text1"/>
        </w:rPr>
        <w:t>Embedded</w:t>
      </w:r>
      <w:r w:rsidR="00B53E1D" w:rsidRPr="00502F2A">
        <w:rPr>
          <w:rFonts w:ascii="Garamond" w:hAnsi="Garamond"/>
          <w:color w:val="000000" w:themeColor="text1"/>
        </w:rPr>
        <w:t>-</w:t>
      </w:r>
      <w:r w:rsidRPr="00502F2A">
        <w:rPr>
          <w:rFonts w:ascii="Garamond" w:hAnsi="Garamond"/>
          <w:color w:val="000000" w:themeColor="text1"/>
        </w:rPr>
        <w:t>utv</w:t>
      </w:r>
      <w:r w:rsidR="00B53E1D" w:rsidRPr="00502F2A">
        <w:rPr>
          <w:rFonts w:ascii="Garamond" w:hAnsi="Garamond"/>
          <w:color w:val="000000" w:themeColor="text1"/>
        </w:rPr>
        <w:t>e</w:t>
      </w:r>
      <w:r w:rsidRPr="00502F2A">
        <w:rPr>
          <w:rFonts w:ascii="Garamond" w:hAnsi="Garamond"/>
          <w:color w:val="000000" w:themeColor="text1"/>
        </w:rPr>
        <w:t>cklare, Human IT, Stockholm, 24097189</w:t>
      </w:r>
    </w:p>
    <w:p w14:paraId="69CB36EE" w14:textId="26624EE2" w:rsidR="00352178" w:rsidRPr="00502F2A" w:rsidRDefault="00D512D2"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Game </w:t>
      </w:r>
      <w:r w:rsidR="005707E8" w:rsidRPr="00502F2A">
        <w:rPr>
          <w:rFonts w:ascii="Garamond" w:hAnsi="Garamond"/>
          <w:color w:val="000000" w:themeColor="text1"/>
        </w:rPr>
        <w:t>P</w:t>
      </w:r>
      <w:r w:rsidRPr="00502F2A">
        <w:rPr>
          <w:rFonts w:ascii="Garamond" w:hAnsi="Garamond"/>
          <w:color w:val="000000" w:themeColor="text1"/>
        </w:rPr>
        <w:t xml:space="preserve">lay </w:t>
      </w:r>
      <w:r w:rsidR="005707E8" w:rsidRPr="00502F2A">
        <w:rPr>
          <w:rFonts w:ascii="Garamond" w:hAnsi="Garamond"/>
          <w:color w:val="000000" w:themeColor="text1"/>
        </w:rPr>
        <w:t>P</w:t>
      </w:r>
      <w:r w:rsidRPr="00502F2A">
        <w:rPr>
          <w:rFonts w:ascii="Garamond" w:hAnsi="Garamond"/>
          <w:color w:val="000000" w:themeColor="text1"/>
        </w:rPr>
        <w:t xml:space="preserve">rogrammer, Avalanche Studios, </w:t>
      </w:r>
      <w:r w:rsidR="005707E8" w:rsidRPr="00502F2A">
        <w:rPr>
          <w:rFonts w:ascii="Garamond" w:hAnsi="Garamond"/>
          <w:color w:val="000000" w:themeColor="text1"/>
        </w:rPr>
        <w:t xml:space="preserve">Stockholm, </w:t>
      </w:r>
      <w:r w:rsidRPr="00502F2A">
        <w:rPr>
          <w:rFonts w:ascii="Garamond" w:hAnsi="Garamond"/>
          <w:color w:val="000000" w:themeColor="text1"/>
        </w:rPr>
        <w:t>24095275</w:t>
      </w:r>
    </w:p>
    <w:p w14:paraId="64D8C985" w14:textId="711389C8" w:rsidR="005F1D88" w:rsidRPr="00502F2A" w:rsidRDefault="005F1D88"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iOS </w:t>
      </w:r>
      <w:r w:rsidR="005732A4" w:rsidRPr="00502F2A">
        <w:rPr>
          <w:rFonts w:ascii="Garamond" w:hAnsi="Garamond"/>
          <w:color w:val="000000" w:themeColor="text1"/>
        </w:rPr>
        <w:t>D</w:t>
      </w:r>
      <w:r w:rsidRPr="00502F2A">
        <w:rPr>
          <w:rFonts w:ascii="Garamond" w:hAnsi="Garamond"/>
          <w:color w:val="000000" w:themeColor="text1"/>
        </w:rPr>
        <w:t>eveloper, Academic Work, Stockholm, 24070559</w:t>
      </w:r>
    </w:p>
    <w:p w14:paraId="6BB7E14F" w14:textId="41DCA34C" w:rsidR="005F1D88" w:rsidRPr="00502F2A" w:rsidRDefault="005F1D88"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JavaScript </w:t>
      </w:r>
      <w:r w:rsidR="005732A4" w:rsidRPr="00502F2A">
        <w:rPr>
          <w:rFonts w:ascii="Garamond" w:hAnsi="Garamond"/>
          <w:color w:val="000000" w:themeColor="text1"/>
        </w:rPr>
        <w:t>D</w:t>
      </w:r>
      <w:r w:rsidRPr="00502F2A">
        <w:rPr>
          <w:rFonts w:ascii="Garamond" w:hAnsi="Garamond"/>
          <w:color w:val="000000" w:themeColor="text1"/>
        </w:rPr>
        <w:t>eveloper, Academic Work, Stockholm, 24070559</w:t>
      </w:r>
    </w:p>
    <w:p w14:paraId="62CC4557" w14:textId="307DC588" w:rsidR="005F1D88" w:rsidRPr="00502F2A" w:rsidRDefault="00FF525E" w:rsidP="00513B3D">
      <w:pPr>
        <w:pStyle w:val="Ingetavstnd"/>
        <w:numPr>
          <w:ilvl w:val="0"/>
          <w:numId w:val="24"/>
        </w:numPr>
        <w:rPr>
          <w:rFonts w:ascii="Garamond" w:hAnsi="Garamond"/>
          <w:color w:val="000000" w:themeColor="text1"/>
        </w:rPr>
      </w:pPr>
      <w:bookmarkStart w:id="4" w:name="_Hlk43104895"/>
      <w:r w:rsidRPr="00502F2A">
        <w:rPr>
          <w:rFonts w:ascii="Garamond" w:hAnsi="Garamond"/>
          <w:color w:val="000000" w:themeColor="text1"/>
        </w:rPr>
        <w:t>Senior Backend Software Engineer</w:t>
      </w:r>
      <w:bookmarkEnd w:id="4"/>
      <w:r w:rsidRPr="00502F2A">
        <w:rPr>
          <w:rFonts w:ascii="Garamond" w:hAnsi="Garamond"/>
          <w:color w:val="000000" w:themeColor="text1"/>
        </w:rPr>
        <w:t xml:space="preserve">, DICE, Stockholm, </w:t>
      </w:r>
      <w:r w:rsidR="000049B1" w:rsidRPr="00502F2A">
        <w:rPr>
          <w:rFonts w:ascii="Garamond" w:hAnsi="Garamond"/>
          <w:color w:val="000000" w:themeColor="text1"/>
        </w:rPr>
        <w:t>24075628</w:t>
      </w:r>
    </w:p>
    <w:p w14:paraId="640FAFFF" w14:textId="64F152AC" w:rsidR="00103BBF" w:rsidRPr="00502F2A" w:rsidRDefault="00103BBF" w:rsidP="00513B3D">
      <w:pPr>
        <w:pStyle w:val="Ingetavstnd"/>
        <w:numPr>
          <w:ilvl w:val="0"/>
          <w:numId w:val="24"/>
        </w:numPr>
        <w:rPr>
          <w:rFonts w:ascii="Garamond" w:hAnsi="Garamond"/>
          <w:color w:val="000000" w:themeColor="text1"/>
        </w:rPr>
      </w:pPr>
      <w:r w:rsidRPr="00502F2A">
        <w:rPr>
          <w:rFonts w:ascii="Garamond" w:hAnsi="Garamond"/>
          <w:color w:val="000000" w:themeColor="text1"/>
        </w:rPr>
        <w:t>Software Developer, Engineers</w:t>
      </w:r>
      <w:r w:rsidR="00B83336" w:rsidRPr="00502F2A">
        <w:rPr>
          <w:rFonts w:ascii="Garamond" w:hAnsi="Garamond"/>
          <w:color w:val="000000" w:themeColor="text1"/>
        </w:rPr>
        <w:t xml:space="preserve"> </w:t>
      </w:r>
      <w:r w:rsidRPr="00502F2A">
        <w:rPr>
          <w:rFonts w:ascii="Garamond" w:hAnsi="Garamond"/>
          <w:color w:val="000000" w:themeColor="text1"/>
        </w:rPr>
        <w:t>Only, G</w:t>
      </w:r>
      <w:r w:rsidR="00B83336" w:rsidRPr="00502F2A">
        <w:rPr>
          <w:rFonts w:ascii="Garamond" w:hAnsi="Garamond"/>
          <w:color w:val="000000" w:themeColor="text1"/>
        </w:rPr>
        <w:t>ö</w:t>
      </w:r>
      <w:r w:rsidRPr="00502F2A">
        <w:rPr>
          <w:rFonts w:ascii="Garamond" w:hAnsi="Garamond"/>
          <w:color w:val="000000" w:themeColor="text1"/>
        </w:rPr>
        <w:t>teb</w:t>
      </w:r>
      <w:r w:rsidR="00B83336" w:rsidRPr="00502F2A">
        <w:rPr>
          <w:rFonts w:ascii="Garamond" w:hAnsi="Garamond"/>
          <w:color w:val="000000" w:themeColor="text1"/>
        </w:rPr>
        <w:t>o</w:t>
      </w:r>
      <w:r w:rsidRPr="00502F2A">
        <w:rPr>
          <w:rFonts w:ascii="Garamond" w:hAnsi="Garamond"/>
          <w:color w:val="000000" w:themeColor="text1"/>
        </w:rPr>
        <w:t>rg, 24061361</w:t>
      </w:r>
    </w:p>
    <w:p w14:paraId="45C31F94" w14:textId="30051BD8" w:rsidR="00F32993" w:rsidRPr="00502F2A" w:rsidRDefault="00254F80"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Fullstack </w:t>
      </w:r>
      <w:r w:rsidR="005732A4" w:rsidRPr="00502F2A">
        <w:rPr>
          <w:rFonts w:ascii="Garamond" w:hAnsi="Garamond"/>
          <w:color w:val="000000" w:themeColor="text1"/>
        </w:rPr>
        <w:t>D</w:t>
      </w:r>
      <w:r w:rsidRPr="00502F2A">
        <w:rPr>
          <w:rFonts w:ascii="Garamond" w:hAnsi="Garamond"/>
          <w:color w:val="000000" w:themeColor="text1"/>
        </w:rPr>
        <w:t xml:space="preserve">eveloper, Sigma, </w:t>
      </w:r>
      <w:r w:rsidR="00B83336" w:rsidRPr="00502F2A">
        <w:rPr>
          <w:rFonts w:ascii="Garamond" w:hAnsi="Garamond"/>
          <w:color w:val="000000" w:themeColor="text1"/>
        </w:rPr>
        <w:t>Göteborg</w:t>
      </w:r>
      <w:r w:rsidRPr="00502F2A">
        <w:rPr>
          <w:rFonts w:ascii="Garamond" w:hAnsi="Garamond"/>
          <w:color w:val="000000" w:themeColor="text1"/>
        </w:rPr>
        <w:t>, 24051576</w:t>
      </w:r>
    </w:p>
    <w:p w14:paraId="77B93FA7" w14:textId="368837CA" w:rsidR="0018765B" w:rsidRPr="00502F2A" w:rsidRDefault="001050C6"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Senior </w:t>
      </w:r>
      <w:r w:rsidR="005732A4" w:rsidRPr="00502F2A">
        <w:rPr>
          <w:rFonts w:ascii="Garamond" w:hAnsi="Garamond"/>
          <w:color w:val="000000" w:themeColor="text1"/>
        </w:rPr>
        <w:t>E</w:t>
      </w:r>
      <w:r w:rsidRPr="00502F2A">
        <w:rPr>
          <w:rFonts w:ascii="Garamond" w:hAnsi="Garamond"/>
          <w:color w:val="000000" w:themeColor="text1"/>
        </w:rPr>
        <w:t xml:space="preserve">mbedded-konsult, HiMinds, </w:t>
      </w:r>
      <w:r w:rsidR="00B83336" w:rsidRPr="00502F2A">
        <w:rPr>
          <w:rFonts w:ascii="Garamond" w:hAnsi="Garamond"/>
          <w:color w:val="000000" w:themeColor="text1"/>
        </w:rPr>
        <w:t>Göteborg</w:t>
      </w:r>
      <w:r w:rsidRPr="00502F2A">
        <w:rPr>
          <w:rFonts w:ascii="Garamond" w:hAnsi="Garamond"/>
          <w:color w:val="000000" w:themeColor="text1"/>
        </w:rPr>
        <w:t>, 24050045</w:t>
      </w:r>
    </w:p>
    <w:p w14:paraId="47727636" w14:textId="77777777" w:rsidR="009E11FF" w:rsidRPr="00502F2A" w:rsidRDefault="009E11FF" w:rsidP="00513B3D">
      <w:pPr>
        <w:pStyle w:val="Ingetavstnd"/>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w:t>
      </w:r>
      <w:r w:rsidRPr="00502F2A">
        <w:rPr>
          <w:rFonts w:ascii="Garamond" w:hAnsi="Garamond"/>
          <w:color w:val="000000" w:themeColor="text1"/>
        </w:rPr>
        <w:t>i matematik, Högskolan i Skövde, 24117587</w:t>
      </w:r>
    </w:p>
    <w:p w14:paraId="0D2DD24F" w14:textId="77777777" w:rsidR="009E11FF" w:rsidRPr="00502F2A" w:rsidRDefault="009E11FF" w:rsidP="00513B3D">
      <w:pPr>
        <w:pStyle w:val="Ingetavstnd"/>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w:t>
      </w:r>
      <w:r w:rsidRPr="00502F2A">
        <w:rPr>
          <w:rFonts w:ascii="Garamond" w:hAnsi="Garamond"/>
          <w:color w:val="000000" w:themeColor="text1"/>
        </w:rPr>
        <w:t>till området spelutveckling, Högskolan i Skövde, 24104466</w:t>
      </w:r>
    </w:p>
    <w:p w14:paraId="31E9C843" w14:textId="77777777" w:rsidR="009E11FF" w:rsidRPr="00502F2A" w:rsidRDefault="009E11FF" w:rsidP="00513B3D">
      <w:pPr>
        <w:pStyle w:val="Ingetavstnd"/>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w:t>
      </w:r>
      <w:r w:rsidRPr="00502F2A">
        <w:rPr>
          <w:rFonts w:ascii="Garamond" w:hAnsi="Garamond"/>
          <w:color w:val="000000" w:themeColor="text1"/>
        </w:rPr>
        <w:t>i matematik, Mitthögskolan, Sundsvall, 24083128</w:t>
      </w:r>
    </w:p>
    <w:p w14:paraId="22D10325" w14:textId="3C5A411D" w:rsidR="009E11FF" w:rsidRPr="00502F2A" w:rsidRDefault="009E11FF" w:rsidP="00513B3D">
      <w:pPr>
        <w:pStyle w:val="Ingetavstnd"/>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i datavetenskap med inriktning webbprogrammering, </w:t>
      </w:r>
      <w:r w:rsidR="00D0516F" w:rsidRPr="00502F2A">
        <w:rPr>
          <w:rFonts w:ascii="Garamond" w:hAnsi="Garamond"/>
          <w:color w:val="000000" w:themeColor="text1"/>
          <w:shd w:val="clear" w:color="auto" w:fill="FFFFFF"/>
        </w:rPr>
        <w:t>§</w:t>
      </w:r>
      <w:r w:rsidR="008241CA" w:rsidRPr="00502F2A">
        <w:rPr>
          <w:rFonts w:ascii="Garamond" w:hAnsi="Garamond"/>
          <w:color w:val="000000" w:themeColor="text1"/>
          <w:shd w:val="clear" w:color="auto" w:fill="FFFFFF"/>
        </w:rPr>
        <w:t xml:space="preserve"> Tekniska Högskola, Karlskrona</w:t>
      </w:r>
    </w:p>
    <w:p w14:paraId="24F3F159" w14:textId="77777777" w:rsidR="00224AD9" w:rsidRPr="00502F2A" w:rsidRDefault="00224AD9" w:rsidP="00224AD9">
      <w:pPr>
        <w:pStyle w:val="Ingetavstnd"/>
        <w:rPr>
          <w:rFonts w:ascii="Garamond" w:hAnsi="Garamond"/>
          <w:b/>
          <w:bCs/>
          <w:color w:val="000000" w:themeColor="text1"/>
        </w:rPr>
      </w:pPr>
    </w:p>
    <w:p w14:paraId="16BC0EB7" w14:textId="1AFADCC3" w:rsidR="000D7B80" w:rsidRPr="00502F2A" w:rsidRDefault="00224AD9" w:rsidP="00224AD9">
      <w:pPr>
        <w:pStyle w:val="Ingetavstnd"/>
        <w:rPr>
          <w:rFonts w:ascii="Garamond" w:hAnsi="Garamond"/>
          <w:color w:val="000000" w:themeColor="text1"/>
        </w:rPr>
      </w:pPr>
      <w:r w:rsidRPr="00502F2A">
        <w:rPr>
          <w:rFonts w:ascii="Garamond" w:hAnsi="Garamond"/>
          <w:color w:val="000000" w:themeColor="text1"/>
        </w:rPr>
        <w:t>Juli</w:t>
      </w:r>
    </w:p>
    <w:p w14:paraId="312A93D8" w14:textId="0FFE15C0" w:rsidR="00D85345" w:rsidRPr="00502F2A" w:rsidRDefault="00D85345" w:rsidP="00513B3D">
      <w:pPr>
        <w:pStyle w:val="Ingetavstnd"/>
        <w:numPr>
          <w:ilvl w:val="0"/>
          <w:numId w:val="26"/>
        </w:numPr>
        <w:rPr>
          <w:rFonts w:ascii="Garamond" w:hAnsi="Garamond"/>
          <w:color w:val="000000" w:themeColor="text1"/>
        </w:rPr>
      </w:pPr>
      <w:r w:rsidRPr="00502F2A">
        <w:rPr>
          <w:rFonts w:ascii="Garamond" w:hAnsi="Garamond"/>
          <w:color w:val="000000" w:themeColor="text1"/>
        </w:rPr>
        <w:t>Telefonintervju</w:t>
      </w:r>
    </w:p>
    <w:p w14:paraId="21952CCF" w14:textId="2DE4CC9C" w:rsidR="00D85345" w:rsidRPr="00502F2A" w:rsidRDefault="00D85345" w:rsidP="00513B3D">
      <w:pPr>
        <w:pStyle w:val="Ingetavstnd"/>
        <w:numPr>
          <w:ilvl w:val="1"/>
          <w:numId w:val="26"/>
        </w:numPr>
        <w:rPr>
          <w:rFonts w:ascii="Garamond" w:hAnsi="Garamond"/>
          <w:color w:val="000000" w:themeColor="text1"/>
        </w:rPr>
      </w:pPr>
      <w:r w:rsidRPr="00502F2A">
        <w:rPr>
          <w:rFonts w:ascii="Garamond" w:hAnsi="Garamond"/>
          <w:color w:val="000000" w:themeColor="text1"/>
        </w:rPr>
        <w:t>7 juli, Fullstack-utvecklare, Academic Work, Stockholm</w:t>
      </w:r>
    </w:p>
    <w:p w14:paraId="1FCA04CD" w14:textId="13FFEB7C" w:rsidR="00F32993" w:rsidRPr="00502F2A" w:rsidRDefault="00AB5822" w:rsidP="00513B3D">
      <w:pPr>
        <w:pStyle w:val="Ingetavstnd"/>
        <w:numPr>
          <w:ilvl w:val="0"/>
          <w:numId w:val="26"/>
        </w:numPr>
        <w:rPr>
          <w:rFonts w:ascii="Garamond" w:hAnsi="Garamond"/>
          <w:color w:val="000000" w:themeColor="text1"/>
        </w:rPr>
      </w:pPr>
      <w:r w:rsidRPr="00502F2A">
        <w:rPr>
          <w:rFonts w:ascii="Garamond" w:hAnsi="Garamond"/>
          <w:color w:val="000000" w:themeColor="text1"/>
        </w:rPr>
        <w:t>Fullstack Developer to ASSA ABLOY, Stockholm, 24084523</w:t>
      </w:r>
    </w:p>
    <w:p w14:paraId="2B3E98E7" w14:textId="77777777" w:rsidR="006C67C6" w:rsidRPr="00502F2A" w:rsidRDefault="00034285" w:rsidP="00513B3D">
      <w:pPr>
        <w:pStyle w:val="Ingetavstnd"/>
        <w:numPr>
          <w:ilvl w:val="0"/>
          <w:numId w:val="26"/>
        </w:numPr>
        <w:rPr>
          <w:rFonts w:ascii="Garamond" w:hAnsi="Garamond"/>
          <w:color w:val="000000" w:themeColor="text1"/>
        </w:rPr>
      </w:pPr>
      <w:r w:rsidRPr="00502F2A">
        <w:rPr>
          <w:rFonts w:ascii="Garamond" w:hAnsi="Garamond"/>
          <w:color w:val="000000" w:themeColor="text1"/>
        </w:rPr>
        <w:t>Fullstack-utvecklare till DigiExam, Stockholm</w:t>
      </w:r>
    </w:p>
    <w:p w14:paraId="55575778" w14:textId="77777777" w:rsidR="006C67C6" w:rsidRPr="00502F2A" w:rsidRDefault="006C67C6" w:rsidP="00513B3D">
      <w:pPr>
        <w:pStyle w:val="Ingetavstnd"/>
        <w:numPr>
          <w:ilvl w:val="0"/>
          <w:numId w:val="26"/>
        </w:numPr>
        <w:rPr>
          <w:rFonts w:ascii="Garamond" w:hAnsi="Garamond"/>
          <w:color w:val="000000" w:themeColor="text1"/>
        </w:rPr>
      </w:pPr>
      <w:r w:rsidRPr="00502F2A">
        <w:rPr>
          <w:rFonts w:ascii="Garamond" w:hAnsi="Garamond"/>
          <w:color w:val="000000" w:themeColor="text1"/>
        </w:rPr>
        <w:t>Backend Software Engineer, Nordnet AB, Stockholm, 23855469</w:t>
      </w:r>
    </w:p>
    <w:p w14:paraId="74598586" w14:textId="77777777" w:rsidR="00C93CBF" w:rsidRPr="00502F2A" w:rsidRDefault="006C67C6" w:rsidP="00513B3D">
      <w:pPr>
        <w:pStyle w:val="Ingetavstnd"/>
        <w:numPr>
          <w:ilvl w:val="0"/>
          <w:numId w:val="26"/>
        </w:numPr>
        <w:rPr>
          <w:rFonts w:ascii="Garamond" w:hAnsi="Garamond"/>
          <w:color w:val="000000" w:themeColor="text1"/>
        </w:rPr>
      </w:pPr>
      <w:r w:rsidRPr="00502F2A">
        <w:rPr>
          <w:rFonts w:ascii="Garamond" w:hAnsi="Garamond"/>
          <w:color w:val="000000" w:themeColor="text1"/>
        </w:rPr>
        <w:t>Frontend Software Engineer, Nordnet AB, Stockholm</w:t>
      </w:r>
    </w:p>
    <w:p w14:paraId="7DBB0D03" w14:textId="7B429A18" w:rsidR="00C93CBF" w:rsidRPr="00502F2A" w:rsidRDefault="00C93CBF" w:rsidP="00513B3D">
      <w:pPr>
        <w:pStyle w:val="Ingetavstnd"/>
        <w:numPr>
          <w:ilvl w:val="0"/>
          <w:numId w:val="26"/>
        </w:numPr>
        <w:rPr>
          <w:rFonts w:ascii="Garamond" w:hAnsi="Garamond"/>
          <w:color w:val="000000" w:themeColor="text1"/>
        </w:rPr>
      </w:pPr>
      <w:r w:rsidRPr="00502F2A">
        <w:rPr>
          <w:rFonts w:ascii="Garamond" w:hAnsi="Garamond"/>
          <w:color w:val="000000" w:themeColor="text1"/>
        </w:rPr>
        <w:t>Systemutvecklare</w:t>
      </w:r>
      <w:r w:rsidR="000B59F0" w:rsidRPr="00502F2A">
        <w:rPr>
          <w:rFonts w:ascii="Garamond" w:hAnsi="Garamond"/>
          <w:color w:val="000000" w:themeColor="text1"/>
        </w:rPr>
        <w:t xml:space="preserve">, </w:t>
      </w:r>
      <w:r w:rsidRPr="00502F2A">
        <w:rPr>
          <w:rFonts w:ascii="Garamond" w:hAnsi="Garamond"/>
          <w:color w:val="000000" w:themeColor="text1"/>
        </w:rPr>
        <w:t>ledare, RaySearch Laboratories, Stockholm, 24007226</w:t>
      </w:r>
    </w:p>
    <w:p w14:paraId="7398C3ED" w14:textId="5E57BC58" w:rsidR="006C67C6" w:rsidRPr="00502F2A" w:rsidRDefault="00A65F16" w:rsidP="00513B3D">
      <w:pPr>
        <w:pStyle w:val="Ingetavstnd"/>
        <w:numPr>
          <w:ilvl w:val="0"/>
          <w:numId w:val="26"/>
        </w:numPr>
        <w:rPr>
          <w:rFonts w:ascii="Garamond" w:hAnsi="Garamond"/>
          <w:color w:val="000000" w:themeColor="text1"/>
        </w:rPr>
      </w:pPr>
      <w:r w:rsidRPr="00502F2A">
        <w:rPr>
          <w:rFonts w:ascii="Garamond" w:hAnsi="Garamond"/>
          <w:color w:val="000000" w:themeColor="text1"/>
        </w:rPr>
        <w:t>Fullstack Systemutvecklare</w:t>
      </w:r>
      <w:r w:rsidR="000B59F0" w:rsidRPr="00502F2A">
        <w:rPr>
          <w:rFonts w:ascii="Garamond" w:hAnsi="Garamond"/>
          <w:color w:val="000000" w:themeColor="text1"/>
        </w:rPr>
        <w:t xml:space="preserve">, </w:t>
      </w:r>
      <w:r w:rsidRPr="00502F2A">
        <w:rPr>
          <w:rFonts w:ascii="Garamond" w:hAnsi="Garamond"/>
          <w:color w:val="000000" w:themeColor="text1"/>
        </w:rPr>
        <w:t>Fintech, Stockholm, 24116622</w:t>
      </w:r>
    </w:p>
    <w:p w14:paraId="25174353" w14:textId="454A3707" w:rsidR="00A65F16" w:rsidRPr="00502F2A" w:rsidRDefault="00052163" w:rsidP="00513B3D">
      <w:pPr>
        <w:pStyle w:val="Ingetavstnd"/>
        <w:numPr>
          <w:ilvl w:val="0"/>
          <w:numId w:val="26"/>
        </w:numPr>
        <w:rPr>
          <w:rFonts w:ascii="Garamond" w:hAnsi="Garamond"/>
          <w:color w:val="000000" w:themeColor="text1"/>
        </w:rPr>
      </w:pPr>
      <w:r w:rsidRPr="00502F2A">
        <w:rPr>
          <w:rFonts w:ascii="Garamond" w:hAnsi="Garamond"/>
          <w:color w:val="000000" w:themeColor="text1"/>
        </w:rPr>
        <w:t>Fullstack .</w:t>
      </w:r>
      <w:r w:rsidR="00AF1264" w:rsidRPr="00502F2A">
        <w:rPr>
          <w:rFonts w:ascii="Garamond" w:hAnsi="Garamond"/>
          <w:color w:val="000000" w:themeColor="text1"/>
        </w:rPr>
        <w:t>N</w:t>
      </w:r>
      <w:r w:rsidRPr="00502F2A">
        <w:rPr>
          <w:rFonts w:ascii="Garamond" w:hAnsi="Garamond"/>
          <w:color w:val="000000" w:themeColor="text1"/>
        </w:rPr>
        <w:t xml:space="preserve">et </w:t>
      </w:r>
      <w:r w:rsidR="00AF1264" w:rsidRPr="00502F2A">
        <w:rPr>
          <w:rFonts w:ascii="Garamond" w:hAnsi="Garamond"/>
          <w:color w:val="000000" w:themeColor="text1"/>
        </w:rPr>
        <w:t xml:space="preserve">Developer </w:t>
      </w:r>
      <w:r w:rsidRPr="00502F2A">
        <w:rPr>
          <w:rFonts w:ascii="Garamond" w:hAnsi="Garamond"/>
          <w:color w:val="000000" w:themeColor="text1"/>
        </w:rPr>
        <w:t>till Sigma IT i Stockholm, 24087629</w:t>
      </w:r>
    </w:p>
    <w:p w14:paraId="3B1B14CA" w14:textId="3C17C829" w:rsidR="00AB541D" w:rsidRPr="00502F2A" w:rsidRDefault="002E4F6B"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Fullstack .Net </w:t>
      </w:r>
      <w:r w:rsidR="00AF1264" w:rsidRPr="00502F2A">
        <w:rPr>
          <w:rFonts w:ascii="Garamond" w:hAnsi="Garamond"/>
          <w:color w:val="000000" w:themeColor="text1"/>
        </w:rPr>
        <w:t>D</w:t>
      </w:r>
      <w:r w:rsidRPr="00502F2A">
        <w:rPr>
          <w:rFonts w:ascii="Garamond" w:hAnsi="Garamond"/>
          <w:color w:val="000000" w:themeColor="text1"/>
        </w:rPr>
        <w:t>eveloper, Alten IT, Stockholm, 24093131</w:t>
      </w:r>
    </w:p>
    <w:p w14:paraId="1AE7D215" w14:textId="77777777" w:rsidR="0026535A" w:rsidRPr="00502F2A" w:rsidRDefault="00AB541D" w:rsidP="00513B3D">
      <w:pPr>
        <w:pStyle w:val="Ingetavstnd"/>
        <w:numPr>
          <w:ilvl w:val="0"/>
          <w:numId w:val="26"/>
        </w:numPr>
        <w:rPr>
          <w:rFonts w:ascii="Garamond" w:hAnsi="Garamond"/>
          <w:color w:val="000000" w:themeColor="text1"/>
        </w:rPr>
      </w:pPr>
      <w:r w:rsidRPr="00502F2A">
        <w:rPr>
          <w:rFonts w:ascii="Garamond" w:hAnsi="Garamond"/>
          <w:color w:val="000000" w:themeColor="text1"/>
        </w:rPr>
        <w:t>Product Owner, Sitoo, Stockholm, 23791864</w:t>
      </w:r>
    </w:p>
    <w:p w14:paraId="14593933" w14:textId="05566CAD" w:rsidR="0026535A" w:rsidRPr="00502F2A" w:rsidRDefault="00AF36F9"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Fullstack </w:t>
      </w:r>
      <w:r w:rsidR="000D3778" w:rsidRPr="00502F2A">
        <w:rPr>
          <w:rFonts w:ascii="Garamond" w:hAnsi="Garamond"/>
          <w:color w:val="000000" w:themeColor="text1"/>
        </w:rPr>
        <w:t>D</w:t>
      </w:r>
      <w:r w:rsidRPr="00502F2A">
        <w:rPr>
          <w:rFonts w:ascii="Garamond" w:hAnsi="Garamond"/>
          <w:color w:val="000000" w:themeColor="text1"/>
        </w:rPr>
        <w:t>eveloper, Sitoo, Stockholm, 23791644</w:t>
      </w:r>
    </w:p>
    <w:p w14:paraId="71ADEEED" w14:textId="74675305" w:rsidR="00D82131" w:rsidRPr="00502F2A" w:rsidRDefault="003463D9"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Modersmålslärare till Interkulturella </w:t>
      </w:r>
      <w:r w:rsidR="000D3778" w:rsidRPr="00502F2A">
        <w:rPr>
          <w:rFonts w:ascii="Garamond" w:hAnsi="Garamond"/>
          <w:color w:val="000000" w:themeColor="text1"/>
        </w:rPr>
        <w:t>E</w:t>
      </w:r>
      <w:r w:rsidRPr="00502F2A">
        <w:rPr>
          <w:rFonts w:ascii="Garamond" w:hAnsi="Garamond"/>
          <w:color w:val="000000" w:themeColor="text1"/>
        </w:rPr>
        <w:t>nheten, Eskilstuna, 24113803</w:t>
      </w:r>
    </w:p>
    <w:p w14:paraId="1C75507B" w14:textId="68805370" w:rsidR="00D82131" w:rsidRPr="00502F2A" w:rsidRDefault="00F00DB8" w:rsidP="00513B3D">
      <w:pPr>
        <w:pStyle w:val="Ingetavstnd"/>
        <w:numPr>
          <w:ilvl w:val="0"/>
          <w:numId w:val="26"/>
        </w:numPr>
        <w:rPr>
          <w:rFonts w:ascii="Garamond" w:hAnsi="Garamond"/>
          <w:color w:val="000000" w:themeColor="text1"/>
        </w:rPr>
      </w:pPr>
      <w:r w:rsidRPr="00502F2A">
        <w:rPr>
          <w:rFonts w:ascii="Garamond" w:hAnsi="Garamond"/>
          <w:color w:val="000000" w:themeColor="text1"/>
        </w:rPr>
        <w:t>Lärare i Eng</w:t>
      </w:r>
      <w:r w:rsidR="005B7348" w:rsidRPr="00502F2A">
        <w:rPr>
          <w:rFonts w:ascii="Garamond" w:hAnsi="Garamond"/>
          <w:color w:val="000000" w:themeColor="text1"/>
        </w:rPr>
        <w:t>elska</w:t>
      </w:r>
      <w:r w:rsidRPr="00502F2A">
        <w:rPr>
          <w:rFonts w:ascii="Garamond" w:hAnsi="Garamond"/>
          <w:color w:val="000000" w:themeColor="text1"/>
        </w:rPr>
        <w:t xml:space="preserve"> i </w:t>
      </w:r>
      <w:r w:rsidR="00E86721" w:rsidRPr="00502F2A">
        <w:rPr>
          <w:rFonts w:ascii="Garamond" w:hAnsi="Garamond"/>
          <w:color w:val="000000" w:themeColor="text1"/>
        </w:rPr>
        <w:t>kombination</w:t>
      </w:r>
      <w:r w:rsidRPr="00502F2A">
        <w:rPr>
          <w:rFonts w:ascii="Garamond" w:hAnsi="Garamond"/>
          <w:color w:val="000000" w:themeColor="text1"/>
        </w:rPr>
        <w:t xml:space="preserve"> med andra ämnen till S:t Eskils gymnasium, Eskilstuna, 24119805</w:t>
      </w:r>
    </w:p>
    <w:p w14:paraId="07B9B872" w14:textId="07B98A78" w:rsidR="00025CCA" w:rsidRPr="00502F2A" w:rsidRDefault="00FB3A08"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Modersmålslärare i </w:t>
      </w:r>
      <w:r w:rsidR="005B7348" w:rsidRPr="00502F2A">
        <w:rPr>
          <w:rFonts w:ascii="Garamond" w:hAnsi="Garamond"/>
          <w:color w:val="000000" w:themeColor="text1"/>
        </w:rPr>
        <w:t>E</w:t>
      </w:r>
      <w:r w:rsidRPr="00502F2A">
        <w:rPr>
          <w:rFonts w:ascii="Garamond" w:hAnsi="Garamond"/>
          <w:color w:val="000000" w:themeColor="text1"/>
        </w:rPr>
        <w:t>ngelska, Språkcentrum, Strängnäs kommun, 24144832</w:t>
      </w:r>
    </w:p>
    <w:p w14:paraId="2EDDBE1B" w14:textId="156A4546" w:rsidR="007D6B03" w:rsidRPr="00502F2A" w:rsidRDefault="007D6B03" w:rsidP="00513B3D">
      <w:pPr>
        <w:pStyle w:val="Ingetavstnd"/>
        <w:numPr>
          <w:ilvl w:val="0"/>
          <w:numId w:val="26"/>
        </w:numPr>
        <w:rPr>
          <w:rFonts w:ascii="Garamond" w:hAnsi="Garamond"/>
          <w:color w:val="000000" w:themeColor="text1"/>
        </w:rPr>
      </w:pPr>
      <w:r w:rsidRPr="00502F2A">
        <w:rPr>
          <w:rFonts w:ascii="Garamond" w:hAnsi="Garamond"/>
          <w:color w:val="000000" w:themeColor="text1"/>
        </w:rPr>
        <w:t>Tools Programmer, Arrowhead Game Studios, Stockholm, 24113836</w:t>
      </w:r>
    </w:p>
    <w:p w14:paraId="6898C88D" w14:textId="77777777" w:rsidR="00AC02DC" w:rsidRPr="00502F2A" w:rsidRDefault="00AC02DC" w:rsidP="00513B3D">
      <w:pPr>
        <w:pStyle w:val="Ingetavstnd"/>
        <w:numPr>
          <w:ilvl w:val="0"/>
          <w:numId w:val="26"/>
        </w:numPr>
        <w:rPr>
          <w:rFonts w:ascii="Garamond" w:hAnsi="Garamond"/>
          <w:color w:val="000000" w:themeColor="text1"/>
        </w:rPr>
      </w:pPr>
      <w:r w:rsidRPr="00502F2A">
        <w:rPr>
          <w:rFonts w:ascii="Garamond" w:hAnsi="Garamond"/>
          <w:color w:val="000000" w:themeColor="text1"/>
          <w:shd w:val="clear" w:color="auto" w:fill="FFFFFF"/>
        </w:rPr>
        <w:t>Utbildare i spelprogrammering, The Game Assembly, Stockholm, 24094037</w:t>
      </w:r>
    </w:p>
    <w:p w14:paraId="791F20DA" w14:textId="3A8F727F" w:rsidR="00AC02DC" w:rsidRPr="00502F2A" w:rsidRDefault="00AC02DC"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Doktorand inom Deformerbar objektmanipulation, Kungliga Tekniska högskolan, </w:t>
      </w:r>
      <w:r w:rsidR="009603A3" w:rsidRPr="00502F2A">
        <w:rPr>
          <w:rFonts w:ascii="Garamond" w:hAnsi="Garamond"/>
          <w:color w:val="000000" w:themeColor="text1"/>
        </w:rPr>
        <w:t>Stockholm, 24100887</w:t>
      </w:r>
    </w:p>
    <w:p w14:paraId="470B51F4" w14:textId="77777777" w:rsidR="009603A3" w:rsidRPr="00502F2A" w:rsidRDefault="009603A3" w:rsidP="00513B3D">
      <w:pPr>
        <w:pStyle w:val="Ingetavstnd"/>
        <w:numPr>
          <w:ilvl w:val="0"/>
          <w:numId w:val="26"/>
        </w:numPr>
        <w:rPr>
          <w:rFonts w:ascii="Garamond" w:hAnsi="Garamond"/>
          <w:color w:val="000000" w:themeColor="text1"/>
        </w:rPr>
      </w:pPr>
      <w:r w:rsidRPr="00502F2A">
        <w:rPr>
          <w:rFonts w:ascii="Garamond" w:hAnsi="Garamond"/>
          <w:color w:val="000000" w:themeColor="text1"/>
          <w:shd w:val="clear" w:color="auto" w:fill="FFFFFF"/>
        </w:rPr>
        <w:t>Systemutvecklare i C++/C#, Knowit, Stockholm, 24160647</w:t>
      </w:r>
    </w:p>
    <w:p w14:paraId="0FF3C99D" w14:textId="14D218DA" w:rsidR="009603A3" w:rsidRPr="00502F2A" w:rsidRDefault="009603A3"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Senior Backend Software Engineer, Symphony Communication Services Sweden AB, Mjukvaruutvecklare, </w:t>
      </w:r>
      <w:r w:rsidR="00741592" w:rsidRPr="00502F2A">
        <w:rPr>
          <w:rFonts w:ascii="Garamond" w:hAnsi="Garamond"/>
          <w:color w:val="000000" w:themeColor="text1"/>
        </w:rPr>
        <w:t xml:space="preserve">Saab, </w:t>
      </w:r>
      <w:r w:rsidRPr="00502F2A">
        <w:rPr>
          <w:rFonts w:ascii="Garamond" w:hAnsi="Garamond"/>
          <w:color w:val="000000" w:themeColor="text1"/>
        </w:rPr>
        <w:t>Stockholm, 24160924</w:t>
      </w:r>
    </w:p>
    <w:p w14:paraId="14A596DF" w14:textId="51DB1AF3" w:rsidR="009603A3" w:rsidRPr="00502F2A" w:rsidRDefault="009603A3" w:rsidP="00513B3D">
      <w:pPr>
        <w:pStyle w:val="Ingetavstnd"/>
        <w:numPr>
          <w:ilvl w:val="0"/>
          <w:numId w:val="26"/>
        </w:numPr>
        <w:rPr>
          <w:rFonts w:ascii="Garamond" w:hAnsi="Garamond"/>
          <w:color w:val="000000" w:themeColor="text1"/>
        </w:rPr>
      </w:pPr>
      <w:r w:rsidRPr="00502F2A">
        <w:rPr>
          <w:rFonts w:ascii="Garamond" w:hAnsi="Garamond"/>
          <w:color w:val="000000" w:themeColor="text1"/>
        </w:rPr>
        <w:lastRenderedPageBreak/>
        <w:t>Embeddedutvecklare, Combitech AB, Stockholm, 24149336</w:t>
      </w:r>
    </w:p>
    <w:p w14:paraId="2DDD9810" w14:textId="728EAB83" w:rsidR="00AC02DC" w:rsidRPr="00502F2A" w:rsidRDefault="00025CCA" w:rsidP="00513B3D">
      <w:pPr>
        <w:pStyle w:val="Ingetavstnd"/>
        <w:numPr>
          <w:ilvl w:val="0"/>
          <w:numId w:val="26"/>
        </w:numPr>
        <w:rPr>
          <w:rFonts w:ascii="Garamond" w:hAnsi="Garamond"/>
          <w:color w:val="000000" w:themeColor="text1"/>
        </w:rPr>
      </w:pPr>
      <w:r w:rsidRPr="00502F2A">
        <w:rPr>
          <w:rFonts w:ascii="Garamond" w:hAnsi="Garamond"/>
          <w:color w:val="000000" w:themeColor="text1"/>
          <w:shd w:val="clear" w:color="auto" w:fill="FFFFFF"/>
        </w:rPr>
        <w:t>Senior Technical Artist, Unreal Engine, Stockholm, 24123154</w:t>
      </w:r>
    </w:p>
    <w:p w14:paraId="19194154" w14:textId="77777777" w:rsidR="008E790A" w:rsidRPr="00502F2A" w:rsidRDefault="008E790A" w:rsidP="008E790A">
      <w:pPr>
        <w:pStyle w:val="Ingetavstnd"/>
        <w:rPr>
          <w:rFonts w:ascii="Garamond" w:hAnsi="Garamond"/>
          <w:color w:val="000000" w:themeColor="text1"/>
          <w:shd w:val="clear" w:color="auto" w:fill="FFFFFF"/>
        </w:rPr>
      </w:pPr>
    </w:p>
    <w:p w14:paraId="6656B88C" w14:textId="21216480" w:rsidR="008E790A" w:rsidRPr="00502F2A" w:rsidRDefault="008E790A" w:rsidP="008E790A">
      <w:pPr>
        <w:pStyle w:val="Ingetavstnd"/>
        <w:rPr>
          <w:rFonts w:ascii="Garamond" w:hAnsi="Garamond"/>
          <w:color w:val="000000" w:themeColor="text1"/>
        </w:rPr>
      </w:pPr>
      <w:r w:rsidRPr="00502F2A">
        <w:rPr>
          <w:rFonts w:ascii="Garamond" w:hAnsi="Garamond"/>
          <w:color w:val="000000" w:themeColor="text1"/>
          <w:shd w:val="clear" w:color="auto" w:fill="FFFFFF"/>
        </w:rPr>
        <w:t>Augusti</w:t>
      </w:r>
    </w:p>
    <w:p w14:paraId="04094DC6" w14:textId="2DF1DE3B" w:rsidR="008E790A" w:rsidRPr="00502F2A" w:rsidRDefault="008E790A"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e till Teknikprogrammet, inriktning Informations- och Medieteknik, Wendela Hebbegymnasiet, Södertälje, 24168587</w:t>
      </w:r>
      <w:r w:rsidR="00332DB9" w:rsidRPr="00502F2A">
        <w:rPr>
          <w:rFonts w:ascii="Garamond" w:hAnsi="Garamond"/>
          <w:color w:val="000000" w:themeColor="text1"/>
        </w:rPr>
        <w:t>, Camilla Lindblad</w:t>
      </w:r>
    </w:p>
    <w:p w14:paraId="0C28C97A" w14:textId="77777777" w:rsidR="00332DB9" w:rsidRPr="00502F2A" w:rsidRDefault="00332DB9"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e i Matematik och Fysik sökes till Dansgymnasiet i Stockholm, 24152979</w:t>
      </w:r>
    </w:p>
    <w:p w14:paraId="0DFD7333" w14:textId="3DF35F44" w:rsidR="008E790A" w:rsidRPr="00502F2A" w:rsidRDefault="008E790A" w:rsidP="00B5325C">
      <w:pPr>
        <w:pStyle w:val="Liststycke"/>
        <w:numPr>
          <w:ilvl w:val="0"/>
          <w:numId w:val="33"/>
        </w:numPr>
        <w:rPr>
          <w:rFonts w:ascii="Garamond" w:hAnsi="Garamond"/>
          <w:color w:val="000000" w:themeColor="text1"/>
        </w:rPr>
      </w:pPr>
      <w:r w:rsidRPr="00502F2A">
        <w:rPr>
          <w:rFonts w:ascii="Garamond" w:hAnsi="Garamond"/>
          <w:color w:val="000000" w:themeColor="text1"/>
        </w:rPr>
        <w:t>La</w:t>
      </w:r>
      <w:r w:rsidRPr="00502F2A">
        <w:rPr>
          <w:rFonts w:ascii="Times New Roman" w:hAnsi="Times New Roman" w:cs="Times New Roman"/>
          <w:color w:val="000000" w:themeColor="text1"/>
        </w:rPr>
        <w:t>̈</w:t>
      </w:r>
      <w:r w:rsidRPr="00502F2A">
        <w:rPr>
          <w:rFonts w:ascii="Garamond" w:hAnsi="Garamond"/>
          <w:color w:val="000000" w:themeColor="text1"/>
        </w:rPr>
        <w:t xml:space="preserve">rare fysik och annat </w:t>
      </w:r>
      <w:r w:rsidRPr="00502F2A">
        <w:rPr>
          <w:rFonts w:ascii="Garamond" w:hAnsi="Garamond" w:cs="Garamond"/>
          <w:color w:val="000000" w:themeColor="text1"/>
        </w:rPr>
        <w:t>ä</w:t>
      </w:r>
      <w:r w:rsidRPr="00502F2A">
        <w:rPr>
          <w:rFonts w:ascii="Garamond" w:hAnsi="Garamond"/>
          <w:color w:val="000000" w:themeColor="text1"/>
        </w:rPr>
        <w:t>mne till Fryshuset Gymnasium, Stockholm, 24170823</w:t>
      </w:r>
    </w:p>
    <w:p w14:paraId="3C9A8573" w14:textId="4D5B125E" w:rsidR="008E790A" w:rsidRPr="00502F2A" w:rsidRDefault="00257C78"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e i Svenska/SVA 100 % på S:ta Ragnhildgymnasiet, Södertälje, 24171879</w:t>
      </w:r>
    </w:p>
    <w:p w14:paraId="3DB43E79" w14:textId="79DA7906" w:rsidR="00257C78" w:rsidRPr="00502F2A" w:rsidRDefault="00257C78"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e i matematik och/eller engelska sökes till JENSEN gymnasium Södra, JENSEN education, Stockholm</w:t>
      </w:r>
      <w:r w:rsidR="005B77E7" w:rsidRPr="00502F2A">
        <w:rPr>
          <w:rFonts w:ascii="Garamond" w:hAnsi="Garamond"/>
          <w:color w:val="000000" w:themeColor="text1"/>
        </w:rPr>
        <w:t>, 24179154</w:t>
      </w:r>
    </w:p>
    <w:p w14:paraId="4D61C74D" w14:textId="614BEAB5" w:rsidR="005B77E7" w:rsidRPr="00502F2A" w:rsidRDefault="005B77E7" w:rsidP="00B5325C">
      <w:pPr>
        <w:pStyle w:val="Liststycke"/>
        <w:numPr>
          <w:ilvl w:val="0"/>
          <w:numId w:val="33"/>
        </w:numPr>
        <w:rPr>
          <w:rFonts w:ascii="Garamond" w:hAnsi="Garamond"/>
          <w:color w:val="000000" w:themeColor="text1"/>
        </w:rPr>
      </w:pPr>
      <w:r w:rsidRPr="00502F2A">
        <w:rPr>
          <w:rFonts w:ascii="Garamond" w:hAnsi="Garamond"/>
          <w:color w:val="000000" w:themeColor="text1"/>
        </w:rPr>
        <w:t>Vi söker lärare i engelska till Drottning Blankas Gymnasieskola Stockholm, Drottning Blankas Gymnasieskola, Stockholm, 24178888</w:t>
      </w:r>
    </w:p>
    <w:p w14:paraId="36B7CCA0" w14:textId="1CFF2E33" w:rsidR="00B7436D" w:rsidRPr="00502F2A" w:rsidRDefault="00B7436D"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e i matematik/naturkunskap till Rekarnegymnasiet, Eskilstuna, 24178154</w:t>
      </w:r>
    </w:p>
    <w:p w14:paraId="372063BA" w14:textId="63A07889" w:rsidR="00B7436D" w:rsidRPr="00502F2A" w:rsidRDefault="00B7436D" w:rsidP="00B5325C">
      <w:pPr>
        <w:pStyle w:val="Liststycke"/>
        <w:numPr>
          <w:ilvl w:val="0"/>
          <w:numId w:val="33"/>
        </w:numPr>
        <w:rPr>
          <w:rFonts w:ascii="Garamond" w:hAnsi="Garamond"/>
          <w:color w:val="000000" w:themeColor="text1"/>
        </w:rPr>
      </w:pPr>
      <w:r w:rsidRPr="00502F2A">
        <w:rPr>
          <w:rFonts w:ascii="Garamond" w:hAnsi="Garamond"/>
          <w:color w:val="000000" w:themeColor="text1"/>
          <w:shd w:val="clear" w:color="auto" w:fill="FFFFFF"/>
        </w:rPr>
        <w:t>Lärare till Lärcentrum anstalten Mariefred, Kriminalvården, Strängnäs, 24181842</w:t>
      </w:r>
    </w:p>
    <w:p w14:paraId="24168ABE" w14:textId="13F0754F" w:rsidR="006E19BD" w:rsidRPr="00502F2A" w:rsidRDefault="006E19BD" w:rsidP="00B5325C">
      <w:pPr>
        <w:pStyle w:val="Liststycke"/>
        <w:numPr>
          <w:ilvl w:val="0"/>
          <w:numId w:val="33"/>
        </w:numPr>
        <w:rPr>
          <w:rFonts w:ascii="Garamond" w:hAnsi="Garamond"/>
          <w:color w:val="000000" w:themeColor="text1"/>
        </w:rPr>
      </w:pPr>
      <w:r w:rsidRPr="00502F2A">
        <w:rPr>
          <w:rFonts w:ascii="Garamond" w:hAnsi="Garamond"/>
          <w:color w:val="000000" w:themeColor="text1"/>
        </w:rPr>
        <w:t>Klara Teoretiska gymnasium söker gymnasielärare i naturkunskap, Stockholm, 24187536</w:t>
      </w:r>
    </w:p>
    <w:p w14:paraId="6864AE90" w14:textId="77777777" w:rsidR="006E19BD" w:rsidRPr="00502F2A" w:rsidRDefault="006E19BD"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vikarie till gymnasieskolan höstterminen 2020, NGS Vikariepoolen, Stockholm, 24185224</w:t>
      </w:r>
    </w:p>
    <w:p w14:paraId="34025C24" w14:textId="61E84D3A" w:rsidR="006E19BD" w:rsidRPr="00502F2A" w:rsidRDefault="006E19BD" w:rsidP="00B5325C">
      <w:pPr>
        <w:pStyle w:val="Liststycke"/>
        <w:numPr>
          <w:ilvl w:val="0"/>
          <w:numId w:val="33"/>
        </w:numPr>
        <w:rPr>
          <w:rFonts w:ascii="Garamond" w:hAnsi="Garamond"/>
          <w:color w:val="000000" w:themeColor="text1"/>
        </w:rPr>
      </w:pPr>
      <w:r w:rsidRPr="00502F2A">
        <w:rPr>
          <w:rFonts w:ascii="Garamond" w:hAnsi="Garamond"/>
          <w:color w:val="000000" w:themeColor="text1"/>
        </w:rPr>
        <w:t>Gymnasielärare Hvilan Utbildning, Stockholm, 24184942</w:t>
      </w:r>
    </w:p>
    <w:p w14:paraId="375E41A9" w14:textId="7EF0532E" w:rsidR="001E313E" w:rsidRPr="00502F2A" w:rsidRDefault="006E19BD" w:rsidP="00B5325C">
      <w:pPr>
        <w:pStyle w:val="Liststycke"/>
        <w:numPr>
          <w:ilvl w:val="0"/>
          <w:numId w:val="33"/>
        </w:numPr>
        <w:rPr>
          <w:rFonts w:ascii="Garamond" w:hAnsi="Garamond"/>
          <w:color w:val="000000" w:themeColor="text1"/>
        </w:rPr>
      </w:pPr>
      <w:r w:rsidRPr="00502F2A">
        <w:rPr>
          <w:rFonts w:ascii="Garamond" w:hAnsi="Garamond"/>
          <w:color w:val="000000" w:themeColor="text1"/>
        </w:rPr>
        <w:t xml:space="preserve">Matematiklärare i gymnasiet på konsultbasis, </w:t>
      </w:r>
      <w:r w:rsidR="00C91847" w:rsidRPr="00502F2A">
        <w:rPr>
          <w:rFonts w:ascii="Garamond" w:hAnsi="Garamond"/>
          <w:color w:val="000000" w:themeColor="text1"/>
        </w:rPr>
        <w:t xml:space="preserve">PersonalExpressen, </w:t>
      </w:r>
      <w:r w:rsidRPr="00502F2A">
        <w:rPr>
          <w:rFonts w:ascii="Garamond" w:hAnsi="Garamond"/>
          <w:color w:val="000000" w:themeColor="text1"/>
        </w:rPr>
        <w:t>Stockholm, 24183144</w:t>
      </w:r>
    </w:p>
    <w:p w14:paraId="30F39D12" w14:textId="6C580FCA" w:rsidR="001E313E" w:rsidRPr="00502F2A" w:rsidRDefault="00427AB7" w:rsidP="00B5325C">
      <w:pPr>
        <w:pStyle w:val="Liststycke"/>
        <w:numPr>
          <w:ilvl w:val="0"/>
          <w:numId w:val="33"/>
        </w:numPr>
        <w:rPr>
          <w:rFonts w:ascii="Garamond" w:hAnsi="Garamond"/>
          <w:color w:val="000000" w:themeColor="text1"/>
        </w:rPr>
      </w:pPr>
      <w:r w:rsidRPr="00502F2A">
        <w:rPr>
          <w:rFonts w:ascii="Garamond" w:hAnsi="Garamond"/>
          <w:color w:val="000000" w:themeColor="text1"/>
        </w:rPr>
        <w:t xml:space="preserve">Lärare i fysik och matematik till </w:t>
      </w:r>
      <w:r w:rsidR="00C91847" w:rsidRPr="00502F2A">
        <w:rPr>
          <w:rFonts w:ascii="Garamond" w:hAnsi="Garamond"/>
          <w:color w:val="000000" w:themeColor="text1"/>
        </w:rPr>
        <w:t xml:space="preserve">Västerhöjd </w:t>
      </w:r>
      <w:r w:rsidRPr="00502F2A">
        <w:rPr>
          <w:rFonts w:ascii="Garamond" w:hAnsi="Garamond"/>
          <w:color w:val="000000" w:themeColor="text1"/>
        </w:rPr>
        <w:t>Gymnasium</w:t>
      </w:r>
      <w:r w:rsidR="00C91847" w:rsidRPr="00502F2A">
        <w:rPr>
          <w:rFonts w:ascii="Garamond" w:hAnsi="Garamond"/>
          <w:color w:val="000000" w:themeColor="text1"/>
        </w:rPr>
        <w:t>,</w:t>
      </w:r>
      <w:r w:rsidRPr="00502F2A">
        <w:rPr>
          <w:rFonts w:ascii="Garamond" w:hAnsi="Garamond"/>
          <w:color w:val="000000" w:themeColor="text1"/>
        </w:rPr>
        <w:t xml:space="preserve"> Skövde, 24182705</w:t>
      </w:r>
    </w:p>
    <w:p w14:paraId="2E3540C1" w14:textId="5034828B" w:rsidR="008A295F" w:rsidRPr="00502F2A" w:rsidRDefault="008A295F" w:rsidP="00B5325C">
      <w:pPr>
        <w:pStyle w:val="Liststycke"/>
        <w:numPr>
          <w:ilvl w:val="0"/>
          <w:numId w:val="33"/>
        </w:numPr>
        <w:rPr>
          <w:rFonts w:ascii="Garamond" w:hAnsi="Garamond"/>
          <w:color w:val="000000" w:themeColor="text1"/>
        </w:rPr>
      </w:pPr>
      <w:r w:rsidRPr="00502F2A">
        <w:rPr>
          <w:rFonts w:ascii="Garamond" w:hAnsi="Garamond"/>
          <w:color w:val="000000" w:themeColor="text1"/>
        </w:rPr>
        <w:t>.NET-utvecklare till Consids Nyköpingskontor, Consid AB, 24182434</w:t>
      </w:r>
    </w:p>
    <w:p w14:paraId="69DFE113" w14:textId="1A579D2B" w:rsidR="001E313E" w:rsidRPr="00502F2A" w:rsidRDefault="0098594E"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e till Introduktionsprogrammen på Nyköpings gymnasium, 24150197</w:t>
      </w:r>
    </w:p>
    <w:p w14:paraId="190436A2" w14:textId="336D1097" w:rsidR="0098594E" w:rsidRPr="00502F2A" w:rsidRDefault="0098594E" w:rsidP="00B5325C">
      <w:pPr>
        <w:pStyle w:val="Liststycke"/>
        <w:numPr>
          <w:ilvl w:val="0"/>
          <w:numId w:val="33"/>
        </w:numPr>
        <w:rPr>
          <w:rFonts w:ascii="Garamond" w:hAnsi="Garamond"/>
          <w:color w:val="000000" w:themeColor="text1"/>
        </w:rPr>
      </w:pPr>
      <w:r w:rsidRPr="00502F2A">
        <w:rPr>
          <w:rFonts w:ascii="Garamond" w:hAnsi="Garamond"/>
          <w:color w:val="000000" w:themeColor="text1"/>
        </w:rPr>
        <w:t>Engelskalärare med specialpedagogiskt uppdrag</w:t>
      </w:r>
      <w:r w:rsidR="001E313E" w:rsidRPr="00502F2A">
        <w:rPr>
          <w:rFonts w:ascii="Garamond" w:hAnsi="Garamond"/>
          <w:color w:val="000000" w:themeColor="text1"/>
        </w:rPr>
        <w:t xml:space="preserve">, </w:t>
      </w:r>
      <w:r w:rsidRPr="00502F2A">
        <w:rPr>
          <w:rFonts w:ascii="Garamond" w:hAnsi="Garamond"/>
          <w:color w:val="000000" w:themeColor="text1"/>
        </w:rPr>
        <w:t>Framtidsgymnasiet, Nyköping, 24214627</w:t>
      </w:r>
    </w:p>
    <w:p w14:paraId="785787F8" w14:textId="1F1BC96B" w:rsidR="00731043" w:rsidRPr="00502F2A" w:rsidRDefault="001E313E" w:rsidP="00B5325C">
      <w:pPr>
        <w:pStyle w:val="Liststycke"/>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Rektor</w:t>
      </w:r>
      <w:r w:rsidR="00C37A02" w:rsidRPr="00502F2A">
        <w:rPr>
          <w:rFonts w:ascii="Garamond" w:hAnsi="Garamond" w:cs="Helvetica"/>
          <w:color w:val="000000" w:themeColor="text1"/>
          <w:shd w:val="clear" w:color="auto" w:fill="FFFFFF"/>
        </w:rPr>
        <w:t>,</w:t>
      </w:r>
      <w:r w:rsidRPr="00502F2A">
        <w:rPr>
          <w:rFonts w:ascii="Garamond" w:hAnsi="Garamond" w:cs="Helvetica"/>
          <w:color w:val="000000" w:themeColor="text1"/>
          <w:shd w:val="clear" w:color="auto" w:fill="FFFFFF"/>
        </w:rPr>
        <w:t xml:space="preserve"> Praktiska Gymnasiet</w:t>
      </w:r>
      <w:r w:rsidR="00C37A02" w:rsidRPr="00502F2A">
        <w:rPr>
          <w:rFonts w:ascii="Garamond" w:hAnsi="Garamond" w:cs="Helvetica"/>
          <w:color w:val="000000" w:themeColor="text1"/>
          <w:shd w:val="clear" w:color="auto" w:fill="FFFFFF"/>
        </w:rPr>
        <w:t>,</w:t>
      </w:r>
      <w:r w:rsidRPr="00502F2A">
        <w:rPr>
          <w:rFonts w:ascii="Garamond" w:hAnsi="Garamond" w:cs="Helvetica"/>
          <w:color w:val="000000" w:themeColor="text1"/>
          <w:shd w:val="clear" w:color="auto" w:fill="FFFFFF"/>
        </w:rPr>
        <w:t xml:space="preserve"> Örnsköldsvik</w:t>
      </w:r>
    </w:p>
    <w:p w14:paraId="7F2CBB9D" w14:textId="0EB3D7B3" w:rsidR="00C37A02" w:rsidRPr="00502F2A" w:rsidRDefault="00C37A02" w:rsidP="00B5325C">
      <w:pPr>
        <w:pStyle w:val="Liststycke"/>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Lärare i Naturkunskap, Rytmus, Göteborg</w:t>
      </w:r>
    </w:p>
    <w:p w14:paraId="568C958D" w14:textId="2466B583" w:rsidR="00C37A02" w:rsidRPr="00502F2A" w:rsidRDefault="00C37A02" w:rsidP="00B5325C">
      <w:pPr>
        <w:pStyle w:val="Liststycke"/>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Mentor på gymnasiet, Drottning Blankas Gymnasieskola, Stockholm</w:t>
      </w:r>
    </w:p>
    <w:p w14:paraId="134E2102" w14:textId="348338CF" w:rsidR="00C37A02" w:rsidRPr="00502F2A" w:rsidRDefault="002E02FD" w:rsidP="00B5325C">
      <w:pPr>
        <w:pStyle w:val="Liststycke"/>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Utbildare, Hermods, Östersund</w:t>
      </w:r>
    </w:p>
    <w:p w14:paraId="72AB290E" w14:textId="23EE35E6" w:rsidR="00AD2771" w:rsidRPr="00502F2A" w:rsidRDefault="00731043" w:rsidP="00731043">
      <w:pPr>
        <w:pStyle w:val="Ingetavstnd"/>
        <w:rPr>
          <w:rFonts w:ascii="Garamond" w:hAnsi="Garamond"/>
          <w:color w:val="000000" w:themeColor="text1"/>
        </w:rPr>
      </w:pPr>
      <w:r w:rsidRPr="00502F2A">
        <w:rPr>
          <w:rFonts w:ascii="Garamond" w:hAnsi="Garamond"/>
          <w:color w:val="000000" w:themeColor="text1"/>
        </w:rPr>
        <w:t>September</w:t>
      </w:r>
    </w:p>
    <w:p w14:paraId="5659A107" w14:textId="7095B3BF" w:rsidR="0028636A" w:rsidRPr="00502F2A" w:rsidRDefault="0028636A"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Stålforsskolan söker </w:t>
      </w:r>
      <w:r w:rsidR="00A62F96" w:rsidRPr="00502F2A">
        <w:rPr>
          <w:rFonts w:ascii="Garamond" w:hAnsi="Garamond"/>
          <w:color w:val="000000" w:themeColor="text1"/>
        </w:rPr>
        <w:t>M</w:t>
      </w:r>
      <w:r w:rsidRPr="00502F2A">
        <w:rPr>
          <w:rFonts w:ascii="Garamond" w:hAnsi="Garamond"/>
          <w:color w:val="000000" w:themeColor="text1"/>
        </w:rPr>
        <w:t>atematiklärare, Eskilstuna, 24200271</w:t>
      </w:r>
    </w:p>
    <w:p w14:paraId="3AAB3B82" w14:textId="38DB8A0F" w:rsidR="00126869" w:rsidRPr="00502F2A" w:rsidRDefault="006B47F0" w:rsidP="00B5325C">
      <w:pPr>
        <w:pStyle w:val="Ingetavstnd"/>
        <w:numPr>
          <w:ilvl w:val="0"/>
          <w:numId w:val="37"/>
        </w:numPr>
        <w:rPr>
          <w:rFonts w:ascii="Garamond" w:hAnsi="Garamond"/>
          <w:color w:val="000000" w:themeColor="text1"/>
        </w:rPr>
      </w:pPr>
      <w:r w:rsidRPr="00502F2A">
        <w:rPr>
          <w:rFonts w:ascii="Garamond" w:hAnsi="Garamond"/>
          <w:color w:val="000000" w:themeColor="text1"/>
        </w:rPr>
        <w:t>Vikarierande gymnasielärare i Svenska, Grillska Gymnasiet, Eskilstuna, 24222991</w:t>
      </w:r>
    </w:p>
    <w:p w14:paraId="4E45B274" w14:textId="0FDB63F7" w:rsidR="00746C0B" w:rsidRPr="00502F2A" w:rsidRDefault="00746C0B" w:rsidP="00B5325C">
      <w:pPr>
        <w:pStyle w:val="Ingetavstnd"/>
        <w:numPr>
          <w:ilvl w:val="0"/>
          <w:numId w:val="37"/>
        </w:numPr>
        <w:rPr>
          <w:rFonts w:ascii="Garamond" w:hAnsi="Garamond"/>
          <w:color w:val="000000" w:themeColor="text1"/>
        </w:rPr>
      </w:pPr>
      <w:r w:rsidRPr="00502F2A">
        <w:rPr>
          <w:rFonts w:ascii="Garamond" w:hAnsi="Garamond"/>
          <w:color w:val="000000" w:themeColor="text1"/>
        </w:rPr>
        <w:t>Embeddedutvecklare: C/C++, SPM Instrument AB, Strängnäs, 24229379</w:t>
      </w:r>
    </w:p>
    <w:p w14:paraId="62DBE24E" w14:textId="0C4CEF29" w:rsidR="00746C0B" w:rsidRPr="00502F2A" w:rsidRDefault="00746C0B" w:rsidP="00B5325C">
      <w:pPr>
        <w:pStyle w:val="Ingetavstnd"/>
        <w:numPr>
          <w:ilvl w:val="0"/>
          <w:numId w:val="37"/>
        </w:numPr>
        <w:rPr>
          <w:rFonts w:ascii="Garamond" w:hAnsi="Garamond"/>
          <w:color w:val="000000" w:themeColor="text1"/>
        </w:rPr>
      </w:pPr>
      <w:r w:rsidRPr="00502F2A">
        <w:rPr>
          <w:rFonts w:ascii="Garamond" w:hAnsi="Garamond"/>
          <w:color w:val="000000" w:themeColor="text1"/>
        </w:rPr>
        <w:t>Utvecklare Fullstack/</w:t>
      </w:r>
      <w:r w:rsidR="00503D45" w:rsidRPr="00502F2A">
        <w:rPr>
          <w:rFonts w:ascii="Garamond" w:hAnsi="Garamond"/>
          <w:color w:val="000000" w:themeColor="text1"/>
        </w:rPr>
        <w:t>B</w:t>
      </w:r>
      <w:r w:rsidRPr="00502F2A">
        <w:rPr>
          <w:rFonts w:ascii="Garamond" w:hAnsi="Garamond"/>
          <w:color w:val="000000" w:themeColor="text1"/>
        </w:rPr>
        <w:t>ackend, SPM Instrument AB, Strängnäs, 24229209</w:t>
      </w:r>
    </w:p>
    <w:p w14:paraId="2885C632" w14:textId="05A0B6CC" w:rsidR="00746C0B" w:rsidRPr="00502F2A" w:rsidRDefault="00BD7AD6" w:rsidP="00B5325C">
      <w:pPr>
        <w:pStyle w:val="Ingetavstnd"/>
        <w:numPr>
          <w:ilvl w:val="0"/>
          <w:numId w:val="37"/>
        </w:numPr>
        <w:rPr>
          <w:rFonts w:ascii="Garamond" w:hAnsi="Garamond"/>
          <w:color w:val="000000" w:themeColor="text1"/>
        </w:rPr>
      </w:pPr>
      <w:r w:rsidRPr="00502F2A">
        <w:rPr>
          <w:rFonts w:ascii="Garamond" w:hAnsi="Garamond"/>
          <w:color w:val="000000" w:themeColor="text1"/>
        </w:rPr>
        <w:t>Utvecklare React &amp; TypeScript</w:t>
      </w:r>
      <w:r w:rsidR="00746C0B" w:rsidRPr="00502F2A">
        <w:rPr>
          <w:rFonts w:ascii="Garamond" w:hAnsi="Garamond"/>
          <w:color w:val="000000" w:themeColor="text1"/>
        </w:rPr>
        <w:t>, SPM Instrument AB, Strängnäs</w:t>
      </w:r>
      <w:r w:rsidR="006B512F" w:rsidRPr="00502F2A">
        <w:rPr>
          <w:rFonts w:ascii="Garamond" w:hAnsi="Garamond"/>
          <w:color w:val="000000" w:themeColor="text1"/>
        </w:rPr>
        <w:t>, 24229030</w:t>
      </w:r>
    </w:p>
    <w:p w14:paraId="6CDC8A5D" w14:textId="77777777" w:rsidR="0024385A" w:rsidRPr="00502F2A" w:rsidRDefault="00362B58" w:rsidP="00B5325C">
      <w:pPr>
        <w:pStyle w:val="Ingetavstnd"/>
        <w:numPr>
          <w:ilvl w:val="0"/>
          <w:numId w:val="37"/>
        </w:numPr>
        <w:rPr>
          <w:rFonts w:ascii="Garamond" w:hAnsi="Garamond"/>
          <w:color w:val="000000" w:themeColor="text1"/>
        </w:rPr>
      </w:pPr>
      <w:r w:rsidRPr="00502F2A">
        <w:rPr>
          <w:rFonts w:ascii="Garamond" w:hAnsi="Garamond"/>
          <w:color w:val="000000" w:themeColor="text1"/>
        </w:rPr>
        <w:t>Biträdande rektor, NTI-Gymnasiet, Stockholm</w:t>
      </w:r>
    </w:p>
    <w:p w14:paraId="646D199E" w14:textId="615DF713" w:rsidR="00362B58" w:rsidRPr="00502F2A" w:rsidRDefault="00362B58" w:rsidP="00B5325C">
      <w:pPr>
        <w:pStyle w:val="Ingetavstnd"/>
        <w:numPr>
          <w:ilvl w:val="0"/>
          <w:numId w:val="37"/>
        </w:numPr>
        <w:rPr>
          <w:rFonts w:ascii="Garamond" w:hAnsi="Garamond"/>
          <w:color w:val="000000" w:themeColor="text1"/>
        </w:rPr>
      </w:pPr>
      <w:r w:rsidRPr="00502F2A">
        <w:rPr>
          <w:rFonts w:ascii="Garamond" w:hAnsi="Garamond"/>
          <w:color w:val="000000" w:themeColor="text1"/>
        </w:rPr>
        <w:t>Rektor, Drottning Blankas Gymnasieskola, Trollhättan</w:t>
      </w:r>
    </w:p>
    <w:p w14:paraId="790A8A43" w14:textId="4D2B06ED" w:rsidR="00362B58" w:rsidRPr="00502F2A" w:rsidRDefault="00362B58"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Projektledare konferenser och öppna utbildningar, KompetensUtvecklingsInstitutet, </w:t>
      </w:r>
      <w:r w:rsidR="008B1AB2" w:rsidRPr="00502F2A">
        <w:rPr>
          <w:rFonts w:ascii="Garamond" w:hAnsi="Garamond"/>
          <w:color w:val="000000" w:themeColor="text1"/>
        </w:rPr>
        <w:t>Stockholm</w:t>
      </w:r>
    </w:p>
    <w:p w14:paraId="32FDD164" w14:textId="748DAF31" w:rsidR="00362B58" w:rsidRPr="00502F2A" w:rsidRDefault="00362B58" w:rsidP="00B5325C">
      <w:pPr>
        <w:pStyle w:val="Ingetavstnd"/>
        <w:numPr>
          <w:ilvl w:val="0"/>
          <w:numId w:val="37"/>
        </w:numPr>
        <w:rPr>
          <w:rFonts w:ascii="Garamond" w:hAnsi="Garamond"/>
          <w:color w:val="000000" w:themeColor="text1"/>
        </w:rPr>
      </w:pPr>
      <w:r w:rsidRPr="00502F2A">
        <w:rPr>
          <w:rFonts w:ascii="Garamond" w:hAnsi="Garamond"/>
          <w:color w:val="000000" w:themeColor="text1"/>
        </w:rPr>
        <w:t>Utbildningsadministratör Yrkeshögskola, KompetensUtvecklingsInstitutet, Linköping</w:t>
      </w:r>
    </w:p>
    <w:p w14:paraId="7A86F1D1" w14:textId="5045509C" w:rsidR="00362B58" w:rsidRPr="00502F2A" w:rsidRDefault="00362B58" w:rsidP="00B5325C">
      <w:pPr>
        <w:pStyle w:val="Ingetavstnd"/>
        <w:numPr>
          <w:ilvl w:val="0"/>
          <w:numId w:val="37"/>
        </w:numPr>
        <w:rPr>
          <w:rFonts w:ascii="Garamond" w:hAnsi="Garamond"/>
          <w:color w:val="000000" w:themeColor="text1"/>
        </w:rPr>
      </w:pPr>
      <w:r w:rsidRPr="00502F2A">
        <w:rPr>
          <w:rFonts w:ascii="Garamond" w:hAnsi="Garamond"/>
          <w:color w:val="000000" w:themeColor="text1"/>
        </w:rPr>
        <w:t>Lärare i Svenska som andraspråk, Eductus, Jön</w:t>
      </w:r>
      <w:r w:rsidR="00DA5734" w:rsidRPr="00502F2A">
        <w:rPr>
          <w:rFonts w:ascii="Garamond" w:hAnsi="Garamond"/>
          <w:color w:val="000000" w:themeColor="text1"/>
        </w:rPr>
        <w:t>köping</w:t>
      </w:r>
    </w:p>
    <w:p w14:paraId="0E3248B7" w14:textId="613595D9" w:rsidR="00DA5734" w:rsidRPr="00502F2A" w:rsidRDefault="00F56FEE" w:rsidP="00B5325C">
      <w:pPr>
        <w:pStyle w:val="Ingetavstnd"/>
        <w:numPr>
          <w:ilvl w:val="0"/>
          <w:numId w:val="37"/>
        </w:numPr>
        <w:rPr>
          <w:rFonts w:ascii="Garamond" w:hAnsi="Garamond"/>
          <w:color w:val="000000" w:themeColor="text1"/>
        </w:rPr>
      </w:pPr>
      <w:r w:rsidRPr="00502F2A">
        <w:rPr>
          <w:rFonts w:ascii="Garamond" w:hAnsi="Garamond"/>
          <w:color w:val="000000" w:themeColor="text1"/>
        </w:rPr>
        <w:t>Utbildningsassistent, KompetensutvecklingsInstitutet, Avesta</w:t>
      </w:r>
    </w:p>
    <w:p w14:paraId="5FC2939A" w14:textId="01E0C9FB" w:rsidR="00F56FEE" w:rsidRPr="00502F2A" w:rsidRDefault="00F56FEE" w:rsidP="00B5325C">
      <w:pPr>
        <w:pStyle w:val="Ingetavstnd"/>
        <w:numPr>
          <w:ilvl w:val="0"/>
          <w:numId w:val="37"/>
        </w:numPr>
        <w:rPr>
          <w:rFonts w:ascii="Garamond" w:hAnsi="Garamond"/>
          <w:color w:val="000000" w:themeColor="text1"/>
        </w:rPr>
      </w:pPr>
      <w:r w:rsidRPr="00502F2A">
        <w:rPr>
          <w:rFonts w:ascii="Garamond" w:hAnsi="Garamond"/>
          <w:color w:val="000000" w:themeColor="text1"/>
        </w:rPr>
        <w:t>SFI-lärare, KompetensUtvecklingsInstitutet, Falun</w:t>
      </w:r>
    </w:p>
    <w:p w14:paraId="60E80795" w14:textId="77777777" w:rsidR="00A822EC" w:rsidRPr="00502F2A" w:rsidRDefault="00F56FEE" w:rsidP="00B5325C">
      <w:pPr>
        <w:pStyle w:val="Ingetavstnd"/>
        <w:numPr>
          <w:ilvl w:val="0"/>
          <w:numId w:val="37"/>
        </w:numPr>
        <w:rPr>
          <w:rFonts w:ascii="Garamond" w:hAnsi="Garamond"/>
          <w:color w:val="000000" w:themeColor="text1"/>
        </w:rPr>
      </w:pPr>
      <w:r w:rsidRPr="00502F2A">
        <w:rPr>
          <w:rFonts w:ascii="Garamond" w:hAnsi="Garamond"/>
          <w:color w:val="000000" w:themeColor="text1"/>
        </w:rPr>
        <w:t>Utbildningsledare, EC Utbildning, Malmö</w:t>
      </w:r>
    </w:p>
    <w:p w14:paraId="61BF9608" w14:textId="171A241C" w:rsidR="00DB2A26" w:rsidRPr="00502F2A" w:rsidRDefault="00EA2CE1" w:rsidP="00B5325C">
      <w:pPr>
        <w:pStyle w:val="Ingetavstnd"/>
        <w:numPr>
          <w:ilvl w:val="0"/>
          <w:numId w:val="37"/>
        </w:numPr>
        <w:rPr>
          <w:rFonts w:ascii="Garamond" w:hAnsi="Garamond"/>
          <w:color w:val="000000" w:themeColor="text1"/>
        </w:rPr>
      </w:pPr>
      <w:r w:rsidRPr="00502F2A">
        <w:rPr>
          <w:rFonts w:ascii="Garamond" w:hAnsi="Garamond"/>
          <w:color w:val="000000" w:themeColor="text1"/>
        </w:rPr>
        <w:t>Studie- och yrkesvägledare, Eductus, Norrköping</w:t>
      </w:r>
    </w:p>
    <w:p w14:paraId="7689DE68" w14:textId="77777777" w:rsidR="00DB2A26" w:rsidRPr="00502F2A" w:rsidRDefault="00DB2A26" w:rsidP="00B5325C">
      <w:pPr>
        <w:pStyle w:val="Ingetavstnd"/>
        <w:numPr>
          <w:ilvl w:val="0"/>
          <w:numId w:val="37"/>
        </w:numPr>
        <w:rPr>
          <w:rFonts w:ascii="Garamond" w:hAnsi="Garamond"/>
          <w:color w:val="000000" w:themeColor="text1"/>
        </w:rPr>
      </w:pPr>
      <w:r w:rsidRPr="00502F2A">
        <w:rPr>
          <w:rFonts w:ascii="Garamond" w:hAnsi="Garamond"/>
          <w:color w:val="000000" w:themeColor="text1"/>
        </w:rPr>
        <w:t>Skolchef, Clockwork Skolbemanning Rekrytering AB, Orsa, 24263605</w:t>
      </w:r>
    </w:p>
    <w:p w14:paraId="59C8DBC2" w14:textId="77777777" w:rsidR="00DB2A26" w:rsidRPr="00502F2A" w:rsidRDefault="00DB2A26" w:rsidP="00B5325C">
      <w:pPr>
        <w:pStyle w:val="Ingetavstnd"/>
        <w:numPr>
          <w:ilvl w:val="0"/>
          <w:numId w:val="37"/>
        </w:numPr>
        <w:rPr>
          <w:rFonts w:ascii="Garamond" w:hAnsi="Garamond"/>
          <w:color w:val="000000" w:themeColor="text1"/>
        </w:rPr>
      </w:pPr>
      <w:r w:rsidRPr="00502F2A">
        <w:rPr>
          <w:rFonts w:ascii="Garamond" w:hAnsi="Garamond"/>
          <w:color w:val="000000" w:themeColor="text1"/>
        </w:rPr>
        <w:t>Rektor, Clockwork Skolbemanning Rekrytering AB, Örnsköldsvik, 24270238</w:t>
      </w:r>
    </w:p>
    <w:p w14:paraId="5F7442CE" w14:textId="4F647A50" w:rsidR="00A822EC" w:rsidRPr="00502F2A" w:rsidRDefault="00DB2A26" w:rsidP="00B5325C">
      <w:pPr>
        <w:pStyle w:val="Ingetavstnd"/>
        <w:numPr>
          <w:ilvl w:val="0"/>
          <w:numId w:val="37"/>
        </w:numPr>
        <w:rPr>
          <w:rFonts w:ascii="Garamond" w:hAnsi="Garamond"/>
          <w:color w:val="000000" w:themeColor="text1"/>
        </w:rPr>
      </w:pPr>
      <w:r w:rsidRPr="00502F2A">
        <w:rPr>
          <w:rFonts w:ascii="Garamond" w:hAnsi="Garamond"/>
          <w:color w:val="000000" w:themeColor="text1"/>
        </w:rPr>
        <w:t>Rektor, Clockwork Skolbemanning Rekrytering</w:t>
      </w:r>
      <w:r w:rsidR="008E622B" w:rsidRPr="00502F2A">
        <w:rPr>
          <w:rFonts w:ascii="Garamond" w:hAnsi="Garamond"/>
          <w:color w:val="000000" w:themeColor="text1"/>
        </w:rPr>
        <w:t xml:space="preserve"> AB</w:t>
      </w:r>
      <w:r w:rsidRPr="00502F2A">
        <w:rPr>
          <w:rFonts w:ascii="Garamond" w:hAnsi="Garamond"/>
          <w:color w:val="000000" w:themeColor="text1"/>
        </w:rPr>
        <w:t>, Täby</w:t>
      </w:r>
      <w:r w:rsidR="00A822EC" w:rsidRPr="00502F2A">
        <w:rPr>
          <w:rFonts w:ascii="Garamond" w:hAnsi="Garamond"/>
          <w:color w:val="000000" w:themeColor="text1"/>
        </w:rPr>
        <w:t>, 24258299</w:t>
      </w:r>
    </w:p>
    <w:p w14:paraId="5E4CF7B6" w14:textId="77777777" w:rsidR="00124E37" w:rsidRPr="00502F2A" w:rsidRDefault="00A822EC" w:rsidP="00B5325C">
      <w:pPr>
        <w:pStyle w:val="Ingetavstnd"/>
        <w:numPr>
          <w:ilvl w:val="0"/>
          <w:numId w:val="37"/>
        </w:numPr>
        <w:ind w:left="714" w:hanging="357"/>
        <w:rPr>
          <w:rFonts w:ascii="Garamond" w:hAnsi="Garamond"/>
          <w:color w:val="000000" w:themeColor="text1"/>
        </w:rPr>
      </w:pPr>
      <w:r w:rsidRPr="00502F2A">
        <w:rPr>
          <w:rFonts w:ascii="Garamond" w:hAnsi="Garamond"/>
          <w:color w:val="000000" w:themeColor="text1"/>
        </w:rPr>
        <w:t>Rektor, Clockwork Skolbemanning Rekrytering AB, Kalmar, 24249686</w:t>
      </w:r>
    </w:p>
    <w:p w14:paraId="50229575" w14:textId="2BEA8069" w:rsidR="00902074" w:rsidRPr="00502F2A" w:rsidRDefault="00902074" w:rsidP="00B5325C">
      <w:pPr>
        <w:pStyle w:val="Ingetavstnd"/>
        <w:numPr>
          <w:ilvl w:val="0"/>
          <w:numId w:val="37"/>
        </w:numPr>
        <w:ind w:left="714" w:hanging="357"/>
        <w:rPr>
          <w:rFonts w:ascii="Garamond" w:hAnsi="Garamond"/>
          <w:color w:val="000000" w:themeColor="text1"/>
        </w:rPr>
      </w:pPr>
      <w:r w:rsidRPr="00502F2A">
        <w:rPr>
          <w:rFonts w:ascii="Garamond" w:hAnsi="Garamond"/>
          <w:color w:val="000000" w:themeColor="text1"/>
        </w:rPr>
        <w:t>Ellärare, Clockwork Skolbemanning Rekrytering AB, Uppsala, 24251020</w:t>
      </w:r>
    </w:p>
    <w:p w14:paraId="0F8B9737" w14:textId="610B818C" w:rsidR="00780109" w:rsidRPr="00502F2A" w:rsidRDefault="00902074" w:rsidP="00B5325C">
      <w:pPr>
        <w:pStyle w:val="Ingetavstnd"/>
        <w:numPr>
          <w:ilvl w:val="0"/>
          <w:numId w:val="37"/>
        </w:numPr>
        <w:ind w:left="714" w:hanging="357"/>
        <w:rPr>
          <w:rFonts w:ascii="Garamond" w:hAnsi="Garamond"/>
          <w:color w:val="000000" w:themeColor="text1"/>
        </w:rPr>
      </w:pPr>
      <w:r w:rsidRPr="00502F2A">
        <w:rPr>
          <w:rFonts w:ascii="Garamond" w:hAnsi="Garamond"/>
          <w:color w:val="000000" w:themeColor="text1"/>
          <w:shd w:val="clear" w:color="auto" w:fill="FFFFFF"/>
        </w:rPr>
        <w:t>Lärare bi</w:t>
      </w:r>
      <w:r w:rsidR="00124E37" w:rsidRPr="00502F2A">
        <w:rPr>
          <w:rFonts w:ascii="Garamond" w:hAnsi="Garamond"/>
          <w:color w:val="000000" w:themeColor="text1"/>
          <w:shd w:val="clear" w:color="auto" w:fill="FFFFFF"/>
        </w:rPr>
        <w:t>ologi</w:t>
      </w:r>
      <w:r w:rsidRPr="00502F2A">
        <w:rPr>
          <w:rFonts w:ascii="Garamond" w:hAnsi="Garamond"/>
          <w:color w:val="000000" w:themeColor="text1"/>
          <w:shd w:val="clear" w:color="auto" w:fill="FFFFFF"/>
        </w:rPr>
        <w:t>, fy</w:t>
      </w:r>
      <w:r w:rsidR="00124E37" w:rsidRPr="00502F2A">
        <w:rPr>
          <w:rFonts w:ascii="Garamond" w:hAnsi="Garamond"/>
          <w:color w:val="000000" w:themeColor="text1"/>
          <w:shd w:val="clear" w:color="auto" w:fill="FFFFFF"/>
        </w:rPr>
        <w:t>sik</w:t>
      </w:r>
      <w:r w:rsidRPr="00502F2A">
        <w:rPr>
          <w:rFonts w:ascii="Garamond" w:hAnsi="Garamond"/>
          <w:color w:val="000000" w:themeColor="text1"/>
          <w:shd w:val="clear" w:color="auto" w:fill="FFFFFF"/>
        </w:rPr>
        <w:t xml:space="preserve"> och ma</w:t>
      </w:r>
      <w:r w:rsidR="00124E37" w:rsidRPr="00502F2A">
        <w:rPr>
          <w:rFonts w:ascii="Garamond" w:hAnsi="Garamond"/>
          <w:color w:val="000000" w:themeColor="text1"/>
          <w:shd w:val="clear" w:color="auto" w:fill="FFFFFF"/>
        </w:rPr>
        <w:t xml:space="preserve">tematik, </w:t>
      </w:r>
      <w:r w:rsidRPr="00502F2A">
        <w:rPr>
          <w:rFonts w:ascii="Garamond" w:hAnsi="Garamond"/>
          <w:color w:val="000000" w:themeColor="text1"/>
          <w:shd w:val="clear" w:color="auto" w:fill="FFFFFF"/>
        </w:rPr>
        <w:t>Magelungen Gymnasium, Uppsala,</w:t>
      </w:r>
      <w:r w:rsidR="00124E37" w:rsidRPr="00502F2A">
        <w:rPr>
          <w:rFonts w:ascii="Garamond" w:hAnsi="Garamond"/>
          <w:color w:val="000000" w:themeColor="text1"/>
        </w:rPr>
        <w:t xml:space="preserve"> </w:t>
      </w:r>
      <w:r w:rsidR="00124E37" w:rsidRPr="00502F2A">
        <w:rPr>
          <w:rFonts w:ascii="Garamond" w:hAnsi="Garamond"/>
          <w:color w:val="000000" w:themeColor="text1"/>
          <w:shd w:val="clear" w:color="auto" w:fill="FFFFFF"/>
        </w:rPr>
        <w:t>24255368</w:t>
      </w:r>
    </w:p>
    <w:p w14:paraId="1175D55E" w14:textId="77777777" w:rsidR="00124E37" w:rsidRPr="00502F2A" w:rsidRDefault="00124E37" w:rsidP="00124E37">
      <w:pPr>
        <w:pStyle w:val="Ingetavstnd"/>
        <w:rPr>
          <w:rFonts w:ascii="Garamond" w:hAnsi="Garamond"/>
          <w:color w:val="000000" w:themeColor="text1"/>
        </w:rPr>
      </w:pPr>
    </w:p>
    <w:p w14:paraId="689D61F6" w14:textId="77777777" w:rsidR="00780109" w:rsidRPr="00502F2A" w:rsidRDefault="00780109" w:rsidP="00B5325C">
      <w:pPr>
        <w:pStyle w:val="Ingetavstnd"/>
        <w:numPr>
          <w:ilvl w:val="0"/>
          <w:numId w:val="37"/>
        </w:numPr>
        <w:ind w:left="714" w:hanging="357"/>
        <w:rPr>
          <w:rFonts w:ascii="Garamond" w:hAnsi="Garamond"/>
          <w:color w:val="000000" w:themeColor="text1"/>
        </w:rPr>
      </w:pPr>
      <w:r w:rsidRPr="00502F2A">
        <w:rPr>
          <w:rFonts w:ascii="Garamond" w:hAnsi="Garamond"/>
          <w:color w:val="000000" w:themeColor="text1"/>
        </w:rPr>
        <w:t>Här får lärare vara lärare, Clockwork Skolbemanning Rekrytering AB, Lärare i gymnasiet, Eskilstuna, 24198081</w:t>
      </w:r>
    </w:p>
    <w:p w14:paraId="78C4092F" w14:textId="6DD3A36C" w:rsidR="00780109" w:rsidRPr="00502F2A" w:rsidRDefault="00780109" w:rsidP="00B5325C">
      <w:pPr>
        <w:pStyle w:val="Ingetavstnd"/>
        <w:numPr>
          <w:ilvl w:val="0"/>
          <w:numId w:val="37"/>
        </w:numPr>
        <w:rPr>
          <w:rFonts w:ascii="Garamond" w:hAnsi="Garamond"/>
          <w:color w:val="000000" w:themeColor="text1"/>
        </w:rPr>
      </w:pPr>
      <w:r w:rsidRPr="00502F2A">
        <w:rPr>
          <w:rFonts w:ascii="Garamond" w:hAnsi="Garamond"/>
          <w:color w:val="000000" w:themeColor="text1"/>
        </w:rPr>
        <w:t>Lärarstudenter som vill arbeta extra under studietiden, Clockwork Skolbemanning Rekrytering AB, Lärare i gymnasiet, Eskilstuna, 24198032</w:t>
      </w:r>
    </w:p>
    <w:p w14:paraId="6B3159C6" w14:textId="4ABEC6AD" w:rsidR="00B053C2" w:rsidRPr="00502F2A" w:rsidRDefault="00B053C2" w:rsidP="00B053C2">
      <w:pPr>
        <w:pStyle w:val="Ingetavstnd"/>
        <w:rPr>
          <w:rFonts w:ascii="Garamond" w:hAnsi="Garamond"/>
          <w:color w:val="000000" w:themeColor="text1"/>
        </w:rPr>
      </w:pPr>
    </w:p>
    <w:p w14:paraId="1ADDB482" w14:textId="77777777" w:rsidR="00E611C7" w:rsidRPr="00502F2A" w:rsidRDefault="00E611C7" w:rsidP="00E611C7">
      <w:pPr>
        <w:pStyle w:val="Ingetavstnd"/>
        <w:rPr>
          <w:rFonts w:ascii="Garamond" w:hAnsi="Garamond"/>
          <w:color w:val="000000" w:themeColor="text1"/>
        </w:rPr>
      </w:pPr>
      <w:r w:rsidRPr="00502F2A">
        <w:rPr>
          <w:rFonts w:ascii="Garamond" w:hAnsi="Garamond"/>
          <w:color w:val="000000" w:themeColor="text1"/>
        </w:rPr>
        <w:t>Oktober</w:t>
      </w:r>
    </w:p>
    <w:p w14:paraId="466290E7" w14:textId="77777777" w:rsidR="00E611C7" w:rsidRPr="00502F2A" w:rsidRDefault="00E611C7" w:rsidP="00E611C7">
      <w:pPr>
        <w:pStyle w:val="Ingetavstnd"/>
        <w:numPr>
          <w:ilvl w:val="0"/>
          <w:numId w:val="41"/>
        </w:numPr>
        <w:rPr>
          <w:rFonts w:ascii="Garamond" w:hAnsi="Garamond"/>
          <w:color w:val="000000" w:themeColor="text1"/>
        </w:rPr>
      </w:pPr>
      <w:r w:rsidRPr="00502F2A">
        <w:rPr>
          <w:rFonts w:ascii="Garamond" w:hAnsi="Garamond"/>
          <w:color w:val="000000" w:themeColor="text1"/>
        </w:rPr>
        <w:t>12 oktober</w:t>
      </w:r>
    </w:p>
    <w:p w14:paraId="4E5DD82A"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Embedded software developer, Knightec, Stockholm, 24299828</w:t>
      </w:r>
    </w:p>
    <w:p w14:paraId="013AB2D5"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Inhouse developer, Knightec, Stockholm, 24299335</w:t>
      </w:r>
    </w:p>
    <w:p w14:paraId="43EB3440" w14:textId="77777777" w:rsidR="00E611C7" w:rsidRPr="00502F2A" w:rsidRDefault="00E611C7" w:rsidP="00E611C7">
      <w:pPr>
        <w:pStyle w:val="Ingetavstnd"/>
        <w:numPr>
          <w:ilvl w:val="0"/>
          <w:numId w:val="41"/>
        </w:numPr>
        <w:rPr>
          <w:rFonts w:ascii="Garamond" w:hAnsi="Garamond"/>
          <w:color w:val="000000" w:themeColor="text1"/>
        </w:rPr>
      </w:pPr>
      <w:r w:rsidRPr="00502F2A">
        <w:rPr>
          <w:rFonts w:ascii="Garamond" w:hAnsi="Garamond"/>
          <w:color w:val="000000" w:themeColor="text1"/>
        </w:rPr>
        <w:t>13 oktober</w:t>
      </w:r>
    </w:p>
    <w:p w14:paraId="31404ECC"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NO- och tekniklärare, Stålforsskolan, Eskilstuna, 24281020</w:t>
      </w:r>
    </w:p>
    <w:p w14:paraId="0B1BBB5C"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Lärare i svenska och engelska, Stålforsskolan, Eskilstuna, 24281044</w:t>
      </w:r>
    </w:p>
    <w:p w14:paraId="41EF6454"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Lärare i svenska/svenska som andraspråk, Stålforsskolan, Eskilstuna, 24281062</w:t>
      </w:r>
    </w:p>
    <w:p w14:paraId="17E8D54B"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Java Multiplayer Game Developer, Adventure Box Technology, Stockholm, 24302998</w:t>
      </w:r>
    </w:p>
    <w:p w14:paraId="5A4B4B80"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JavaScript Multiplayer Game Developer, Adventure Box Technology, Stockholm, 24303018</w:t>
      </w:r>
    </w:p>
    <w:p w14:paraId="159C629E" w14:textId="77777777" w:rsidR="00E611C7" w:rsidRPr="00502F2A" w:rsidRDefault="00E611C7" w:rsidP="00E611C7">
      <w:pPr>
        <w:pStyle w:val="Ingetavstnd"/>
        <w:numPr>
          <w:ilvl w:val="0"/>
          <w:numId w:val="41"/>
        </w:numPr>
        <w:rPr>
          <w:rFonts w:ascii="Garamond" w:hAnsi="Garamond"/>
          <w:color w:val="000000" w:themeColor="text1"/>
        </w:rPr>
      </w:pPr>
      <w:r w:rsidRPr="00502F2A">
        <w:rPr>
          <w:rFonts w:ascii="Garamond" w:hAnsi="Garamond"/>
          <w:color w:val="000000" w:themeColor="text1"/>
        </w:rPr>
        <w:t>14 oktober</w:t>
      </w:r>
    </w:p>
    <w:p w14:paraId="2B7FF734"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Lärare i svenska/engelska till Årbyskolan, Eskilstuna, 24301131</w:t>
      </w:r>
    </w:p>
    <w:p w14:paraId="673B5B62"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Förstelärare i NO, British Junior Primary, Eskilstuna, 24276536</w:t>
      </w:r>
    </w:p>
    <w:p w14:paraId="6B2DA21B"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Lead Fullstack Developer - Laravel/PHP, Workbuster AB, Stockholm, 24304349</w:t>
      </w:r>
    </w:p>
    <w:p w14:paraId="50B0C80A"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Backend Developer Laravel/PHP, Workbuster AB, Stockholm, 24304350</w:t>
      </w:r>
    </w:p>
    <w:p w14:paraId="28F70692"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Systemutvecklare .Net, Alten, Eskilstuna, 24276735</w:t>
      </w:r>
    </w:p>
    <w:p w14:paraId="27C3C7D6"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Java/JavaScript fullstack-utvecklare, Alten, Stockholm</w:t>
      </w:r>
    </w:p>
    <w:p w14:paraId="1CD62A72"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rPr>
        <w:t>Senior Java Developer, Alten, Stockholm</w:t>
      </w:r>
    </w:p>
    <w:p w14:paraId="5F2718C0" w14:textId="77777777" w:rsidR="00E611C7" w:rsidRPr="00502F2A" w:rsidRDefault="00E611C7" w:rsidP="00E611C7">
      <w:pPr>
        <w:pStyle w:val="Ingetavstnd"/>
        <w:numPr>
          <w:ilvl w:val="0"/>
          <w:numId w:val="41"/>
        </w:numPr>
        <w:rPr>
          <w:rFonts w:ascii="Garamond" w:hAnsi="Garamond"/>
          <w:color w:val="000000" w:themeColor="text1"/>
        </w:rPr>
      </w:pPr>
      <w:r w:rsidRPr="00502F2A">
        <w:rPr>
          <w:rFonts w:ascii="Garamond" w:hAnsi="Garamond"/>
          <w:color w:val="000000" w:themeColor="text1"/>
        </w:rPr>
        <w:t>15 oktober</w:t>
      </w:r>
    </w:p>
    <w:p w14:paraId="79ED6692" w14:textId="77777777" w:rsidR="00E611C7" w:rsidRPr="00502F2A" w:rsidRDefault="00E611C7" w:rsidP="00E611C7">
      <w:pPr>
        <w:pStyle w:val="Ingetavstnd"/>
        <w:numPr>
          <w:ilvl w:val="1"/>
          <w:numId w:val="41"/>
        </w:numPr>
        <w:ind w:left="1434" w:hanging="357"/>
        <w:rPr>
          <w:rFonts w:ascii="Garamond" w:hAnsi="Garamond"/>
          <w:color w:val="000000" w:themeColor="text1"/>
          <w:shd w:val="clear" w:color="auto" w:fill="FFFFFF"/>
        </w:rPr>
      </w:pPr>
      <w:r w:rsidRPr="00502F2A">
        <w:rPr>
          <w:rFonts w:ascii="Garamond" w:hAnsi="Garamond"/>
          <w:color w:val="000000" w:themeColor="text1"/>
        </w:rPr>
        <w:t>Fullstack Developer, Swedium Global Services AB, Stockholm, 24307880</w:t>
      </w:r>
    </w:p>
    <w:p w14:paraId="2384F3AA"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shd w:val="clear" w:color="auto" w:fill="FFFFFF"/>
        </w:rPr>
        <w:t>Fullstack Software Engineer, Kognity, Stockholm, 24306142</w:t>
      </w:r>
    </w:p>
    <w:p w14:paraId="3E8487B7"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shd w:val="clear" w:color="auto" w:fill="FFFFFF"/>
        </w:rPr>
        <w:t>Front-end developer, Kognity, Stockholm</w:t>
      </w:r>
    </w:p>
    <w:p w14:paraId="7D5751D7"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shd w:val="clear" w:color="auto" w:fill="FFFFFF"/>
        </w:rPr>
        <w:t>C#-utvecklare, Synsam, Stockholm, 24306706</w:t>
      </w:r>
    </w:p>
    <w:p w14:paraId="19EBA78F"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rPr>
        <w:t>Utvecklare inom Java och Angular, Arbetsförmedlingen, Stockholm, 24307310</w:t>
      </w:r>
    </w:p>
    <w:p w14:paraId="0087D592"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rPr>
        <w:t>Systemutvecklare inom Java, Sybring, Stockholm, 24308345</w:t>
      </w:r>
    </w:p>
    <w:p w14:paraId="7618F37D"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shd w:val="clear" w:color="auto" w:fill="FFFFFF"/>
        </w:rPr>
        <w:t>Frontend developer to Talentech, Stockholm, 24307921</w:t>
      </w:r>
    </w:p>
    <w:p w14:paraId="3641FE1E" w14:textId="77777777" w:rsidR="00E611C7" w:rsidRPr="00502F2A" w:rsidRDefault="00E611C7" w:rsidP="00E611C7">
      <w:pPr>
        <w:pStyle w:val="Ingetavstnd"/>
        <w:numPr>
          <w:ilvl w:val="0"/>
          <w:numId w:val="41"/>
        </w:numPr>
        <w:rPr>
          <w:rFonts w:ascii="Garamond" w:hAnsi="Garamond"/>
          <w:color w:val="000000" w:themeColor="text1"/>
        </w:rPr>
      </w:pPr>
      <w:r w:rsidRPr="00502F2A">
        <w:rPr>
          <w:rFonts w:ascii="Garamond" w:hAnsi="Garamond"/>
          <w:color w:val="000000" w:themeColor="text1"/>
          <w:shd w:val="clear" w:color="auto" w:fill="FFFFFF"/>
        </w:rPr>
        <w:t>26 oktober</w:t>
      </w:r>
    </w:p>
    <w:p w14:paraId="1CBEA615"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Systemutvecklare, WTMG, Stockholm</w:t>
      </w:r>
    </w:p>
    <w:p w14:paraId="58F63DA8" w14:textId="77777777" w:rsidR="00E611C7" w:rsidRPr="00502F2A" w:rsidRDefault="00E611C7" w:rsidP="00E611C7">
      <w:pPr>
        <w:pStyle w:val="Ingetavstnd"/>
        <w:numPr>
          <w:ilvl w:val="0"/>
          <w:numId w:val="41"/>
        </w:numPr>
        <w:ind w:hanging="357"/>
        <w:rPr>
          <w:rFonts w:ascii="inherit" w:hAnsi="inherit"/>
          <w:color w:val="000000" w:themeColor="text1"/>
        </w:rPr>
      </w:pPr>
      <w:r w:rsidRPr="00502F2A">
        <w:rPr>
          <w:rFonts w:ascii="Garamond" w:hAnsi="Garamond"/>
          <w:color w:val="000000" w:themeColor="text1"/>
        </w:rPr>
        <w:t>29 oktober</w:t>
      </w:r>
    </w:p>
    <w:p w14:paraId="79A8418D" w14:textId="77777777" w:rsidR="00E611C7" w:rsidRPr="00502F2A" w:rsidRDefault="00E611C7" w:rsidP="00E611C7">
      <w:pPr>
        <w:pStyle w:val="Ingetavstnd"/>
        <w:numPr>
          <w:ilvl w:val="1"/>
          <w:numId w:val="41"/>
        </w:numPr>
        <w:ind w:hanging="357"/>
        <w:rPr>
          <w:rFonts w:ascii="inherit" w:hAnsi="inherit"/>
          <w:color w:val="000000" w:themeColor="text1"/>
        </w:rPr>
      </w:pPr>
      <w:r w:rsidRPr="00502F2A">
        <w:rPr>
          <w:rFonts w:ascii="inherit" w:hAnsi="inherit"/>
          <w:color w:val="000000" w:themeColor="text1"/>
        </w:rPr>
        <w:t>Fullstackutvecklare, CAG Contactor AB, Stockholm, 24253291</w:t>
      </w:r>
    </w:p>
    <w:p w14:paraId="46E7B12A" w14:textId="77777777" w:rsidR="00E611C7" w:rsidRPr="00502F2A" w:rsidRDefault="00E611C7" w:rsidP="00E611C7">
      <w:pPr>
        <w:pStyle w:val="Ingetavstnd"/>
        <w:numPr>
          <w:ilvl w:val="1"/>
          <w:numId w:val="41"/>
        </w:numPr>
        <w:ind w:hanging="357"/>
        <w:rPr>
          <w:rFonts w:ascii="inherit" w:hAnsi="inherit"/>
          <w:color w:val="000000" w:themeColor="text1"/>
        </w:rPr>
      </w:pPr>
      <w:r w:rsidRPr="00502F2A">
        <w:rPr>
          <w:rFonts w:ascii="inherit" w:hAnsi="inherit"/>
          <w:color w:val="000000" w:themeColor="text1"/>
        </w:rPr>
        <w:t>Backend/Fullstack-utvecklare till Bright Energy, Stockholm, 24275611</w:t>
      </w:r>
    </w:p>
    <w:p w14:paraId="4184644F" w14:textId="77777777" w:rsidR="00E611C7" w:rsidRPr="00502F2A" w:rsidRDefault="00E611C7" w:rsidP="00E611C7">
      <w:pPr>
        <w:pStyle w:val="Ingetavstnd"/>
        <w:rPr>
          <w:rFonts w:ascii="Garamond" w:hAnsi="Garamond"/>
          <w:color w:val="000000" w:themeColor="text1"/>
        </w:rPr>
      </w:pPr>
    </w:p>
    <w:p w14:paraId="0F09128E" w14:textId="77777777" w:rsidR="00E611C7" w:rsidRPr="00502F2A" w:rsidRDefault="00E611C7" w:rsidP="00E611C7">
      <w:pPr>
        <w:pStyle w:val="Ingetavstnd"/>
        <w:rPr>
          <w:rFonts w:ascii="Garamond" w:hAnsi="Garamond"/>
          <w:color w:val="000000" w:themeColor="text1"/>
        </w:rPr>
      </w:pPr>
      <w:r w:rsidRPr="00502F2A">
        <w:rPr>
          <w:rFonts w:ascii="Garamond" w:hAnsi="Garamond"/>
          <w:color w:val="000000" w:themeColor="text1"/>
        </w:rPr>
        <w:t>Oktober</w:t>
      </w:r>
    </w:p>
    <w:p w14:paraId="6EA858C7"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Embedded software developer, Knightec, Stockholm, 24299828</w:t>
      </w:r>
    </w:p>
    <w:p w14:paraId="4B62B836"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Inhouse developer, Knightec, Stockholm, 24299335</w:t>
      </w:r>
    </w:p>
    <w:p w14:paraId="6A8C4023"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NO- och tekniklärare, Stålforsskolan, Eskilstuna, 24281020</w:t>
      </w:r>
    </w:p>
    <w:p w14:paraId="21856080"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Lärare i svenska och engelska, Stålforsskolan, Eskilstuna, 24281044</w:t>
      </w:r>
    </w:p>
    <w:p w14:paraId="14D3C38D"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Lärare i svenska/svenska som andraspråk, Stålforsskolan, Eskilstuna, 24281062</w:t>
      </w:r>
    </w:p>
    <w:p w14:paraId="1B01C2C7"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Java Multiplayer Game Developer, Adventure Box Technology, Stockholm, 24302998</w:t>
      </w:r>
    </w:p>
    <w:p w14:paraId="2D9A1BDE"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JavaScript Multiplayer Game Developer, Adventure Box Technology, Stockholm, 24303018</w:t>
      </w:r>
    </w:p>
    <w:p w14:paraId="0BB2EC8D" w14:textId="3B1CDD05"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Lärare i svenska/engelska</w:t>
      </w:r>
      <w:r w:rsidR="00301C0C" w:rsidRPr="00502F2A">
        <w:rPr>
          <w:rFonts w:ascii="Garamond" w:hAnsi="Garamond"/>
          <w:color w:val="000000" w:themeColor="text1"/>
        </w:rPr>
        <w:t xml:space="preserve">, </w:t>
      </w:r>
      <w:r w:rsidRPr="00502F2A">
        <w:rPr>
          <w:rFonts w:ascii="Garamond" w:hAnsi="Garamond"/>
          <w:color w:val="000000" w:themeColor="text1"/>
        </w:rPr>
        <w:t>Årbyskolan, Eskilstuna, 24301131</w:t>
      </w:r>
    </w:p>
    <w:p w14:paraId="6A299E7C"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Förstelärare i NO, British Junior Primary, Eskilstuna, 24276536</w:t>
      </w:r>
    </w:p>
    <w:p w14:paraId="59B1DCE7"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Lead Fullstack Developer - Laravel/PHP, Workbuster AB, Stockholm, 24304349</w:t>
      </w:r>
    </w:p>
    <w:p w14:paraId="17746C4D"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Backend Developer Laravel/PHP, Workbuster AB, Stockholm, 24304350</w:t>
      </w:r>
    </w:p>
    <w:p w14:paraId="686B8C67"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Systemutvecklare .Net, Alten, Eskilstuna, 24276735</w:t>
      </w:r>
    </w:p>
    <w:p w14:paraId="00F641BC"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Java/JavaScript fullstack-utvecklare, Alten, Stockholm</w:t>
      </w:r>
    </w:p>
    <w:p w14:paraId="02447582"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Senior Java Developer, Alten, Stockholm</w:t>
      </w:r>
    </w:p>
    <w:p w14:paraId="5AC49E70" w14:textId="77777777" w:rsidR="00E611C7" w:rsidRPr="00502F2A" w:rsidRDefault="00E611C7" w:rsidP="004D711A">
      <w:pPr>
        <w:pStyle w:val="Ingetavstnd"/>
        <w:numPr>
          <w:ilvl w:val="0"/>
          <w:numId w:val="47"/>
        </w:numPr>
        <w:rPr>
          <w:rFonts w:ascii="Garamond" w:hAnsi="Garamond"/>
          <w:color w:val="000000" w:themeColor="text1"/>
          <w:shd w:val="clear" w:color="auto" w:fill="FFFFFF"/>
        </w:rPr>
      </w:pPr>
      <w:r w:rsidRPr="00502F2A">
        <w:rPr>
          <w:rFonts w:ascii="Garamond" w:hAnsi="Garamond"/>
          <w:color w:val="000000" w:themeColor="text1"/>
        </w:rPr>
        <w:t>Fullstack Developer, Swedium Global Services AB, Stockholm, 24307880</w:t>
      </w:r>
    </w:p>
    <w:p w14:paraId="43FF1CF2"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shd w:val="clear" w:color="auto" w:fill="FFFFFF"/>
        </w:rPr>
        <w:t>Fullstack Software Engineer, Kognity, Stockholm, 24306142</w:t>
      </w:r>
    </w:p>
    <w:p w14:paraId="2D064170"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shd w:val="clear" w:color="auto" w:fill="FFFFFF"/>
        </w:rPr>
        <w:t>Front-end developer, Kognity, Stockholm</w:t>
      </w:r>
    </w:p>
    <w:p w14:paraId="64093123"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shd w:val="clear" w:color="auto" w:fill="FFFFFF"/>
        </w:rPr>
        <w:t>C#-utvecklare, Synsam, Stockholm, 24306706</w:t>
      </w:r>
    </w:p>
    <w:p w14:paraId="4FAF088B"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Utvecklare inom Java och Angular, Arbetsförmedlingen, Stockholm, 24307310</w:t>
      </w:r>
    </w:p>
    <w:p w14:paraId="5ED779B8" w14:textId="3FE3C48B" w:rsidR="005E1DB2" w:rsidRPr="00502F2A" w:rsidRDefault="00E611C7" w:rsidP="005E1DB2">
      <w:pPr>
        <w:pStyle w:val="Ingetavstnd"/>
        <w:numPr>
          <w:ilvl w:val="0"/>
          <w:numId w:val="47"/>
        </w:numPr>
        <w:rPr>
          <w:rFonts w:ascii="Garamond" w:hAnsi="Garamond"/>
          <w:color w:val="000000" w:themeColor="text1"/>
        </w:rPr>
      </w:pPr>
      <w:r w:rsidRPr="00502F2A">
        <w:rPr>
          <w:rFonts w:ascii="Garamond" w:hAnsi="Garamond"/>
          <w:color w:val="000000" w:themeColor="text1"/>
        </w:rPr>
        <w:t>Systemutvecklare inom Java, Sybring, Stockholm, 24308345</w:t>
      </w:r>
    </w:p>
    <w:p w14:paraId="35544657" w14:textId="51E60596" w:rsidR="005E1DB2" w:rsidRPr="00502F2A" w:rsidRDefault="00E611C7" w:rsidP="005E1DB2">
      <w:pPr>
        <w:pStyle w:val="Ingetavstnd"/>
        <w:numPr>
          <w:ilvl w:val="0"/>
          <w:numId w:val="47"/>
        </w:numPr>
        <w:rPr>
          <w:rFonts w:ascii="Garamond" w:hAnsi="Garamond"/>
          <w:color w:val="000000" w:themeColor="text1"/>
        </w:rPr>
      </w:pPr>
      <w:r w:rsidRPr="00502F2A">
        <w:rPr>
          <w:rFonts w:ascii="Garamond" w:hAnsi="Garamond"/>
          <w:color w:val="000000" w:themeColor="text1"/>
          <w:shd w:val="clear" w:color="auto" w:fill="FFFFFF"/>
        </w:rPr>
        <w:t>Frontend developer</w:t>
      </w:r>
      <w:r w:rsidR="00EB2204" w:rsidRPr="00502F2A">
        <w:rPr>
          <w:rFonts w:ascii="Garamond" w:hAnsi="Garamond"/>
          <w:color w:val="000000" w:themeColor="text1"/>
          <w:shd w:val="clear" w:color="auto" w:fill="FFFFFF"/>
        </w:rPr>
        <w:t xml:space="preserve">, </w:t>
      </w:r>
      <w:r w:rsidRPr="00502F2A">
        <w:rPr>
          <w:rFonts w:ascii="Garamond" w:hAnsi="Garamond"/>
          <w:color w:val="000000" w:themeColor="text1"/>
          <w:shd w:val="clear" w:color="auto" w:fill="FFFFFF"/>
        </w:rPr>
        <w:t>Talentech, Stockholm, 24307921</w:t>
      </w:r>
    </w:p>
    <w:p w14:paraId="4E3EB047" w14:textId="77777777" w:rsidR="005E1DB2" w:rsidRPr="00502F2A" w:rsidRDefault="00E611C7" w:rsidP="005E1DB2">
      <w:pPr>
        <w:pStyle w:val="Ingetavstnd"/>
        <w:numPr>
          <w:ilvl w:val="0"/>
          <w:numId w:val="47"/>
        </w:numPr>
        <w:rPr>
          <w:rFonts w:ascii="Garamond" w:hAnsi="Garamond"/>
          <w:color w:val="000000" w:themeColor="text1"/>
        </w:rPr>
      </w:pPr>
      <w:r w:rsidRPr="00502F2A">
        <w:rPr>
          <w:rFonts w:ascii="Garamond" w:hAnsi="Garamond"/>
          <w:color w:val="000000" w:themeColor="text1"/>
        </w:rPr>
        <w:lastRenderedPageBreak/>
        <w:t>Systemutvecklare, WTMG, Stockholm</w:t>
      </w:r>
    </w:p>
    <w:p w14:paraId="383AFAEB" w14:textId="5319A7CD" w:rsidR="005E1DB2" w:rsidRPr="00502F2A" w:rsidRDefault="00E611C7" w:rsidP="005E1DB2">
      <w:pPr>
        <w:pStyle w:val="Ingetavstnd"/>
        <w:numPr>
          <w:ilvl w:val="0"/>
          <w:numId w:val="47"/>
        </w:numPr>
        <w:rPr>
          <w:rFonts w:ascii="Garamond" w:hAnsi="Garamond"/>
          <w:color w:val="000000" w:themeColor="text1"/>
        </w:rPr>
      </w:pPr>
      <w:r w:rsidRPr="00502F2A">
        <w:rPr>
          <w:rFonts w:ascii="Garamond" w:hAnsi="Garamond"/>
          <w:color w:val="000000" w:themeColor="text1"/>
        </w:rPr>
        <w:t>Fullstackutvecklare, CAG Contactor, Stockholm, 24253291</w:t>
      </w:r>
    </w:p>
    <w:p w14:paraId="574AC26C" w14:textId="341FB299" w:rsidR="002F19E1" w:rsidRPr="00502F2A" w:rsidRDefault="00E611C7" w:rsidP="005E1DB2">
      <w:pPr>
        <w:pStyle w:val="Ingetavstnd"/>
        <w:numPr>
          <w:ilvl w:val="0"/>
          <w:numId w:val="47"/>
        </w:numPr>
        <w:rPr>
          <w:rFonts w:ascii="Garamond" w:hAnsi="Garamond"/>
          <w:color w:val="000000" w:themeColor="text1"/>
        </w:rPr>
      </w:pPr>
      <w:r w:rsidRPr="00502F2A">
        <w:rPr>
          <w:rFonts w:ascii="Garamond" w:hAnsi="Garamond"/>
          <w:color w:val="000000" w:themeColor="text1"/>
        </w:rPr>
        <w:t>Backend/Fullstack-utvecklare</w:t>
      </w:r>
      <w:r w:rsidR="0084104C" w:rsidRPr="00502F2A">
        <w:rPr>
          <w:rFonts w:ascii="Garamond" w:hAnsi="Garamond"/>
          <w:color w:val="000000" w:themeColor="text1"/>
        </w:rPr>
        <w:t>,</w:t>
      </w:r>
      <w:r w:rsidRPr="00502F2A">
        <w:rPr>
          <w:rFonts w:ascii="Garamond" w:hAnsi="Garamond"/>
          <w:color w:val="000000" w:themeColor="text1"/>
        </w:rPr>
        <w:t xml:space="preserve"> Bright Energy, Stockholm, 24275611</w:t>
      </w:r>
    </w:p>
    <w:p w14:paraId="4528DAEA" w14:textId="77777777" w:rsidR="005E1DB2" w:rsidRPr="00502F2A" w:rsidRDefault="005E1DB2" w:rsidP="005E1DB2">
      <w:pPr>
        <w:pStyle w:val="Ingetavstnd"/>
        <w:rPr>
          <w:rFonts w:ascii="Garamond" w:hAnsi="Garamond"/>
          <w:color w:val="000000" w:themeColor="text1"/>
        </w:rPr>
      </w:pPr>
    </w:p>
    <w:p w14:paraId="353158D8" w14:textId="4B6316DA" w:rsidR="005E1DB2" w:rsidRPr="00502F2A" w:rsidRDefault="005E1DB2" w:rsidP="005E1DB2">
      <w:pPr>
        <w:pStyle w:val="Ingetavstnd"/>
        <w:rPr>
          <w:rFonts w:ascii="Garamond" w:hAnsi="Garamond"/>
          <w:color w:val="000000" w:themeColor="text1"/>
        </w:rPr>
      </w:pPr>
      <w:r w:rsidRPr="00502F2A">
        <w:rPr>
          <w:rFonts w:ascii="Garamond" w:hAnsi="Garamond"/>
          <w:color w:val="000000" w:themeColor="text1"/>
        </w:rPr>
        <w:t>November</w:t>
      </w:r>
    </w:p>
    <w:p w14:paraId="1D69912F" w14:textId="77777777" w:rsidR="00982177" w:rsidRPr="00502F2A" w:rsidRDefault="008618D0" w:rsidP="00081E80">
      <w:pPr>
        <w:pStyle w:val="Ingetavstnd"/>
        <w:numPr>
          <w:ilvl w:val="0"/>
          <w:numId w:val="54"/>
        </w:numPr>
        <w:rPr>
          <w:rFonts w:ascii="Garamond" w:hAnsi="Garamond"/>
          <w:color w:val="000000" w:themeColor="text1"/>
        </w:rPr>
      </w:pPr>
      <w:r w:rsidRPr="00502F2A">
        <w:rPr>
          <w:rFonts w:ascii="Garamond" w:hAnsi="Garamond"/>
          <w:color w:val="000000" w:themeColor="text1"/>
          <w:shd w:val="clear" w:color="auto" w:fill="FFFFFF"/>
        </w:rPr>
        <w:t xml:space="preserve">Programmerare, </w:t>
      </w:r>
      <w:r w:rsidR="002022B5" w:rsidRPr="00502F2A">
        <w:rPr>
          <w:rFonts w:ascii="Garamond" w:hAnsi="Garamond"/>
          <w:color w:val="000000" w:themeColor="text1"/>
          <w:shd w:val="clear" w:color="auto" w:fill="FFFFFF"/>
        </w:rPr>
        <w:t>Itancan</w:t>
      </w:r>
      <w:r w:rsidRPr="00502F2A">
        <w:rPr>
          <w:rFonts w:ascii="Garamond" w:hAnsi="Garamond"/>
          <w:color w:val="000000" w:themeColor="text1"/>
          <w:shd w:val="clear" w:color="auto" w:fill="FFFFFF"/>
        </w:rPr>
        <w:t>, Stockholm, 24328984</w:t>
      </w:r>
    </w:p>
    <w:p w14:paraId="660A0562" w14:textId="3E0D2656" w:rsidR="00322199" w:rsidRPr="00502F2A" w:rsidRDefault="00982177" w:rsidP="00081E80">
      <w:pPr>
        <w:pStyle w:val="Ingetavstnd"/>
        <w:numPr>
          <w:ilvl w:val="0"/>
          <w:numId w:val="54"/>
        </w:numPr>
        <w:rPr>
          <w:rFonts w:ascii="Garamond" w:hAnsi="Garamond"/>
          <w:color w:val="000000" w:themeColor="text1"/>
        </w:rPr>
      </w:pPr>
      <w:r w:rsidRPr="00502F2A">
        <w:rPr>
          <w:rFonts w:ascii="Garamond" w:hAnsi="Garamond"/>
          <w:color w:val="000000" w:themeColor="text1"/>
        </w:rPr>
        <w:t>Systemutvecklare, Combitech, Stockholm, 24338649</w:t>
      </w:r>
    </w:p>
    <w:p w14:paraId="6BA85076" w14:textId="41D2E0B7" w:rsidR="00322199" w:rsidRPr="00502F2A" w:rsidRDefault="00322199" w:rsidP="00081E80">
      <w:pPr>
        <w:pStyle w:val="Ingetavstnd"/>
        <w:numPr>
          <w:ilvl w:val="0"/>
          <w:numId w:val="54"/>
        </w:numPr>
        <w:rPr>
          <w:rFonts w:ascii="Garamond" w:hAnsi="Garamond"/>
          <w:color w:val="000000" w:themeColor="text1"/>
        </w:rPr>
      </w:pPr>
      <w:r w:rsidRPr="00502F2A">
        <w:rPr>
          <w:rFonts w:ascii="Garamond" w:hAnsi="Garamond"/>
          <w:color w:val="000000" w:themeColor="text1"/>
        </w:rPr>
        <w:t>Fullstackutvecklare</w:t>
      </w:r>
      <w:r w:rsidR="007D6124" w:rsidRPr="00502F2A">
        <w:rPr>
          <w:rFonts w:ascii="Garamond" w:hAnsi="Garamond"/>
          <w:color w:val="000000" w:themeColor="text1"/>
        </w:rPr>
        <w:t xml:space="preserve">, </w:t>
      </w:r>
      <w:r w:rsidRPr="00502F2A">
        <w:rPr>
          <w:rFonts w:ascii="Garamond" w:hAnsi="Garamond"/>
          <w:color w:val="000000" w:themeColor="text1"/>
        </w:rPr>
        <w:t>Perido HQ, Stockholm, 24288470</w:t>
      </w:r>
    </w:p>
    <w:p w14:paraId="18C822FD" w14:textId="77777777" w:rsidR="00C411FE" w:rsidRPr="00502F2A" w:rsidRDefault="00322199" w:rsidP="00081E80">
      <w:pPr>
        <w:pStyle w:val="Ingetavstnd"/>
        <w:numPr>
          <w:ilvl w:val="0"/>
          <w:numId w:val="54"/>
        </w:numPr>
        <w:rPr>
          <w:rFonts w:ascii="Garamond" w:hAnsi="Garamond"/>
          <w:color w:val="000000" w:themeColor="text1"/>
        </w:rPr>
      </w:pPr>
      <w:r w:rsidRPr="00502F2A">
        <w:rPr>
          <w:rFonts w:ascii="Garamond" w:hAnsi="Garamond"/>
          <w:color w:val="000000" w:themeColor="text1"/>
        </w:rPr>
        <w:t>Fullstackutvecklare, Modernera, Stockholm, 24323179</w:t>
      </w:r>
    </w:p>
    <w:p w14:paraId="0C2A5B53" w14:textId="5F3C8D8B" w:rsidR="00C411FE" w:rsidRPr="00502F2A" w:rsidRDefault="00C411FE" w:rsidP="00081E80">
      <w:pPr>
        <w:pStyle w:val="Ingetavstnd"/>
        <w:numPr>
          <w:ilvl w:val="0"/>
          <w:numId w:val="54"/>
        </w:numPr>
        <w:rPr>
          <w:rFonts w:ascii="Garamond" w:hAnsi="Garamond"/>
          <w:color w:val="000000" w:themeColor="text1"/>
        </w:rPr>
      </w:pPr>
      <w:r w:rsidRPr="00502F2A">
        <w:rPr>
          <w:rFonts w:ascii="Garamond" w:hAnsi="Garamond"/>
          <w:color w:val="000000" w:themeColor="text1"/>
        </w:rPr>
        <w:t>Programmerare</w:t>
      </w:r>
      <w:r w:rsidRPr="00502F2A">
        <w:rPr>
          <w:rFonts w:ascii="Garamond" w:hAnsi="Garamond"/>
          <w:b/>
          <w:bCs/>
          <w:color w:val="000000" w:themeColor="text1"/>
          <w:shd w:val="clear" w:color="auto" w:fill="FFFFFF"/>
        </w:rPr>
        <w:t xml:space="preserve">, </w:t>
      </w:r>
      <w:r w:rsidRPr="00502F2A">
        <w:rPr>
          <w:rFonts w:ascii="Garamond" w:hAnsi="Garamond"/>
          <w:color w:val="000000" w:themeColor="text1"/>
        </w:rPr>
        <w:t>Xamera, Stockholm, 24342609</w:t>
      </w:r>
    </w:p>
    <w:p w14:paraId="6EBC2971" w14:textId="497B74F9" w:rsidR="001F4FB4" w:rsidRPr="00502F2A" w:rsidRDefault="00C411FE" w:rsidP="00081E80">
      <w:pPr>
        <w:pStyle w:val="Ingetavstnd"/>
        <w:numPr>
          <w:ilvl w:val="0"/>
          <w:numId w:val="54"/>
        </w:numPr>
        <w:rPr>
          <w:rFonts w:ascii="Garamond" w:hAnsi="Garamond"/>
          <w:color w:val="000000" w:themeColor="text1"/>
        </w:rPr>
      </w:pPr>
      <w:r w:rsidRPr="00502F2A">
        <w:rPr>
          <w:rFonts w:ascii="Garamond" w:hAnsi="Garamond"/>
          <w:color w:val="000000" w:themeColor="text1"/>
        </w:rPr>
        <w:t>F# Developer, Senterprise, Stockholm, 24292745</w:t>
      </w:r>
    </w:p>
    <w:p w14:paraId="204360CE" w14:textId="77777777" w:rsidR="00476A50" w:rsidRPr="00502F2A" w:rsidRDefault="00476A50" w:rsidP="007D6124">
      <w:pPr>
        <w:pStyle w:val="Ingetavstnd"/>
        <w:rPr>
          <w:rFonts w:ascii="Garamond" w:hAnsi="Garamond"/>
          <w:color w:val="000000" w:themeColor="text1"/>
        </w:rPr>
      </w:pPr>
    </w:p>
    <w:p w14:paraId="34F64625" w14:textId="4C02A694" w:rsidR="001F4FB4" w:rsidRPr="00502F2A" w:rsidRDefault="001F4FB4" w:rsidP="00081E80">
      <w:pPr>
        <w:pStyle w:val="Ingetavstnd"/>
        <w:numPr>
          <w:ilvl w:val="0"/>
          <w:numId w:val="54"/>
        </w:numPr>
        <w:rPr>
          <w:rFonts w:ascii="Garamond" w:hAnsi="Garamond"/>
          <w:i/>
          <w:iCs/>
          <w:color w:val="000000" w:themeColor="text1"/>
        </w:rPr>
      </w:pPr>
      <w:r w:rsidRPr="00502F2A">
        <w:rPr>
          <w:rFonts w:ascii="Garamond" w:hAnsi="Garamond"/>
          <w:i/>
          <w:iCs/>
          <w:color w:val="000000" w:themeColor="text1"/>
        </w:rPr>
        <w:t>Erfarna utvecklare inom Frontend, .NET, Java och C++ till HiQ</w:t>
      </w:r>
      <w:r w:rsidR="00B90FF8" w:rsidRPr="00502F2A">
        <w:rPr>
          <w:rFonts w:ascii="Garamond" w:hAnsi="Garamond"/>
          <w:i/>
          <w:iCs/>
          <w:color w:val="000000" w:themeColor="text1"/>
        </w:rPr>
        <w:t>,</w:t>
      </w:r>
      <w:r w:rsidRPr="00502F2A">
        <w:rPr>
          <w:rFonts w:ascii="Garamond" w:hAnsi="Garamond"/>
          <w:i/>
          <w:iCs/>
          <w:color w:val="000000" w:themeColor="text1"/>
        </w:rPr>
        <w:t xml:space="preserve"> </w:t>
      </w:r>
      <w:r w:rsidR="00B90FF8" w:rsidRPr="00502F2A">
        <w:rPr>
          <w:rFonts w:ascii="Garamond" w:hAnsi="Garamond"/>
          <w:i/>
          <w:iCs/>
          <w:color w:val="000000" w:themeColor="text1"/>
        </w:rPr>
        <w:t xml:space="preserve">Talangjägarna, </w:t>
      </w:r>
      <w:r w:rsidRPr="00502F2A">
        <w:rPr>
          <w:rFonts w:ascii="Garamond" w:hAnsi="Garamond"/>
          <w:i/>
          <w:iCs/>
          <w:color w:val="000000" w:themeColor="text1"/>
        </w:rPr>
        <w:t>Stockholm, 24343591</w:t>
      </w:r>
    </w:p>
    <w:p w14:paraId="470F1B03" w14:textId="77777777" w:rsidR="00DD6FAE" w:rsidRPr="00502F2A" w:rsidRDefault="00DD6FAE" w:rsidP="007D6124">
      <w:pPr>
        <w:pStyle w:val="Ingetavstnd"/>
        <w:rPr>
          <w:rFonts w:ascii="Garamond" w:hAnsi="Garamond"/>
          <w:color w:val="000000" w:themeColor="text1"/>
        </w:rPr>
      </w:pPr>
    </w:p>
    <w:p w14:paraId="281F4D8B" w14:textId="1BE8A503" w:rsidR="00476A50" w:rsidRPr="00502F2A" w:rsidRDefault="00476A50" w:rsidP="00081E80">
      <w:pPr>
        <w:pStyle w:val="Ingetavstnd"/>
        <w:numPr>
          <w:ilvl w:val="0"/>
          <w:numId w:val="54"/>
        </w:numPr>
        <w:rPr>
          <w:rFonts w:ascii="Garamond" w:hAnsi="Garamond"/>
          <w:color w:val="000000" w:themeColor="text1"/>
        </w:rPr>
      </w:pPr>
      <w:r w:rsidRPr="00502F2A">
        <w:rPr>
          <w:rFonts w:ascii="Garamond" w:hAnsi="Garamond"/>
          <w:color w:val="000000" w:themeColor="text1"/>
        </w:rPr>
        <w:t>Java-utvecklare, HiQ, Stockholm</w:t>
      </w:r>
    </w:p>
    <w:p w14:paraId="3557884F" w14:textId="27B64AF6" w:rsidR="00476A50" w:rsidRPr="00502F2A" w:rsidRDefault="00476A50" w:rsidP="00081E80">
      <w:pPr>
        <w:pStyle w:val="Ingetavstnd"/>
        <w:numPr>
          <w:ilvl w:val="0"/>
          <w:numId w:val="54"/>
        </w:numPr>
        <w:rPr>
          <w:rFonts w:ascii="Garamond" w:hAnsi="Garamond"/>
          <w:color w:val="000000" w:themeColor="text1"/>
        </w:rPr>
      </w:pPr>
      <w:r w:rsidRPr="00502F2A">
        <w:rPr>
          <w:rFonts w:ascii="Garamond" w:hAnsi="Garamond"/>
          <w:color w:val="000000" w:themeColor="text1"/>
        </w:rPr>
        <w:t>.Net-utvecklare, HiQ, Stockholm</w:t>
      </w:r>
    </w:p>
    <w:p w14:paraId="71364CE1" w14:textId="3C7D58CA" w:rsidR="00476A50" w:rsidRPr="00502F2A" w:rsidRDefault="00476A50" w:rsidP="00081E80">
      <w:pPr>
        <w:pStyle w:val="Ingetavstnd"/>
        <w:numPr>
          <w:ilvl w:val="0"/>
          <w:numId w:val="54"/>
        </w:numPr>
        <w:rPr>
          <w:rFonts w:ascii="Garamond" w:hAnsi="Garamond"/>
          <w:color w:val="000000" w:themeColor="text1"/>
        </w:rPr>
      </w:pPr>
      <w:r w:rsidRPr="00502F2A">
        <w:rPr>
          <w:rFonts w:ascii="Garamond" w:hAnsi="Garamond"/>
          <w:color w:val="000000" w:themeColor="text1"/>
        </w:rPr>
        <w:t>C++ utvecklare, HiQ, Stockholm</w:t>
      </w:r>
    </w:p>
    <w:p w14:paraId="55A7C2F3" w14:textId="097F42BA" w:rsidR="00476A50" w:rsidRPr="00502F2A" w:rsidRDefault="00476A50" w:rsidP="00081E80">
      <w:pPr>
        <w:pStyle w:val="Ingetavstnd"/>
        <w:numPr>
          <w:ilvl w:val="0"/>
          <w:numId w:val="54"/>
        </w:numPr>
        <w:rPr>
          <w:rFonts w:ascii="Garamond" w:hAnsi="Garamond"/>
          <w:color w:val="000000" w:themeColor="text1"/>
        </w:rPr>
      </w:pPr>
      <w:r w:rsidRPr="00502F2A">
        <w:rPr>
          <w:rFonts w:ascii="Garamond" w:hAnsi="Garamond"/>
          <w:color w:val="000000" w:themeColor="text1"/>
        </w:rPr>
        <w:t>Frontend-utvecklare, HiQ, Stockholm</w:t>
      </w:r>
    </w:p>
    <w:p w14:paraId="7285E1A3" w14:textId="77777777" w:rsidR="00922EDA" w:rsidRPr="00502F2A" w:rsidRDefault="00922EDA" w:rsidP="007D6124">
      <w:pPr>
        <w:pStyle w:val="Ingetavstnd"/>
        <w:rPr>
          <w:rFonts w:ascii="Garamond" w:hAnsi="Garamond"/>
          <w:color w:val="000000" w:themeColor="text1"/>
        </w:rPr>
      </w:pPr>
    </w:p>
    <w:p w14:paraId="722F8699" w14:textId="20DA51EE" w:rsidR="00790298" w:rsidRPr="00502F2A" w:rsidRDefault="00790298" w:rsidP="00081E80">
      <w:pPr>
        <w:pStyle w:val="Ingetavstnd"/>
        <w:numPr>
          <w:ilvl w:val="0"/>
          <w:numId w:val="54"/>
        </w:numPr>
        <w:rPr>
          <w:rFonts w:ascii="Garamond" w:hAnsi="Garamond"/>
          <w:color w:val="000000" w:themeColor="text1"/>
        </w:rPr>
      </w:pPr>
      <w:r w:rsidRPr="00502F2A">
        <w:rPr>
          <w:rFonts w:ascii="Garamond" w:hAnsi="Garamond"/>
          <w:color w:val="000000" w:themeColor="text1"/>
        </w:rPr>
        <w:t>18 nov, Vidoeintervju, Arbetsförmedlingen, Stockholm</w:t>
      </w:r>
    </w:p>
    <w:p w14:paraId="6C1DE3EB" w14:textId="5F12D894" w:rsidR="00C25254" w:rsidRPr="00502F2A" w:rsidRDefault="00272F6B" w:rsidP="00081E80">
      <w:pPr>
        <w:pStyle w:val="Ingetavstnd"/>
        <w:numPr>
          <w:ilvl w:val="0"/>
          <w:numId w:val="54"/>
        </w:numPr>
        <w:rPr>
          <w:rFonts w:ascii="Garamond" w:hAnsi="Garamond"/>
          <w:color w:val="000000" w:themeColor="text1"/>
        </w:rPr>
      </w:pPr>
      <w:r w:rsidRPr="00502F2A">
        <w:rPr>
          <w:rFonts w:ascii="Garamond" w:hAnsi="Garamond"/>
          <w:color w:val="000000" w:themeColor="text1"/>
        </w:rPr>
        <w:t>19 nov, Videointervju, Sybrink</w:t>
      </w:r>
      <w:r w:rsidR="00206A46" w:rsidRPr="00502F2A">
        <w:rPr>
          <w:rFonts w:ascii="Garamond" w:hAnsi="Garamond"/>
          <w:color w:val="000000" w:themeColor="text1"/>
        </w:rPr>
        <w:t>, Stockholm</w:t>
      </w:r>
    </w:p>
    <w:p w14:paraId="32510E69" w14:textId="3E550917" w:rsidR="00191057" w:rsidRPr="00502F2A" w:rsidRDefault="007704C1"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23 nov, </w:t>
      </w:r>
      <w:r w:rsidR="00CF000E" w:rsidRPr="00502F2A">
        <w:rPr>
          <w:rFonts w:ascii="Garamond" w:hAnsi="Garamond"/>
          <w:color w:val="000000" w:themeColor="text1"/>
        </w:rPr>
        <w:t>Besvara</w:t>
      </w:r>
      <w:r w:rsidR="009E6769" w:rsidRPr="00502F2A">
        <w:rPr>
          <w:rFonts w:ascii="Garamond" w:hAnsi="Garamond"/>
          <w:color w:val="000000" w:themeColor="text1"/>
        </w:rPr>
        <w:t>t</w:t>
      </w:r>
      <w:r w:rsidR="00CF000E" w:rsidRPr="00502F2A">
        <w:rPr>
          <w:rFonts w:ascii="Garamond" w:hAnsi="Garamond"/>
          <w:color w:val="000000" w:themeColor="text1"/>
        </w:rPr>
        <w:t xml:space="preserve"> </w:t>
      </w:r>
      <w:r w:rsidR="00191057" w:rsidRPr="00502F2A">
        <w:rPr>
          <w:rFonts w:ascii="Garamond" w:hAnsi="Garamond"/>
          <w:color w:val="000000" w:themeColor="text1"/>
        </w:rPr>
        <w:t>frågor via mail med anledning av sökt jobb som webutvecklare vid Triggerfish i Stockholm</w:t>
      </w:r>
    </w:p>
    <w:p w14:paraId="1B30FFD3" w14:textId="40137AB5" w:rsidR="00CA17B3" w:rsidRPr="00502F2A" w:rsidRDefault="006B45BC"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25 nov, Videointervju, </w:t>
      </w:r>
      <w:r w:rsidR="007704C1" w:rsidRPr="00502F2A">
        <w:rPr>
          <w:rFonts w:ascii="Garamond" w:hAnsi="Garamond"/>
          <w:color w:val="000000" w:themeColor="text1"/>
        </w:rPr>
        <w:t>Elias Software</w:t>
      </w:r>
    </w:p>
    <w:p w14:paraId="13D704A8" w14:textId="5F4A9B15" w:rsidR="00CF000E" w:rsidRPr="00502F2A" w:rsidRDefault="007704C1" w:rsidP="00081E80">
      <w:pPr>
        <w:pStyle w:val="Ingetavstnd"/>
        <w:numPr>
          <w:ilvl w:val="0"/>
          <w:numId w:val="54"/>
        </w:numPr>
        <w:rPr>
          <w:rFonts w:ascii="Garamond" w:hAnsi="Garamond"/>
          <w:color w:val="000000" w:themeColor="text1"/>
        </w:rPr>
      </w:pPr>
      <w:r w:rsidRPr="00502F2A">
        <w:rPr>
          <w:rFonts w:ascii="Garamond" w:hAnsi="Garamond"/>
          <w:color w:val="000000" w:themeColor="text1"/>
        </w:rPr>
        <w:t>2</w:t>
      </w:r>
      <w:r w:rsidR="00CF000E" w:rsidRPr="00502F2A">
        <w:rPr>
          <w:rFonts w:ascii="Garamond" w:hAnsi="Garamond"/>
          <w:color w:val="000000" w:themeColor="text1"/>
        </w:rPr>
        <w:t>7</w:t>
      </w:r>
      <w:r w:rsidRPr="00502F2A">
        <w:rPr>
          <w:rFonts w:ascii="Garamond" w:hAnsi="Garamond"/>
          <w:color w:val="000000" w:themeColor="text1"/>
        </w:rPr>
        <w:t xml:space="preserve"> nov,</w:t>
      </w:r>
      <w:r w:rsidR="00CF000E" w:rsidRPr="00502F2A">
        <w:rPr>
          <w:rFonts w:ascii="Garamond" w:hAnsi="Garamond"/>
          <w:color w:val="000000" w:themeColor="text1"/>
        </w:rPr>
        <w:t xml:space="preserve"> Utför</w:t>
      </w:r>
      <w:r w:rsidR="009E6769" w:rsidRPr="00502F2A">
        <w:rPr>
          <w:rFonts w:ascii="Garamond" w:hAnsi="Garamond"/>
          <w:color w:val="000000" w:themeColor="text1"/>
        </w:rPr>
        <w:t>t</w:t>
      </w:r>
      <w:r w:rsidR="00CF000E" w:rsidRPr="00502F2A">
        <w:rPr>
          <w:rFonts w:ascii="Garamond" w:hAnsi="Garamond"/>
          <w:color w:val="000000" w:themeColor="text1"/>
        </w:rPr>
        <w:t xml:space="preserve"> test via Internet från TNG med anledning av sökt jobb</w:t>
      </w:r>
      <w:r w:rsidR="00191057" w:rsidRPr="00502F2A">
        <w:rPr>
          <w:rFonts w:ascii="Garamond" w:hAnsi="Garamond"/>
          <w:color w:val="000000" w:themeColor="text1"/>
        </w:rPr>
        <w:t xml:space="preserve"> som Java-utvecklare</w:t>
      </w:r>
      <w:r w:rsidR="00CF000E" w:rsidRPr="00502F2A">
        <w:rPr>
          <w:rFonts w:ascii="Garamond" w:hAnsi="Garamond"/>
          <w:color w:val="000000" w:themeColor="text1"/>
        </w:rPr>
        <w:t xml:space="preserve"> </w:t>
      </w:r>
      <w:r w:rsidR="00191057" w:rsidRPr="00502F2A">
        <w:rPr>
          <w:rFonts w:ascii="Garamond" w:hAnsi="Garamond"/>
          <w:color w:val="000000" w:themeColor="text1"/>
        </w:rPr>
        <w:t xml:space="preserve">vid </w:t>
      </w:r>
      <w:r w:rsidR="00CF000E" w:rsidRPr="00502F2A">
        <w:rPr>
          <w:rFonts w:ascii="Garamond" w:hAnsi="Garamond"/>
          <w:color w:val="000000" w:themeColor="text1"/>
        </w:rPr>
        <w:t>SEB i Stockholm</w:t>
      </w:r>
    </w:p>
    <w:p w14:paraId="25B23121" w14:textId="77777777" w:rsidR="007704C1" w:rsidRPr="00502F2A" w:rsidRDefault="007704C1" w:rsidP="007D6124">
      <w:pPr>
        <w:pStyle w:val="Ingetavstnd"/>
        <w:rPr>
          <w:rFonts w:ascii="Garamond" w:hAnsi="Garamond"/>
          <w:color w:val="000000" w:themeColor="text1"/>
        </w:rPr>
      </w:pPr>
    </w:p>
    <w:p w14:paraId="0A23185E" w14:textId="301BB8A3" w:rsidR="00C25254" w:rsidRPr="00502F2A" w:rsidRDefault="00C25254" w:rsidP="00081E80">
      <w:pPr>
        <w:pStyle w:val="Ingetavstnd"/>
        <w:numPr>
          <w:ilvl w:val="0"/>
          <w:numId w:val="54"/>
        </w:numPr>
        <w:rPr>
          <w:rFonts w:ascii="Garamond" w:hAnsi="Garamond"/>
          <w:color w:val="000000" w:themeColor="text1"/>
        </w:rPr>
      </w:pPr>
      <w:r w:rsidRPr="00502F2A">
        <w:rPr>
          <w:rFonts w:ascii="Garamond" w:hAnsi="Garamond"/>
          <w:color w:val="000000" w:themeColor="text1"/>
        </w:rPr>
        <w:t>C++ Developer, Elias Software HQ, Stockholm, 24364913</w:t>
      </w:r>
    </w:p>
    <w:p w14:paraId="6A69C359" w14:textId="77777777" w:rsidR="00545FCA" w:rsidRPr="00502F2A" w:rsidRDefault="0036426E" w:rsidP="00081E80">
      <w:pPr>
        <w:pStyle w:val="Ingetavstnd"/>
        <w:numPr>
          <w:ilvl w:val="0"/>
          <w:numId w:val="54"/>
        </w:numPr>
        <w:rPr>
          <w:rFonts w:ascii="Garamond" w:hAnsi="Garamond"/>
          <w:color w:val="000000" w:themeColor="text1"/>
        </w:rPr>
      </w:pPr>
      <w:r w:rsidRPr="00502F2A">
        <w:rPr>
          <w:rFonts w:ascii="Garamond" w:hAnsi="Garamond"/>
          <w:color w:val="000000" w:themeColor="text1"/>
        </w:rPr>
        <w:t>C++ Utvecklare</w:t>
      </w:r>
      <w:r w:rsidR="00C25254" w:rsidRPr="00502F2A">
        <w:rPr>
          <w:rFonts w:ascii="Garamond" w:hAnsi="Garamond"/>
          <w:color w:val="000000" w:themeColor="text1"/>
        </w:rPr>
        <w:t xml:space="preserve">, </w:t>
      </w:r>
      <w:r w:rsidRPr="00502F2A">
        <w:rPr>
          <w:rFonts w:ascii="Garamond" w:hAnsi="Garamond"/>
          <w:color w:val="000000" w:themeColor="text1"/>
        </w:rPr>
        <w:t>Envoi, Stockholm, 24321170</w:t>
      </w:r>
    </w:p>
    <w:p w14:paraId="2972D44A" w14:textId="41CD1B99" w:rsidR="00545FCA" w:rsidRPr="00502F2A" w:rsidRDefault="00545FCA"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Fullstack-utvecklare, Zington, </w:t>
      </w:r>
      <w:r w:rsidRPr="00502F2A">
        <w:rPr>
          <w:rFonts w:ascii="Garamond" w:hAnsi="Garamond"/>
          <w:color w:val="000000" w:themeColor="text1"/>
          <w:shd w:val="clear" w:color="auto" w:fill="FFFFFF"/>
        </w:rPr>
        <w:t>Stockholm</w:t>
      </w:r>
      <w:r w:rsidRPr="00502F2A">
        <w:rPr>
          <w:rFonts w:ascii="Garamond" w:hAnsi="Garamond"/>
          <w:color w:val="000000" w:themeColor="text1"/>
        </w:rPr>
        <w:t>, 24363894</w:t>
      </w:r>
    </w:p>
    <w:p w14:paraId="68EF6551" w14:textId="5A85FF7A" w:rsidR="00125DF1" w:rsidRPr="00502F2A" w:rsidRDefault="004179D2" w:rsidP="00081E80">
      <w:pPr>
        <w:pStyle w:val="Ingetavstnd"/>
        <w:numPr>
          <w:ilvl w:val="0"/>
          <w:numId w:val="54"/>
        </w:numPr>
        <w:rPr>
          <w:rFonts w:ascii="Garamond" w:hAnsi="Garamond"/>
          <w:color w:val="000000" w:themeColor="text1"/>
        </w:rPr>
      </w:pPr>
      <w:r w:rsidRPr="00502F2A">
        <w:rPr>
          <w:rFonts w:ascii="Garamond" w:hAnsi="Garamond"/>
          <w:color w:val="000000" w:themeColor="text1"/>
          <w:shd w:val="clear" w:color="auto" w:fill="FFFFFF"/>
        </w:rPr>
        <w:t>Java-utvecklare, SEB, Luxemburg, 24379359</w:t>
      </w:r>
    </w:p>
    <w:p w14:paraId="0CAAABDE" w14:textId="77777777" w:rsidR="00502BA5" w:rsidRPr="00502F2A" w:rsidRDefault="00F13F27" w:rsidP="00081E80">
      <w:pPr>
        <w:pStyle w:val="Ingetavstnd"/>
        <w:numPr>
          <w:ilvl w:val="0"/>
          <w:numId w:val="54"/>
        </w:numPr>
        <w:rPr>
          <w:rFonts w:ascii="Garamond" w:hAnsi="Garamond"/>
          <w:color w:val="000000" w:themeColor="text1"/>
        </w:rPr>
      </w:pPr>
      <w:r w:rsidRPr="00502F2A">
        <w:rPr>
          <w:rFonts w:ascii="Garamond" w:hAnsi="Garamond"/>
          <w:color w:val="000000" w:themeColor="text1"/>
          <w:shd w:val="clear" w:color="auto" w:fill="FFFFFF"/>
        </w:rPr>
        <w:t>Fullstackutvecklare, Ownit, Stockholm, 24312745</w:t>
      </w:r>
    </w:p>
    <w:p w14:paraId="275032E5" w14:textId="77777777" w:rsidR="00BB2402" w:rsidRPr="00502F2A" w:rsidRDefault="00502BA5" w:rsidP="00081E80">
      <w:pPr>
        <w:pStyle w:val="Ingetavstnd"/>
        <w:numPr>
          <w:ilvl w:val="0"/>
          <w:numId w:val="54"/>
        </w:numPr>
        <w:rPr>
          <w:rFonts w:ascii="Garamond" w:hAnsi="Garamond"/>
          <w:color w:val="000000" w:themeColor="text1"/>
        </w:rPr>
      </w:pPr>
      <w:r w:rsidRPr="00502F2A">
        <w:rPr>
          <w:rFonts w:ascii="Garamond" w:hAnsi="Garamond"/>
          <w:color w:val="000000" w:themeColor="text1"/>
        </w:rPr>
        <w:t>Java Fullstackutvecklare, Sylog, Stockholm, 24240100</w:t>
      </w:r>
    </w:p>
    <w:p w14:paraId="3B641585" w14:textId="23263A91" w:rsidR="00453480" w:rsidRPr="00502F2A" w:rsidRDefault="00BB2402" w:rsidP="00081E80">
      <w:pPr>
        <w:pStyle w:val="Ingetavstnd"/>
        <w:numPr>
          <w:ilvl w:val="0"/>
          <w:numId w:val="54"/>
        </w:numPr>
        <w:rPr>
          <w:rFonts w:ascii="Garamond" w:hAnsi="Garamond"/>
          <w:color w:val="000000" w:themeColor="text1"/>
        </w:rPr>
      </w:pPr>
      <w:r w:rsidRPr="00502F2A">
        <w:rPr>
          <w:rFonts w:ascii="Garamond" w:hAnsi="Garamond"/>
          <w:color w:val="000000" w:themeColor="text1"/>
        </w:rPr>
        <w:t>.N</w:t>
      </w:r>
      <w:r w:rsidR="00761679" w:rsidRPr="00502F2A">
        <w:rPr>
          <w:rFonts w:ascii="Garamond" w:hAnsi="Garamond"/>
          <w:color w:val="000000" w:themeColor="text1"/>
        </w:rPr>
        <w:t>et</w:t>
      </w:r>
      <w:r w:rsidRPr="00502F2A">
        <w:rPr>
          <w:rFonts w:ascii="Garamond" w:hAnsi="Garamond"/>
          <w:color w:val="000000" w:themeColor="text1"/>
        </w:rPr>
        <w:t xml:space="preserve"> Fullstackutvecklare, Castra, Stockholm, 24299862</w:t>
      </w:r>
    </w:p>
    <w:p w14:paraId="0BA2DBA6" w14:textId="6C7BF515" w:rsidR="0018447E" w:rsidRPr="00502F2A" w:rsidRDefault="00453480" w:rsidP="00081E80">
      <w:pPr>
        <w:pStyle w:val="Ingetavstnd"/>
        <w:numPr>
          <w:ilvl w:val="0"/>
          <w:numId w:val="54"/>
        </w:numPr>
        <w:rPr>
          <w:rFonts w:ascii="Garamond" w:hAnsi="Garamond"/>
          <w:color w:val="000000" w:themeColor="text1"/>
        </w:rPr>
      </w:pPr>
      <w:r w:rsidRPr="00502F2A">
        <w:rPr>
          <w:rFonts w:ascii="Garamond" w:hAnsi="Garamond"/>
          <w:color w:val="000000" w:themeColor="text1"/>
        </w:rPr>
        <w:t>Frontendutvecklare</w:t>
      </w:r>
      <w:r w:rsidR="00A56F17" w:rsidRPr="00502F2A">
        <w:rPr>
          <w:rFonts w:ascii="Garamond" w:hAnsi="Garamond"/>
          <w:color w:val="000000" w:themeColor="text1"/>
        </w:rPr>
        <w:t xml:space="preserve">, </w:t>
      </w:r>
      <w:r w:rsidRPr="00502F2A">
        <w:rPr>
          <w:rFonts w:ascii="Garamond" w:hAnsi="Garamond"/>
          <w:color w:val="000000" w:themeColor="text1"/>
        </w:rPr>
        <w:t>Avanza, Stockholm, 24346934</w:t>
      </w:r>
    </w:p>
    <w:p w14:paraId="61023462" w14:textId="77777777" w:rsidR="00346F98" w:rsidRPr="00502F2A" w:rsidRDefault="0018447E" w:rsidP="00081E80">
      <w:pPr>
        <w:pStyle w:val="Ingetavstnd"/>
        <w:numPr>
          <w:ilvl w:val="0"/>
          <w:numId w:val="54"/>
        </w:numPr>
        <w:rPr>
          <w:rFonts w:ascii="Garamond" w:hAnsi="Garamond"/>
          <w:color w:val="000000" w:themeColor="text1"/>
        </w:rPr>
      </w:pPr>
      <w:r w:rsidRPr="00502F2A">
        <w:rPr>
          <w:rFonts w:ascii="Garamond" w:hAnsi="Garamond"/>
          <w:color w:val="000000" w:themeColor="text1"/>
        </w:rPr>
        <w:t>Fullstackutvecklare, Poolia, Stockholm, 24352086</w:t>
      </w:r>
    </w:p>
    <w:p w14:paraId="53FA7860" w14:textId="27561543" w:rsidR="00632886" w:rsidRPr="00502F2A" w:rsidRDefault="00346F98" w:rsidP="00081E80">
      <w:pPr>
        <w:pStyle w:val="Ingetavstnd"/>
        <w:numPr>
          <w:ilvl w:val="0"/>
          <w:numId w:val="54"/>
        </w:numPr>
        <w:rPr>
          <w:rFonts w:ascii="Garamond" w:hAnsi="Garamond"/>
          <w:color w:val="000000" w:themeColor="text1"/>
        </w:rPr>
      </w:pPr>
      <w:r w:rsidRPr="00502F2A">
        <w:rPr>
          <w:rFonts w:ascii="Garamond" w:hAnsi="Garamond"/>
          <w:color w:val="000000" w:themeColor="text1"/>
        </w:rPr>
        <w:t>Frontendutvecklare, HiQ, Stockholm, 24343591</w:t>
      </w:r>
    </w:p>
    <w:p w14:paraId="2D045695" w14:textId="02B9851F" w:rsidR="000047F9" w:rsidRPr="00502F2A" w:rsidRDefault="00761679" w:rsidP="00081E80">
      <w:pPr>
        <w:pStyle w:val="Ingetavstnd"/>
        <w:numPr>
          <w:ilvl w:val="0"/>
          <w:numId w:val="54"/>
        </w:numPr>
        <w:rPr>
          <w:rFonts w:ascii="Garamond" w:hAnsi="Garamond"/>
          <w:color w:val="000000" w:themeColor="text1"/>
        </w:rPr>
      </w:pPr>
      <w:r w:rsidRPr="00502F2A">
        <w:rPr>
          <w:rFonts w:ascii="Garamond" w:hAnsi="Garamond"/>
          <w:color w:val="000000" w:themeColor="text1"/>
        </w:rPr>
        <w:t>Webu</w:t>
      </w:r>
      <w:r w:rsidR="000047F9" w:rsidRPr="00502F2A">
        <w:rPr>
          <w:rFonts w:ascii="Garamond" w:hAnsi="Garamond"/>
          <w:color w:val="000000" w:themeColor="text1"/>
        </w:rPr>
        <w:t>tvecklare, Triggerfish, Stockholm, 24379629</w:t>
      </w:r>
    </w:p>
    <w:p w14:paraId="41F963B2" w14:textId="3FF2D5F3" w:rsidR="00632886" w:rsidRPr="00502F2A" w:rsidRDefault="00632886" w:rsidP="00081E80">
      <w:pPr>
        <w:pStyle w:val="Ingetavstnd"/>
        <w:numPr>
          <w:ilvl w:val="0"/>
          <w:numId w:val="54"/>
        </w:numPr>
        <w:rPr>
          <w:rFonts w:ascii="Garamond" w:hAnsi="Garamond"/>
          <w:color w:val="000000" w:themeColor="text1"/>
        </w:rPr>
      </w:pPr>
      <w:r w:rsidRPr="00502F2A">
        <w:rPr>
          <w:rFonts w:ascii="Garamond" w:hAnsi="Garamond"/>
          <w:color w:val="000000" w:themeColor="text1"/>
        </w:rPr>
        <w:t>Senior utvecklare C++, IP</w:t>
      </w:r>
      <w:r w:rsidR="001732C6" w:rsidRPr="00502F2A">
        <w:rPr>
          <w:rFonts w:ascii="Garamond" w:hAnsi="Garamond"/>
          <w:color w:val="000000" w:themeColor="text1"/>
        </w:rPr>
        <w:t xml:space="preserve"> Solutions</w:t>
      </w:r>
      <w:r w:rsidRPr="00502F2A">
        <w:rPr>
          <w:rFonts w:ascii="Garamond" w:hAnsi="Garamond"/>
          <w:color w:val="000000" w:themeColor="text1"/>
        </w:rPr>
        <w:t>, Stockholm, 24342537</w:t>
      </w:r>
    </w:p>
    <w:p w14:paraId="08CCA246" w14:textId="4A5B5BEA" w:rsidR="00BA3DB7" w:rsidRPr="00502F2A" w:rsidRDefault="00BA3DB7" w:rsidP="00BA3DB7">
      <w:pPr>
        <w:pStyle w:val="Ingetavstnd"/>
        <w:rPr>
          <w:rFonts w:ascii="Garamond" w:hAnsi="Garamond"/>
          <w:color w:val="000000" w:themeColor="text1"/>
        </w:rPr>
      </w:pPr>
    </w:p>
    <w:p w14:paraId="6206A437" w14:textId="06C0EE52" w:rsidR="00BA3DB7" w:rsidRPr="00502F2A" w:rsidRDefault="00BA3DB7" w:rsidP="00DA5574">
      <w:pPr>
        <w:pStyle w:val="Ingetavstnd"/>
        <w:jc w:val="both"/>
        <w:rPr>
          <w:rFonts w:ascii="Garamond" w:hAnsi="Garamond"/>
          <w:color w:val="000000" w:themeColor="text1"/>
        </w:rPr>
      </w:pPr>
      <w:r w:rsidRPr="00502F2A">
        <w:rPr>
          <w:rFonts w:ascii="Garamond" w:hAnsi="Garamond"/>
          <w:color w:val="000000" w:themeColor="text1"/>
        </w:rPr>
        <w:t>December</w:t>
      </w:r>
    </w:p>
    <w:p w14:paraId="61516E49" w14:textId="1BF7C330" w:rsidR="00BA3DB7" w:rsidRPr="00502F2A" w:rsidRDefault="00BA3DB7" w:rsidP="00081E80">
      <w:pPr>
        <w:pStyle w:val="Ingetavstnd"/>
        <w:numPr>
          <w:ilvl w:val="0"/>
          <w:numId w:val="53"/>
        </w:numPr>
        <w:rPr>
          <w:rFonts w:ascii="Garamond" w:hAnsi="Garamond"/>
          <w:color w:val="000000" w:themeColor="text1"/>
        </w:rPr>
      </w:pPr>
      <w:r w:rsidRPr="00502F2A">
        <w:rPr>
          <w:rFonts w:ascii="Garamond" w:hAnsi="Garamond"/>
          <w:color w:val="000000" w:themeColor="text1"/>
        </w:rPr>
        <w:t>2 dec, Antagen till stöd och Matchning, Coach Ambit, Malmö</w:t>
      </w:r>
    </w:p>
    <w:p w14:paraId="0AC97635" w14:textId="77777777" w:rsidR="001878A9" w:rsidRPr="00502F2A" w:rsidRDefault="001878A9" w:rsidP="00081E80">
      <w:pPr>
        <w:pStyle w:val="Ingetavstnd"/>
        <w:numPr>
          <w:ilvl w:val="0"/>
          <w:numId w:val="53"/>
        </w:numPr>
        <w:rPr>
          <w:rFonts w:ascii="Garamond" w:hAnsi="Garamond"/>
          <w:color w:val="000000" w:themeColor="text1"/>
        </w:rPr>
      </w:pPr>
      <w:r w:rsidRPr="00502F2A">
        <w:rPr>
          <w:rFonts w:ascii="Garamond" w:hAnsi="Garamond"/>
          <w:color w:val="000000" w:themeColor="text1"/>
        </w:rPr>
        <w:t>2 dec, Telefonsamtal med coach, Ambit, Malmö</w:t>
      </w:r>
    </w:p>
    <w:p w14:paraId="7A672EEE" w14:textId="3AB6C548" w:rsidR="001878A9" w:rsidRPr="00502F2A" w:rsidRDefault="001878A9"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2 dec, Videointervju, Sybring, </w:t>
      </w:r>
      <w:r w:rsidR="00824BEA" w:rsidRPr="00502F2A">
        <w:rPr>
          <w:rFonts w:ascii="Garamond" w:hAnsi="Garamond"/>
          <w:color w:val="000000" w:themeColor="text1"/>
        </w:rPr>
        <w:t>Finspång</w:t>
      </w:r>
    </w:p>
    <w:p w14:paraId="261F76BF" w14:textId="5752A5D7" w:rsidR="001878A9" w:rsidRPr="00502F2A" w:rsidRDefault="00C64933" w:rsidP="00081E80">
      <w:pPr>
        <w:pStyle w:val="Ingetavstnd"/>
        <w:numPr>
          <w:ilvl w:val="0"/>
          <w:numId w:val="53"/>
        </w:numPr>
        <w:rPr>
          <w:rFonts w:ascii="Garamond" w:hAnsi="Garamond"/>
          <w:color w:val="000000" w:themeColor="text1"/>
        </w:rPr>
      </w:pPr>
      <w:r w:rsidRPr="00502F2A">
        <w:rPr>
          <w:rFonts w:ascii="Garamond" w:hAnsi="Garamond"/>
          <w:color w:val="000000" w:themeColor="text1"/>
        </w:rPr>
        <w:t>9 dec, Videointervju, Elias Software, Stockholm</w:t>
      </w:r>
    </w:p>
    <w:p w14:paraId="18B11B99" w14:textId="1280C594" w:rsidR="00824BEA" w:rsidRPr="00502F2A" w:rsidRDefault="00824BEA"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9 dec, </w:t>
      </w:r>
      <w:r w:rsidR="00666D15" w:rsidRPr="00502F2A">
        <w:rPr>
          <w:rFonts w:ascii="Garamond" w:hAnsi="Garamond"/>
          <w:color w:val="000000" w:themeColor="text1"/>
        </w:rPr>
        <w:t>Telefonintervju</w:t>
      </w:r>
      <w:r w:rsidRPr="00502F2A">
        <w:rPr>
          <w:rFonts w:ascii="Garamond" w:hAnsi="Garamond"/>
          <w:color w:val="000000" w:themeColor="text1"/>
        </w:rPr>
        <w:t>, Sybring, Finspång</w:t>
      </w:r>
    </w:p>
    <w:p w14:paraId="3BA03BB2" w14:textId="39D5ADA0" w:rsidR="00824BEA" w:rsidRPr="00502F2A" w:rsidRDefault="00824BEA"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10 dec, </w:t>
      </w:r>
      <w:r w:rsidR="00666D15" w:rsidRPr="00502F2A">
        <w:rPr>
          <w:rFonts w:ascii="Garamond" w:hAnsi="Garamond"/>
          <w:color w:val="000000" w:themeColor="text1"/>
        </w:rPr>
        <w:t>Telefonintervju</w:t>
      </w:r>
      <w:r w:rsidRPr="00502F2A">
        <w:rPr>
          <w:rFonts w:ascii="Garamond" w:hAnsi="Garamond"/>
          <w:color w:val="000000" w:themeColor="text1"/>
        </w:rPr>
        <w:t>, Sybring, Finspång</w:t>
      </w:r>
    </w:p>
    <w:p w14:paraId="0D1EFC2D" w14:textId="28F56D57" w:rsidR="00824BEA" w:rsidRPr="00502F2A" w:rsidRDefault="00824BEA"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11 dec, </w:t>
      </w:r>
      <w:r w:rsidR="00666D15" w:rsidRPr="00502F2A">
        <w:rPr>
          <w:rFonts w:ascii="Garamond" w:hAnsi="Garamond"/>
          <w:color w:val="000000" w:themeColor="text1"/>
        </w:rPr>
        <w:t>Telefonintervju</w:t>
      </w:r>
      <w:r w:rsidRPr="00502F2A">
        <w:rPr>
          <w:rFonts w:ascii="Garamond" w:hAnsi="Garamond"/>
          <w:color w:val="000000" w:themeColor="text1"/>
        </w:rPr>
        <w:t>, Sybring, Finspång</w:t>
      </w:r>
    </w:p>
    <w:p w14:paraId="60C9E15A" w14:textId="1C7F64BA" w:rsidR="00A87D2A" w:rsidRPr="00502F2A" w:rsidRDefault="00A87D2A"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11 dec, </w:t>
      </w:r>
      <w:r w:rsidR="008F01A2" w:rsidRPr="00502F2A">
        <w:rPr>
          <w:rFonts w:ascii="Garamond" w:hAnsi="Garamond"/>
          <w:color w:val="000000" w:themeColor="text1"/>
        </w:rPr>
        <w:t>Telefonsamtal med coach</w:t>
      </w:r>
      <w:r w:rsidRPr="00502F2A">
        <w:rPr>
          <w:rFonts w:ascii="Garamond" w:hAnsi="Garamond"/>
          <w:color w:val="000000" w:themeColor="text1"/>
        </w:rPr>
        <w:t>, Ambit, Malmö</w:t>
      </w:r>
    </w:p>
    <w:p w14:paraId="56B8D70F" w14:textId="1C106165" w:rsidR="0071235C" w:rsidRPr="00502F2A" w:rsidRDefault="0071235C" w:rsidP="0071235C">
      <w:pPr>
        <w:pStyle w:val="Ingetavstnd"/>
        <w:numPr>
          <w:ilvl w:val="0"/>
          <w:numId w:val="53"/>
        </w:numPr>
        <w:rPr>
          <w:rFonts w:ascii="Garamond" w:hAnsi="Garamond"/>
          <w:color w:val="000000" w:themeColor="text1"/>
        </w:rPr>
      </w:pPr>
      <w:r w:rsidRPr="00502F2A">
        <w:rPr>
          <w:rFonts w:ascii="Garamond" w:hAnsi="Garamond"/>
          <w:color w:val="000000" w:themeColor="text1"/>
        </w:rPr>
        <w:t>17 dec, Videointervju, BTH, Karlskrona</w:t>
      </w:r>
    </w:p>
    <w:p w14:paraId="6516C300" w14:textId="6E8AD49A" w:rsidR="00C75831" w:rsidRPr="00502F2A" w:rsidRDefault="00C75831" w:rsidP="00C75831">
      <w:pPr>
        <w:pStyle w:val="Ingetavstnd"/>
        <w:numPr>
          <w:ilvl w:val="0"/>
          <w:numId w:val="53"/>
        </w:numPr>
        <w:rPr>
          <w:rFonts w:ascii="Garamond" w:hAnsi="Garamond"/>
          <w:color w:val="000000" w:themeColor="text1"/>
        </w:rPr>
      </w:pPr>
      <w:r w:rsidRPr="00502F2A">
        <w:rPr>
          <w:rFonts w:ascii="Garamond" w:hAnsi="Garamond"/>
          <w:color w:val="000000" w:themeColor="text1"/>
        </w:rPr>
        <w:t>17 dec, Videointervju, AddQ, Stockholm</w:t>
      </w:r>
    </w:p>
    <w:p w14:paraId="3543CD8A" w14:textId="71C0658C" w:rsidR="00C75831" w:rsidRPr="00502F2A" w:rsidRDefault="00C75831" w:rsidP="00C75831">
      <w:pPr>
        <w:pStyle w:val="Ingetavstnd"/>
        <w:numPr>
          <w:ilvl w:val="0"/>
          <w:numId w:val="53"/>
        </w:numPr>
        <w:rPr>
          <w:rFonts w:ascii="Garamond" w:hAnsi="Garamond"/>
          <w:color w:val="000000" w:themeColor="text1"/>
        </w:rPr>
      </w:pPr>
      <w:r w:rsidRPr="00502F2A">
        <w:rPr>
          <w:rFonts w:ascii="Garamond" w:hAnsi="Garamond"/>
          <w:color w:val="000000" w:themeColor="text1"/>
        </w:rPr>
        <w:t>18 dec, Videointervju, 2 Complete Group, Stockholm</w:t>
      </w:r>
    </w:p>
    <w:p w14:paraId="01EC8E67" w14:textId="0A5527E9" w:rsidR="00632005" w:rsidRPr="00502F2A" w:rsidRDefault="00632005" w:rsidP="00632005">
      <w:pPr>
        <w:pStyle w:val="Ingetavstnd"/>
        <w:numPr>
          <w:ilvl w:val="0"/>
          <w:numId w:val="53"/>
        </w:numPr>
        <w:rPr>
          <w:rFonts w:ascii="Garamond" w:hAnsi="Garamond"/>
          <w:color w:val="000000" w:themeColor="text1"/>
        </w:rPr>
      </w:pPr>
      <w:r w:rsidRPr="00502F2A">
        <w:rPr>
          <w:rFonts w:ascii="Garamond" w:hAnsi="Garamond"/>
          <w:color w:val="000000" w:themeColor="text1"/>
        </w:rPr>
        <w:t>22 dec, Telefonsamtal med coach, Ambit, Malmö</w:t>
      </w:r>
    </w:p>
    <w:p w14:paraId="5137F091" w14:textId="545A8107" w:rsidR="00282BF6" w:rsidRPr="00502F2A" w:rsidRDefault="00282BF6"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Customer Products Team, 2 Complete Group, Stockholm</w:t>
      </w:r>
    </w:p>
    <w:p w14:paraId="6FB8959D" w14:textId="77777777" w:rsidR="00FD6D85" w:rsidRPr="00502F2A" w:rsidRDefault="00282BF6"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Infrastructure &amp; Tools Team, 2 Complete Group, Stockholm</w:t>
      </w:r>
    </w:p>
    <w:p w14:paraId="506C6168" w14:textId="77777777" w:rsidR="00D53C0A" w:rsidRPr="00502F2A" w:rsidRDefault="00632005" w:rsidP="00BD27E8">
      <w:pPr>
        <w:pStyle w:val="Liststycke"/>
        <w:numPr>
          <w:ilvl w:val="0"/>
          <w:numId w:val="53"/>
        </w:numPr>
        <w:rPr>
          <w:rFonts w:ascii="Garamond" w:hAnsi="Garamond"/>
          <w:color w:val="000000" w:themeColor="text1"/>
        </w:rPr>
      </w:pPr>
      <w:r w:rsidRPr="00502F2A">
        <w:rPr>
          <w:rFonts w:ascii="Garamond" w:hAnsi="Garamond"/>
          <w:color w:val="000000" w:themeColor="text1"/>
        </w:rPr>
        <w:t>Senior C++ utvecklare, Modernera, Stockholm, 24430673</w:t>
      </w:r>
      <w:r w:rsidR="00FD6D85" w:rsidRPr="00502F2A">
        <w:rPr>
          <w:rFonts w:ascii="Garamond" w:hAnsi="Garamond"/>
          <w:color w:val="000000" w:themeColor="text1"/>
        </w:rPr>
        <w:t>, 24448202</w:t>
      </w:r>
    </w:p>
    <w:p w14:paraId="5A27C689" w14:textId="70D6038D" w:rsidR="00D53C0A" w:rsidRPr="00502F2A" w:rsidRDefault="00D53C0A"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lastRenderedPageBreak/>
        <w:t>Gameplay Programmer</w:t>
      </w:r>
      <w:r w:rsidR="00BB201C" w:rsidRPr="00502F2A">
        <w:rPr>
          <w:rFonts w:ascii="Garamond" w:hAnsi="Garamond"/>
          <w:color w:val="000000" w:themeColor="text1"/>
          <w:shd w:val="clear" w:color="auto" w:fill="FFFFFF"/>
        </w:rPr>
        <w:t xml:space="preserve">, </w:t>
      </w:r>
      <w:r w:rsidRPr="00502F2A">
        <w:rPr>
          <w:rFonts w:ascii="Garamond" w:hAnsi="Garamond"/>
          <w:color w:val="000000" w:themeColor="text1"/>
          <w:shd w:val="clear" w:color="auto" w:fill="FFFFFF"/>
        </w:rPr>
        <w:t>Fall Damage Studio, Stockholm, 24420176</w:t>
      </w:r>
    </w:p>
    <w:p w14:paraId="55527137" w14:textId="4CD4FE0E" w:rsidR="00BB201C" w:rsidRPr="00502F2A" w:rsidRDefault="00BB201C"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System Programmer, Fall Damage Studio, Stockholm, 24418882</w:t>
      </w:r>
    </w:p>
    <w:p w14:paraId="1D62C8A6" w14:textId="739CA649" w:rsidR="00C77E02" w:rsidRPr="00502F2A" w:rsidRDefault="002D7F9A"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Embeddedutvecklare</w:t>
      </w:r>
      <w:r w:rsidR="00D8651D" w:rsidRPr="00502F2A">
        <w:rPr>
          <w:rFonts w:ascii="Garamond" w:hAnsi="Garamond"/>
          <w:color w:val="000000" w:themeColor="text1"/>
          <w:shd w:val="clear" w:color="auto" w:fill="FFFFFF"/>
        </w:rPr>
        <w:t xml:space="preserve">, </w:t>
      </w:r>
      <w:r w:rsidRPr="00502F2A">
        <w:rPr>
          <w:rFonts w:ascii="Garamond" w:hAnsi="Garamond"/>
          <w:color w:val="000000" w:themeColor="text1"/>
          <w:shd w:val="clear" w:color="auto" w:fill="FFFFFF"/>
        </w:rPr>
        <w:t>NOW Electronics, Stockholm, 24376806</w:t>
      </w:r>
    </w:p>
    <w:p w14:paraId="5F5886C7" w14:textId="77777777" w:rsidR="00A407A2" w:rsidRPr="00502F2A" w:rsidRDefault="00A407A2" w:rsidP="00BD27E8">
      <w:pPr>
        <w:pStyle w:val="Liststycke"/>
        <w:numPr>
          <w:ilvl w:val="0"/>
          <w:numId w:val="53"/>
        </w:numPr>
        <w:rPr>
          <w:rFonts w:ascii="Garamond" w:hAnsi="Garamond"/>
          <w:color w:val="000000" w:themeColor="text1"/>
        </w:rPr>
      </w:pPr>
      <w:r w:rsidRPr="00502F2A">
        <w:rPr>
          <w:rFonts w:ascii="Garamond" w:hAnsi="Garamond"/>
          <w:color w:val="000000" w:themeColor="text1"/>
        </w:rPr>
        <w:t>Senior Software Engineer, Creative Play Embark Studios, Stockholm, 24306020</w:t>
      </w:r>
    </w:p>
    <w:p w14:paraId="7DD07D25" w14:textId="77777777" w:rsidR="0018136C" w:rsidRPr="00502F2A" w:rsidRDefault="00A407A2" w:rsidP="00BD27E8">
      <w:pPr>
        <w:pStyle w:val="Liststycke"/>
        <w:numPr>
          <w:ilvl w:val="0"/>
          <w:numId w:val="53"/>
        </w:numPr>
        <w:rPr>
          <w:rFonts w:ascii="Garamond" w:hAnsi="Garamond"/>
          <w:color w:val="000000" w:themeColor="text1"/>
        </w:rPr>
      </w:pPr>
      <w:r w:rsidRPr="00502F2A">
        <w:rPr>
          <w:rFonts w:ascii="Garamond" w:hAnsi="Garamond"/>
          <w:color w:val="000000" w:themeColor="text1"/>
        </w:rPr>
        <w:t>Senior Game Programmer, Creative Play Embark Studios, Stockholm, 24306020</w:t>
      </w:r>
    </w:p>
    <w:p w14:paraId="0876FDB6" w14:textId="77777777" w:rsidR="00062EF2" w:rsidRPr="00502F2A" w:rsidRDefault="0018136C"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Programmerare, </w:t>
      </w:r>
      <w:r w:rsidR="00471113" w:rsidRPr="00502F2A">
        <w:rPr>
          <w:rFonts w:ascii="Garamond" w:hAnsi="Garamond"/>
          <w:color w:val="000000" w:themeColor="text1"/>
        </w:rPr>
        <w:t>Perido</w:t>
      </w:r>
      <w:r w:rsidRPr="00502F2A">
        <w:rPr>
          <w:rFonts w:ascii="Garamond" w:hAnsi="Garamond"/>
          <w:color w:val="000000" w:themeColor="text1"/>
        </w:rPr>
        <w:t>, Stockholm, 24402625</w:t>
      </w:r>
    </w:p>
    <w:p w14:paraId="3FB84A9E" w14:textId="66A9B9DC" w:rsidR="00062EF2" w:rsidRPr="00502F2A" w:rsidRDefault="00062EF2" w:rsidP="00BD27E8">
      <w:pPr>
        <w:pStyle w:val="Liststycke"/>
        <w:numPr>
          <w:ilvl w:val="0"/>
          <w:numId w:val="53"/>
        </w:numPr>
        <w:rPr>
          <w:rFonts w:ascii="Garamond" w:hAnsi="Garamond"/>
          <w:color w:val="000000" w:themeColor="text1"/>
        </w:rPr>
      </w:pPr>
      <w:r w:rsidRPr="00502F2A">
        <w:rPr>
          <w:rFonts w:ascii="Garamond" w:hAnsi="Garamond"/>
          <w:color w:val="000000" w:themeColor="text1"/>
        </w:rPr>
        <w:t>Embeddedutvecklare, Combitech, Stockholm, 24447790</w:t>
      </w:r>
    </w:p>
    <w:p w14:paraId="762B7DDE" w14:textId="0A07F351" w:rsidR="00593FFD" w:rsidRPr="00502F2A" w:rsidRDefault="00467C8E"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Embedded Developer, Axema,</w:t>
      </w:r>
      <w:r w:rsidR="00F517A7" w:rsidRPr="00502F2A">
        <w:rPr>
          <w:rFonts w:ascii="Garamond" w:hAnsi="Garamond"/>
          <w:color w:val="000000" w:themeColor="text1"/>
          <w:shd w:val="clear" w:color="auto" w:fill="FFFFFF"/>
        </w:rPr>
        <w:t xml:space="preserve"> </w:t>
      </w:r>
      <w:r w:rsidRPr="00502F2A">
        <w:rPr>
          <w:rFonts w:ascii="Garamond" w:hAnsi="Garamond"/>
          <w:color w:val="000000" w:themeColor="text1"/>
          <w:shd w:val="clear" w:color="auto" w:fill="FFFFFF"/>
        </w:rPr>
        <w:t>Stockholm, 24257049</w:t>
      </w:r>
    </w:p>
    <w:p w14:paraId="1EA28218" w14:textId="77777777" w:rsidR="00A47445" w:rsidRPr="00502F2A" w:rsidRDefault="00593FFD" w:rsidP="00BD27E8">
      <w:pPr>
        <w:pStyle w:val="Liststycke"/>
        <w:numPr>
          <w:ilvl w:val="0"/>
          <w:numId w:val="53"/>
        </w:numPr>
        <w:rPr>
          <w:rFonts w:ascii="Garamond" w:hAnsi="Garamond"/>
          <w:color w:val="000000" w:themeColor="text1"/>
        </w:rPr>
      </w:pPr>
      <w:r w:rsidRPr="00502F2A">
        <w:rPr>
          <w:rFonts w:ascii="Garamond" w:hAnsi="Garamond"/>
          <w:color w:val="000000" w:themeColor="text1"/>
        </w:rPr>
        <w:t>Utvecklare inom C++, Capture</w:t>
      </w:r>
      <w:r w:rsidR="00F517A7" w:rsidRPr="00502F2A">
        <w:rPr>
          <w:rFonts w:ascii="Garamond" w:hAnsi="Garamond"/>
          <w:color w:val="000000" w:themeColor="text1"/>
        </w:rPr>
        <w:t xml:space="preserve"> </w:t>
      </w:r>
      <w:r w:rsidRPr="00502F2A">
        <w:rPr>
          <w:rFonts w:ascii="Garamond" w:hAnsi="Garamond"/>
          <w:color w:val="000000" w:themeColor="text1"/>
        </w:rPr>
        <w:t>Innovation, Göteborg, 24316279</w:t>
      </w:r>
    </w:p>
    <w:p w14:paraId="4C8E8856" w14:textId="71EBCEF7" w:rsidR="00500316" w:rsidRPr="00502F2A" w:rsidRDefault="00A47445" w:rsidP="00BD27E8">
      <w:pPr>
        <w:pStyle w:val="Liststycke"/>
        <w:numPr>
          <w:ilvl w:val="0"/>
          <w:numId w:val="53"/>
        </w:numPr>
        <w:rPr>
          <w:rFonts w:ascii="Garamond" w:hAnsi="Garamond"/>
          <w:color w:val="000000" w:themeColor="text1"/>
        </w:rPr>
      </w:pPr>
      <w:r w:rsidRPr="00502F2A">
        <w:rPr>
          <w:rFonts w:ascii="Garamond" w:hAnsi="Garamond"/>
          <w:color w:val="000000" w:themeColor="text1"/>
        </w:rPr>
        <w:t>C++ utvecklare, A</w:t>
      </w:r>
      <w:r w:rsidR="00AC6FDD" w:rsidRPr="00502F2A">
        <w:rPr>
          <w:rFonts w:ascii="Garamond" w:hAnsi="Garamond"/>
          <w:color w:val="000000" w:themeColor="text1"/>
        </w:rPr>
        <w:t>fry</w:t>
      </w:r>
      <w:r w:rsidRPr="00502F2A">
        <w:rPr>
          <w:rFonts w:ascii="Garamond" w:hAnsi="Garamond"/>
          <w:color w:val="000000" w:themeColor="text1"/>
        </w:rPr>
        <w:t>, Göteborg, 24365143</w:t>
      </w:r>
    </w:p>
    <w:p w14:paraId="7461490D" w14:textId="10AA7544" w:rsidR="008E4199" w:rsidRPr="00502F2A" w:rsidRDefault="008E4199"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Embedded Developer C++, Afry, Göteborg, 24431040</w:t>
      </w:r>
    </w:p>
    <w:p w14:paraId="300EE6F8" w14:textId="77777777" w:rsidR="00E92ECD" w:rsidRPr="00502F2A" w:rsidRDefault="00500316"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Mjukvaruutvecklare i C++, Effnet, Luleå, </w:t>
      </w:r>
      <w:r w:rsidR="00E92ECD" w:rsidRPr="00502F2A">
        <w:rPr>
          <w:rFonts w:ascii="Garamond" w:hAnsi="Garamond"/>
          <w:color w:val="000000" w:themeColor="text1"/>
        </w:rPr>
        <w:t>24450593</w:t>
      </w:r>
    </w:p>
    <w:p w14:paraId="6D082CAC" w14:textId="77777777" w:rsidR="00E835A2" w:rsidRPr="00502F2A" w:rsidRDefault="00E92ECD" w:rsidP="00BD27E8">
      <w:pPr>
        <w:pStyle w:val="Liststycke"/>
        <w:numPr>
          <w:ilvl w:val="0"/>
          <w:numId w:val="53"/>
        </w:numPr>
        <w:rPr>
          <w:rFonts w:ascii="Garamond" w:hAnsi="Garamond"/>
          <w:color w:val="000000" w:themeColor="text1"/>
        </w:rPr>
      </w:pPr>
      <w:r w:rsidRPr="00502F2A">
        <w:rPr>
          <w:rFonts w:ascii="Garamond" w:hAnsi="Garamond"/>
          <w:color w:val="000000" w:themeColor="text1"/>
        </w:rPr>
        <w:t>Mjukvaruuvecklare med erfarenhet av C++, Mission Consultancy Assistance, Göteborg, 24333864</w:t>
      </w:r>
    </w:p>
    <w:p w14:paraId="0337D47A" w14:textId="31A0C283" w:rsidR="00EC495D" w:rsidRPr="00502F2A" w:rsidRDefault="00ED3975" w:rsidP="00BD27E8">
      <w:pPr>
        <w:pStyle w:val="Liststycke"/>
        <w:numPr>
          <w:ilvl w:val="0"/>
          <w:numId w:val="53"/>
        </w:numPr>
        <w:rPr>
          <w:rFonts w:ascii="Garamond" w:hAnsi="Garamond"/>
          <w:color w:val="000000" w:themeColor="text1"/>
        </w:rPr>
      </w:pPr>
      <w:r w:rsidRPr="00502F2A">
        <w:rPr>
          <w:rFonts w:ascii="Garamond" w:hAnsi="Garamond"/>
          <w:color w:val="000000" w:themeColor="text1"/>
        </w:rPr>
        <w:t>Embedded C++ Teacher, Alten Sverige, Göteborg, 24430969</w:t>
      </w:r>
    </w:p>
    <w:p w14:paraId="60BCBE31" w14:textId="77777777" w:rsidR="004056CB" w:rsidRPr="00502F2A" w:rsidRDefault="00EC495D" w:rsidP="00BD27E8">
      <w:pPr>
        <w:pStyle w:val="Liststycke"/>
        <w:numPr>
          <w:ilvl w:val="0"/>
          <w:numId w:val="53"/>
        </w:numPr>
        <w:rPr>
          <w:rFonts w:ascii="Garamond" w:hAnsi="Garamond"/>
          <w:color w:val="000000" w:themeColor="text1"/>
        </w:rPr>
      </w:pPr>
      <w:r w:rsidRPr="00502F2A">
        <w:rPr>
          <w:rFonts w:ascii="Garamond" w:hAnsi="Garamond"/>
          <w:color w:val="000000" w:themeColor="text1"/>
        </w:rPr>
        <w:t>Embedded C++, Egra, Göteborg, 24355390</w:t>
      </w:r>
    </w:p>
    <w:p w14:paraId="67851C61" w14:textId="31E03EF5" w:rsidR="004056CB" w:rsidRPr="00502F2A" w:rsidRDefault="004056CB" w:rsidP="00BD27E8">
      <w:pPr>
        <w:pStyle w:val="Liststycke"/>
        <w:numPr>
          <w:ilvl w:val="0"/>
          <w:numId w:val="53"/>
        </w:numPr>
        <w:rPr>
          <w:rFonts w:ascii="Garamond" w:hAnsi="Garamond"/>
          <w:color w:val="000000" w:themeColor="text1"/>
        </w:rPr>
      </w:pPr>
      <w:r w:rsidRPr="00502F2A">
        <w:rPr>
          <w:rFonts w:ascii="Garamond" w:hAnsi="Garamond"/>
          <w:color w:val="000000" w:themeColor="text1"/>
        </w:rPr>
        <w:t>C++ utvecklare, Egra, Göteborg, 24356008</w:t>
      </w:r>
    </w:p>
    <w:p w14:paraId="76F2C4A5" w14:textId="04DECD78" w:rsidR="0011234A" w:rsidRPr="00502F2A" w:rsidRDefault="0011234A"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 xml:space="preserve">C++ </w:t>
      </w:r>
      <w:r w:rsidR="00EB3F74" w:rsidRPr="00502F2A">
        <w:rPr>
          <w:rFonts w:ascii="Garamond" w:hAnsi="Garamond"/>
          <w:color w:val="000000" w:themeColor="text1"/>
          <w:shd w:val="clear" w:color="auto" w:fill="FFFFFF"/>
        </w:rPr>
        <w:t>D</w:t>
      </w:r>
      <w:r w:rsidRPr="00502F2A">
        <w:rPr>
          <w:rFonts w:ascii="Garamond" w:hAnsi="Garamond"/>
          <w:color w:val="000000" w:themeColor="text1"/>
          <w:shd w:val="clear" w:color="auto" w:fill="FFFFFF"/>
        </w:rPr>
        <w:t>eveloper, Blue Eye, Göteborg, 24337186</w:t>
      </w:r>
    </w:p>
    <w:p w14:paraId="3F263EE5" w14:textId="43A4C879" w:rsidR="0011234A" w:rsidRPr="00502F2A" w:rsidRDefault="0011234A" w:rsidP="00BD27E8">
      <w:pPr>
        <w:pStyle w:val="Liststycke"/>
        <w:numPr>
          <w:ilvl w:val="0"/>
          <w:numId w:val="53"/>
        </w:numPr>
        <w:rPr>
          <w:rFonts w:ascii="Garamond" w:hAnsi="Garamond"/>
          <w:color w:val="000000" w:themeColor="text1"/>
        </w:rPr>
      </w:pPr>
      <w:r w:rsidRPr="00502F2A">
        <w:rPr>
          <w:rFonts w:ascii="Garamond" w:hAnsi="Garamond"/>
          <w:color w:val="000000" w:themeColor="text1"/>
        </w:rPr>
        <w:t>C++ Developer, Datajob Sweden, Stockholm, 24412187</w:t>
      </w:r>
    </w:p>
    <w:p w14:paraId="4F8694F0" w14:textId="77777777" w:rsidR="00B0670C" w:rsidRPr="00502F2A" w:rsidRDefault="00E51A4F" w:rsidP="00BD27E8">
      <w:pPr>
        <w:pStyle w:val="Liststycke"/>
        <w:numPr>
          <w:ilvl w:val="0"/>
          <w:numId w:val="53"/>
        </w:numPr>
        <w:rPr>
          <w:rFonts w:ascii="Garamond" w:hAnsi="Garamond"/>
          <w:color w:val="000000" w:themeColor="text1"/>
        </w:rPr>
      </w:pPr>
      <w:r w:rsidRPr="00502F2A">
        <w:rPr>
          <w:rFonts w:ascii="Garamond" w:hAnsi="Garamond"/>
          <w:color w:val="000000" w:themeColor="text1"/>
        </w:rPr>
        <w:t>C++ Game Developer, Midas Player, Stockholm, 24187435</w:t>
      </w:r>
    </w:p>
    <w:p w14:paraId="683463A2" w14:textId="4FF38B29" w:rsidR="009C45FB" w:rsidRPr="00502F2A" w:rsidRDefault="009C45FB" w:rsidP="00BD27E8">
      <w:pPr>
        <w:pStyle w:val="Liststycke"/>
        <w:numPr>
          <w:ilvl w:val="0"/>
          <w:numId w:val="53"/>
        </w:numPr>
        <w:rPr>
          <w:rFonts w:ascii="Garamond" w:hAnsi="Garamond"/>
          <w:color w:val="000000" w:themeColor="text1"/>
        </w:rPr>
      </w:pPr>
      <w:r w:rsidRPr="00502F2A">
        <w:rPr>
          <w:rFonts w:ascii="Garamond" w:hAnsi="Garamond"/>
          <w:color w:val="000000" w:themeColor="text1"/>
        </w:rPr>
        <w:t>C++ Developer , Swedium Global Services AB, Stockholm, 24400139</w:t>
      </w:r>
    </w:p>
    <w:p w14:paraId="0A642A3A" w14:textId="77777777" w:rsidR="00752562" w:rsidRPr="00502F2A" w:rsidRDefault="008A4D54" w:rsidP="00752562">
      <w:pPr>
        <w:pStyle w:val="Code"/>
        <w:rPr>
          <w:rFonts w:ascii="Garamond" w:hAnsi="Garamond"/>
          <w:color w:val="000000" w:themeColor="text1"/>
          <w:sz w:val="22"/>
        </w:rPr>
      </w:pPr>
      <w:r w:rsidRPr="00502F2A">
        <w:rPr>
          <w:rFonts w:ascii="Garamond" w:hAnsi="Garamond"/>
          <w:color w:val="000000" w:themeColor="text1"/>
          <w:sz w:val="22"/>
        </w:rPr>
        <w:t>Januari</w:t>
      </w:r>
    </w:p>
    <w:p w14:paraId="53369570" w14:textId="69F0FAD5" w:rsidR="00E34B34" w:rsidRPr="00502F2A" w:rsidRDefault="00E34B34" w:rsidP="00CB3978">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4 jan, Videointervju, </w:t>
      </w:r>
      <w:r w:rsidRPr="00502F2A">
        <w:rPr>
          <w:rFonts w:ascii="Garamond" w:hAnsi="Garamond"/>
          <w:color w:val="000000" w:themeColor="text1"/>
          <w:sz w:val="22"/>
          <w:shd w:val="clear" w:color="auto" w:fill="FFFFFF"/>
        </w:rPr>
        <w:t>Capture Innovation, Göteborg</w:t>
      </w:r>
    </w:p>
    <w:p w14:paraId="700FC120" w14:textId="77777777" w:rsidR="00E34B34" w:rsidRPr="00502F2A" w:rsidRDefault="00E34B34" w:rsidP="00CB3978">
      <w:pPr>
        <w:pStyle w:val="Code"/>
        <w:numPr>
          <w:ilvl w:val="0"/>
          <w:numId w:val="63"/>
        </w:numPr>
        <w:rPr>
          <w:rFonts w:ascii="Garamond" w:hAnsi="Garamond"/>
          <w:color w:val="000000" w:themeColor="text1"/>
          <w:sz w:val="22"/>
        </w:rPr>
      </w:pPr>
      <w:r w:rsidRPr="00502F2A">
        <w:rPr>
          <w:rFonts w:ascii="Garamond" w:hAnsi="Garamond"/>
          <w:color w:val="000000" w:themeColor="text1"/>
          <w:sz w:val="22"/>
        </w:rPr>
        <w:t>5 jan, Videointervju, Elias Software, Stockholm</w:t>
      </w:r>
    </w:p>
    <w:p w14:paraId="31BF9511" w14:textId="49415758" w:rsidR="00752562" w:rsidRPr="00502F2A" w:rsidRDefault="00752562" w:rsidP="00CB3978">
      <w:pPr>
        <w:pStyle w:val="Code"/>
        <w:numPr>
          <w:ilvl w:val="0"/>
          <w:numId w:val="63"/>
        </w:numPr>
        <w:rPr>
          <w:rFonts w:ascii="Garamond" w:hAnsi="Garamond"/>
          <w:color w:val="000000" w:themeColor="text1"/>
          <w:sz w:val="22"/>
        </w:rPr>
      </w:pPr>
      <w:r w:rsidRPr="00502F2A">
        <w:rPr>
          <w:rFonts w:ascii="Garamond" w:hAnsi="Garamond"/>
          <w:color w:val="000000" w:themeColor="text1"/>
          <w:sz w:val="22"/>
        </w:rPr>
        <w:t>11 jan, Videointervju, B</w:t>
      </w:r>
      <w:r w:rsidR="00CE199D" w:rsidRPr="00502F2A">
        <w:rPr>
          <w:rFonts w:ascii="Garamond" w:hAnsi="Garamond"/>
          <w:color w:val="000000" w:themeColor="text1"/>
          <w:sz w:val="22"/>
        </w:rPr>
        <w:t>leking</w:t>
      </w:r>
      <w:r w:rsidR="006B34E4" w:rsidRPr="00502F2A">
        <w:rPr>
          <w:rFonts w:ascii="Garamond" w:hAnsi="Garamond"/>
          <w:color w:val="000000" w:themeColor="text1"/>
          <w:sz w:val="22"/>
        </w:rPr>
        <w:t>e</w:t>
      </w:r>
      <w:r w:rsidR="00CE199D" w:rsidRPr="00502F2A">
        <w:rPr>
          <w:rFonts w:ascii="Garamond" w:hAnsi="Garamond"/>
          <w:color w:val="000000" w:themeColor="text1"/>
          <w:sz w:val="22"/>
        </w:rPr>
        <w:t xml:space="preserve"> </w:t>
      </w:r>
      <w:r w:rsidRPr="00502F2A">
        <w:rPr>
          <w:rFonts w:ascii="Garamond" w:hAnsi="Garamond"/>
          <w:color w:val="000000" w:themeColor="text1"/>
          <w:sz w:val="22"/>
        </w:rPr>
        <w:t>T</w:t>
      </w:r>
      <w:r w:rsidR="00CE199D" w:rsidRPr="00502F2A">
        <w:rPr>
          <w:rFonts w:ascii="Garamond" w:hAnsi="Garamond"/>
          <w:color w:val="000000" w:themeColor="text1"/>
          <w:sz w:val="22"/>
        </w:rPr>
        <w:t xml:space="preserve">ekniska </w:t>
      </w:r>
      <w:r w:rsidRPr="00502F2A">
        <w:rPr>
          <w:rFonts w:ascii="Garamond" w:hAnsi="Garamond"/>
          <w:color w:val="000000" w:themeColor="text1"/>
          <w:sz w:val="22"/>
        </w:rPr>
        <w:t>H</w:t>
      </w:r>
      <w:r w:rsidR="00CE199D" w:rsidRPr="00502F2A">
        <w:rPr>
          <w:rFonts w:ascii="Garamond" w:hAnsi="Garamond"/>
          <w:color w:val="000000" w:themeColor="text1"/>
          <w:sz w:val="22"/>
        </w:rPr>
        <w:t>ögskola</w:t>
      </w:r>
      <w:r w:rsidRPr="00502F2A">
        <w:rPr>
          <w:rFonts w:ascii="Garamond" w:hAnsi="Garamond"/>
          <w:color w:val="000000" w:themeColor="text1"/>
          <w:sz w:val="22"/>
        </w:rPr>
        <w:t>, Karlskrona</w:t>
      </w:r>
    </w:p>
    <w:p w14:paraId="0DD1E2AB" w14:textId="46E9B1AC" w:rsidR="00A85793" w:rsidRPr="00502F2A" w:rsidRDefault="00A85793" w:rsidP="00CB3978">
      <w:pPr>
        <w:pStyle w:val="Code"/>
        <w:numPr>
          <w:ilvl w:val="0"/>
          <w:numId w:val="63"/>
        </w:numPr>
        <w:rPr>
          <w:rFonts w:ascii="Garamond" w:hAnsi="Garamond"/>
          <w:color w:val="000000" w:themeColor="text1"/>
          <w:sz w:val="22"/>
        </w:rPr>
      </w:pPr>
      <w:r w:rsidRPr="00502F2A">
        <w:rPr>
          <w:rFonts w:ascii="Garamond" w:hAnsi="Garamond"/>
          <w:color w:val="000000" w:themeColor="text1"/>
          <w:sz w:val="22"/>
        </w:rPr>
        <w:t>1</w:t>
      </w:r>
      <w:r w:rsidR="00864A49" w:rsidRPr="00502F2A">
        <w:rPr>
          <w:rFonts w:ascii="Garamond" w:hAnsi="Garamond"/>
          <w:color w:val="000000" w:themeColor="text1"/>
          <w:sz w:val="22"/>
        </w:rPr>
        <w:t>1</w:t>
      </w:r>
      <w:r w:rsidRPr="00502F2A">
        <w:rPr>
          <w:rFonts w:ascii="Garamond" w:hAnsi="Garamond"/>
          <w:color w:val="000000" w:themeColor="text1"/>
          <w:sz w:val="22"/>
        </w:rPr>
        <w:t xml:space="preserve"> jan, Utförde testet Eq-i 2.0 för Capture Innovation, Göteborg</w:t>
      </w:r>
    </w:p>
    <w:p w14:paraId="05CEE958" w14:textId="77777777" w:rsidR="006B5021" w:rsidRPr="00502F2A" w:rsidRDefault="008A4D54" w:rsidP="0029284D">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12 jan, </w:t>
      </w:r>
      <w:r w:rsidR="006B5021" w:rsidRPr="00502F2A">
        <w:rPr>
          <w:rFonts w:ascii="Garamond" w:hAnsi="Garamond"/>
          <w:color w:val="000000" w:themeColor="text1"/>
          <w:sz w:val="22"/>
        </w:rPr>
        <w:t>Telefonsamtal med coach Jonas Friskborn, Ambit, Malmö</w:t>
      </w:r>
    </w:p>
    <w:p w14:paraId="590F2DF9" w14:textId="10577277" w:rsidR="00A85793" w:rsidRPr="00502F2A" w:rsidRDefault="00A85793" w:rsidP="0029284D">
      <w:pPr>
        <w:pStyle w:val="Code"/>
        <w:numPr>
          <w:ilvl w:val="0"/>
          <w:numId w:val="63"/>
        </w:numPr>
        <w:rPr>
          <w:rFonts w:ascii="Garamond" w:hAnsi="Garamond"/>
          <w:color w:val="000000" w:themeColor="text1"/>
          <w:sz w:val="22"/>
        </w:rPr>
      </w:pPr>
      <w:r w:rsidRPr="00502F2A">
        <w:rPr>
          <w:rFonts w:ascii="Garamond" w:hAnsi="Garamond"/>
          <w:color w:val="000000" w:themeColor="text1"/>
          <w:sz w:val="22"/>
        </w:rPr>
        <w:t>13 jan. Videointervju, P</w:t>
      </w:r>
      <w:r w:rsidR="007302FB" w:rsidRPr="00502F2A">
        <w:rPr>
          <w:rFonts w:ascii="Garamond" w:hAnsi="Garamond"/>
          <w:color w:val="000000" w:themeColor="text1"/>
          <w:sz w:val="22"/>
        </w:rPr>
        <w:t>e</w:t>
      </w:r>
      <w:r w:rsidRPr="00502F2A">
        <w:rPr>
          <w:rFonts w:ascii="Garamond" w:hAnsi="Garamond"/>
          <w:color w:val="000000" w:themeColor="text1"/>
          <w:sz w:val="22"/>
        </w:rPr>
        <w:t>nsionera, Stockholm</w:t>
      </w:r>
    </w:p>
    <w:p w14:paraId="2F459C7C" w14:textId="04121B8A" w:rsidR="00EB1D78" w:rsidRPr="00502F2A" w:rsidRDefault="00EB1D78" w:rsidP="00EB1D78">
      <w:pPr>
        <w:pStyle w:val="Code"/>
        <w:numPr>
          <w:ilvl w:val="0"/>
          <w:numId w:val="63"/>
        </w:numPr>
        <w:rPr>
          <w:rFonts w:ascii="Garamond" w:hAnsi="Garamond"/>
          <w:color w:val="000000" w:themeColor="text1"/>
          <w:sz w:val="24"/>
          <w:szCs w:val="24"/>
          <w:lang w:val="sv-SE"/>
        </w:rPr>
      </w:pPr>
      <w:r w:rsidRPr="00502F2A">
        <w:rPr>
          <w:rFonts w:ascii="Garamond" w:hAnsi="Garamond"/>
          <w:color w:val="000000" w:themeColor="text1"/>
          <w:sz w:val="22"/>
        </w:rPr>
        <w:t>13 jan, Telefonsamtal, Sybring, Finspång</w:t>
      </w:r>
    </w:p>
    <w:p w14:paraId="340FFB4B" w14:textId="2E8F442E" w:rsidR="0052540C" w:rsidRPr="00502F2A" w:rsidRDefault="0052540C" w:rsidP="0052540C">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14 jan, Videointervju, </w:t>
      </w:r>
      <w:r w:rsidRPr="00502F2A">
        <w:rPr>
          <w:rFonts w:ascii="Garamond" w:hAnsi="Garamond"/>
          <w:color w:val="000000" w:themeColor="text1"/>
          <w:sz w:val="22"/>
          <w:shd w:val="clear" w:color="auto" w:fill="FFFFFF"/>
        </w:rPr>
        <w:t>Capture Innovation, Göteborg</w:t>
      </w:r>
    </w:p>
    <w:p w14:paraId="68881D94" w14:textId="51A14F37" w:rsidR="0052540C" w:rsidRPr="00502F2A" w:rsidRDefault="0052540C" w:rsidP="0052540C">
      <w:pPr>
        <w:pStyle w:val="Code"/>
        <w:numPr>
          <w:ilvl w:val="0"/>
          <w:numId w:val="63"/>
        </w:numPr>
        <w:rPr>
          <w:rFonts w:ascii="Garamond" w:hAnsi="Garamond"/>
          <w:color w:val="000000" w:themeColor="text1"/>
          <w:sz w:val="24"/>
          <w:szCs w:val="24"/>
          <w:lang w:val="sv-SE"/>
        </w:rPr>
      </w:pPr>
      <w:r w:rsidRPr="00502F2A">
        <w:rPr>
          <w:rFonts w:ascii="Garamond" w:hAnsi="Garamond"/>
          <w:color w:val="000000" w:themeColor="text1"/>
          <w:sz w:val="22"/>
        </w:rPr>
        <w:t>14 jan, Telefon</w:t>
      </w:r>
      <w:r w:rsidR="00B21E5E" w:rsidRPr="00502F2A">
        <w:rPr>
          <w:rFonts w:ascii="Garamond" w:hAnsi="Garamond"/>
          <w:color w:val="000000" w:themeColor="text1"/>
          <w:sz w:val="22"/>
        </w:rPr>
        <w:t>samtal med Talangjägarna angående ett jobb vid</w:t>
      </w:r>
      <w:r w:rsidRPr="00502F2A">
        <w:rPr>
          <w:rFonts w:ascii="Garamond" w:hAnsi="Garamond"/>
          <w:color w:val="000000" w:themeColor="text1"/>
          <w:sz w:val="22"/>
        </w:rPr>
        <w:t>, HiQ, Stockholm</w:t>
      </w:r>
    </w:p>
    <w:p w14:paraId="549DF40B" w14:textId="0693D7DA" w:rsidR="00EB1D78" w:rsidRPr="00502F2A" w:rsidRDefault="00EB1D78" w:rsidP="00EB1D78">
      <w:pPr>
        <w:pStyle w:val="Code"/>
        <w:numPr>
          <w:ilvl w:val="0"/>
          <w:numId w:val="63"/>
        </w:numPr>
        <w:rPr>
          <w:rFonts w:ascii="Garamond" w:hAnsi="Garamond"/>
          <w:color w:val="000000" w:themeColor="text1"/>
          <w:sz w:val="24"/>
          <w:szCs w:val="24"/>
          <w:lang w:val="sv-SE"/>
        </w:rPr>
      </w:pPr>
      <w:r w:rsidRPr="00502F2A">
        <w:rPr>
          <w:rFonts w:ascii="Garamond" w:hAnsi="Garamond"/>
          <w:color w:val="000000" w:themeColor="text1"/>
          <w:sz w:val="22"/>
        </w:rPr>
        <w:t>14 jan, Telefonsamtal, Sybring, Finspång</w:t>
      </w:r>
    </w:p>
    <w:p w14:paraId="7DA12D01" w14:textId="6030D378" w:rsidR="00175E2F" w:rsidRPr="00502F2A" w:rsidRDefault="00175E2F" w:rsidP="00175E2F">
      <w:pPr>
        <w:pStyle w:val="Code"/>
        <w:numPr>
          <w:ilvl w:val="0"/>
          <w:numId w:val="63"/>
        </w:numPr>
        <w:rPr>
          <w:rFonts w:ascii="Garamond" w:hAnsi="Garamond"/>
          <w:color w:val="000000" w:themeColor="text1"/>
          <w:sz w:val="22"/>
        </w:rPr>
      </w:pPr>
      <w:r w:rsidRPr="00502F2A">
        <w:rPr>
          <w:rFonts w:ascii="Garamond" w:hAnsi="Garamond"/>
          <w:color w:val="000000" w:themeColor="text1"/>
          <w:sz w:val="22"/>
        </w:rPr>
        <w:t>18 jan, Videointervju, Sybring, Östergötland</w:t>
      </w:r>
    </w:p>
    <w:p w14:paraId="2D91946D" w14:textId="77777777" w:rsidR="00CE5E1F" w:rsidRPr="00502F2A" w:rsidRDefault="00175E2F" w:rsidP="00CE5E1F">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22 jan, </w:t>
      </w:r>
      <w:r w:rsidR="00CE5E1F" w:rsidRPr="00502F2A">
        <w:rPr>
          <w:rFonts w:ascii="Garamond" w:hAnsi="Garamond"/>
          <w:color w:val="000000" w:themeColor="text1"/>
          <w:sz w:val="22"/>
        </w:rPr>
        <w:t>Telefonsamtal med coach Jonas Friskborn, Ambit, Malmö</w:t>
      </w:r>
    </w:p>
    <w:p w14:paraId="6D62BAB0" w14:textId="44F7D743" w:rsidR="004721D4" w:rsidRPr="00502F2A" w:rsidRDefault="004721D4" w:rsidP="0029284D">
      <w:pPr>
        <w:pStyle w:val="Code"/>
        <w:numPr>
          <w:ilvl w:val="0"/>
          <w:numId w:val="63"/>
        </w:numPr>
        <w:rPr>
          <w:rFonts w:ascii="Garamond" w:hAnsi="Garamond"/>
          <w:color w:val="000000" w:themeColor="text1"/>
          <w:sz w:val="22"/>
        </w:rPr>
      </w:pPr>
      <w:r w:rsidRPr="00502F2A">
        <w:rPr>
          <w:rFonts w:ascii="Garamond" w:hAnsi="Garamond"/>
          <w:color w:val="000000" w:themeColor="text1"/>
          <w:sz w:val="22"/>
        </w:rPr>
        <w:t>22 jan, Telefonsamtal med Sybring</w:t>
      </w:r>
    </w:p>
    <w:p w14:paraId="41FB4E48" w14:textId="77777777" w:rsidR="004721D4" w:rsidRPr="00502F2A" w:rsidRDefault="004721D4" w:rsidP="004721D4">
      <w:pPr>
        <w:pStyle w:val="Code"/>
        <w:numPr>
          <w:ilvl w:val="0"/>
          <w:numId w:val="63"/>
        </w:numPr>
        <w:rPr>
          <w:rFonts w:ascii="Garamond" w:hAnsi="Garamond"/>
          <w:color w:val="000000" w:themeColor="text1"/>
          <w:sz w:val="22"/>
        </w:rPr>
      </w:pPr>
      <w:r w:rsidRPr="00502F2A">
        <w:rPr>
          <w:rFonts w:ascii="Garamond" w:hAnsi="Garamond"/>
          <w:color w:val="000000" w:themeColor="text1"/>
          <w:sz w:val="22"/>
        </w:rPr>
        <w:t>22 jan, Telefonsamtal med AddQ</w:t>
      </w:r>
    </w:p>
    <w:p w14:paraId="60F70A54" w14:textId="5EE9E27E" w:rsidR="004721D4" w:rsidRPr="00502F2A" w:rsidRDefault="004721D4" w:rsidP="004721D4">
      <w:pPr>
        <w:pStyle w:val="Code"/>
        <w:numPr>
          <w:ilvl w:val="0"/>
          <w:numId w:val="63"/>
        </w:numPr>
        <w:rPr>
          <w:rFonts w:ascii="Garamond" w:hAnsi="Garamond"/>
          <w:color w:val="000000" w:themeColor="text1"/>
          <w:sz w:val="22"/>
        </w:rPr>
      </w:pPr>
      <w:r w:rsidRPr="00502F2A">
        <w:rPr>
          <w:rFonts w:ascii="Garamond" w:hAnsi="Garamond"/>
          <w:color w:val="000000" w:themeColor="text1"/>
          <w:sz w:val="22"/>
        </w:rPr>
        <w:t>22 jan, Telefonsamtal med Ca</w:t>
      </w:r>
      <w:r w:rsidR="00B55ACF" w:rsidRPr="00502F2A">
        <w:rPr>
          <w:rFonts w:ascii="Garamond" w:hAnsi="Garamond"/>
          <w:color w:val="000000" w:themeColor="text1"/>
          <w:sz w:val="22"/>
        </w:rPr>
        <w:t>pt</w:t>
      </w:r>
      <w:r w:rsidRPr="00502F2A">
        <w:rPr>
          <w:rFonts w:ascii="Garamond" w:hAnsi="Garamond"/>
          <w:color w:val="000000" w:themeColor="text1"/>
          <w:sz w:val="22"/>
        </w:rPr>
        <w:t>ure Innovatin</w:t>
      </w:r>
    </w:p>
    <w:p w14:paraId="186B59FE" w14:textId="49CA78E0" w:rsidR="004721D4" w:rsidRPr="00502F2A" w:rsidRDefault="00A27A9B" w:rsidP="004721D4">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21 - 24 jan, Uppgift </w:t>
      </w:r>
      <w:r w:rsidR="00002420" w:rsidRPr="00502F2A">
        <w:rPr>
          <w:rFonts w:ascii="Garamond" w:hAnsi="Garamond"/>
          <w:color w:val="000000" w:themeColor="text1"/>
          <w:sz w:val="22"/>
        </w:rPr>
        <w:t>i</w:t>
      </w:r>
      <w:r w:rsidRPr="00502F2A">
        <w:rPr>
          <w:rFonts w:ascii="Garamond" w:hAnsi="Garamond"/>
          <w:color w:val="000000" w:themeColor="text1"/>
          <w:sz w:val="22"/>
        </w:rPr>
        <w:t xml:space="preserve"> Go, Pensionera</w:t>
      </w:r>
    </w:p>
    <w:p w14:paraId="53A37AC4" w14:textId="76722CDF" w:rsidR="004721D4" w:rsidRPr="00502F2A" w:rsidRDefault="004721D4" w:rsidP="00491804">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25 jan, </w:t>
      </w:r>
      <w:r w:rsidR="00852029" w:rsidRPr="00502F2A">
        <w:rPr>
          <w:rFonts w:ascii="Garamond" w:hAnsi="Garamond"/>
          <w:color w:val="000000" w:themeColor="text1"/>
          <w:sz w:val="22"/>
        </w:rPr>
        <w:t xml:space="preserve">Videointervju, </w:t>
      </w:r>
      <w:r w:rsidR="00A27A9B" w:rsidRPr="00502F2A">
        <w:rPr>
          <w:rFonts w:ascii="Garamond" w:hAnsi="Garamond"/>
          <w:color w:val="000000" w:themeColor="text1"/>
          <w:sz w:val="22"/>
        </w:rPr>
        <w:t>Alten, Göteborg</w:t>
      </w:r>
    </w:p>
    <w:p w14:paraId="3FFC2791" w14:textId="23DA0D8B" w:rsidR="004721D4" w:rsidRPr="00502F2A" w:rsidRDefault="004721D4" w:rsidP="00491804">
      <w:pPr>
        <w:pStyle w:val="Code"/>
        <w:numPr>
          <w:ilvl w:val="0"/>
          <w:numId w:val="63"/>
        </w:numPr>
        <w:rPr>
          <w:rFonts w:ascii="Garamond" w:hAnsi="Garamond"/>
          <w:color w:val="000000" w:themeColor="text1"/>
          <w:sz w:val="22"/>
        </w:rPr>
      </w:pPr>
      <w:r w:rsidRPr="00502F2A">
        <w:rPr>
          <w:rFonts w:ascii="Garamond" w:hAnsi="Garamond"/>
          <w:color w:val="000000" w:themeColor="text1"/>
          <w:sz w:val="22"/>
        </w:rPr>
        <w:t>26 jan, Intervjuresa, Sybring, Norrköping</w:t>
      </w:r>
    </w:p>
    <w:p w14:paraId="346AE015" w14:textId="77777777" w:rsidR="00852029" w:rsidRPr="00502F2A" w:rsidRDefault="00852029" w:rsidP="00852029">
      <w:pPr>
        <w:pStyle w:val="Code"/>
        <w:numPr>
          <w:ilvl w:val="0"/>
          <w:numId w:val="63"/>
        </w:numPr>
        <w:rPr>
          <w:rFonts w:ascii="Garamond" w:hAnsi="Garamond"/>
          <w:color w:val="000000" w:themeColor="text1"/>
          <w:sz w:val="22"/>
        </w:rPr>
      </w:pPr>
      <w:r w:rsidRPr="00502F2A">
        <w:rPr>
          <w:rFonts w:ascii="Garamond" w:hAnsi="Garamond"/>
          <w:color w:val="000000" w:themeColor="text1"/>
          <w:sz w:val="22"/>
        </w:rPr>
        <w:t>29 jan, Telefonsamtal, Talangjägarna, Stockholm</w:t>
      </w:r>
    </w:p>
    <w:p w14:paraId="03235FC6" w14:textId="6ECD412B" w:rsidR="00852029" w:rsidRPr="00502F2A" w:rsidRDefault="00852029" w:rsidP="00852029">
      <w:pPr>
        <w:pStyle w:val="Code"/>
        <w:numPr>
          <w:ilvl w:val="0"/>
          <w:numId w:val="63"/>
        </w:numPr>
        <w:rPr>
          <w:rFonts w:ascii="Garamond" w:hAnsi="Garamond"/>
          <w:color w:val="000000" w:themeColor="text1"/>
          <w:sz w:val="22"/>
        </w:rPr>
      </w:pPr>
      <w:r w:rsidRPr="00502F2A">
        <w:rPr>
          <w:rFonts w:ascii="Garamond" w:hAnsi="Garamond"/>
          <w:color w:val="000000" w:themeColor="text1"/>
          <w:sz w:val="22"/>
        </w:rPr>
        <w:t>29 jan, Telefonsamtal, Pictic, Örebor</w:t>
      </w:r>
    </w:p>
    <w:p w14:paraId="314AF88B" w14:textId="6AD10513" w:rsidR="00D92C00" w:rsidRPr="00502F2A" w:rsidRDefault="00852029"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31 jan, Uppgifter i C++, Alten, Göteborg</w:t>
      </w:r>
    </w:p>
    <w:p w14:paraId="3E5885E1" w14:textId="7C17E5F4" w:rsidR="0061576C" w:rsidRPr="00502F2A" w:rsidRDefault="0061576C"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shd w:val="clear" w:color="auto" w:fill="FFFFFF"/>
        </w:rPr>
        <w:t xml:space="preserve">Python Developer, OneFlow, </w:t>
      </w:r>
      <w:r w:rsidR="007D7199" w:rsidRPr="00502F2A">
        <w:rPr>
          <w:rFonts w:ascii="Garamond" w:hAnsi="Garamond"/>
          <w:color w:val="000000" w:themeColor="text1"/>
          <w:sz w:val="22"/>
          <w:shd w:val="clear" w:color="auto" w:fill="FFFFFF"/>
        </w:rPr>
        <w:t xml:space="preserve">Stockholm, </w:t>
      </w:r>
      <w:r w:rsidRPr="00502F2A">
        <w:rPr>
          <w:rFonts w:ascii="Garamond" w:hAnsi="Garamond"/>
          <w:color w:val="000000" w:themeColor="text1"/>
          <w:sz w:val="22"/>
          <w:shd w:val="clear" w:color="auto" w:fill="FFFFFF"/>
        </w:rPr>
        <w:t>24472254, 13 januari</w:t>
      </w:r>
    </w:p>
    <w:p w14:paraId="0A07D572" w14:textId="5C2FBC77" w:rsidR="00D92C00" w:rsidRPr="00502F2A" w:rsidRDefault="00CA0963"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Software Expert, Swedium Global Services, Stockholm</w:t>
      </w:r>
      <w:r w:rsidR="00580AF6" w:rsidRPr="00502F2A">
        <w:rPr>
          <w:rFonts w:ascii="Garamond" w:hAnsi="Garamond"/>
          <w:color w:val="000000" w:themeColor="text1"/>
          <w:sz w:val="22"/>
        </w:rPr>
        <w:t xml:space="preserve">, 24481069, </w:t>
      </w:r>
      <w:r w:rsidR="00580AF6" w:rsidRPr="00502F2A">
        <w:rPr>
          <w:rFonts w:ascii="Garamond" w:hAnsi="Garamond"/>
          <w:color w:val="000000" w:themeColor="text1"/>
          <w:sz w:val="22"/>
          <w:shd w:val="clear" w:color="auto" w:fill="FFFFFF"/>
        </w:rPr>
        <w:t>18 januari</w:t>
      </w:r>
    </w:p>
    <w:p w14:paraId="568984B8" w14:textId="65F17886" w:rsidR="005C3CA9" w:rsidRPr="00502F2A" w:rsidRDefault="00883226"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 xml:space="preserve">Embedded C/C++ Developer, Alten </w:t>
      </w:r>
      <w:r w:rsidR="005C3CA9" w:rsidRPr="00502F2A">
        <w:rPr>
          <w:rFonts w:ascii="Garamond" w:hAnsi="Garamond"/>
          <w:color w:val="000000" w:themeColor="text1"/>
          <w:sz w:val="22"/>
        </w:rPr>
        <w:t>Sweden</w:t>
      </w:r>
      <w:r w:rsidRPr="00502F2A">
        <w:rPr>
          <w:rFonts w:ascii="Garamond" w:hAnsi="Garamond"/>
          <w:color w:val="000000" w:themeColor="text1"/>
          <w:sz w:val="22"/>
        </w:rPr>
        <w:t>, Stockholm</w:t>
      </w:r>
      <w:r w:rsidR="002D701D" w:rsidRPr="00502F2A">
        <w:rPr>
          <w:rFonts w:ascii="Garamond" w:hAnsi="Garamond"/>
          <w:color w:val="000000" w:themeColor="text1"/>
          <w:sz w:val="22"/>
        </w:rPr>
        <w:t>, 24494873</w:t>
      </w:r>
      <w:r w:rsidR="007A4BE2" w:rsidRPr="00502F2A">
        <w:rPr>
          <w:rFonts w:ascii="Garamond" w:hAnsi="Garamond"/>
          <w:color w:val="000000" w:themeColor="text1"/>
          <w:sz w:val="22"/>
        </w:rPr>
        <w:t xml:space="preserve">, </w:t>
      </w:r>
      <w:r w:rsidR="002D701D" w:rsidRPr="00502F2A">
        <w:rPr>
          <w:rFonts w:ascii="Garamond" w:hAnsi="Garamond"/>
          <w:color w:val="000000" w:themeColor="text1"/>
          <w:sz w:val="22"/>
        </w:rPr>
        <w:t>22 januari</w:t>
      </w:r>
    </w:p>
    <w:p w14:paraId="26E07195" w14:textId="77777777" w:rsidR="007A4BE2" w:rsidRPr="00502F2A" w:rsidRDefault="007A4BE2" w:rsidP="007A4BE2">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C++ Software Developer, SwedQ, Stockholm, 24496976, 25 januari</w:t>
      </w:r>
    </w:p>
    <w:p w14:paraId="4CF521B7" w14:textId="77777777" w:rsidR="00F96740" w:rsidRPr="00502F2A" w:rsidRDefault="00F96740" w:rsidP="00F96740">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Utvecklare inom Ada, Experis, Stockholm, 24485870, 19 januari</w:t>
      </w:r>
    </w:p>
    <w:p w14:paraId="3738CD90" w14:textId="77777777" w:rsidR="00F96740" w:rsidRPr="00502F2A" w:rsidRDefault="00F96740" w:rsidP="00F96740">
      <w:pPr>
        <w:pStyle w:val="Code"/>
        <w:numPr>
          <w:ilvl w:val="0"/>
          <w:numId w:val="63"/>
        </w:numPr>
        <w:ind w:left="714" w:hanging="357"/>
        <w:rPr>
          <w:rFonts w:ascii="Garamond" w:hAnsi="Garamond"/>
          <w:color w:val="000000" w:themeColor="text1"/>
          <w:sz w:val="22"/>
          <w:lang w:val="sv-SE"/>
        </w:rPr>
      </w:pPr>
      <w:r w:rsidRPr="00502F2A">
        <w:rPr>
          <w:rFonts w:ascii="Garamond" w:hAnsi="Garamond"/>
          <w:color w:val="000000" w:themeColor="text1"/>
          <w:sz w:val="22"/>
        </w:rPr>
        <w:t>It-konsult, Human IT, Stockholm</w:t>
      </w:r>
    </w:p>
    <w:p w14:paraId="39CF2B28" w14:textId="0B691209" w:rsidR="00822189" w:rsidRPr="00480E44" w:rsidRDefault="00822189" w:rsidP="00822189">
      <w:pPr>
        <w:pStyle w:val="Code"/>
        <w:numPr>
          <w:ilvl w:val="0"/>
          <w:numId w:val="63"/>
        </w:numPr>
        <w:ind w:left="714" w:hanging="357"/>
        <w:textAlignment w:val="baseline"/>
        <w:rPr>
          <w:rStyle w:val="jobs-unified-top-cardbullet"/>
          <w:rFonts w:ascii="Garamond" w:hAnsi="Garamond" w:cs="Segoe UI"/>
          <w:color w:val="000000" w:themeColor="text1"/>
          <w:sz w:val="22"/>
        </w:rPr>
      </w:pPr>
      <w:r w:rsidRPr="00502F2A">
        <w:rPr>
          <w:rFonts w:ascii="Garamond" w:hAnsi="Garamond" w:cs="Segoe UI"/>
          <w:color w:val="000000" w:themeColor="text1"/>
          <w:sz w:val="22"/>
        </w:rPr>
        <w:t xml:space="preserve">Systemutvecklare, </w:t>
      </w:r>
      <w:hyperlink r:id="rId46" w:history="1">
        <w:r w:rsidRPr="00502F2A">
          <w:rPr>
            <w:rStyle w:val="Hyperlnk"/>
            <w:rFonts w:ascii="Garamond" w:hAnsi="Garamond" w:cs="Segoe UI"/>
            <w:color w:val="000000" w:themeColor="text1"/>
            <w:sz w:val="22"/>
            <w:bdr w:val="none" w:sz="0" w:space="0" w:color="auto" w:frame="1"/>
          </w:rPr>
          <w:t>Bolageriet</w:t>
        </w:r>
        <w:r w:rsidR="00E77E5A">
          <w:rPr>
            <w:rStyle w:val="Hyperlnk"/>
            <w:rFonts w:ascii="Garamond" w:hAnsi="Garamond" w:cs="Segoe UI"/>
            <w:color w:val="000000" w:themeColor="text1"/>
            <w:sz w:val="22"/>
            <w:bdr w:val="none" w:sz="0" w:space="0" w:color="auto" w:frame="1"/>
          </w:rPr>
          <w:t>,</w:t>
        </w:r>
        <w:r w:rsidRPr="00502F2A">
          <w:rPr>
            <w:rStyle w:val="Hyperlnk"/>
            <w:rFonts w:ascii="Garamond" w:hAnsi="Garamond" w:cs="Segoe UI"/>
            <w:color w:val="000000" w:themeColor="text1"/>
            <w:sz w:val="22"/>
            <w:bdr w:val="none" w:sz="0" w:space="0" w:color="auto" w:frame="1"/>
          </w:rPr>
          <w:t xml:space="preserve"> </w:t>
        </w:r>
      </w:hyperlink>
      <w:r w:rsidRPr="00502F2A">
        <w:rPr>
          <w:rStyle w:val="jobs-unified-top-cardbullet"/>
          <w:rFonts w:ascii="Garamond" w:hAnsi="Garamond" w:cs="Segoe UI"/>
          <w:color w:val="000000" w:themeColor="text1"/>
          <w:sz w:val="22"/>
          <w:bdr w:val="none" w:sz="0" w:space="0" w:color="auto" w:frame="1"/>
        </w:rPr>
        <w:t>Stockholm, 24507713, 28 januari</w:t>
      </w:r>
    </w:p>
    <w:p w14:paraId="79889C44" w14:textId="079DD70C" w:rsidR="00480E44" w:rsidRPr="008F4681" w:rsidRDefault="00480E44" w:rsidP="007465C9">
      <w:pPr>
        <w:pStyle w:val="Code"/>
        <w:numPr>
          <w:ilvl w:val="1"/>
          <w:numId w:val="63"/>
        </w:numPr>
        <w:textAlignment w:val="baseline"/>
        <w:rPr>
          <w:rStyle w:val="jobs-unified-top-cardbullet"/>
          <w:rFonts w:ascii="Garamond" w:hAnsi="Garamond" w:cs="Segoe UI"/>
          <w:color w:val="000000" w:themeColor="text1"/>
          <w:sz w:val="22"/>
        </w:rPr>
      </w:pPr>
      <w:r w:rsidRPr="008F4681">
        <w:rPr>
          <w:rStyle w:val="jobs-unified-top-cardbullet"/>
          <w:rFonts w:ascii="Garamond" w:hAnsi="Garamond" w:cs="Segoe UI"/>
          <w:color w:val="000000" w:themeColor="text1"/>
          <w:sz w:val="22"/>
          <w:bdr w:val="none" w:sz="0" w:space="0" w:color="auto" w:frame="1"/>
        </w:rPr>
        <w:t>Vui</w:t>
      </w:r>
    </w:p>
    <w:p w14:paraId="4D4F972A" w14:textId="616B2F16" w:rsidR="008F4681" w:rsidRPr="008F4681" w:rsidRDefault="008F4681"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Peter</w:t>
      </w:r>
      <w:r w:rsidR="00BD4080">
        <w:rPr>
          <w:rStyle w:val="jobs-unified-top-cardbullet"/>
          <w:rFonts w:ascii="Garamond" w:hAnsi="Garamond" w:cs="Segoe UI"/>
          <w:color w:val="000000" w:themeColor="text1"/>
          <w:sz w:val="22"/>
          <w:bdr w:val="none" w:sz="0" w:space="0" w:color="auto" w:frame="1"/>
        </w:rPr>
        <w:t xml:space="preserve"> </w:t>
      </w:r>
      <w:r w:rsidR="00325AC7">
        <w:rPr>
          <w:rStyle w:val="jobs-unified-top-cardbullet"/>
          <w:rFonts w:ascii="Garamond" w:hAnsi="Garamond" w:cs="Segoe UI"/>
          <w:color w:val="000000" w:themeColor="text1"/>
          <w:sz w:val="22"/>
          <w:bdr w:val="none" w:sz="0" w:space="0" w:color="auto" w:frame="1"/>
        </w:rPr>
        <w:t>Björn</w:t>
      </w:r>
    </w:p>
    <w:p w14:paraId="75128CA1" w14:textId="1611ECCB" w:rsidR="008F4681"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Fullstackutvecklare</w:t>
      </w:r>
    </w:p>
    <w:p w14:paraId="48B5F320" w14:textId="16E4ED2E"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lastRenderedPageBreak/>
        <w:t>2 st på programmering</w:t>
      </w:r>
    </w:p>
    <w:p w14:paraId="676BA99E" w14:textId="04154E9F"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API</w:t>
      </w:r>
    </w:p>
    <w:p w14:paraId="4075D90B" w14:textId="7254244A"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Vui-klient</w:t>
      </w:r>
    </w:p>
    <w:p w14:paraId="210114FC" w14:textId="133191D0"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Admin MVC</w:t>
      </w:r>
    </w:p>
    <w:p w14:paraId="54926C81" w14:textId="58D63C81" w:rsidR="0081013D" w:rsidRPr="00C33B6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sidRPr="00C33B6D">
        <w:rPr>
          <w:rStyle w:val="jobs-unified-top-cardbullet"/>
          <w:rFonts w:ascii="Garamond" w:hAnsi="Garamond" w:cs="Segoe UI"/>
          <w:color w:val="000000" w:themeColor="text1"/>
          <w:sz w:val="22"/>
          <w:bdr w:val="none" w:sz="0" w:space="0" w:color="auto" w:frame="1"/>
        </w:rPr>
        <w:t>Vui-ramverk</w:t>
      </w:r>
    </w:p>
    <w:p w14:paraId="2DDC00B3" w14:textId="0CD17815" w:rsidR="00C33B6D" w:rsidRPr="00C33B6D" w:rsidRDefault="00C33B6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Net Core</w:t>
      </w:r>
    </w:p>
    <w:p w14:paraId="5AF87A8B" w14:textId="1DB13CAC" w:rsidR="00C33B6D" w:rsidRPr="002C4033" w:rsidRDefault="00C33B6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Asher</w:t>
      </w:r>
    </w:p>
    <w:p w14:paraId="258D942F" w14:textId="0530F648" w:rsidR="002C4033" w:rsidRPr="003337A2" w:rsidRDefault="002C4033" w:rsidP="007465C9">
      <w:pPr>
        <w:pStyle w:val="Code"/>
        <w:numPr>
          <w:ilvl w:val="1"/>
          <w:numId w:val="63"/>
        </w:numPr>
        <w:textAlignment w:val="baseline"/>
        <w:rPr>
          <w:rStyle w:val="jobs-unified-top-cardbullet"/>
          <w:rFonts w:ascii="Garamond" w:hAnsi="Garamond" w:cs="Segoe UI"/>
          <w:color w:val="000000" w:themeColor="text1"/>
          <w:sz w:val="22"/>
        </w:rPr>
      </w:pPr>
      <w:r w:rsidRPr="008704B5">
        <w:rPr>
          <w:rStyle w:val="jobs-unified-top-cardbullet"/>
          <w:rFonts w:ascii="Garamond" w:hAnsi="Garamond" w:cs="Segoe UI"/>
          <w:color w:val="000000" w:themeColor="text1"/>
          <w:sz w:val="22"/>
          <w:bdr w:val="none" w:sz="0" w:space="0" w:color="auto" w:frame="1"/>
        </w:rPr>
        <w:t>MS SQL Server</w:t>
      </w:r>
    </w:p>
    <w:p w14:paraId="4264E440" w14:textId="3A77A76D" w:rsidR="003337A2" w:rsidRPr="008704B5" w:rsidRDefault="003337A2"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Fakturor</w:t>
      </w:r>
    </w:p>
    <w:p w14:paraId="3AF07454" w14:textId="2D35FE7F" w:rsidR="00160C67" w:rsidRPr="00502F2A" w:rsidRDefault="00160C67" w:rsidP="00160C67">
      <w:pPr>
        <w:pStyle w:val="Code"/>
        <w:numPr>
          <w:ilvl w:val="0"/>
          <w:numId w:val="63"/>
        </w:numPr>
        <w:ind w:left="714" w:hanging="357"/>
        <w:textAlignment w:val="baseline"/>
        <w:rPr>
          <w:rStyle w:val="jobs-unified-top-cardbullet"/>
          <w:rFonts w:ascii="Garamond" w:hAnsi="Garamond" w:cs="Segoe UI"/>
          <w:color w:val="000000" w:themeColor="text1"/>
          <w:sz w:val="22"/>
        </w:rPr>
      </w:pPr>
      <w:r w:rsidRPr="00502F2A">
        <w:rPr>
          <w:rStyle w:val="jobs-unified-top-cardbullet"/>
          <w:rFonts w:ascii="Garamond" w:hAnsi="Garamond" w:cs="Segoe UI"/>
          <w:color w:val="000000" w:themeColor="text1"/>
          <w:sz w:val="22"/>
          <w:bdr w:val="none" w:sz="0" w:space="0" w:color="auto" w:frame="1"/>
        </w:rPr>
        <w:t>S</w:t>
      </w:r>
      <w:r w:rsidRPr="00502F2A">
        <w:rPr>
          <w:rFonts w:ascii="Garamond" w:hAnsi="Garamond" w:cs="Segoe UI"/>
          <w:color w:val="000000" w:themeColor="text1"/>
          <w:sz w:val="22"/>
        </w:rPr>
        <w:t xml:space="preserve">ystemutvecklare, </w:t>
      </w:r>
      <w:hyperlink r:id="rId47" w:history="1">
        <w:r w:rsidRPr="00502F2A">
          <w:rPr>
            <w:rStyle w:val="Hyperlnk"/>
            <w:rFonts w:ascii="Garamond" w:hAnsi="Garamond" w:cs="Segoe UI"/>
            <w:color w:val="000000" w:themeColor="text1"/>
            <w:sz w:val="22"/>
            <w:bdr w:val="none" w:sz="0" w:space="0" w:color="auto" w:frame="1"/>
          </w:rPr>
          <w:t xml:space="preserve">Releye, </w:t>
        </w:r>
      </w:hyperlink>
      <w:r w:rsidRPr="00502F2A">
        <w:rPr>
          <w:rStyle w:val="jobs-unified-top-cardbullet"/>
          <w:rFonts w:ascii="Garamond" w:hAnsi="Garamond" w:cs="Segoe UI"/>
          <w:color w:val="000000" w:themeColor="text1"/>
          <w:sz w:val="22"/>
          <w:bdr w:val="none" w:sz="0" w:space="0" w:color="auto" w:frame="1"/>
        </w:rPr>
        <w:t>Stockholm, 24503580, 27 januari</w:t>
      </w:r>
    </w:p>
    <w:p w14:paraId="49D3EB8B" w14:textId="1A23B694" w:rsidR="0029284D" w:rsidRPr="00502F2A" w:rsidRDefault="0029284D" w:rsidP="0029284D">
      <w:pPr>
        <w:pStyle w:val="Code"/>
        <w:numPr>
          <w:ilvl w:val="0"/>
          <w:numId w:val="63"/>
        </w:numPr>
        <w:ind w:left="714" w:hanging="357"/>
        <w:textAlignment w:val="baseline"/>
        <w:rPr>
          <w:rStyle w:val="jobs-unified-top-cardbullet"/>
          <w:rFonts w:ascii="Garamond" w:hAnsi="Garamond" w:cs="Segoe UI"/>
          <w:color w:val="000000" w:themeColor="text1"/>
          <w:sz w:val="22"/>
        </w:rPr>
      </w:pPr>
      <w:r w:rsidRPr="00502F2A">
        <w:rPr>
          <w:rFonts w:ascii="Garamond" w:hAnsi="Garamond" w:cs="Segoe UI"/>
          <w:color w:val="000000" w:themeColor="text1"/>
          <w:sz w:val="22"/>
        </w:rPr>
        <w:t xml:space="preserve">Systemutvecklare, </w:t>
      </w:r>
      <w:hyperlink r:id="rId48" w:history="1">
        <w:r w:rsidRPr="00502F2A">
          <w:rPr>
            <w:rStyle w:val="Hyperlnk"/>
            <w:rFonts w:ascii="Garamond" w:hAnsi="Garamond" w:cs="Segoe UI"/>
            <w:color w:val="000000" w:themeColor="text1"/>
            <w:sz w:val="22"/>
            <w:bdr w:val="none" w:sz="0" w:space="0" w:color="auto" w:frame="1"/>
          </w:rPr>
          <w:t xml:space="preserve">Envoi, </w:t>
        </w:r>
      </w:hyperlink>
      <w:r w:rsidRPr="00502F2A">
        <w:rPr>
          <w:rStyle w:val="jobs-unified-top-cardbullet"/>
          <w:rFonts w:ascii="Garamond" w:hAnsi="Garamond" w:cs="Segoe UI"/>
          <w:color w:val="000000" w:themeColor="text1"/>
          <w:sz w:val="22"/>
          <w:bdr w:val="none" w:sz="0" w:space="0" w:color="auto" w:frame="1"/>
        </w:rPr>
        <w:t>Stockholm</w:t>
      </w:r>
    </w:p>
    <w:p w14:paraId="51871F95" w14:textId="56E543FC" w:rsidR="00034E21" w:rsidRPr="00502F2A" w:rsidRDefault="00034E21" w:rsidP="00034E21">
      <w:pPr>
        <w:pStyle w:val="Code"/>
        <w:numPr>
          <w:ilvl w:val="0"/>
          <w:numId w:val="63"/>
        </w:numPr>
        <w:ind w:left="714" w:hanging="357"/>
        <w:textAlignment w:val="baseline"/>
        <w:rPr>
          <w:rStyle w:val="jobs-unified-top-cardsubtitle-primary-grouping"/>
          <w:rFonts w:ascii="Garamond" w:hAnsi="Garamond" w:cs="Segoe UI"/>
          <w:color w:val="000000" w:themeColor="text1"/>
          <w:sz w:val="22"/>
        </w:rPr>
      </w:pPr>
      <w:r w:rsidRPr="00502F2A">
        <w:rPr>
          <w:rFonts w:ascii="Garamond" w:hAnsi="Garamond" w:cs="Segoe UI"/>
          <w:color w:val="000000" w:themeColor="text1"/>
          <w:sz w:val="22"/>
        </w:rPr>
        <w:t>Systemutvecklare,</w:t>
      </w:r>
      <w:r w:rsidRPr="00502F2A">
        <w:rPr>
          <w:rStyle w:val="jobs-unified-top-cardsubtitle-primary-grouping"/>
          <w:rFonts w:ascii="Garamond" w:hAnsi="Garamond" w:cs="Segoe UI"/>
          <w:color w:val="000000" w:themeColor="text1"/>
          <w:sz w:val="22"/>
          <w:bdr w:val="none" w:sz="0" w:space="0" w:color="auto" w:frame="1"/>
        </w:rPr>
        <w:t xml:space="preserve"> Concrete IT, Stockholm</w:t>
      </w:r>
    </w:p>
    <w:p w14:paraId="6C46A1BD" w14:textId="77777777" w:rsidR="00CD36E4" w:rsidRPr="00502F2A" w:rsidRDefault="00CD36E4" w:rsidP="00EB1D78">
      <w:pPr>
        <w:pStyle w:val="Code"/>
        <w:rPr>
          <w:rFonts w:ascii="Garamond" w:hAnsi="Garamond"/>
          <w:color w:val="000000" w:themeColor="text1"/>
          <w:sz w:val="24"/>
          <w:szCs w:val="24"/>
          <w:lang w:val="sv-SE"/>
        </w:rPr>
      </w:pPr>
    </w:p>
    <w:p w14:paraId="12101806" w14:textId="60BDCBF7" w:rsidR="00852029" w:rsidRPr="00502F2A" w:rsidRDefault="00852029" w:rsidP="00EB1D78">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Februari</w:t>
      </w:r>
    </w:p>
    <w:p w14:paraId="31799E6C" w14:textId="314F01FD" w:rsidR="00852029" w:rsidRPr="00502F2A" w:rsidRDefault="00E14E55" w:rsidP="00852029">
      <w:pPr>
        <w:pStyle w:val="Code"/>
        <w:numPr>
          <w:ilvl w:val="0"/>
          <w:numId w:val="75"/>
        </w:numPr>
        <w:rPr>
          <w:rFonts w:ascii="Garamond" w:hAnsi="Garamond"/>
          <w:color w:val="000000" w:themeColor="text1"/>
          <w:sz w:val="22"/>
        </w:rPr>
      </w:pPr>
      <w:r w:rsidRPr="00502F2A">
        <w:rPr>
          <w:rFonts w:ascii="Garamond" w:hAnsi="Garamond"/>
          <w:color w:val="000000" w:themeColor="text1"/>
          <w:sz w:val="22"/>
        </w:rPr>
        <w:t>1 feb</w:t>
      </w:r>
      <w:r w:rsidR="00852029" w:rsidRPr="00502F2A">
        <w:rPr>
          <w:rFonts w:ascii="Garamond" w:hAnsi="Garamond"/>
          <w:color w:val="000000" w:themeColor="text1"/>
          <w:sz w:val="22"/>
        </w:rPr>
        <w:t>, Videointervju, Pictic, Örebor</w:t>
      </w:r>
    </w:p>
    <w:p w14:paraId="2B07E0B8" w14:textId="60448B80" w:rsidR="00E14E55" w:rsidRPr="00502F2A" w:rsidRDefault="00E14E55" w:rsidP="00E14E55">
      <w:pPr>
        <w:pStyle w:val="Code"/>
        <w:numPr>
          <w:ilvl w:val="0"/>
          <w:numId w:val="75"/>
        </w:numPr>
        <w:rPr>
          <w:rFonts w:ascii="Garamond" w:hAnsi="Garamond"/>
          <w:color w:val="000000" w:themeColor="text1"/>
          <w:sz w:val="22"/>
        </w:rPr>
      </w:pPr>
      <w:r w:rsidRPr="00502F2A">
        <w:rPr>
          <w:rFonts w:ascii="Garamond" w:hAnsi="Garamond"/>
          <w:color w:val="000000" w:themeColor="text1"/>
          <w:sz w:val="22"/>
        </w:rPr>
        <w:t>2</w:t>
      </w:r>
      <w:r w:rsidR="006B7C25" w:rsidRPr="00502F2A">
        <w:rPr>
          <w:rFonts w:ascii="Garamond" w:hAnsi="Garamond"/>
          <w:color w:val="000000" w:themeColor="text1"/>
          <w:sz w:val="22"/>
        </w:rPr>
        <w:t xml:space="preserve"> feb</w:t>
      </w:r>
      <w:r w:rsidRPr="00502F2A">
        <w:rPr>
          <w:rFonts w:ascii="Garamond" w:hAnsi="Garamond"/>
          <w:color w:val="000000" w:themeColor="text1"/>
          <w:sz w:val="22"/>
        </w:rPr>
        <w:t xml:space="preserve">, </w:t>
      </w:r>
      <w:r w:rsidR="008F01A2" w:rsidRPr="00502F2A">
        <w:rPr>
          <w:rFonts w:ascii="Garamond" w:hAnsi="Garamond"/>
          <w:color w:val="000000" w:themeColor="text1"/>
          <w:sz w:val="22"/>
        </w:rPr>
        <w:t>Telefonsamtal med coach</w:t>
      </w:r>
      <w:r w:rsidRPr="00502F2A">
        <w:rPr>
          <w:rFonts w:ascii="Garamond" w:hAnsi="Garamond"/>
          <w:color w:val="000000" w:themeColor="text1"/>
          <w:sz w:val="22"/>
        </w:rPr>
        <w:t>, Ambit, Malmö</w:t>
      </w:r>
    </w:p>
    <w:p w14:paraId="004A30E9" w14:textId="77777777" w:rsidR="00852029" w:rsidRPr="00502F2A" w:rsidRDefault="00852029" w:rsidP="00EB1D78">
      <w:pPr>
        <w:pStyle w:val="Code"/>
        <w:rPr>
          <w:rFonts w:ascii="Garamond" w:hAnsi="Garamond"/>
          <w:color w:val="000000" w:themeColor="text1"/>
          <w:sz w:val="24"/>
          <w:szCs w:val="24"/>
          <w:lang w:val="sv-SE"/>
        </w:rPr>
      </w:pPr>
    </w:p>
    <w:p w14:paraId="177665A4" w14:textId="137B4FFC" w:rsidR="001C19C2" w:rsidRDefault="00C810AA" w:rsidP="00EB1D78">
      <w:pPr>
        <w:pStyle w:val="Code"/>
        <w:rPr>
          <w:rFonts w:ascii="Garamond" w:hAnsi="Garamond"/>
          <w:color w:val="394344"/>
          <w:sz w:val="22"/>
        </w:rPr>
      </w:pPr>
      <w:r w:rsidRPr="00824F6A">
        <w:rPr>
          <w:rFonts w:ascii="Garamond" w:hAnsi="Garamond"/>
          <w:color w:val="000000" w:themeColor="text1"/>
          <w:sz w:val="22"/>
          <w:lang w:val="sv-SE"/>
        </w:rPr>
        <w:t xml:space="preserve">SF Anytime: </w:t>
      </w:r>
      <w:r w:rsidR="001B5AF3" w:rsidRPr="00824F6A">
        <w:rPr>
          <w:rFonts w:ascii="Garamond" w:hAnsi="Garamond"/>
          <w:color w:val="000000" w:themeColor="text1"/>
          <w:sz w:val="22"/>
          <w:lang w:val="sv-SE"/>
        </w:rPr>
        <w:t>6JP36MGMJG</w:t>
      </w:r>
      <w:r w:rsidR="000D10F2" w:rsidRPr="00824F6A">
        <w:rPr>
          <w:rFonts w:ascii="Garamond" w:hAnsi="Garamond"/>
          <w:color w:val="000000" w:themeColor="text1"/>
          <w:sz w:val="22"/>
          <w:lang w:val="sv-SE"/>
        </w:rPr>
        <w:t>, 16 mars</w:t>
      </w:r>
      <w:r w:rsidR="001C19C2" w:rsidRPr="00824F6A">
        <w:rPr>
          <w:rFonts w:ascii="Garamond" w:hAnsi="Garamond"/>
          <w:color w:val="000000" w:themeColor="text1"/>
          <w:sz w:val="22"/>
          <w:lang w:val="sv-SE"/>
        </w:rPr>
        <w:t xml:space="preserve">, </w:t>
      </w:r>
      <w:r w:rsidR="001C19C2" w:rsidRPr="00824F6A">
        <w:rPr>
          <w:rFonts w:ascii="Garamond" w:hAnsi="Garamond"/>
          <w:color w:val="394344"/>
          <w:sz w:val="22"/>
        </w:rPr>
        <w:t>G6AMM44P9M, 30 april</w:t>
      </w:r>
    </w:p>
    <w:p w14:paraId="2CF314EB" w14:textId="77777777" w:rsidR="001818C4" w:rsidRDefault="001818C4" w:rsidP="001818C4">
      <w:pPr>
        <w:pStyle w:val="Code"/>
        <w:numPr>
          <w:ilvl w:val="0"/>
          <w:numId w:val="76"/>
        </w:numPr>
        <w:rPr>
          <w:rFonts w:ascii="Garamond" w:hAnsi="Garamond"/>
          <w:color w:val="000000" w:themeColor="text1"/>
          <w:sz w:val="22"/>
          <w:lang w:val="sv-SE"/>
        </w:rPr>
      </w:pPr>
      <w:r>
        <w:rPr>
          <w:rFonts w:ascii="Garamond" w:hAnsi="Garamond"/>
          <w:color w:val="000000" w:themeColor="text1"/>
          <w:sz w:val="22"/>
          <w:lang w:val="sv-SE"/>
        </w:rPr>
        <w:t>49 kr</w:t>
      </w:r>
    </w:p>
    <w:p w14:paraId="12871D72" w14:textId="64B7776B" w:rsidR="001818C4" w:rsidRDefault="001818C4" w:rsidP="001818C4">
      <w:pPr>
        <w:pStyle w:val="Code"/>
        <w:numPr>
          <w:ilvl w:val="1"/>
          <w:numId w:val="76"/>
        </w:numPr>
        <w:rPr>
          <w:rFonts w:ascii="Garamond" w:hAnsi="Garamond"/>
          <w:color w:val="000000" w:themeColor="text1"/>
          <w:sz w:val="22"/>
          <w:lang w:val="sv-SE"/>
        </w:rPr>
      </w:pPr>
      <w:r>
        <w:rPr>
          <w:rFonts w:ascii="Garamond" w:hAnsi="Garamond"/>
          <w:color w:val="000000" w:themeColor="text1"/>
          <w:sz w:val="22"/>
          <w:lang w:val="sv-SE"/>
        </w:rPr>
        <w:t>The Invisible man</w:t>
      </w:r>
    </w:p>
    <w:p w14:paraId="139A216C" w14:textId="77777777" w:rsidR="00390B6A" w:rsidRDefault="00390B6A" w:rsidP="00390B6A">
      <w:pPr>
        <w:pStyle w:val="Code"/>
        <w:numPr>
          <w:ilvl w:val="1"/>
          <w:numId w:val="76"/>
        </w:numPr>
        <w:rPr>
          <w:rFonts w:ascii="Garamond" w:hAnsi="Garamond"/>
          <w:color w:val="000000" w:themeColor="text1"/>
          <w:sz w:val="22"/>
          <w:lang w:val="sv-SE"/>
        </w:rPr>
      </w:pPr>
      <w:r>
        <w:rPr>
          <w:rFonts w:ascii="Garamond" w:hAnsi="Garamond"/>
          <w:color w:val="000000" w:themeColor="text1"/>
          <w:sz w:val="22"/>
          <w:lang w:val="sv-SE"/>
        </w:rPr>
        <w:t>Rouge</w:t>
      </w:r>
    </w:p>
    <w:p w14:paraId="6D2E9CBF" w14:textId="77777777" w:rsidR="001818C4" w:rsidRDefault="001818C4" w:rsidP="001818C4">
      <w:pPr>
        <w:pStyle w:val="Code"/>
        <w:numPr>
          <w:ilvl w:val="0"/>
          <w:numId w:val="76"/>
        </w:numPr>
        <w:rPr>
          <w:rFonts w:ascii="Garamond" w:hAnsi="Garamond"/>
          <w:color w:val="000000" w:themeColor="text1"/>
          <w:sz w:val="22"/>
          <w:lang w:val="sv-SE"/>
        </w:rPr>
      </w:pPr>
      <w:r>
        <w:rPr>
          <w:rFonts w:ascii="Garamond" w:hAnsi="Garamond"/>
          <w:color w:val="000000" w:themeColor="text1"/>
          <w:sz w:val="22"/>
          <w:lang w:val="sv-SE"/>
        </w:rPr>
        <w:t>39 kr</w:t>
      </w:r>
    </w:p>
    <w:p w14:paraId="28B2CA4E" w14:textId="77777777" w:rsidR="001818C4" w:rsidRPr="00824F6A" w:rsidRDefault="001818C4" w:rsidP="001818C4">
      <w:pPr>
        <w:pStyle w:val="Code"/>
        <w:numPr>
          <w:ilvl w:val="1"/>
          <w:numId w:val="76"/>
        </w:numPr>
        <w:rPr>
          <w:rFonts w:ascii="Garamond" w:hAnsi="Garamond"/>
          <w:color w:val="000000" w:themeColor="text1"/>
          <w:sz w:val="22"/>
          <w:lang w:val="sv-SE"/>
        </w:rPr>
      </w:pPr>
      <w:r>
        <w:rPr>
          <w:rFonts w:ascii="Garamond" w:hAnsi="Garamond"/>
          <w:color w:val="000000" w:themeColor="text1"/>
          <w:sz w:val="22"/>
          <w:lang w:val="sv-SE"/>
        </w:rPr>
        <w:t>Underwater</w:t>
      </w:r>
    </w:p>
    <w:p w14:paraId="3C142489" w14:textId="77777777" w:rsidR="001818C4" w:rsidRDefault="001818C4" w:rsidP="001818C4">
      <w:pPr>
        <w:pStyle w:val="Code"/>
        <w:numPr>
          <w:ilvl w:val="1"/>
          <w:numId w:val="76"/>
        </w:numPr>
        <w:rPr>
          <w:rFonts w:ascii="Garamond" w:hAnsi="Garamond"/>
          <w:color w:val="000000" w:themeColor="text1"/>
          <w:sz w:val="22"/>
          <w:lang w:val="sv-SE"/>
        </w:rPr>
      </w:pPr>
      <w:r>
        <w:rPr>
          <w:rFonts w:ascii="Garamond" w:hAnsi="Garamond"/>
          <w:color w:val="000000" w:themeColor="text1"/>
          <w:sz w:val="22"/>
          <w:lang w:val="sv-SE"/>
        </w:rPr>
        <w:t>Knives Out</w:t>
      </w:r>
    </w:p>
    <w:p w14:paraId="5D4E8165" w14:textId="454B19EE" w:rsidR="001818C4" w:rsidRDefault="001818C4" w:rsidP="001818C4">
      <w:pPr>
        <w:pStyle w:val="Code"/>
        <w:numPr>
          <w:ilvl w:val="1"/>
          <w:numId w:val="76"/>
        </w:numPr>
        <w:rPr>
          <w:rFonts w:ascii="Garamond" w:hAnsi="Garamond"/>
          <w:color w:val="000000" w:themeColor="text1"/>
          <w:sz w:val="22"/>
          <w:lang w:val="sv-SE"/>
        </w:rPr>
      </w:pPr>
      <w:r>
        <w:rPr>
          <w:rFonts w:ascii="Garamond" w:hAnsi="Garamond"/>
          <w:color w:val="000000" w:themeColor="text1"/>
          <w:sz w:val="22"/>
          <w:lang w:val="sv-SE"/>
        </w:rPr>
        <w:t>The Gentlemen</w:t>
      </w:r>
    </w:p>
    <w:p w14:paraId="25C08B21" w14:textId="2D0FC3A8" w:rsidR="001818C4" w:rsidRDefault="001818C4" w:rsidP="001818C4">
      <w:pPr>
        <w:pStyle w:val="Code"/>
        <w:numPr>
          <w:ilvl w:val="1"/>
          <w:numId w:val="76"/>
        </w:numPr>
        <w:rPr>
          <w:rFonts w:ascii="Garamond" w:hAnsi="Garamond"/>
          <w:color w:val="000000" w:themeColor="text1"/>
          <w:sz w:val="22"/>
          <w:lang w:val="sv-SE"/>
        </w:rPr>
      </w:pPr>
      <w:r>
        <w:rPr>
          <w:rFonts w:ascii="Garamond" w:hAnsi="Garamond"/>
          <w:color w:val="000000" w:themeColor="text1"/>
          <w:sz w:val="22"/>
          <w:lang w:val="sv-SE"/>
        </w:rPr>
        <w:t>1917</w:t>
      </w:r>
    </w:p>
    <w:p w14:paraId="3B73F61A" w14:textId="77777777" w:rsidR="001B5AF3" w:rsidRPr="00502F2A" w:rsidRDefault="001B5AF3" w:rsidP="00EB1D78">
      <w:pPr>
        <w:pStyle w:val="Code"/>
        <w:rPr>
          <w:rFonts w:ascii="Garamond" w:hAnsi="Garamond"/>
          <w:color w:val="000000" w:themeColor="text1"/>
          <w:sz w:val="24"/>
          <w:szCs w:val="24"/>
          <w:lang w:val="sv-SE"/>
        </w:rPr>
      </w:pPr>
    </w:p>
    <w:p w14:paraId="663ABD0C" w14:textId="6428476F" w:rsidR="001E64C4" w:rsidRPr="00502F2A" w:rsidRDefault="001E64C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Hej Eric,</w:t>
      </w:r>
    </w:p>
    <w:p w14:paraId="6695C219" w14:textId="1A441552" w:rsidR="001E64C4" w:rsidRPr="00502F2A" w:rsidRDefault="001E64C4" w:rsidP="00D14426">
      <w:pPr>
        <w:pStyle w:val="Code"/>
        <w:rPr>
          <w:rFonts w:ascii="Garamond" w:hAnsi="Garamond"/>
          <w:color w:val="000000" w:themeColor="text1"/>
          <w:sz w:val="24"/>
          <w:szCs w:val="24"/>
          <w:lang w:val="sv-SE"/>
        </w:rPr>
      </w:pPr>
    </w:p>
    <w:p w14:paraId="40F2B545" w14:textId="7AB1160A" w:rsidR="001E64C4" w:rsidRPr="00502F2A" w:rsidRDefault="001E64C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Jag bifogar rapporten om övning 4 - kartläggning av värderingar.</w:t>
      </w:r>
    </w:p>
    <w:p w14:paraId="50BEEDAD" w14:textId="76A77FA1" w:rsidR="001E64C4" w:rsidRPr="00502F2A" w:rsidRDefault="001E64C4" w:rsidP="00D14426">
      <w:pPr>
        <w:pStyle w:val="Code"/>
        <w:rPr>
          <w:rFonts w:ascii="Garamond" w:hAnsi="Garamond"/>
          <w:color w:val="000000" w:themeColor="text1"/>
          <w:sz w:val="24"/>
          <w:szCs w:val="24"/>
          <w:lang w:val="sv-SE"/>
        </w:rPr>
      </w:pPr>
    </w:p>
    <w:p w14:paraId="12D84963" w14:textId="5A8FAF93" w:rsidR="001E64C4" w:rsidRPr="00502F2A" w:rsidRDefault="001E64C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Som jag nämnde i mitt förra mail är jag tyvärr upptagen på onsdag, men dagarna därefter går bra.</w:t>
      </w:r>
    </w:p>
    <w:p w14:paraId="554F8FE4" w14:textId="684FF079" w:rsidR="001E64C4" w:rsidRPr="00502F2A" w:rsidRDefault="001E64C4" w:rsidP="00D14426">
      <w:pPr>
        <w:pStyle w:val="Code"/>
        <w:rPr>
          <w:rFonts w:ascii="Garamond" w:hAnsi="Garamond"/>
          <w:color w:val="000000" w:themeColor="text1"/>
          <w:sz w:val="24"/>
          <w:szCs w:val="24"/>
          <w:lang w:val="sv-SE"/>
        </w:rPr>
      </w:pPr>
    </w:p>
    <w:p w14:paraId="292EB432" w14:textId="77777777" w:rsidR="00D14426" w:rsidRPr="00502F2A" w:rsidRDefault="00D14426"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Hälsningar Stefan Björnander</w:t>
      </w:r>
    </w:p>
    <w:p w14:paraId="7FC3BC99" w14:textId="77777777" w:rsidR="00D14426" w:rsidRPr="00502F2A" w:rsidRDefault="00D14426" w:rsidP="00D14426">
      <w:pPr>
        <w:pStyle w:val="Code"/>
        <w:rPr>
          <w:rFonts w:ascii="Garamond" w:hAnsi="Garamond"/>
          <w:color w:val="000000" w:themeColor="text1"/>
          <w:sz w:val="24"/>
          <w:szCs w:val="24"/>
          <w:lang w:val="sv-SE"/>
        </w:rPr>
      </w:pPr>
    </w:p>
    <w:p w14:paraId="13274301" w14:textId="77777777" w:rsidR="00D14426" w:rsidRPr="00502F2A" w:rsidRDefault="00D14426"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Vallbyvägen 9C</w:t>
      </w:r>
    </w:p>
    <w:p w14:paraId="644235EF" w14:textId="77777777" w:rsidR="00D14426" w:rsidRPr="00502F2A" w:rsidRDefault="00D14426"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645 42 Strängnäs</w:t>
      </w:r>
    </w:p>
    <w:p w14:paraId="5B1BF0FB" w14:textId="77777777" w:rsidR="00D14426" w:rsidRPr="00502F2A" w:rsidRDefault="00D14426" w:rsidP="00D14426">
      <w:pPr>
        <w:pStyle w:val="Code"/>
        <w:rPr>
          <w:rFonts w:ascii="Garamond" w:hAnsi="Garamond"/>
          <w:color w:val="000000" w:themeColor="text1"/>
          <w:sz w:val="24"/>
          <w:szCs w:val="24"/>
          <w:lang w:val="sv-SE"/>
        </w:rPr>
      </w:pPr>
    </w:p>
    <w:p w14:paraId="59F8C13F" w14:textId="306EB671" w:rsidR="00D14426" w:rsidRPr="00502F2A" w:rsidRDefault="00771CF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Telefon</w:t>
      </w:r>
      <w:r w:rsidR="00D14426" w:rsidRPr="00502F2A">
        <w:rPr>
          <w:rFonts w:ascii="Garamond" w:hAnsi="Garamond"/>
          <w:color w:val="000000" w:themeColor="text1"/>
          <w:sz w:val="24"/>
          <w:szCs w:val="24"/>
          <w:lang w:val="sv-SE"/>
        </w:rPr>
        <w:t xml:space="preserve"> 0705-195198</w:t>
      </w:r>
    </w:p>
    <w:p w14:paraId="371A7597" w14:textId="788A35BC" w:rsidR="00D14426" w:rsidRPr="00502F2A" w:rsidRDefault="001818C4" w:rsidP="00D14426">
      <w:pPr>
        <w:pStyle w:val="Code"/>
        <w:rPr>
          <w:rFonts w:ascii="Garamond" w:hAnsi="Garamond"/>
          <w:color w:val="000000" w:themeColor="text1"/>
          <w:sz w:val="24"/>
          <w:szCs w:val="24"/>
          <w:lang w:val="sv-SE"/>
        </w:rPr>
      </w:pPr>
      <w:hyperlink r:id="rId49" w:history="1">
        <w:r w:rsidR="00771CF4" w:rsidRPr="00502F2A">
          <w:rPr>
            <w:rStyle w:val="Hyperlnk"/>
            <w:rFonts w:ascii="Garamond" w:hAnsi="Garamond"/>
            <w:color w:val="000000" w:themeColor="text1"/>
            <w:sz w:val="24"/>
            <w:szCs w:val="24"/>
            <w:lang w:val="sv-SE"/>
          </w:rPr>
          <w:t>stefan.bjornander@outlook.com</w:t>
        </w:r>
      </w:hyperlink>
    </w:p>
    <w:p w14:paraId="6C2CBF52" w14:textId="693C6E65" w:rsidR="00771CF4" w:rsidRPr="00502F2A" w:rsidRDefault="00771CF4" w:rsidP="00D14426">
      <w:pPr>
        <w:pStyle w:val="Code"/>
        <w:rPr>
          <w:rFonts w:ascii="Garamond" w:hAnsi="Garamond"/>
          <w:color w:val="000000" w:themeColor="text1"/>
          <w:sz w:val="24"/>
          <w:szCs w:val="24"/>
          <w:lang w:val="sv-SE"/>
        </w:rPr>
      </w:pPr>
    </w:p>
    <w:p w14:paraId="4E6417B2" w14:textId="628CAC61" w:rsidR="00771CF4" w:rsidRPr="00502F2A" w:rsidRDefault="00771CF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Övningar</w:t>
      </w:r>
    </w:p>
    <w:p w14:paraId="49BDEAFE" w14:textId="6B473EEE" w:rsidR="00771CF4" w:rsidRPr="00502F2A" w:rsidRDefault="00771CF4" w:rsidP="00771CF4">
      <w:pPr>
        <w:pStyle w:val="Code"/>
        <w:numPr>
          <w:ilvl w:val="0"/>
          <w:numId w:val="68"/>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verkande personer</w:t>
      </w:r>
    </w:p>
    <w:p w14:paraId="27462281" w14:textId="2CA79E2A" w:rsidR="000A3708" w:rsidRPr="00502F2A" w:rsidRDefault="006F0647" w:rsidP="000A3708">
      <w:pPr>
        <w:pStyle w:val="Code"/>
        <w:numPr>
          <w:ilvl w:val="1"/>
          <w:numId w:val="68"/>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er-Håkan Lundow</w:t>
      </w:r>
      <w:r w:rsidR="001C6A80" w:rsidRPr="00502F2A">
        <w:rPr>
          <w:rFonts w:ascii="Garamond" w:hAnsi="Garamond"/>
          <w:color w:val="000000" w:themeColor="text1"/>
          <w:sz w:val="24"/>
          <w:szCs w:val="24"/>
          <w:lang w:val="sv-SE"/>
        </w:rPr>
        <w:t>, Umeå</w:t>
      </w:r>
    </w:p>
    <w:p w14:paraId="1E0F4D9E" w14:textId="12BB3902" w:rsidR="00697DC0" w:rsidRPr="00502F2A" w:rsidRDefault="00697DC0" w:rsidP="000A3708">
      <w:pPr>
        <w:pStyle w:val="Code"/>
        <w:numPr>
          <w:ilvl w:val="1"/>
          <w:numId w:val="68"/>
        </w:numPr>
        <w:rPr>
          <w:rFonts w:ascii="Garamond" w:hAnsi="Garamond"/>
          <w:color w:val="000000" w:themeColor="text1"/>
          <w:sz w:val="24"/>
          <w:szCs w:val="24"/>
          <w:lang w:val="sv-SE"/>
        </w:rPr>
      </w:pPr>
      <w:r w:rsidRPr="00502F2A">
        <w:rPr>
          <w:rFonts w:ascii="Garamond" w:hAnsi="Garamond"/>
          <w:color w:val="000000" w:themeColor="text1"/>
          <w:sz w:val="24"/>
          <w:szCs w:val="24"/>
          <w:lang w:val="sv-SE"/>
        </w:rPr>
        <w:t>Lennart Edblom</w:t>
      </w:r>
      <w:r w:rsidR="001C6A80" w:rsidRPr="00502F2A">
        <w:rPr>
          <w:rFonts w:ascii="Garamond" w:hAnsi="Garamond"/>
          <w:color w:val="000000" w:themeColor="text1"/>
          <w:sz w:val="24"/>
          <w:szCs w:val="24"/>
          <w:lang w:val="sv-SE"/>
        </w:rPr>
        <w:t>, Umeå</w:t>
      </w:r>
    </w:p>
    <w:p w14:paraId="3162558F" w14:textId="49088346" w:rsidR="00697DC0" w:rsidRPr="00502F2A" w:rsidRDefault="00D834BE" w:rsidP="000A3708">
      <w:pPr>
        <w:pStyle w:val="Code"/>
        <w:numPr>
          <w:ilvl w:val="1"/>
          <w:numId w:val="68"/>
        </w:numPr>
        <w:rPr>
          <w:rFonts w:ascii="Garamond" w:hAnsi="Garamond"/>
          <w:color w:val="000000" w:themeColor="text1"/>
          <w:sz w:val="24"/>
          <w:szCs w:val="24"/>
          <w:lang w:val="sv-SE"/>
        </w:rPr>
      </w:pPr>
      <w:r w:rsidRPr="00502F2A">
        <w:rPr>
          <w:rFonts w:ascii="Garamond" w:hAnsi="Garamond"/>
          <w:color w:val="000000" w:themeColor="text1"/>
          <w:sz w:val="24"/>
          <w:szCs w:val="24"/>
          <w:lang w:val="sv-SE"/>
        </w:rPr>
        <w:t>Lars Grunske</w:t>
      </w:r>
      <w:r w:rsidR="001C6A80" w:rsidRPr="00502F2A">
        <w:rPr>
          <w:rFonts w:ascii="Garamond" w:hAnsi="Garamond"/>
          <w:color w:val="000000" w:themeColor="text1"/>
          <w:sz w:val="24"/>
          <w:szCs w:val="24"/>
          <w:lang w:val="sv-SE"/>
        </w:rPr>
        <w:t>, Melbourne</w:t>
      </w:r>
    </w:p>
    <w:p w14:paraId="75E6A653" w14:textId="3A3136CF" w:rsidR="00771CF4" w:rsidRPr="00502F2A" w:rsidRDefault="00771CF4" w:rsidP="00771CF4">
      <w:pPr>
        <w:pStyle w:val="Code"/>
        <w:numPr>
          <w:ilvl w:val="0"/>
          <w:numId w:val="68"/>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verkande resurser</w:t>
      </w:r>
    </w:p>
    <w:p w14:paraId="171B333F" w14:textId="5C981CB7" w:rsidR="00791BF8" w:rsidRPr="00502F2A" w:rsidRDefault="0001789A" w:rsidP="00791BF8">
      <w:pPr>
        <w:pStyle w:val="Code"/>
        <w:numPr>
          <w:ilvl w:val="1"/>
          <w:numId w:val="68"/>
        </w:numPr>
        <w:rPr>
          <w:rFonts w:ascii="Garamond" w:hAnsi="Garamond"/>
          <w:color w:val="000000" w:themeColor="text1"/>
          <w:sz w:val="24"/>
          <w:szCs w:val="24"/>
          <w:lang w:val="sv-SE"/>
        </w:rPr>
      </w:pPr>
      <w:r w:rsidRPr="00502F2A">
        <w:rPr>
          <w:rFonts w:ascii="Garamond" w:hAnsi="Garamond"/>
          <w:color w:val="000000" w:themeColor="text1"/>
          <w:sz w:val="24"/>
          <w:szCs w:val="24"/>
          <w:lang w:val="sv-SE"/>
        </w:rPr>
        <w:t xml:space="preserve">Robert A Heinlein: </w:t>
      </w:r>
      <w:r w:rsidR="00791BF8" w:rsidRPr="00502F2A">
        <w:rPr>
          <w:rFonts w:ascii="Garamond" w:hAnsi="Garamond"/>
          <w:color w:val="000000" w:themeColor="text1"/>
          <w:sz w:val="24"/>
          <w:szCs w:val="24"/>
          <w:lang w:val="sv-SE"/>
        </w:rPr>
        <w:t>Tunneln i Skyn</w:t>
      </w:r>
    </w:p>
    <w:p w14:paraId="32C55F82" w14:textId="12D11E14" w:rsidR="00C724AD" w:rsidRPr="00502F2A" w:rsidRDefault="00650286" w:rsidP="00C724AD">
      <w:pPr>
        <w:pStyle w:val="Code"/>
        <w:numPr>
          <w:ilvl w:val="1"/>
          <w:numId w:val="68"/>
        </w:numPr>
        <w:rPr>
          <w:rFonts w:ascii="Garamond" w:hAnsi="Garamond"/>
          <w:color w:val="000000" w:themeColor="text1"/>
          <w:sz w:val="24"/>
          <w:szCs w:val="24"/>
          <w:lang w:val="sv-SE"/>
        </w:rPr>
      </w:pPr>
      <w:r w:rsidRPr="00502F2A">
        <w:rPr>
          <w:rFonts w:ascii="Garamond" w:hAnsi="Garamond"/>
          <w:color w:val="000000" w:themeColor="text1"/>
          <w:sz w:val="24"/>
          <w:szCs w:val="24"/>
          <w:lang w:val="sv-SE"/>
        </w:rPr>
        <w:t xml:space="preserve">Alfred </w:t>
      </w:r>
      <w:r w:rsidR="0001789A" w:rsidRPr="00502F2A">
        <w:rPr>
          <w:rFonts w:ascii="Garamond" w:hAnsi="Garamond"/>
          <w:color w:val="000000" w:themeColor="text1"/>
          <w:sz w:val="24"/>
          <w:szCs w:val="24"/>
          <w:lang w:val="sv-SE"/>
        </w:rPr>
        <w:t xml:space="preserve">Aho et. al: </w:t>
      </w:r>
      <w:r w:rsidR="00C724AD" w:rsidRPr="00502F2A">
        <w:rPr>
          <w:rFonts w:ascii="Garamond" w:hAnsi="Garamond"/>
          <w:color w:val="000000" w:themeColor="text1"/>
          <w:sz w:val="24"/>
          <w:szCs w:val="24"/>
          <w:lang w:val="sv-SE"/>
        </w:rPr>
        <w:t>Drakboken</w:t>
      </w:r>
    </w:p>
    <w:p w14:paraId="0382854E" w14:textId="46FB6EEF" w:rsidR="006A7DEC" w:rsidRPr="00502F2A" w:rsidRDefault="00650286" w:rsidP="00C724AD">
      <w:pPr>
        <w:pStyle w:val="Code"/>
        <w:numPr>
          <w:ilvl w:val="1"/>
          <w:numId w:val="68"/>
        </w:numPr>
        <w:rPr>
          <w:rFonts w:ascii="Garamond" w:hAnsi="Garamond"/>
          <w:color w:val="000000" w:themeColor="text1"/>
          <w:sz w:val="24"/>
          <w:szCs w:val="24"/>
          <w:lang w:val="sv-SE"/>
        </w:rPr>
      </w:pPr>
      <w:r w:rsidRPr="00502F2A">
        <w:rPr>
          <w:rFonts w:ascii="Garamond" w:hAnsi="Garamond"/>
          <w:color w:val="000000" w:themeColor="text1"/>
          <w:sz w:val="24"/>
          <w:szCs w:val="24"/>
          <w:lang w:val="sv-SE"/>
        </w:rPr>
        <w:t xml:space="preserve">Charles </w:t>
      </w:r>
      <w:r w:rsidR="006A7DEC" w:rsidRPr="00502F2A">
        <w:rPr>
          <w:rFonts w:ascii="Garamond" w:hAnsi="Garamond"/>
          <w:color w:val="000000" w:themeColor="text1"/>
          <w:sz w:val="24"/>
          <w:szCs w:val="24"/>
          <w:lang w:val="sv-SE"/>
        </w:rPr>
        <w:t>Petzold: Programming Windows</w:t>
      </w:r>
    </w:p>
    <w:p w14:paraId="6F5B88A1" w14:textId="690A1CA1" w:rsidR="00771CF4" w:rsidRPr="00502F2A" w:rsidRDefault="00903708" w:rsidP="00771CF4">
      <w:pPr>
        <w:pStyle w:val="Code"/>
        <w:numPr>
          <w:ilvl w:val="0"/>
          <w:numId w:val="68"/>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verkande händelser</w:t>
      </w:r>
    </w:p>
    <w:p w14:paraId="04E16A4F" w14:textId="6E1C877E" w:rsidR="00094FF6" w:rsidRPr="00502F2A" w:rsidRDefault="00094FF6" w:rsidP="00094FF6">
      <w:pPr>
        <w:pStyle w:val="Code"/>
        <w:numPr>
          <w:ilvl w:val="1"/>
          <w:numId w:val="68"/>
        </w:numPr>
        <w:rPr>
          <w:rFonts w:ascii="Garamond" w:hAnsi="Garamond"/>
          <w:color w:val="000000" w:themeColor="text1"/>
          <w:sz w:val="24"/>
          <w:szCs w:val="24"/>
          <w:lang w:val="sv-SE"/>
        </w:rPr>
      </w:pPr>
      <w:r w:rsidRPr="00502F2A">
        <w:rPr>
          <w:rFonts w:ascii="Garamond" w:hAnsi="Garamond"/>
          <w:color w:val="000000" w:themeColor="text1"/>
          <w:sz w:val="24"/>
          <w:szCs w:val="24"/>
          <w:lang w:val="sv-SE"/>
        </w:rPr>
        <w:t>Dive Master</w:t>
      </w:r>
    </w:p>
    <w:p w14:paraId="43F93E3B" w14:textId="13A1EFC0" w:rsidR="00903708" w:rsidRPr="00502F2A" w:rsidRDefault="00903708" w:rsidP="00903708">
      <w:pPr>
        <w:pStyle w:val="Code"/>
        <w:numPr>
          <w:ilvl w:val="1"/>
          <w:numId w:val="68"/>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AFE-kursen</w:t>
      </w:r>
    </w:p>
    <w:p w14:paraId="467750A5" w14:textId="70C3B778" w:rsidR="00903708" w:rsidRPr="00502F2A" w:rsidRDefault="00903708" w:rsidP="00903708">
      <w:pPr>
        <w:pStyle w:val="Code"/>
        <w:numPr>
          <w:ilvl w:val="1"/>
          <w:numId w:val="68"/>
        </w:numPr>
        <w:rPr>
          <w:rFonts w:ascii="Garamond" w:hAnsi="Garamond"/>
          <w:color w:val="000000" w:themeColor="text1"/>
          <w:sz w:val="24"/>
          <w:szCs w:val="24"/>
          <w:lang w:val="sv-SE"/>
        </w:rPr>
      </w:pPr>
      <w:r w:rsidRPr="00502F2A">
        <w:rPr>
          <w:rFonts w:ascii="Garamond" w:hAnsi="Garamond"/>
          <w:color w:val="000000" w:themeColor="text1"/>
          <w:sz w:val="24"/>
          <w:szCs w:val="24"/>
          <w:lang w:val="sv-SE"/>
        </w:rPr>
        <w:lastRenderedPageBreak/>
        <w:t>Stugvärd</w:t>
      </w:r>
    </w:p>
    <w:p w14:paraId="629F946D" w14:textId="1D04FFC3" w:rsidR="00903708" w:rsidRPr="00502F2A" w:rsidRDefault="00903708" w:rsidP="00903708">
      <w:pPr>
        <w:pStyle w:val="Code"/>
        <w:numPr>
          <w:ilvl w:val="1"/>
          <w:numId w:val="68"/>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ackt Publishing: fel address</w:t>
      </w:r>
    </w:p>
    <w:p w14:paraId="63D4AB7D" w14:textId="706BBDDB" w:rsidR="00903708" w:rsidRPr="00502F2A" w:rsidRDefault="00903708" w:rsidP="00903708">
      <w:pPr>
        <w:pStyle w:val="Code"/>
        <w:numPr>
          <w:ilvl w:val="1"/>
          <w:numId w:val="68"/>
        </w:numPr>
        <w:rPr>
          <w:rFonts w:ascii="Garamond" w:hAnsi="Garamond"/>
          <w:color w:val="000000" w:themeColor="text1"/>
          <w:sz w:val="24"/>
          <w:szCs w:val="24"/>
          <w:lang w:val="sv-SE"/>
        </w:rPr>
      </w:pPr>
      <w:r w:rsidRPr="00502F2A">
        <w:rPr>
          <w:rFonts w:ascii="Garamond" w:hAnsi="Garamond"/>
          <w:color w:val="000000" w:themeColor="text1"/>
          <w:sz w:val="24"/>
          <w:szCs w:val="24"/>
          <w:lang w:val="sv-SE"/>
        </w:rPr>
        <w:t>Engelska A: besiktning</w:t>
      </w:r>
    </w:p>
    <w:p w14:paraId="705F761D" w14:textId="3FE021B4" w:rsidR="00601AC0" w:rsidRPr="00502F2A" w:rsidRDefault="00601AC0" w:rsidP="00601AC0">
      <w:pPr>
        <w:pStyle w:val="Code"/>
        <w:numPr>
          <w:ilvl w:val="0"/>
          <w:numId w:val="68"/>
        </w:numPr>
        <w:rPr>
          <w:rFonts w:ascii="Garamond" w:hAnsi="Garamond"/>
          <w:color w:val="000000" w:themeColor="text1"/>
          <w:sz w:val="24"/>
          <w:szCs w:val="24"/>
          <w:lang w:val="sv-SE"/>
        </w:rPr>
      </w:pPr>
      <w:r w:rsidRPr="00502F2A">
        <w:rPr>
          <w:rFonts w:ascii="Garamond" w:hAnsi="Garamond"/>
          <w:color w:val="000000" w:themeColor="text1"/>
          <w:sz w:val="24"/>
          <w:szCs w:val="24"/>
          <w:lang w:val="sv-SE"/>
        </w:rPr>
        <w:t>-</w:t>
      </w:r>
    </w:p>
    <w:p w14:paraId="1479D69A" w14:textId="62CD4BD4" w:rsidR="00601AC0" w:rsidRPr="00502F2A" w:rsidRDefault="00601AC0" w:rsidP="00601AC0">
      <w:pPr>
        <w:pStyle w:val="Code"/>
        <w:numPr>
          <w:ilvl w:val="0"/>
          <w:numId w:val="68"/>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ersonliga värderingar och triggers</w:t>
      </w:r>
    </w:p>
    <w:p w14:paraId="78E2E4BF" w14:textId="22FFBE20" w:rsidR="00601AC0" w:rsidRPr="00502F2A" w:rsidRDefault="00085382" w:rsidP="00085382">
      <w:pPr>
        <w:pStyle w:val="Code"/>
        <w:numPr>
          <w:ilvl w:val="1"/>
          <w:numId w:val="68"/>
        </w:numPr>
        <w:rPr>
          <w:rFonts w:ascii="Garamond" w:hAnsi="Garamond"/>
          <w:color w:val="000000" w:themeColor="text1"/>
          <w:sz w:val="24"/>
          <w:szCs w:val="24"/>
          <w:lang w:val="sv-SE"/>
        </w:rPr>
      </w:pPr>
      <w:r w:rsidRPr="00502F2A">
        <w:rPr>
          <w:rFonts w:ascii="Garamond" w:hAnsi="Garamond"/>
          <w:color w:val="000000" w:themeColor="text1"/>
          <w:sz w:val="24"/>
          <w:szCs w:val="24"/>
          <w:lang w:val="sv-SE"/>
        </w:rPr>
        <w:t>Entusiasm/positiv attityd</w:t>
      </w:r>
    </w:p>
    <w:p w14:paraId="482D9F7A" w14:textId="58D7A4C0" w:rsidR="00085382" w:rsidRPr="00502F2A" w:rsidRDefault="00085382" w:rsidP="00085382">
      <w:pPr>
        <w:pStyle w:val="Code"/>
        <w:numPr>
          <w:ilvl w:val="2"/>
          <w:numId w:val="68"/>
        </w:numPr>
        <w:rPr>
          <w:rFonts w:ascii="Garamond" w:hAnsi="Garamond"/>
          <w:color w:val="000000" w:themeColor="text1"/>
          <w:sz w:val="24"/>
          <w:szCs w:val="24"/>
          <w:lang w:val="sv-SE"/>
        </w:rPr>
      </w:pPr>
      <w:r w:rsidRPr="00502F2A">
        <w:rPr>
          <w:rFonts w:ascii="Garamond" w:hAnsi="Garamond"/>
          <w:color w:val="000000" w:themeColor="text1"/>
          <w:sz w:val="24"/>
          <w:szCs w:val="24"/>
          <w:lang w:val="sv-SE"/>
        </w:rPr>
        <w:t>Humor/glädje</w:t>
      </w:r>
    </w:p>
    <w:p w14:paraId="63D83263" w14:textId="49D6DDE5" w:rsidR="00085382" w:rsidRPr="00502F2A" w:rsidRDefault="00ED61EA" w:rsidP="00085382">
      <w:pPr>
        <w:pStyle w:val="Code"/>
        <w:numPr>
          <w:ilvl w:val="1"/>
          <w:numId w:val="68"/>
        </w:numPr>
        <w:rPr>
          <w:rFonts w:ascii="Garamond" w:hAnsi="Garamond"/>
          <w:color w:val="000000" w:themeColor="text1"/>
          <w:sz w:val="24"/>
          <w:szCs w:val="24"/>
          <w:lang w:val="sv-SE"/>
        </w:rPr>
      </w:pPr>
      <w:r w:rsidRPr="00502F2A">
        <w:rPr>
          <w:rFonts w:ascii="Garamond" w:hAnsi="Garamond"/>
          <w:color w:val="000000" w:themeColor="text1"/>
          <w:sz w:val="24"/>
          <w:szCs w:val="24"/>
          <w:lang w:val="sv-SE"/>
        </w:rPr>
        <w:t>Mod</w:t>
      </w:r>
    </w:p>
    <w:p w14:paraId="049F51C1" w14:textId="77777777" w:rsidR="008C5830" w:rsidRPr="00502F2A" w:rsidRDefault="008C5830" w:rsidP="00ED61EA">
      <w:pPr>
        <w:pStyle w:val="Code"/>
        <w:numPr>
          <w:ilvl w:val="2"/>
          <w:numId w:val="68"/>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espekt</w:t>
      </w:r>
    </w:p>
    <w:p w14:paraId="530B86C3" w14:textId="66D40AA8" w:rsidR="00ED61EA" w:rsidRPr="00502F2A" w:rsidRDefault="00ED61EA" w:rsidP="00ED61EA">
      <w:pPr>
        <w:pStyle w:val="Code"/>
        <w:numPr>
          <w:ilvl w:val="2"/>
          <w:numId w:val="68"/>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ättvisa</w:t>
      </w:r>
    </w:p>
    <w:p w14:paraId="6FA9AF03" w14:textId="40C195F6" w:rsidR="00B748B9" w:rsidRPr="00502F2A" w:rsidRDefault="00B748B9" w:rsidP="00ED61EA">
      <w:pPr>
        <w:pStyle w:val="Code"/>
        <w:numPr>
          <w:ilvl w:val="2"/>
          <w:numId w:val="68"/>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litlighet</w:t>
      </w:r>
    </w:p>
    <w:p w14:paraId="73CAE598" w14:textId="339E33E7" w:rsidR="00ED61EA" w:rsidRPr="00502F2A" w:rsidRDefault="00B748B9" w:rsidP="00085382">
      <w:pPr>
        <w:pStyle w:val="Code"/>
        <w:numPr>
          <w:ilvl w:val="1"/>
          <w:numId w:val="68"/>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jälvständighet</w:t>
      </w:r>
    </w:p>
    <w:p w14:paraId="5739FC95" w14:textId="1C01818A" w:rsidR="00B748B9" w:rsidRPr="00502F2A" w:rsidRDefault="00B748B9" w:rsidP="00B748B9">
      <w:pPr>
        <w:pStyle w:val="Code"/>
        <w:numPr>
          <w:ilvl w:val="2"/>
          <w:numId w:val="68"/>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jälvdisciplin</w:t>
      </w:r>
    </w:p>
    <w:p w14:paraId="752B8E51" w14:textId="74F44DBA" w:rsidR="00085382" w:rsidRPr="00502F2A" w:rsidRDefault="00BA2020" w:rsidP="001F79C0">
      <w:pPr>
        <w:pStyle w:val="Code"/>
        <w:numPr>
          <w:ilvl w:val="2"/>
          <w:numId w:val="68"/>
        </w:numPr>
        <w:rPr>
          <w:rFonts w:ascii="Garamond" w:hAnsi="Garamond"/>
          <w:color w:val="000000" w:themeColor="text1"/>
          <w:sz w:val="24"/>
          <w:szCs w:val="24"/>
          <w:lang w:val="sv-SE"/>
        </w:rPr>
      </w:pPr>
      <w:r w:rsidRPr="00502F2A">
        <w:rPr>
          <w:rFonts w:ascii="Garamond" w:hAnsi="Garamond"/>
          <w:color w:val="000000" w:themeColor="text1"/>
          <w:sz w:val="24"/>
          <w:szCs w:val="24"/>
          <w:lang w:val="sv-SE"/>
        </w:rPr>
        <w:t>Tar ansvar</w:t>
      </w:r>
    </w:p>
    <w:p w14:paraId="5B56C930" w14:textId="7CFB1FEB" w:rsidR="000B5C6C" w:rsidRPr="00502F2A" w:rsidRDefault="000B5C6C" w:rsidP="000B5C6C">
      <w:pPr>
        <w:pStyle w:val="Code"/>
        <w:numPr>
          <w:ilvl w:val="0"/>
          <w:numId w:val="68"/>
        </w:numPr>
        <w:rPr>
          <w:rFonts w:ascii="Garamond" w:hAnsi="Garamond"/>
          <w:color w:val="000000" w:themeColor="text1"/>
          <w:sz w:val="24"/>
          <w:szCs w:val="24"/>
          <w:lang w:val="sv-SE"/>
        </w:rPr>
      </w:pPr>
      <w:r w:rsidRPr="00502F2A">
        <w:rPr>
          <w:rFonts w:ascii="Garamond" w:hAnsi="Garamond"/>
          <w:color w:val="000000" w:themeColor="text1"/>
          <w:sz w:val="24"/>
          <w:szCs w:val="24"/>
          <w:lang w:val="sv-SE"/>
        </w:rPr>
        <w:t>Trigger</w:t>
      </w:r>
    </w:p>
    <w:p w14:paraId="49048045" w14:textId="40AE0AE4" w:rsidR="000B5C6C" w:rsidRPr="00502F2A" w:rsidRDefault="000B5C6C" w:rsidP="000B5C6C">
      <w:pPr>
        <w:pStyle w:val="Code"/>
        <w:numPr>
          <w:ilvl w:val="1"/>
          <w:numId w:val="68"/>
        </w:numPr>
        <w:rPr>
          <w:rFonts w:ascii="Garamond" w:hAnsi="Garamond"/>
          <w:color w:val="000000" w:themeColor="text1"/>
          <w:sz w:val="24"/>
          <w:szCs w:val="24"/>
          <w:lang w:val="sv-SE"/>
        </w:rPr>
      </w:pPr>
      <w:r w:rsidRPr="00502F2A">
        <w:rPr>
          <w:rFonts w:ascii="Garamond" w:hAnsi="Garamond"/>
          <w:color w:val="000000" w:themeColor="text1"/>
          <w:sz w:val="24"/>
          <w:szCs w:val="24"/>
          <w:lang w:val="sv-SE"/>
        </w:rPr>
        <w:t>Mod/feghet</w:t>
      </w:r>
    </w:p>
    <w:p w14:paraId="31174897" w14:textId="77777777" w:rsidR="000B5C6C" w:rsidRPr="00502F2A" w:rsidRDefault="000B5C6C" w:rsidP="000B5C6C">
      <w:pPr>
        <w:pStyle w:val="Code"/>
        <w:numPr>
          <w:ilvl w:val="2"/>
          <w:numId w:val="68"/>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epulikaner runt Donald Trump</w:t>
      </w:r>
    </w:p>
    <w:p w14:paraId="6FE4A192" w14:textId="7C3C18EF" w:rsidR="000B5C6C" w:rsidRPr="00502F2A" w:rsidRDefault="000B5C6C" w:rsidP="000B5C6C">
      <w:pPr>
        <w:pStyle w:val="Code"/>
        <w:numPr>
          <w:ilvl w:val="1"/>
          <w:numId w:val="68"/>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ättvisa/orättvisa</w:t>
      </w:r>
    </w:p>
    <w:p w14:paraId="289581AF" w14:textId="11E3717A" w:rsidR="000B5C6C" w:rsidRPr="00502F2A" w:rsidRDefault="000B5C6C" w:rsidP="000B5C6C">
      <w:pPr>
        <w:pStyle w:val="Code"/>
        <w:numPr>
          <w:ilvl w:val="1"/>
          <w:numId w:val="68"/>
        </w:numPr>
        <w:rPr>
          <w:rFonts w:ascii="Garamond" w:hAnsi="Garamond"/>
          <w:color w:val="000000" w:themeColor="text1"/>
          <w:sz w:val="24"/>
          <w:szCs w:val="24"/>
          <w:lang w:val="sv-SE"/>
        </w:rPr>
      </w:pPr>
      <w:r w:rsidRPr="00502F2A">
        <w:rPr>
          <w:rFonts w:ascii="Garamond" w:hAnsi="Garamond"/>
          <w:color w:val="000000" w:themeColor="text1"/>
          <w:sz w:val="24"/>
          <w:szCs w:val="24"/>
          <w:lang w:val="sv-SE"/>
        </w:rPr>
        <w:t>Otrevlighet/oförskämdhet</w:t>
      </w:r>
    </w:p>
    <w:p w14:paraId="29E409BE" w14:textId="77777777" w:rsidR="004B5C75" w:rsidRPr="00502F2A" w:rsidRDefault="004B5C75" w:rsidP="004B5C75">
      <w:pPr>
        <w:pStyle w:val="Code"/>
        <w:numPr>
          <w:ilvl w:val="0"/>
          <w:numId w:val="68"/>
        </w:numPr>
        <w:rPr>
          <w:rFonts w:ascii="Garamond" w:hAnsi="Garamond"/>
          <w:color w:val="000000" w:themeColor="text1"/>
          <w:sz w:val="24"/>
          <w:szCs w:val="24"/>
          <w:lang w:val="sv-SE"/>
        </w:rPr>
      </w:pPr>
      <w:r w:rsidRPr="00502F2A">
        <w:rPr>
          <w:rFonts w:ascii="Garamond" w:hAnsi="Garamond"/>
          <w:color w:val="000000" w:themeColor="text1"/>
          <w:sz w:val="24"/>
          <w:szCs w:val="24"/>
          <w:lang w:val="sv-SE"/>
        </w:rPr>
        <w:t>Övnign 1</w:t>
      </w:r>
    </w:p>
    <w:p w14:paraId="5D84FE4E" w14:textId="2C568B33" w:rsidR="004B5C75" w:rsidRPr="00502F2A" w:rsidRDefault="004B5C75" w:rsidP="004B5C75">
      <w:pPr>
        <w:pStyle w:val="Code"/>
        <w:numPr>
          <w:ilvl w:val="1"/>
          <w:numId w:val="68"/>
        </w:numPr>
        <w:rPr>
          <w:rFonts w:ascii="Garamond" w:hAnsi="Garamond"/>
          <w:color w:val="000000" w:themeColor="text1"/>
          <w:sz w:val="24"/>
          <w:szCs w:val="24"/>
          <w:lang w:val="sv-SE"/>
        </w:rPr>
      </w:pPr>
      <w:r w:rsidRPr="00502F2A">
        <w:rPr>
          <w:rFonts w:ascii="Garamond" w:hAnsi="Garamond"/>
          <w:color w:val="000000" w:themeColor="text1"/>
          <w:sz w:val="24"/>
          <w:szCs w:val="24"/>
          <w:lang w:val="sv-SE"/>
        </w:rPr>
        <w:t>-</w:t>
      </w:r>
    </w:p>
    <w:p w14:paraId="061E4AAA" w14:textId="0F2700D1" w:rsidR="004B5C75" w:rsidRPr="00502F2A" w:rsidRDefault="004B5C75" w:rsidP="004B5C75">
      <w:pPr>
        <w:pStyle w:val="Code"/>
        <w:numPr>
          <w:ilvl w:val="0"/>
          <w:numId w:val="68"/>
        </w:numPr>
        <w:rPr>
          <w:rFonts w:ascii="Garamond" w:hAnsi="Garamond"/>
          <w:color w:val="000000" w:themeColor="text1"/>
          <w:sz w:val="24"/>
          <w:szCs w:val="24"/>
          <w:lang w:val="sv-SE"/>
        </w:rPr>
      </w:pPr>
      <w:r w:rsidRPr="00502F2A">
        <w:rPr>
          <w:rFonts w:ascii="Garamond" w:hAnsi="Garamond"/>
          <w:color w:val="000000" w:themeColor="text1"/>
          <w:sz w:val="24"/>
          <w:szCs w:val="24"/>
          <w:lang w:val="sv-SE"/>
        </w:rPr>
        <w:t>Övning 2</w:t>
      </w:r>
    </w:p>
    <w:p w14:paraId="66570ADF" w14:textId="442A333C" w:rsidR="004B5C75" w:rsidRPr="00502F2A" w:rsidRDefault="004B5C75" w:rsidP="004B5C75">
      <w:pPr>
        <w:pStyle w:val="Code"/>
        <w:numPr>
          <w:ilvl w:val="1"/>
          <w:numId w:val="68"/>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jälvständig</w:t>
      </w:r>
    </w:p>
    <w:p w14:paraId="17739B18" w14:textId="451769EB" w:rsidR="004B5C75" w:rsidRPr="00502F2A" w:rsidRDefault="004B5C75" w:rsidP="004B5C75">
      <w:pPr>
        <w:pStyle w:val="Code"/>
        <w:numPr>
          <w:ilvl w:val="2"/>
          <w:numId w:val="68"/>
        </w:numPr>
        <w:rPr>
          <w:rFonts w:ascii="Garamond" w:hAnsi="Garamond"/>
          <w:color w:val="000000" w:themeColor="text1"/>
          <w:sz w:val="24"/>
          <w:szCs w:val="24"/>
          <w:lang w:val="sv-SE"/>
        </w:rPr>
      </w:pPr>
      <w:r w:rsidRPr="00502F2A">
        <w:rPr>
          <w:rFonts w:ascii="Garamond" w:hAnsi="Garamond"/>
          <w:color w:val="000000" w:themeColor="text1"/>
          <w:sz w:val="24"/>
          <w:szCs w:val="24"/>
          <w:lang w:val="sv-SE"/>
        </w:rPr>
        <w:t>Inte bry mig så mycket om andra</w:t>
      </w:r>
    </w:p>
    <w:p w14:paraId="53ADAA0D" w14:textId="1174E9C2" w:rsidR="004B5C75" w:rsidRPr="00502F2A" w:rsidRDefault="004B5C75" w:rsidP="004B5C75">
      <w:pPr>
        <w:pStyle w:val="Code"/>
        <w:numPr>
          <w:ilvl w:val="2"/>
          <w:numId w:val="68"/>
        </w:numPr>
        <w:rPr>
          <w:rFonts w:ascii="Garamond" w:hAnsi="Garamond"/>
          <w:color w:val="000000" w:themeColor="text1"/>
          <w:sz w:val="24"/>
          <w:szCs w:val="24"/>
          <w:lang w:val="sv-SE"/>
        </w:rPr>
      </w:pPr>
      <w:r w:rsidRPr="00502F2A">
        <w:rPr>
          <w:rFonts w:ascii="Garamond" w:hAnsi="Garamond"/>
          <w:color w:val="000000" w:themeColor="text1"/>
          <w:sz w:val="24"/>
          <w:szCs w:val="24"/>
          <w:lang w:val="sv-SE"/>
        </w:rPr>
        <w:t>Ofta ångest om jag tänker på mig själv</w:t>
      </w:r>
    </w:p>
    <w:p w14:paraId="6D94AE97" w14:textId="77777777" w:rsidR="00B12115" w:rsidRPr="00502F2A" w:rsidRDefault="00B12115" w:rsidP="004B5C75">
      <w:pPr>
        <w:pStyle w:val="Code"/>
        <w:numPr>
          <w:ilvl w:val="1"/>
          <w:numId w:val="68"/>
        </w:numPr>
        <w:rPr>
          <w:rFonts w:ascii="Garamond" w:hAnsi="Garamond"/>
          <w:color w:val="000000" w:themeColor="text1"/>
          <w:sz w:val="24"/>
          <w:szCs w:val="24"/>
          <w:lang w:val="sv-SE"/>
        </w:rPr>
      </w:pPr>
      <w:r w:rsidRPr="00502F2A">
        <w:rPr>
          <w:rFonts w:ascii="Garamond" w:hAnsi="Garamond"/>
          <w:color w:val="000000" w:themeColor="text1"/>
          <w:sz w:val="24"/>
          <w:szCs w:val="24"/>
          <w:lang w:val="sv-SE"/>
        </w:rPr>
        <w:t>Modig</w:t>
      </w:r>
    </w:p>
    <w:p w14:paraId="4CDD8CF1" w14:textId="6A74C766" w:rsidR="00B12115" w:rsidRPr="00502F2A" w:rsidRDefault="00B12115" w:rsidP="00B12115">
      <w:pPr>
        <w:pStyle w:val="Code"/>
        <w:numPr>
          <w:ilvl w:val="2"/>
          <w:numId w:val="68"/>
        </w:numPr>
        <w:rPr>
          <w:rFonts w:ascii="Garamond" w:hAnsi="Garamond"/>
          <w:color w:val="000000" w:themeColor="text1"/>
          <w:sz w:val="24"/>
          <w:szCs w:val="24"/>
          <w:lang w:val="sv-SE"/>
        </w:rPr>
      </w:pPr>
      <w:r w:rsidRPr="00502F2A">
        <w:rPr>
          <w:rFonts w:ascii="Garamond" w:hAnsi="Garamond"/>
          <w:color w:val="000000" w:themeColor="text1"/>
          <w:sz w:val="24"/>
          <w:szCs w:val="24"/>
          <w:lang w:val="sv-SE"/>
        </w:rPr>
        <w:t>Inte bry mig så mycket om konsekvenserna</w:t>
      </w:r>
    </w:p>
    <w:p w14:paraId="1D1289B2" w14:textId="539476A9" w:rsidR="00B12115" w:rsidRPr="00502F2A" w:rsidRDefault="00B12115" w:rsidP="00B12115">
      <w:pPr>
        <w:pStyle w:val="Code"/>
        <w:numPr>
          <w:ilvl w:val="1"/>
          <w:numId w:val="68"/>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ocial</w:t>
      </w:r>
    </w:p>
    <w:p w14:paraId="01992084" w14:textId="799DAABC" w:rsidR="00B12115" w:rsidRPr="00502F2A" w:rsidRDefault="00B12115" w:rsidP="00B12115">
      <w:pPr>
        <w:pStyle w:val="Code"/>
        <w:numPr>
          <w:ilvl w:val="2"/>
          <w:numId w:val="68"/>
        </w:numPr>
        <w:rPr>
          <w:rFonts w:ascii="Garamond" w:hAnsi="Garamond"/>
          <w:color w:val="000000" w:themeColor="text1"/>
          <w:sz w:val="24"/>
          <w:szCs w:val="24"/>
          <w:lang w:val="sv-SE"/>
        </w:rPr>
      </w:pPr>
      <w:r w:rsidRPr="00502F2A">
        <w:rPr>
          <w:rFonts w:ascii="Garamond" w:hAnsi="Garamond"/>
          <w:color w:val="000000" w:themeColor="text1"/>
          <w:sz w:val="24"/>
          <w:szCs w:val="24"/>
          <w:lang w:val="sv-SE"/>
        </w:rPr>
        <w:t>Hitta fler vänner</w:t>
      </w:r>
    </w:p>
    <w:p w14:paraId="30ABE057" w14:textId="321C5CDF" w:rsidR="00B12115" w:rsidRPr="00502F2A" w:rsidRDefault="00B12115" w:rsidP="00B12115">
      <w:pPr>
        <w:pStyle w:val="Code"/>
        <w:numPr>
          <w:ilvl w:val="2"/>
          <w:numId w:val="68"/>
        </w:numPr>
        <w:rPr>
          <w:rFonts w:ascii="Garamond" w:hAnsi="Garamond"/>
          <w:color w:val="000000" w:themeColor="text1"/>
          <w:sz w:val="24"/>
          <w:szCs w:val="24"/>
          <w:lang w:val="sv-SE"/>
        </w:rPr>
      </w:pPr>
      <w:r w:rsidRPr="00502F2A">
        <w:rPr>
          <w:rFonts w:ascii="Garamond" w:hAnsi="Garamond"/>
          <w:color w:val="000000" w:themeColor="text1"/>
          <w:sz w:val="24"/>
          <w:szCs w:val="24"/>
          <w:lang w:val="sv-SE"/>
        </w:rPr>
        <w:t>Kanske bara ett socialt tryck</w:t>
      </w:r>
    </w:p>
    <w:p w14:paraId="69C6DA7C" w14:textId="77777777" w:rsidR="001E64C4" w:rsidRPr="00502F2A" w:rsidRDefault="001E64C4" w:rsidP="001E64C4">
      <w:pPr>
        <w:pStyle w:val="NormalPACKT"/>
        <w:rPr>
          <w:noProof/>
          <w:color w:val="000000" w:themeColor="text1"/>
          <w:lang w:val="sv-SE"/>
        </w:rPr>
      </w:pPr>
    </w:p>
    <w:p w14:paraId="3CDF1D50" w14:textId="6338807A" w:rsidR="009C45FB" w:rsidRPr="00502F2A" w:rsidRDefault="009C45FB" w:rsidP="009C45FB">
      <w:pPr>
        <w:pStyle w:val="Rubrik3"/>
        <w:spacing w:before="0" w:after="0"/>
        <w:rPr>
          <w:rFonts w:ascii="inherit" w:hAnsi="inherit"/>
          <w:color w:val="000000" w:themeColor="text1"/>
          <w:sz w:val="30"/>
          <w:szCs w:val="30"/>
        </w:rPr>
      </w:pPr>
      <w:r w:rsidRPr="00502F2A">
        <w:rPr>
          <w:rFonts w:ascii="inherit" w:hAnsi="inherit"/>
          <w:color w:val="000000" w:themeColor="text1"/>
          <w:sz w:val="30"/>
          <w:szCs w:val="30"/>
        </w:rPr>
        <w:t>Dataingenjör</w:t>
      </w:r>
    </w:p>
    <w:p w14:paraId="56744946" w14:textId="77777777" w:rsidR="009C45FB" w:rsidRPr="00502F2A" w:rsidRDefault="009C45FB" w:rsidP="009C45FB">
      <w:pPr>
        <w:pStyle w:val="Rubrik3"/>
        <w:spacing w:before="0" w:after="0"/>
        <w:rPr>
          <w:rFonts w:ascii="inherit" w:hAnsi="inherit"/>
          <w:color w:val="000000" w:themeColor="text1"/>
          <w:sz w:val="30"/>
          <w:szCs w:val="30"/>
        </w:rPr>
      </w:pPr>
      <w:r w:rsidRPr="00502F2A">
        <w:rPr>
          <w:rFonts w:ascii="inherit" w:hAnsi="inherit"/>
          <w:color w:val="000000" w:themeColor="text1"/>
          <w:sz w:val="30"/>
          <w:szCs w:val="30"/>
        </w:rPr>
        <w:t>Kommun: Stockholm</w:t>
      </w:r>
    </w:p>
    <w:p w14:paraId="462BD9A5" w14:textId="77777777" w:rsidR="009C45FB" w:rsidRPr="00502F2A" w:rsidRDefault="009C45FB" w:rsidP="009C45FB">
      <w:pPr>
        <w:pStyle w:val="Rubrik2"/>
        <w:spacing w:before="0"/>
        <w:rPr>
          <w:rFonts w:ascii="inherit" w:hAnsi="inherit"/>
          <w:color w:val="000000" w:themeColor="text1"/>
          <w:sz w:val="36"/>
          <w:szCs w:val="36"/>
        </w:rPr>
      </w:pPr>
      <w:r w:rsidRPr="00502F2A">
        <w:rPr>
          <w:rFonts w:ascii="inherit" w:hAnsi="inherit"/>
          <w:color w:val="000000" w:themeColor="text1"/>
        </w:rPr>
        <w:t>Korta fakta om jobbet</w:t>
      </w:r>
    </w:p>
    <w:p w14:paraId="1B497944" w14:textId="77777777" w:rsidR="009C45FB" w:rsidRPr="00502F2A" w:rsidRDefault="009C45FB" w:rsidP="009C45FB">
      <w:pPr>
        <w:rPr>
          <w:rFonts w:ascii="Open Sans" w:hAnsi="Open Sans"/>
          <w:color w:val="000000" w:themeColor="text1"/>
        </w:rPr>
      </w:pPr>
      <w:r w:rsidRPr="00502F2A">
        <w:rPr>
          <w:rFonts w:ascii="Open Sans" w:hAnsi="Open Sans"/>
          <w:color w:val="000000" w:themeColor="text1"/>
        </w:rPr>
        <w:t>Omfattning: Heltid</w:t>
      </w:r>
    </w:p>
    <w:p w14:paraId="419198A3" w14:textId="77777777" w:rsidR="009C45FB" w:rsidRPr="00502F2A" w:rsidRDefault="009C45FB" w:rsidP="00CB3978">
      <w:pPr>
        <w:pStyle w:val="Ingetavstnd"/>
        <w:numPr>
          <w:ilvl w:val="0"/>
          <w:numId w:val="62"/>
        </w:numPr>
        <w:ind w:left="1077" w:hanging="357"/>
        <w:rPr>
          <w:rFonts w:ascii="Garamond" w:hAnsi="Garamond"/>
          <w:color w:val="000000" w:themeColor="text1"/>
        </w:rPr>
      </w:pPr>
    </w:p>
    <w:p w14:paraId="485ED1C3" w14:textId="77777777" w:rsidR="0018136C" w:rsidRPr="00502F2A" w:rsidRDefault="0018136C" w:rsidP="0018136C">
      <w:pPr>
        <w:pStyle w:val="Ingetavstnd"/>
        <w:rPr>
          <w:rFonts w:ascii="Garamond" w:hAnsi="Garamond"/>
          <w:color w:val="000000" w:themeColor="text1"/>
        </w:rPr>
      </w:pPr>
    </w:p>
    <w:p w14:paraId="25F2D21E" w14:textId="3DFAE591" w:rsidR="00E77F45" w:rsidRPr="00502F2A" w:rsidRDefault="00E77F45" w:rsidP="003A1E9D">
      <w:pPr>
        <w:pStyle w:val="Ingetavstnd"/>
        <w:rPr>
          <w:rFonts w:ascii="Garamond" w:hAnsi="Garamond"/>
          <w:color w:val="000000" w:themeColor="text1"/>
        </w:rPr>
      </w:pPr>
      <w:r w:rsidRPr="00502F2A">
        <w:rPr>
          <w:rFonts w:ascii="Garamond" w:hAnsi="Garamond"/>
          <w:color w:val="000000" w:themeColor="text1"/>
        </w:rPr>
        <w:t>Variadic Functions</w:t>
      </w:r>
    </w:p>
    <w:p w14:paraId="5D45D240" w14:textId="27FEB928" w:rsidR="00E77F45" w:rsidRPr="00502F2A" w:rsidRDefault="00114BA0" w:rsidP="003A1E9D">
      <w:pPr>
        <w:pStyle w:val="Ingetavstnd"/>
        <w:rPr>
          <w:rFonts w:ascii="Garamond" w:hAnsi="Garamond"/>
          <w:color w:val="000000" w:themeColor="text1"/>
        </w:rPr>
      </w:pPr>
      <w:bookmarkStart w:id="5" w:name="_Hlk59030987"/>
      <w:r w:rsidRPr="00502F2A">
        <w:rPr>
          <w:rFonts w:ascii="Garamond" w:hAnsi="Garamond"/>
          <w:color w:val="000000" w:themeColor="text1"/>
        </w:rPr>
        <w:t>variadic</w:t>
      </w:r>
    </w:p>
    <w:p w14:paraId="72120D5E" w14:textId="6AF5A644" w:rsidR="003E6241" w:rsidRPr="00502F2A" w:rsidRDefault="003E6241" w:rsidP="003A1E9D">
      <w:pPr>
        <w:pStyle w:val="Ingetavstnd"/>
        <w:rPr>
          <w:rFonts w:ascii="Garamond" w:hAnsi="Garamond"/>
          <w:color w:val="000000" w:themeColor="text1"/>
        </w:rPr>
      </w:pPr>
    </w:p>
    <w:p w14:paraId="6CF860A2" w14:textId="7125C367" w:rsidR="005206A4" w:rsidRPr="00502F2A" w:rsidRDefault="005206A4" w:rsidP="003A1E9D">
      <w:pPr>
        <w:pStyle w:val="Ingetavstnd"/>
        <w:rPr>
          <w:rFonts w:ascii="Garamond" w:hAnsi="Garamond"/>
          <w:color w:val="000000" w:themeColor="text1"/>
        </w:rPr>
      </w:pPr>
      <w:r w:rsidRPr="00502F2A">
        <w:rPr>
          <w:rFonts w:ascii="Garamond" w:hAnsi="Garamond"/>
          <w:color w:val="000000" w:themeColor="text1"/>
        </w:rPr>
        <w:t>2 Complete Group</w:t>
      </w:r>
    </w:p>
    <w:p w14:paraId="50C6372F" w14:textId="2E131823" w:rsidR="001F6319" w:rsidRPr="00502F2A" w:rsidRDefault="001F6319" w:rsidP="00CB3978">
      <w:pPr>
        <w:pStyle w:val="Ingetavstnd"/>
        <w:numPr>
          <w:ilvl w:val="0"/>
          <w:numId w:val="59"/>
        </w:numPr>
        <w:rPr>
          <w:rFonts w:ascii="Garamond" w:hAnsi="Garamond"/>
          <w:color w:val="000000" w:themeColor="text1"/>
        </w:rPr>
      </w:pPr>
      <w:r w:rsidRPr="00502F2A">
        <w:rPr>
          <w:rFonts w:ascii="Garamond" w:hAnsi="Garamond"/>
          <w:color w:val="000000" w:themeColor="text1"/>
        </w:rPr>
        <w:t>Automatic bemanning och rekrytering</w:t>
      </w:r>
    </w:p>
    <w:p w14:paraId="1CD74E8B" w14:textId="59A507D4" w:rsidR="001F6319" w:rsidRPr="00502F2A" w:rsidRDefault="001F6319" w:rsidP="00CB3978">
      <w:pPr>
        <w:pStyle w:val="Ingetavstnd"/>
        <w:numPr>
          <w:ilvl w:val="0"/>
          <w:numId w:val="59"/>
        </w:numPr>
        <w:rPr>
          <w:rFonts w:ascii="Garamond" w:hAnsi="Garamond"/>
          <w:color w:val="000000" w:themeColor="text1"/>
        </w:rPr>
      </w:pPr>
      <w:r w:rsidRPr="00502F2A">
        <w:rPr>
          <w:rFonts w:ascii="Garamond" w:hAnsi="Garamond"/>
          <w:color w:val="000000" w:themeColor="text1"/>
        </w:rPr>
        <w:t>Startade 2010</w:t>
      </w:r>
    </w:p>
    <w:p w14:paraId="5784E7E4" w14:textId="74F26450" w:rsidR="001F6319" w:rsidRPr="00502F2A" w:rsidRDefault="001F6319" w:rsidP="00CB3978">
      <w:pPr>
        <w:pStyle w:val="Ingetavstnd"/>
        <w:numPr>
          <w:ilvl w:val="0"/>
          <w:numId w:val="59"/>
        </w:numPr>
        <w:rPr>
          <w:rFonts w:ascii="Garamond" w:hAnsi="Garamond"/>
          <w:color w:val="000000" w:themeColor="text1"/>
        </w:rPr>
      </w:pPr>
      <w:r w:rsidRPr="00502F2A">
        <w:rPr>
          <w:rFonts w:ascii="Garamond" w:hAnsi="Garamond"/>
          <w:color w:val="000000" w:themeColor="text1"/>
        </w:rPr>
        <w:t>Tjänstemannasektor</w:t>
      </w:r>
    </w:p>
    <w:p w14:paraId="36B7811C" w14:textId="77777777" w:rsidR="00EA6641" w:rsidRPr="00502F2A" w:rsidRDefault="00EA6641" w:rsidP="00CB3978">
      <w:pPr>
        <w:pStyle w:val="Ingetavstnd"/>
        <w:numPr>
          <w:ilvl w:val="0"/>
          <w:numId w:val="58"/>
        </w:numPr>
        <w:rPr>
          <w:rFonts w:ascii="Garamond" w:hAnsi="Garamond"/>
          <w:color w:val="000000" w:themeColor="text1"/>
        </w:rPr>
      </w:pPr>
      <w:r w:rsidRPr="00502F2A">
        <w:rPr>
          <w:rFonts w:ascii="Garamond" w:hAnsi="Garamond"/>
          <w:color w:val="000000" w:themeColor="text1"/>
        </w:rPr>
        <w:t>Back End</w:t>
      </w:r>
    </w:p>
    <w:p w14:paraId="610C1D7D" w14:textId="7CC58CBA"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Go</w:t>
      </w:r>
    </w:p>
    <w:p w14:paraId="41B4B0FC" w14:textId="47DBBF1B" w:rsidR="004B4FD9" w:rsidRPr="00502F2A" w:rsidRDefault="004B4FD9" w:rsidP="00CB3978">
      <w:pPr>
        <w:pStyle w:val="Ingetavstnd"/>
        <w:numPr>
          <w:ilvl w:val="2"/>
          <w:numId w:val="58"/>
        </w:numPr>
        <w:rPr>
          <w:rFonts w:ascii="Garamond" w:hAnsi="Garamond"/>
          <w:color w:val="000000" w:themeColor="text1"/>
        </w:rPr>
      </w:pPr>
      <w:r w:rsidRPr="00502F2A">
        <w:rPr>
          <w:rFonts w:ascii="Garamond" w:hAnsi="Garamond"/>
          <w:color w:val="000000" w:themeColor="text1"/>
        </w:rPr>
        <w:t>Modern Programming Language, Concurrency</w:t>
      </w:r>
    </w:p>
    <w:p w14:paraId="364C507F" w14:textId="769E4B50"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MariaDB/AWS Aurora</w:t>
      </w:r>
    </w:p>
    <w:p w14:paraId="5806E9CA" w14:textId="481BEE6C" w:rsidR="004B4FD9" w:rsidRPr="00502F2A" w:rsidRDefault="008A39AF" w:rsidP="00CB3978">
      <w:pPr>
        <w:pStyle w:val="Ingetavstnd"/>
        <w:numPr>
          <w:ilvl w:val="2"/>
          <w:numId w:val="58"/>
        </w:numPr>
        <w:rPr>
          <w:rFonts w:ascii="Garamond" w:hAnsi="Garamond"/>
          <w:color w:val="000000" w:themeColor="text1"/>
        </w:rPr>
      </w:pPr>
      <w:r w:rsidRPr="00502F2A">
        <w:rPr>
          <w:rFonts w:ascii="Garamond" w:hAnsi="Garamond"/>
          <w:color w:val="000000" w:themeColor="text1"/>
        </w:rPr>
        <w:t xml:space="preserve">Relational </w:t>
      </w:r>
      <w:r w:rsidR="004B4FD9" w:rsidRPr="00502F2A">
        <w:rPr>
          <w:rFonts w:ascii="Garamond" w:hAnsi="Garamond"/>
          <w:color w:val="000000" w:themeColor="text1"/>
        </w:rPr>
        <w:t>Database Management System</w:t>
      </w:r>
    </w:p>
    <w:p w14:paraId="72966E10" w14:textId="4F8C74B0" w:rsidR="008A39AF" w:rsidRPr="00502F2A" w:rsidRDefault="008A39AF" w:rsidP="00CB3978">
      <w:pPr>
        <w:pStyle w:val="Ingetavstnd"/>
        <w:numPr>
          <w:ilvl w:val="1"/>
          <w:numId w:val="58"/>
        </w:numPr>
        <w:rPr>
          <w:rFonts w:ascii="Garamond" w:hAnsi="Garamond"/>
          <w:color w:val="000000" w:themeColor="text1"/>
        </w:rPr>
      </w:pPr>
      <w:r w:rsidRPr="00502F2A">
        <w:rPr>
          <w:rFonts w:ascii="Garamond" w:hAnsi="Garamond"/>
          <w:color w:val="000000" w:themeColor="text1"/>
        </w:rPr>
        <w:t>MongoDB</w:t>
      </w:r>
    </w:p>
    <w:p w14:paraId="5A6550D0" w14:textId="43960D27" w:rsidR="008A39AF" w:rsidRPr="00502F2A" w:rsidRDefault="008A39AF" w:rsidP="00CB3978">
      <w:pPr>
        <w:pStyle w:val="Ingetavstnd"/>
        <w:numPr>
          <w:ilvl w:val="2"/>
          <w:numId w:val="58"/>
        </w:numPr>
        <w:rPr>
          <w:rFonts w:ascii="Garamond" w:hAnsi="Garamond"/>
          <w:color w:val="000000" w:themeColor="text1"/>
        </w:rPr>
      </w:pPr>
      <w:r w:rsidRPr="00502F2A">
        <w:rPr>
          <w:rFonts w:ascii="Garamond" w:hAnsi="Garamond"/>
          <w:color w:val="000000" w:themeColor="text1"/>
        </w:rPr>
        <w:lastRenderedPageBreak/>
        <w:t>NoSql</w:t>
      </w:r>
      <w:r w:rsidR="008D2205" w:rsidRPr="00502F2A">
        <w:rPr>
          <w:rFonts w:ascii="Garamond" w:hAnsi="Garamond"/>
          <w:color w:val="000000" w:themeColor="text1"/>
        </w:rPr>
        <w:t>: JSON/XML</w:t>
      </w:r>
    </w:p>
    <w:p w14:paraId="68A0C7CC" w14:textId="20E068B0"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Protobuf</w:t>
      </w:r>
    </w:p>
    <w:p w14:paraId="5C1CFDF4" w14:textId="66E76178" w:rsidR="008D2205" w:rsidRPr="00502F2A" w:rsidRDefault="00EF7401" w:rsidP="00CB3978">
      <w:pPr>
        <w:pStyle w:val="Ingetavstnd"/>
        <w:numPr>
          <w:ilvl w:val="2"/>
          <w:numId w:val="58"/>
        </w:numPr>
        <w:rPr>
          <w:rFonts w:ascii="Garamond" w:hAnsi="Garamond"/>
          <w:color w:val="000000" w:themeColor="text1"/>
        </w:rPr>
      </w:pPr>
      <w:r w:rsidRPr="00502F2A">
        <w:rPr>
          <w:rFonts w:ascii="Garamond" w:hAnsi="Garamond"/>
          <w:color w:val="000000" w:themeColor="text1"/>
        </w:rPr>
        <w:t xml:space="preserve">Protocol Buffering: </w:t>
      </w:r>
      <w:r w:rsidR="008D2205" w:rsidRPr="00502F2A">
        <w:rPr>
          <w:rFonts w:ascii="Garamond" w:hAnsi="Garamond"/>
          <w:color w:val="000000" w:themeColor="text1"/>
        </w:rPr>
        <w:t>Serialisering</w:t>
      </w:r>
    </w:p>
    <w:p w14:paraId="56D9018C" w14:textId="18BEACF0"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CoreOS</w:t>
      </w:r>
    </w:p>
    <w:p w14:paraId="23FE5D34" w14:textId="6C248B77" w:rsidR="002F2A6E" w:rsidRPr="00502F2A" w:rsidRDefault="002F2A6E" w:rsidP="00CB3978">
      <w:pPr>
        <w:pStyle w:val="Ingetavstnd"/>
        <w:numPr>
          <w:ilvl w:val="2"/>
          <w:numId w:val="58"/>
        </w:numPr>
        <w:rPr>
          <w:rFonts w:ascii="Garamond" w:hAnsi="Garamond"/>
          <w:color w:val="000000" w:themeColor="text1"/>
        </w:rPr>
      </w:pPr>
      <w:r w:rsidRPr="00502F2A">
        <w:rPr>
          <w:rFonts w:ascii="Garamond" w:hAnsi="Garamond"/>
          <w:color w:val="000000" w:themeColor="text1"/>
        </w:rPr>
        <w:t xml:space="preserve">Container </w:t>
      </w:r>
      <w:r w:rsidR="00D84549" w:rsidRPr="00502F2A">
        <w:rPr>
          <w:rFonts w:ascii="Garamond" w:hAnsi="Garamond"/>
          <w:color w:val="000000" w:themeColor="text1"/>
        </w:rPr>
        <w:t>Linux</w:t>
      </w:r>
      <w:r w:rsidRPr="00502F2A">
        <w:rPr>
          <w:rFonts w:ascii="Garamond" w:hAnsi="Garamond"/>
          <w:color w:val="000000" w:themeColor="text1"/>
        </w:rPr>
        <w:t xml:space="preserve"> Lightwieght</w:t>
      </w:r>
    </w:p>
    <w:p w14:paraId="3CB89266" w14:textId="510741C6"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Kubernetes</w:t>
      </w:r>
    </w:p>
    <w:p w14:paraId="1E73385A" w14:textId="1985D0D4" w:rsidR="002F2A6E" w:rsidRPr="00502F2A" w:rsidRDefault="005F6863" w:rsidP="00CB3978">
      <w:pPr>
        <w:pStyle w:val="Ingetavstnd"/>
        <w:numPr>
          <w:ilvl w:val="2"/>
          <w:numId w:val="58"/>
        </w:numPr>
        <w:rPr>
          <w:rFonts w:ascii="Garamond" w:hAnsi="Garamond"/>
          <w:color w:val="000000" w:themeColor="text1"/>
        </w:rPr>
      </w:pPr>
      <w:r w:rsidRPr="00502F2A">
        <w:rPr>
          <w:rFonts w:ascii="Garamond" w:hAnsi="Garamond"/>
          <w:color w:val="000000" w:themeColor="text1"/>
        </w:rPr>
        <w:t>Deployment tool</w:t>
      </w:r>
      <w:r w:rsidR="00D03AE8" w:rsidRPr="00502F2A">
        <w:rPr>
          <w:rFonts w:ascii="Garamond" w:hAnsi="Garamond"/>
          <w:color w:val="000000" w:themeColor="text1"/>
        </w:rPr>
        <w:t xml:space="preserve">, </w:t>
      </w:r>
      <w:r w:rsidR="0062356C" w:rsidRPr="00502F2A">
        <w:rPr>
          <w:rFonts w:ascii="Garamond" w:hAnsi="Garamond"/>
          <w:color w:val="000000" w:themeColor="text1"/>
        </w:rPr>
        <w:t>Distributionsverktyg</w:t>
      </w:r>
    </w:p>
    <w:p w14:paraId="14A7AB24" w14:textId="1061F1CC"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Docker</w:t>
      </w:r>
    </w:p>
    <w:p w14:paraId="1885E46C" w14:textId="1D29C41C" w:rsidR="008E136A" w:rsidRPr="00502F2A" w:rsidRDefault="008E136A" w:rsidP="00CB3978">
      <w:pPr>
        <w:pStyle w:val="Ingetavstnd"/>
        <w:numPr>
          <w:ilvl w:val="2"/>
          <w:numId w:val="58"/>
        </w:numPr>
        <w:rPr>
          <w:rFonts w:ascii="Garamond" w:hAnsi="Garamond"/>
          <w:color w:val="000000" w:themeColor="text1"/>
        </w:rPr>
      </w:pPr>
      <w:r w:rsidRPr="00502F2A">
        <w:rPr>
          <w:rFonts w:ascii="Garamond" w:hAnsi="Garamond"/>
          <w:color w:val="000000" w:themeColor="text1"/>
        </w:rPr>
        <w:t>Virtualiseringsverktyg</w:t>
      </w:r>
    </w:p>
    <w:p w14:paraId="344ECDBE" w14:textId="025F6538"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Prometheus</w:t>
      </w:r>
    </w:p>
    <w:p w14:paraId="20BAD5B6" w14:textId="341D93F9" w:rsidR="00C24E0F" w:rsidRPr="00502F2A" w:rsidRDefault="003434C6" w:rsidP="00CB3978">
      <w:pPr>
        <w:pStyle w:val="Ingetavstnd"/>
        <w:numPr>
          <w:ilvl w:val="2"/>
          <w:numId w:val="58"/>
        </w:numPr>
        <w:rPr>
          <w:rFonts w:ascii="Garamond" w:hAnsi="Garamond"/>
          <w:color w:val="000000" w:themeColor="text1"/>
        </w:rPr>
      </w:pPr>
      <w:r w:rsidRPr="00502F2A">
        <w:rPr>
          <w:rFonts w:ascii="Garamond" w:hAnsi="Garamond"/>
          <w:color w:val="000000" w:themeColor="text1"/>
        </w:rPr>
        <w:t>Event m</w:t>
      </w:r>
      <w:r w:rsidR="00C24E0F" w:rsidRPr="00502F2A">
        <w:rPr>
          <w:rFonts w:ascii="Garamond" w:hAnsi="Garamond"/>
          <w:color w:val="000000" w:themeColor="text1"/>
        </w:rPr>
        <w:t>onitoring tool, records time metrics</w:t>
      </w:r>
    </w:p>
    <w:p w14:paraId="2D49CE5A" w14:textId="6DC280CF"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Loki</w:t>
      </w:r>
    </w:p>
    <w:p w14:paraId="59D47EBB" w14:textId="4AAE25A3" w:rsidR="003434C6" w:rsidRPr="00502F2A" w:rsidRDefault="00B13B8A" w:rsidP="00CB3978">
      <w:pPr>
        <w:pStyle w:val="Ingetavstnd"/>
        <w:numPr>
          <w:ilvl w:val="2"/>
          <w:numId w:val="58"/>
        </w:numPr>
        <w:rPr>
          <w:rFonts w:ascii="Garamond" w:hAnsi="Garamond"/>
          <w:color w:val="000000" w:themeColor="text1"/>
        </w:rPr>
      </w:pPr>
      <w:r w:rsidRPr="00502F2A">
        <w:rPr>
          <w:rFonts w:ascii="Garamond" w:hAnsi="Garamond"/>
          <w:color w:val="000000" w:themeColor="text1"/>
        </w:rPr>
        <w:t>Modern C++</w:t>
      </w:r>
      <w:r w:rsidR="00CB2DF3" w:rsidRPr="00502F2A">
        <w:rPr>
          <w:rFonts w:ascii="Garamond" w:hAnsi="Garamond"/>
          <w:color w:val="000000" w:themeColor="text1"/>
        </w:rPr>
        <w:t xml:space="preserve"> Design</w:t>
      </w:r>
      <w:r w:rsidRPr="00502F2A">
        <w:rPr>
          <w:rFonts w:ascii="Garamond" w:hAnsi="Garamond"/>
          <w:color w:val="000000" w:themeColor="text1"/>
        </w:rPr>
        <w:t xml:space="preserve">, </w:t>
      </w:r>
      <w:r w:rsidR="00912C1A" w:rsidRPr="00502F2A">
        <w:rPr>
          <w:rFonts w:ascii="Garamond" w:hAnsi="Garamond"/>
          <w:color w:val="000000" w:themeColor="text1"/>
        </w:rPr>
        <w:t>C++ bibliotek</w:t>
      </w:r>
      <w:r w:rsidR="00D03AE8" w:rsidRPr="00502F2A">
        <w:rPr>
          <w:rFonts w:ascii="Garamond" w:hAnsi="Garamond"/>
          <w:color w:val="000000" w:themeColor="text1"/>
        </w:rPr>
        <w:t xml:space="preserve">, </w:t>
      </w:r>
      <w:r w:rsidRPr="00502F2A">
        <w:rPr>
          <w:rFonts w:ascii="Garamond" w:hAnsi="Garamond"/>
          <w:color w:val="000000" w:themeColor="text1"/>
        </w:rPr>
        <w:t xml:space="preserve">STL, </w:t>
      </w:r>
      <w:r w:rsidR="00D03AE8" w:rsidRPr="00502F2A">
        <w:rPr>
          <w:rFonts w:ascii="Garamond" w:hAnsi="Garamond"/>
          <w:color w:val="000000" w:themeColor="text1"/>
        </w:rPr>
        <w:t>Boost</w:t>
      </w:r>
    </w:p>
    <w:p w14:paraId="4951DB03" w14:textId="3B84DF69"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Grafana</w:t>
      </w:r>
    </w:p>
    <w:p w14:paraId="737B9828" w14:textId="4D9E4E6C" w:rsidR="0056610B" w:rsidRPr="00502F2A" w:rsidRDefault="0056610B" w:rsidP="00CB3978">
      <w:pPr>
        <w:pStyle w:val="Ingetavstnd"/>
        <w:numPr>
          <w:ilvl w:val="2"/>
          <w:numId w:val="58"/>
        </w:numPr>
        <w:rPr>
          <w:rFonts w:ascii="Garamond" w:hAnsi="Garamond"/>
          <w:color w:val="000000" w:themeColor="text1"/>
        </w:rPr>
      </w:pPr>
      <w:r w:rsidRPr="00502F2A">
        <w:rPr>
          <w:rFonts w:ascii="Garamond" w:hAnsi="Garamond"/>
          <w:color w:val="000000" w:themeColor="text1"/>
        </w:rPr>
        <w:t>Visualiseringsverktyg, grafer och diagram</w:t>
      </w:r>
    </w:p>
    <w:p w14:paraId="48B90B9B" w14:textId="77777777" w:rsidR="00EA6641" w:rsidRPr="00502F2A" w:rsidRDefault="00EA6641" w:rsidP="00CB3978">
      <w:pPr>
        <w:pStyle w:val="Ingetavstnd"/>
        <w:numPr>
          <w:ilvl w:val="0"/>
          <w:numId w:val="58"/>
        </w:numPr>
        <w:rPr>
          <w:rFonts w:ascii="Garamond" w:hAnsi="Garamond"/>
          <w:color w:val="000000" w:themeColor="text1"/>
        </w:rPr>
      </w:pPr>
      <w:r w:rsidRPr="00502F2A">
        <w:rPr>
          <w:rFonts w:ascii="Garamond" w:hAnsi="Garamond"/>
          <w:color w:val="000000" w:themeColor="text1"/>
        </w:rPr>
        <w:t>Front End</w:t>
      </w:r>
    </w:p>
    <w:p w14:paraId="5AD84356" w14:textId="18A32AB0"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React</w:t>
      </w:r>
    </w:p>
    <w:p w14:paraId="46A95543" w14:textId="6BCEC3BD" w:rsidR="00A83D05" w:rsidRPr="00502F2A" w:rsidRDefault="00A83D05" w:rsidP="00CB3978">
      <w:pPr>
        <w:pStyle w:val="Ingetavstnd"/>
        <w:numPr>
          <w:ilvl w:val="2"/>
          <w:numId w:val="58"/>
        </w:numPr>
        <w:rPr>
          <w:rFonts w:ascii="Garamond" w:hAnsi="Garamond"/>
          <w:color w:val="000000" w:themeColor="text1"/>
        </w:rPr>
      </w:pPr>
      <w:r w:rsidRPr="00502F2A">
        <w:rPr>
          <w:rFonts w:ascii="Garamond" w:hAnsi="Garamond"/>
          <w:color w:val="000000" w:themeColor="text1"/>
        </w:rPr>
        <w:t>JavaScript</w:t>
      </w:r>
      <w:r w:rsidR="00351447" w:rsidRPr="00502F2A">
        <w:rPr>
          <w:rFonts w:ascii="Garamond" w:hAnsi="Garamond"/>
          <w:color w:val="000000" w:themeColor="text1"/>
        </w:rPr>
        <w:t xml:space="preserve"> </w:t>
      </w:r>
      <w:r w:rsidRPr="00502F2A">
        <w:rPr>
          <w:rFonts w:ascii="Garamond" w:hAnsi="Garamond"/>
          <w:color w:val="000000" w:themeColor="text1"/>
        </w:rPr>
        <w:t>bibliotek</w:t>
      </w:r>
    </w:p>
    <w:p w14:paraId="031E9737" w14:textId="188D715B"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Vu</w:t>
      </w:r>
      <w:r w:rsidR="00D43475" w:rsidRPr="00502F2A">
        <w:rPr>
          <w:rFonts w:ascii="Garamond" w:hAnsi="Garamond"/>
          <w:color w:val="000000" w:themeColor="text1"/>
        </w:rPr>
        <w:t>e</w:t>
      </w:r>
    </w:p>
    <w:p w14:paraId="6D162E58" w14:textId="6C07A0FE" w:rsidR="00092C02" w:rsidRPr="00502F2A" w:rsidRDefault="00092C02" w:rsidP="00CB3978">
      <w:pPr>
        <w:pStyle w:val="Ingetavstnd"/>
        <w:numPr>
          <w:ilvl w:val="2"/>
          <w:numId w:val="58"/>
        </w:numPr>
        <w:rPr>
          <w:rFonts w:ascii="Garamond" w:hAnsi="Garamond"/>
          <w:color w:val="000000" w:themeColor="text1"/>
        </w:rPr>
      </w:pPr>
      <w:r w:rsidRPr="00502F2A">
        <w:rPr>
          <w:rFonts w:ascii="Garamond" w:hAnsi="Garamond"/>
          <w:color w:val="000000" w:themeColor="text1"/>
        </w:rPr>
        <w:t>JavaScript</w:t>
      </w:r>
      <w:r w:rsidR="003B3A18" w:rsidRPr="00502F2A">
        <w:rPr>
          <w:rFonts w:ascii="Garamond" w:hAnsi="Garamond"/>
          <w:color w:val="000000" w:themeColor="text1"/>
        </w:rPr>
        <w:t xml:space="preserve"> framework</w:t>
      </w:r>
    </w:p>
    <w:p w14:paraId="6D726FE6" w14:textId="64BB3B2C"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Flutter</w:t>
      </w:r>
    </w:p>
    <w:p w14:paraId="7DD9F221" w14:textId="6E04B54D" w:rsidR="00324189" w:rsidRPr="00502F2A" w:rsidRDefault="00324189" w:rsidP="00CB3978">
      <w:pPr>
        <w:pStyle w:val="Ingetavstnd"/>
        <w:numPr>
          <w:ilvl w:val="2"/>
          <w:numId w:val="58"/>
        </w:numPr>
        <w:rPr>
          <w:rFonts w:ascii="Garamond" w:hAnsi="Garamond"/>
          <w:color w:val="000000" w:themeColor="text1"/>
        </w:rPr>
      </w:pPr>
      <w:r w:rsidRPr="00502F2A">
        <w:rPr>
          <w:rFonts w:ascii="Garamond" w:hAnsi="Garamond"/>
          <w:color w:val="000000" w:themeColor="text1"/>
        </w:rPr>
        <w:t xml:space="preserve">UI, </w:t>
      </w:r>
      <w:r w:rsidR="006664E5" w:rsidRPr="00502F2A">
        <w:rPr>
          <w:rFonts w:ascii="Garamond" w:hAnsi="Garamond"/>
          <w:color w:val="000000" w:themeColor="text1"/>
        </w:rPr>
        <w:t>scriptspråk för g</w:t>
      </w:r>
      <w:r w:rsidRPr="00502F2A">
        <w:rPr>
          <w:rFonts w:ascii="Garamond" w:hAnsi="Garamond"/>
          <w:color w:val="000000" w:themeColor="text1"/>
        </w:rPr>
        <w:t>rafik</w:t>
      </w:r>
    </w:p>
    <w:p w14:paraId="7790D8F2" w14:textId="4E0928BC" w:rsidR="002E0101" w:rsidRPr="00502F2A" w:rsidRDefault="002E0101" w:rsidP="00CB3978">
      <w:pPr>
        <w:pStyle w:val="Ingetavstnd"/>
        <w:numPr>
          <w:ilvl w:val="1"/>
          <w:numId w:val="58"/>
        </w:numPr>
        <w:rPr>
          <w:rFonts w:ascii="Garamond" w:hAnsi="Garamond"/>
          <w:color w:val="000000" w:themeColor="text1"/>
        </w:rPr>
      </w:pPr>
      <w:r w:rsidRPr="00502F2A">
        <w:rPr>
          <w:rFonts w:ascii="Garamond" w:hAnsi="Garamond"/>
          <w:color w:val="000000" w:themeColor="text1"/>
        </w:rPr>
        <w:t>GitLab</w:t>
      </w:r>
    </w:p>
    <w:p w14:paraId="506C8A50" w14:textId="5C9F4255" w:rsidR="00586E2B" w:rsidRPr="00502F2A" w:rsidRDefault="00586E2B" w:rsidP="00CB3978">
      <w:pPr>
        <w:pStyle w:val="Ingetavstnd"/>
        <w:numPr>
          <w:ilvl w:val="2"/>
          <w:numId w:val="58"/>
        </w:numPr>
        <w:rPr>
          <w:rFonts w:ascii="Garamond" w:hAnsi="Garamond"/>
          <w:color w:val="000000" w:themeColor="text1"/>
        </w:rPr>
      </w:pPr>
      <w:r w:rsidRPr="00502F2A">
        <w:rPr>
          <w:rFonts w:ascii="Garamond" w:hAnsi="Garamond"/>
          <w:color w:val="000000" w:themeColor="text1"/>
        </w:rPr>
        <w:t>DevOps life cycle tool</w:t>
      </w:r>
    </w:p>
    <w:p w14:paraId="4EBC2753" w14:textId="77777777" w:rsidR="00A83D05" w:rsidRPr="00502F2A" w:rsidRDefault="00A83D05" w:rsidP="003A1E9D">
      <w:pPr>
        <w:pStyle w:val="Ingetavstnd"/>
        <w:rPr>
          <w:color w:val="000000" w:themeColor="text1"/>
        </w:rPr>
      </w:pPr>
    </w:p>
    <w:p w14:paraId="46D74787" w14:textId="2278642B" w:rsidR="00E60081" w:rsidRPr="00502F2A" w:rsidRDefault="00923CDA" w:rsidP="003A1E9D">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E60081" w:rsidRPr="00502F2A">
        <w:rPr>
          <w:rFonts w:ascii="Segoe UI" w:hAnsi="Segoe UI" w:cs="Segoe UI"/>
          <w:b/>
          <w:bCs/>
          <w:color w:val="000000" w:themeColor="text1"/>
          <w:bdr w:val="none" w:sz="0" w:space="0" w:color="auto" w:frame="1"/>
        </w:rPr>
        <w:t>Jonas Lindros</w:t>
      </w:r>
    </w:p>
    <w:p w14:paraId="0F501852" w14:textId="77777777" w:rsidR="002772E3" w:rsidRPr="00502F2A" w:rsidRDefault="002772E3" w:rsidP="002772E3">
      <w:pPr>
        <w:spacing w:after="0" w:line="240" w:lineRule="auto"/>
        <w:textAlignment w:val="baseline"/>
        <w:rPr>
          <w:rFonts w:ascii="Segoe UI" w:eastAsia="Times New Roman" w:hAnsi="Segoe UI" w:cs="Segoe UI"/>
          <w:color w:val="000000" w:themeColor="text1"/>
          <w:sz w:val="24"/>
          <w:szCs w:val="24"/>
          <w:lang w:eastAsia="sv-SE"/>
        </w:rPr>
      </w:pPr>
      <w:r w:rsidRPr="00502F2A">
        <w:rPr>
          <w:rFonts w:ascii="Segoe UI" w:eastAsia="Times New Roman" w:hAnsi="Segoe UI" w:cs="Segoe UI"/>
          <w:color w:val="000000" w:themeColor="text1"/>
          <w:sz w:val="24"/>
          <w:szCs w:val="24"/>
          <w:lang w:eastAsia="sv-SE"/>
        </w:rPr>
        <w:t> </w:t>
      </w:r>
    </w:p>
    <w:p w14:paraId="1E08839D" w14:textId="77777777" w:rsidR="002772E3" w:rsidRPr="00502F2A" w:rsidRDefault="002772E3" w:rsidP="003A1E9D">
      <w:pPr>
        <w:pStyle w:val="Ingetavstnd"/>
        <w:rPr>
          <w:rFonts w:ascii="Segoe UI" w:hAnsi="Segoe UI" w:cs="Segoe UI"/>
          <w:b/>
          <w:bCs/>
          <w:color w:val="000000" w:themeColor="text1"/>
          <w:bdr w:val="none" w:sz="0" w:space="0" w:color="auto" w:frame="1"/>
        </w:rPr>
      </w:pPr>
    </w:p>
    <w:p w14:paraId="110963F2" w14:textId="7DC2C40A" w:rsidR="005D3CED" w:rsidRPr="00502F2A" w:rsidRDefault="007B27FD" w:rsidP="003A1E9D">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5D3CED" w:rsidRPr="00502F2A">
        <w:rPr>
          <w:rFonts w:ascii="Segoe UI" w:hAnsi="Segoe UI" w:cs="Segoe UI"/>
          <w:b/>
          <w:bCs/>
          <w:color w:val="000000" w:themeColor="text1"/>
          <w:bdr w:val="none" w:sz="0" w:space="0" w:color="auto" w:frame="1"/>
        </w:rPr>
        <w:t>Markus Koppari</w:t>
      </w:r>
    </w:p>
    <w:p w14:paraId="72D8B762" w14:textId="69E96D5E" w:rsidR="00AC2789" w:rsidRPr="00502F2A" w:rsidRDefault="000E59CA" w:rsidP="003A1E9D">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AC2789" w:rsidRPr="00502F2A">
        <w:rPr>
          <w:rFonts w:ascii="Segoe UI" w:hAnsi="Segoe UI" w:cs="Segoe UI"/>
          <w:b/>
          <w:bCs/>
          <w:color w:val="000000" w:themeColor="text1"/>
          <w:bdr w:val="none" w:sz="0" w:space="0" w:color="auto" w:frame="1"/>
        </w:rPr>
        <w:t>Lin</w:t>
      </w:r>
      <w:r w:rsidR="00923CDA" w:rsidRPr="00502F2A">
        <w:rPr>
          <w:rFonts w:ascii="Segoe UI" w:hAnsi="Segoe UI" w:cs="Segoe UI"/>
          <w:b/>
          <w:bCs/>
          <w:color w:val="000000" w:themeColor="text1"/>
          <w:bdr w:val="none" w:sz="0" w:space="0" w:color="auto" w:frame="1"/>
        </w:rPr>
        <w:t>d</w:t>
      </w:r>
      <w:r w:rsidR="00AC2789" w:rsidRPr="00502F2A">
        <w:rPr>
          <w:rFonts w:ascii="Segoe UI" w:hAnsi="Segoe UI" w:cs="Segoe UI"/>
          <w:b/>
          <w:bCs/>
          <w:color w:val="000000" w:themeColor="text1"/>
          <w:bdr w:val="none" w:sz="0" w:space="0" w:color="auto" w:frame="1"/>
        </w:rPr>
        <w:t>a Gustavsson</w:t>
      </w:r>
    </w:p>
    <w:p w14:paraId="62CB5623" w14:textId="33E79FFB" w:rsidR="005206A4" w:rsidRPr="00502F2A" w:rsidRDefault="007B27FD" w:rsidP="003A1E9D">
      <w:pPr>
        <w:pStyle w:val="Ingetavstnd"/>
        <w:rPr>
          <w:color w:val="000000" w:themeColor="text1"/>
        </w:rPr>
      </w:pPr>
      <w:r w:rsidRPr="00502F2A">
        <w:rPr>
          <w:rFonts w:ascii="Segoe UI" w:hAnsi="Segoe UI" w:cs="Segoe UI"/>
          <w:b/>
          <w:bCs/>
          <w:color w:val="000000" w:themeColor="text1"/>
          <w:bdr w:val="none" w:sz="0" w:space="0" w:color="auto" w:frame="1"/>
        </w:rPr>
        <w:t>*</w:t>
      </w:r>
      <w:r w:rsidR="00AC2789" w:rsidRPr="00502F2A">
        <w:rPr>
          <w:rFonts w:ascii="Segoe UI" w:hAnsi="Segoe UI" w:cs="Segoe UI"/>
          <w:b/>
          <w:bCs/>
          <w:color w:val="000000" w:themeColor="text1"/>
          <w:bdr w:val="none" w:sz="0" w:space="0" w:color="auto" w:frame="1"/>
        </w:rPr>
        <w:t xml:space="preserve">David Griff: </w:t>
      </w:r>
      <w:hyperlink r:id="rId50" w:history="1">
        <w:r w:rsidR="00AC2789" w:rsidRPr="00502F2A">
          <w:rPr>
            <w:rStyle w:val="Hyperlnk"/>
            <w:rFonts w:ascii="Segoe UI" w:hAnsi="Segoe UI" w:cs="Segoe UI"/>
            <w:b/>
            <w:bCs/>
            <w:color w:val="000000" w:themeColor="text1"/>
            <w:bdr w:val="none" w:sz="0" w:space="0" w:color="auto" w:frame="1"/>
          </w:rPr>
          <w:t>david@griffab.se</w:t>
        </w:r>
      </w:hyperlink>
    </w:p>
    <w:p w14:paraId="31951108" w14:textId="30518F94" w:rsidR="00A83D05" w:rsidRPr="00502F2A" w:rsidRDefault="00B2404B" w:rsidP="003A1E9D">
      <w:pPr>
        <w:pStyle w:val="Ingetavstnd"/>
        <w:rPr>
          <w:rFonts w:ascii="Garamond" w:hAnsi="Garamond"/>
          <w:color w:val="000000" w:themeColor="text1"/>
        </w:rPr>
      </w:pPr>
      <w:r w:rsidRPr="00502F2A">
        <w:rPr>
          <w:rFonts w:ascii="Garamond" w:hAnsi="Garamond"/>
          <w:color w:val="000000" w:themeColor="text1"/>
        </w:rPr>
        <w:t>*</w:t>
      </w:r>
      <w:r w:rsidR="005D5259" w:rsidRPr="00502F2A">
        <w:rPr>
          <w:rFonts w:ascii="Garamond" w:hAnsi="Garamond"/>
          <w:color w:val="000000" w:themeColor="text1"/>
        </w:rPr>
        <w:t>Mikael Hagn</w:t>
      </w:r>
      <w:r w:rsidR="00185486" w:rsidRPr="00502F2A">
        <w:rPr>
          <w:rFonts w:ascii="Garamond" w:hAnsi="Garamond"/>
          <w:color w:val="000000" w:themeColor="text1"/>
        </w:rPr>
        <w:t>ér</w:t>
      </w:r>
    </w:p>
    <w:p w14:paraId="12A6FDBF" w14:textId="77777777" w:rsidR="00185486" w:rsidRPr="00502F2A" w:rsidRDefault="00185486" w:rsidP="003A1E9D">
      <w:pPr>
        <w:pStyle w:val="Ingetavstnd"/>
        <w:rPr>
          <w:rFonts w:ascii="Garamond" w:hAnsi="Garamond"/>
          <w:color w:val="000000" w:themeColor="text1"/>
        </w:rPr>
      </w:pPr>
    </w:p>
    <w:bookmarkEnd w:id="5"/>
    <w:p w14:paraId="5500E25E" w14:textId="6853CA64" w:rsidR="00F20CD4" w:rsidRPr="00502F2A" w:rsidRDefault="00F20CD4" w:rsidP="003A1E9D">
      <w:pPr>
        <w:pStyle w:val="Ingetavstnd"/>
        <w:rPr>
          <w:rFonts w:ascii="Garamond" w:hAnsi="Garamond"/>
          <w:color w:val="000000" w:themeColor="text1"/>
        </w:rPr>
      </w:pPr>
      <w:r w:rsidRPr="00502F2A">
        <w:rPr>
          <w:rFonts w:ascii="Garamond" w:hAnsi="Garamond"/>
          <w:color w:val="000000" w:themeColor="text1"/>
        </w:rPr>
        <w:t>BTH</w:t>
      </w:r>
    </w:p>
    <w:p w14:paraId="5897A3F5" w14:textId="77777777" w:rsidR="001B7A46" w:rsidRPr="00502F2A" w:rsidRDefault="001B7A46" w:rsidP="00081E80">
      <w:pPr>
        <w:pStyle w:val="Ingetavstnd"/>
        <w:numPr>
          <w:ilvl w:val="0"/>
          <w:numId w:val="57"/>
        </w:numPr>
        <w:rPr>
          <w:rFonts w:ascii="Garamond" w:hAnsi="Garamond"/>
          <w:color w:val="000000" w:themeColor="text1"/>
        </w:rPr>
      </w:pPr>
      <w:r w:rsidRPr="00502F2A">
        <w:rPr>
          <w:rFonts w:ascii="Garamond" w:hAnsi="Garamond"/>
          <w:color w:val="000000" w:themeColor="text1"/>
        </w:rPr>
        <w:t>Adjunkt</w:t>
      </w:r>
    </w:p>
    <w:p w14:paraId="76002621" w14:textId="0D9C249F" w:rsidR="001B7A46" w:rsidRPr="00502F2A" w:rsidRDefault="001B7A46" w:rsidP="00081E80">
      <w:pPr>
        <w:pStyle w:val="Ingetavstnd"/>
        <w:numPr>
          <w:ilvl w:val="1"/>
          <w:numId w:val="57"/>
        </w:numPr>
        <w:rPr>
          <w:rFonts w:ascii="Garamond" w:hAnsi="Garamond"/>
          <w:color w:val="000000" w:themeColor="text1"/>
        </w:rPr>
      </w:pPr>
      <w:r w:rsidRPr="00502F2A">
        <w:rPr>
          <w:rFonts w:ascii="Garamond" w:hAnsi="Garamond"/>
          <w:color w:val="000000" w:themeColor="text1"/>
        </w:rPr>
        <w:t>HR: Lina Göransson</w:t>
      </w:r>
    </w:p>
    <w:p w14:paraId="18E4C5B5" w14:textId="77777777" w:rsidR="00671A7D" w:rsidRPr="00502F2A" w:rsidRDefault="00671A7D" w:rsidP="00081E80">
      <w:pPr>
        <w:pStyle w:val="Ingetavstnd"/>
        <w:numPr>
          <w:ilvl w:val="1"/>
          <w:numId w:val="57"/>
        </w:numPr>
        <w:rPr>
          <w:rFonts w:ascii="Garamond" w:hAnsi="Garamond"/>
          <w:color w:val="000000" w:themeColor="text1"/>
        </w:rPr>
      </w:pPr>
      <w:r w:rsidRPr="00502F2A">
        <w:rPr>
          <w:rFonts w:ascii="Garamond" w:hAnsi="Garamond"/>
          <w:color w:val="000000" w:themeColor="text1"/>
        </w:rPr>
        <w:t>HR: Birgitta Hermansson</w:t>
      </w:r>
    </w:p>
    <w:p w14:paraId="00C37426" w14:textId="4DA5DB4C" w:rsidR="001B7A46" w:rsidRPr="00502F2A" w:rsidRDefault="00671A7D" w:rsidP="00081E80">
      <w:pPr>
        <w:pStyle w:val="Ingetavstnd"/>
        <w:numPr>
          <w:ilvl w:val="1"/>
          <w:numId w:val="57"/>
        </w:numPr>
        <w:rPr>
          <w:rFonts w:ascii="Garamond" w:hAnsi="Garamond"/>
          <w:color w:val="000000" w:themeColor="text1"/>
        </w:rPr>
      </w:pPr>
      <w:r w:rsidRPr="00502F2A">
        <w:rPr>
          <w:rFonts w:ascii="Garamond" w:hAnsi="Garamond"/>
          <w:color w:val="000000" w:themeColor="text1"/>
        </w:rPr>
        <w:t>Lektor: Anton Borg</w:t>
      </w:r>
    </w:p>
    <w:p w14:paraId="542A49E0" w14:textId="5C0FFBDE" w:rsidR="00671A7D" w:rsidRPr="00502F2A" w:rsidRDefault="00671A7D" w:rsidP="00081E80">
      <w:pPr>
        <w:pStyle w:val="Ingetavstnd"/>
        <w:numPr>
          <w:ilvl w:val="1"/>
          <w:numId w:val="57"/>
        </w:numPr>
        <w:rPr>
          <w:rFonts w:ascii="Garamond" w:hAnsi="Garamond"/>
          <w:color w:val="000000" w:themeColor="text1"/>
        </w:rPr>
      </w:pPr>
      <w:r w:rsidRPr="00502F2A">
        <w:rPr>
          <w:rFonts w:ascii="Garamond" w:hAnsi="Garamond"/>
          <w:color w:val="000000" w:themeColor="text1"/>
        </w:rPr>
        <w:t>Lektor: Veronica Sundstedt</w:t>
      </w:r>
    </w:p>
    <w:p w14:paraId="718846C7" w14:textId="4C79C179" w:rsidR="00F20CD4" w:rsidRPr="00502F2A" w:rsidRDefault="00F20CD4" w:rsidP="00081E80">
      <w:pPr>
        <w:pStyle w:val="Ingetavstnd"/>
        <w:numPr>
          <w:ilvl w:val="0"/>
          <w:numId w:val="57"/>
        </w:numPr>
        <w:rPr>
          <w:rFonts w:ascii="Garamond" w:hAnsi="Garamond"/>
          <w:color w:val="000000" w:themeColor="text1"/>
        </w:rPr>
      </w:pPr>
      <w:r w:rsidRPr="00502F2A">
        <w:rPr>
          <w:rFonts w:ascii="Garamond" w:hAnsi="Garamond"/>
          <w:color w:val="000000" w:themeColor="text1"/>
        </w:rPr>
        <w:t>När börjar jobbet</w:t>
      </w:r>
    </w:p>
    <w:p w14:paraId="43BFFED6" w14:textId="6A4EC2FD" w:rsidR="00F20CD4" w:rsidRPr="00502F2A" w:rsidRDefault="00F20CD4" w:rsidP="00081E80">
      <w:pPr>
        <w:pStyle w:val="Ingetavstnd"/>
        <w:numPr>
          <w:ilvl w:val="1"/>
          <w:numId w:val="57"/>
        </w:numPr>
        <w:rPr>
          <w:rFonts w:ascii="Garamond" w:hAnsi="Garamond"/>
          <w:color w:val="000000" w:themeColor="text1"/>
        </w:rPr>
      </w:pPr>
      <w:r w:rsidRPr="00502F2A">
        <w:rPr>
          <w:rFonts w:ascii="Garamond" w:hAnsi="Garamond"/>
          <w:color w:val="000000" w:themeColor="text1"/>
        </w:rPr>
        <w:t>Jag sökte i juni</w:t>
      </w:r>
    </w:p>
    <w:p w14:paraId="0E0B543A" w14:textId="6A9B5606" w:rsidR="00F20CD4" w:rsidRPr="00502F2A" w:rsidRDefault="00F20CD4" w:rsidP="00081E80">
      <w:pPr>
        <w:pStyle w:val="Ingetavstnd"/>
        <w:numPr>
          <w:ilvl w:val="1"/>
          <w:numId w:val="57"/>
        </w:numPr>
        <w:rPr>
          <w:rFonts w:ascii="Garamond" w:hAnsi="Garamond"/>
          <w:color w:val="000000" w:themeColor="text1"/>
        </w:rPr>
      </w:pPr>
      <w:r w:rsidRPr="00502F2A">
        <w:rPr>
          <w:rFonts w:ascii="Garamond" w:hAnsi="Garamond"/>
          <w:color w:val="000000" w:themeColor="text1"/>
        </w:rPr>
        <w:t>Har ni tjänstebostad</w:t>
      </w:r>
    </w:p>
    <w:p w14:paraId="717F055F" w14:textId="77777777" w:rsidR="007826C0" w:rsidRPr="00502F2A" w:rsidRDefault="007826C0" w:rsidP="00081E80">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5EE706A4" w14:textId="77777777" w:rsidR="007826C0" w:rsidRPr="00502F2A" w:rsidRDefault="007826C0" w:rsidP="00081E80">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452F00C8" w14:textId="29528C8F" w:rsidR="00731D14" w:rsidRPr="00502F2A" w:rsidRDefault="00731D14" w:rsidP="00081E80">
      <w:pPr>
        <w:pStyle w:val="Ingetavstnd"/>
        <w:numPr>
          <w:ilvl w:val="1"/>
          <w:numId w:val="57"/>
        </w:numPr>
        <w:rPr>
          <w:rFonts w:ascii="Garamond" w:hAnsi="Garamond"/>
          <w:color w:val="000000" w:themeColor="text1"/>
        </w:rPr>
      </w:pPr>
      <w:r w:rsidRPr="00502F2A">
        <w:rPr>
          <w:rFonts w:ascii="Garamond" w:hAnsi="Garamond"/>
          <w:color w:val="000000" w:themeColor="text1"/>
        </w:rPr>
        <w:t>Provanställning</w:t>
      </w:r>
      <w:r w:rsidR="007826C0" w:rsidRPr="00502F2A">
        <w:rPr>
          <w:rFonts w:ascii="Garamond" w:hAnsi="Garamond"/>
          <w:color w:val="000000" w:themeColor="text1"/>
        </w:rPr>
        <w:t xml:space="preserve"> </w:t>
      </w:r>
      <w:r w:rsidRPr="00502F2A">
        <w:rPr>
          <w:rFonts w:ascii="Garamond" w:hAnsi="Garamond"/>
          <w:color w:val="000000" w:themeColor="text1"/>
        </w:rPr>
        <w:t>6 månader</w:t>
      </w:r>
    </w:p>
    <w:p w14:paraId="7F629EAF" w14:textId="2B584C91" w:rsidR="00731D14" w:rsidRPr="00502F2A" w:rsidRDefault="00731D14" w:rsidP="00081E80">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64401685" w14:textId="27F41CAA" w:rsidR="00F20CD4" w:rsidRPr="00502F2A" w:rsidRDefault="00F20CD4" w:rsidP="00081E80">
      <w:pPr>
        <w:pStyle w:val="Ingetavstnd"/>
        <w:numPr>
          <w:ilvl w:val="0"/>
          <w:numId w:val="57"/>
        </w:numPr>
        <w:rPr>
          <w:rFonts w:ascii="Garamond" w:hAnsi="Garamond"/>
          <w:color w:val="000000" w:themeColor="text1"/>
        </w:rPr>
      </w:pPr>
      <w:r w:rsidRPr="00502F2A">
        <w:rPr>
          <w:rFonts w:ascii="Garamond" w:hAnsi="Garamond"/>
          <w:color w:val="000000" w:themeColor="text1"/>
        </w:rPr>
        <w:t>Vilken utbildning</w:t>
      </w:r>
    </w:p>
    <w:p w14:paraId="12EDAE00" w14:textId="7C9A0D49" w:rsidR="00EA2166" w:rsidRPr="00502F2A" w:rsidRDefault="00EA2166" w:rsidP="00081E80">
      <w:pPr>
        <w:pStyle w:val="Ingetavstnd"/>
        <w:numPr>
          <w:ilvl w:val="1"/>
          <w:numId w:val="57"/>
        </w:numPr>
        <w:rPr>
          <w:rFonts w:ascii="Garamond" w:hAnsi="Garamond"/>
          <w:color w:val="000000" w:themeColor="text1"/>
        </w:rPr>
      </w:pPr>
      <w:r w:rsidRPr="00502F2A">
        <w:rPr>
          <w:rFonts w:ascii="Garamond" w:hAnsi="Garamond"/>
          <w:color w:val="000000" w:themeColor="text1"/>
        </w:rPr>
        <w:t>BTH: Blekinge Tekniska Högskola</w:t>
      </w:r>
    </w:p>
    <w:p w14:paraId="3ACB9D86" w14:textId="218F5647" w:rsidR="00F20CD4" w:rsidRPr="00502F2A" w:rsidRDefault="00F20CD4" w:rsidP="00081E80">
      <w:pPr>
        <w:pStyle w:val="Ingetavstnd"/>
        <w:numPr>
          <w:ilvl w:val="1"/>
          <w:numId w:val="57"/>
        </w:numPr>
        <w:rPr>
          <w:rFonts w:ascii="Garamond" w:hAnsi="Garamond"/>
          <w:color w:val="000000" w:themeColor="text1"/>
        </w:rPr>
      </w:pPr>
      <w:r w:rsidRPr="00502F2A">
        <w:rPr>
          <w:rFonts w:ascii="Garamond" w:hAnsi="Garamond"/>
          <w:color w:val="000000" w:themeColor="text1"/>
        </w:rPr>
        <w:t>Vilka kurser</w:t>
      </w:r>
    </w:p>
    <w:p w14:paraId="400C5C94" w14:textId="49B16985" w:rsidR="00F20CD4" w:rsidRPr="00502F2A" w:rsidRDefault="00F20CD4" w:rsidP="00081E80">
      <w:pPr>
        <w:pStyle w:val="Ingetavstnd"/>
        <w:numPr>
          <w:ilvl w:val="0"/>
          <w:numId w:val="57"/>
        </w:numPr>
        <w:rPr>
          <w:rFonts w:ascii="Garamond" w:hAnsi="Garamond"/>
          <w:color w:val="000000" w:themeColor="text1"/>
        </w:rPr>
      </w:pPr>
      <w:r w:rsidRPr="00502F2A">
        <w:rPr>
          <w:rFonts w:ascii="Garamond" w:hAnsi="Garamond"/>
          <w:color w:val="000000" w:themeColor="text1"/>
        </w:rPr>
        <w:t>Antal föreläsningar per vecka</w:t>
      </w:r>
    </w:p>
    <w:p w14:paraId="3629FB8B" w14:textId="404E3EC1" w:rsidR="00F20CD4" w:rsidRPr="00502F2A" w:rsidRDefault="00F20CD4" w:rsidP="00081E80">
      <w:pPr>
        <w:pStyle w:val="Ingetavstnd"/>
        <w:numPr>
          <w:ilvl w:val="0"/>
          <w:numId w:val="57"/>
        </w:numPr>
        <w:rPr>
          <w:rFonts w:ascii="Garamond" w:hAnsi="Garamond"/>
          <w:color w:val="000000" w:themeColor="text1"/>
        </w:rPr>
      </w:pPr>
      <w:r w:rsidRPr="00502F2A">
        <w:rPr>
          <w:rFonts w:ascii="Garamond" w:hAnsi="Garamond"/>
          <w:color w:val="000000" w:themeColor="text1"/>
        </w:rPr>
        <w:t>Antal studenter per kurs</w:t>
      </w:r>
    </w:p>
    <w:p w14:paraId="14CA582B" w14:textId="2F181F25" w:rsidR="00F20CD4" w:rsidRPr="00502F2A" w:rsidRDefault="00F20CD4" w:rsidP="00081E80">
      <w:pPr>
        <w:pStyle w:val="Ingetavstnd"/>
        <w:numPr>
          <w:ilvl w:val="1"/>
          <w:numId w:val="57"/>
        </w:numPr>
        <w:rPr>
          <w:rFonts w:ascii="Garamond" w:hAnsi="Garamond"/>
          <w:color w:val="000000" w:themeColor="text1"/>
        </w:rPr>
      </w:pPr>
      <w:r w:rsidRPr="00502F2A">
        <w:rPr>
          <w:rFonts w:ascii="Garamond" w:hAnsi="Garamond"/>
          <w:color w:val="000000" w:themeColor="text1"/>
        </w:rPr>
        <w:t>Tentor</w:t>
      </w:r>
    </w:p>
    <w:p w14:paraId="4B6F9686" w14:textId="768EE469" w:rsidR="00F20CD4" w:rsidRPr="00502F2A" w:rsidRDefault="00F20CD4" w:rsidP="00081E80">
      <w:pPr>
        <w:pStyle w:val="Ingetavstnd"/>
        <w:numPr>
          <w:ilvl w:val="1"/>
          <w:numId w:val="57"/>
        </w:numPr>
        <w:rPr>
          <w:rFonts w:ascii="Garamond" w:hAnsi="Garamond"/>
          <w:color w:val="000000" w:themeColor="text1"/>
        </w:rPr>
      </w:pPr>
      <w:r w:rsidRPr="00502F2A">
        <w:rPr>
          <w:rFonts w:ascii="Garamond" w:hAnsi="Garamond"/>
          <w:color w:val="000000" w:themeColor="text1"/>
        </w:rPr>
        <w:t>Inlämningsuppgifter</w:t>
      </w:r>
    </w:p>
    <w:p w14:paraId="30C91B6E" w14:textId="77777777" w:rsidR="00146576" w:rsidRPr="00502F2A" w:rsidRDefault="00146576" w:rsidP="00081E80">
      <w:pPr>
        <w:pStyle w:val="Ingetavstnd"/>
        <w:numPr>
          <w:ilvl w:val="0"/>
          <w:numId w:val="57"/>
        </w:numPr>
        <w:rPr>
          <w:rFonts w:ascii="Garamond" w:hAnsi="Garamond"/>
          <w:color w:val="000000" w:themeColor="text1"/>
        </w:rPr>
      </w:pPr>
      <w:r w:rsidRPr="00502F2A">
        <w:rPr>
          <w:rFonts w:ascii="Garamond" w:hAnsi="Garamond"/>
          <w:color w:val="000000" w:themeColor="text1"/>
        </w:rPr>
        <w:lastRenderedPageBreak/>
        <w:t>Studenterna förkunskaper</w:t>
      </w:r>
    </w:p>
    <w:p w14:paraId="2E2E0DB9" w14:textId="77777777" w:rsidR="00146576" w:rsidRPr="00502F2A" w:rsidRDefault="00146576" w:rsidP="00081E80">
      <w:pPr>
        <w:pStyle w:val="Ingetavstnd"/>
        <w:numPr>
          <w:ilvl w:val="1"/>
          <w:numId w:val="57"/>
        </w:numPr>
        <w:rPr>
          <w:rFonts w:ascii="Garamond" w:hAnsi="Garamond"/>
          <w:color w:val="000000" w:themeColor="text1"/>
        </w:rPr>
      </w:pPr>
      <w:r w:rsidRPr="00502F2A">
        <w:rPr>
          <w:rFonts w:ascii="Garamond" w:hAnsi="Garamond"/>
          <w:color w:val="000000" w:themeColor="text1"/>
        </w:rPr>
        <w:t>Ingen datorvana alls?</w:t>
      </w:r>
    </w:p>
    <w:p w14:paraId="62DD83AF" w14:textId="2569B6A8" w:rsidR="00F20CD4" w:rsidRPr="00502F2A" w:rsidRDefault="00CD3255" w:rsidP="00081E80">
      <w:pPr>
        <w:pStyle w:val="Ingetavstnd"/>
        <w:numPr>
          <w:ilvl w:val="0"/>
          <w:numId w:val="57"/>
        </w:numPr>
        <w:rPr>
          <w:rFonts w:ascii="Garamond" w:hAnsi="Garamond"/>
          <w:color w:val="000000" w:themeColor="text1"/>
        </w:rPr>
      </w:pPr>
      <w:r w:rsidRPr="00502F2A">
        <w:rPr>
          <w:rFonts w:ascii="Garamond" w:hAnsi="Garamond"/>
          <w:color w:val="000000" w:themeColor="text1"/>
        </w:rPr>
        <w:t>35-timmarsregel</w:t>
      </w:r>
    </w:p>
    <w:p w14:paraId="639106F9" w14:textId="14B749B3" w:rsidR="00CD3255" w:rsidRPr="00502F2A" w:rsidRDefault="00CD3255" w:rsidP="00081E80">
      <w:pPr>
        <w:pStyle w:val="Ingetavstnd"/>
        <w:numPr>
          <w:ilvl w:val="1"/>
          <w:numId w:val="57"/>
        </w:numPr>
        <w:rPr>
          <w:rFonts w:ascii="Garamond" w:hAnsi="Garamond"/>
          <w:color w:val="000000" w:themeColor="text1"/>
        </w:rPr>
      </w:pPr>
      <w:r w:rsidRPr="00502F2A">
        <w:rPr>
          <w:rFonts w:ascii="Garamond" w:hAnsi="Garamond"/>
          <w:color w:val="000000" w:themeColor="text1"/>
        </w:rPr>
        <w:t>Kan jag gå hem och jobba utanför föreläsningstid</w:t>
      </w:r>
    </w:p>
    <w:p w14:paraId="56930E80" w14:textId="79F56373" w:rsidR="00CD3255" w:rsidRPr="00502F2A" w:rsidRDefault="00CD3255" w:rsidP="00081E80">
      <w:pPr>
        <w:pStyle w:val="Ingetavstnd"/>
        <w:numPr>
          <w:ilvl w:val="1"/>
          <w:numId w:val="57"/>
        </w:numPr>
        <w:rPr>
          <w:rFonts w:ascii="Garamond" w:hAnsi="Garamond"/>
          <w:color w:val="000000" w:themeColor="text1"/>
        </w:rPr>
      </w:pPr>
      <w:r w:rsidRPr="00502F2A">
        <w:rPr>
          <w:rFonts w:ascii="Garamond" w:hAnsi="Garamond"/>
          <w:color w:val="000000" w:themeColor="text1"/>
        </w:rPr>
        <w:t>Besvara mail</w:t>
      </w:r>
    </w:p>
    <w:p w14:paraId="55F53AB2" w14:textId="070137C7" w:rsidR="00CD3255" w:rsidRPr="00502F2A" w:rsidRDefault="00CD3255" w:rsidP="00081E80">
      <w:pPr>
        <w:pStyle w:val="Ingetavstnd"/>
        <w:numPr>
          <w:ilvl w:val="1"/>
          <w:numId w:val="57"/>
        </w:numPr>
        <w:rPr>
          <w:rFonts w:ascii="Garamond" w:hAnsi="Garamond"/>
          <w:color w:val="000000" w:themeColor="text1"/>
        </w:rPr>
      </w:pPr>
      <w:r w:rsidRPr="00502F2A">
        <w:rPr>
          <w:rFonts w:ascii="Garamond" w:hAnsi="Garamond"/>
          <w:color w:val="000000" w:themeColor="text1"/>
        </w:rPr>
        <w:t>Telefo</w:t>
      </w:r>
      <w:r w:rsidR="005623AF" w:rsidRPr="00502F2A">
        <w:rPr>
          <w:rFonts w:ascii="Garamond" w:hAnsi="Garamond"/>
          <w:color w:val="000000" w:themeColor="text1"/>
        </w:rPr>
        <w:t>n</w:t>
      </w:r>
      <w:r w:rsidRPr="00502F2A">
        <w:rPr>
          <w:rFonts w:ascii="Garamond" w:hAnsi="Garamond"/>
          <w:color w:val="000000" w:themeColor="text1"/>
        </w:rPr>
        <w:t>samtal</w:t>
      </w:r>
    </w:p>
    <w:p w14:paraId="6B228D51" w14:textId="2BEAE680" w:rsidR="00CD3255" w:rsidRPr="00502F2A" w:rsidRDefault="00731D14" w:rsidP="00081E80">
      <w:pPr>
        <w:pStyle w:val="Ingetavstnd"/>
        <w:numPr>
          <w:ilvl w:val="0"/>
          <w:numId w:val="57"/>
        </w:numPr>
        <w:rPr>
          <w:rFonts w:ascii="Garamond" w:hAnsi="Garamond"/>
          <w:color w:val="000000" w:themeColor="text1"/>
        </w:rPr>
      </w:pPr>
      <w:r w:rsidRPr="00502F2A">
        <w:rPr>
          <w:rFonts w:ascii="Garamond" w:hAnsi="Garamond"/>
          <w:color w:val="000000" w:themeColor="text1"/>
        </w:rPr>
        <w:t>Gör eleverna utvärderingar</w:t>
      </w:r>
    </w:p>
    <w:p w14:paraId="50669EDB" w14:textId="77531196" w:rsidR="00731D14" w:rsidRPr="00502F2A" w:rsidRDefault="00731D14" w:rsidP="00081E80">
      <w:pPr>
        <w:pStyle w:val="Ingetavstnd"/>
        <w:numPr>
          <w:ilvl w:val="1"/>
          <w:numId w:val="57"/>
        </w:numPr>
        <w:rPr>
          <w:rFonts w:ascii="Garamond" w:hAnsi="Garamond"/>
          <w:color w:val="000000" w:themeColor="text1"/>
        </w:rPr>
      </w:pPr>
      <w:r w:rsidRPr="00502F2A">
        <w:rPr>
          <w:rFonts w:ascii="Garamond" w:hAnsi="Garamond"/>
          <w:color w:val="000000" w:themeColor="text1"/>
        </w:rPr>
        <w:t>Hur ofta</w:t>
      </w:r>
      <w:r w:rsidR="00A3653F" w:rsidRPr="00502F2A">
        <w:rPr>
          <w:rFonts w:ascii="Garamond" w:hAnsi="Garamond"/>
          <w:color w:val="000000" w:themeColor="text1"/>
        </w:rPr>
        <w:t>?</w:t>
      </w:r>
    </w:p>
    <w:p w14:paraId="48D6A6A5" w14:textId="23A7688E" w:rsidR="007D7FBC" w:rsidRPr="00502F2A" w:rsidRDefault="007D7FBC" w:rsidP="00081E80">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6862C588" w14:textId="2AA0E77A" w:rsidR="00DA1A57" w:rsidRPr="00502F2A" w:rsidRDefault="00DA1A57" w:rsidP="00081E80">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79DCF208" w14:textId="0E7D942A" w:rsidR="00DA1A57" w:rsidRPr="00502F2A" w:rsidRDefault="00DA1A57" w:rsidP="00081E80">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1614025D" w14:textId="73BF3F16" w:rsidR="008C4606" w:rsidRPr="00502F2A" w:rsidRDefault="008C4606" w:rsidP="005B0058">
      <w:pPr>
        <w:pStyle w:val="Ingetavstnd"/>
        <w:rPr>
          <w:color w:val="000000" w:themeColor="text1"/>
        </w:rPr>
      </w:pPr>
    </w:p>
    <w:p w14:paraId="6A6363C8" w14:textId="5BC6D190" w:rsidR="00A77ACA" w:rsidRPr="00502F2A" w:rsidRDefault="00A77ACA" w:rsidP="00A77ACA">
      <w:pPr>
        <w:pStyle w:val="Ingetavstnd"/>
        <w:rPr>
          <w:rFonts w:ascii="Garamond" w:hAnsi="Garamond"/>
          <w:color w:val="000000" w:themeColor="text1"/>
        </w:rPr>
      </w:pPr>
      <w:r w:rsidRPr="00502F2A">
        <w:rPr>
          <w:rFonts w:ascii="Garamond" w:hAnsi="Garamond"/>
          <w:color w:val="000000" w:themeColor="text1"/>
        </w:rPr>
        <w:t>BTH2</w:t>
      </w:r>
    </w:p>
    <w:p w14:paraId="1102828A" w14:textId="63234889" w:rsidR="003E072A" w:rsidRPr="00502F2A" w:rsidRDefault="003E072A" w:rsidP="00E8677C">
      <w:pPr>
        <w:pStyle w:val="Ingetavstnd"/>
        <w:numPr>
          <w:ilvl w:val="0"/>
          <w:numId w:val="57"/>
        </w:numPr>
        <w:rPr>
          <w:rFonts w:ascii="Garamond" w:hAnsi="Garamond"/>
          <w:color w:val="000000" w:themeColor="text1"/>
        </w:rPr>
      </w:pPr>
      <w:r w:rsidRPr="00502F2A">
        <w:rPr>
          <w:rFonts w:ascii="Garamond" w:hAnsi="Garamond"/>
          <w:color w:val="000000" w:themeColor="text1"/>
        </w:rPr>
        <w:t>Krav</w:t>
      </w:r>
    </w:p>
    <w:p w14:paraId="5BA28D34" w14:textId="7F9B01D7" w:rsidR="003E072A" w:rsidRPr="00502F2A" w:rsidRDefault="003E072A" w:rsidP="003E072A">
      <w:pPr>
        <w:pStyle w:val="Ingetavstnd"/>
        <w:numPr>
          <w:ilvl w:val="1"/>
          <w:numId w:val="57"/>
        </w:numPr>
        <w:rPr>
          <w:rFonts w:ascii="Garamond" w:hAnsi="Garamond"/>
          <w:color w:val="000000" w:themeColor="text1"/>
        </w:rPr>
      </w:pPr>
      <w:r w:rsidRPr="00502F2A">
        <w:rPr>
          <w:rFonts w:ascii="Garamond" w:hAnsi="Garamond"/>
          <w:color w:val="000000" w:themeColor="text1"/>
        </w:rPr>
        <w:t>Ingen kontakt med studenterna utanför schemalagd lektionstid</w:t>
      </w:r>
    </w:p>
    <w:p w14:paraId="78A2A125" w14:textId="5DB11444" w:rsidR="003E072A" w:rsidRPr="00502F2A" w:rsidRDefault="003E072A" w:rsidP="003E072A">
      <w:pPr>
        <w:pStyle w:val="Ingetavstnd"/>
        <w:numPr>
          <w:ilvl w:val="1"/>
          <w:numId w:val="57"/>
        </w:numPr>
        <w:rPr>
          <w:rFonts w:ascii="Garamond" w:hAnsi="Garamond"/>
          <w:color w:val="000000" w:themeColor="text1"/>
        </w:rPr>
      </w:pPr>
      <w:r w:rsidRPr="00502F2A">
        <w:rPr>
          <w:rFonts w:ascii="Garamond" w:hAnsi="Garamond"/>
          <w:color w:val="000000" w:themeColor="text1"/>
        </w:rPr>
        <w:t>Ingen extra ex</w:t>
      </w:r>
      <w:r w:rsidR="00CB3978" w:rsidRPr="00502F2A">
        <w:rPr>
          <w:rFonts w:ascii="Garamond" w:hAnsi="Garamond"/>
          <w:color w:val="000000" w:themeColor="text1"/>
        </w:rPr>
        <w:t>amination</w:t>
      </w:r>
      <w:r w:rsidRPr="00502F2A">
        <w:rPr>
          <w:rFonts w:ascii="Garamond" w:hAnsi="Garamond"/>
          <w:color w:val="000000" w:themeColor="text1"/>
        </w:rPr>
        <w:t xml:space="preserve"> utöver den som är i förväg planerad</w:t>
      </w:r>
    </w:p>
    <w:p w14:paraId="2A8CCA58" w14:textId="74462DFB" w:rsidR="003E072A" w:rsidRPr="00502F2A" w:rsidRDefault="003E072A" w:rsidP="003E072A">
      <w:pPr>
        <w:pStyle w:val="Ingetavstnd"/>
        <w:numPr>
          <w:ilvl w:val="1"/>
          <w:numId w:val="57"/>
        </w:numPr>
        <w:rPr>
          <w:rFonts w:ascii="Garamond" w:hAnsi="Garamond"/>
          <w:color w:val="000000" w:themeColor="text1"/>
        </w:rPr>
      </w:pPr>
      <w:r w:rsidRPr="00502F2A">
        <w:rPr>
          <w:rFonts w:ascii="Garamond" w:hAnsi="Garamond"/>
          <w:color w:val="000000" w:themeColor="text1"/>
        </w:rPr>
        <w:t>Inga utvärderingar, jag har inget behov att veta vad studenterna tycker om mig</w:t>
      </w:r>
    </w:p>
    <w:p w14:paraId="70D79187" w14:textId="064BD2B6" w:rsidR="003E072A" w:rsidRPr="00502F2A" w:rsidRDefault="00CB3978" w:rsidP="003E072A">
      <w:pPr>
        <w:pStyle w:val="Ingetavstnd"/>
        <w:numPr>
          <w:ilvl w:val="1"/>
          <w:numId w:val="57"/>
        </w:numPr>
        <w:rPr>
          <w:rFonts w:ascii="Garamond" w:hAnsi="Garamond"/>
          <w:color w:val="000000" w:themeColor="text1"/>
        </w:rPr>
      </w:pPr>
      <w:r w:rsidRPr="00502F2A">
        <w:rPr>
          <w:rFonts w:ascii="Garamond" w:hAnsi="Garamond"/>
          <w:color w:val="000000" w:themeColor="text1"/>
        </w:rPr>
        <w:t>Ingen provställning, utan tillsvidareanställd från början</w:t>
      </w:r>
    </w:p>
    <w:p w14:paraId="282D471D" w14:textId="69F2570D" w:rsidR="00E8677C" w:rsidRPr="00502F2A" w:rsidRDefault="00E8677C" w:rsidP="00E8677C">
      <w:pPr>
        <w:pStyle w:val="Ingetavstnd"/>
        <w:numPr>
          <w:ilvl w:val="0"/>
          <w:numId w:val="57"/>
        </w:numPr>
        <w:rPr>
          <w:rFonts w:ascii="Garamond" w:hAnsi="Garamond"/>
          <w:color w:val="000000" w:themeColor="text1"/>
        </w:rPr>
      </w:pPr>
      <w:r w:rsidRPr="00502F2A">
        <w:rPr>
          <w:rFonts w:ascii="Garamond" w:hAnsi="Garamond"/>
          <w:color w:val="000000" w:themeColor="text1"/>
        </w:rPr>
        <w:t>Studenterna förkunskaper</w:t>
      </w:r>
    </w:p>
    <w:p w14:paraId="6C0DE65E"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Programmering</w:t>
      </w:r>
    </w:p>
    <w:p w14:paraId="6C4BA53F" w14:textId="5DE101AB" w:rsidR="00E8677C" w:rsidRPr="00502F2A" w:rsidRDefault="001C440A" w:rsidP="00E8677C">
      <w:pPr>
        <w:pStyle w:val="Ingetavstnd"/>
        <w:numPr>
          <w:ilvl w:val="1"/>
          <w:numId w:val="57"/>
        </w:numPr>
        <w:rPr>
          <w:rFonts w:ascii="Garamond" w:hAnsi="Garamond"/>
          <w:color w:val="000000" w:themeColor="text1"/>
        </w:rPr>
      </w:pPr>
      <w:r w:rsidRPr="00502F2A">
        <w:rPr>
          <w:rFonts w:ascii="Garamond" w:hAnsi="Garamond"/>
          <w:color w:val="000000" w:themeColor="text1"/>
        </w:rPr>
        <w:t>Generell d</w:t>
      </w:r>
      <w:r w:rsidR="00E8677C" w:rsidRPr="00502F2A">
        <w:rPr>
          <w:rFonts w:ascii="Garamond" w:hAnsi="Garamond"/>
          <w:color w:val="000000" w:themeColor="text1"/>
        </w:rPr>
        <w:t>atorvana alls</w:t>
      </w:r>
    </w:p>
    <w:p w14:paraId="2D0F60E4" w14:textId="77777777" w:rsidR="00E8677C" w:rsidRPr="00502F2A" w:rsidRDefault="00E8677C" w:rsidP="00E8677C">
      <w:pPr>
        <w:pStyle w:val="Ingetavstnd"/>
        <w:numPr>
          <w:ilvl w:val="0"/>
          <w:numId w:val="57"/>
        </w:numPr>
        <w:rPr>
          <w:rFonts w:ascii="Garamond" w:hAnsi="Garamond"/>
          <w:color w:val="000000" w:themeColor="text1"/>
        </w:rPr>
      </w:pPr>
      <w:r w:rsidRPr="00502F2A">
        <w:rPr>
          <w:rFonts w:ascii="Garamond" w:hAnsi="Garamond"/>
          <w:color w:val="000000" w:themeColor="text1"/>
        </w:rPr>
        <w:t>Utanför lektionstid</w:t>
      </w:r>
    </w:p>
    <w:p w14:paraId="4204E02C"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Besök</w:t>
      </w:r>
    </w:p>
    <w:p w14:paraId="5018CD8D"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Mail</w:t>
      </w:r>
    </w:p>
    <w:p w14:paraId="629284B2"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Telefon</w:t>
      </w:r>
    </w:p>
    <w:p w14:paraId="29F97EC7" w14:textId="77777777" w:rsidR="00E8677C" w:rsidRPr="00502F2A" w:rsidRDefault="00E8677C" w:rsidP="00E8677C">
      <w:pPr>
        <w:pStyle w:val="Ingetavstnd"/>
        <w:numPr>
          <w:ilvl w:val="0"/>
          <w:numId w:val="57"/>
        </w:numPr>
        <w:rPr>
          <w:rFonts w:ascii="Garamond" w:hAnsi="Garamond"/>
          <w:color w:val="000000" w:themeColor="text1"/>
        </w:rPr>
      </w:pPr>
      <w:r w:rsidRPr="00502F2A">
        <w:rPr>
          <w:rFonts w:ascii="Garamond" w:hAnsi="Garamond"/>
          <w:color w:val="000000" w:themeColor="text1"/>
        </w:rPr>
        <w:t>Examination</w:t>
      </w:r>
    </w:p>
    <w:p w14:paraId="63815129"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Omtentor</w:t>
      </w:r>
    </w:p>
    <w:p w14:paraId="73138CED"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Nya inlämningar</w:t>
      </w:r>
    </w:p>
    <w:p w14:paraId="501243AD" w14:textId="085FCCCC" w:rsidR="00E8677C" w:rsidRPr="00502F2A" w:rsidRDefault="006E0C40" w:rsidP="00E8677C">
      <w:pPr>
        <w:pStyle w:val="Ingetavstnd"/>
        <w:numPr>
          <w:ilvl w:val="1"/>
          <w:numId w:val="57"/>
        </w:numPr>
        <w:rPr>
          <w:rFonts w:ascii="Garamond" w:hAnsi="Garamond"/>
          <w:color w:val="000000" w:themeColor="text1"/>
        </w:rPr>
      </w:pPr>
      <w:r w:rsidRPr="00502F2A">
        <w:rPr>
          <w:rFonts w:ascii="Garamond" w:hAnsi="Garamond"/>
          <w:color w:val="000000" w:themeColor="text1"/>
        </w:rPr>
        <w:t>Läxf</w:t>
      </w:r>
      <w:r w:rsidR="00E8677C" w:rsidRPr="00502F2A">
        <w:rPr>
          <w:rFonts w:ascii="Garamond" w:hAnsi="Garamond"/>
          <w:color w:val="000000" w:themeColor="text1"/>
        </w:rPr>
        <w:t>örhör</w:t>
      </w:r>
    </w:p>
    <w:p w14:paraId="43D45BD8" w14:textId="77777777" w:rsidR="00A75628" w:rsidRPr="00502F2A" w:rsidRDefault="00A75628" w:rsidP="00E8677C">
      <w:pPr>
        <w:pStyle w:val="Ingetavstnd"/>
        <w:numPr>
          <w:ilvl w:val="0"/>
          <w:numId w:val="57"/>
        </w:numPr>
        <w:rPr>
          <w:rFonts w:ascii="Garamond" w:hAnsi="Garamond"/>
          <w:color w:val="000000" w:themeColor="text1"/>
        </w:rPr>
      </w:pPr>
      <w:r w:rsidRPr="00502F2A">
        <w:rPr>
          <w:rFonts w:ascii="Garamond" w:hAnsi="Garamond"/>
          <w:color w:val="000000" w:themeColor="text1"/>
        </w:rPr>
        <w:t>Fusk</w:t>
      </w:r>
    </w:p>
    <w:p w14:paraId="408648E0" w14:textId="4CB4F9B5" w:rsidR="00A75628" w:rsidRPr="00502F2A" w:rsidRDefault="00A75628" w:rsidP="00A75628">
      <w:pPr>
        <w:pStyle w:val="Ingetavstnd"/>
        <w:numPr>
          <w:ilvl w:val="1"/>
          <w:numId w:val="57"/>
        </w:numPr>
        <w:rPr>
          <w:rFonts w:ascii="Garamond" w:hAnsi="Garamond"/>
          <w:color w:val="000000" w:themeColor="text1"/>
        </w:rPr>
      </w:pPr>
      <w:r w:rsidRPr="00502F2A">
        <w:rPr>
          <w:rFonts w:ascii="Garamond" w:hAnsi="Garamond"/>
          <w:color w:val="000000" w:themeColor="text1"/>
        </w:rPr>
        <w:t>Hänger inte alls med</w:t>
      </w:r>
    </w:p>
    <w:p w14:paraId="55DC6F6B" w14:textId="13EAE64D" w:rsidR="00A75628" w:rsidRPr="00502F2A" w:rsidRDefault="00A75628" w:rsidP="00A75628">
      <w:pPr>
        <w:pStyle w:val="Ingetavstnd"/>
        <w:numPr>
          <w:ilvl w:val="2"/>
          <w:numId w:val="57"/>
        </w:numPr>
        <w:rPr>
          <w:rFonts w:ascii="Garamond" w:hAnsi="Garamond"/>
          <w:color w:val="000000" w:themeColor="text1"/>
        </w:rPr>
      </w:pPr>
      <w:r w:rsidRPr="00502F2A">
        <w:rPr>
          <w:rFonts w:ascii="Garamond" w:hAnsi="Garamond"/>
          <w:color w:val="000000" w:themeColor="text1"/>
        </w:rPr>
        <w:t>Men lämnar in en korrekt lösning</w:t>
      </w:r>
    </w:p>
    <w:p w14:paraId="172A4B57" w14:textId="28C59F8A" w:rsidR="00A75628" w:rsidRPr="00502F2A" w:rsidRDefault="00A75628" w:rsidP="00A75628">
      <w:pPr>
        <w:pStyle w:val="Ingetavstnd"/>
        <w:numPr>
          <w:ilvl w:val="1"/>
          <w:numId w:val="57"/>
        </w:numPr>
        <w:rPr>
          <w:rFonts w:ascii="Garamond" w:hAnsi="Garamond"/>
          <w:color w:val="000000" w:themeColor="text1"/>
        </w:rPr>
      </w:pPr>
      <w:r w:rsidRPr="00502F2A">
        <w:rPr>
          <w:rFonts w:ascii="Garamond" w:hAnsi="Garamond"/>
          <w:color w:val="000000" w:themeColor="text1"/>
        </w:rPr>
        <w:t>Lämnar in identiska lösningar</w:t>
      </w:r>
    </w:p>
    <w:p w14:paraId="67BB2D1F" w14:textId="1F2630C9" w:rsidR="00E8677C" w:rsidRPr="00502F2A" w:rsidRDefault="00E8677C" w:rsidP="00A75628">
      <w:pPr>
        <w:pStyle w:val="Ingetavstnd"/>
        <w:numPr>
          <w:ilvl w:val="0"/>
          <w:numId w:val="57"/>
        </w:numPr>
        <w:rPr>
          <w:rFonts w:ascii="Garamond" w:hAnsi="Garamond"/>
          <w:color w:val="000000" w:themeColor="text1"/>
        </w:rPr>
      </w:pPr>
      <w:r w:rsidRPr="00502F2A">
        <w:rPr>
          <w:rFonts w:ascii="Garamond" w:hAnsi="Garamond"/>
          <w:color w:val="000000" w:themeColor="text1"/>
        </w:rPr>
        <w:t>Utvärderingar</w:t>
      </w:r>
    </w:p>
    <w:p w14:paraId="12BEDFF9" w14:textId="5A22C863"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Varje vecka</w:t>
      </w:r>
    </w:p>
    <w:p w14:paraId="036E685E" w14:textId="1904D880" w:rsidR="003E072A" w:rsidRPr="00502F2A" w:rsidRDefault="003E072A" w:rsidP="003E072A">
      <w:pPr>
        <w:pStyle w:val="Ingetavstnd"/>
        <w:numPr>
          <w:ilvl w:val="0"/>
          <w:numId w:val="57"/>
        </w:numPr>
        <w:rPr>
          <w:rFonts w:ascii="Garamond" w:hAnsi="Garamond"/>
          <w:color w:val="000000" w:themeColor="text1"/>
        </w:rPr>
      </w:pPr>
      <w:r w:rsidRPr="00502F2A">
        <w:rPr>
          <w:rFonts w:ascii="Garamond" w:hAnsi="Garamond"/>
          <w:color w:val="000000" w:themeColor="text1"/>
        </w:rPr>
        <w:t>Provanställning</w:t>
      </w:r>
    </w:p>
    <w:p w14:paraId="3FA3018A" w14:textId="77777777" w:rsidR="00E8677C" w:rsidRPr="00502F2A" w:rsidRDefault="00E8677C" w:rsidP="00E8677C">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6B7ED9CE"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7C76A965"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55689589" w14:textId="77777777" w:rsidR="00A77ACA" w:rsidRPr="00502F2A" w:rsidRDefault="00A77ACA" w:rsidP="00A77ACA">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5AC86C58"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5F1455B"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23FEA8A6" w14:textId="77777777" w:rsidR="00A77ACA" w:rsidRPr="00502F2A" w:rsidRDefault="00A77ACA" w:rsidP="00A77ACA">
      <w:pPr>
        <w:pStyle w:val="Ingetavstnd"/>
        <w:numPr>
          <w:ilvl w:val="0"/>
          <w:numId w:val="57"/>
        </w:numPr>
        <w:rPr>
          <w:rFonts w:ascii="Garamond" w:hAnsi="Garamond"/>
          <w:color w:val="000000" w:themeColor="text1"/>
        </w:rPr>
      </w:pPr>
      <w:r w:rsidRPr="00502F2A">
        <w:rPr>
          <w:rFonts w:ascii="Garamond" w:hAnsi="Garamond"/>
          <w:color w:val="000000" w:themeColor="text1"/>
        </w:rPr>
        <w:t>Vilken utbildning</w:t>
      </w:r>
    </w:p>
    <w:p w14:paraId="7B98B40E"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BTH: Blekinge Tekniska Högskola</w:t>
      </w:r>
    </w:p>
    <w:p w14:paraId="2C406F6E"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Vilka kurser</w:t>
      </w:r>
    </w:p>
    <w:p w14:paraId="3EFF89A1" w14:textId="77777777" w:rsidR="00A77ACA" w:rsidRPr="00502F2A" w:rsidRDefault="00A77ACA" w:rsidP="00A77ACA">
      <w:pPr>
        <w:pStyle w:val="Ingetavstnd"/>
        <w:numPr>
          <w:ilvl w:val="0"/>
          <w:numId w:val="57"/>
        </w:numPr>
        <w:rPr>
          <w:rFonts w:ascii="Garamond" w:hAnsi="Garamond"/>
          <w:color w:val="000000" w:themeColor="text1"/>
        </w:rPr>
      </w:pPr>
      <w:r w:rsidRPr="00502F2A">
        <w:rPr>
          <w:rFonts w:ascii="Garamond" w:hAnsi="Garamond"/>
          <w:color w:val="000000" w:themeColor="text1"/>
        </w:rPr>
        <w:t>Antal föreläsningar per vecka</w:t>
      </w:r>
    </w:p>
    <w:p w14:paraId="6C4FC7F1" w14:textId="77777777" w:rsidR="00A77ACA" w:rsidRPr="00502F2A" w:rsidRDefault="00A77ACA" w:rsidP="00A77ACA">
      <w:pPr>
        <w:pStyle w:val="Ingetavstnd"/>
        <w:numPr>
          <w:ilvl w:val="0"/>
          <w:numId w:val="57"/>
        </w:numPr>
        <w:rPr>
          <w:rFonts w:ascii="Garamond" w:hAnsi="Garamond"/>
          <w:color w:val="000000" w:themeColor="text1"/>
        </w:rPr>
      </w:pPr>
      <w:r w:rsidRPr="00502F2A">
        <w:rPr>
          <w:rFonts w:ascii="Garamond" w:hAnsi="Garamond"/>
          <w:color w:val="000000" w:themeColor="text1"/>
        </w:rPr>
        <w:t>Antal studenter per kurs</w:t>
      </w:r>
    </w:p>
    <w:p w14:paraId="4BB65C51"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Tentor</w:t>
      </w:r>
    </w:p>
    <w:p w14:paraId="2E005B54"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Inlämningsuppgifter</w:t>
      </w:r>
    </w:p>
    <w:p w14:paraId="34609DE3" w14:textId="77777777" w:rsidR="00A77ACA" w:rsidRPr="00502F2A" w:rsidRDefault="00A77ACA" w:rsidP="005B0058">
      <w:pPr>
        <w:pStyle w:val="Ingetavstnd"/>
        <w:rPr>
          <w:color w:val="000000" w:themeColor="text1"/>
        </w:rPr>
      </w:pPr>
    </w:p>
    <w:p w14:paraId="74CFB3D8" w14:textId="54D617EC" w:rsidR="008C4606" w:rsidRPr="00502F2A" w:rsidRDefault="008C4606" w:rsidP="005B0058">
      <w:pPr>
        <w:pStyle w:val="Ingetavstnd"/>
        <w:rPr>
          <w:color w:val="000000" w:themeColor="text1"/>
        </w:rPr>
      </w:pPr>
      <w:r w:rsidRPr="00502F2A">
        <w:rPr>
          <w:color w:val="000000" w:themeColor="text1"/>
        </w:rPr>
        <w:t>Q&amp;A</w:t>
      </w:r>
    </w:p>
    <w:p w14:paraId="13151CA6" w14:textId="41E12185" w:rsidR="00CD3255" w:rsidRPr="00502F2A" w:rsidRDefault="00D61700" w:rsidP="005B0058">
      <w:pPr>
        <w:pStyle w:val="Ingetavstnd"/>
        <w:rPr>
          <w:color w:val="000000" w:themeColor="text1"/>
        </w:rPr>
      </w:pPr>
      <w:r w:rsidRPr="00502F2A">
        <w:rPr>
          <w:color w:val="000000" w:themeColor="text1"/>
        </w:rPr>
        <w:lastRenderedPageBreak/>
        <w:t>Johan</w:t>
      </w:r>
    </w:p>
    <w:p w14:paraId="503DB3DF" w14:textId="28E90FA2" w:rsidR="00D61700" w:rsidRPr="00502F2A" w:rsidRDefault="00D61700" w:rsidP="005B0058">
      <w:pPr>
        <w:pStyle w:val="Ingetavstnd"/>
        <w:rPr>
          <w:color w:val="000000" w:themeColor="text1"/>
        </w:rPr>
      </w:pPr>
      <w:r w:rsidRPr="00502F2A">
        <w:rPr>
          <w:color w:val="000000" w:themeColor="text1"/>
        </w:rPr>
        <w:t>AddQ</w:t>
      </w:r>
    </w:p>
    <w:p w14:paraId="17E3B930" w14:textId="28F5EBC2" w:rsidR="00D61700" w:rsidRPr="00502F2A" w:rsidRDefault="00D61700" w:rsidP="005B0058">
      <w:pPr>
        <w:pStyle w:val="Ingetavstnd"/>
        <w:rPr>
          <w:color w:val="000000" w:themeColor="text1"/>
        </w:rPr>
      </w:pPr>
      <w:r w:rsidRPr="00502F2A">
        <w:rPr>
          <w:color w:val="000000" w:themeColor="text1"/>
        </w:rPr>
        <w:t>11.</w:t>
      </w:r>
      <w:r w:rsidR="008C4606" w:rsidRPr="00502F2A">
        <w:rPr>
          <w:color w:val="000000" w:themeColor="text1"/>
        </w:rPr>
        <w:t>30</w:t>
      </w:r>
      <w:r w:rsidRPr="00502F2A">
        <w:rPr>
          <w:color w:val="000000" w:themeColor="text1"/>
        </w:rPr>
        <w:t>-12</w:t>
      </w:r>
    </w:p>
    <w:p w14:paraId="7D622C11" w14:textId="3A418A07" w:rsidR="00362703" w:rsidRPr="00502F2A" w:rsidRDefault="00362703" w:rsidP="005B0058">
      <w:pPr>
        <w:pStyle w:val="Ingetavstnd"/>
        <w:rPr>
          <w:color w:val="000000" w:themeColor="text1"/>
        </w:rPr>
      </w:pPr>
    </w:p>
    <w:p w14:paraId="7F590023" w14:textId="3AAA94B3" w:rsidR="00362703" w:rsidRPr="00502F2A" w:rsidRDefault="00362703" w:rsidP="005B0058">
      <w:pPr>
        <w:pStyle w:val="Ingetavstnd"/>
        <w:rPr>
          <w:color w:val="000000" w:themeColor="text1"/>
        </w:rPr>
      </w:pPr>
      <w:r w:rsidRPr="00502F2A">
        <w:rPr>
          <w:color w:val="000000" w:themeColor="text1"/>
        </w:rPr>
        <w:t>Mobiltelefon Doro 1362</w:t>
      </w:r>
    </w:p>
    <w:p w14:paraId="6AAFCB10" w14:textId="77777777" w:rsidR="00D61700" w:rsidRPr="00502F2A" w:rsidRDefault="00D61700" w:rsidP="005B0058">
      <w:pPr>
        <w:pStyle w:val="Ingetavstnd"/>
        <w:rPr>
          <w:color w:val="000000" w:themeColor="text1"/>
        </w:rPr>
      </w:pPr>
    </w:p>
    <w:p w14:paraId="4A7C7641" w14:textId="4B9E8CAF" w:rsidR="0001069B" w:rsidRPr="00502F2A" w:rsidRDefault="0001069B" w:rsidP="005177C6">
      <w:pPr>
        <w:spacing w:after="0" w:line="240" w:lineRule="auto"/>
        <w:textAlignment w:val="baseline"/>
        <w:rPr>
          <w:rFonts w:ascii="Segoe UI" w:eastAsia="Times New Roman" w:hAnsi="Segoe UI" w:cs="Segoe UI"/>
          <w:color w:val="000000" w:themeColor="text1"/>
          <w:sz w:val="24"/>
          <w:szCs w:val="24"/>
          <w:lang w:eastAsia="sv-SE"/>
        </w:rPr>
      </w:pPr>
      <w:r w:rsidRPr="00502F2A">
        <w:rPr>
          <w:rFonts w:ascii="Segoe UI" w:eastAsia="Times New Roman" w:hAnsi="Segoe UI" w:cs="Segoe UI"/>
          <w:color w:val="000000" w:themeColor="text1"/>
          <w:sz w:val="24"/>
          <w:szCs w:val="24"/>
          <w:lang w:eastAsia="sv-SE"/>
        </w:rPr>
        <w:t>IT-Rekryterare Stockholm</w:t>
      </w:r>
    </w:p>
    <w:p w14:paraId="58019EFD" w14:textId="77777777" w:rsidR="00D5706D" w:rsidRPr="00502F2A" w:rsidRDefault="00D5706D" w:rsidP="0001069B">
      <w:pPr>
        <w:rPr>
          <w:color w:val="000000" w:themeColor="text1"/>
        </w:rPr>
      </w:pPr>
    </w:p>
    <w:p w14:paraId="36572C05" w14:textId="6AF1C439" w:rsidR="0001069B" w:rsidRPr="00502F2A" w:rsidRDefault="0001069B" w:rsidP="0001069B">
      <w:pPr>
        <w:rPr>
          <w:color w:val="000000" w:themeColor="text1"/>
        </w:rPr>
      </w:pPr>
      <w:r w:rsidRPr="00502F2A">
        <w:rPr>
          <w:color w:val="000000" w:themeColor="text1"/>
        </w:rPr>
        <w:t>Hej. Jag söker jobb som systemutvecklare, och jag skulle gärna vilja bli en del av ditt nätverk. Hälsningar Stefan Björnander</w:t>
      </w:r>
    </w:p>
    <w:p w14:paraId="4B843B70" w14:textId="0B9E0A50" w:rsidR="0001069B" w:rsidRPr="00502F2A" w:rsidRDefault="0001069B" w:rsidP="005B0058">
      <w:pPr>
        <w:pStyle w:val="Ingetavstnd"/>
        <w:rPr>
          <w:color w:val="000000" w:themeColor="text1"/>
        </w:rPr>
      </w:pPr>
    </w:p>
    <w:p w14:paraId="05304FEC" w14:textId="7850E800" w:rsidR="00502E3B" w:rsidRPr="00502F2A" w:rsidRDefault="00502E3B" w:rsidP="005B0058">
      <w:pPr>
        <w:pStyle w:val="Ingetavstnd"/>
        <w:rPr>
          <w:color w:val="000000" w:themeColor="text1"/>
        </w:rPr>
      </w:pPr>
    </w:p>
    <w:p w14:paraId="52E138EB" w14:textId="4EB59B2E" w:rsidR="00502E3B" w:rsidRPr="00502F2A" w:rsidRDefault="00502E3B" w:rsidP="005B0058">
      <w:pPr>
        <w:pStyle w:val="Ingetavstnd"/>
        <w:rPr>
          <w:color w:val="000000" w:themeColor="text1"/>
        </w:rPr>
      </w:pPr>
      <w:r w:rsidRPr="00502F2A">
        <w:rPr>
          <w:color w:val="000000" w:themeColor="text1"/>
        </w:rPr>
        <w:t>72 kontakter</w:t>
      </w:r>
    </w:p>
    <w:p w14:paraId="280F198A" w14:textId="66539733" w:rsidR="00502E3B" w:rsidRPr="00502F2A" w:rsidRDefault="00502E3B" w:rsidP="005B0058">
      <w:pPr>
        <w:pStyle w:val="Ingetavstnd"/>
        <w:rPr>
          <w:color w:val="000000" w:themeColor="text1"/>
        </w:rPr>
      </w:pPr>
    </w:p>
    <w:p w14:paraId="2FDC7817" w14:textId="2C9B182E" w:rsidR="00502E3B" w:rsidRPr="00502F2A" w:rsidRDefault="00502E3B" w:rsidP="005B0058">
      <w:pPr>
        <w:pStyle w:val="Ingetavstnd"/>
        <w:rPr>
          <w:color w:val="000000" w:themeColor="text1"/>
        </w:rPr>
      </w:pPr>
      <w:r w:rsidRPr="00502F2A">
        <w:rPr>
          <w:color w:val="000000" w:themeColor="text1"/>
        </w:rPr>
        <w:t>Ron</w:t>
      </w:r>
      <w:r w:rsidR="005D3CED" w:rsidRPr="00502F2A">
        <w:rPr>
          <w:color w:val="000000" w:themeColor="text1"/>
        </w:rPr>
        <w:t>n</w:t>
      </w:r>
    </w:p>
    <w:p w14:paraId="1AB569D2" w14:textId="53C9F8C2" w:rsidR="005530E4" w:rsidRPr="00502F2A" w:rsidRDefault="005530E4" w:rsidP="005B0058">
      <w:pPr>
        <w:pStyle w:val="Ingetavstnd"/>
        <w:rPr>
          <w:color w:val="000000" w:themeColor="text1"/>
        </w:rPr>
      </w:pPr>
      <w:r w:rsidRPr="00502F2A">
        <w:rPr>
          <w:color w:val="000000" w:themeColor="text1"/>
        </w:rPr>
        <w:t>Q&amp;A Test</w:t>
      </w:r>
    </w:p>
    <w:p w14:paraId="0658F9C1" w14:textId="5750E931" w:rsidR="005530E4" w:rsidRPr="00502F2A" w:rsidRDefault="00C63CAB" w:rsidP="005B0058">
      <w:pPr>
        <w:pStyle w:val="Ingetavstnd"/>
        <w:rPr>
          <w:color w:val="000000" w:themeColor="text1"/>
        </w:rPr>
      </w:pPr>
      <w:r w:rsidRPr="00502F2A">
        <w:rPr>
          <w:color w:val="000000" w:themeColor="text1"/>
        </w:rPr>
        <w:t xml:space="preserve">RQ </w:t>
      </w:r>
    </w:p>
    <w:p w14:paraId="730292BE" w14:textId="77777777" w:rsidR="00C63CAB" w:rsidRPr="00502F2A" w:rsidRDefault="00C63CAB" w:rsidP="005B0058">
      <w:pPr>
        <w:pStyle w:val="Ingetavstnd"/>
        <w:rPr>
          <w:color w:val="000000" w:themeColor="text1"/>
        </w:rPr>
      </w:pPr>
    </w:p>
    <w:p w14:paraId="560EED44" w14:textId="6A845D77" w:rsidR="00C63CAB" w:rsidRPr="00502F2A" w:rsidRDefault="00C63CAB" w:rsidP="005B0058">
      <w:pPr>
        <w:pStyle w:val="Ingetavstnd"/>
        <w:rPr>
          <w:color w:val="000000" w:themeColor="text1"/>
        </w:rPr>
      </w:pPr>
      <w:r w:rsidRPr="00502F2A">
        <w:rPr>
          <w:color w:val="000000" w:themeColor="text1"/>
        </w:rPr>
        <w:t>85 konsulter</w:t>
      </w:r>
    </w:p>
    <w:p w14:paraId="1497EC30" w14:textId="1A722A62" w:rsidR="00C63CAB" w:rsidRPr="00502F2A" w:rsidRDefault="00C63CAB" w:rsidP="005B0058">
      <w:pPr>
        <w:pStyle w:val="Ingetavstnd"/>
        <w:rPr>
          <w:color w:val="000000" w:themeColor="text1"/>
        </w:rPr>
      </w:pPr>
      <w:r w:rsidRPr="00502F2A">
        <w:rPr>
          <w:color w:val="000000" w:themeColor="text1"/>
        </w:rPr>
        <w:t>Johan affärskonsult</w:t>
      </w:r>
    </w:p>
    <w:p w14:paraId="28D0BA35" w14:textId="479BC630" w:rsidR="00C63CAB" w:rsidRPr="00502F2A" w:rsidRDefault="001F09DB" w:rsidP="005B0058">
      <w:pPr>
        <w:pStyle w:val="Ingetavstnd"/>
        <w:rPr>
          <w:color w:val="000000" w:themeColor="text1"/>
        </w:rPr>
      </w:pPr>
      <w:r w:rsidRPr="00502F2A">
        <w:rPr>
          <w:color w:val="000000" w:themeColor="text1"/>
        </w:rPr>
        <w:t>Bra grundlön</w:t>
      </w:r>
    </w:p>
    <w:p w14:paraId="3E0EFD19" w14:textId="0C4B1697" w:rsidR="001F09DB" w:rsidRPr="00502F2A" w:rsidRDefault="001F09DB" w:rsidP="005B0058">
      <w:pPr>
        <w:pStyle w:val="Ingetavstnd"/>
        <w:rPr>
          <w:color w:val="000000" w:themeColor="text1"/>
        </w:rPr>
      </w:pPr>
      <w:r w:rsidRPr="00502F2A">
        <w:rPr>
          <w:color w:val="000000" w:themeColor="text1"/>
        </w:rPr>
        <w:t>5 dagars utbildning per år</w:t>
      </w:r>
    </w:p>
    <w:p w14:paraId="6E7D1F73" w14:textId="77777777" w:rsidR="00636240" w:rsidRPr="00502F2A" w:rsidRDefault="00636240" w:rsidP="005B0058">
      <w:pPr>
        <w:pStyle w:val="Ingetavstnd"/>
        <w:rPr>
          <w:color w:val="000000" w:themeColor="text1"/>
        </w:rPr>
      </w:pPr>
    </w:p>
    <w:p w14:paraId="37AE4991" w14:textId="313C39AB" w:rsidR="001F09DB" w:rsidRPr="00502F2A" w:rsidRDefault="00636240" w:rsidP="005B0058">
      <w:pPr>
        <w:pStyle w:val="Ingetavstnd"/>
        <w:rPr>
          <w:color w:val="000000" w:themeColor="text1"/>
        </w:rPr>
      </w:pPr>
      <w:r w:rsidRPr="00502F2A">
        <w:rPr>
          <w:color w:val="000000" w:themeColor="text1"/>
        </w:rPr>
        <w:t>AddQ.se</w:t>
      </w:r>
    </w:p>
    <w:p w14:paraId="23BEABBF" w14:textId="4772FBB1" w:rsidR="00C63CAB" w:rsidRPr="00502F2A" w:rsidRDefault="00646F8C" w:rsidP="005B0058">
      <w:pPr>
        <w:pStyle w:val="Ingetavstnd"/>
        <w:rPr>
          <w:color w:val="000000" w:themeColor="text1"/>
        </w:rPr>
      </w:pPr>
      <w:r w:rsidRPr="00502F2A">
        <w:rPr>
          <w:color w:val="000000" w:themeColor="text1"/>
        </w:rPr>
        <w:t>Ronn Elfors</w:t>
      </w:r>
      <w:r w:rsidR="008919D4" w:rsidRPr="00502F2A">
        <w:rPr>
          <w:color w:val="000000" w:themeColor="text1"/>
        </w:rPr>
        <w:t xml:space="preserve"> Lipsker</w:t>
      </w:r>
    </w:p>
    <w:p w14:paraId="02C00074" w14:textId="77777777" w:rsidR="00646F8C" w:rsidRPr="00502F2A" w:rsidRDefault="00646F8C" w:rsidP="005B0058">
      <w:pPr>
        <w:pStyle w:val="Ingetavstnd"/>
        <w:rPr>
          <w:color w:val="000000" w:themeColor="text1"/>
        </w:rPr>
      </w:pPr>
    </w:p>
    <w:p w14:paraId="0DA6E0AC" w14:textId="6FBC08A1" w:rsidR="00502E3B" w:rsidRPr="00502F2A" w:rsidRDefault="005530E4" w:rsidP="005B0058">
      <w:pPr>
        <w:pStyle w:val="Ingetavstnd"/>
        <w:rPr>
          <w:color w:val="000000" w:themeColor="text1"/>
        </w:rPr>
      </w:pPr>
      <w:r w:rsidRPr="00502F2A">
        <w:rPr>
          <w:color w:val="000000" w:themeColor="text1"/>
        </w:rPr>
        <w:t>AddQ</w:t>
      </w:r>
      <w:r w:rsidR="003720C7" w:rsidRPr="00502F2A">
        <w:rPr>
          <w:color w:val="000000" w:themeColor="text1"/>
        </w:rPr>
        <w:t>.se</w:t>
      </w:r>
    </w:p>
    <w:p w14:paraId="4E4646C9" w14:textId="77777777" w:rsidR="00502E3B" w:rsidRPr="00502F2A" w:rsidRDefault="00502E3B" w:rsidP="005B0058">
      <w:pPr>
        <w:pStyle w:val="Ingetavstnd"/>
        <w:rPr>
          <w:color w:val="000000" w:themeColor="text1"/>
        </w:rPr>
      </w:pPr>
    </w:p>
    <w:p w14:paraId="075857A6" w14:textId="38E63997" w:rsidR="00DB15B2" w:rsidRPr="00502F2A" w:rsidRDefault="00DB15B2" w:rsidP="005B0058">
      <w:pPr>
        <w:pStyle w:val="Ingetavstnd"/>
        <w:rPr>
          <w:color w:val="000000" w:themeColor="text1"/>
        </w:rPr>
      </w:pPr>
      <w:r w:rsidRPr="00502F2A">
        <w:rPr>
          <w:color w:val="000000" w:themeColor="text1"/>
        </w:rPr>
        <w:t xml:space="preserve">Söka kontakt </w:t>
      </w:r>
    </w:p>
    <w:p w14:paraId="40FBB0C7" w14:textId="11B976F4" w:rsidR="005B0058" w:rsidRPr="00502F2A" w:rsidRDefault="005B0058" w:rsidP="005B0058">
      <w:pPr>
        <w:pStyle w:val="Ingetavstnd"/>
        <w:rPr>
          <w:color w:val="000000" w:themeColor="text1"/>
        </w:rPr>
      </w:pPr>
      <w:r w:rsidRPr="00502F2A">
        <w:rPr>
          <w:color w:val="000000" w:themeColor="text1"/>
        </w:rPr>
        <w:t>Hej,</w:t>
      </w:r>
    </w:p>
    <w:p w14:paraId="12B98C07" w14:textId="77777777" w:rsidR="005B0058" w:rsidRPr="00502F2A" w:rsidRDefault="005B0058" w:rsidP="005B0058">
      <w:pPr>
        <w:pStyle w:val="Ingetavstnd"/>
        <w:rPr>
          <w:color w:val="000000" w:themeColor="text1"/>
        </w:rPr>
      </w:pPr>
    </w:p>
    <w:p w14:paraId="733D91D3" w14:textId="77777777" w:rsidR="005B0058" w:rsidRPr="00502F2A" w:rsidRDefault="005B0058" w:rsidP="005B0058">
      <w:pPr>
        <w:pStyle w:val="Ingetavstnd"/>
        <w:rPr>
          <w:color w:val="000000" w:themeColor="text1"/>
        </w:rPr>
      </w:pPr>
      <w:r w:rsidRPr="00502F2A">
        <w:rPr>
          <w:color w:val="000000" w:themeColor="text1"/>
        </w:rPr>
        <w:t>Jag kommer förmodligen bli beviljad aktivitetsstöd från Försäkringskassan under en period av tre månader. Jag undrar hur jag rapporterar in den tiden i veckorapporterna (</w:t>
      </w:r>
      <w:bookmarkStart w:id="6" w:name="Details_pyWorkPage.TimeReport_78"/>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Arbetslös</w:t>
      </w:r>
      <w:r w:rsidRPr="00502F2A">
        <w:rPr>
          <w:color w:val="000000" w:themeColor="text1"/>
        </w:rPr>
        <w:fldChar w:fldCharType="end"/>
      </w:r>
      <w:bookmarkEnd w:id="6"/>
      <w:r w:rsidRPr="00502F2A">
        <w:rPr>
          <w:color w:val="000000" w:themeColor="text1"/>
        </w:rPr>
        <w:t xml:space="preserve">, </w:t>
      </w:r>
      <w:bookmarkStart w:id="7" w:name="Details_pyWorkPage.TimeReport_85"/>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Arbete</w:t>
      </w:r>
      <w:r w:rsidRPr="00502F2A">
        <w:rPr>
          <w:color w:val="000000" w:themeColor="text1"/>
        </w:rPr>
        <w:fldChar w:fldCharType="end"/>
      </w:r>
      <w:bookmarkEnd w:id="7"/>
      <w:r w:rsidRPr="00502F2A">
        <w:rPr>
          <w:color w:val="000000" w:themeColor="text1"/>
        </w:rPr>
        <w:t xml:space="preserve">, </w:t>
      </w:r>
      <w:bookmarkStart w:id="8" w:name="Details_pyWorkPage.TimeReport_92"/>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Semester</w:t>
      </w:r>
      <w:r w:rsidRPr="00502F2A">
        <w:rPr>
          <w:color w:val="000000" w:themeColor="text1"/>
        </w:rPr>
        <w:fldChar w:fldCharType="end"/>
      </w:r>
      <w:bookmarkEnd w:id="8"/>
      <w:r w:rsidRPr="00502F2A">
        <w:rPr>
          <w:color w:val="000000" w:themeColor="text1"/>
        </w:rPr>
        <w:t xml:space="preserve">, </w:t>
      </w:r>
      <w:bookmarkStart w:id="9" w:name="Details_pyWorkPage.TimeReport_99"/>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Kan inte ta arbete</w:t>
      </w:r>
      <w:r w:rsidRPr="00502F2A">
        <w:rPr>
          <w:color w:val="000000" w:themeColor="text1"/>
        </w:rPr>
        <w:fldChar w:fldCharType="end"/>
      </w:r>
      <w:bookmarkEnd w:id="9"/>
      <w:r w:rsidRPr="00502F2A">
        <w:rPr>
          <w:color w:val="000000" w:themeColor="text1"/>
        </w:rPr>
        <w:t xml:space="preserve"> eller  </w:t>
      </w:r>
      <w:bookmarkStart w:id="10" w:name="Details_pyWorkPage.TimeReport_106"/>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Sjuk/VAB/Föräldrapenning</w:t>
      </w:r>
      <w:r w:rsidRPr="00502F2A">
        <w:rPr>
          <w:color w:val="000000" w:themeColor="text1"/>
        </w:rPr>
        <w:fldChar w:fldCharType="end"/>
      </w:r>
      <w:bookmarkEnd w:id="10"/>
      <w:r w:rsidRPr="00502F2A">
        <w:rPr>
          <w:color w:val="000000" w:themeColor="text1"/>
        </w:rPr>
        <w:t>), eller skall jag ange att jag har påbörjat en anställning eller utbildning under veckan.</w:t>
      </w:r>
    </w:p>
    <w:p w14:paraId="1C104F14" w14:textId="77777777" w:rsidR="005B0058" w:rsidRPr="00502F2A" w:rsidRDefault="005B0058" w:rsidP="005B0058">
      <w:pPr>
        <w:pStyle w:val="Ingetavstnd"/>
        <w:rPr>
          <w:color w:val="000000" w:themeColor="text1"/>
        </w:rPr>
      </w:pPr>
    </w:p>
    <w:p w14:paraId="38B67CD2" w14:textId="77777777" w:rsidR="005B0058" w:rsidRPr="00502F2A" w:rsidRDefault="005B0058" w:rsidP="005B0058">
      <w:pPr>
        <w:pStyle w:val="Ingetavstnd"/>
        <w:rPr>
          <w:color w:val="000000" w:themeColor="text1"/>
        </w:rPr>
      </w:pPr>
      <w:r w:rsidRPr="00502F2A">
        <w:rPr>
          <w:color w:val="000000" w:themeColor="text1"/>
        </w:rPr>
        <w:t>Hälsningar Stefan Björnander</w:t>
      </w:r>
    </w:p>
    <w:p w14:paraId="26B320BD" w14:textId="77777777" w:rsidR="005B0058" w:rsidRPr="00502F2A" w:rsidRDefault="005B0058" w:rsidP="00922EDA">
      <w:pPr>
        <w:pStyle w:val="Ingetavstnd"/>
        <w:rPr>
          <w:rFonts w:ascii="Garamond" w:hAnsi="Garamond"/>
          <w:color w:val="000000" w:themeColor="text1"/>
        </w:rPr>
      </w:pPr>
    </w:p>
    <w:p w14:paraId="143C0D7D" w14:textId="4E2370F6" w:rsidR="00161314" w:rsidRPr="00502F2A" w:rsidRDefault="00161314" w:rsidP="00161314">
      <w:pPr>
        <w:pStyle w:val="Rubrik3"/>
        <w:spacing w:before="0" w:after="168"/>
        <w:rPr>
          <w:rFonts w:ascii="Open Sans" w:hAnsi="Open Sans"/>
          <w:color w:val="000000" w:themeColor="text1"/>
        </w:rPr>
      </w:pPr>
      <w:r w:rsidRPr="00502F2A">
        <w:rPr>
          <w:rFonts w:ascii="Montserrat" w:hAnsi="Montserrat"/>
          <w:color w:val="000000" w:themeColor="text1"/>
          <w:sz w:val="39"/>
          <w:szCs w:val="39"/>
        </w:rPr>
        <w:t xml:space="preserve">Peter Spetz, </w:t>
      </w:r>
      <w:hyperlink r:id="rId51" w:tgtFrame="_top" w:history="1">
        <w:r w:rsidRPr="00502F2A">
          <w:rPr>
            <w:rStyle w:val="Hyperlnk"/>
            <w:rFonts w:ascii="Open Sans" w:hAnsi="Open Sans"/>
            <w:color w:val="000000" w:themeColor="text1"/>
          </w:rPr>
          <w:t>peter@workbuster.se</w:t>
        </w:r>
      </w:hyperlink>
      <w:r w:rsidRPr="00502F2A">
        <w:rPr>
          <w:rFonts w:ascii="Open Sans" w:hAnsi="Open Sans"/>
          <w:color w:val="000000" w:themeColor="text1"/>
        </w:rPr>
        <w:t xml:space="preserve">, </w:t>
      </w:r>
      <w:hyperlink r:id="rId52" w:history="1">
        <w:r w:rsidRPr="00502F2A">
          <w:rPr>
            <w:rStyle w:val="Hyperlnk"/>
            <w:rFonts w:ascii="Open Sans" w:hAnsi="Open Sans"/>
            <w:color w:val="000000" w:themeColor="text1"/>
          </w:rPr>
          <w:t>0704310125</w:t>
        </w:r>
      </w:hyperlink>
    </w:p>
    <w:p w14:paraId="32FDD6A4" w14:textId="2558FF97" w:rsidR="00F14965" w:rsidRPr="00502F2A" w:rsidRDefault="00F14965" w:rsidP="00A9286D">
      <w:pPr>
        <w:pStyle w:val="Ingetavstnd"/>
        <w:rPr>
          <w:rFonts w:ascii="Garamond" w:hAnsi="Garamond"/>
          <w:color w:val="000000" w:themeColor="text1"/>
        </w:rPr>
      </w:pPr>
      <w:r w:rsidRPr="00502F2A">
        <w:rPr>
          <w:rFonts w:ascii="Garamond" w:hAnsi="Garamond"/>
          <w:color w:val="000000" w:themeColor="text1"/>
        </w:rPr>
        <w:t>Legitimerad lärare i matematik och teknik för årskurs 7–9 samt matematik, engelska och datorteknik för gymnasiet</w:t>
      </w:r>
    </w:p>
    <w:p w14:paraId="1F3FE448" w14:textId="77777777" w:rsidR="00F14965" w:rsidRPr="00502F2A" w:rsidRDefault="00F14965" w:rsidP="00A9286D">
      <w:pPr>
        <w:pStyle w:val="Ingetavstnd"/>
        <w:rPr>
          <w:rFonts w:ascii="Garamond" w:hAnsi="Garamond"/>
          <w:color w:val="000000" w:themeColor="text1"/>
        </w:rPr>
      </w:pPr>
    </w:p>
    <w:p w14:paraId="3613AC2D" w14:textId="4F202533" w:rsidR="00A9286D" w:rsidRPr="00502F2A" w:rsidRDefault="004E419F" w:rsidP="00A9286D">
      <w:pPr>
        <w:pStyle w:val="Ingetavstnd"/>
        <w:rPr>
          <w:rFonts w:ascii="Garamond" w:hAnsi="Garamond"/>
          <w:color w:val="000000" w:themeColor="text1"/>
        </w:rPr>
      </w:pPr>
      <w:r w:rsidRPr="00502F2A">
        <w:rPr>
          <w:rFonts w:ascii="Garamond" w:hAnsi="Garamond"/>
          <w:color w:val="000000" w:themeColor="text1"/>
        </w:rPr>
        <w:t>D</w:t>
      </w:r>
      <w:r w:rsidR="00A9286D" w:rsidRPr="00502F2A">
        <w:rPr>
          <w:rFonts w:ascii="Garamond" w:hAnsi="Garamond"/>
          <w:color w:val="000000" w:themeColor="text1"/>
        </w:rPr>
        <w:t xml:space="preserve">atorer </w:t>
      </w:r>
      <w:r w:rsidRPr="00502F2A">
        <w:rPr>
          <w:rFonts w:ascii="Garamond" w:hAnsi="Garamond"/>
          <w:color w:val="000000" w:themeColor="text1"/>
        </w:rPr>
        <w:t xml:space="preserve">har </w:t>
      </w:r>
      <w:r w:rsidR="00A9286D" w:rsidRPr="00502F2A">
        <w:rPr>
          <w:rFonts w:ascii="Garamond" w:hAnsi="Garamond"/>
          <w:color w:val="000000" w:themeColor="text1"/>
        </w:rPr>
        <w:t xml:space="preserve">inte har någonting att göra i ett klassrum, eftersom de saboterar elevernas koncentration och förstör deras inlärning. I andra skolsystem, där man kommit längre än i </w:t>
      </w:r>
      <w:r w:rsidR="00816334" w:rsidRPr="00502F2A">
        <w:rPr>
          <w:rFonts w:ascii="Garamond" w:hAnsi="Garamond"/>
          <w:color w:val="000000" w:themeColor="text1"/>
        </w:rPr>
        <w:t>det s</w:t>
      </w:r>
      <w:r w:rsidR="00A9286D" w:rsidRPr="00502F2A">
        <w:rPr>
          <w:rFonts w:ascii="Garamond" w:hAnsi="Garamond"/>
          <w:color w:val="000000" w:themeColor="text1"/>
        </w:rPr>
        <w:t>ve</w:t>
      </w:r>
      <w:r w:rsidR="00816334" w:rsidRPr="00502F2A">
        <w:rPr>
          <w:rFonts w:ascii="Garamond" w:hAnsi="Garamond"/>
          <w:color w:val="000000" w:themeColor="text1"/>
        </w:rPr>
        <w:t xml:space="preserve">nska, </w:t>
      </w:r>
      <w:r w:rsidR="00E84D1C" w:rsidRPr="00502F2A">
        <w:rPr>
          <w:rFonts w:ascii="Garamond" w:hAnsi="Garamond"/>
          <w:color w:val="000000" w:themeColor="text1"/>
        </w:rPr>
        <w:t>har man insett detta och slängt ut datorerna. Till exempel satte Apples grundare Steve Jobs sina barn i en skola utan datorer.</w:t>
      </w:r>
    </w:p>
    <w:p w14:paraId="11051B82" w14:textId="0BFD0C77" w:rsidR="00E84D1C" w:rsidRPr="00502F2A" w:rsidRDefault="00E84D1C" w:rsidP="00A9286D">
      <w:pPr>
        <w:pStyle w:val="Ingetavstnd"/>
        <w:rPr>
          <w:rFonts w:ascii="Garamond" w:hAnsi="Garamond"/>
          <w:color w:val="000000" w:themeColor="text1"/>
        </w:rPr>
      </w:pPr>
    </w:p>
    <w:p w14:paraId="05D3FA97" w14:textId="13C0829E" w:rsidR="00E84D1C" w:rsidRPr="00502F2A" w:rsidRDefault="00E84D1C" w:rsidP="00A9286D">
      <w:pPr>
        <w:pStyle w:val="Ingetavstnd"/>
        <w:rPr>
          <w:rFonts w:ascii="Garamond" w:hAnsi="Garamond"/>
          <w:color w:val="000000" w:themeColor="text1"/>
        </w:rPr>
      </w:pPr>
      <w:r w:rsidRPr="00502F2A">
        <w:rPr>
          <w:rFonts w:ascii="Garamond" w:hAnsi="Garamond"/>
          <w:color w:val="000000" w:themeColor="text1"/>
        </w:rPr>
        <w:t>Jag är intresserad av förstelärar</w:t>
      </w:r>
      <w:r w:rsidR="00816334" w:rsidRPr="00502F2A">
        <w:rPr>
          <w:rFonts w:ascii="Garamond" w:hAnsi="Garamond"/>
          <w:color w:val="000000" w:themeColor="text1"/>
        </w:rPr>
        <w:t>e</w:t>
      </w:r>
      <w:r w:rsidRPr="00502F2A">
        <w:rPr>
          <w:rFonts w:ascii="Garamond" w:hAnsi="Garamond"/>
          <w:color w:val="000000" w:themeColor="text1"/>
        </w:rPr>
        <w:t xml:space="preserve">bonusen på </w:t>
      </w:r>
      <w:r w:rsidR="00816334" w:rsidRPr="00502F2A">
        <w:rPr>
          <w:rFonts w:ascii="Garamond" w:hAnsi="Garamond"/>
          <w:color w:val="000000" w:themeColor="text1"/>
        </w:rPr>
        <w:t>10 000</w:t>
      </w:r>
      <w:r w:rsidRPr="00502F2A">
        <w:rPr>
          <w:rFonts w:ascii="Garamond" w:hAnsi="Garamond"/>
          <w:color w:val="000000" w:themeColor="text1"/>
        </w:rPr>
        <w:t xml:space="preserve"> k</w:t>
      </w:r>
      <w:r w:rsidR="00816334" w:rsidRPr="00502F2A">
        <w:rPr>
          <w:rFonts w:ascii="Garamond" w:hAnsi="Garamond"/>
          <w:color w:val="000000" w:themeColor="text1"/>
        </w:rPr>
        <w:t>ronor</w:t>
      </w:r>
      <w:r w:rsidRPr="00502F2A">
        <w:rPr>
          <w:rFonts w:ascii="Garamond" w:hAnsi="Garamond"/>
          <w:color w:val="000000" w:themeColor="text1"/>
        </w:rPr>
        <w:t>.</w:t>
      </w:r>
    </w:p>
    <w:p w14:paraId="13E9B9BD" w14:textId="77777777" w:rsidR="00A9286D" w:rsidRPr="00502F2A" w:rsidRDefault="00A9286D" w:rsidP="00A9286D">
      <w:pPr>
        <w:pStyle w:val="Ingetavstnd"/>
        <w:rPr>
          <w:rFonts w:ascii="Garamond" w:hAnsi="Garamond"/>
          <w:color w:val="000000" w:themeColor="text1"/>
        </w:rPr>
      </w:pPr>
    </w:p>
    <w:p w14:paraId="3D9D487E" w14:textId="1ECB3A71" w:rsidR="00B053C2" w:rsidRPr="00502F2A" w:rsidRDefault="00B053C2" w:rsidP="00B053C2">
      <w:pPr>
        <w:pStyle w:val="Rubrik2"/>
        <w:spacing w:before="0"/>
        <w:rPr>
          <w:rFonts w:ascii="inherit" w:hAnsi="inherit"/>
          <w:color w:val="000000" w:themeColor="text1"/>
        </w:rPr>
      </w:pPr>
      <w:r w:rsidRPr="00502F2A">
        <w:rPr>
          <w:rFonts w:ascii="inherit" w:hAnsi="inherit"/>
          <w:color w:val="000000" w:themeColor="text1"/>
        </w:rPr>
        <w:lastRenderedPageBreak/>
        <w:t>Kontakt</w:t>
      </w:r>
    </w:p>
    <w:p w14:paraId="55F2CC89" w14:textId="77777777" w:rsidR="00B053C2" w:rsidRPr="00502F2A" w:rsidRDefault="00B053C2" w:rsidP="00B5325C">
      <w:pPr>
        <w:pStyle w:val="ng-star-inserted"/>
        <w:numPr>
          <w:ilvl w:val="0"/>
          <w:numId w:val="39"/>
        </w:numPr>
        <w:spacing w:after="180" w:afterAutospacing="0"/>
        <w:rPr>
          <w:rFonts w:ascii="Open Sans" w:hAnsi="Open Sans"/>
          <w:color w:val="000000" w:themeColor="text1"/>
        </w:rPr>
      </w:pPr>
      <w:r w:rsidRPr="00502F2A">
        <w:rPr>
          <w:rStyle w:val="Stark"/>
          <w:rFonts w:ascii="Open Sans" w:hAnsi="Open Sans"/>
          <w:color w:val="000000" w:themeColor="text1"/>
        </w:rPr>
        <w:t>Johan Nilsson</w:t>
      </w:r>
    </w:p>
    <w:p w14:paraId="5E9D778A" w14:textId="77777777" w:rsidR="00B053C2" w:rsidRPr="00502F2A" w:rsidRDefault="001818C4" w:rsidP="00B053C2">
      <w:pPr>
        <w:pStyle w:val="ng-star-inserted"/>
        <w:wordWrap w:val="0"/>
        <w:spacing w:after="180" w:afterAutospacing="0"/>
        <w:ind w:left="720"/>
        <w:rPr>
          <w:rFonts w:ascii="Open Sans" w:hAnsi="Open Sans"/>
          <w:color w:val="000000" w:themeColor="text1"/>
        </w:rPr>
      </w:pPr>
      <w:hyperlink r:id="rId53" w:history="1">
        <w:r w:rsidR="00B053C2" w:rsidRPr="00502F2A">
          <w:rPr>
            <w:rStyle w:val="Hyperlnk"/>
            <w:rFonts w:ascii="Open Sans" w:hAnsi="Open Sans"/>
            <w:color w:val="000000" w:themeColor="text1"/>
          </w:rPr>
          <w:t>johan.nilsson@spminstrument.se</w:t>
        </w:r>
      </w:hyperlink>
    </w:p>
    <w:p w14:paraId="59FFC5D1" w14:textId="77777777" w:rsidR="00B053C2" w:rsidRPr="00502F2A" w:rsidRDefault="00B053C2" w:rsidP="00B053C2">
      <w:pPr>
        <w:pStyle w:val="ng-star-inserted"/>
        <w:spacing w:after="180" w:afterAutospacing="0"/>
        <w:ind w:left="720"/>
        <w:rPr>
          <w:rFonts w:ascii="Open Sans" w:hAnsi="Open Sans"/>
          <w:color w:val="000000" w:themeColor="text1"/>
        </w:rPr>
      </w:pPr>
      <w:r w:rsidRPr="00502F2A">
        <w:rPr>
          <w:rFonts w:ascii="Open Sans" w:hAnsi="Open Sans"/>
          <w:color w:val="000000" w:themeColor="text1"/>
        </w:rPr>
        <w:t>0152-22500</w:t>
      </w:r>
    </w:p>
    <w:p w14:paraId="4454D737" w14:textId="77777777" w:rsidR="00B053C2" w:rsidRPr="00502F2A" w:rsidRDefault="00B053C2" w:rsidP="00B5325C">
      <w:pPr>
        <w:pStyle w:val="ng-star-inserted"/>
        <w:numPr>
          <w:ilvl w:val="0"/>
          <w:numId w:val="39"/>
        </w:numPr>
        <w:spacing w:after="450" w:afterAutospacing="0"/>
        <w:rPr>
          <w:rFonts w:ascii="Open Sans" w:hAnsi="Open Sans"/>
          <w:color w:val="000000" w:themeColor="text1"/>
        </w:rPr>
      </w:pPr>
      <w:r w:rsidRPr="00502F2A">
        <w:rPr>
          <w:rStyle w:val="Stark"/>
          <w:rFonts w:ascii="Open Sans" w:hAnsi="Open Sans"/>
          <w:color w:val="000000" w:themeColor="text1"/>
        </w:rPr>
        <w:t>Marie Pilö</w:t>
      </w:r>
    </w:p>
    <w:p w14:paraId="05D12F3A" w14:textId="77777777" w:rsidR="00B053C2" w:rsidRPr="00502F2A" w:rsidRDefault="00B053C2" w:rsidP="00B053C2">
      <w:pPr>
        <w:pStyle w:val="ng-star-inserted"/>
        <w:spacing w:after="450" w:afterAutospacing="0"/>
        <w:ind w:left="720"/>
        <w:rPr>
          <w:rFonts w:ascii="Open Sans" w:hAnsi="Open Sans"/>
          <w:color w:val="000000" w:themeColor="text1"/>
        </w:rPr>
      </w:pPr>
      <w:r w:rsidRPr="00502F2A">
        <w:rPr>
          <w:rFonts w:ascii="Open Sans" w:hAnsi="Open Sans"/>
          <w:color w:val="000000" w:themeColor="text1"/>
        </w:rPr>
        <w:t>Personalchef</w:t>
      </w:r>
    </w:p>
    <w:p w14:paraId="450D7A2B" w14:textId="77777777" w:rsidR="00B053C2" w:rsidRPr="00502F2A" w:rsidRDefault="001818C4" w:rsidP="00B053C2">
      <w:pPr>
        <w:pStyle w:val="ng-star-inserted"/>
        <w:wordWrap w:val="0"/>
        <w:spacing w:after="450" w:afterAutospacing="0"/>
        <w:ind w:left="720"/>
        <w:rPr>
          <w:rFonts w:ascii="Open Sans" w:hAnsi="Open Sans"/>
          <w:color w:val="000000" w:themeColor="text1"/>
        </w:rPr>
      </w:pPr>
      <w:hyperlink r:id="rId54" w:history="1">
        <w:r w:rsidR="00B053C2" w:rsidRPr="00502F2A">
          <w:rPr>
            <w:rStyle w:val="Hyperlnk"/>
            <w:rFonts w:ascii="Open Sans" w:hAnsi="Open Sans"/>
            <w:color w:val="000000" w:themeColor="text1"/>
          </w:rPr>
          <w:t>marie.pilo@spminstrument.se</w:t>
        </w:r>
      </w:hyperlink>
    </w:p>
    <w:p w14:paraId="5081B563" w14:textId="77777777" w:rsidR="00B053C2" w:rsidRPr="00502F2A" w:rsidRDefault="00B053C2" w:rsidP="00B053C2">
      <w:pPr>
        <w:rPr>
          <w:rFonts w:ascii="Calibri" w:hAnsi="Calibri" w:cs="Calibri"/>
          <w:color w:val="000000" w:themeColor="text1"/>
        </w:rPr>
      </w:pPr>
      <w:r w:rsidRPr="00502F2A">
        <w:rPr>
          <w:rFonts w:ascii="Calibri" w:hAnsi="Calibri" w:cs="Calibri"/>
          <w:color w:val="000000" w:themeColor="text1"/>
        </w:rPr>
        <w:t>Hej Stefan,</w:t>
      </w:r>
    </w:p>
    <w:p w14:paraId="1B1877B4" w14:textId="77777777" w:rsidR="00B053C2" w:rsidRPr="00502F2A" w:rsidRDefault="00B053C2" w:rsidP="00B053C2">
      <w:pPr>
        <w:rPr>
          <w:rFonts w:ascii="Calibri" w:hAnsi="Calibri" w:cs="Calibri"/>
          <w:color w:val="000000" w:themeColor="text1"/>
        </w:rPr>
      </w:pPr>
    </w:p>
    <w:p w14:paraId="14B4E300" w14:textId="77777777" w:rsidR="00B053C2" w:rsidRPr="00502F2A" w:rsidRDefault="00B053C2" w:rsidP="00B053C2">
      <w:pPr>
        <w:rPr>
          <w:rFonts w:ascii="Calibri" w:hAnsi="Calibri" w:cs="Calibri"/>
          <w:color w:val="000000" w:themeColor="text1"/>
        </w:rPr>
      </w:pPr>
      <w:r w:rsidRPr="00502F2A">
        <w:rPr>
          <w:rFonts w:ascii="Calibri" w:hAnsi="Calibri" w:cs="Calibri"/>
          <w:color w:val="000000" w:themeColor="text1"/>
        </w:rPr>
        <w:t xml:space="preserve">Jag gör det lätt för mig och tackar för ansökningarna i ett mail då du har sökt på alla tre tjänsterna </w:t>
      </w:r>
      <w:r w:rsidRPr="00502F2A">
        <w:rPr>
          <w:rFonts w:ascii="Segoe UI Emoji" w:hAnsi="Segoe UI Emoji" w:cs="Segoe UI Emoji"/>
          <w:color w:val="000000" w:themeColor="text1"/>
        </w:rPr>
        <w:t>😊</w:t>
      </w:r>
    </w:p>
    <w:p w14:paraId="7A7529B9" w14:textId="77777777" w:rsidR="00B053C2" w:rsidRPr="00502F2A" w:rsidRDefault="00B053C2" w:rsidP="00B053C2">
      <w:pPr>
        <w:rPr>
          <w:rFonts w:ascii="Calibri" w:hAnsi="Calibri" w:cs="Calibri"/>
          <w:color w:val="000000" w:themeColor="text1"/>
        </w:rPr>
      </w:pPr>
      <w:r w:rsidRPr="00502F2A">
        <w:rPr>
          <w:rFonts w:ascii="Calibri" w:hAnsi="Calibri" w:cs="Calibri"/>
          <w:color w:val="000000" w:themeColor="text1"/>
        </w:rPr>
        <w:t>Vi återkommer efter urvalsprocessen.</w:t>
      </w:r>
    </w:p>
    <w:p w14:paraId="7BCE9D48" w14:textId="77777777" w:rsidR="00B053C2" w:rsidRPr="00502F2A" w:rsidRDefault="00B053C2" w:rsidP="00B053C2">
      <w:pPr>
        <w:rPr>
          <w:rFonts w:ascii="Calibri" w:hAnsi="Calibri" w:cs="Calibri"/>
          <w:color w:val="000000" w:themeColor="text1"/>
        </w:rPr>
      </w:pPr>
    </w:p>
    <w:p w14:paraId="4074D5C2" w14:textId="77777777" w:rsidR="00B053C2" w:rsidRPr="00502F2A" w:rsidRDefault="00B053C2" w:rsidP="00B053C2">
      <w:pPr>
        <w:rPr>
          <w:rFonts w:ascii="Calibri" w:hAnsi="Calibri" w:cs="Calibri"/>
          <w:color w:val="000000" w:themeColor="text1"/>
          <w:lang w:eastAsia="sv-SE"/>
        </w:rPr>
      </w:pPr>
      <w:r w:rsidRPr="00502F2A">
        <w:rPr>
          <w:rFonts w:ascii="Calibri" w:hAnsi="Calibri" w:cs="Calibri"/>
          <w:color w:val="000000" w:themeColor="text1"/>
        </w:rPr>
        <w:t>Med vänliga hälsningar/Best Regards,</w:t>
      </w:r>
    </w:p>
    <w:p w14:paraId="5D393E07" w14:textId="77777777" w:rsidR="00B053C2" w:rsidRPr="00502F2A" w:rsidRDefault="00B053C2" w:rsidP="00B053C2">
      <w:pPr>
        <w:rPr>
          <w:rFonts w:ascii="Calibri" w:hAnsi="Calibri" w:cs="Calibri"/>
          <w:color w:val="000000" w:themeColor="text1"/>
        </w:rPr>
      </w:pPr>
    </w:p>
    <w:p w14:paraId="780D887A" w14:textId="77777777" w:rsidR="00B053C2" w:rsidRPr="00502F2A" w:rsidRDefault="00B053C2" w:rsidP="00B053C2">
      <w:pPr>
        <w:rPr>
          <w:rFonts w:ascii="Calibri" w:hAnsi="Calibri" w:cs="Calibri"/>
          <w:b/>
          <w:bCs/>
          <w:color w:val="000000" w:themeColor="text1"/>
          <w:lang w:val="en-US"/>
        </w:rPr>
      </w:pPr>
      <w:r w:rsidRPr="00502F2A">
        <w:rPr>
          <w:rFonts w:ascii="Calibri" w:hAnsi="Calibri" w:cs="Calibri"/>
          <w:b/>
          <w:bCs/>
          <w:color w:val="000000" w:themeColor="text1"/>
          <w:lang w:val="en-US"/>
        </w:rPr>
        <w:t>Marie Pilö</w:t>
      </w:r>
    </w:p>
    <w:p w14:paraId="3A39ACC7" w14:textId="77777777" w:rsidR="00B053C2" w:rsidRPr="00502F2A" w:rsidRDefault="00B053C2" w:rsidP="00B053C2">
      <w:pPr>
        <w:rPr>
          <w:rFonts w:ascii="Calibri" w:hAnsi="Calibri" w:cs="Calibri"/>
          <w:color w:val="000000" w:themeColor="text1"/>
          <w:sz w:val="18"/>
          <w:szCs w:val="18"/>
          <w:lang w:val="en-US"/>
        </w:rPr>
      </w:pPr>
      <w:r w:rsidRPr="00502F2A">
        <w:rPr>
          <w:rFonts w:ascii="Calibri" w:hAnsi="Calibri" w:cs="Calibri"/>
          <w:color w:val="000000" w:themeColor="text1"/>
          <w:sz w:val="18"/>
          <w:szCs w:val="18"/>
          <w:lang w:val="en-US"/>
        </w:rPr>
        <w:t>[Manager of Financial &amp; Human Resources]</w:t>
      </w:r>
    </w:p>
    <w:p w14:paraId="51A61CE4" w14:textId="77777777" w:rsidR="00B053C2" w:rsidRPr="00502F2A" w:rsidRDefault="001818C4" w:rsidP="00B053C2">
      <w:pPr>
        <w:rPr>
          <w:rFonts w:ascii="Calibri" w:hAnsi="Calibri" w:cs="Calibri"/>
          <w:color w:val="000000" w:themeColor="text1"/>
          <w:sz w:val="18"/>
          <w:szCs w:val="18"/>
          <w:lang w:val="en-US"/>
        </w:rPr>
      </w:pPr>
      <w:hyperlink r:id="rId55" w:history="1">
        <w:r w:rsidR="00B053C2" w:rsidRPr="00502F2A">
          <w:rPr>
            <w:rStyle w:val="Hyperlnk"/>
            <w:rFonts w:ascii="Calibri" w:hAnsi="Calibri" w:cs="Calibri"/>
            <w:color w:val="000000" w:themeColor="text1"/>
            <w:sz w:val="18"/>
            <w:szCs w:val="18"/>
            <w:lang w:val="en-US"/>
          </w:rPr>
          <w:t>marie.pilo@spminstrument.se</w:t>
        </w:r>
      </w:hyperlink>
    </w:p>
    <w:p w14:paraId="6CAF456B" w14:textId="77777777" w:rsidR="00B053C2" w:rsidRPr="00502F2A" w:rsidRDefault="00B053C2" w:rsidP="00B053C2">
      <w:pPr>
        <w:rPr>
          <w:rFonts w:ascii="Calibri" w:hAnsi="Calibri" w:cs="Calibri"/>
          <w:color w:val="000000" w:themeColor="text1"/>
          <w:sz w:val="18"/>
          <w:szCs w:val="18"/>
          <w:lang w:val="en-US"/>
        </w:rPr>
      </w:pPr>
      <w:r w:rsidRPr="00502F2A">
        <w:rPr>
          <w:rFonts w:ascii="Calibri" w:hAnsi="Calibri" w:cs="Calibri"/>
          <w:color w:val="000000" w:themeColor="text1"/>
          <w:sz w:val="18"/>
          <w:szCs w:val="18"/>
          <w:lang w:val="en-US"/>
        </w:rPr>
        <w:t>T +46 152 225 77</w:t>
      </w:r>
    </w:p>
    <w:p w14:paraId="1B071DF9" w14:textId="77777777" w:rsidR="00B053C2" w:rsidRPr="00502F2A" w:rsidRDefault="00B053C2" w:rsidP="00B053C2">
      <w:pPr>
        <w:shd w:val="clear" w:color="auto" w:fill="FFFFFF"/>
        <w:rPr>
          <w:rFonts w:ascii="Calibri" w:hAnsi="Calibri" w:cs="Calibri"/>
          <w:color w:val="000000" w:themeColor="text1"/>
          <w:sz w:val="21"/>
          <w:szCs w:val="21"/>
          <w:lang w:val="en-US"/>
        </w:rPr>
      </w:pPr>
    </w:p>
    <w:p w14:paraId="7B1595EC" w14:textId="77777777" w:rsidR="00B053C2" w:rsidRPr="00502F2A" w:rsidRDefault="00B053C2" w:rsidP="00B053C2">
      <w:pPr>
        <w:shd w:val="clear" w:color="auto" w:fill="FFFFFF"/>
        <w:rPr>
          <w:rFonts w:ascii="Calibri" w:hAnsi="Calibri" w:cs="Calibri"/>
          <w:color w:val="000000" w:themeColor="text1"/>
          <w:sz w:val="21"/>
          <w:szCs w:val="21"/>
        </w:rPr>
      </w:pPr>
      <w:r w:rsidRPr="00502F2A">
        <w:rPr>
          <w:rFonts w:ascii="Verdana" w:hAnsi="Verdana" w:cs="Calibri"/>
          <w:b/>
          <w:bCs/>
          <w:color w:val="000000" w:themeColor="text1"/>
          <w:sz w:val="18"/>
          <w:szCs w:val="18"/>
        </w:rPr>
        <w:t>SPM Instrument AB</w:t>
      </w:r>
    </w:p>
    <w:p w14:paraId="06256EFB" w14:textId="77777777" w:rsidR="00B053C2" w:rsidRPr="00502F2A" w:rsidRDefault="00B053C2" w:rsidP="00B053C2">
      <w:pPr>
        <w:shd w:val="clear" w:color="auto" w:fill="FFFFFF"/>
        <w:rPr>
          <w:rFonts w:ascii="Calibri" w:hAnsi="Calibri" w:cs="Calibri"/>
          <w:color w:val="000000" w:themeColor="text1"/>
          <w:sz w:val="21"/>
          <w:szCs w:val="21"/>
        </w:rPr>
      </w:pPr>
      <w:r w:rsidRPr="00502F2A">
        <w:rPr>
          <w:rFonts w:ascii="Verdana" w:hAnsi="Verdana" w:cs="Calibri"/>
          <w:color w:val="000000" w:themeColor="text1"/>
          <w:sz w:val="15"/>
          <w:szCs w:val="15"/>
        </w:rPr>
        <w:t>Box 504 | SE-645 25 STRÄNGNÄS | SWEDEN | T +46 152 225 00 | F +46 152 150 75</w:t>
      </w:r>
    </w:p>
    <w:p w14:paraId="651F4A8E" w14:textId="77777777" w:rsidR="00B053C2" w:rsidRPr="00502F2A" w:rsidRDefault="001818C4" w:rsidP="00B053C2">
      <w:pPr>
        <w:rPr>
          <w:rFonts w:ascii="Calibri" w:hAnsi="Calibri" w:cs="Calibri"/>
          <w:color w:val="000000" w:themeColor="text1"/>
          <w:sz w:val="24"/>
          <w:szCs w:val="24"/>
        </w:rPr>
      </w:pPr>
      <w:hyperlink r:id="rId56" w:history="1">
        <w:r w:rsidR="00B053C2" w:rsidRPr="00502F2A">
          <w:rPr>
            <w:rStyle w:val="Hyperlnk"/>
            <w:rFonts w:ascii="Verdana" w:hAnsi="Verdana" w:cs="Calibri"/>
            <w:color w:val="000000" w:themeColor="text1"/>
            <w:sz w:val="15"/>
            <w:szCs w:val="15"/>
          </w:rPr>
          <w:t>www.spminstrument.com</w:t>
        </w:r>
      </w:hyperlink>
    </w:p>
    <w:p w14:paraId="7C7C0C57" w14:textId="77777777" w:rsidR="00B053C2" w:rsidRPr="00502F2A" w:rsidRDefault="00B053C2" w:rsidP="00B053C2">
      <w:pPr>
        <w:rPr>
          <w:rFonts w:ascii="Cambria" w:hAnsi="Cambria" w:cs="Calibri"/>
          <w:color w:val="000000" w:themeColor="text1"/>
          <w:sz w:val="21"/>
          <w:szCs w:val="21"/>
        </w:rPr>
      </w:pPr>
    </w:p>
    <w:p w14:paraId="3DF24EE1" w14:textId="7123DA6B" w:rsidR="00B053C2" w:rsidRPr="00502F2A" w:rsidRDefault="00B053C2" w:rsidP="00B053C2">
      <w:pPr>
        <w:rPr>
          <w:rFonts w:ascii="Cambria" w:hAnsi="Cambria" w:cs="Calibri"/>
          <w:color w:val="000000" w:themeColor="text1"/>
          <w:sz w:val="24"/>
          <w:szCs w:val="24"/>
        </w:rPr>
      </w:pPr>
      <w:r w:rsidRPr="00502F2A">
        <w:rPr>
          <w:rFonts w:ascii="Cambria" w:hAnsi="Cambria" w:cs="Calibri"/>
          <w:noProof/>
          <w:color w:val="000000" w:themeColor="text1"/>
        </w:rPr>
        <w:drawing>
          <wp:inline distT="0" distB="0" distL="0" distR="0" wp14:anchorId="614AA31C" wp14:editId="309221B5">
            <wp:extent cx="990600" cy="259080"/>
            <wp:effectExtent l="0" t="0" r="0" b="7620"/>
            <wp:docPr id="10" name="Bildobjekt 10">
              <a:hlinkClick xmlns:a="http://schemas.openxmlformats.org/drawingml/2006/main" r:id="rId5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a:hlinkClick r:id="rId56"/>
                    </pic:cNvPr>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990600" cy="259080"/>
                    </a:xfrm>
                    <a:prstGeom prst="rect">
                      <a:avLst/>
                    </a:prstGeom>
                    <a:noFill/>
                    <a:ln>
                      <a:noFill/>
                    </a:ln>
                  </pic:spPr>
                </pic:pic>
              </a:graphicData>
            </a:graphic>
          </wp:inline>
        </w:drawing>
      </w:r>
      <w:r w:rsidRPr="00502F2A">
        <w:rPr>
          <w:rFonts w:ascii="Calibri" w:hAnsi="Calibri" w:cs="Calibri"/>
          <w:color w:val="000000" w:themeColor="text1"/>
          <w:sz w:val="21"/>
          <w:szCs w:val="21"/>
        </w:rPr>
        <w:t>    </w:t>
      </w:r>
      <w:r w:rsidRPr="00502F2A">
        <w:rPr>
          <w:rFonts w:ascii="Helvetica" w:hAnsi="Helvetica" w:cs="Calibri"/>
          <w:noProof/>
          <w:color w:val="000000" w:themeColor="text1"/>
          <w:sz w:val="21"/>
          <w:szCs w:val="21"/>
        </w:rPr>
        <w:drawing>
          <wp:inline distT="0" distB="0" distL="0" distR="0" wp14:anchorId="07606196" wp14:editId="50A48C3F">
            <wp:extent cx="175260" cy="175260"/>
            <wp:effectExtent l="0" t="0" r="0" b="0"/>
            <wp:docPr id="9" name="Bildobjekt 9">
              <a:hlinkClick xmlns:a="http://schemas.openxmlformats.org/drawingml/2006/main" r:id="rId5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2">
                      <a:hlinkClick r:id="rId58"/>
                    </pic:cNvPr>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sidRPr="00502F2A">
        <w:rPr>
          <w:rFonts w:ascii="Helvetica" w:hAnsi="Helvetica" w:cs="Calibri"/>
          <w:color w:val="000000" w:themeColor="text1"/>
          <w:sz w:val="21"/>
          <w:szCs w:val="21"/>
        </w:rPr>
        <w:t>  </w:t>
      </w:r>
      <w:r w:rsidRPr="00502F2A">
        <w:rPr>
          <w:rFonts w:ascii="Helvetica" w:hAnsi="Helvetica" w:cs="Calibri"/>
          <w:noProof/>
          <w:color w:val="000000" w:themeColor="text1"/>
        </w:rPr>
        <w:drawing>
          <wp:inline distT="0" distB="0" distL="0" distR="0" wp14:anchorId="178C6700" wp14:editId="67B46F12">
            <wp:extent cx="175260" cy="175260"/>
            <wp:effectExtent l="0" t="0" r="0" b="0"/>
            <wp:docPr id="8" name="Bildobjekt 8">
              <a:hlinkClick xmlns:a="http://schemas.openxmlformats.org/drawingml/2006/main" r:id="rId6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3">
                      <a:hlinkClick r:id="rId60"/>
                    </pic:cNvPr>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sidRPr="00502F2A">
        <w:rPr>
          <w:rFonts w:ascii="Calibri" w:hAnsi="Calibri" w:cs="Calibri"/>
          <w:color w:val="000000" w:themeColor="text1"/>
          <w:sz w:val="27"/>
          <w:szCs w:val="27"/>
        </w:rPr>
        <w:t>  </w:t>
      </w:r>
      <w:r w:rsidRPr="00502F2A">
        <w:rPr>
          <w:rFonts w:ascii="Helvetica" w:hAnsi="Helvetica" w:cs="Calibri"/>
          <w:noProof/>
          <w:color w:val="000000" w:themeColor="text1"/>
          <w:sz w:val="21"/>
          <w:szCs w:val="21"/>
        </w:rPr>
        <w:drawing>
          <wp:inline distT="0" distB="0" distL="0" distR="0" wp14:anchorId="005824A0" wp14:editId="5A9A96FC">
            <wp:extent cx="403860" cy="175260"/>
            <wp:effectExtent l="0" t="0" r="0" b="0"/>
            <wp:docPr id="6" name="Bildobjekt 6">
              <a:hlinkClick xmlns:a="http://schemas.openxmlformats.org/drawingml/2006/main" r:id="rId6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a:hlinkClick r:id="rId62"/>
                    </pic:cNvPr>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403860" cy="175260"/>
                    </a:xfrm>
                    <a:prstGeom prst="rect">
                      <a:avLst/>
                    </a:prstGeom>
                    <a:noFill/>
                    <a:ln>
                      <a:noFill/>
                    </a:ln>
                  </pic:spPr>
                </pic:pic>
              </a:graphicData>
            </a:graphic>
          </wp:inline>
        </w:drawing>
      </w:r>
      <w:r w:rsidRPr="00502F2A">
        <w:rPr>
          <w:rFonts w:ascii="Helvetica" w:hAnsi="Helvetica" w:cs="Calibri"/>
          <w:color w:val="000000" w:themeColor="text1"/>
          <w:sz w:val="21"/>
          <w:szCs w:val="21"/>
        </w:rPr>
        <w:t> </w:t>
      </w:r>
    </w:p>
    <w:p w14:paraId="1AF242D9" w14:textId="77777777" w:rsidR="00290A2A" w:rsidRPr="00502F2A" w:rsidRDefault="00290A2A" w:rsidP="00290A2A">
      <w:pPr>
        <w:rPr>
          <w:color w:val="000000" w:themeColor="text1"/>
        </w:rPr>
      </w:pPr>
      <w:r w:rsidRPr="00502F2A">
        <w:rPr>
          <w:color w:val="000000" w:themeColor="text1"/>
        </w:rPr>
        <w:t>Bosatt i Strängnäs och arbetssökande</w:t>
      </w:r>
    </w:p>
    <w:p w14:paraId="5AFB31DB" w14:textId="77777777" w:rsidR="00290A2A" w:rsidRPr="00502F2A" w:rsidRDefault="00290A2A" w:rsidP="00290A2A">
      <w:pPr>
        <w:rPr>
          <w:color w:val="000000" w:themeColor="text1"/>
        </w:rPr>
      </w:pPr>
    </w:p>
    <w:p w14:paraId="71B49325" w14:textId="77777777" w:rsidR="00290A2A" w:rsidRPr="00502F2A" w:rsidRDefault="00290A2A" w:rsidP="00290A2A">
      <w:pPr>
        <w:rPr>
          <w:rFonts w:eastAsiaTheme="minorEastAsia"/>
          <w:color w:val="000000" w:themeColor="text1"/>
        </w:rPr>
      </w:pPr>
      <w:r w:rsidRPr="00502F2A">
        <w:rPr>
          <w:color w:val="000000" w:themeColor="text1"/>
        </w:rPr>
        <w:t>Hej,</w:t>
      </w:r>
    </w:p>
    <w:p w14:paraId="377DE48F" w14:textId="77777777" w:rsidR="00290A2A" w:rsidRPr="00502F2A" w:rsidRDefault="00290A2A" w:rsidP="00290A2A">
      <w:pPr>
        <w:rPr>
          <w:color w:val="000000" w:themeColor="text1"/>
        </w:rPr>
      </w:pPr>
    </w:p>
    <w:p w14:paraId="73B60E00" w14:textId="77777777" w:rsidR="00290A2A" w:rsidRPr="00502F2A" w:rsidRDefault="00290A2A" w:rsidP="00290A2A">
      <w:pPr>
        <w:rPr>
          <w:color w:val="000000" w:themeColor="text1"/>
        </w:rPr>
      </w:pPr>
      <w:r w:rsidRPr="00502F2A">
        <w:rPr>
          <w:color w:val="000000" w:themeColor="text1"/>
        </w:rPr>
        <w:t>Jag sökte jobb hos er för ett tag sedan. Jag skulle därutöver vilja upplysa om att jag bor i Strängnäs och för närvarande är arbetssökande, vilket innebär att jag kan påbörja jobbet omedelbart.</w:t>
      </w:r>
    </w:p>
    <w:p w14:paraId="2A43FDDA" w14:textId="77777777" w:rsidR="00290A2A" w:rsidRPr="00502F2A" w:rsidRDefault="00290A2A" w:rsidP="00290A2A">
      <w:pPr>
        <w:rPr>
          <w:color w:val="000000" w:themeColor="text1"/>
        </w:rPr>
      </w:pPr>
    </w:p>
    <w:p w14:paraId="0D6E64BF" w14:textId="77777777" w:rsidR="00290A2A" w:rsidRPr="00502F2A" w:rsidRDefault="00290A2A" w:rsidP="00290A2A">
      <w:pPr>
        <w:rPr>
          <w:color w:val="000000" w:themeColor="text1"/>
        </w:rPr>
      </w:pPr>
      <w:r w:rsidRPr="00502F2A">
        <w:rPr>
          <w:color w:val="000000" w:themeColor="text1"/>
        </w:rPr>
        <w:t>Hälsningar Stefan Björnander</w:t>
      </w:r>
    </w:p>
    <w:p w14:paraId="5F1BB0FA" w14:textId="77777777" w:rsidR="00290A2A" w:rsidRPr="00502F2A" w:rsidRDefault="00290A2A" w:rsidP="00290A2A">
      <w:pPr>
        <w:rPr>
          <w:color w:val="000000" w:themeColor="text1"/>
        </w:rPr>
      </w:pPr>
      <w:r w:rsidRPr="00502F2A">
        <w:rPr>
          <w:color w:val="000000" w:themeColor="text1"/>
        </w:rPr>
        <w:t>Personnummer 19680203–5953</w:t>
      </w:r>
    </w:p>
    <w:p w14:paraId="44614C80" w14:textId="77777777" w:rsidR="00290A2A" w:rsidRPr="00502F2A" w:rsidRDefault="00290A2A" w:rsidP="00290A2A">
      <w:pPr>
        <w:rPr>
          <w:color w:val="000000" w:themeColor="text1"/>
        </w:rPr>
      </w:pPr>
    </w:p>
    <w:p w14:paraId="63C090A2" w14:textId="77777777" w:rsidR="00290A2A" w:rsidRPr="00502F2A" w:rsidRDefault="00290A2A" w:rsidP="00290A2A">
      <w:pPr>
        <w:rPr>
          <w:color w:val="000000" w:themeColor="text1"/>
        </w:rPr>
      </w:pPr>
      <w:r w:rsidRPr="00502F2A">
        <w:rPr>
          <w:color w:val="000000" w:themeColor="text1"/>
        </w:rPr>
        <w:t>Vallbyvägen 9C</w:t>
      </w:r>
    </w:p>
    <w:p w14:paraId="6D79714A" w14:textId="77777777" w:rsidR="00290A2A" w:rsidRPr="00502F2A" w:rsidRDefault="00290A2A" w:rsidP="00290A2A">
      <w:pPr>
        <w:rPr>
          <w:color w:val="000000" w:themeColor="text1"/>
        </w:rPr>
      </w:pPr>
      <w:r w:rsidRPr="00502F2A">
        <w:rPr>
          <w:color w:val="000000" w:themeColor="text1"/>
        </w:rPr>
        <w:t>645 42 Strängnäs</w:t>
      </w:r>
    </w:p>
    <w:p w14:paraId="66FC06F0" w14:textId="77777777" w:rsidR="00290A2A" w:rsidRPr="00502F2A" w:rsidRDefault="00290A2A" w:rsidP="00290A2A">
      <w:pPr>
        <w:rPr>
          <w:color w:val="000000" w:themeColor="text1"/>
        </w:rPr>
      </w:pPr>
    </w:p>
    <w:p w14:paraId="6DA3041F" w14:textId="77777777" w:rsidR="00290A2A" w:rsidRPr="00502F2A" w:rsidRDefault="00290A2A" w:rsidP="00290A2A">
      <w:pPr>
        <w:rPr>
          <w:color w:val="000000" w:themeColor="text1"/>
        </w:rPr>
      </w:pPr>
      <w:r w:rsidRPr="00502F2A">
        <w:rPr>
          <w:color w:val="000000" w:themeColor="text1"/>
        </w:rPr>
        <w:t>Telefon 0705-195198</w:t>
      </w:r>
    </w:p>
    <w:p w14:paraId="4958831B" w14:textId="70155844" w:rsidR="00B053C2" w:rsidRPr="00502F2A" w:rsidRDefault="001818C4" w:rsidP="00290A2A">
      <w:pPr>
        <w:rPr>
          <w:color w:val="000000" w:themeColor="text1"/>
        </w:rPr>
      </w:pPr>
      <w:hyperlink r:id="rId64" w:history="1">
        <w:r w:rsidR="00290A2A" w:rsidRPr="00502F2A">
          <w:rPr>
            <w:rStyle w:val="Hyperlnk"/>
            <w:color w:val="000000" w:themeColor="text1"/>
          </w:rPr>
          <w:t>stefan.bjornander@outlook.com</w:t>
        </w:r>
      </w:hyperlink>
    </w:p>
    <w:p w14:paraId="09136D93" w14:textId="77777777" w:rsidR="00FC52CB" w:rsidRPr="00502F2A" w:rsidRDefault="00FC52CB" w:rsidP="0024385A">
      <w:pPr>
        <w:pStyle w:val="Ingetavstnd"/>
        <w:rPr>
          <w:rFonts w:ascii="Garamond" w:hAnsi="Garamond"/>
          <w:color w:val="000000" w:themeColor="text1"/>
        </w:rPr>
      </w:pPr>
    </w:p>
    <w:p w14:paraId="62B58F39" w14:textId="34700882" w:rsidR="00D36F23" w:rsidRPr="00502F2A" w:rsidRDefault="00D36F23" w:rsidP="0024385A">
      <w:pPr>
        <w:pStyle w:val="Ingetavstnd"/>
        <w:rPr>
          <w:rFonts w:ascii="Garamond" w:hAnsi="Garamond"/>
          <w:color w:val="000000" w:themeColor="text1"/>
        </w:rPr>
      </w:pPr>
      <w:r w:rsidRPr="00502F2A">
        <w:rPr>
          <w:rFonts w:ascii="Garamond" w:hAnsi="Garamond"/>
          <w:color w:val="000000" w:themeColor="text1"/>
        </w:rPr>
        <w:t>Böcker</w:t>
      </w:r>
    </w:p>
    <w:p w14:paraId="49032C48" w14:textId="45B89BD8" w:rsidR="00D36F23" w:rsidRPr="00502F2A" w:rsidRDefault="00D36F23" w:rsidP="00B5325C">
      <w:pPr>
        <w:pStyle w:val="Ingetavstnd"/>
        <w:numPr>
          <w:ilvl w:val="0"/>
          <w:numId w:val="40"/>
        </w:numPr>
        <w:rPr>
          <w:rFonts w:ascii="Garamond" w:hAnsi="Garamond"/>
          <w:color w:val="000000" w:themeColor="text1"/>
        </w:rPr>
      </w:pPr>
      <w:r w:rsidRPr="00502F2A">
        <w:rPr>
          <w:rFonts w:ascii="Garamond" w:hAnsi="Garamond"/>
          <w:color w:val="000000" w:themeColor="text1"/>
        </w:rPr>
        <w:t>Maria Gunther: Smart</w:t>
      </w:r>
    </w:p>
    <w:p w14:paraId="3489ED78" w14:textId="77777777" w:rsidR="004C74C4" w:rsidRPr="00502F2A" w:rsidRDefault="004C74C4" w:rsidP="00B5325C">
      <w:pPr>
        <w:pStyle w:val="Ingetavstnd"/>
        <w:numPr>
          <w:ilvl w:val="0"/>
          <w:numId w:val="40"/>
        </w:numPr>
        <w:rPr>
          <w:rFonts w:ascii="Garamond" w:hAnsi="Garamond"/>
          <w:color w:val="000000" w:themeColor="text1"/>
        </w:rPr>
      </w:pPr>
      <w:r w:rsidRPr="00502F2A">
        <w:rPr>
          <w:rFonts w:ascii="Garamond" w:hAnsi="Garamond"/>
          <w:color w:val="000000" w:themeColor="text1"/>
        </w:rPr>
        <w:t>Alex Hutchinson: Uthållighet</w:t>
      </w:r>
    </w:p>
    <w:p w14:paraId="71695C07" w14:textId="77777777" w:rsidR="004C74C4" w:rsidRPr="00502F2A" w:rsidRDefault="004C74C4" w:rsidP="00B5325C">
      <w:pPr>
        <w:pStyle w:val="Ingetavstnd"/>
        <w:numPr>
          <w:ilvl w:val="0"/>
          <w:numId w:val="40"/>
        </w:numPr>
        <w:rPr>
          <w:rFonts w:ascii="Garamond" w:hAnsi="Garamond"/>
          <w:color w:val="000000" w:themeColor="text1"/>
        </w:rPr>
      </w:pPr>
      <w:r w:rsidRPr="00502F2A">
        <w:rPr>
          <w:rFonts w:ascii="Garamond" w:hAnsi="Garamond"/>
          <w:color w:val="000000" w:themeColor="text1"/>
        </w:rPr>
        <w:t>Lasse Wierup: Gangsterparadiset</w:t>
      </w:r>
    </w:p>
    <w:p w14:paraId="563F8655" w14:textId="21BAC4C7" w:rsidR="00D36F23" w:rsidRPr="00502F2A" w:rsidRDefault="00D36F23" w:rsidP="00B5325C">
      <w:pPr>
        <w:pStyle w:val="Ingetavstnd"/>
        <w:numPr>
          <w:ilvl w:val="0"/>
          <w:numId w:val="40"/>
        </w:numPr>
        <w:rPr>
          <w:rFonts w:ascii="Garamond" w:hAnsi="Garamond"/>
          <w:color w:val="000000" w:themeColor="text1"/>
        </w:rPr>
      </w:pPr>
      <w:r w:rsidRPr="00502F2A">
        <w:rPr>
          <w:rFonts w:ascii="Garamond" w:hAnsi="Garamond"/>
          <w:color w:val="000000" w:themeColor="text1"/>
        </w:rPr>
        <w:t>Gabriel Heller-Sahlgren, Nima Sanandaji: Glädjeparadoxen</w:t>
      </w:r>
    </w:p>
    <w:p w14:paraId="0495F008" w14:textId="77777777" w:rsidR="0041201A" w:rsidRPr="00502F2A" w:rsidRDefault="0041201A" w:rsidP="00B5325C">
      <w:pPr>
        <w:pStyle w:val="Ingetavstnd"/>
        <w:numPr>
          <w:ilvl w:val="0"/>
          <w:numId w:val="40"/>
        </w:numPr>
        <w:rPr>
          <w:rFonts w:ascii="Garamond" w:hAnsi="Garamond"/>
          <w:color w:val="000000" w:themeColor="text1"/>
        </w:rPr>
      </w:pPr>
      <w:r w:rsidRPr="00502F2A">
        <w:rPr>
          <w:rFonts w:ascii="Garamond" w:hAnsi="Garamond"/>
          <w:color w:val="000000" w:themeColor="text1"/>
        </w:rPr>
        <w:t>Niklas Hermansson: Okända fakta och udda historier om Första Världskriget</w:t>
      </w:r>
    </w:p>
    <w:p w14:paraId="0726212D" w14:textId="6185290F" w:rsidR="0041201A" w:rsidRPr="00502F2A" w:rsidRDefault="0041201A" w:rsidP="00B5325C">
      <w:pPr>
        <w:pStyle w:val="Ingetavstnd"/>
        <w:numPr>
          <w:ilvl w:val="0"/>
          <w:numId w:val="40"/>
        </w:numPr>
        <w:rPr>
          <w:rFonts w:ascii="Garamond" w:hAnsi="Garamond"/>
          <w:color w:val="000000" w:themeColor="text1"/>
        </w:rPr>
      </w:pPr>
      <w:r w:rsidRPr="00502F2A">
        <w:rPr>
          <w:rFonts w:ascii="Garamond" w:hAnsi="Garamond"/>
          <w:color w:val="000000" w:themeColor="text1"/>
        </w:rPr>
        <w:t>Niklas Hermansson</w:t>
      </w:r>
      <w:r w:rsidR="001B3126" w:rsidRPr="00502F2A">
        <w:rPr>
          <w:rFonts w:ascii="Garamond" w:hAnsi="Garamond"/>
          <w:color w:val="000000" w:themeColor="text1"/>
        </w:rPr>
        <w:t>, Peter Ryberg</w:t>
      </w:r>
      <w:r w:rsidRPr="00502F2A">
        <w:rPr>
          <w:rFonts w:ascii="Garamond" w:hAnsi="Garamond"/>
          <w:color w:val="000000" w:themeColor="text1"/>
        </w:rPr>
        <w:t xml:space="preserve">: Okända fakta om </w:t>
      </w:r>
      <w:r w:rsidR="001B3126" w:rsidRPr="00502F2A">
        <w:rPr>
          <w:rFonts w:ascii="Garamond" w:hAnsi="Garamond"/>
          <w:color w:val="000000" w:themeColor="text1"/>
        </w:rPr>
        <w:t>Andra</w:t>
      </w:r>
      <w:r w:rsidRPr="00502F2A">
        <w:rPr>
          <w:rFonts w:ascii="Garamond" w:hAnsi="Garamond"/>
          <w:color w:val="000000" w:themeColor="text1"/>
        </w:rPr>
        <w:t xml:space="preserve"> Världskriget</w:t>
      </w:r>
    </w:p>
    <w:p w14:paraId="4F21A91B" w14:textId="4F1068E8" w:rsidR="001B3126" w:rsidRPr="00502F2A" w:rsidRDefault="001B3126" w:rsidP="00B5325C">
      <w:pPr>
        <w:pStyle w:val="Ingetavstnd"/>
        <w:numPr>
          <w:ilvl w:val="0"/>
          <w:numId w:val="40"/>
        </w:numPr>
        <w:rPr>
          <w:rFonts w:ascii="Garamond" w:hAnsi="Garamond"/>
          <w:color w:val="000000" w:themeColor="text1"/>
        </w:rPr>
      </w:pPr>
      <w:r w:rsidRPr="00502F2A">
        <w:rPr>
          <w:rFonts w:ascii="Garamond" w:hAnsi="Garamond"/>
          <w:color w:val="000000" w:themeColor="text1"/>
        </w:rPr>
        <w:t>Jan Skansholm: Java Direkt med Swing</w:t>
      </w:r>
    </w:p>
    <w:p w14:paraId="66198ED9" w14:textId="77777777" w:rsidR="004C74C4" w:rsidRPr="00502F2A" w:rsidRDefault="004C74C4" w:rsidP="00B5325C">
      <w:pPr>
        <w:pStyle w:val="Ingetavstnd"/>
        <w:numPr>
          <w:ilvl w:val="0"/>
          <w:numId w:val="40"/>
        </w:numPr>
        <w:rPr>
          <w:rFonts w:ascii="Garamond" w:hAnsi="Garamond"/>
          <w:color w:val="000000" w:themeColor="text1"/>
        </w:rPr>
      </w:pPr>
      <w:r w:rsidRPr="00502F2A">
        <w:rPr>
          <w:rFonts w:ascii="Garamond" w:hAnsi="Garamond"/>
          <w:color w:val="000000" w:themeColor="text1"/>
        </w:rPr>
        <w:t>Jan Skansholm: Pyhton från början</w:t>
      </w:r>
    </w:p>
    <w:p w14:paraId="43955AA8" w14:textId="2C9CF601" w:rsidR="001B3126" w:rsidRPr="00502F2A" w:rsidRDefault="001B3126" w:rsidP="00B5325C">
      <w:pPr>
        <w:pStyle w:val="Ingetavstnd"/>
        <w:numPr>
          <w:ilvl w:val="0"/>
          <w:numId w:val="40"/>
        </w:numPr>
        <w:rPr>
          <w:rFonts w:ascii="Garamond" w:hAnsi="Garamond"/>
          <w:color w:val="000000" w:themeColor="text1"/>
        </w:rPr>
      </w:pPr>
      <w:r w:rsidRPr="00502F2A">
        <w:rPr>
          <w:rFonts w:ascii="Garamond" w:hAnsi="Garamond"/>
          <w:color w:val="000000" w:themeColor="text1"/>
        </w:rPr>
        <w:t>Thomas Padron-McCarthy, Tore Risch: Databasteknik</w:t>
      </w:r>
    </w:p>
    <w:p w14:paraId="1C96591C" w14:textId="411249EF" w:rsidR="001B3126" w:rsidRPr="00502F2A" w:rsidRDefault="004C74C4" w:rsidP="00B5325C">
      <w:pPr>
        <w:pStyle w:val="Ingetavstnd"/>
        <w:numPr>
          <w:ilvl w:val="0"/>
          <w:numId w:val="40"/>
        </w:numPr>
        <w:rPr>
          <w:rFonts w:ascii="Garamond" w:hAnsi="Garamond"/>
          <w:color w:val="000000" w:themeColor="text1"/>
        </w:rPr>
      </w:pPr>
      <w:r w:rsidRPr="00502F2A">
        <w:rPr>
          <w:rFonts w:ascii="Garamond" w:hAnsi="Garamond"/>
          <w:color w:val="000000" w:themeColor="text1"/>
        </w:rPr>
        <w:t>Tomas Gustavsson, Stefan Görling: Att arbeta med Systemutveckling</w:t>
      </w:r>
    </w:p>
    <w:p w14:paraId="055A894B" w14:textId="77777777" w:rsidR="0041201A" w:rsidRPr="00502F2A" w:rsidRDefault="0041201A" w:rsidP="004C74C4">
      <w:pPr>
        <w:pStyle w:val="Ingetavstnd"/>
        <w:rPr>
          <w:rFonts w:ascii="Garamond" w:hAnsi="Garamond"/>
          <w:color w:val="000000" w:themeColor="text1"/>
        </w:rPr>
      </w:pPr>
    </w:p>
    <w:p w14:paraId="7EBA4575" w14:textId="3A676549" w:rsidR="00126BF6" w:rsidRPr="00502F2A" w:rsidRDefault="00126BF6" w:rsidP="0024385A">
      <w:pPr>
        <w:pStyle w:val="Ingetavstnd"/>
        <w:rPr>
          <w:rFonts w:ascii="Garamond" w:hAnsi="Garamond"/>
          <w:color w:val="000000" w:themeColor="text1"/>
        </w:rPr>
      </w:pPr>
      <w:r w:rsidRPr="00502F2A">
        <w:rPr>
          <w:rFonts w:ascii="Garamond" w:hAnsi="Garamond"/>
          <w:color w:val="000000" w:themeColor="text1"/>
        </w:rPr>
        <w:t>12 Korgar</w:t>
      </w:r>
    </w:p>
    <w:p w14:paraId="2BA58733" w14:textId="21C0FE60" w:rsidR="00126BF6" w:rsidRPr="00502F2A" w:rsidRDefault="00126BF6" w:rsidP="00B5325C">
      <w:pPr>
        <w:pStyle w:val="Ingetavstnd"/>
        <w:numPr>
          <w:ilvl w:val="0"/>
          <w:numId w:val="38"/>
        </w:numPr>
        <w:rPr>
          <w:rFonts w:ascii="Garamond" w:hAnsi="Garamond"/>
          <w:color w:val="000000" w:themeColor="text1"/>
        </w:rPr>
      </w:pPr>
      <w:r w:rsidRPr="00502F2A">
        <w:rPr>
          <w:rFonts w:ascii="Garamond" w:hAnsi="Garamond"/>
          <w:color w:val="000000" w:themeColor="text1"/>
        </w:rPr>
        <w:t>Inlämning: Tis-Fre 9-14</w:t>
      </w:r>
    </w:p>
    <w:p w14:paraId="75E07E5E" w14:textId="44CF70BF" w:rsidR="00126BF6" w:rsidRPr="00502F2A" w:rsidRDefault="00126BF6" w:rsidP="00B5325C">
      <w:pPr>
        <w:pStyle w:val="Ingetavstnd"/>
        <w:numPr>
          <w:ilvl w:val="0"/>
          <w:numId w:val="38"/>
        </w:numPr>
        <w:rPr>
          <w:rFonts w:ascii="Garamond" w:hAnsi="Garamond"/>
          <w:color w:val="000000" w:themeColor="text1"/>
        </w:rPr>
      </w:pPr>
      <w:r w:rsidRPr="00502F2A">
        <w:rPr>
          <w:rFonts w:ascii="Garamond" w:hAnsi="Garamond"/>
          <w:color w:val="000000" w:themeColor="text1"/>
        </w:rPr>
        <w:t>Öppet: Ons 14-18, Lör 10-14</w:t>
      </w:r>
    </w:p>
    <w:p w14:paraId="65252C25" w14:textId="1209E90E" w:rsidR="00625969" w:rsidRPr="00502F2A" w:rsidRDefault="00625969" w:rsidP="00625969">
      <w:pPr>
        <w:pStyle w:val="Ingetavstnd"/>
        <w:rPr>
          <w:rFonts w:ascii="Garamond" w:hAnsi="Garamond"/>
          <w:color w:val="000000" w:themeColor="text1"/>
        </w:rPr>
      </w:pPr>
    </w:p>
    <w:p w14:paraId="213E74F0" w14:textId="1506F673" w:rsidR="008A5E01" w:rsidRPr="00502F2A" w:rsidRDefault="008A5E01" w:rsidP="00625969">
      <w:pPr>
        <w:pStyle w:val="Ingetavstnd"/>
        <w:rPr>
          <w:rFonts w:ascii="Garamond" w:hAnsi="Garamond"/>
          <w:color w:val="000000" w:themeColor="text1"/>
        </w:rPr>
      </w:pPr>
      <w:r w:rsidRPr="00502F2A">
        <w:rPr>
          <w:rFonts w:ascii="Garamond" w:hAnsi="Garamond"/>
          <w:color w:val="000000" w:themeColor="text1"/>
        </w:rPr>
        <w:t>Vi köper din bil</w:t>
      </w:r>
    </w:p>
    <w:p w14:paraId="472951F9" w14:textId="1D9776E9" w:rsidR="008A5E01" w:rsidRPr="00502F2A" w:rsidRDefault="008A5E01" w:rsidP="00625969">
      <w:pPr>
        <w:pStyle w:val="Ingetavstnd"/>
        <w:rPr>
          <w:rFonts w:ascii="Garamond" w:hAnsi="Garamond"/>
          <w:color w:val="000000" w:themeColor="text1"/>
        </w:rPr>
      </w:pPr>
    </w:p>
    <w:p w14:paraId="5E062850"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Marie Pilö</w:t>
      </w:r>
    </w:p>
    <w:p w14:paraId="2D456905"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Manager of Financial &amp; Human Resources]</w:t>
      </w:r>
    </w:p>
    <w:p w14:paraId="5ADAA421"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marie.pilo@spminstrument.se</w:t>
      </w:r>
    </w:p>
    <w:p w14:paraId="10D7727D"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T +46 152 225 77</w:t>
      </w:r>
    </w:p>
    <w:p w14:paraId="344FD97D" w14:textId="77777777" w:rsidR="004D3516" w:rsidRPr="00502F2A" w:rsidRDefault="004D3516" w:rsidP="004D3516">
      <w:pPr>
        <w:pStyle w:val="Ingetavstnd"/>
        <w:rPr>
          <w:rFonts w:ascii="Garamond" w:hAnsi="Garamond"/>
          <w:color w:val="000000" w:themeColor="text1"/>
        </w:rPr>
      </w:pPr>
    </w:p>
    <w:p w14:paraId="76574D19"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SPM Instrument AB</w:t>
      </w:r>
    </w:p>
    <w:p w14:paraId="0E35BD3C"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Box 504 | SE-645 25 STRÄNGNÄS | SWEDEN | T +46 152 225 00 | F +46 152 150 75</w:t>
      </w:r>
    </w:p>
    <w:p w14:paraId="3EA951BB"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www.spminstrument.com</w:t>
      </w:r>
    </w:p>
    <w:p w14:paraId="56B991F6" w14:textId="77777777" w:rsidR="004D3516" w:rsidRPr="00502F2A" w:rsidRDefault="004D3516" w:rsidP="00625969">
      <w:pPr>
        <w:pStyle w:val="Ingetavstnd"/>
        <w:rPr>
          <w:rFonts w:ascii="Garamond" w:hAnsi="Garamond"/>
          <w:color w:val="000000" w:themeColor="text1"/>
        </w:rPr>
      </w:pPr>
    </w:p>
    <w:p w14:paraId="0E693EF2" w14:textId="66F7A985" w:rsidR="00132689" w:rsidRPr="00502F2A" w:rsidRDefault="00132689" w:rsidP="00FB03AB">
      <w:pPr>
        <w:pStyle w:val="Ingetavstnd"/>
        <w:rPr>
          <w:rFonts w:ascii="Garamond" w:hAnsi="Garamond"/>
          <w:color w:val="000000" w:themeColor="text1"/>
        </w:rPr>
      </w:pPr>
      <w:r w:rsidRPr="00502F2A">
        <w:rPr>
          <w:rFonts w:ascii="Garamond" w:hAnsi="Garamond"/>
          <w:color w:val="000000" w:themeColor="text1"/>
        </w:rPr>
        <w:t>Skövde</w:t>
      </w:r>
    </w:p>
    <w:p w14:paraId="34D308E8" w14:textId="49689C15" w:rsidR="00132689" w:rsidRPr="00502F2A" w:rsidRDefault="00132689" w:rsidP="00B5325C">
      <w:pPr>
        <w:pStyle w:val="Ingetavstnd"/>
        <w:numPr>
          <w:ilvl w:val="0"/>
          <w:numId w:val="35"/>
        </w:numPr>
        <w:rPr>
          <w:rFonts w:ascii="Garamond" w:hAnsi="Garamond"/>
          <w:color w:val="000000" w:themeColor="text1"/>
        </w:rPr>
      </w:pPr>
      <w:r w:rsidRPr="00502F2A">
        <w:rPr>
          <w:rFonts w:ascii="Garamond" w:hAnsi="Garamond"/>
          <w:color w:val="000000" w:themeColor="text1"/>
        </w:rPr>
        <w:t>Dator med DVD-spelare</w:t>
      </w:r>
    </w:p>
    <w:p w14:paraId="07A96F55" w14:textId="03BF4CBC" w:rsidR="00132689" w:rsidRPr="00502F2A" w:rsidRDefault="00132689" w:rsidP="00B5325C">
      <w:pPr>
        <w:pStyle w:val="Ingetavstnd"/>
        <w:numPr>
          <w:ilvl w:val="0"/>
          <w:numId w:val="35"/>
        </w:numPr>
        <w:rPr>
          <w:rFonts w:ascii="Garamond" w:hAnsi="Garamond"/>
          <w:color w:val="000000" w:themeColor="text1"/>
        </w:rPr>
      </w:pPr>
      <w:r w:rsidRPr="00502F2A">
        <w:rPr>
          <w:rFonts w:ascii="Garamond" w:hAnsi="Garamond"/>
          <w:color w:val="000000" w:themeColor="text1"/>
        </w:rPr>
        <w:t>Finkläder</w:t>
      </w:r>
    </w:p>
    <w:p w14:paraId="5CEF7720" w14:textId="06BB4491" w:rsidR="00900B26" w:rsidRPr="00502F2A" w:rsidRDefault="00900B26" w:rsidP="00B5325C">
      <w:pPr>
        <w:pStyle w:val="Ingetavstnd"/>
        <w:numPr>
          <w:ilvl w:val="1"/>
          <w:numId w:val="35"/>
        </w:numPr>
        <w:rPr>
          <w:rFonts w:ascii="Garamond" w:hAnsi="Garamond"/>
          <w:color w:val="000000" w:themeColor="text1"/>
        </w:rPr>
      </w:pPr>
      <w:r w:rsidRPr="00502F2A">
        <w:rPr>
          <w:rFonts w:ascii="Garamond" w:hAnsi="Garamond"/>
          <w:color w:val="000000" w:themeColor="text1"/>
        </w:rPr>
        <w:t>Bycor + 2 skjort + kavaj</w:t>
      </w:r>
    </w:p>
    <w:p w14:paraId="59422958" w14:textId="1C24A3C0" w:rsidR="007B6D11" w:rsidRPr="00502F2A" w:rsidRDefault="007B6D11" w:rsidP="00B5325C">
      <w:pPr>
        <w:pStyle w:val="Ingetavstnd"/>
        <w:numPr>
          <w:ilvl w:val="0"/>
          <w:numId w:val="35"/>
        </w:numPr>
        <w:rPr>
          <w:rFonts w:ascii="Garamond" w:hAnsi="Garamond"/>
          <w:color w:val="000000" w:themeColor="text1"/>
        </w:rPr>
      </w:pPr>
      <w:r w:rsidRPr="00502F2A">
        <w:rPr>
          <w:rFonts w:ascii="Garamond" w:hAnsi="Garamond"/>
          <w:color w:val="000000" w:themeColor="text1"/>
        </w:rPr>
        <w:t>Dansskor</w:t>
      </w:r>
    </w:p>
    <w:p w14:paraId="615A90FE" w14:textId="119A30FB" w:rsidR="00900B26" w:rsidRPr="00502F2A" w:rsidRDefault="00900B26" w:rsidP="00B5325C">
      <w:pPr>
        <w:pStyle w:val="Ingetavstnd"/>
        <w:numPr>
          <w:ilvl w:val="0"/>
          <w:numId w:val="35"/>
        </w:numPr>
        <w:rPr>
          <w:rFonts w:ascii="Garamond" w:hAnsi="Garamond"/>
          <w:color w:val="000000" w:themeColor="text1"/>
        </w:rPr>
      </w:pPr>
      <w:r w:rsidRPr="00502F2A">
        <w:rPr>
          <w:rFonts w:ascii="Garamond" w:hAnsi="Garamond"/>
          <w:color w:val="000000" w:themeColor="text1"/>
        </w:rPr>
        <w:lastRenderedPageBreak/>
        <w:t>Fleesejacka</w:t>
      </w:r>
      <w:r w:rsidR="00E971AB" w:rsidRPr="00502F2A">
        <w:rPr>
          <w:rFonts w:ascii="Garamond" w:hAnsi="Garamond"/>
          <w:color w:val="000000" w:themeColor="text1"/>
        </w:rPr>
        <w:t xml:space="preserve"> + mössa + handskar + halsduk</w:t>
      </w:r>
    </w:p>
    <w:p w14:paraId="1355FDEA" w14:textId="6EB3129F" w:rsidR="00132689" w:rsidRPr="00502F2A" w:rsidRDefault="00132689" w:rsidP="00B5325C">
      <w:pPr>
        <w:pStyle w:val="Ingetavstnd"/>
        <w:numPr>
          <w:ilvl w:val="0"/>
          <w:numId w:val="35"/>
        </w:numPr>
        <w:rPr>
          <w:rFonts w:ascii="Garamond" w:hAnsi="Garamond"/>
          <w:color w:val="000000" w:themeColor="text1"/>
        </w:rPr>
      </w:pPr>
      <w:r w:rsidRPr="00502F2A">
        <w:rPr>
          <w:rFonts w:ascii="Garamond" w:hAnsi="Garamond"/>
          <w:color w:val="000000" w:themeColor="text1"/>
        </w:rPr>
        <w:t>Gymutrustning</w:t>
      </w:r>
    </w:p>
    <w:p w14:paraId="66DE5B0A" w14:textId="42C03290" w:rsidR="00153E3A" w:rsidRPr="00502F2A" w:rsidRDefault="00153E3A" w:rsidP="00B5325C">
      <w:pPr>
        <w:pStyle w:val="Ingetavstnd"/>
        <w:numPr>
          <w:ilvl w:val="1"/>
          <w:numId w:val="35"/>
        </w:numPr>
        <w:rPr>
          <w:rFonts w:ascii="Garamond" w:hAnsi="Garamond"/>
          <w:color w:val="000000" w:themeColor="text1"/>
        </w:rPr>
      </w:pPr>
      <w:r w:rsidRPr="00502F2A">
        <w:rPr>
          <w:rFonts w:ascii="Garamond" w:hAnsi="Garamond"/>
          <w:color w:val="000000" w:themeColor="text1"/>
        </w:rPr>
        <w:t>T-shirt + byxor + skor</w:t>
      </w:r>
    </w:p>
    <w:p w14:paraId="1395307F" w14:textId="35A15532" w:rsidR="00132689" w:rsidRPr="00502F2A" w:rsidRDefault="00132689" w:rsidP="00B5325C">
      <w:pPr>
        <w:pStyle w:val="Ingetavstnd"/>
        <w:numPr>
          <w:ilvl w:val="0"/>
          <w:numId w:val="35"/>
        </w:numPr>
        <w:rPr>
          <w:rFonts w:ascii="Garamond" w:hAnsi="Garamond"/>
          <w:color w:val="000000" w:themeColor="text1"/>
        </w:rPr>
      </w:pPr>
      <w:r w:rsidRPr="00502F2A">
        <w:rPr>
          <w:rFonts w:ascii="Garamond" w:hAnsi="Garamond"/>
          <w:color w:val="000000" w:themeColor="text1"/>
        </w:rPr>
        <w:t>London</w:t>
      </w:r>
    </w:p>
    <w:p w14:paraId="546C486F" w14:textId="340A9886" w:rsidR="000E632C" w:rsidRPr="00502F2A" w:rsidRDefault="000E632C" w:rsidP="00B5325C">
      <w:pPr>
        <w:pStyle w:val="Ingetavstnd"/>
        <w:numPr>
          <w:ilvl w:val="1"/>
          <w:numId w:val="35"/>
        </w:numPr>
        <w:rPr>
          <w:rFonts w:ascii="Garamond" w:hAnsi="Garamond"/>
          <w:color w:val="000000" w:themeColor="text1"/>
        </w:rPr>
      </w:pPr>
      <w:r w:rsidRPr="00502F2A">
        <w:rPr>
          <w:rFonts w:ascii="Garamond" w:hAnsi="Garamond"/>
          <w:color w:val="000000" w:themeColor="text1"/>
        </w:rPr>
        <w:t>Res</w:t>
      </w:r>
      <w:r w:rsidR="00837F96" w:rsidRPr="00502F2A">
        <w:rPr>
          <w:rFonts w:ascii="Garamond" w:hAnsi="Garamond"/>
          <w:color w:val="000000" w:themeColor="text1"/>
        </w:rPr>
        <w:t>e</w:t>
      </w:r>
      <w:r w:rsidRPr="00502F2A">
        <w:rPr>
          <w:rFonts w:ascii="Garamond" w:hAnsi="Garamond"/>
          <w:color w:val="000000" w:themeColor="text1"/>
        </w:rPr>
        <w:t>lakan + handduk</w:t>
      </w:r>
    </w:p>
    <w:p w14:paraId="53238F80" w14:textId="1E87A25B" w:rsidR="00482232" w:rsidRPr="00502F2A" w:rsidRDefault="00482232" w:rsidP="00B5325C">
      <w:pPr>
        <w:pStyle w:val="Ingetavstnd"/>
        <w:numPr>
          <w:ilvl w:val="1"/>
          <w:numId w:val="35"/>
        </w:numPr>
        <w:rPr>
          <w:rFonts w:ascii="Garamond" w:hAnsi="Garamond"/>
          <w:color w:val="000000" w:themeColor="text1"/>
        </w:rPr>
      </w:pPr>
      <w:r w:rsidRPr="00502F2A">
        <w:rPr>
          <w:rFonts w:ascii="Garamond" w:hAnsi="Garamond"/>
          <w:color w:val="000000" w:themeColor="text1"/>
        </w:rPr>
        <w:t>Europe on a Shostring</w:t>
      </w:r>
      <w:r w:rsidR="00176174" w:rsidRPr="00502F2A">
        <w:rPr>
          <w:rFonts w:ascii="Garamond" w:hAnsi="Garamond"/>
          <w:color w:val="000000" w:themeColor="text1"/>
        </w:rPr>
        <w:t xml:space="preserve"> + </w:t>
      </w:r>
      <w:r w:rsidR="00457288" w:rsidRPr="00502F2A">
        <w:rPr>
          <w:rFonts w:ascii="Garamond" w:hAnsi="Garamond"/>
          <w:color w:val="000000" w:themeColor="text1"/>
        </w:rPr>
        <w:t>Pek</w:t>
      </w:r>
      <w:r w:rsidR="00176174" w:rsidRPr="00502F2A">
        <w:rPr>
          <w:rFonts w:ascii="Garamond" w:hAnsi="Garamond"/>
          <w:color w:val="000000" w:themeColor="text1"/>
        </w:rPr>
        <w:t>bok + London Walks</w:t>
      </w:r>
    </w:p>
    <w:p w14:paraId="56C6F645" w14:textId="282FE3B6" w:rsidR="0004267D" w:rsidRPr="00502F2A" w:rsidRDefault="0004267D" w:rsidP="00B5325C">
      <w:pPr>
        <w:pStyle w:val="Ingetavstnd"/>
        <w:numPr>
          <w:ilvl w:val="1"/>
          <w:numId w:val="35"/>
        </w:numPr>
        <w:rPr>
          <w:rFonts w:ascii="Garamond" w:hAnsi="Garamond"/>
          <w:color w:val="000000" w:themeColor="text1"/>
        </w:rPr>
      </w:pPr>
      <w:r w:rsidRPr="00502F2A">
        <w:rPr>
          <w:rFonts w:ascii="Garamond" w:hAnsi="Garamond"/>
          <w:color w:val="000000" w:themeColor="text1"/>
        </w:rPr>
        <w:t>Guide</w:t>
      </w:r>
      <w:r w:rsidR="006068EB" w:rsidRPr="00502F2A">
        <w:rPr>
          <w:rFonts w:ascii="Garamond" w:hAnsi="Garamond"/>
          <w:color w:val="000000" w:themeColor="text1"/>
        </w:rPr>
        <w:t>böcker</w:t>
      </w:r>
      <w:r w:rsidRPr="00502F2A">
        <w:rPr>
          <w:rFonts w:ascii="Garamond" w:hAnsi="Garamond"/>
          <w:color w:val="000000" w:themeColor="text1"/>
        </w:rPr>
        <w:t xml:space="preserve"> + Medicinböcker</w:t>
      </w:r>
    </w:p>
    <w:p w14:paraId="22232FD3" w14:textId="1B5ACB4D" w:rsidR="00176174" w:rsidRPr="00502F2A" w:rsidRDefault="00B049AE" w:rsidP="00B5325C">
      <w:pPr>
        <w:pStyle w:val="Ingetavstnd"/>
        <w:numPr>
          <w:ilvl w:val="1"/>
          <w:numId w:val="35"/>
        </w:numPr>
        <w:rPr>
          <w:rFonts w:ascii="Garamond" w:hAnsi="Garamond"/>
          <w:color w:val="000000" w:themeColor="text1"/>
        </w:rPr>
      </w:pPr>
      <w:r w:rsidRPr="00502F2A">
        <w:rPr>
          <w:rFonts w:ascii="Garamond" w:hAnsi="Garamond"/>
          <w:color w:val="000000" w:themeColor="text1"/>
        </w:rPr>
        <w:t xml:space="preserve">Packpåsar + </w:t>
      </w:r>
      <w:r w:rsidR="00176174" w:rsidRPr="00502F2A">
        <w:rPr>
          <w:rFonts w:ascii="Garamond" w:hAnsi="Garamond"/>
          <w:color w:val="000000" w:themeColor="text1"/>
        </w:rPr>
        <w:t>Bagagévåg + måttband + stödstrumpor</w:t>
      </w:r>
      <w:r w:rsidR="007E1A42" w:rsidRPr="00502F2A">
        <w:rPr>
          <w:rFonts w:ascii="Garamond" w:hAnsi="Garamond"/>
          <w:color w:val="000000" w:themeColor="text1"/>
        </w:rPr>
        <w:t xml:space="preserve"> + adapter</w:t>
      </w:r>
    </w:p>
    <w:p w14:paraId="6BF4A0CB" w14:textId="5F9FE348" w:rsidR="00132689" w:rsidRPr="00502F2A" w:rsidRDefault="00132689" w:rsidP="00B5325C">
      <w:pPr>
        <w:pStyle w:val="Ingetavstnd"/>
        <w:numPr>
          <w:ilvl w:val="0"/>
          <w:numId w:val="35"/>
        </w:numPr>
        <w:rPr>
          <w:rFonts w:ascii="Garamond" w:hAnsi="Garamond"/>
          <w:color w:val="000000" w:themeColor="text1"/>
        </w:rPr>
      </w:pPr>
      <w:r w:rsidRPr="00502F2A">
        <w:rPr>
          <w:rFonts w:ascii="Garamond" w:hAnsi="Garamond"/>
          <w:color w:val="000000" w:themeColor="text1"/>
        </w:rPr>
        <w:t>Tyska</w:t>
      </w:r>
    </w:p>
    <w:p w14:paraId="40BEBAB7" w14:textId="7ADF021E" w:rsidR="00176174" w:rsidRPr="00502F2A" w:rsidRDefault="00176174" w:rsidP="00B5325C">
      <w:pPr>
        <w:pStyle w:val="Ingetavstnd"/>
        <w:numPr>
          <w:ilvl w:val="1"/>
          <w:numId w:val="35"/>
        </w:numPr>
        <w:rPr>
          <w:rFonts w:ascii="Garamond" w:hAnsi="Garamond"/>
          <w:color w:val="000000" w:themeColor="text1"/>
        </w:rPr>
      </w:pPr>
      <w:r w:rsidRPr="00502F2A">
        <w:rPr>
          <w:rFonts w:ascii="Garamond" w:hAnsi="Garamond"/>
          <w:color w:val="000000" w:themeColor="text1"/>
        </w:rPr>
        <w:t>Tyska på resan + Tysk ordbok</w:t>
      </w:r>
    </w:p>
    <w:p w14:paraId="13DF3346" w14:textId="58F4C1E1" w:rsidR="00132689" w:rsidRPr="00502F2A" w:rsidRDefault="00132689" w:rsidP="00B5325C">
      <w:pPr>
        <w:pStyle w:val="Ingetavstnd"/>
        <w:numPr>
          <w:ilvl w:val="1"/>
          <w:numId w:val="35"/>
        </w:numPr>
        <w:rPr>
          <w:rFonts w:ascii="Garamond" w:hAnsi="Garamond"/>
          <w:color w:val="000000" w:themeColor="text1"/>
        </w:rPr>
      </w:pPr>
      <w:r w:rsidRPr="00502F2A">
        <w:rPr>
          <w:rFonts w:ascii="Garamond" w:hAnsi="Garamond"/>
          <w:color w:val="000000" w:themeColor="text1"/>
        </w:rPr>
        <w:t>Freestyle med hörlurar</w:t>
      </w:r>
    </w:p>
    <w:p w14:paraId="4B80D3BF" w14:textId="5A99E960" w:rsidR="00132689" w:rsidRPr="00502F2A" w:rsidRDefault="00482232" w:rsidP="00B5325C">
      <w:pPr>
        <w:pStyle w:val="Ingetavstnd"/>
        <w:numPr>
          <w:ilvl w:val="1"/>
          <w:numId w:val="35"/>
        </w:numPr>
        <w:rPr>
          <w:rFonts w:ascii="Garamond" w:hAnsi="Garamond"/>
          <w:color w:val="000000" w:themeColor="text1"/>
        </w:rPr>
      </w:pPr>
      <w:r w:rsidRPr="00502F2A">
        <w:rPr>
          <w:rFonts w:ascii="Garamond" w:hAnsi="Garamond"/>
          <w:color w:val="000000" w:themeColor="text1"/>
        </w:rPr>
        <w:t>4 böcker + 10 kassettband</w:t>
      </w:r>
    </w:p>
    <w:p w14:paraId="5D9AE2C3" w14:textId="58613341" w:rsidR="00482232" w:rsidRPr="00502F2A" w:rsidRDefault="00482232" w:rsidP="00B5325C">
      <w:pPr>
        <w:pStyle w:val="Ingetavstnd"/>
        <w:numPr>
          <w:ilvl w:val="0"/>
          <w:numId w:val="35"/>
        </w:numPr>
        <w:rPr>
          <w:rFonts w:ascii="Garamond" w:hAnsi="Garamond"/>
          <w:color w:val="000000" w:themeColor="text1"/>
        </w:rPr>
      </w:pPr>
      <w:r w:rsidRPr="00502F2A">
        <w:rPr>
          <w:rFonts w:ascii="Garamond" w:hAnsi="Garamond"/>
          <w:color w:val="000000" w:themeColor="text1"/>
        </w:rPr>
        <w:t>Spanska</w:t>
      </w:r>
    </w:p>
    <w:p w14:paraId="23F83648" w14:textId="6AC470F6" w:rsidR="00176174" w:rsidRPr="00502F2A" w:rsidRDefault="00176174" w:rsidP="00B5325C">
      <w:pPr>
        <w:pStyle w:val="Ingetavstnd"/>
        <w:numPr>
          <w:ilvl w:val="1"/>
          <w:numId w:val="35"/>
        </w:numPr>
        <w:rPr>
          <w:rFonts w:ascii="Garamond" w:hAnsi="Garamond"/>
          <w:color w:val="000000" w:themeColor="text1"/>
        </w:rPr>
      </w:pPr>
      <w:r w:rsidRPr="00502F2A">
        <w:rPr>
          <w:rFonts w:ascii="Garamond" w:hAnsi="Garamond"/>
          <w:color w:val="000000" w:themeColor="text1"/>
        </w:rPr>
        <w:t xml:space="preserve">Spanska på resan + </w:t>
      </w:r>
      <w:r w:rsidR="00E971AB" w:rsidRPr="00502F2A">
        <w:rPr>
          <w:rFonts w:ascii="Garamond" w:hAnsi="Garamond"/>
          <w:color w:val="000000" w:themeColor="text1"/>
        </w:rPr>
        <w:t>S</w:t>
      </w:r>
      <w:r w:rsidRPr="00502F2A">
        <w:rPr>
          <w:rFonts w:ascii="Garamond" w:hAnsi="Garamond"/>
          <w:color w:val="000000" w:themeColor="text1"/>
        </w:rPr>
        <w:t>pansk ordbok</w:t>
      </w:r>
    </w:p>
    <w:p w14:paraId="06BBB331" w14:textId="3B3F297B" w:rsidR="00482232" w:rsidRPr="00502F2A" w:rsidRDefault="00482232" w:rsidP="00B5325C">
      <w:pPr>
        <w:pStyle w:val="Ingetavstnd"/>
        <w:numPr>
          <w:ilvl w:val="1"/>
          <w:numId w:val="35"/>
        </w:numPr>
        <w:rPr>
          <w:rFonts w:ascii="Garamond" w:hAnsi="Garamond"/>
          <w:color w:val="000000" w:themeColor="text1"/>
        </w:rPr>
      </w:pPr>
      <w:r w:rsidRPr="00502F2A">
        <w:rPr>
          <w:rFonts w:ascii="Garamond" w:hAnsi="Garamond"/>
          <w:color w:val="000000" w:themeColor="text1"/>
        </w:rPr>
        <w:t>Modern Spansk Grammatik + 2 övningsböcker</w:t>
      </w:r>
    </w:p>
    <w:p w14:paraId="18541C90" w14:textId="0AFF85A0" w:rsidR="00032B2F" w:rsidRPr="00502F2A" w:rsidRDefault="00032B2F" w:rsidP="00B5325C">
      <w:pPr>
        <w:pStyle w:val="Ingetavstnd"/>
        <w:numPr>
          <w:ilvl w:val="0"/>
          <w:numId w:val="35"/>
        </w:numPr>
        <w:rPr>
          <w:rFonts w:ascii="Garamond" w:hAnsi="Garamond"/>
          <w:color w:val="000000" w:themeColor="text1"/>
        </w:rPr>
      </w:pPr>
      <w:r w:rsidRPr="00502F2A">
        <w:rPr>
          <w:rFonts w:ascii="Garamond" w:hAnsi="Garamond"/>
          <w:color w:val="000000" w:themeColor="text1"/>
        </w:rPr>
        <w:t>Kernighan &amp; Richie</w:t>
      </w:r>
    </w:p>
    <w:p w14:paraId="6E22D287" w14:textId="71DDC672" w:rsidR="00032B2F" w:rsidRPr="00502F2A" w:rsidRDefault="00032B2F" w:rsidP="00B5325C">
      <w:pPr>
        <w:pStyle w:val="Ingetavstnd"/>
        <w:numPr>
          <w:ilvl w:val="0"/>
          <w:numId w:val="35"/>
        </w:numPr>
        <w:rPr>
          <w:rFonts w:ascii="Garamond" w:hAnsi="Garamond"/>
          <w:color w:val="000000" w:themeColor="text1"/>
        </w:rPr>
      </w:pPr>
      <w:r w:rsidRPr="00502F2A">
        <w:rPr>
          <w:rFonts w:ascii="Garamond" w:hAnsi="Garamond"/>
          <w:color w:val="000000" w:themeColor="text1"/>
        </w:rPr>
        <w:t>Pocke</w:t>
      </w:r>
      <w:r w:rsidR="0086356D" w:rsidRPr="00502F2A">
        <w:rPr>
          <w:rFonts w:ascii="Garamond" w:hAnsi="Garamond"/>
          <w:color w:val="000000" w:themeColor="text1"/>
        </w:rPr>
        <w:t>t</w:t>
      </w:r>
      <w:r w:rsidRPr="00502F2A">
        <w:rPr>
          <w:rFonts w:ascii="Garamond" w:hAnsi="Garamond"/>
          <w:color w:val="000000" w:themeColor="text1"/>
        </w:rPr>
        <w:t>böcker</w:t>
      </w:r>
    </w:p>
    <w:p w14:paraId="6412FE4B" w14:textId="6C1CE804" w:rsidR="0007338A" w:rsidRPr="00502F2A" w:rsidRDefault="0007338A" w:rsidP="00B5325C">
      <w:pPr>
        <w:pStyle w:val="Ingetavstnd"/>
        <w:numPr>
          <w:ilvl w:val="0"/>
          <w:numId w:val="35"/>
        </w:numPr>
        <w:rPr>
          <w:rFonts w:ascii="Garamond" w:hAnsi="Garamond"/>
          <w:color w:val="000000" w:themeColor="text1"/>
        </w:rPr>
      </w:pPr>
      <w:r w:rsidRPr="00502F2A">
        <w:rPr>
          <w:rFonts w:ascii="Garamond" w:hAnsi="Garamond"/>
          <w:color w:val="000000" w:themeColor="text1"/>
        </w:rPr>
        <w:t>USB-minnen</w:t>
      </w:r>
    </w:p>
    <w:p w14:paraId="2855A319" w14:textId="054DA87D" w:rsidR="00132689" w:rsidRPr="00502F2A" w:rsidRDefault="00132689" w:rsidP="005D7FBB">
      <w:pPr>
        <w:pStyle w:val="Ingetavstnd"/>
        <w:rPr>
          <w:rFonts w:ascii="Garamond" w:hAnsi="Garamond"/>
          <w:color w:val="000000" w:themeColor="text1"/>
        </w:rPr>
      </w:pPr>
    </w:p>
    <w:p w14:paraId="0F45656E" w14:textId="7450F244" w:rsidR="00327219" w:rsidRPr="00502F2A" w:rsidRDefault="00327219" w:rsidP="005D7FBB">
      <w:pPr>
        <w:pStyle w:val="Ingetavstnd"/>
        <w:rPr>
          <w:rFonts w:ascii="Garamond" w:hAnsi="Garamond"/>
          <w:color w:val="000000" w:themeColor="text1"/>
        </w:rPr>
      </w:pPr>
    </w:p>
    <w:p w14:paraId="606B1B94" w14:textId="080DE6CB" w:rsidR="00327219" w:rsidRPr="00502F2A" w:rsidRDefault="00327219" w:rsidP="005D7FBB">
      <w:pPr>
        <w:pStyle w:val="Ingetavstnd"/>
        <w:rPr>
          <w:rFonts w:ascii="Garamond" w:hAnsi="Garamond"/>
          <w:color w:val="000000" w:themeColor="text1"/>
        </w:rPr>
      </w:pPr>
    </w:p>
    <w:p w14:paraId="185BAE0C" w14:textId="1030D3F6" w:rsidR="00327219" w:rsidRPr="00502F2A" w:rsidRDefault="00327219" w:rsidP="005D7FBB">
      <w:pPr>
        <w:pStyle w:val="Ingetavstnd"/>
        <w:rPr>
          <w:rFonts w:ascii="Garamond" w:hAnsi="Garamond"/>
          <w:color w:val="000000" w:themeColor="text1"/>
        </w:rPr>
      </w:pPr>
    </w:p>
    <w:p w14:paraId="3C40306D" w14:textId="058E97F3" w:rsidR="00327219" w:rsidRPr="00502F2A" w:rsidRDefault="00327219" w:rsidP="005D7FBB">
      <w:pPr>
        <w:pStyle w:val="Ingetavstnd"/>
        <w:rPr>
          <w:rFonts w:ascii="Garamond" w:hAnsi="Garamond"/>
          <w:color w:val="000000" w:themeColor="text1"/>
        </w:rPr>
      </w:pPr>
    </w:p>
    <w:p w14:paraId="4A67EA4B" w14:textId="77777777" w:rsidR="00327219" w:rsidRPr="00502F2A" w:rsidRDefault="00327219" w:rsidP="005D7FBB">
      <w:pPr>
        <w:pStyle w:val="Ingetavstnd"/>
        <w:rPr>
          <w:rFonts w:ascii="Garamond" w:hAnsi="Garamond"/>
          <w:color w:val="000000" w:themeColor="text1"/>
        </w:rPr>
      </w:pPr>
    </w:p>
    <w:p w14:paraId="357D2A06" w14:textId="02CF573E" w:rsidR="00327219" w:rsidRPr="00502F2A" w:rsidRDefault="00327219" w:rsidP="005D7FBB">
      <w:pPr>
        <w:pStyle w:val="Ingetavstnd"/>
        <w:rPr>
          <w:rFonts w:ascii="Garamond" w:hAnsi="Garamond"/>
          <w:color w:val="000000" w:themeColor="text1"/>
        </w:rPr>
      </w:pPr>
      <w:r w:rsidRPr="00502F2A">
        <w:rPr>
          <w:rFonts w:ascii="Garamond" w:hAnsi="Garamond"/>
          <w:color w:val="000000" w:themeColor="text1"/>
        </w:rPr>
        <w:t>Chapters</w:t>
      </w:r>
    </w:p>
    <w:p w14:paraId="6D386FEA" w14:textId="77777777"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Introduction</w:t>
      </w:r>
    </w:p>
    <w:p w14:paraId="6752A297" w14:textId="7129D760"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The Compiler Phases</w:t>
      </w:r>
    </w:p>
    <w:p w14:paraId="78A9BD17" w14:textId="7DEF471B"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Scanning</w:t>
      </w:r>
    </w:p>
    <w:p w14:paraId="5F87C5A0" w14:textId="72E0E0D7"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Parsing</w:t>
      </w:r>
    </w:p>
    <w:p w14:paraId="381E8128" w14:textId="57C15192" w:rsidR="00327219" w:rsidRPr="00502F2A" w:rsidRDefault="000E7376" w:rsidP="00B5325C">
      <w:pPr>
        <w:pStyle w:val="Ingetavstnd"/>
        <w:numPr>
          <w:ilvl w:val="0"/>
          <w:numId w:val="36"/>
        </w:numPr>
        <w:rPr>
          <w:rFonts w:ascii="Garamond" w:hAnsi="Garamond"/>
          <w:color w:val="000000" w:themeColor="text1"/>
        </w:rPr>
      </w:pPr>
      <w:r w:rsidRPr="00502F2A">
        <w:rPr>
          <w:rFonts w:ascii="Garamond" w:hAnsi="Garamond"/>
          <w:color w:val="000000" w:themeColor="text1"/>
        </w:rPr>
        <w:t xml:space="preserve">Static </w:t>
      </w:r>
      <w:r w:rsidR="00327219" w:rsidRPr="00502F2A">
        <w:rPr>
          <w:rFonts w:ascii="Garamond" w:hAnsi="Garamond"/>
          <w:color w:val="000000" w:themeColor="text1"/>
        </w:rPr>
        <w:t>Initializ</w:t>
      </w:r>
      <w:r w:rsidRPr="00502F2A">
        <w:rPr>
          <w:rFonts w:ascii="Garamond" w:hAnsi="Garamond"/>
          <w:color w:val="000000" w:themeColor="text1"/>
        </w:rPr>
        <w:t>ation</w:t>
      </w:r>
    </w:p>
    <w:p w14:paraId="1F5F7E04" w14:textId="76DBD8B6" w:rsidR="00327219" w:rsidRPr="00502F2A" w:rsidRDefault="001A3C9A" w:rsidP="00B5325C">
      <w:pPr>
        <w:pStyle w:val="Ingetavstnd"/>
        <w:numPr>
          <w:ilvl w:val="0"/>
          <w:numId w:val="36"/>
        </w:numPr>
        <w:rPr>
          <w:rFonts w:ascii="Garamond" w:hAnsi="Garamond"/>
          <w:color w:val="000000" w:themeColor="text1"/>
        </w:rPr>
      </w:pPr>
      <w:r w:rsidRPr="00502F2A">
        <w:rPr>
          <w:rFonts w:ascii="Garamond" w:hAnsi="Garamond"/>
          <w:color w:val="000000" w:themeColor="text1"/>
        </w:rPr>
        <w:t xml:space="preserve">Declarators  and </w:t>
      </w:r>
      <w:r w:rsidR="00327219" w:rsidRPr="00502F2A">
        <w:rPr>
          <w:rFonts w:ascii="Garamond" w:hAnsi="Garamond"/>
          <w:color w:val="000000" w:themeColor="text1"/>
        </w:rPr>
        <w:t>Declaration Specifiers</w:t>
      </w:r>
    </w:p>
    <w:p w14:paraId="0EE9A7B3" w14:textId="70A75158"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The Symbol Table</w:t>
      </w:r>
    </w:p>
    <w:p w14:paraId="5DE8A363" w14:textId="68432634"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The Type System</w:t>
      </w:r>
    </w:p>
    <w:p w14:paraId="731D76FF" w14:textId="66AB3C5F"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Middle Code Optimization</w:t>
      </w:r>
    </w:p>
    <w:p w14:paraId="5237FA1A" w14:textId="1259DDA4"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Assembly Code Generation</w:t>
      </w:r>
    </w:p>
    <w:p w14:paraId="1C988FAF" w14:textId="792C3D85" w:rsidR="00327219" w:rsidRPr="00502F2A" w:rsidRDefault="00BE1273" w:rsidP="00B5325C">
      <w:pPr>
        <w:pStyle w:val="Ingetavstnd"/>
        <w:numPr>
          <w:ilvl w:val="0"/>
          <w:numId w:val="36"/>
        </w:numPr>
        <w:rPr>
          <w:rFonts w:ascii="Garamond" w:hAnsi="Garamond"/>
          <w:color w:val="000000" w:themeColor="text1"/>
        </w:rPr>
      </w:pPr>
      <w:r w:rsidRPr="00502F2A">
        <w:rPr>
          <w:rFonts w:ascii="Garamond" w:hAnsi="Garamond"/>
          <w:color w:val="000000" w:themeColor="text1"/>
        </w:rPr>
        <w:t>Executable Code Generation</w:t>
      </w:r>
    </w:p>
    <w:p w14:paraId="31410FF4" w14:textId="21F98A9B" w:rsidR="00BE1273" w:rsidRPr="00502F2A" w:rsidRDefault="00BE1273" w:rsidP="00B5325C">
      <w:pPr>
        <w:pStyle w:val="Ingetavstnd"/>
        <w:numPr>
          <w:ilvl w:val="0"/>
          <w:numId w:val="36"/>
        </w:numPr>
        <w:rPr>
          <w:rFonts w:ascii="Garamond" w:hAnsi="Garamond"/>
          <w:color w:val="000000" w:themeColor="text1"/>
        </w:rPr>
      </w:pPr>
      <w:r w:rsidRPr="00502F2A">
        <w:rPr>
          <w:rFonts w:ascii="Garamond" w:hAnsi="Garamond"/>
          <w:color w:val="000000" w:themeColor="text1"/>
        </w:rPr>
        <w:t>The Standard Library</w:t>
      </w:r>
    </w:p>
    <w:p w14:paraId="203700F3" w14:textId="77777777" w:rsidR="00BE1273" w:rsidRPr="00502F2A" w:rsidRDefault="00BE1273" w:rsidP="00BE1273">
      <w:pPr>
        <w:pStyle w:val="Ingetavstnd"/>
        <w:rPr>
          <w:rFonts w:ascii="Garamond" w:hAnsi="Garamond"/>
          <w:color w:val="000000" w:themeColor="text1"/>
        </w:rPr>
      </w:pPr>
    </w:p>
    <w:p w14:paraId="003E52E5" w14:textId="2B275D67" w:rsidR="00BE1273" w:rsidRPr="00502F2A" w:rsidRDefault="00BE1273" w:rsidP="00BE1273">
      <w:pPr>
        <w:pStyle w:val="Ingetavstnd"/>
        <w:rPr>
          <w:rFonts w:ascii="Garamond" w:hAnsi="Garamond"/>
          <w:color w:val="000000" w:themeColor="text1"/>
        </w:rPr>
      </w:pPr>
      <w:r w:rsidRPr="00502F2A">
        <w:rPr>
          <w:rFonts w:ascii="Garamond" w:hAnsi="Garamond"/>
          <w:color w:val="000000" w:themeColor="text1"/>
        </w:rPr>
        <w:t>Appendix</w:t>
      </w:r>
    </w:p>
    <w:p w14:paraId="2CE41E34" w14:textId="0044C45F" w:rsidR="00BE1273" w:rsidRPr="00502F2A" w:rsidRDefault="002A598E" w:rsidP="00B5325C">
      <w:pPr>
        <w:pStyle w:val="Ingetavstnd"/>
        <w:numPr>
          <w:ilvl w:val="0"/>
          <w:numId w:val="36"/>
        </w:numPr>
        <w:rPr>
          <w:rFonts w:ascii="Garamond" w:hAnsi="Garamond"/>
          <w:color w:val="000000" w:themeColor="text1"/>
        </w:rPr>
      </w:pPr>
      <w:r w:rsidRPr="00502F2A">
        <w:rPr>
          <w:rFonts w:ascii="Garamond" w:hAnsi="Garamond"/>
          <w:color w:val="000000" w:themeColor="text1"/>
        </w:rPr>
        <w:t>The Preprocessor</w:t>
      </w:r>
    </w:p>
    <w:p w14:paraId="692E2AE1" w14:textId="7DA00C17" w:rsidR="002A598E" w:rsidRPr="00502F2A" w:rsidRDefault="002A598E" w:rsidP="00B5325C">
      <w:pPr>
        <w:pStyle w:val="Ingetavstnd"/>
        <w:numPr>
          <w:ilvl w:val="0"/>
          <w:numId w:val="36"/>
        </w:numPr>
        <w:rPr>
          <w:rFonts w:ascii="Garamond" w:hAnsi="Garamond"/>
          <w:color w:val="000000" w:themeColor="text1"/>
        </w:rPr>
      </w:pPr>
      <w:r w:rsidRPr="00502F2A">
        <w:rPr>
          <w:rFonts w:ascii="Garamond" w:hAnsi="Garamond"/>
          <w:color w:val="000000" w:themeColor="text1"/>
        </w:rPr>
        <w:t>The C Grammar</w:t>
      </w:r>
    </w:p>
    <w:p w14:paraId="7FFCBF45" w14:textId="7B4D9C5F" w:rsidR="002A598E" w:rsidRPr="00502F2A" w:rsidRDefault="002A598E" w:rsidP="00B5325C">
      <w:pPr>
        <w:pStyle w:val="Ingetavstnd"/>
        <w:numPr>
          <w:ilvl w:val="0"/>
          <w:numId w:val="36"/>
        </w:numPr>
        <w:rPr>
          <w:rFonts w:ascii="Garamond" w:hAnsi="Garamond"/>
          <w:color w:val="000000" w:themeColor="text1"/>
        </w:rPr>
      </w:pPr>
      <w:r w:rsidRPr="00502F2A">
        <w:rPr>
          <w:rFonts w:ascii="Garamond" w:hAnsi="Garamond"/>
          <w:color w:val="000000" w:themeColor="text1"/>
        </w:rPr>
        <w:t>GPPG and GPLEX</w:t>
      </w:r>
    </w:p>
    <w:p w14:paraId="6B74E9FC" w14:textId="63A12EDC" w:rsidR="00FB4664" w:rsidRPr="00502F2A" w:rsidRDefault="00FB4664" w:rsidP="00B5325C">
      <w:pPr>
        <w:pStyle w:val="Ingetavstnd"/>
        <w:numPr>
          <w:ilvl w:val="0"/>
          <w:numId w:val="36"/>
        </w:numPr>
        <w:rPr>
          <w:rFonts w:ascii="Garamond" w:hAnsi="Garamond"/>
          <w:color w:val="000000" w:themeColor="text1"/>
        </w:rPr>
      </w:pPr>
      <w:r w:rsidRPr="00502F2A">
        <w:rPr>
          <w:rFonts w:ascii="Garamond" w:hAnsi="Garamond"/>
          <w:color w:val="000000" w:themeColor="text1"/>
        </w:rPr>
        <w:t>Auxiliary Classes</w:t>
      </w:r>
    </w:p>
    <w:p w14:paraId="398F9E8A" w14:textId="7EF0AB20" w:rsidR="00FB4664" w:rsidRPr="00502F2A" w:rsidRDefault="00635F00" w:rsidP="00B5325C">
      <w:pPr>
        <w:pStyle w:val="Ingetavstnd"/>
        <w:numPr>
          <w:ilvl w:val="0"/>
          <w:numId w:val="36"/>
        </w:numPr>
        <w:rPr>
          <w:rFonts w:ascii="Garamond" w:hAnsi="Garamond"/>
          <w:color w:val="000000" w:themeColor="text1"/>
        </w:rPr>
      </w:pPr>
      <w:r w:rsidRPr="00502F2A">
        <w:rPr>
          <w:rFonts w:ascii="Garamond" w:hAnsi="Garamond"/>
          <w:color w:val="000000" w:themeColor="text1"/>
        </w:rPr>
        <w:t>A Crash Course in C</w:t>
      </w:r>
    </w:p>
    <w:p w14:paraId="16696054" w14:textId="0211ACE8" w:rsidR="00FB4664" w:rsidRPr="00502F2A" w:rsidRDefault="00FB4664" w:rsidP="005D7FBB">
      <w:pPr>
        <w:pStyle w:val="Ingetavstnd"/>
        <w:rPr>
          <w:rFonts w:ascii="Garamond" w:hAnsi="Garamond"/>
          <w:color w:val="000000" w:themeColor="text1"/>
        </w:rPr>
      </w:pPr>
    </w:p>
    <w:p w14:paraId="495D95FD" w14:textId="3D23831A" w:rsidR="005D7FBB" w:rsidRPr="00502F2A" w:rsidRDefault="005D7FBB" w:rsidP="005D7FBB">
      <w:pPr>
        <w:pStyle w:val="Ingetavstnd"/>
        <w:rPr>
          <w:rFonts w:ascii="Garamond" w:hAnsi="Garamond"/>
          <w:color w:val="000000" w:themeColor="text1"/>
        </w:rPr>
      </w:pPr>
      <w:r w:rsidRPr="00502F2A">
        <w:rPr>
          <w:rFonts w:ascii="Garamond" w:hAnsi="Garamond"/>
          <w:color w:val="000000" w:themeColor="text1"/>
        </w:rPr>
        <w:t>Operations</w:t>
      </w:r>
    </w:p>
    <w:p w14:paraId="231A87D9" w14:textId="338126CC" w:rsidR="005D7FBB" w:rsidRPr="00502F2A" w:rsidRDefault="005D7FBB" w:rsidP="00513B3D">
      <w:pPr>
        <w:pStyle w:val="Ingetavstnd"/>
        <w:numPr>
          <w:ilvl w:val="0"/>
          <w:numId w:val="30"/>
        </w:numPr>
        <w:rPr>
          <w:rFonts w:ascii="Garamond" w:hAnsi="Garamond"/>
          <w:color w:val="000000" w:themeColor="text1"/>
        </w:rPr>
      </w:pPr>
      <w:r w:rsidRPr="00502F2A">
        <w:rPr>
          <w:rFonts w:ascii="Garamond" w:hAnsi="Garamond"/>
          <w:color w:val="000000" w:themeColor="text1"/>
        </w:rPr>
        <w:t>binary_operator register, register_or_static_name_integer_value</w:t>
      </w:r>
    </w:p>
    <w:p w14:paraId="711A7881" w14:textId="77777777" w:rsidR="00100A45" w:rsidRPr="00502F2A" w:rsidRDefault="00100A45" w:rsidP="00513B3D">
      <w:pPr>
        <w:pStyle w:val="Ingetavstnd"/>
        <w:numPr>
          <w:ilvl w:val="0"/>
          <w:numId w:val="30"/>
        </w:numPr>
        <w:rPr>
          <w:rFonts w:ascii="Garamond" w:hAnsi="Garamond"/>
          <w:color w:val="000000" w:themeColor="text1"/>
        </w:rPr>
      </w:pPr>
      <w:r w:rsidRPr="00502F2A">
        <w:rPr>
          <w:rFonts w:ascii="Garamond" w:hAnsi="Garamond"/>
          <w:color w:val="000000" w:themeColor="text1"/>
        </w:rPr>
        <w:t>binary_operator register, [register_or_static_name + offset]</w:t>
      </w:r>
    </w:p>
    <w:p w14:paraId="4DDEF3C1" w14:textId="4FDF56F2" w:rsidR="00100A45" w:rsidRPr="00502F2A" w:rsidRDefault="00100A45" w:rsidP="00513B3D">
      <w:pPr>
        <w:pStyle w:val="Ingetavstnd"/>
        <w:numPr>
          <w:ilvl w:val="0"/>
          <w:numId w:val="30"/>
        </w:numPr>
        <w:rPr>
          <w:rFonts w:ascii="Garamond" w:hAnsi="Garamond"/>
          <w:color w:val="000000" w:themeColor="text1"/>
        </w:rPr>
      </w:pPr>
      <w:r w:rsidRPr="00502F2A">
        <w:rPr>
          <w:rFonts w:ascii="Garamond" w:hAnsi="Garamond"/>
          <w:color w:val="000000" w:themeColor="text1"/>
        </w:rPr>
        <w:t>binary_operator [register_or_static_name + offset], register_or_static_name_integer_value</w:t>
      </w:r>
    </w:p>
    <w:p w14:paraId="27BB4711" w14:textId="77777777" w:rsidR="005D7FBB" w:rsidRPr="00502F2A" w:rsidRDefault="005D7FBB" w:rsidP="00513B3D">
      <w:pPr>
        <w:pStyle w:val="Ingetavstnd"/>
        <w:numPr>
          <w:ilvl w:val="0"/>
          <w:numId w:val="30"/>
        </w:numPr>
        <w:rPr>
          <w:rFonts w:ascii="Garamond" w:hAnsi="Garamond"/>
          <w:color w:val="000000" w:themeColor="text1"/>
        </w:rPr>
      </w:pPr>
    </w:p>
    <w:p w14:paraId="31B8A423" w14:textId="5AF9E9B1" w:rsidR="00752ED5" w:rsidRPr="00502F2A" w:rsidRDefault="00752ED5" w:rsidP="00513B3D">
      <w:pPr>
        <w:pStyle w:val="Ingetavstnd"/>
        <w:numPr>
          <w:ilvl w:val="0"/>
          <w:numId w:val="30"/>
        </w:numPr>
        <w:rPr>
          <w:rFonts w:ascii="Garamond" w:hAnsi="Garamond"/>
          <w:color w:val="000000" w:themeColor="text1"/>
        </w:rPr>
      </w:pPr>
      <w:r w:rsidRPr="00502F2A">
        <w:rPr>
          <w:rFonts w:ascii="Garamond" w:hAnsi="Garamond"/>
          <w:color w:val="000000" w:themeColor="text1"/>
        </w:rPr>
        <w:t>unary_operator register_or_static_name_integer_value</w:t>
      </w:r>
    </w:p>
    <w:p w14:paraId="137D92C8" w14:textId="715F8DA9" w:rsidR="00752ED5" w:rsidRPr="00502F2A" w:rsidRDefault="00752ED5" w:rsidP="00513B3D">
      <w:pPr>
        <w:pStyle w:val="Ingetavstnd"/>
        <w:numPr>
          <w:ilvl w:val="0"/>
          <w:numId w:val="30"/>
        </w:numPr>
        <w:rPr>
          <w:rFonts w:ascii="Garamond" w:hAnsi="Garamond"/>
          <w:color w:val="000000" w:themeColor="text1"/>
        </w:rPr>
      </w:pPr>
      <w:r w:rsidRPr="00502F2A">
        <w:rPr>
          <w:rFonts w:ascii="Garamond" w:hAnsi="Garamond"/>
          <w:color w:val="000000" w:themeColor="text1"/>
        </w:rPr>
        <w:t>unary_operator [register_or_static_name + offset]</w:t>
      </w:r>
    </w:p>
    <w:p w14:paraId="79CA8ADF" w14:textId="77777777" w:rsidR="004547EC" w:rsidRPr="00502F2A" w:rsidRDefault="004547EC" w:rsidP="00513B3D">
      <w:pPr>
        <w:pStyle w:val="Ingetavstnd"/>
        <w:numPr>
          <w:ilvl w:val="0"/>
          <w:numId w:val="30"/>
        </w:numPr>
        <w:rPr>
          <w:rFonts w:ascii="Garamond" w:hAnsi="Garamond"/>
          <w:color w:val="000000" w:themeColor="text1"/>
        </w:rPr>
      </w:pPr>
    </w:p>
    <w:p w14:paraId="05F003DC" w14:textId="2C354F47" w:rsidR="005D7FBB" w:rsidRPr="00502F2A" w:rsidRDefault="00752ED5" w:rsidP="00513B3D">
      <w:pPr>
        <w:pStyle w:val="Ingetavstnd"/>
        <w:numPr>
          <w:ilvl w:val="0"/>
          <w:numId w:val="30"/>
        </w:numPr>
        <w:rPr>
          <w:rFonts w:ascii="Garamond" w:hAnsi="Garamond"/>
          <w:color w:val="000000" w:themeColor="text1"/>
        </w:rPr>
      </w:pPr>
      <w:r w:rsidRPr="00502F2A">
        <w:rPr>
          <w:rFonts w:ascii="Garamond" w:hAnsi="Garamond"/>
          <w:color w:val="000000" w:themeColor="text1"/>
        </w:rPr>
        <w:t>operator_without_operand</w:t>
      </w:r>
    </w:p>
    <w:p w14:paraId="142F2279" w14:textId="77777777" w:rsidR="00752ED5" w:rsidRPr="00502F2A" w:rsidRDefault="00752ED5" w:rsidP="00752ED5">
      <w:pPr>
        <w:pStyle w:val="Ingetavstnd"/>
        <w:rPr>
          <w:rFonts w:ascii="Garamond" w:hAnsi="Garamond"/>
          <w:color w:val="000000" w:themeColor="text1"/>
        </w:rPr>
      </w:pPr>
    </w:p>
    <w:p w14:paraId="4DE8A14C" w14:textId="62B9A367" w:rsidR="00126681" w:rsidRPr="00502F2A" w:rsidRDefault="00126681" w:rsidP="00126681">
      <w:pPr>
        <w:pStyle w:val="Ingetavstnd"/>
        <w:rPr>
          <w:rFonts w:ascii="Garamond" w:hAnsi="Garamond"/>
          <w:color w:val="000000" w:themeColor="text1"/>
        </w:rPr>
      </w:pPr>
      <w:r w:rsidRPr="00502F2A">
        <w:rPr>
          <w:rFonts w:ascii="Garamond" w:hAnsi="Garamond"/>
          <w:color w:val="000000" w:themeColor="text1"/>
        </w:rPr>
        <w:t>Operations</w:t>
      </w:r>
    </w:p>
    <w:p w14:paraId="7080C59C"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bx</w:t>
      </w:r>
    </w:p>
    <w:p w14:paraId="1729EC2F"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123</w:t>
      </w:r>
    </w:p>
    <w:p w14:paraId="3E5679F3" w14:textId="5BDB08B0"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global</w:t>
      </w:r>
    </w:p>
    <w:p w14:paraId="169145EF"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bp + 2]</w:t>
      </w:r>
    </w:p>
    <w:p w14:paraId="5E348F74"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global + 4]</w:t>
      </w:r>
    </w:p>
    <w:p w14:paraId="217046BC" w14:textId="77777777" w:rsidR="00126681" w:rsidRPr="00502F2A" w:rsidRDefault="00126681" w:rsidP="00513B3D">
      <w:pPr>
        <w:pStyle w:val="Ingetavstnd"/>
        <w:numPr>
          <w:ilvl w:val="0"/>
          <w:numId w:val="30"/>
        </w:numPr>
        <w:rPr>
          <w:rFonts w:ascii="Garamond" w:hAnsi="Garamond"/>
          <w:color w:val="000000" w:themeColor="text1"/>
        </w:rPr>
      </w:pPr>
    </w:p>
    <w:p w14:paraId="6B565BDB"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bp + 2], ax</w:t>
      </w:r>
    </w:p>
    <w:p w14:paraId="6B0EDE49"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bp + 2], 123</w:t>
      </w:r>
    </w:p>
    <w:p w14:paraId="34728EEE"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bp + 2], global</w:t>
      </w:r>
    </w:p>
    <w:p w14:paraId="5FEB8A04" w14:textId="77777777" w:rsidR="00126681" w:rsidRPr="00502F2A" w:rsidRDefault="00126681" w:rsidP="00513B3D">
      <w:pPr>
        <w:pStyle w:val="Ingetavstnd"/>
        <w:numPr>
          <w:ilvl w:val="0"/>
          <w:numId w:val="30"/>
        </w:numPr>
        <w:rPr>
          <w:rFonts w:ascii="Garamond" w:hAnsi="Garamond"/>
          <w:color w:val="000000" w:themeColor="text1"/>
        </w:rPr>
      </w:pPr>
    </w:p>
    <w:p w14:paraId="6A1A9C8F"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global + 4], ax</w:t>
      </w:r>
    </w:p>
    <w:p w14:paraId="19F50360"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global + 4], 123</w:t>
      </w:r>
    </w:p>
    <w:p w14:paraId="678F4327" w14:textId="1054995E"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global + 4], global</w:t>
      </w:r>
    </w:p>
    <w:p w14:paraId="049B3F07" w14:textId="77777777" w:rsidR="00126681" w:rsidRPr="00502F2A" w:rsidRDefault="00126681" w:rsidP="00513B3D">
      <w:pPr>
        <w:pStyle w:val="Ingetavstnd"/>
        <w:numPr>
          <w:ilvl w:val="0"/>
          <w:numId w:val="30"/>
        </w:numPr>
        <w:rPr>
          <w:rFonts w:ascii="Garamond" w:hAnsi="Garamond"/>
          <w:color w:val="000000" w:themeColor="text1"/>
        </w:rPr>
      </w:pPr>
    </w:p>
    <w:p w14:paraId="2BAF92AF"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inc ax</w:t>
      </w:r>
    </w:p>
    <w:p w14:paraId="3DBC82CE" w14:textId="77777777" w:rsidR="00B9334D" w:rsidRPr="00502F2A" w:rsidRDefault="00B9334D" w:rsidP="00513B3D">
      <w:pPr>
        <w:pStyle w:val="Ingetavstnd"/>
        <w:numPr>
          <w:ilvl w:val="0"/>
          <w:numId w:val="30"/>
        </w:numPr>
        <w:rPr>
          <w:rFonts w:ascii="Garamond" w:hAnsi="Garamond"/>
          <w:color w:val="000000" w:themeColor="text1"/>
        </w:rPr>
      </w:pPr>
      <w:r w:rsidRPr="00502F2A">
        <w:rPr>
          <w:rFonts w:ascii="Garamond" w:hAnsi="Garamond"/>
          <w:color w:val="000000" w:themeColor="text1"/>
        </w:rPr>
        <w:t>int 33</w:t>
      </w:r>
    </w:p>
    <w:p w14:paraId="4774D91B" w14:textId="77777777" w:rsidR="00E55979" w:rsidRPr="00502F2A" w:rsidRDefault="00E55979" w:rsidP="00513B3D">
      <w:pPr>
        <w:pStyle w:val="Ingetavstnd"/>
        <w:numPr>
          <w:ilvl w:val="0"/>
          <w:numId w:val="30"/>
        </w:numPr>
        <w:rPr>
          <w:rFonts w:ascii="Garamond" w:hAnsi="Garamond"/>
          <w:color w:val="000000" w:themeColor="text1"/>
        </w:rPr>
      </w:pPr>
    </w:p>
    <w:p w14:paraId="338119BF" w14:textId="3A50C3D0"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inc [bp + 2]</w:t>
      </w:r>
    </w:p>
    <w:p w14:paraId="7BBA3D55" w14:textId="218E9D24"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inc [global + 4]</w:t>
      </w:r>
    </w:p>
    <w:p w14:paraId="7D210E5F" w14:textId="77777777" w:rsidR="000C2086" w:rsidRPr="00502F2A" w:rsidRDefault="000C2086" w:rsidP="00513B3D">
      <w:pPr>
        <w:pStyle w:val="Ingetavstnd"/>
        <w:numPr>
          <w:ilvl w:val="0"/>
          <w:numId w:val="30"/>
        </w:numPr>
        <w:rPr>
          <w:rFonts w:ascii="Garamond" w:hAnsi="Garamond"/>
          <w:color w:val="000000" w:themeColor="text1"/>
        </w:rPr>
      </w:pPr>
    </w:p>
    <w:p w14:paraId="14A9E5FA" w14:textId="0932F797" w:rsidR="000C2086" w:rsidRPr="00502F2A" w:rsidRDefault="000C2086" w:rsidP="00513B3D">
      <w:pPr>
        <w:pStyle w:val="Ingetavstnd"/>
        <w:numPr>
          <w:ilvl w:val="0"/>
          <w:numId w:val="30"/>
        </w:numPr>
        <w:rPr>
          <w:rFonts w:ascii="Garamond" w:hAnsi="Garamond"/>
          <w:color w:val="000000" w:themeColor="text1"/>
        </w:rPr>
      </w:pPr>
      <w:r w:rsidRPr="00502F2A">
        <w:rPr>
          <w:rFonts w:ascii="Garamond" w:hAnsi="Garamond"/>
          <w:color w:val="000000" w:themeColor="text1"/>
        </w:rPr>
        <w:t>lahf</w:t>
      </w:r>
    </w:p>
    <w:p w14:paraId="4BEAF8B8" w14:textId="59733685" w:rsidR="00126681" w:rsidRPr="00502F2A" w:rsidRDefault="00126681" w:rsidP="00FB03AB">
      <w:pPr>
        <w:pStyle w:val="Ingetavstnd"/>
        <w:rPr>
          <w:rFonts w:ascii="Garamond" w:hAnsi="Garamond"/>
          <w:color w:val="000000" w:themeColor="text1"/>
        </w:rPr>
      </w:pPr>
    </w:p>
    <w:p w14:paraId="33FF6F99" w14:textId="00E84F8D" w:rsidR="005D7FBB" w:rsidRPr="00502F2A" w:rsidRDefault="00211B8E" w:rsidP="00FB03AB">
      <w:pPr>
        <w:pStyle w:val="Ingetavstnd"/>
        <w:rPr>
          <w:rFonts w:ascii="Garamond" w:hAnsi="Garamond"/>
          <w:color w:val="000000" w:themeColor="text1"/>
        </w:rPr>
      </w:pPr>
      <w:r w:rsidRPr="00502F2A">
        <w:rPr>
          <w:rFonts w:ascii="Garamond" w:hAnsi="Garamond"/>
          <w:color w:val="000000" w:themeColor="text1"/>
        </w:rPr>
        <w:t>Chapters</w:t>
      </w:r>
    </w:p>
    <w:p w14:paraId="0529B518" w14:textId="77777777" w:rsidR="00B01A08" w:rsidRPr="00502F2A" w:rsidRDefault="00B01A08" w:rsidP="00513B3D">
      <w:pPr>
        <w:pStyle w:val="Ingetavstnd"/>
        <w:numPr>
          <w:ilvl w:val="0"/>
          <w:numId w:val="31"/>
        </w:numPr>
        <w:rPr>
          <w:rFonts w:ascii="Garamond" w:hAnsi="Garamond"/>
          <w:color w:val="000000" w:themeColor="text1"/>
        </w:rPr>
      </w:pPr>
      <w:r w:rsidRPr="00502F2A">
        <w:rPr>
          <w:rFonts w:ascii="Garamond" w:hAnsi="Garamond"/>
          <w:color w:val="000000" w:themeColor="text1"/>
        </w:rPr>
        <w:t>Main</w:t>
      </w:r>
    </w:p>
    <w:p w14:paraId="32F97AA0" w14:textId="318FCA3C" w:rsidR="0045655F" w:rsidRPr="00502F2A" w:rsidRDefault="00211B8E" w:rsidP="00513B3D">
      <w:pPr>
        <w:pStyle w:val="Ingetavstnd"/>
        <w:numPr>
          <w:ilvl w:val="0"/>
          <w:numId w:val="31"/>
        </w:numPr>
        <w:rPr>
          <w:rFonts w:ascii="Garamond" w:hAnsi="Garamond"/>
          <w:color w:val="000000" w:themeColor="text1"/>
        </w:rPr>
      </w:pPr>
      <w:r w:rsidRPr="00502F2A">
        <w:rPr>
          <w:rFonts w:ascii="Garamond" w:hAnsi="Garamond"/>
          <w:color w:val="000000" w:themeColor="text1"/>
        </w:rPr>
        <w:t>Parsing</w:t>
      </w:r>
    </w:p>
    <w:p w14:paraId="7F162AC3" w14:textId="77777777" w:rsidR="00203899" w:rsidRPr="00502F2A" w:rsidRDefault="00203899" w:rsidP="00513B3D">
      <w:pPr>
        <w:pStyle w:val="Ingetavstnd"/>
        <w:numPr>
          <w:ilvl w:val="1"/>
          <w:numId w:val="31"/>
        </w:numPr>
        <w:rPr>
          <w:rFonts w:ascii="Garamond" w:hAnsi="Garamond"/>
          <w:color w:val="000000" w:themeColor="text1"/>
        </w:rPr>
      </w:pPr>
      <w:r w:rsidRPr="00502F2A">
        <w:rPr>
          <w:rFonts w:ascii="Garamond" w:hAnsi="Garamond"/>
          <w:color w:val="000000" w:themeColor="text1"/>
        </w:rPr>
        <w:t>MiddleOperator</w:t>
      </w:r>
    </w:p>
    <w:p w14:paraId="202B2753" w14:textId="75B757DC" w:rsidR="004A4A67" w:rsidRPr="00502F2A" w:rsidRDefault="007B0971" w:rsidP="00513B3D">
      <w:pPr>
        <w:pStyle w:val="Ingetavstnd"/>
        <w:numPr>
          <w:ilvl w:val="1"/>
          <w:numId w:val="31"/>
        </w:numPr>
        <w:rPr>
          <w:rFonts w:ascii="Garamond" w:hAnsi="Garamond"/>
          <w:color w:val="000000" w:themeColor="text1"/>
        </w:rPr>
      </w:pPr>
      <w:r w:rsidRPr="00502F2A">
        <w:rPr>
          <w:rFonts w:ascii="Garamond" w:hAnsi="Garamond"/>
          <w:color w:val="000000" w:themeColor="text1"/>
        </w:rPr>
        <w:t>MainParser</w:t>
      </w:r>
      <w:r w:rsidR="004A4A67" w:rsidRPr="00502F2A">
        <w:rPr>
          <w:rFonts w:ascii="Garamond" w:hAnsi="Garamond"/>
          <w:color w:val="000000" w:themeColor="text1"/>
        </w:rPr>
        <w:t>/MiddleCodeGenerator</w:t>
      </w:r>
    </w:p>
    <w:p w14:paraId="30DAD79A" w14:textId="77777777" w:rsidR="00CC759B" w:rsidRPr="00502F2A" w:rsidRDefault="00CC759B" w:rsidP="00513B3D">
      <w:pPr>
        <w:pStyle w:val="Ingetavstnd"/>
        <w:numPr>
          <w:ilvl w:val="1"/>
          <w:numId w:val="31"/>
        </w:numPr>
        <w:rPr>
          <w:rFonts w:ascii="Garamond" w:hAnsi="Garamond"/>
          <w:color w:val="000000" w:themeColor="text1"/>
        </w:rPr>
      </w:pPr>
      <w:r w:rsidRPr="00502F2A">
        <w:rPr>
          <w:rFonts w:ascii="Garamond" w:hAnsi="Garamond"/>
          <w:color w:val="000000" w:themeColor="text1"/>
        </w:rPr>
        <w:t>Expression</w:t>
      </w:r>
    </w:p>
    <w:p w14:paraId="568E0EED" w14:textId="77777777" w:rsidR="00CC759B" w:rsidRPr="00502F2A" w:rsidRDefault="00CC759B" w:rsidP="00513B3D">
      <w:pPr>
        <w:pStyle w:val="Ingetavstnd"/>
        <w:numPr>
          <w:ilvl w:val="1"/>
          <w:numId w:val="31"/>
        </w:numPr>
        <w:rPr>
          <w:rFonts w:ascii="Garamond" w:hAnsi="Garamond"/>
          <w:color w:val="000000" w:themeColor="text1"/>
        </w:rPr>
      </w:pPr>
      <w:r w:rsidRPr="00502F2A">
        <w:rPr>
          <w:rFonts w:ascii="Garamond" w:hAnsi="Garamond"/>
          <w:color w:val="000000" w:themeColor="text1"/>
        </w:rPr>
        <w:t>Statement</w:t>
      </w:r>
    </w:p>
    <w:p w14:paraId="5A24936D" w14:textId="3C365DC7" w:rsidR="001056E5" w:rsidRPr="00502F2A" w:rsidRDefault="001056E5" w:rsidP="00513B3D">
      <w:pPr>
        <w:pStyle w:val="Ingetavstnd"/>
        <w:numPr>
          <w:ilvl w:val="1"/>
          <w:numId w:val="31"/>
        </w:numPr>
        <w:rPr>
          <w:rFonts w:ascii="Garamond" w:hAnsi="Garamond"/>
          <w:color w:val="000000" w:themeColor="text1"/>
        </w:rPr>
      </w:pPr>
      <w:r w:rsidRPr="00502F2A">
        <w:rPr>
          <w:rFonts w:ascii="Garamond" w:hAnsi="Garamond"/>
          <w:color w:val="000000" w:themeColor="text1"/>
        </w:rPr>
        <w:t>MiddleCode</w:t>
      </w:r>
    </w:p>
    <w:p w14:paraId="3E3C8AEC" w14:textId="77777777" w:rsidR="00CC2E83" w:rsidRPr="00502F2A" w:rsidRDefault="00CC2E83" w:rsidP="00513B3D">
      <w:pPr>
        <w:pStyle w:val="Ingetavstnd"/>
        <w:numPr>
          <w:ilvl w:val="1"/>
          <w:numId w:val="31"/>
        </w:numPr>
        <w:rPr>
          <w:rFonts w:ascii="Garamond" w:hAnsi="Garamond"/>
          <w:color w:val="000000" w:themeColor="text1"/>
        </w:rPr>
      </w:pPr>
      <w:r w:rsidRPr="00502F2A">
        <w:rPr>
          <w:rFonts w:ascii="Garamond" w:hAnsi="Garamond"/>
          <w:color w:val="000000" w:themeColor="text1"/>
        </w:rPr>
        <w:t>Mask</w:t>
      </w:r>
    </w:p>
    <w:p w14:paraId="0699646B" w14:textId="719A7364" w:rsidR="00901C68" w:rsidRPr="00502F2A" w:rsidRDefault="00901C68" w:rsidP="00513B3D">
      <w:pPr>
        <w:pStyle w:val="Ingetavstnd"/>
        <w:numPr>
          <w:ilvl w:val="1"/>
          <w:numId w:val="31"/>
        </w:numPr>
        <w:rPr>
          <w:rFonts w:ascii="Garamond" w:hAnsi="Garamond"/>
          <w:color w:val="000000" w:themeColor="text1"/>
        </w:rPr>
      </w:pPr>
      <w:r w:rsidRPr="00502F2A">
        <w:rPr>
          <w:rFonts w:ascii="Garamond" w:hAnsi="Garamond"/>
          <w:color w:val="000000" w:themeColor="text1"/>
        </w:rPr>
        <w:t>Specifier</w:t>
      </w:r>
    </w:p>
    <w:p w14:paraId="4D49AB8E" w14:textId="744E1B70" w:rsidR="00EE2564" w:rsidRPr="00502F2A" w:rsidRDefault="00EE2564" w:rsidP="00513B3D">
      <w:pPr>
        <w:pStyle w:val="Ingetavstnd"/>
        <w:numPr>
          <w:ilvl w:val="1"/>
          <w:numId w:val="31"/>
        </w:numPr>
        <w:rPr>
          <w:rFonts w:ascii="Garamond" w:hAnsi="Garamond"/>
          <w:color w:val="000000" w:themeColor="text1"/>
        </w:rPr>
      </w:pPr>
      <w:r w:rsidRPr="00502F2A">
        <w:rPr>
          <w:rFonts w:ascii="Garamond" w:hAnsi="Garamond"/>
          <w:color w:val="000000" w:themeColor="text1"/>
        </w:rPr>
        <w:t>Declarator</w:t>
      </w:r>
    </w:p>
    <w:p w14:paraId="737F8801" w14:textId="2CF55204" w:rsidR="00D65E72" w:rsidRPr="00502F2A" w:rsidRDefault="00D65E72" w:rsidP="00513B3D">
      <w:pPr>
        <w:pStyle w:val="Ingetavstnd"/>
        <w:numPr>
          <w:ilvl w:val="0"/>
          <w:numId w:val="31"/>
        </w:numPr>
        <w:rPr>
          <w:rFonts w:ascii="Garamond" w:hAnsi="Garamond"/>
          <w:color w:val="000000" w:themeColor="text1"/>
        </w:rPr>
      </w:pPr>
      <w:r w:rsidRPr="00502F2A">
        <w:rPr>
          <w:rFonts w:ascii="Garamond" w:hAnsi="Garamond"/>
          <w:color w:val="000000" w:themeColor="text1"/>
        </w:rPr>
        <w:t>Middle Code Generation</w:t>
      </w:r>
    </w:p>
    <w:p w14:paraId="5A5831E7" w14:textId="77777777" w:rsidR="00D65E72" w:rsidRPr="00502F2A" w:rsidRDefault="00D65E72" w:rsidP="00513B3D">
      <w:pPr>
        <w:pStyle w:val="Ingetavstnd"/>
        <w:numPr>
          <w:ilvl w:val="0"/>
          <w:numId w:val="31"/>
        </w:numPr>
        <w:rPr>
          <w:rFonts w:ascii="Garamond" w:hAnsi="Garamond"/>
          <w:color w:val="000000" w:themeColor="text1"/>
        </w:rPr>
      </w:pPr>
    </w:p>
    <w:p w14:paraId="3EB44347" w14:textId="77777777" w:rsidR="003633CC" w:rsidRPr="00502F2A" w:rsidRDefault="003633CC" w:rsidP="00513B3D">
      <w:pPr>
        <w:pStyle w:val="Ingetavstnd"/>
        <w:numPr>
          <w:ilvl w:val="0"/>
          <w:numId w:val="31"/>
        </w:numPr>
        <w:rPr>
          <w:rFonts w:ascii="Garamond" w:hAnsi="Garamond"/>
          <w:color w:val="000000" w:themeColor="text1"/>
        </w:rPr>
      </w:pPr>
      <w:r w:rsidRPr="00502F2A">
        <w:rPr>
          <w:rFonts w:ascii="Garamond" w:hAnsi="Garamond"/>
          <w:color w:val="000000" w:themeColor="text1"/>
        </w:rPr>
        <w:t>Scanning</w:t>
      </w:r>
    </w:p>
    <w:p w14:paraId="2485BEC1" w14:textId="7C3A508B" w:rsidR="003633CC" w:rsidRPr="00502F2A" w:rsidRDefault="00C665BF" w:rsidP="00513B3D">
      <w:pPr>
        <w:pStyle w:val="Ingetavstnd"/>
        <w:numPr>
          <w:ilvl w:val="1"/>
          <w:numId w:val="31"/>
        </w:numPr>
        <w:rPr>
          <w:rFonts w:ascii="Garamond" w:hAnsi="Garamond"/>
          <w:color w:val="000000" w:themeColor="text1"/>
        </w:rPr>
      </w:pPr>
      <w:r w:rsidRPr="00502F2A">
        <w:rPr>
          <w:rFonts w:ascii="Garamond" w:hAnsi="Garamond"/>
          <w:color w:val="000000" w:themeColor="text1"/>
        </w:rPr>
        <w:t>Main</w:t>
      </w:r>
      <w:r w:rsidR="003633CC" w:rsidRPr="00502F2A">
        <w:rPr>
          <w:rFonts w:ascii="Garamond" w:hAnsi="Garamond"/>
          <w:color w:val="000000" w:themeColor="text1"/>
        </w:rPr>
        <w:t>Scanner</w:t>
      </w:r>
    </w:p>
    <w:p w14:paraId="29F5EC21" w14:textId="3D8DEDC8" w:rsidR="003633CC" w:rsidRPr="00502F2A" w:rsidRDefault="003633CC" w:rsidP="00513B3D">
      <w:pPr>
        <w:pStyle w:val="Ingetavstnd"/>
        <w:numPr>
          <w:ilvl w:val="0"/>
          <w:numId w:val="31"/>
        </w:numPr>
        <w:rPr>
          <w:rFonts w:ascii="Garamond" w:hAnsi="Garamond"/>
          <w:color w:val="000000" w:themeColor="text1"/>
        </w:rPr>
      </w:pPr>
      <w:r w:rsidRPr="00502F2A">
        <w:rPr>
          <w:rFonts w:ascii="Garamond" w:hAnsi="Garamond"/>
          <w:color w:val="000000" w:themeColor="text1"/>
        </w:rPr>
        <w:t>Constant Expression</w:t>
      </w:r>
    </w:p>
    <w:p w14:paraId="08E7EEF2" w14:textId="0A085569" w:rsidR="003633CC" w:rsidRPr="00502F2A" w:rsidRDefault="003633CC" w:rsidP="00513B3D">
      <w:pPr>
        <w:pStyle w:val="Ingetavstnd"/>
        <w:numPr>
          <w:ilvl w:val="1"/>
          <w:numId w:val="31"/>
        </w:numPr>
        <w:rPr>
          <w:rFonts w:ascii="Garamond" w:hAnsi="Garamond"/>
          <w:color w:val="000000" w:themeColor="text1"/>
        </w:rPr>
      </w:pPr>
      <w:r w:rsidRPr="00502F2A">
        <w:rPr>
          <w:rFonts w:ascii="Garamond" w:hAnsi="Garamond"/>
          <w:color w:val="000000" w:themeColor="text1"/>
        </w:rPr>
        <w:t>ConstantExpression</w:t>
      </w:r>
    </w:p>
    <w:p w14:paraId="7CC159C2" w14:textId="3B39C3A5" w:rsidR="00DE62DE" w:rsidRPr="00502F2A" w:rsidRDefault="00DE62DE" w:rsidP="00513B3D">
      <w:pPr>
        <w:pStyle w:val="Ingetavstnd"/>
        <w:numPr>
          <w:ilvl w:val="0"/>
          <w:numId w:val="31"/>
        </w:numPr>
        <w:rPr>
          <w:rFonts w:ascii="Garamond" w:hAnsi="Garamond"/>
          <w:color w:val="000000" w:themeColor="text1"/>
        </w:rPr>
      </w:pPr>
      <w:r w:rsidRPr="00502F2A">
        <w:rPr>
          <w:rFonts w:ascii="Garamond" w:hAnsi="Garamond"/>
          <w:color w:val="000000" w:themeColor="text1"/>
        </w:rPr>
        <w:t>Static Expression</w:t>
      </w:r>
    </w:p>
    <w:p w14:paraId="48822C9E" w14:textId="75CBDEB3" w:rsidR="00A220D6" w:rsidRPr="00502F2A" w:rsidRDefault="00A220D6" w:rsidP="00513B3D">
      <w:pPr>
        <w:pStyle w:val="Ingetavstnd"/>
        <w:numPr>
          <w:ilvl w:val="1"/>
          <w:numId w:val="31"/>
        </w:numPr>
        <w:rPr>
          <w:rFonts w:ascii="Garamond" w:hAnsi="Garamond"/>
          <w:color w:val="000000" w:themeColor="text1"/>
        </w:rPr>
      </w:pPr>
      <w:r w:rsidRPr="00502F2A">
        <w:rPr>
          <w:rFonts w:ascii="Garamond" w:hAnsi="Garamond"/>
          <w:color w:val="000000" w:themeColor="text1"/>
        </w:rPr>
        <w:t>StaticExpression</w:t>
      </w:r>
    </w:p>
    <w:p w14:paraId="3213732C" w14:textId="7922D63F" w:rsidR="00DE62DE" w:rsidRPr="00502F2A" w:rsidRDefault="00DE62DE" w:rsidP="00513B3D">
      <w:pPr>
        <w:pStyle w:val="Ingetavstnd"/>
        <w:numPr>
          <w:ilvl w:val="2"/>
          <w:numId w:val="31"/>
        </w:numPr>
        <w:rPr>
          <w:rFonts w:ascii="Garamond" w:hAnsi="Garamond"/>
          <w:color w:val="000000" w:themeColor="text1"/>
        </w:rPr>
      </w:pPr>
      <w:r w:rsidRPr="00502F2A">
        <w:rPr>
          <w:rFonts w:ascii="Garamond" w:hAnsi="Garamond"/>
          <w:color w:val="000000" w:themeColor="text1"/>
        </w:rPr>
        <w:t>StaticAddress</w:t>
      </w:r>
    </w:p>
    <w:p w14:paraId="5C9C0FCF" w14:textId="45163B1B" w:rsidR="00DE62DE" w:rsidRPr="00502F2A" w:rsidRDefault="00DE62DE" w:rsidP="00513B3D">
      <w:pPr>
        <w:pStyle w:val="Ingetavstnd"/>
        <w:numPr>
          <w:ilvl w:val="2"/>
          <w:numId w:val="31"/>
        </w:numPr>
        <w:rPr>
          <w:rFonts w:ascii="Garamond" w:hAnsi="Garamond"/>
          <w:color w:val="000000" w:themeColor="text1"/>
        </w:rPr>
      </w:pPr>
      <w:r w:rsidRPr="00502F2A">
        <w:rPr>
          <w:rFonts w:ascii="Garamond" w:hAnsi="Garamond"/>
          <w:color w:val="000000" w:themeColor="text1"/>
        </w:rPr>
        <w:t>StaticValue</w:t>
      </w:r>
    </w:p>
    <w:p w14:paraId="64EE158F" w14:textId="09735628" w:rsidR="00211B8E" w:rsidRPr="00502F2A" w:rsidRDefault="004F0AAA" w:rsidP="00513B3D">
      <w:pPr>
        <w:pStyle w:val="Ingetavstnd"/>
        <w:numPr>
          <w:ilvl w:val="0"/>
          <w:numId w:val="31"/>
        </w:numPr>
        <w:rPr>
          <w:rFonts w:ascii="Garamond" w:hAnsi="Garamond"/>
          <w:color w:val="000000" w:themeColor="text1"/>
        </w:rPr>
      </w:pPr>
      <w:r w:rsidRPr="00502F2A">
        <w:rPr>
          <w:rFonts w:ascii="Garamond" w:hAnsi="Garamond"/>
          <w:color w:val="000000" w:themeColor="text1"/>
        </w:rPr>
        <w:t>Type System</w:t>
      </w:r>
    </w:p>
    <w:p w14:paraId="7EE55A9E" w14:textId="77777777" w:rsidR="00601F7E" w:rsidRPr="00502F2A" w:rsidRDefault="00601F7E" w:rsidP="00513B3D">
      <w:pPr>
        <w:pStyle w:val="Ingetavstnd"/>
        <w:numPr>
          <w:ilvl w:val="1"/>
          <w:numId w:val="31"/>
        </w:numPr>
        <w:rPr>
          <w:rFonts w:ascii="Garamond" w:hAnsi="Garamond"/>
          <w:color w:val="000000" w:themeColor="text1"/>
        </w:rPr>
      </w:pPr>
      <w:r w:rsidRPr="00502F2A">
        <w:rPr>
          <w:rFonts w:ascii="Garamond" w:hAnsi="Garamond"/>
          <w:color w:val="000000" w:themeColor="text1"/>
        </w:rPr>
        <w:t>Sort</w:t>
      </w:r>
    </w:p>
    <w:p w14:paraId="28BCEBD0" w14:textId="67D203B6" w:rsidR="001056E5" w:rsidRPr="00502F2A" w:rsidRDefault="001056E5" w:rsidP="00513B3D">
      <w:pPr>
        <w:pStyle w:val="Ingetavstnd"/>
        <w:numPr>
          <w:ilvl w:val="1"/>
          <w:numId w:val="31"/>
        </w:numPr>
        <w:rPr>
          <w:rFonts w:ascii="Garamond" w:hAnsi="Garamond"/>
          <w:color w:val="000000" w:themeColor="text1"/>
        </w:rPr>
      </w:pPr>
      <w:r w:rsidRPr="00502F2A">
        <w:rPr>
          <w:rFonts w:ascii="Garamond" w:hAnsi="Garamond"/>
          <w:color w:val="000000" w:themeColor="text1"/>
        </w:rPr>
        <w:t>Type</w:t>
      </w:r>
    </w:p>
    <w:p w14:paraId="09145FFF" w14:textId="004F5419" w:rsidR="001056E5" w:rsidRPr="00502F2A" w:rsidRDefault="001056E5" w:rsidP="00513B3D">
      <w:pPr>
        <w:pStyle w:val="Ingetavstnd"/>
        <w:numPr>
          <w:ilvl w:val="1"/>
          <w:numId w:val="31"/>
        </w:numPr>
        <w:rPr>
          <w:rFonts w:ascii="Garamond" w:hAnsi="Garamond"/>
          <w:color w:val="000000" w:themeColor="text1"/>
        </w:rPr>
      </w:pPr>
      <w:r w:rsidRPr="00502F2A">
        <w:rPr>
          <w:rFonts w:ascii="Garamond" w:hAnsi="Garamond"/>
          <w:color w:val="000000" w:themeColor="text1"/>
        </w:rPr>
        <w:t>TypeSize</w:t>
      </w:r>
    </w:p>
    <w:p w14:paraId="7E59F68E" w14:textId="24EE9A04" w:rsidR="00A54B25" w:rsidRPr="00502F2A" w:rsidRDefault="00A54B25" w:rsidP="00513B3D">
      <w:pPr>
        <w:pStyle w:val="Ingetavstnd"/>
        <w:numPr>
          <w:ilvl w:val="1"/>
          <w:numId w:val="31"/>
        </w:numPr>
        <w:rPr>
          <w:rFonts w:ascii="Garamond" w:hAnsi="Garamond"/>
          <w:color w:val="000000" w:themeColor="text1"/>
        </w:rPr>
      </w:pPr>
      <w:r w:rsidRPr="00502F2A">
        <w:rPr>
          <w:rFonts w:ascii="Garamond" w:hAnsi="Garamond"/>
          <w:color w:val="000000" w:themeColor="text1"/>
        </w:rPr>
        <w:t>TypeCast</w:t>
      </w:r>
    </w:p>
    <w:p w14:paraId="42AF0DFA" w14:textId="49D916BD" w:rsidR="004F0AAA" w:rsidRPr="00502F2A" w:rsidRDefault="004F0AAA" w:rsidP="00513B3D">
      <w:pPr>
        <w:pStyle w:val="Ingetavstnd"/>
        <w:numPr>
          <w:ilvl w:val="0"/>
          <w:numId w:val="31"/>
        </w:numPr>
        <w:rPr>
          <w:rFonts w:ascii="Garamond" w:hAnsi="Garamond"/>
          <w:color w:val="000000" w:themeColor="text1"/>
        </w:rPr>
      </w:pPr>
      <w:r w:rsidRPr="00502F2A">
        <w:rPr>
          <w:rFonts w:ascii="Garamond" w:hAnsi="Garamond"/>
          <w:color w:val="000000" w:themeColor="text1"/>
        </w:rPr>
        <w:lastRenderedPageBreak/>
        <w:t>Symbol Table</w:t>
      </w:r>
    </w:p>
    <w:p w14:paraId="5AB901EB" w14:textId="6C92BB17" w:rsidR="001707DC" w:rsidRPr="00502F2A" w:rsidRDefault="001707DC" w:rsidP="00513B3D">
      <w:pPr>
        <w:pStyle w:val="Ingetavstnd"/>
        <w:numPr>
          <w:ilvl w:val="1"/>
          <w:numId w:val="31"/>
        </w:numPr>
        <w:rPr>
          <w:rFonts w:ascii="Garamond" w:hAnsi="Garamond"/>
          <w:color w:val="000000" w:themeColor="text1"/>
        </w:rPr>
      </w:pPr>
      <w:r w:rsidRPr="00502F2A">
        <w:rPr>
          <w:rFonts w:ascii="Garamond" w:hAnsi="Garamond"/>
          <w:color w:val="000000" w:themeColor="text1"/>
        </w:rPr>
        <w:t>Scope</w:t>
      </w:r>
    </w:p>
    <w:p w14:paraId="54204742" w14:textId="0FF6E5DE" w:rsidR="00CC6810" w:rsidRPr="00502F2A" w:rsidRDefault="00CC6810" w:rsidP="00513B3D">
      <w:pPr>
        <w:pStyle w:val="Ingetavstnd"/>
        <w:numPr>
          <w:ilvl w:val="1"/>
          <w:numId w:val="31"/>
        </w:numPr>
        <w:rPr>
          <w:rFonts w:ascii="Garamond" w:hAnsi="Garamond"/>
          <w:color w:val="000000" w:themeColor="text1"/>
        </w:rPr>
      </w:pPr>
      <w:r w:rsidRPr="00502F2A">
        <w:rPr>
          <w:rFonts w:ascii="Garamond" w:hAnsi="Garamond"/>
          <w:color w:val="000000" w:themeColor="text1"/>
        </w:rPr>
        <w:t>Storage</w:t>
      </w:r>
    </w:p>
    <w:p w14:paraId="284A1EE3" w14:textId="5F97B99F" w:rsidR="001056E5" w:rsidRPr="00502F2A" w:rsidRDefault="001056E5" w:rsidP="00513B3D">
      <w:pPr>
        <w:pStyle w:val="Ingetavstnd"/>
        <w:numPr>
          <w:ilvl w:val="1"/>
          <w:numId w:val="31"/>
        </w:numPr>
        <w:rPr>
          <w:rFonts w:ascii="Garamond" w:hAnsi="Garamond"/>
          <w:color w:val="000000" w:themeColor="text1"/>
        </w:rPr>
      </w:pPr>
      <w:r w:rsidRPr="00502F2A">
        <w:rPr>
          <w:rFonts w:ascii="Garamond" w:hAnsi="Garamond"/>
          <w:color w:val="000000" w:themeColor="text1"/>
        </w:rPr>
        <w:t>Symbol</w:t>
      </w:r>
    </w:p>
    <w:p w14:paraId="5ECC5C56" w14:textId="4269FB8E" w:rsidR="001056E5" w:rsidRPr="00502F2A" w:rsidRDefault="001056E5" w:rsidP="00513B3D">
      <w:pPr>
        <w:pStyle w:val="Ingetavstnd"/>
        <w:numPr>
          <w:ilvl w:val="1"/>
          <w:numId w:val="31"/>
        </w:numPr>
        <w:rPr>
          <w:rFonts w:ascii="Garamond" w:hAnsi="Garamond"/>
          <w:color w:val="000000" w:themeColor="text1"/>
        </w:rPr>
      </w:pPr>
      <w:r w:rsidRPr="00502F2A">
        <w:rPr>
          <w:rFonts w:ascii="Garamond" w:hAnsi="Garamond"/>
          <w:color w:val="000000" w:themeColor="text1"/>
        </w:rPr>
        <w:t>SymbolTable</w:t>
      </w:r>
    </w:p>
    <w:p w14:paraId="3155871B" w14:textId="77777777" w:rsidR="00B27274" w:rsidRPr="00502F2A" w:rsidRDefault="00B27274" w:rsidP="00513B3D">
      <w:pPr>
        <w:pStyle w:val="Ingetavstnd"/>
        <w:numPr>
          <w:ilvl w:val="1"/>
          <w:numId w:val="31"/>
        </w:numPr>
        <w:rPr>
          <w:rFonts w:ascii="Garamond" w:hAnsi="Garamond"/>
          <w:color w:val="000000" w:themeColor="text1"/>
        </w:rPr>
      </w:pPr>
      <w:r w:rsidRPr="00502F2A">
        <w:rPr>
          <w:rFonts w:ascii="Garamond" w:hAnsi="Garamond"/>
          <w:color w:val="000000" w:themeColor="text1"/>
        </w:rPr>
        <w:t>StaticSymbol</w:t>
      </w:r>
    </w:p>
    <w:p w14:paraId="392CDFDD" w14:textId="77777777" w:rsidR="00B27274" w:rsidRPr="00502F2A" w:rsidRDefault="00B27274" w:rsidP="00513B3D">
      <w:pPr>
        <w:pStyle w:val="Ingetavstnd"/>
        <w:numPr>
          <w:ilvl w:val="2"/>
          <w:numId w:val="31"/>
        </w:numPr>
        <w:rPr>
          <w:rFonts w:ascii="Garamond" w:hAnsi="Garamond"/>
          <w:color w:val="000000" w:themeColor="text1"/>
        </w:rPr>
      </w:pPr>
      <w:r w:rsidRPr="00502F2A">
        <w:rPr>
          <w:rFonts w:ascii="Garamond" w:hAnsi="Garamond"/>
          <w:color w:val="000000" w:themeColor="text1"/>
        </w:rPr>
        <w:t>StaticSymbolLinux</w:t>
      </w:r>
    </w:p>
    <w:p w14:paraId="0994FEF3" w14:textId="77777777" w:rsidR="00B27274" w:rsidRPr="00502F2A" w:rsidRDefault="00B27274" w:rsidP="00513B3D">
      <w:pPr>
        <w:pStyle w:val="Ingetavstnd"/>
        <w:numPr>
          <w:ilvl w:val="2"/>
          <w:numId w:val="31"/>
        </w:numPr>
        <w:rPr>
          <w:rFonts w:ascii="Garamond" w:hAnsi="Garamond"/>
          <w:color w:val="000000" w:themeColor="text1"/>
        </w:rPr>
      </w:pPr>
      <w:r w:rsidRPr="00502F2A">
        <w:rPr>
          <w:rFonts w:ascii="Garamond" w:hAnsi="Garamond"/>
          <w:color w:val="000000" w:themeColor="text1"/>
        </w:rPr>
        <w:t>StaticSymbolWindows</w:t>
      </w:r>
    </w:p>
    <w:p w14:paraId="09148714" w14:textId="412A7992" w:rsidR="004F0AAA" w:rsidRPr="00502F2A" w:rsidRDefault="004F0AAA" w:rsidP="00513B3D">
      <w:pPr>
        <w:pStyle w:val="Ingetavstnd"/>
        <w:numPr>
          <w:ilvl w:val="0"/>
          <w:numId w:val="31"/>
        </w:numPr>
        <w:rPr>
          <w:rFonts w:ascii="Garamond" w:hAnsi="Garamond"/>
          <w:color w:val="000000" w:themeColor="text1"/>
        </w:rPr>
      </w:pPr>
      <w:r w:rsidRPr="00502F2A">
        <w:rPr>
          <w:rFonts w:ascii="Garamond" w:hAnsi="Garamond"/>
          <w:color w:val="000000" w:themeColor="text1"/>
        </w:rPr>
        <w:t>Initialization</w:t>
      </w:r>
    </w:p>
    <w:p w14:paraId="1586AFF5" w14:textId="2E19385D" w:rsidR="008E2D9E" w:rsidRPr="00502F2A" w:rsidRDefault="008E2D9E" w:rsidP="00513B3D">
      <w:pPr>
        <w:pStyle w:val="Ingetavstnd"/>
        <w:numPr>
          <w:ilvl w:val="1"/>
          <w:numId w:val="31"/>
        </w:numPr>
        <w:rPr>
          <w:rFonts w:ascii="Garamond" w:hAnsi="Garamond"/>
          <w:color w:val="000000" w:themeColor="text1"/>
        </w:rPr>
      </w:pPr>
      <w:r w:rsidRPr="00502F2A">
        <w:rPr>
          <w:rFonts w:ascii="Garamond" w:hAnsi="Garamond"/>
          <w:color w:val="000000" w:themeColor="text1"/>
        </w:rPr>
        <w:t>GenerateAutoInitializer</w:t>
      </w:r>
    </w:p>
    <w:p w14:paraId="18941E54" w14:textId="6944E622" w:rsidR="008E2D9E" w:rsidRPr="00502F2A" w:rsidRDefault="008E2D9E" w:rsidP="00513B3D">
      <w:pPr>
        <w:pStyle w:val="Ingetavstnd"/>
        <w:numPr>
          <w:ilvl w:val="1"/>
          <w:numId w:val="31"/>
        </w:numPr>
        <w:rPr>
          <w:rFonts w:ascii="Garamond" w:hAnsi="Garamond"/>
          <w:color w:val="000000" w:themeColor="text1"/>
        </w:rPr>
      </w:pPr>
      <w:r w:rsidRPr="00502F2A">
        <w:rPr>
          <w:rFonts w:ascii="Garamond" w:hAnsi="Garamond"/>
          <w:color w:val="000000" w:themeColor="text1"/>
        </w:rPr>
        <w:t>GenerateStaticInitializer</w:t>
      </w:r>
    </w:p>
    <w:p w14:paraId="133D994B" w14:textId="1256ECED" w:rsidR="008E2D9E" w:rsidRPr="00502F2A" w:rsidRDefault="00E844CA" w:rsidP="00513B3D">
      <w:pPr>
        <w:pStyle w:val="Ingetavstnd"/>
        <w:numPr>
          <w:ilvl w:val="1"/>
          <w:numId w:val="31"/>
        </w:numPr>
        <w:rPr>
          <w:rFonts w:ascii="Garamond" w:hAnsi="Garamond"/>
          <w:color w:val="000000" w:themeColor="text1"/>
        </w:rPr>
      </w:pPr>
      <w:r w:rsidRPr="00502F2A">
        <w:rPr>
          <w:rFonts w:ascii="Garamond" w:hAnsi="Garamond"/>
          <w:color w:val="000000" w:themeColor="text1"/>
        </w:rPr>
        <w:t>ModifyIn</w:t>
      </w:r>
      <w:r w:rsidR="00A34238" w:rsidRPr="00502F2A">
        <w:rPr>
          <w:rFonts w:ascii="Garamond" w:hAnsi="Garamond"/>
          <w:color w:val="000000" w:themeColor="text1"/>
        </w:rPr>
        <w:t>i</w:t>
      </w:r>
      <w:r w:rsidR="0020302A" w:rsidRPr="00502F2A">
        <w:rPr>
          <w:rFonts w:ascii="Garamond" w:hAnsi="Garamond"/>
          <w:color w:val="000000" w:themeColor="text1"/>
        </w:rPr>
        <w:t>tializer</w:t>
      </w:r>
    </w:p>
    <w:p w14:paraId="4CA41AC8" w14:textId="2C121A13" w:rsidR="004F0AAA" w:rsidRPr="00502F2A" w:rsidRDefault="004F0AAA" w:rsidP="00513B3D">
      <w:pPr>
        <w:pStyle w:val="Ingetavstnd"/>
        <w:numPr>
          <w:ilvl w:val="0"/>
          <w:numId w:val="31"/>
        </w:numPr>
        <w:rPr>
          <w:rFonts w:ascii="Garamond" w:hAnsi="Garamond"/>
          <w:color w:val="000000" w:themeColor="text1"/>
        </w:rPr>
      </w:pPr>
      <w:r w:rsidRPr="00502F2A">
        <w:rPr>
          <w:rFonts w:ascii="Garamond" w:hAnsi="Garamond"/>
          <w:color w:val="000000" w:themeColor="text1"/>
        </w:rPr>
        <w:t>Middle Code Optimization</w:t>
      </w:r>
    </w:p>
    <w:p w14:paraId="4D7F051F" w14:textId="07BBF483" w:rsidR="009C3CEE" w:rsidRPr="00502F2A" w:rsidRDefault="009C3CEE" w:rsidP="00513B3D">
      <w:pPr>
        <w:pStyle w:val="Ingetavstnd"/>
        <w:numPr>
          <w:ilvl w:val="1"/>
          <w:numId w:val="31"/>
        </w:numPr>
        <w:rPr>
          <w:rFonts w:ascii="Garamond" w:hAnsi="Garamond"/>
          <w:color w:val="000000" w:themeColor="text1"/>
        </w:rPr>
      </w:pPr>
      <w:r w:rsidRPr="00502F2A">
        <w:rPr>
          <w:rFonts w:ascii="Garamond" w:hAnsi="Garamond"/>
          <w:color w:val="000000" w:themeColor="text1"/>
        </w:rPr>
        <w:t>MiddleCodeOptimizator</w:t>
      </w:r>
    </w:p>
    <w:p w14:paraId="322AFCDF" w14:textId="509FEF06" w:rsidR="004F0AAA" w:rsidRPr="00502F2A" w:rsidRDefault="004F0AAA" w:rsidP="00513B3D">
      <w:pPr>
        <w:pStyle w:val="Ingetavstnd"/>
        <w:numPr>
          <w:ilvl w:val="0"/>
          <w:numId w:val="31"/>
        </w:numPr>
        <w:rPr>
          <w:rFonts w:ascii="Garamond" w:hAnsi="Garamond"/>
          <w:color w:val="000000" w:themeColor="text1"/>
        </w:rPr>
      </w:pPr>
      <w:r w:rsidRPr="00502F2A">
        <w:rPr>
          <w:rFonts w:ascii="Garamond" w:hAnsi="Garamond"/>
          <w:color w:val="000000" w:themeColor="text1"/>
        </w:rPr>
        <w:t>Assembly Code Generation</w:t>
      </w:r>
    </w:p>
    <w:p w14:paraId="6BB40907" w14:textId="77777777" w:rsidR="006C78AB" w:rsidRPr="00502F2A" w:rsidRDefault="006C78AB" w:rsidP="00513B3D">
      <w:pPr>
        <w:pStyle w:val="Ingetavstnd"/>
        <w:numPr>
          <w:ilvl w:val="1"/>
          <w:numId w:val="31"/>
        </w:numPr>
        <w:rPr>
          <w:rFonts w:ascii="Garamond" w:hAnsi="Garamond"/>
          <w:color w:val="000000" w:themeColor="text1"/>
        </w:rPr>
      </w:pPr>
      <w:r w:rsidRPr="00502F2A">
        <w:rPr>
          <w:rFonts w:ascii="Garamond" w:hAnsi="Garamond"/>
          <w:color w:val="000000" w:themeColor="text1"/>
        </w:rPr>
        <w:t>Register</w:t>
      </w:r>
    </w:p>
    <w:p w14:paraId="3EBAFD93" w14:textId="3EFF8592" w:rsidR="009C3CEE" w:rsidRPr="00502F2A" w:rsidRDefault="009C3CEE" w:rsidP="00513B3D">
      <w:pPr>
        <w:pStyle w:val="Ingetavstnd"/>
        <w:numPr>
          <w:ilvl w:val="1"/>
          <w:numId w:val="31"/>
        </w:numPr>
        <w:rPr>
          <w:rFonts w:ascii="Garamond" w:hAnsi="Garamond"/>
          <w:color w:val="000000" w:themeColor="text1"/>
        </w:rPr>
      </w:pPr>
      <w:r w:rsidRPr="00502F2A">
        <w:rPr>
          <w:rFonts w:ascii="Garamond" w:hAnsi="Garamond"/>
          <w:color w:val="000000" w:themeColor="text1"/>
        </w:rPr>
        <w:t>Track</w:t>
      </w:r>
    </w:p>
    <w:p w14:paraId="7E4BE8A6" w14:textId="719EAD20" w:rsidR="009C3CEE" w:rsidRPr="00502F2A" w:rsidRDefault="009C3CEE" w:rsidP="00513B3D">
      <w:pPr>
        <w:pStyle w:val="Ingetavstnd"/>
        <w:numPr>
          <w:ilvl w:val="1"/>
          <w:numId w:val="31"/>
        </w:numPr>
        <w:rPr>
          <w:rFonts w:ascii="Garamond" w:hAnsi="Garamond"/>
          <w:color w:val="000000" w:themeColor="text1"/>
        </w:rPr>
      </w:pPr>
      <w:r w:rsidRPr="00502F2A">
        <w:rPr>
          <w:rFonts w:ascii="Garamond" w:hAnsi="Garamond"/>
          <w:color w:val="000000" w:themeColor="text1"/>
        </w:rPr>
        <w:t>TrackEntry</w:t>
      </w:r>
    </w:p>
    <w:p w14:paraId="6F649F35" w14:textId="57186D79" w:rsidR="009C3CEE" w:rsidRPr="00502F2A" w:rsidRDefault="009C3CEE" w:rsidP="00513B3D">
      <w:pPr>
        <w:pStyle w:val="Ingetavstnd"/>
        <w:numPr>
          <w:ilvl w:val="1"/>
          <w:numId w:val="31"/>
        </w:numPr>
        <w:rPr>
          <w:rFonts w:ascii="Garamond" w:hAnsi="Garamond"/>
          <w:color w:val="000000" w:themeColor="text1"/>
        </w:rPr>
      </w:pPr>
      <w:r w:rsidRPr="00502F2A">
        <w:rPr>
          <w:rFonts w:ascii="Garamond" w:hAnsi="Garamond"/>
          <w:color w:val="000000" w:themeColor="text1"/>
        </w:rPr>
        <w:t>RegisterAllocator</w:t>
      </w:r>
    </w:p>
    <w:p w14:paraId="5F2C9804" w14:textId="4839DE56" w:rsidR="00AB1DCF" w:rsidRPr="00502F2A" w:rsidRDefault="00AB1DCF" w:rsidP="00513B3D">
      <w:pPr>
        <w:pStyle w:val="Ingetavstnd"/>
        <w:numPr>
          <w:ilvl w:val="1"/>
          <w:numId w:val="31"/>
        </w:numPr>
        <w:rPr>
          <w:rFonts w:ascii="Garamond" w:hAnsi="Garamond"/>
          <w:color w:val="000000" w:themeColor="text1"/>
        </w:rPr>
      </w:pPr>
      <w:r w:rsidRPr="00502F2A">
        <w:rPr>
          <w:rFonts w:ascii="Garamond" w:hAnsi="Garamond"/>
          <w:color w:val="000000" w:themeColor="text1"/>
        </w:rPr>
        <w:t>Assembl</w:t>
      </w:r>
      <w:r w:rsidR="00DC41CD" w:rsidRPr="00502F2A">
        <w:rPr>
          <w:rFonts w:ascii="Garamond" w:hAnsi="Garamond"/>
          <w:color w:val="000000" w:themeColor="text1"/>
        </w:rPr>
        <w:t>y</w:t>
      </w:r>
      <w:r w:rsidRPr="00502F2A">
        <w:rPr>
          <w:rFonts w:ascii="Garamond" w:hAnsi="Garamond"/>
          <w:color w:val="000000" w:themeColor="text1"/>
        </w:rPr>
        <w:t>Operator</w:t>
      </w:r>
    </w:p>
    <w:p w14:paraId="22A1A42E" w14:textId="1CFA05BE" w:rsidR="009C3CEE" w:rsidRPr="00502F2A" w:rsidRDefault="009C3CEE" w:rsidP="00513B3D">
      <w:pPr>
        <w:pStyle w:val="Ingetavstnd"/>
        <w:numPr>
          <w:ilvl w:val="1"/>
          <w:numId w:val="31"/>
        </w:numPr>
        <w:rPr>
          <w:rFonts w:ascii="Garamond" w:hAnsi="Garamond"/>
          <w:color w:val="000000" w:themeColor="text1"/>
        </w:rPr>
      </w:pPr>
      <w:r w:rsidRPr="00502F2A">
        <w:rPr>
          <w:rFonts w:ascii="Garamond" w:hAnsi="Garamond"/>
          <w:color w:val="000000" w:themeColor="text1"/>
        </w:rPr>
        <w:t>AssemblyCode</w:t>
      </w:r>
    </w:p>
    <w:p w14:paraId="408165FF" w14:textId="453C2017" w:rsidR="009C3CEE" w:rsidRPr="00502F2A" w:rsidRDefault="009C3CEE" w:rsidP="00513B3D">
      <w:pPr>
        <w:pStyle w:val="Ingetavstnd"/>
        <w:numPr>
          <w:ilvl w:val="1"/>
          <w:numId w:val="31"/>
        </w:numPr>
        <w:rPr>
          <w:rFonts w:ascii="Garamond" w:hAnsi="Garamond"/>
          <w:color w:val="000000" w:themeColor="text1"/>
        </w:rPr>
      </w:pPr>
      <w:r w:rsidRPr="00502F2A">
        <w:rPr>
          <w:rFonts w:ascii="Garamond" w:hAnsi="Garamond"/>
          <w:color w:val="000000" w:themeColor="text1"/>
        </w:rPr>
        <w:t>AssemblyCodeGenerator</w:t>
      </w:r>
    </w:p>
    <w:p w14:paraId="1D94CF17" w14:textId="2EA7F6FC" w:rsidR="0098513D" w:rsidRPr="00502F2A" w:rsidRDefault="0098513D" w:rsidP="00513B3D">
      <w:pPr>
        <w:pStyle w:val="Ingetavstnd"/>
        <w:numPr>
          <w:ilvl w:val="0"/>
          <w:numId w:val="31"/>
        </w:numPr>
        <w:rPr>
          <w:rFonts w:ascii="Garamond" w:hAnsi="Garamond"/>
          <w:color w:val="000000" w:themeColor="text1"/>
        </w:rPr>
      </w:pPr>
      <w:r w:rsidRPr="00502F2A">
        <w:rPr>
          <w:rFonts w:ascii="Garamond" w:hAnsi="Garamond"/>
          <w:color w:val="000000" w:themeColor="text1"/>
        </w:rPr>
        <w:t>Executable Code Generation</w:t>
      </w:r>
    </w:p>
    <w:p w14:paraId="7CBAF936" w14:textId="641F13D5" w:rsidR="009C3CEE" w:rsidRPr="00502F2A" w:rsidRDefault="009C3CEE" w:rsidP="00513B3D">
      <w:pPr>
        <w:pStyle w:val="Ingetavstnd"/>
        <w:numPr>
          <w:ilvl w:val="1"/>
          <w:numId w:val="31"/>
        </w:numPr>
        <w:rPr>
          <w:rFonts w:ascii="Garamond" w:hAnsi="Garamond"/>
          <w:color w:val="000000" w:themeColor="text1"/>
        </w:rPr>
      </w:pPr>
      <w:r w:rsidRPr="00502F2A">
        <w:rPr>
          <w:rFonts w:ascii="Garamond" w:hAnsi="Garamond"/>
          <w:color w:val="000000" w:themeColor="text1"/>
        </w:rPr>
        <w:t>Linker</w:t>
      </w:r>
    </w:p>
    <w:p w14:paraId="1748C2ED" w14:textId="151782EE" w:rsidR="004B143F" w:rsidRPr="00502F2A" w:rsidRDefault="004B143F" w:rsidP="00513B3D">
      <w:pPr>
        <w:pStyle w:val="Ingetavstnd"/>
        <w:numPr>
          <w:ilvl w:val="0"/>
          <w:numId w:val="31"/>
        </w:numPr>
        <w:rPr>
          <w:rFonts w:ascii="Garamond" w:hAnsi="Garamond"/>
          <w:color w:val="000000" w:themeColor="text1"/>
        </w:rPr>
      </w:pPr>
      <w:r w:rsidRPr="00502F2A">
        <w:rPr>
          <w:rFonts w:ascii="Garamond" w:hAnsi="Garamond"/>
          <w:color w:val="000000" w:themeColor="text1"/>
        </w:rPr>
        <w:t>Error Handling</w:t>
      </w:r>
    </w:p>
    <w:p w14:paraId="41F6E81D" w14:textId="77777777" w:rsidR="003B4B43" w:rsidRPr="00502F2A" w:rsidRDefault="003B4B43" w:rsidP="00513B3D">
      <w:pPr>
        <w:pStyle w:val="Ingetavstnd"/>
        <w:numPr>
          <w:ilvl w:val="1"/>
          <w:numId w:val="31"/>
        </w:numPr>
        <w:rPr>
          <w:rFonts w:ascii="Garamond" w:hAnsi="Garamond"/>
          <w:color w:val="000000" w:themeColor="text1"/>
        </w:rPr>
      </w:pPr>
      <w:r w:rsidRPr="00502F2A">
        <w:rPr>
          <w:rFonts w:ascii="Garamond" w:hAnsi="Garamond"/>
          <w:color w:val="000000" w:themeColor="text1"/>
        </w:rPr>
        <w:t>Message</w:t>
      </w:r>
    </w:p>
    <w:p w14:paraId="4206A174" w14:textId="656A8180" w:rsidR="004B143F" w:rsidRPr="00502F2A" w:rsidRDefault="006F734F" w:rsidP="00513B3D">
      <w:pPr>
        <w:pStyle w:val="Ingetavstnd"/>
        <w:numPr>
          <w:ilvl w:val="1"/>
          <w:numId w:val="31"/>
        </w:numPr>
        <w:rPr>
          <w:rFonts w:ascii="Garamond" w:hAnsi="Garamond"/>
          <w:color w:val="000000" w:themeColor="text1"/>
        </w:rPr>
      </w:pPr>
      <w:r w:rsidRPr="00502F2A">
        <w:rPr>
          <w:rFonts w:ascii="Garamond" w:hAnsi="Garamond"/>
          <w:color w:val="000000" w:themeColor="text1"/>
        </w:rPr>
        <w:t>Assert</w:t>
      </w:r>
    </w:p>
    <w:p w14:paraId="727622C3" w14:textId="50709240" w:rsidR="00515718" w:rsidRPr="00502F2A" w:rsidRDefault="00515718" w:rsidP="00513B3D">
      <w:pPr>
        <w:pStyle w:val="Ingetavstnd"/>
        <w:numPr>
          <w:ilvl w:val="0"/>
          <w:numId w:val="31"/>
        </w:numPr>
        <w:rPr>
          <w:rFonts w:ascii="Garamond" w:hAnsi="Garamond"/>
          <w:color w:val="000000" w:themeColor="text1"/>
        </w:rPr>
      </w:pPr>
      <w:r w:rsidRPr="00502F2A">
        <w:rPr>
          <w:rFonts w:ascii="Garamond" w:hAnsi="Garamond"/>
          <w:color w:val="000000" w:themeColor="text1"/>
        </w:rPr>
        <w:t>Preprocessor</w:t>
      </w:r>
    </w:p>
    <w:p w14:paraId="09A77F5D" w14:textId="7AD72E2E" w:rsidR="00E31B1D" w:rsidRPr="00502F2A" w:rsidRDefault="008F74CA" w:rsidP="00513B3D">
      <w:pPr>
        <w:pStyle w:val="Ingetavstnd"/>
        <w:numPr>
          <w:ilvl w:val="1"/>
          <w:numId w:val="31"/>
        </w:numPr>
        <w:rPr>
          <w:rFonts w:ascii="Garamond" w:hAnsi="Garamond"/>
          <w:color w:val="000000" w:themeColor="text1"/>
        </w:rPr>
      </w:pPr>
      <w:r w:rsidRPr="00502F2A">
        <w:rPr>
          <w:rFonts w:ascii="Garamond" w:hAnsi="Garamond"/>
          <w:color w:val="000000" w:themeColor="text1"/>
        </w:rPr>
        <w:t>Preprocessor</w:t>
      </w:r>
    </w:p>
    <w:p w14:paraId="7C718379" w14:textId="77777777" w:rsidR="002635AA" w:rsidRPr="00502F2A" w:rsidRDefault="002635AA" w:rsidP="00513B3D">
      <w:pPr>
        <w:pStyle w:val="Ingetavstnd"/>
        <w:numPr>
          <w:ilvl w:val="1"/>
          <w:numId w:val="31"/>
        </w:numPr>
        <w:rPr>
          <w:rFonts w:ascii="Garamond" w:hAnsi="Garamond"/>
          <w:color w:val="000000" w:themeColor="text1"/>
        </w:rPr>
      </w:pPr>
      <w:r w:rsidRPr="00502F2A">
        <w:rPr>
          <w:rFonts w:ascii="Garamond" w:hAnsi="Garamond"/>
          <w:color w:val="000000" w:themeColor="text1"/>
        </w:rPr>
        <w:t>Token</w:t>
      </w:r>
    </w:p>
    <w:p w14:paraId="29A1BD30" w14:textId="75472BD8" w:rsidR="008F74CA" w:rsidRPr="00502F2A" w:rsidRDefault="008F74CA" w:rsidP="00513B3D">
      <w:pPr>
        <w:pStyle w:val="Ingetavstnd"/>
        <w:numPr>
          <w:ilvl w:val="1"/>
          <w:numId w:val="31"/>
        </w:numPr>
        <w:rPr>
          <w:rFonts w:ascii="Garamond" w:hAnsi="Garamond"/>
          <w:color w:val="000000" w:themeColor="text1"/>
        </w:rPr>
      </w:pPr>
      <w:r w:rsidRPr="00502F2A">
        <w:rPr>
          <w:rFonts w:ascii="Garamond" w:hAnsi="Garamond"/>
          <w:color w:val="000000" w:themeColor="text1"/>
        </w:rPr>
        <w:t>Macro</w:t>
      </w:r>
    </w:p>
    <w:p w14:paraId="4669F86D" w14:textId="57D8106E" w:rsidR="001147C1" w:rsidRPr="00502F2A" w:rsidRDefault="001147C1" w:rsidP="00513B3D">
      <w:pPr>
        <w:pStyle w:val="Ingetavstnd"/>
        <w:numPr>
          <w:ilvl w:val="1"/>
          <w:numId w:val="31"/>
        </w:numPr>
        <w:rPr>
          <w:rFonts w:ascii="Garamond" w:hAnsi="Garamond"/>
          <w:color w:val="000000" w:themeColor="text1"/>
        </w:rPr>
      </w:pPr>
      <w:r w:rsidRPr="00502F2A">
        <w:rPr>
          <w:rFonts w:ascii="Garamond" w:hAnsi="Garamond"/>
          <w:color w:val="000000" w:themeColor="text1"/>
        </w:rPr>
        <w:t>PreParser</w:t>
      </w:r>
    </w:p>
    <w:p w14:paraId="16FB1E03" w14:textId="750FE713" w:rsidR="001147C1" w:rsidRPr="00502F2A" w:rsidRDefault="001147C1" w:rsidP="00513B3D">
      <w:pPr>
        <w:pStyle w:val="Ingetavstnd"/>
        <w:numPr>
          <w:ilvl w:val="1"/>
          <w:numId w:val="31"/>
        </w:numPr>
        <w:rPr>
          <w:rFonts w:ascii="Garamond" w:hAnsi="Garamond"/>
          <w:color w:val="000000" w:themeColor="text1"/>
        </w:rPr>
      </w:pPr>
      <w:r w:rsidRPr="00502F2A">
        <w:rPr>
          <w:rFonts w:ascii="Garamond" w:hAnsi="Garamond"/>
          <w:color w:val="000000" w:themeColor="text1"/>
        </w:rPr>
        <w:t>PreScanner</w:t>
      </w:r>
    </w:p>
    <w:p w14:paraId="3F9EC27A" w14:textId="0E1FD46A" w:rsidR="00C83A90" w:rsidRPr="00502F2A" w:rsidRDefault="00C83A90" w:rsidP="00513B3D">
      <w:pPr>
        <w:pStyle w:val="Ingetavstnd"/>
        <w:numPr>
          <w:ilvl w:val="1"/>
          <w:numId w:val="31"/>
        </w:numPr>
        <w:rPr>
          <w:rFonts w:ascii="Garamond" w:hAnsi="Garamond"/>
          <w:color w:val="000000" w:themeColor="text1"/>
        </w:rPr>
      </w:pPr>
      <w:r w:rsidRPr="00502F2A">
        <w:rPr>
          <w:rFonts w:ascii="Garamond" w:hAnsi="Garamond"/>
          <w:color w:val="000000" w:themeColor="text1"/>
        </w:rPr>
        <w:t>ExpressionParser</w:t>
      </w:r>
    </w:p>
    <w:p w14:paraId="7624ABBD" w14:textId="04E90A20" w:rsidR="00C83A90" w:rsidRPr="00502F2A" w:rsidRDefault="00C83A90" w:rsidP="00513B3D">
      <w:pPr>
        <w:pStyle w:val="Ingetavstnd"/>
        <w:numPr>
          <w:ilvl w:val="1"/>
          <w:numId w:val="31"/>
        </w:numPr>
        <w:rPr>
          <w:rFonts w:ascii="Garamond" w:hAnsi="Garamond"/>
          <w:color w:val="000000" w:themeColor="text1"/>
        </w:rPr>
      </w:pPr>
      <w:r w:rsidRPr="00502F2A">
        <w:rPr>
          <w:rFonts w:ascii="Garamond" w:hAnsi="Garamond"/>
          <w:color w:val="000000" w:themeColor="text1"/>
        </w:rPr>
        <w:t>ExpressionScanner</w:t>
      </w:r>
    </w:p>
    <w:p w14:paraId="72275D45" w14:textId="1B792D24" w:rsidR="004B143F" w:rsidRPr="00502F2A" w:rsidRDefault="004B143F" w:rsidP="00513B3D">
      <w:pPr>
        <w:pStyle w:val="Ingetavstnd"/>
        <w:numPr>
          <w:ilvl w:val="0"/>
          <w:numId w:val="31"/>
        </w:numPr>
        <w:rPr>
          <w:rFonts w:ascii="Garamond" w:hAnsi="Garamond"/>
          <w:color w:val="000000" w:themeColor="text1"/>
        </w:rPr>
      </w:pPr>
      <w:r w:rsidRPr="00502F2A">
        <w:rPr>
          <w:rFonts w:ascii="Garamond" w:hAnsi="Garamond"/>
          <w:color w:val="000000" w:themeColor="text1"/>
        </w:rPr>
        <w:t>Abstract Datatypes</w:t>
      </w:r>
    </w:p>
    <w:p w14:paraId="04076488" w14:textId="0B25B481" w:rsidR="00A35946" w:rsidRPr="00502F2A" w:rsidRDefault="00A35946" w:rsidP="00513B3D">
      <w:pPr>
        <w:pStyle w:val="Ingetavstnd"/>
        <w:numPr>
          <w:ilvl w:val="1"/>
          <w:numId w:val="31"/>
        </w:numPr>
        <w:rPr>
          <w:rFonts w:ascii="Garamond" w:hAnsi="Garamond"/>
          <w:color w:val="000000" w:themeColor="text1"/>
        </w:rPr>
      </w:pPr>
      <w:r w:rsidRPr="00502F2A">
        <w:rPr>
          <w:rFonts w:ascii="Garamond" w:hAnsi="Garamond"/>
          <w:color w:val="000000" w:themeColor="text1"/>
        </w:rPr>
        <w:t>Graph</w:t>
      </w:r>
    </w:p>
    <w:p w14:paraId="4DF622A3" w14:textId="1B516895" w:rsidR="00D8511D" w:rsidRPr="00502F2A" w:rsidRDefault="00D8511D" w:rsidP="00513B3D">
      <w:pPr>
        <w:pStyle w:val="Ingetavstnd"/>
        <w:numPr>
          <w:ilvl w:val="1"/>
          <w:numId w:val="31"/>
        </w:numPr>
        <w:rPr>
          <w:rFonts w:ascii="Garamond" w:hAnsi="Garamond"/>
          <w:color w:val="000000" w:themeColor="text1"/>
        </w:rPr>
      </w:pPr>
      <w:r w:rsidRPr="00502F2A">
        <w:rPr>
          <w:rFonts w:ascii="Garamond" w:hAnsi="Garamond"/>
          <w:color w:val="000000" w:themeColor="text1"/>
        </w:rPr>
        <w:t>Pair</w:t>
      </w:r>
      <w:r w:rsidR="00EC7799" w:rsidRPr="00502F2A">
        <w:rPr>
          <w:rFonts w:ascii="Garamond" w:hAnsi="Garamond"/>
          <w:color w:val="000000" w:themeColor="text1"/>
        </w:rPr>
        <w:t>, UnorderedPair,</w:t>
      </w:r>
      <w:r w:rsidRPr="00502F2A">
        <w:rPr>
          <w:rFonts w:ascii="Garamond" w:hAnsi="Garamond"/>
          <w:color w:val="000000" w:themeColor="text1"/>
        </w:rPr>
        <w:t xml:space="preserve"> and Triple</w:t>
      </w:r>
    </w:p>
    <w:p w14:paraId="7B268D83" w14:textId="278F2C07" w:rsidR="00753115" w:rsidRPr="00502F2A" w:rsidRDefault="00753115" w:rsidP="00513B3D">
      <w:pPr>
        <w:pStyle w:val="Ingetavstnd"/>
        <w:numPr>
          <w:ilvl w:val="1"/>
          <w:numId w:val="31"/>
        </w:numPr>
        <w:rPr>
          <w:rFonts w:ascii="Garamond" w:hAnsi="Garamond"/>
          <w:color w:val="000000" w:themeColor="text1"/>
        </w:rPr>
      </w:pPr>
      <w:r w:rsidRPr="00502F2A">
        <w:rPr>
          <w:rFonts w:ascii="Garamond" w:hAnsi="Garamond"/>
          <w:color w:val="000000" w:themeColor="text1"/>
        </w:rPr>
        <w:t>ListSet</w:t>
      </w:r>
      <w:r w:rsidR="00D8511D" w:rsidRPr="00502F2A">
        <w:rPr>
          <w:rFonts w:ascii="Garamond" w:hAnsi="Garamond"/>
          <w:color w:val="000000" w:themeColor="text1"/>
        </w:rPr>
        <w:t xml:space="preserve"> and </w:t>
      </w:r>
      <w:r w:rsidRPr="00502F2A">
        <w:rPr>
          <w:rFonts w:ascii="Garamond" w:hAnsi="Garamond"/>
          <w:color w:val="000000" w:themeColor="text1"/>
        </w:rPr>
        <w:t>ListMap</w:t>
      </w:r>
    </w:p>
    <w:p w14:paraId="7B7E5759" w14:textId="77777777" w:rsidR="00C67736" w:rsidRPr="00502F2A" w:rsidRDefault="00C67736" w:rsidP="00513B3D">
      <w:pPr>
        <w:pStyle w:val="Ingetavstnd"/>
        <w:numPr>
          <w:ilvl w:val="2"/>
          <w:numId w:val="31"/>
        </w:numPr>
        <w:rPr>
          <w:rFonts w:ascii="Garamond" w:hAnsi="Garamond"/>
          <w:color w:val="000000" w:themeColor="text1"/>
        </w:rPr>
      </w:pPr>
      <w:r w:rsidRPr="00502F2A">
        <w:rPr>
          <w:rFonts w:ascii="Garamond" w:hAnsi="Garamond"/>
          <w:color w:val="000000" w:themeColor="text1"/>
        </w:rPr>
        <w:t>ListSetEnumerator</w:t>
      </w:r>
    </w:p>
    <w:p w14:paraId="3A98D0D9" w14:textId="5D4C51C3" w:rsidR="00C67736" w:rsidRPr="00502F2A" w:rsidRDefault="00C67736" w:rsidP="00513B3D">
      <w:pPr>
        <w:pStyle w:val="Ingetavstnd"/>
        <w:numPr>
          <w:ilvl w:val="2"/>
          <w:numId w:val="31"/>
        </w:numPr>
        <w:rPr>
          <w:rFonts w:ascii="Garamond" w:hAnsi="Garamond"/>
          <w:color w:val="000000" w:themeColor="text1"/>
        </w:rPr>
      </w:pPr>
      <w:r w:rsidRPr="00502F2A">
        <w:rPr>
          <w:rFonts w:ascii="Garamond" w:hAnsi="Garamond"/>
          <w:color w:val="000000" w:themeColor="text1"/>
        </w:rPr>
        <w:t>ListMapEnumerator</w:t>
      </w:r>
    </w:p>
    <w:p w14:paraId="53E98932" w14:textId="3198289A" w:rsidR="0080065A" w:rsidRPr="00502F2A" w:rsidRDefault="0080065A" w:rsidP="00513B3D">
      <w:pPr>
        <w:pStyle w:val="Ingetavstnd"/>
        <w:numPr>
          <w:ilvl w:val="0"/>
          <w:numId w:val="31"/>
        </w:numPr>
        <w:rPr>
          <w:rFonts w:ascii="Garamond" w:hAnsi="Garamond"/>
          <w:color w:val="000000" w:themeColor="text1"/>
        </w:rPr>
      </w:pPr>
      <w:r w:rsidRPr="00502F2A">
        <w:rPr>
          <w:rFonts w:ascii="Garamond" w:hAnsi="Garamond"/>
          <w:color w:val="000000" w:themeColor="text1"/>
        </w:rPr>
        <w:t>Object Code</w:t>
      </w:r>
    </w:p>
    <w:p w14:paraId="355A6719" w14:textId="561473F6" w:rsidR="0080065A" w:rsidRPr="00502F2A" w:rsidRDefault="0080065A" w:rsidP="00513B3D">
      <w:pPr>
        <w:pStyle w:val="Ingetavstnd"/>
        <w:numPr>
          <w:ilvl w:val="1"/>
          <w:numId w:val="31"/>
        </w:numPr>
        <w:rPr>
          <w:rFonts w:ascii="Garamond" w:hAnsi="Garamond"/>
          <w:color w:val="000000" w:themeColor="text1"/>
        </w:rPr>
      </w:pPr>
      <w:r w:rsidRPr="00502F2A">
        <w:rPr>
          <w:rFonts w:ascii="Garamond" w:hAnsi="Garamond"/>
          <w:color w:val="000000" w:themeColor="text1"/>
        </w:rPr>
        <w:t>ObjectCodeTable</w:t>
      </w:r>
    </w:p>
    <w:p w14:paraId="69B19249" w14:textId="10F63CF2" w:rsidR="0080065A" w:rsidRPr="00502F2A" w:rsidRDefault="0080065A" w:rsidP="00513B3D">
      <w:pPr>
        <w:pStyle w:val="Ingetavstnd"/>
        <w:numPr>
          <w:ilvl w:val="1"/>
          <w:numId w:val="31"/>
        </w:numPr>
        <w:rPr>
          <w:rFonts w:ascii="Garamond" w:hAnsi="Garamond"/>
          <w:color w:val="000000" w:themeColor="text1"/>
        </w:rPr>
      </w:pPr>
      <w:r w:rsidRPr="00502F2A">
        <w:rPr>
          <w:rFonts w:ascii="Garamond" w:hAnsi="Garamond"/>
          <w:color w:val="000000" w:themeColor="text1"/>
        </w:rPr>
        <w:t>ObjectCodeComparator</w:t>
      </w:r>
    </w:p>
    <w:p w14:paraId="518CC988" w14:textId="429CD4EE" w:rsidR="0080065A" w:rsidRPr="00502F2A" w:rsidRDefault="0080065A" w:rsidP="00513B3D">
      <w:pPr>
        <w:pStyle w:val="Ingetavstnd"/>
        <w:numPr>
          <w:ilvl w:val="1"/>
          <w:numId w:val="31"/>
        </w:numPr>
        <w:rPr>
          <w:rFonts w:ascii="Garamond" w:hAnsi="Garamond"/>
          <w:color w:val="000000" w:themeColor="text1"/>
        </w:rPr>
      </w:pPr>
      <w:r w:rsidRPr="00502F2A">
        <w:rPr>
          <w:rFonts w:ascii="Garamond" w:hAnsi="Garamond"/>
          <w:color w:val="000000" w:themeColor="text1"/>
        </w:rPr>
        <w:t>ObjectCodeInfo</w:t>
      </w:r>
    </w:p>
    <w:p w14:paraId="57A37CC3" w14:textId="7E1021BB" w:rsidR="00A25E9A" w:rsidRPr="00502F2A" w:rsidRDefault="00410D05" w:rsidP="00FB03AB">
      <w:pPr>
        <w:pStyle w:val="Ingetavstnd"/>
        <w:rPr>
          <w:rFonts w:ascii="Garamond" w:hAnsi="Garamond"/>
          <w:color w:val="000000" w:themeColor="text1"/>
        </w:rPr>
      </w:pPr>
      <w:r w:rsidRPr="00502F2A">
        <w:rPr>
          <w:rFonts w:ascii="Garamond" w:hAnsi="Garamond"/>
          <w:color w:val="000000" w:themeColor="text1"/>
        </w:rPr>
        <w:t>Operations</w:t>
      </w:r>
    </w:p>
    <w:p w14:paraId="0C765A92" w14:textId="329F7228" w:rsidR="00A25E9A" w:rsidRPr="00502F2A" w:rsidRDefault="00410D05"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bx</w:t>
      </w:r>
    </w:p>
    <w:p w14:paraId="6B638588" w14:textId="37EA0587" w:rsidR="00410D05" w:rsidRPr="00502F2A" w:rsidRDefault="00410D05"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123</w:t>
      </w:r>
    </w:p>
    <w:p w14:paraId="78F93A6D" w14:textId="492A86F8" w:rsidR="001C3BC8" w:rsidRPr="00502F2A" w:rsidRDefault="001C3BC8" w:rsidP="00513B3D">
      <w:pPr>
        <w:pStyle w:val="Ingetavstnd"/>
        <w:numPr>
          <w:ilvl w:val="0"/>
          <w:numId w:val="30"/>
        </w:numPr>
        <w:rPr>
          <w:rFonts w:ascii="Garamond" w:hAnsi="Garamond"/>
          <w:color w:val="000000" w:themeColor="text1"/>
        </w:rPr>
      </w:pPr>
      <w:r w:rsidRPr="00502F2A">
        <w:rPr>
          <w:rFonts w:ascii="Garamond" w:hAnsi="Garamond"/>
          <w:color w:val="000000" w:themeColor="text1"/>
        </w:rPr>
        <w:t xml:space="preserve">mov ax, </w:t>
      </w:r>
      <w:r w:rsidR="00090CFE" w:rsidRPr="00502F2A">
        <w:rPr>
          <w:rFonts w:ascii="Garamond" w:hAnsi="Garamond"/>
          <w:color w:val="000000" w:themeColor="text1"/>
        </w:rPr>
        <w:t>global</w:t>
      </w:r>
    </w:p>
    <w:p w14:paraId="3329C4ED" w14:textId="77777777" w:rsidR="00A907AC" w:rsidRPr="00502F2A" w:rsidRDefault="00A907AC" w:rsidP="00513B3D">
      <w:pPr>
        <w:pStyle w:val="Ingetavstnd"/>
        <w:numPr>
          <w:ilvl w:val="0"/>
          <w:numId w:val="30"/>
        </w:numPr>
        <w:rPr>
          <w:rFonts w:ascii="Garamond" w:hAnsi="Garamond"/>
          <w:color w:val="000000" w:themeColor="text1"/>
        </w:rPr>
      </w:pPr>
    </w:p>
    <w:p w14:paraId="3A188CD7" w14:textId="4FB3A8A9" w:rsidR="00A907AC" w:rsidRPr="00502F2A" w:rsidRDefault="00A907AC" w:rsidP="00513B3D">
      <w:pPr>
        <w:pStyle w:val="Ingetavstnd"/>
        <w:numPr>
          <w:ilvl w:val="0"/>
          <w:numId w:val="30"/>
        </w:numPr>
        <w:rPr>
          <w:rFonts w:ascii="Garamond" w:hAnsi="Garamond"/>
          <w:i/>
          <w:iCs/>
          <w:color w:val="000000" w:themeColor="text1"/>
        </w:rPr>
      </w:pPr>
      <w:r w:rsidRPr="00502F2A">
        <w:rPr>
          <w:rFonts w:ascii="Garamond" w:hAnsi="Garamond"/>
          <w:i/>
          <w:iCs/>
          <w:color w:val="000000" w:themeColor="text1"/>
        </w:rPr>
        <w:t>cmp global, bx</w:t>
      </w:r>
    </w:p>
    <w:p w14:paraId="5ADFE46D" w14:textId="30ADBC7F" w:rsidR="00A907AC" w:rsidRPr="00502F2A" w:rsidRDefault="00A907AC" w:rsidP="00513B3D">
      <w:pPr>
        <w:pStyle w:val="Ingetavstnd"/>
        <w:numPr>
          <w:ilvl w:val="0"/>
          <w:numId w:val="30"/>
        </w:numPr>
        <w:rPr>
          <w:rFonts w:ascii="Garamond" w:hAnsi="Garamond"/>
          <w:i/>
          <w:iCs/>
          <w:color w:val="000000" w:themeColor="text1"/>
        </w:rPr>
      </w:pPr>
      <w:r w:rsidRPr="00502F2A">
        <w:rPr>
          <w:rFonts w:ascii="Garamond" w:hAnsi="Garamond"/>
          <w:i/>
          <w:iCs/>
          <w:color w:val="000000" w:themeColor="text1"/>
        </w:rPr>
        <w:t>cmp global, 123</w:t>
      </w:r>
    </w:p>
    <w:p w14:paraId="5A4B1F02" w14:textId="714202E9" w:rsidR="00A907AC" w:rsidRPr="00502F2A" w:rsidRDefault="00A907AC" w:rsidP="00513B3D">
      <w:pPr>
        <w:pStyle w:val="Ingetavstnd"/>
        <w:numPr>
          <w:ilvl w:val="0"/>
          <w:numId w:val="30"/>
        </w:numPr>
        <w:rPr>
          <w:rFonts w:ascii="Garamond" w:hAnsi="Garamond"/>
          <w:i/>
          <w:iCs/>
          <w:color w:val="000000" w:themeColor="text1"/>
        </w:rPr>
      </w:pPr>
      <w:r w:rsidRPr="00502F2A">
        <w:rPr>
          <w:rFonts w:ascii="Garamond" w:hAnsi="Garamond"/>
          <w:i/>
          <w:iCs/>
          <w:color w:val="000000" w:themeColor="text1"/>
        </w:rPr>
        <w:t>cmp global, global</w:t>
      </w:r>
    </w:p>
    <w:p w14:paraId="01AAE4E2" w14:textId="77777777" w:rsidR="004E2F83" w:rsidRPr="00502F2A" w:rsidRDefault="004E2F83" w:rsidP="00513B3D">
      <w:pPr>
        <w:pStyle w:val="Ingetavstnd"/>
        <w:numPr>
          <w:ilvl w:val="0"/>
          <w:numId w:val="30"/>
        </w:numPr>
        <w:rPr>
          <w:rFonts w:ascii="Garamond" w:hAnsi="Garamond"/>
          <w:color w:val="000000" w:themeColor="text1"/>
        </w:rPr>
      </w:pPr>
    </w:p>
    <w:p w14:paraId="295DE78B" w14:textId="442E0F9F" w:rsidR="00410D05" w:rsidRPr="00502F2A" w:rsidRDefault="00410D05" w:rsidP="00513B3D">
      <w:pPr>
        <w:pStyle w:val="Ingetavstnd"/>
        <w:numPr>
          <w:ilvl w:val="0"/>
          <w:numId w:val="30"/>
        </w:numPr>
        <w:rPr>
          <w:rFonts w:ascii="Garamond" w:hAnsi="Garamond"/>
          <w:color w:val="000000" w:themeColor="text1"/>
        </w:rPr>
      </w:pPr>
      <w:r w:rsidRPr="00502F2A">
        <w:rPr>
          <w:rFonts w:ascii="Garamond" w:hAnsi="Garamond"/>
          <w:color w:val="000000" w:themeColor="text1"/>
        </w:rPr>
        <w:lastRenderedPageBreak/>
        <w:t xml:space="preserve">mov [bp + 2], </w:t>
      </w:r>
      <w:r w:rsidR="00924B32" w:rsidRPr="00502F2A">
        <w:rPr>
          <w:rFonts w:ascii="Garamond" w:hAnsi="Garamond"/>
          <w:color w:val="000000" w:themeColor="text1"/>
        </w:rPr>
        <w:t>ax</w:t>
      </w:r>
    </w:p>
    <w:p w14:paraId="128884F5" w14:textId="058A1DD8" w:rsidR="00410D05" w:rsidRPr="00502F2A" w:rsidRDefault="00410D05"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bp + 2], 123</w:t>
      </w:r>
    </w:p>
    <w:p w14:paraId="4E757DE3" w14:textId="77777777" w:rsidR="00B3384D" w:rsidRPr="00502F2A" w:rsidRDefault="00B3384D"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bp + 2], global</w:t>
      </w:r>
    </w:p>
    <w:p w14:paraId="46ED41B8" w14:textId="77777777" w:rsidR="007006D0" w:rsidRPr="00502F2A" w:rsidRDefault="007006D0" w:rsidP="00513B3D">
      <w:pPr>
        <w:pStyle w:val="Ingetavstnd"/>
        <w:numPr>
          <w:ilvl w:val="0"/>
          <w:numId w:val="30"/>
        </w:numPr>
        <w:rPr>
          <w:rFonts w:ascii="Garamond" w:hAnsi="Garamond"/>
          <w:color w:val="000000" w:themeColor="text1"/>
        </w:rPr>
      </w:pPr>
    </w:p>
    <w:p w14:paraId="16FF1C91" w14:textId="77777777" w:rsidR="007006D0" w:rsidRPr="00502F2A" w:rsidRDefault="007006D0"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global + 4], ax</w:t>
      </w:r>
    </w:p>
    <w:p w14:paraId="53F7AFA8" w14:textId="77777777" w:rsidR="007006D0" w:rsidRPr="00502F2A" w:rsidRDefault="007006D0"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global + 4], 123</w:t>
      </w:r>
    </w:p>
    <w:p w14:paraId="601A96B9" w14:textId="59423FFE" w:rsidR="007006D0" w:rsidRPr="00502F2A" w:rsidRDefault="007006D0"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global + 4], global</w:t>
      </w:r>
    </w:p>
    <w:p w14:paraId="4FA2E4E5" w14:textId="77777777" w:rsidR="00D927A2" w:rsidRPr="00502F2A" w:rsidRDefault="00D927A2" w:rsidP="00513B3D">
      <w:pPr>
        <w:pStyle w:val="Ingetavstnd"/>
        <w:numPr>
          <w:ilvl w:val="0"/>
          <w:numId w:val="30"/>
        </w:numPr>
        <w:rPr>
          <w:rFonts w:ascii="Garamond" w:hAnsi="Garamond"/>
          <w:color w:val="000000" w:themeColor="text1"/>
        </w:rPr>
      </w:pPr>
    </w:p>
    <w:p w14:paraId="45A0CBF2" w14:textId="35B45434" w:rsidR="00110279" w:rsidRPr="00502F2A" w:rsidRDefault="00110279"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bp + 2]</w:t>
      </w:r>
    </w:p>
    <w:p w14:paraId="44BCD45C" w14:textId="732F2AD4" w:rsidR="00110279" w:rsidRPr="00502F2A" w:rsidRDefault="0020715E" w:rsidP="00513B3D">
      <w:pPr>
        <w:pStyle w:val="Ingetavstnd"/>
        <w:numPr>
          <w:ilvl w:val="0"/>
          <w:numId w:val="30"/>
        </w:numPr>
        <w:rPr>
          <w:rFonts w:ascii="Garamond" w:hAnsi="Garamond"/>
          <w:i/>
          <w:iCs/>
          <w:color w:val="000000" w:themeColor="text1"/>
        </w:rPr>
      </w:pPr>
      <w:r w:rsidRPr="00502F2A">
        <w:rPr>
          <w:rFonts w:ascii="Garamond" w:hAnsi="Garamond"/>
          <w:i/>
          <w:iCs/>
          <w:color w:val="000000" w:themeColor="text1"/>
        </w:rPr>
        <w:t xml:space="preserve">cmp </w:t>
      </w:r>
      <w:r w:rsidR="00110279" w:rsidRPr="00502F2A">
        <w:rPr>
          <w:rFonts w:ascii="Garamond" w:hAnsi="Garamond"/>
          <w:i/>
          <w:iCs/>
          <w:color w:val="000000" w:themeColor="text1"/>
        </w:rPr>
        <w:t>123, [bp + 2]</w:t>
      </w:r>
    </w:p>
    <w:p w14:paraId="1B2BB846" w14:textId="3181AA33" w:rsidR="00110279" w:rsidRPr="00502F2A" w:rsidRDefault="0020715E" w:rsidP="00513B3D">
      <w:pPr>
        <w:pStyle w:val="Ingetavstnd"/>
        <w:numPr>
          <w:ilvl w:val="0"/>
          <w:numId w:val="30"/>
        </w:numPr>
        <w:rPr>
          <w:rFonts w:ascii="Garamond" w:hAnsi="Garamond"/>
          <w:i/>
          <w:iCs/>
          <w:color w:val="000000" w:themeColor="text1"/>
        </w:rPr>
      </w:pPr>
      <w:r w:rsidRPr="00502F2A">
        <w:rPr>
          <w:rFonts w:ascii="Garamond" w:hAnsi="Garamond"/>
          <w:i/>
          <w:iCs/>
          <w:color w:val="000000" w:themeColor="text1"/>
        </w:rPr>
        <w:t xml:space="preserve">cmp </w:t>
      </w:r>
      <w:r w:rsidR="00110279" w:rsidRPr="00502F2A">
        <w:rPr>
          <w:rFonts w:ascii="Garamond" w:hAnsi="Garamond"/>
          <w:i/>
          <w:iCs/>
          <w:color w:val="000000" w:themeColor="text1"/>
        </w:rPr>
        <w:t>global, [bp + 2]</w:t>
      </w:r>
    </w:p>
    <w:p w14:paraId="774909A7" w14:textId="77777777" w:rsidR="00110279" w:rsidRPr="00502F2A" w:rsidRDefault="00110279" w:rsidP="00513B3D">
      <w:pPr>
        <w:pStyle w:val="Ingetavstnd"/>
        <w:numPr>
          <w:ilvl w:val="0"/>
          <w:numId w:val="30"/>
        </w:numPr>
        <w:rPr>
          <w:rFonts w:ascii="Garamond" w:hAnsi="Garamond"/>
          <w:color w:val="000000" w:themeColor="text1"/>
        </w:rPr>
      </w:pPr>
    </w:p>
    <w:p w14:paraId="48043CA9" w14:textId="1C802B1E" w:rsidR="00110279" w:rsidRPr="00502F2A" w:rsidRDefault="00110279"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global + 4]</w:t>
      </w:r>
    </w:p>
    <w:p w14:paraId="35FD5D95" w14:textId="1686B53E" w:rsidR="00110279" w:rsidRPr="00502F2A" w:rsidRDefault="0020715E" w:rsidP="00513B3D">
      <w:pPr>
        <w:pStyle w:val="Ingetavstnd"/>
        <w:numPr>
          <w:ilvl w:val="0"/>
          <w:numId w:val="30"/>
        </w:numPr>
        <w:rPr>
          <w:rFonts w:ascii="Garamond" w:hAnsi="Garamond"/>
          <w:i/>
          <w:iCs/>
          <w:color w:val="000000" w:themeColor="text1"/>
        </w:rPr>
      </w:pPr>
      <w:r w:rsidRPr="00502F2A">
        <w:rPr>
          <w:rFonts w:ascii="Garamond" w:hAnsi="Garamond"/>
          <w:i/>
          <w:iCs/>
          <w:color w:val="000000" w:themeColor="text1"/>
        </w:rPr>
        <w:t xml:space="preserve">cmp </w:t>
      </w:r>
      <w:r w:rsidR="00110279" w:rsidRPr="00502F2A">
        <w:rPr>
          <w:rFonts w:ascii="Garamond" w:hAnsi="Garamond"/>
          <w:i/>
          <w:iCs/>
          <w:color w:val="000000" w:themeColor="text1"/>
        </w:rPr>
        <w:t>123, [global + 4]</w:t>
      </w:r>
    </w:p>
    <w:p w14:paraId="11C2CA2A" w14:textId="55B85B72" w:rsidR="00110279" w:rsidRPr="00502F2A" w:rsidRDefault="0020715E" w:rsidP="00513B3D">
      <w:pPr>
        <w:pStyle w:val="Ingetavstnd"/>
        <w:numPr>
          <w:ilvl w:val="0"/>
          <w:numId w:val="30"/>
        </w:numPr>
        <w:rPr>
          <w:rFonts w:ascii="Garamond" w:hAnsi="Garamond"/>
          <w:i/>
          <w:iCs/>
          <w:color w:val="000000" w:themeColor="text1"/>
        </w:rPr>
      </w:pPr>
      <w:r w:rsidRPr="00502F2A">
        <w:rPr>
          <w:rFonts w:ascii="Garamond" w:hAnsi="Garamond"/>
          <w:i/>
          <w:iCs/>
          <w:color w:val="000000" w:themeColor="text1"/>
        </w:rPr>
        <w:t>cmp</w:t>
      </w:r>
      <w:r w:rsidR="00110279" w:rsidRPr="00502F2A">
        <w:rPr>
          <w:rFonts w:ascii="Garamond" w:hAnsi="Garamond"/>
          <w:i/>
          <w:iCs/>
          <w:color w:val="000000" w:themeColor="text1"/>
        </w:rPr>
        <w:t xml:space="preserve"> global, [global + 4]</w:t>
      </w:r>
    </w:p>
    <w:p w14:paraId="383230DA" w14:textId="77777777" w:rsidR="00110279" w:rsidRPr="00502F2A" w:rsidRDefault="00110279" w:rsidP="00513B3D">
      <w:pPr>
        <w:pStyle w:val="Ingetavstnd"/>
        <w:numPr>
          <w:ilvl w:val="0"/>
          <w:numId w:val="30"/>
        </w:numPr>
        <w:rPr>
          <w:rFonts w:ascii="Garamond" w:hAnsi="Garamond"/>
          <w:color w:val="000000" w:themeColor="text1"/>
        </w:rPr>
      </w:pPr>
    </w:p>
    <w:p w14:paraId="160C7C13" w14:textId="78D255CA" w:rsidR="00333DD8" w:rsidRPr="00502F2A" w:rsidRDefault="00333DD8" w:rsidP="00513B3D">
      <w:pPr>
        <w:pStyle w:val="Ingetavstnd"/>
        <w:numPr>
          <w:ilvl w:val="0"/>
          <w:numId w:val="30"/>
        </w:numPr>
        <w:rPr>
          <w:rFonts w:ascii="Garamond" w:hAnsi="Garamond"/>
          <w:color w:val="000000" w:themeColor="text1"/>
        </w:rPr>
      </w:pPr>
      <w:r w:rsidRPr="00502F2A">
        <w:rPr>
          <w:rFonts w:ascii="Garamond" w:hAnsi="Garamond"/>
          <w:color w:val="000000" w:themeColor="text1"/>
        </w:rPr>
        <w:t>not ax</w:t>
      </w:r>
    </w:p>
    <w:p w14:paraId="23A9FB52" w14:textId="70ED2213" w:rsidR="00333DD8" w:rsidRPr="00502F2A" w:rsidRDefault="00333DD8" w:rsidP="00513B3D">
      <w:pPr>
        <w:pStyle w:val="Ingetavstnd"/>
        <w:numPr>
          <w:ilvl w:val="0"/>
          <w:numId w:val="30"/>
        </w:numPr>
        <w:rPr>
          <w:rFonts w:ascii="Garamond" w:hAnsi="Garamond"/>
          <w:color w:val="000000" w:themeColor="text1"/>
        </w:rPr>
      </w:pPr>
      <w:r w:rsidRPr="00502F2A">
        <w:rPr>
          <w:rFonts w:ascii="Garamond" w:hAnsi="Garamond"/>
          <w:color w:val="000000" w:themeColor="text1"/>
        </w:rPr>
        <w:t>int 33</w:t>
      </w:r>
    </w:p>
    <w:p w14:paraId="54411AFA" w14:textId="77777777" w:rsidR="00333DD8" w:rsidRPr="00502F2A" w:rsidRDefault="00333DD8" w:rsidP="00513B3D">
      <w:pPr>
        <w:pStyle w:val="Ingetavstnd"/>
        <w:numPr>
          <w:ilvl w:val="0"/>
          <w:numId w:val="30"/>
        </w:numPr>
        <w:rPr>
          <w:rFonts w:ascii="Garamond" w:hAnsi="Garamond"/>
          <w:color w:val="000000" w:themeColor="text1"/>
        </w:rPr>
      </w:pPr>
    </w:p>
    <w:p w14:paraId="43824331" w14:textId="5BD50422" w:rsidR="00333DD8" w:rsidRPr="00502F2A" w:rsidRDefault="00333DD8" w:rsidP="00513B3D">
      <w:pPr>
        <w:pStyle w:val="Ingetavstnd"/>
        <w:numPr>
          <w:ilvl w:val="0"/>
          <w:numId w:val="30"/>
        </w:numPr>
        <w:rPr>
          <w:rFonts w:ascii="Garamond" w:hAnsi="Garamond"/>
          <w:color w:val="000000" w:themeColor="text1"/>
        </w:rPr>
      </w:pPr>
      <w:r w:rsidRPr="00502F2A">
        <w:rPr>
          <w:rFonts w:ascii="Garamond" w:hAnsi="Garamond"/>
          <w:color w:val="000000" w:themeColor="text1"/>
        </w:rPr>
        <w:t>inc [bp + 2]</w:t>
      </w:r>
    </w:p>
    <w:p w14:paraId="775893BA" w14:textId="42A532EB" w:rsidR="00333DD8" w:rsidRPr="00502F2A" w:rsidRDefault="00333DD8" w:rsidP="00513B3D">
      <w:pPr>
        <w:pStyle w:val="Ingetavstnd"/>
        <w:numPr>
          <w:ilvl w:val="0"/>
          <w:numId w:val="30"/>
        </w:numPr>
        <w:rPr>
          <w:rFonts w:ascii="Garamond" w:hAnsi="Garamond"/>
          <w:color w:val="000000" w:themeColor="text1"/>
        </w:rPr>
      </w:pPr>
      <w:r w:rsidRPr="00502F2A">
        <w:rPr>
          <w:rFonts w:ascii="Garamond" w:hAnsi="Garamond"/>
          <w:color w:val="000000" w:themeColor="text1"/>
        </w:rPr>
        <w:t>dec [global + 4]</w:t>
      </w:r>
    </w:p>
    <w:p w14:paraId="29B0DC54" w14:textId="77777777" w:rsidR="007010B7" w:rsidRPr="00502F2A" w:rsidRDefault="007010B7" w:rsidP="00CE1734">
      <w:pPr>
        <w:pStyle w:val="Ingetavstnd"/>
        <w:rPr>
          <w:rFonts w:ascii="Garamond" w:hAnsi="Garamond"/>
          <w:color w:val="000000" w:themeColor="text1"/>
        </w:rPr>
      </w:pPr>
    </w:p>
    <w:p w14:paraId="65513F59" w14:textId="66C188FA" w:rsidR="00A25E9A" w:rsidRPr="00502F2A" w:rsidRDefault="00A55D23" w:rsidP="00CE1734">
      <w:pPr>
        <w:pStyle w:val="Ingetavstnd"/>
        <w:rPr>
          <w:rFonts w:ascii="Garamond" w:hAnsi="Garamond"/>
          <w:color w:val="000000" w:themeColor="text1"/>
        </w:rPr>
      </w:pPr>
      <w:r w:rsidRPr="00502F2A">
        <w:rPr>
          <w:rFonts w:ascii="Garamond" w:hAnsi="Garamond"/>
          <w:color w:val="000000" w:themeColor="text1"/>
        </w:rPr>
        <w:t>Netflix</w:t>
      </w:r>
    </w:p>
    <w:p w14:paraId="273017A4" w14:textId="77777777" w:rsidR="00234984" w:rsidRPr="00502F2A" w:rsidRDefault="00EB75F4" w:rsidP="00513B3D">
      <w:pPr>
        <w:pStyle w:val="Ingetavstnd"/>
        <w:numPr>
          <w:ilvl w:val="0"/>
          <w:numId w:val="32"/>
        </w:numPr>
        <w:rPr>
          <w:rFonts w:ascii="Garamond" w:hAnsi="Garamond"/>
          <w:color w:val="000000" w:themeColor="text1"/>
        </w:rPr>
      </w:pPr>
      <w:r w:rsidRPr="00502F2A">
        <w:rPr>
          <w:rFonts w:ascii="Garamond" w:hAnsi="Garamond"/>
          <w:color w:val="000000" w:themeColor="text1"/>
        </w:rPr>
        <w:t>O</w:t>
      </w:r>
      <w:r w:rsidR="00234984" w:rsidRPr="00502F2A">
        <w:rPr>
          <w:rFonts w:ascii="Garamond" w:hAnsi="Garamond"/>
          <w:color w:val="000000" w:themeColor="text1"/>
        </w:rPr>
        <w:t>rigional Set Pieces</w:t>
      </w:r>
    </w:p>
    <w:p w14:paraId="309F5D1B" w14:textId="77777777" w:rsidR="00234984" w:rsidRPr="00502F2A" w:rsidRDefault="00234984" w:rsidP="00513B3D">
      <w:pPr>
        <w:pStyle w:val="Ingetavstnd"/>
        <w:numPr>
          <w:ilvl w:val="0"/>
          <w:numId w:val="32"/>
        </w:numPr>
        <w:rPr>
          <w:rFonts w:ascii="Garamond" w:hAnsi="Garamond"/>
          <w:color w:val="000000" w:themeColor="text1"/>
        </w:rPr>
      </w:pPr>
      <w:r w:rsidRPr="00502F2A">
        <w:rPr>
          <w:rFonts w:ascii="Garamond" w:hAnsi="Garamond"/>
          <w:color w:val="000000" w:themeColor="text1"/>
        </w:rPr>
        <w:t>Practical Effects</w:t>
      </w:r>
    </w:p>
    <w:p w14:paraId="0504436F" w14:textId="77777777" w:rsidR="00234984" w:rsidRPr="00502F2A" w:rsidRDefault="00234984" w:rsidP="00513B3D">
      <w:pPr>
        <w:pStyle w:val="Ingetavstnd"/>
        <w:numPr>
          <w:ilvl w:val="0"/>
          <w:numId w:val="32"/>
        </w:numPr>
        <w:rPr>
          <w:rFonts w:ascii="Garamond" w:hAnsi="Garamond"/>
          <w:color w:val="000000" w:themeColor="text1"/>
        </w:rPr>
      </w:pPr>
      <w:r w:rsidRPr="00502F2A">
        <w:rPr>
          <w:rFonts w:ascii="Garamond" w:hAnsi="Garamond"/>
          <w:color w:val="000000" w:themeColor="text1"/>
        </w:rPr>
        <w:t>Consistent Tone</w:t>
      </w:r>
    </w:p>
    <w:p w14:paraId="2044611A" w14:textId="77777777" w:rsidR="00234984" w:rsidRPr="00502F2A" w:rsidRDefault="00234984" w:rsidP="00513B3D">
      <w:pPr>
        <w:pStyle w:val="Ingetavstnd"/>
        <w:numPr>
          <w:ilvl w:val="0"/>
          <w:numId w:val="32"/>
        </w:numPr>
        <w:rPr>
          <w:rFonts w:ascii="Garamond" w:hAnsi="Garamond"/>
          <w:color w:val="000000" w:themeColor="text1"/>
        </w:rPr>
      </w:pPr>
      <w:r w:rsidRPr="00502F2A">
        <w:rPr>
          <w:rFonts w:ascii="Garamond" w:hAnsi="Garamond"/>
          <w:color w:val="000000" w:themeColor="text1"/>
        </w:rPr>
        <w:t>Great Hero</w:t>
      </w:r>
    </w:p>
    <w:p w14:paraId="1BB29E72" w14:textId="77777777" w:rsidR="00234984" w:rsidRPr="00502F2A" w:rsidRDefault="00234984" w:rsidP="00513B3D">
      <w:pPr>
        <w:pStyle w:val="Ingetavstnd"/>
        <w:numPr>
          <w:ilvl w:val="0"/>
          <w:numId w:val="32"/>
        </w:numPr>
        <w:rPr>
          <w:rFonts w:ascii="Garamond" w:hAnsi="Garamond"/>
          <w:color w:val="000000" w:themeColor="text1"/>
        </w:rPr>
      </w:pPr>
      <w:r w:rsidRPr="00502F2A">
        <w:rPr>
          <w:rFonts w:ascii="Garamond" w:hAnsi="Garamond"/>
          <w:color w:val="000000" w:themeColor="text1"/>
        </w:rPr>
        <w:t>Great Villian</w:t>
      </w:r>
    </w:p>
    <w:p w14:paraId="60A5F1B9" w14:textId="77777777" w:rsidR="00234984" w:rsidRPr="00502F2A" w:rsidRDefault="00234984" w:rsidP="00513B3D">
      <w:pPr>
        <w:pStyle w:val="Ingetavstnd"/>
        <w:numPr>
          <w:ilvl w:val="0"/>
          <w:numId w:val="32"/>
        </w:numPr>
        <w:rPr>
          <w:rFonts w:ascii="Garamond" w:hAnsi="Garamond"/>
          <w:color w:val="000000" w:themeColor="text1"/>
        </w:rPr>
      </w:pPr>
    </w:p>
    <w:p w14:paraId="7BD26E54" w14:textId="77777777" w:rsidR="007C408A" w:rsidRPr="00502F2A" w:rsidRDefault="007C408A" w:rsidP="00513B3D">
      <w:pPr>
        <w:pStyle w:val="Ingetavstnd"/>
        <w:numPr>
          <w:ilvl w:val="0"/>
          <w:numId w:val="32"/>
        </w:numPr>
        <w:rPr>
          <w:rFonts w:ascii="Garamond" w:hAnsi="Garamond"/>
          <w:color w:val="000000" w:themeColor="text1"/>
        </w:rPr>
      </w:pPr>
      <w:r w:rsidRPr="00502F2A">
        <w:rPr>
          <w:rFonts w:ascii="Garamond" w:hAnsi="Garamond"/>
          <w:color w:val="000000" w:themeColor="text1"/>
        </w:rPr>
        <w:t>Bright</w:t>
      </w:r>
    </w:p>
    <w:p w14:paraId="5B281E1B" w14:textId="680AA7C0" w:rsidR="00A55D23" w:rsidRPr="00502F2A" w:rsidRDefault="00A55D23" w:rsidP="00513B3D">
      <w:pPr>
        <w:pStyle w:val="Ingetavstnd"/>
        <w:numPr>
          <w:ilvl w:val="0"/>
          <w:numId w:val="32"/>
        </w:numPr>
        <w:rPr>
          <w:rFonts w:ascii="Garamond" w:hAnsi="Garamond"/>
          <w:color w:val="000000" w:themeColor="text1"/>
        </w:rPr>
      </w:pPr>
      <w:r w:rsidRPr="00502F2A">
        <w:rPr>
          <w:rFonts w:ascii="Garamond" w:hAnsi="Garamond"/>
          <w:color w:val="000000" w:themeColor="text1"/>
        </w:rPr>
        <w:t>Spenser Confidential</w:t>
      </w:r>
      <w:r w:rsidR="00EB75F4" w:rsidRPr="00502F2A">
        <w:rPr>
          <w:rFonts w:ascii="Garamond" w:hAnsi="Garamond"/>
          <w:color w:val="000000" w:themeColor="text1"/>
        </w:rPr>
        <w:t>, 2/5</w:t>
      </w:r>
    </w:p>
    <w:p w14:paraId="41874267" w14:textId="13AAC640" w:rsidR="004E69BC" w:rsidRPr="00502F2A" w:rsidRDefault="004E69BC" w:rsidP="00513B3D">
      <w:pPr>
        <w:pStyle w:val="Ingetavstnd"/>
        <w:numPr>
          <w:ilvl w:val="0"/>
          <w:numId w:val="32"/>
        </w:numPr>
        <w:rPr>
          <w:rFonts w:ascii="Garamond" w:hAnsi="Garamond"/>
          <w:color w:val="000000" w:themeColor="text1"/>
        </w:rPr>
      </w:pPr>
      <w:r w:rsidRPr="00502F2A">
        <w:rPr>
          <w:rFonts w:ascii="Garamond" w:hAnsi="Garamond"/>
          <w:color w:val="000000" w:themeColor="text1"/>
        </w:rPr>
        <w:t>6 Underground</w:t>
      </w:r>
      <w:r w:rsidR="00EB75F4" w:rsidRPr="00502F2A">
        <w:rPr>
          <w:rFonts w:ascii="Garamond" w:hAnsi="Garamond"/>
          <w:color w:val="000000" w:themeColor="text1"/>
        </w:rPr>
        <w:t>, 2/5</w:t>
      </w:r>
    </w:p>
    <w:p w14:paraId="19843CB3" w14:textId="44A43A08" w:rsidR="00EB75F4" w:rsidRPr="00502F2A" w:rsidRDefault="00EB75F4" w:rsidP="00513B3D">
      <w:pPr>
        <w:pStyle w:val="Ingetavstnd"/>
        <w:numPr>
          <w:ilvl w:val="0"/>
          <w:numId w:val="32"/>
        </w:numPr>
        <w:rPr>
          <w:rFonts w:ascii="Garamond" w:hAnsi="Garamond"/>
          <w:color w:val="000000" w:themeColor="text1"/>
        </w:rPr>
      </w:pPr>
      <w:r w:rsidRPr="00502F2A">
        <w:rPr>
          <w:rFonts w:ascii="Garamond" w:hAnsi="Garamond"/>
          <w:color w:val="000000" w:themeColor="text1"/>
        </w:rPr>
        <w:t>The Old Guard, 3/5</w:t>
      </w:r>
    </w:p>
    <w:p w14:paraId="042B7EC4" w14:textId="63A55F85" w:rsidR="00EB75F4" w:rsidRPr="00502F2A" w:rsidRDefault="00EB75F4" w:rsidP="00513B3D">
      <w:pPr>
        <w:pStyle w:val="Ingetavstnd"/>
        <w:numPr>
          <w:ilvl w:val="0"/>
          <w:numId w:val="32"/>
        </w:numPr>
        <w:rPr>
          <w:rFonts w:ascii="Garamond" w:hAnsi="Garamond"/>
          <w:color w:val="000000" w:themeColor="text1"/>
        </w:rPr>
      </w:pPr>
      <w:r w:rsidRPr="00502F2A">
        <w:rPr>
          <w:rFonts w:ascii="Garamond" w:hAnsi="Garamond"/>
          <w:color w:val="000000" w:themeColor="text1"/>
        </w:rPr>
        <w:t xml:space="preserve">Extraction, </w:t>
      </w:r>
      <w:r w:rsidR="00234984" w:rsidRPr="00502F2A">
        <w:rPr>
          <w:rFonts w:ascii="Garamond" w:hAnsi="Garamond"/>
          <w:color w:val="000000" w:themeColor="text1"/>
        </w:rPr>
        <w:t>3/5</w:t>
      </w:r>
    </w:p>
    <w:p w14:paraId="5A4E5D70" w14:textId="45149814" w:rsidR="00234984" w:rsidRPr="00502F2A" w:rsidRDefault="00234984" w:rsidP="00513B3D">
      <w:pPr>
        <w:pStyle w:val="Ingetavstnd"/>
        <w:numPr>
          <w:ilvl w:val="0"/>
          <w:numId w:val="32"/>
        </w:numPr>
        <w:rPr>
          <w:rFonts w:ascii="Garamond" w:hAnsi="Garamond"/>
          <w:color w:val="000000" w:themeColor="text1"/>
        </w:rPr>
      </w:pPr>
      <w:r w:rsidRPr="00502F2A">
        <w:rPr>
          <w:rFonts w:ascii="Garamond" w:hAnsi="Garamond"/>
          <w:color w:val="000000" w:themeColor="text1"/>
        </w:rPr>
        <w:t>Triple Frontier, 4/5</w:t>
      </w:r>
    </w:p>
    <w:p w14:paraId="4D408BEF" w14:textId="17E45DC9" w:rsidR="004E69BC" w:rsidRPr="00502F2A" w:rsidRDefault="00234984" w:rsidP="00513B3D">
      <w:pPr>
        <w:pStyle w:val="Ingetavstnd"/>
        <w:numPr>
          <w:ilvl w:val="0"/>
          <w:numId w:val="32"/>
        </w:numPr>
        <w:rPr>
          <w:rFonts w:ascii="Garamond" w:hAnsi="Garamond"/>
          <w:color w:val="000000" w:themeColor="text1"/>
        </w:rPr>
      </w:pPr>
      <w:r w:rsidRPr="00502F2A">
        <w:rPr>
          <w:rFonts w:ascii="Garamond" w:hAnsi="Garamond"/>
          <w:color w:val="000000" w:themeColor="text1"/>
        </w:rPr>
        <w:t>The Night Comes for Us, 5/5</w:t>
      </w:r>
    </w:p>
    <w:p w14:paraId="2EEE96DA" w14:textId="77777777" w:rsidR="00234984" w:rsidRPr="00502F2A" w:rsidRDefault="00234984" w:rsidP="00513B3D">
      <w:pPr>
        <w:pStyle w:val="Ingetavstnd"/>
        <w:numPr>
          <w:ilvl w:val="0"/>
          <w:numId w:val="32"/>
        </w:numPr>
        <w:rPr>
          <w:rFonts w:ascii="Garamond" w:hAnsi="Garamond"/>
          <w:color w:val="000000" w:themeColor="text1"/>
        </w:rPr>
      </w:pPr>
    </w:p>
    <w:p w14:paraId="27EE3286" w14:textId="77777777" w:rsidR="007010B7" w:rsidRPr="00502F2A" w:rsidRDefault="007010B7" w:rsidP="00690FB7">
      <w:pPr>
        <w:pStyle w:val="Ingetavstnd"/>
        <w:rPr>
          <w:rFonts w:ascii="Garamond" w:hAnsi="Garamond" w:cs="Times New Roman"/>
          <w:color w:val="000000" w:themeColor="text1"/>
        </w:rPr>
      </w:pPr>
    </w:p>
    <w:p w14:paraId="7B1FFECF" w14:textId="77777777" w:rsidR="00590CF5" w:rsidRPr="00502F2A" w:rsidRDefault="00590CF5" w:rsidP="00690FB7">
      <w:pPr>
        <w:pStyle w:val="Ingetavstnd"/>
        <w:rPr>
          <w:rFonts w:ascii="Garamond" w:hAnsi="Garamond" w:cs="Times New Roman"/>
          <w:color w:val="000000" w:themeColor="text1"/>
        </w:rPr>
      </w:pPr>
      <w:r w:rsidRPr="00502F2A">
        <w:rPr>
          <w:rFonts w:ascii="Garamond" w:hAnsi="Garamond" w:cs="Times New Roman"/>
          <w:color w:val="000000" w:themeColor="text1"/>
        </w:rPr>
        <w:t>Visual Studio</w:t>
      </w:r>
    </w:p>
    <w:p w14:paraId="3A40427E" w14:textId="77777777" w:rsidR="00FB42CA" w:rsidRPr="00502F2A" w:rsidRDefault="00FB42CA" w:rsidP="00FB42CA">
      <w:pPr>
        <w:pStyle w:val="Ingetavstnd"/>
        <w:rPr>
          <w:rFonts w:ascii="Garamond" w:hAnsi="Garamond" w:cs="Times New Roman"/>
          <w:color w:val="000000" w:themeColor="text1"/>
        </w:rPr>
      </w:pPr>
      <w:r w:rsidRPr="00502F2A">
        <w:rPr>
          <w:rFonts w:ascii="Garamond" w:hAnsi="Garamond" w:cs="Times New Roman"/>
          <w:color w:val="000000" w:themeColor="text1"/>
        </w:rPr>
        <w:t>^([A-Z0-9•].*)\r$</w:t>
      </w:r>
    </w:p>
    <w:p w14:paraId="4E439E9C" w14:textId="77777777" w:rsidR="00FB42CA" w:rsidRPr="00502F2A" w:rsidRDefault="00FB42CA" w:rsidP="00FB42CA">
      <w:pPr>
        <w:pStyle w:val="Ingetavstnd"/>
        <w:rPr>
          <w:rFonts w:ascii="Garamond" w:hAnsi="Garamond" w:cs="Times New Roman"/>
          <w:color w:val="000000" w:themeColor="text1"/>
        </w:rPr>
      </w:pPr>
      <w:r w:rsidRPr="00502F2A">
        <w:rPr>
          <w:rFonts w:ascii="Garamond" w:hAnsi="Garamond" w:cs="Times New Roman"/>
          <w:color w:val="000000" w:themeColor="text1"/>
        </w:rPr>
        <w:t>//$1</w:t>
      </w:r>
    </w:p>
    <w:p w14:paraId="0AEB7898" w14:textId="77777777" w:rsidR="00FB42CA" w:rsidRPr="00502F2A" w:rsidRDefault="00FB42CA" w:rsidP="00690FB7">
      <w:pPr>
        <w:pStyle w:val="Ingetavstnd"/>
        <w:rPr>
          <w:rFonts w:ascii="Garamond" w:hAnsi="Garamond" w:cs="Times New Roman"/>
          <w:color w:val="000000" w:themeColor="text1"/>
        </w:rPr>
      </w:pPr>
    </w:p>
    <w:p w14:paraId="510EFD7A" w14:textId="5B45416A" w:rsidR="00F33224" w:rsidRPr="00502F2A" w:rsidRDefault="00F33224" w:rsidP="00690FB7">
      <w:pPr>
        <w:pStyle w:val="Ingetavstnd"/>
        <w:rPr>
          <w:rFonts w:ascii="Garamond" w:hAnsi="Garamond" w:cs="Times New Roman"/>
          <w:color w:val="000000" w:themeColor="text1"/>
        </w:rPr>
      </w:pPr>
      <w:r w:rsidRPr="00502F2A">
        <w:rPr>
          <w:rFonts w:ascii="Garamond" w:hAnsi="Garamond" w:cs="Times New Roman"/>
          <w:color w:val="000000" w:themeColor="text1"/>
        </w:rPr>
        <w:t>^([A-Z])</w:t>
      </w:r>
    </w:p>
    <w:p w14:paraId="419B0BD4" w14:textId="13E6F821" w:rsidR="00364A04" w:rsidRPr="00502F2A" w:rsidRDefault="00DD5B41" w:rsidP="00D118A7">
      <w:pPr>
        <w:pStyle w:val="Ingetavstnd"/>
        <w:rPr>
          <w:rFonts w:ascii="Garamond" w:hAnsi="Garamond" w:cs="Times New Roman"/>
          <w:color w:val="000000" w:themeColor="text1"/>
        </w:rPr>
      </w:pPr>
      <w:r w:rsidRPr="00502F2A">
        <w:rPr>
          <w:rFonts w:ascii="Garamond" w:hAnsi="Garamond" w:cs="Times New Roman"/>
          <w:color w:val="000000" w:themeColor="text1"/>
        </w:rPr>
        <w:t>^([^ \r</w:t>
      </w:r>
      <w:r w:rsidR="007E1939" w:rsidRPr="00502F2A">
        <w:rPr>
          <w:rFonts w:ascii="Garamond" w:hAnsi="Garamond" w:cs="Times New Roman"/>
          <w:color w:val="000000" w:themeColor="text1"/>
        </w:rPr>
        <w:t>un}</w:t>
      </w:r>
      <w:r w:rsidRPr="00502F2A">
        <w:rPr>
          <w:rFonts w:ascii="Garamond" w:hAnsi="Garamond" w:cs="Times New Roman"/>
          <w:color w:val="000000" w:themeColor="text1"/>
        </w:rPr>
        <w:t>])</w:t>
      </w:r>
    </w:p>
    <w:p w14:paraId="0A3300E2" w14:textId="157F50A6" w:rsidR="00117E12" w:rsidRPr="00502F2A" w:rsidRDefault="00117E12" w:rsidP="00D118A7">
      <w:pPr>
        <w:pStyle w:val="Ingetavstnd"/>
        <w:rPr>
          <w:rFonts w:ascii="Garamond" w:hAnsi="Garamond" w:cs="Times New Roman"/>
          <w:color w:val="000000" w:themeColor="text1"/>
        </w:rPr>
      </w:pPr>
      <w:r w:rsidRPr="00502F2A">
        <w:rPr>
          <w:rFonts w:ascii="Garamond" w:hAnsi="Garamond" w:cs="Times New Roman"/>
          <w:color w:val="000000" w:themeColor="text1"/>
        </w:rPr>
        <w:t>//$1</w:t>
      </w:r>
    </w:p>
    <w:p w14:paraId="199240BE" w14:textId="1D8E9FF7" w:rsidR="00364A04" w:rsidRPr="00502F2A" w:rsidRDefault="00364A04" w:rsidP="00D118A7">
      <w:pPr>
        <w:pStyle w:val="Ingetavstnd"/>
        <w:rPr>
          <w:rFonts w:ascii="Garamond" w:hAnsi="Garamond" w:cs="Times New Roman"/>
          <w:color w:val="000000" w:themeColor="text1"/>
        </w:rPr>
      </w:pPr>
      <w:r w:rsidRPr="00502F2A">
        <w:rPr>
          <w:rFonts w:ascii="Garamond" w:hAnsi="Garamond" w:cs="Times New Roman"/>
          <w:color w:val="000000" w:themeColor="text1"/>
        </w:rPr>
        <w:t>^//.*</w:t>
      </w:r>
    </w:p>
    <w:p w14:paraId="3041AD4A" w14:textId="2C23A3F1" w:rsidR="00117E12" w:rsidRPr="00502F2A" w:rsidRDefault="00117E12" w:rsidP="00D118A7">
      <w:pPr>
        <w:pStyle w:val="Ingetavstnd"/>
        <w:rPr>
          <w:rFonts w:ascii="Garamond" w:hAnsi="Garamond" w:cs="Times New Roman"/>
          <w:color w:val="000000" w:themeColor="text1"/>
        </w:rPr>
      </w:pPr>
      <w:r w:rsidRPr="00502F2A">
        <w:rPr>
          <w:rFonts w:ascii="Garamond" w:hAnsi="Garamond" w:cs="Times New Roman"/>
          <w:color w:val="000000" w:themeColor="text1"/>
        </w:rPr>
        <w:t>//\r</w:t>
      </w:r>
    </w:p>
    <w:p w14:paraId="60625B77" w14:textId="5BB2979E" w:rsidR="00A1056A" w:rsidRPr="00502F2A" w:rsidRDefault="00A1056A" w:rsidP="00A1056A">
      <w:pPr>
        <w:pStyle w:val="Ingetavstnd"/>
        <w:rPr>
          <w:rFonts w:ascii="Garamond" w:hAnsi="Garamond" w:cs="Times New Roman"/>
          <w:color w:val="000000" w:themeColor="text1"/>
        </w:rPr>
      </w:pPr>
    </w:p>
    <w:p w14:paraId="6D6F8201" w14:textId="48CB6481" w:rsidR="002359B9" w:rsidRPr="00502F2A" w:rsidRDefault="002359B9" w:rsidP="00A1056A">
      <w:pPr>
        <w:pStyle w:val="Ingetavstnd"/>
        <w:rPr>
          <w:rFonts w:ascii="Garamond" w:hAnsi="Garamond" w:cs="Times New Roman"/>
          <w:color w:val="000000" w:themeColor="text1"/>
        </w:rPr>
      </w:pPr>
      <w:r w:rsidRPr="00502F2A">
        <w:rPr>
          <w:rFonts w:ascii="Garamond" w:hAnsi="Garamond" w:cs="Times New Roman"/>
          <w:color w:val="000000" w:themeColor="text1"/>
        </w:rPr>
        <w:t>([A-Z]*)</w:t>
      </w:r>
    </w:p>
    <w:p w14:paraId="3DDB95BC" w14:textId="01258225" w:rsidR="002359B9" w:rsidRPr="00502F2A" w:rsidRDefault="002359B9" w:rsidP="00A1056A">
      <w:pPr>
        <w:pStyle w:val="Ingetavstnd"/>
        <w:rPr>
          <w:rFonts w:ascii="Garamond" w:hAnsi="Garamond" w:cs="Times New Roman"/>
          <w:color w:val="000000" w:themeColor="text1"/>
        </w:rPr>
      </w:pPr>
      <w:r w:rsidRPr="00502F2A">
        <w:rPr>
          <w:rFonts w:ascii="Garamond" w:hAnsi="Garamond" w:cs="Times New Roman"/>
          <w:color w:val="000000" w:themeColor="text1"/>
        </w:rPr>
        <w:t>//\1</w:t>
      </w:r>
    </w:p>
    <w:p w14:paraId="16FE880E" w14:textId="3DB646EC" w:rsidR="001A1984" w:rsidRPr="00502F2A" w:rsidRDefault="001A1984" w:rsidP="00A1056A">
      <w:pPr>
        <w:pStyle w:val="Ingetavstnd"/>
        <w:rPr>
          <w:rFonts w:ascii="Garamond" w:hAnsi="Garamond" w:cs="Times New Roman"/>
          <w:color w:val="000000" w:themeColor="text1"/>
        </w:rPr>
      </w:pPr>
    </w:p>
    <w:p w14:paraId="14CB27CD" w14:textId="50C294C6" w:rsidR="007C280A" w:rsidRPr="00502F2A" w:rsidRDefault="001A1984" w:rsidP="00A1056A">
      <w:pPr>
        <w:pStyle w:val="Ingetavstnd"/>
        <w:rPr>
          <w:rFonts w:ascii="Garamond" w:hAnsi="Garamond" w:cs="Times New Roman"/>
          <w:color w:val="000000" w:themeColor="text1"/>
        </w:rPr>
      </w:pPr>
      <w:r w:rsidRPr="00502F2A">
        <w:rPr>
          <w:rFonts w:ascii="Garamond" w:hAnsi="Garamond" w:cs="Times New Roman"/>
          <w:color w:val="000000" w:themeColor="text1"/>
        </w:rPr>
        <w:lastRenderedPageBreak/>
        <w:t>^[A-Z0-9•].*</w:t>
      </w:r>
    </w:p>
    <w:p w14:paraId="355E87F5" w14:textId="53D25DB3" w:rsidR="002359B9" w:rsidRPr="00502F2A" w:rsidRDefault="008E6DB1" w:rsidP="00A1056A">
      <w:pPr>
        <w:pStyle w:val="Ingetavstnd"/>
        <w:rPr>
          <w:rFonts w:ascii="Garamond" w:hAnsi="Garamond" w:cs="Times New Roman"/>
          <w:color w:val="000000" w:themeColor="text1"/>
        </w:rPr>
      </w:pPr>
      <w:r w:rsidRPr="00502F2A">
        <w:rPr>
          <w:rFonts w:ascii="Garamond" w:hAnsi="Garamond" w:cs="Times New Roman"/>
          <w:color w:val="000000" w:themeColor="text1"/>
        </w:rPr>
        <w:t>//$0</w:t>
      </w:r>
    </w:p>
    <w:p w14:paraId="486179D6" w14:textId="5E8BF077" w:rsidR="007C280A" w:rsidRPr="00502F2A" w:rsidRDefault="007C280A" w:rsidP="00A1056A">
      <w:pPr>
        <w:pStyle w:val="Ingetavstnd"/>
        <w:rPr>
          <w:rFonts w:ascii="Garamond" w:hAnsi="Garamond" w:cs="Times New Roman"/>
          <w:color w:val="000000" w:themeColor="text1"/>
        </w:rPr>
      </w:pPr>
    </w:p>
    <w:p w14:paraId="3994EA62" w14:textId="6A34F591" w:rsidR="007C280A" w:rsidRPr="00502F2A" w:rsidRDefault="007C280A" w:rsidP="00A1056A">
      <w:pPr>
        <w:pStyle w:val="Ingetavstnd"/>
        <w:rPr>
          <w:rFonts w:ascii="Garamond" w:hAnsi="Garamond" w:cs="Times New Roman"/>
          <w:color w:val="000000" w:themeColor="text1"/>
        </w:rPr>
      </w:pPr>
      <w:r w:rsidRPr="00502F2A">
        <w:rPr>
          <w:rFonts w:ascii="Garamond" w:hAnsi="Garamond" w:cs="Times New Roman"/>
          <w:color w:val="000000" w:themeColor="text1"/>
        </w:rPr>
        <w:t>^([A-Z0-9•].*)</w:t>
      </w:r>
    </w:p>
    <w:p w14:paraId="0CBDB31D" w14:textId="3A6A5F26" w:rsidR="007C280A" w:rsidRPr="00502F2A" w:rsidRDefault="007C280A" w:rsidP="00A1056A">
      <w:pPr>
        <w:pStyle w:val="Ingetavstnd"/>
        <w:rPr>
          <w:rFonts w:ascii="Garamond" w:hAnsi="Garamond" w:cs="Times New Roman"/>
          <w:color w:val="000000" w:themeColor="text1"/>
        </w:rPr>
      </w:pPr>
      <w:r w:rsidRPr="00502F2A">
        <w:rPr>
          <w:rFonts w:ascii="Garamond" w:hAnsi="Garamond" w:cs="Times New Roman"/>
          <w:color w:val="000000" w:themeColor="text1"/>
        </w:rPr>
        <w:t>/*$1*/</w:t>
      </w:r>
    </w:p>
    <w:p w14:paraId="6C462993" w14:textId="77777777" w:rsidR="00FB42CA" w:rsidRPr="00502F2A" w:rsidRDefault="00FB42CA" w:rsidP="00A1056A">
      <w:pPr>
        <w:pStyle w:val="Ingetavstnd"/>
        <w:rPr>
          <w:rFonts w:ascii="Garamond" w:hAnsi="Garamond" w:cs="Times New Roman"/>
          <w:color w:val="000000" w:themeColor="text1"/>
        </w:rPr>
      </w:pPr>
    </w:p>
    <w:p w14:paraId="26AE8C23" w14:textId="77777777" w:rsidR="00FB42CA" w:rsidRPr="00502F2A" w:rsidRDefault="00FB42CA" w:rsidP="00A1056A">
      <w:pPr>
        <w:pStyle w:val="Ingetavstnd"/>
        <w:rPr>
          <w:rFonts w:ascii="Garamond" w:hAnsi="Garamond" w:cs="Times New Roman"/>
          <w:color w:val="000000" w:themeColor="text1"/>
        </w:rPr>
      </w:pPr>
      <w:r w:rsidRPr="00502F2A">
        <w:rPr>
          <w:rFonts w:ascii="Garamond" w:hAnsi="Garamond" w:cs="Times New Roman"/>
          <w:color w:val="000000" w:themeColor="text1"/>
        </w:rPr>
        <w:t>\r\n\*\/</w:t>
      </w:r>
    </w:p>
    <w:p w14:paraId="150F3D33" w14:textId="32028B80" w:rsidR="009859FF" w:rsidRPr="00502F2A" w:rsidRDefault="009859FF" w:rsidP="00A1056A">
      <w:pPr>
        <w:pStyle w:val="Ingetavstnd"/>
        <w:rPr>
          <w:rFonts w:ascii="Garamond" w:hAnsi="Garamond" w:cs="Times New Roman"/>
          <w:color w:val="000000" w:themeColor="text1"/>
        </w:rPr>
      </w:pPr>
      <w:r w:rsidRPr="00502F2A">
        <w:rPr>
          <w:rFonts w:ascii="Garamond" w:hAnsi="Garamond" w:cs="Times New Roman"/>
          <w:color w:val="000000" w:themeColor="text1"/>
        </w:rPr>
        <w:t>*/</w:t>
      </w:r>
    </w:p>
    <w:p w14:paraId="2F5271B3" w14:textId="6EEE1C6B" w:rsidR="009859FF" w:rsidRPr="00502F2A" w:rsidRDefault="009859FF" w:rsidP="00A1056A">
      <w:pPr>
        <w:pStyle w:val="Ingetavstnd"/>
        <w:rPr>
          <w:rFonts w:ascii="Garamond" w:hAnsi="Garamond" w:cs="Times New Roman"/>
          <w:color w:val="000000" w:themeColor="text1"/>
        </w:rPr>
      </w:pPr>
    </w:p>
    <w:p w14:paraId="3FC52770" w14:textId="49827B41" w:rsidR="00715C03" w:rsidRPr="00502F2A" w:rsidRDefault="00715C03" w:rsidP="00A1056A">
      <w:pPr>
        <w:pStyle w:val="Ingetavstnd"/>
        <w:rPr>
          <w:rFonts w:ascii="Garamond" w:hAnsi="Garamond" w:cs="Times New Roman"/>
          <w:color w:val="000000" w:themeColor="text1"/>
        </w:rPr>
      </w:pPr>
      <w:r w:rsidRPr="00502F2A">
        <w:rPr>
          <w:rFonts w:ascii="Garamond" w:hAnsi="Garamond" w:cs="Times New Roman"/>
          <w:color w:val="000000" w:themeColor="text1"/>
        </w:rPr>
        <w:t>\/\*(.*)\*\/</w:t>
      </w:r>
    </w:p>
    <w:p w14:paraId="2DBF51FE" w14:textId="54170E3A" w:rsidR="00715C03" w:rsidRPr="00502F2A" w:rsidRDefault="00715C03" w:rsidP="00A1056A">
      <w:pPr>
        <w:pStyle w:val="Ingetavstnd"/>
        <w:rPr>
          <w:rFonts w:ascii="Garamond" w:hAnsi="Garamond" w:cs="Times New Roman"/>
          <w:color w:val="000000" w:themeColor="text1"/>
        </w:rPr>
      </w:pPr>
      <w:r w:rsidRPr="00502F2A">
        <w:rPr>
          <w:rFonts w:ascii="Garamond" w:hAnsi="Garamond" w:cs="Times New Roman"/>
          <w:color w:val="000000" w:themeColor="text1"/>
        </w:rPr>
        <w:t>//$1</w:t>
      </w:r>
    </w:p>
    <w:p w14:paraId="13899DFD" w14:textId="77777777" w:rsidR="00715C03" w:rsidRPr="00502F2A" w:rsidRDefault="00715C03" w:rsidP="00A1056A">
      <w:pPr>
        <w:pStyle w:val="Ingetavstnd"/>
        <w:rPr>
          <w:rFonts w:ascii="Garamond" w:hAnsi="Garamond" w:cs="Times New Roman"/>
          <w:color w:val="000000" w:themeColor="text1"/>
        </w:rPr>
      </w:pPr>
    </w:p>
    <w:p w14:paraId="41597A0B" w14:textId="0AAD2433" w:rsidR="00BA6A3E" w:rsidRPr="00502F2A" w:rsidRDefault="00BA6A3E" w:rsidP="00A1056A">
      <w:pPr>
        <w:pStyle w:val="Ingetavstnd"/>
        <w:rPr>
          <w:color w:val="000000" w:themeColor="text1"/>
        </w:rPr>
      </w:pPr>
      <w:r w:rsidRPr="00502F2A">
        <w:rPr>
          <w:rFonts w:ascii="Garamond" w:hAnsi="Garamond" w:cs="Times New Roman"/>
          <w:color w:val="000000" w:themeColor="text1"/>
        </w:rPr>
        <w:t>Desckare</w:t>
      </w:r>
      <w:r w:rsidR="00EB75B1" w:rsidRPr="00502F2A">
        <w:rPr>
          <w:rFonts w:ascii="Garamond" w:hAnsi="Garamond" w:cs="Times New Roman"/>
          <w:color w:val="000000" w:themeColor="text1"/>
        </w:rPr>
        <w:t xml:space="preserve"> </w:t>
      </w:r>
      <w:r w:rsidR="00EB75B1" w:rsidRPr="00502F2A">
        <w:rPr>
          <w:rFonts w:ascii="Verdana" w:hAnsi="Verdana"/>
          <w:color w:val="000000" w:themeColor="text1"/>
          <w:sz w:val="21"/>
          <w:szCs w:val="21"/>
          <w:shd w:val="clear" w:color="auto" w:fill="FFFFFF"/>
        </w:rPr>
        <w:t xml:space="preserve">Jenny Rogneby: </w:t>
      </w:r>
      <w:hyperlink r:id="rId65" w:history="1">
        <w:r w:rsidRPr="00502F2A">
          <w:rPr>
            <w:rStyle w:val="Hyperlnk"/>
            <w:rFonts w:ascii="Arial" w:hAnsi="Arial" w:cs="Arial"/>
            <w:b/>
            <w:bCs/>
            <w:color w:val="000000" w:themeColor="text1"/>
            <w:bdr w:val="none" w:sz="0" w:space="0" w:color="auto" w:frame="1"/>
          </w:rPr>
          <w:t xml:space="preserve">Leona. Öga för öga </w:t>
        </w:r>
      </w:hyperlink>
    </w:p>
    <w:p w14:paraId="57CA10B8" w14:textId="77777777" w:rsidR="00A57B67" w:rsidRPr="00502F2A" w:rsidRDefault="001818C4" w:rsidP="00A57B67">
      <w:pPr>
        <w:pStyle w:val="Rubrik1"/>
        <w:spacing w:before="0"/>
        <w:textAlignment w:val="baseline"/>
        <w:rPr>
          <w:rFonts w:ascii="Arial" w:hAnsi="Arial" w:cs="Arial"/>
          <w:color w:val="000000" w:themeColor="text1"/>
          <w:spacing w:val="-2"/>
        </w:rPr>
      </w:pPr>
      <w:hyperlink r:id="rId66" w:tooltip="Fler böcker av författare Anna Karolina" w:history="1">
        <w:r w:rsidR="00A57B67" w:rsidRPr="00502F2A">
          <w:rPr>
            <w:rStyle w:val="Hyperlnk"/>
            <w:rFonts w:ascii="Arial" w:hAnsi="Arial" w:cs="Arial"/>
            <w:color w:val="000000" w:themeColor="text1"/>
            <w:bdr w:val="none" w:sz="0" w:space="0" w:color="auto" w:frame="1"/>
          </w:rPr>
          <w:t>Anna Karolina</w:t>
        </w:r>
      </w:hyperlink>
      <w:r w:rsidR="00A57B67" w:rsidRPr="00502F2A">
        <w:rPr>
          <w:color w:val="000000" w:themeColor="text1"/>
        </w:rPr>
        <w:t xml:space="preserve">: </w:t>
      </w:r>
      <w:r w:rsidR="00A57B67" w:rsidRPr="00502F2A">
        <w:rPr>
          <w:rFonts w:ascii="Arial" w:hAnsi="Arial" w:cs="Arial"/>
          <w:b/>
          <w:bCs/>
          <w:color w:val="000000" w:themeColor="text1"/>
          <w:spacing w:val="-2"/>
        </w:rPr>
        <w:t xml:space="preserve">Försvararen </w:t>
      </w:r>
    </w:p>
    <w:p w14:paraId="21469C97" w14:textId="2285C7AF" w:rsidR="00A57B67" w:rsidRPr="00502F2A" w:rsidRDefault="00DF6198" w:rsidP="00A1056A">
      <w:pPr>
        <w:pStyle w:val="Ingetavstnd"/>
        <w:rPr>
          <w:rFonts w:ascii="Garamond" w:hAnsi="Garamond" w:cs="Times New Roman"/>
          <w:color w:val="000000" w:themeColor="text1"/>
        </w:rPr>
      </w:pPr>
      <w:r w:rsidRPr="00502F2A">
        <w:rPr>
          <w:rFonts w:ascii="Garamond" w:hAnsi="Garamond" w:cs="Times New Roman"/>
          <w:color w:val="000000" w:themeColor="text1"/>
        </w:rPr>
        <w:t>Christian Rück: Olyckliga i Paradiset</w:t>
      </w:r>
      <w:r w:rsidR="009E05DD" w:rsidRPr="00502F2A">
        <w:rPr>
          <w:rFonts w:ascii="Garamond" w:hAnsi="Garamond" w:cs="Times New Roman"/>
          <w:color w:val="000000" w:themeColor="text1"/>
        </w:rPr>
        <w:t>§</w:t>
      </w:r>
    </w:p>
    <w:p w14:paraId="27AC47B2" w14:textId="143D0955" w:rsidR="00D83552" w:rsidRPr="00502F2A" w:rsidRDefault="00D83552" w:rsidP="00A1056A">
      <w:pPr>
        <w:pStyle w:val="Ingetavstnd"/>
        <w:rPr>
          <w:rFonts w:ascii="Arial" w:hAnsi="Arial" w:cs="Arial"/>
          <w:color w:val="000000" w:themeColor="text1"/>
          <w:sz w:val="27"/>
          <w:szCs w:val="27"/>
          <w:shd w:val="clear" w:color="auto" w:fill="FFFFFF"/>
        </w:rPr>
      </w:pPr>
      <w:r w:rsidRPr="00502F2A">
        <w:rPr>
          <w:rFonts w:ascii="Arial" w:hAnsi="Arial" w:cs="Arial"/>
          <w:color w:val="000000" w:themeColor="text1"/>
          <w:sz w:val="27"/>
          <w:szCs w:val="27"/>
          <w:shd w:val="clear" w:color="auto" w:fill="FFFFFF"/>
        </w:rPr>
        <w:t>Från Truman till Trump</w:t>
      </w:r>
    </w:p>
    <w:p w14:paraId="049BBB0E" w14:textId="43110106" w:rsidR="00D83552" w:rsidRPr="00502F2A" w:rsidRDefault="00D83552" w:rsidP="00A1056A">
      <w:pPr>
        <w:pStyle w:val="Ingetavstnd"/>
        <w:rPr>
          <w:rFonts w:ascii="Arial" w:hAnsi="Arial" w:cs="Arial"/>
          <w:color w:val="000000" w:themeColor="text1"/>
          <w:sz w:val="27"/>
          <w:szCs w:val="27"/>
          <w:shd w:val="clear" w:color="auto" w:fill="FFFFFF"/>
        </w:rPr>
      </w:pPr>
      <w:r w:rsidRPr="00502F2A">
        <w:rPr>
          <w:rFonts w:ascii="Arial" w:hAnsi="Arial" w:cs="Arial"/>
          <w:color w:val="000000" w:themeColor="text1"/>
          <w:sz w:val="27"/>
          <w:szCs w:val="27"/>
          <w:shd w:val="clear" w:color="auto" w:fill="FFFFFF"/>
        </w:rPr>
        <w:t>Falsk spegel</w:t>
      </w:r>
    </w:p>
    <w:p w14:paraId="7E611E70" w14:textId="714347B3" w:rsidR="007B5F75" w:rsidRPr="00502F2A" w:rsidRDefault="007B5F75" w:rsidP="00A1056A">
      <w:pPr>
        <w:pStyle w:val="Ingetavstnd"/>
        <w:rPr>
          <w:rFonts w:ascii="Arial" w:hAnsi="Arial" w:cs="Arial"/>
          <w:color w:val="000000" w:themeColor="text1"/>
          <w:sz w:val="27"/>
          <w:szCs w:val="27"/>
          <w:shd w:val="clear" w:color="auto" w:fill="FFFFFF"/>
        </w:rPr>
      </w:pPr>
      <w:r w:rsidRPr="00502F2A">
        <w:rPr>
          <w:rFonts w:ascii="Arial" w:hAnsi="Arial" w:cs="Arial"/>
          <w:color w:val="000000" w:themeColor="text1"/>
          <w:sz w:val="27"/>
          <w:szCs w:val="27"/>
          <w:shd w:val="clear" w:color="auto" w:fill="FFFFFF"/>
        </w:rPr>
        <w:t>Emelie Schepp</w:t>
      </w:r>
    </w:p>
    <w:p w14:paraId="46E68E8A" w14:textId="74F92B70" w:rsidR="00D83552" w:rsidRPr="00502F2A" w:rsidRDefault="00D83552" w:rsidP="00A1056A">
      <w:pPr>
        <w:pStyle w:val="Ingetavstnd"/>
        <w:rPr>
          <w:rFonts w:ascii="Garamond" w:hAnsi="Garamond" w:cs="Times New Roman"/>
          <w:color w:val="000000" w:themeColor="text1"/>
        </w:rPr>
      </w:pPr>
    </w:p>
    <w:p w14:paraId="691BC03A" w14:textId="619C0C67" w:rsidR="00856992" w:rsidRPr="00502F2A" w:rsidRDefault="00856992" w:rsidP="00A1056A">
      <w:pPr>
        <w:pStyle w:val="Ingetavstnd"/>
        <w:rPr>
          <w:rFonts w:ascii="Garamond" w:hAnsi="Garamond" w:cs="Times New Roman"/>
          <w:color w:val="000000" w:themeColor="text1"/>
        </w:rPr>
      </w:pPr>
      <w:r w:rsidRPr="00502F2A">
        <w:rPr>
          <w:rFonts w:ascii="Garamond" w:hAnsi="Garamond" w:cs="Times New Roman"/>
          <w:color w:val="000000" w:themeColor="text1"/>
        </w:rPr>
        <w:t>Eskilstuna Stålforsskolan</w:t>
      </w:r>
    </w:p>
    <w:p w14:paraId="3A94B811" w14:textId="714370E2" w:rsidR="0073393C" w:rsidRPr="00502F2A" w:rsidRDefault="0073393C" w:rsidP="00A1056A">
      <w:pPr>
        <w:pStyle w:val="Ingetavstnd"/>
        <w:rPr>
          <w:rFonts w:ascii="Garamond" w:hAnsi="Garamond" w:cs="Times New Roman"/>
          <w:color w:val="000000" w:themeColor="text1"/>
        </w:rPr>
      </w:pPr>
      <w:r w:rsidRPr="00502F2A">
        <w:rPr>
          <w:rFonts w:ascii="Garamond" w:hAnsi="Garamond" w:cs="Times New Roman"/>
          <w:color w:val="000000" w:themeColor="text1"/>
        </w:rPr>
        <w:t>Onsdag 10.30</w:t>
      </w:r>
    </w:p>
    <w:p w14:paraId="434E8E87" w14:textId="29E5BAE8" w:rsidR="0073393C" w:rsidRPr="00502F2A" w:rsidRDefault="0073393C" w:rsidP="00A1056A">
      <w:pPr>
        <w:pStyle w:val="Ingetavstnd"/>
        <w:rPr>
          <w:rFonts w:ascii="Garamond" w:hAnsi="Garamond" w:cs="Times New Roman"/>
          <w:color w:val="000000" w:themeColor="text1"/>
        </w:rPr>
      </w:pPr>
      <w:r w:rsidRPr="00502F2A">
        <w:rPr>
          <w:rFonts w:ascii="Garamond" w:hAnsi="Garamond" w:cs="Times New Roman"/>
          <w:color w:val="000000" w:themeColor="text1"/>
        </w:rPr>
        <w:t>Huvudingång</w:t>
      </w:r>
    </w:p>
    <w:p w14:paraId="3F733C77" w14:textId="7139B64F" w:rsidR="0073393C" w:rsidRPr="00502F2A" w:rsidRDefault="0073393C" w:rsidP="00A1056A">
      <w:pPr>
        <w:pStyle w:val="Ingetavstnd"/>
        <w:rPr>
          <w:rFonts w:ascii="Garamond" w:hAnsi="Garamond" w:cs="Times New Roman"/>
          <w:color w:val="000000" w:themeColor="text1"/>
        </w:rPr>
      </w:pPr>
      <w:r w:rsidRPr="00502F2A">
        <w:rPr>
          <w:rFonts w:ascii="Garamond" w:hAnsi="Garamond" w:cs="Times New Roman"/>
          <w:color w:val="000000" w:themeColor="text1"/>
        </w:rPr>
        <w:t>Trappa vänster</w:t>
      </w:r>
    </w:p>
    <w:p w14:paraId="4E13ECA9" w14:textId="36B1B9A3" w:rsidR="0073393C" w:rsidRPr="00502F2A" w:rsidRDefault="00E0667F" w:rsidP="00A1056A">
      <w:pPr>
        <w:pStyle w:val="Ingetavstnd"/>
        <w:rPr>
          <w:rFonts w:ascii="Garamond" w:hAnsi="Garamond" w:cs="Times New Roman"/>
          <w:color w:val="000000" w:themeColor="text1"/>
        </w:rPr>
      </w:pPr>
      <w:r w:rsidRPr="00502F2A">
        <w:rPr>
          <w:rFonts w:ascii="Garamond" w:hAnsi="Garamond" w:cs="Times New Roman"/>
          <w:color w:val="000000" w:themeColor="text1"/>
        </w:rPr>
        <w:t>E</w:t>
      </w:r>
      <w:r w:rsidR="0073393C" w:rsidRPr="00502F2A">
        <w:rPr>
          <w:rFonts w:ascii="Garamond" w:hAnsi="Garamond" w:cs="Times New Roman"/>
          <w:color w:val="000000" w:themeColor="text1"/>
        </w:rPr>
        <w:t>xpedition</w:t>
      </w:r>
    </w:p>
    <w:p w14:paraId="406DB459" w14:textId="5B2B8412" w:rsidR="00E0667F" w:rsidRPr="00502F2A" w:rsidRDefault="00E0667F" w:rsidP="00A1056A">
      <w:pPr>
        <w:pStyle w:val="Ingetavstnd"/>
        <w:rPr>
          <w:rFonts w:ascii="Garamond" w:hAnsi="Garamond" w:cs="Times New Roman"/>
          <w:color w:val="000000" w:themeColor="text1"/>
        </w:rPr>
      </w:pPr>
    </w:p>
    <w:p w14:paraId="35F7D1E5" w14:textId="77777777" w:rsidR="00F9433E" w:rsidRPr="00502F2A" w:rsidRDefault="00E0667F" w:rsidP="00A1056A">
      <w:pPr>
        <w:pStyle w:val="Ingetavstnd"/>
        <w:rPr>
          <w:rFonts w:ascii="Garamond" w:hAnsi="Garamond" w:cs="Times New Roman"/>
          <w:color w:val="000000" w:themeColor="text1"/>
        </w:rPr>
      </w:pPr>
      <w:r w:rsidRPr="00502F2A">
        <w:rPr>
          <w:rFonts w:ascii="Garamond" w:hAnsi="Garamond" w:cs="Times New Roman"/>
          <w:color w:val="000000" w:themeColor="text1"/>
        </w:rPr>
        <w:t xml:space="preserve">F &amp; S Skövde fruset </w:t>
      </w:r>
      <w:r w:rsidR="0096148E" w:rsidRPr="00502F2A">
        <w:rPr>
          <w:rFonts w:ascii="Garamond" w:hAnsi="Garamond" w:cs="Times New Roman"/>
          <w:color w:val="000000" w:themeColor="text1"/>
        </w:rPr>
        <w:t>och bundet</w:t>
      </w:r>
    </w:p>
    <w:p w14:paraId="2F7688EC" w14:textId="304232DD" w:rsidR="00E0667F" w:rsidRPr="00502F2A" w:rsidRDefault="007D3E92" w:rsidP="00513B3D">
      <w:pPr>
        <w:pStyle w:val="Ingetavstnd"/>
        <w:numPr>
          <w:ilvl w:val="0"/>
          <w:numId w:val="29"/>
        </w:numPr>
        <w:rPr>
          <w:rFonts w:ascii="Garamond" w:hAnsi="Garamond" w:cs="Times New Roman"/>
          <w:color w:val="000000" w:themeColor="text1"/>
        </w:rPr>
      </w:pPr>
      <w:r w:rsidRPr="00502F2A">
        <w:rPr>
          <w:rFonts w:ascii="Garamond" w:hAnsi="Garamond" w:cs="Times New Roman"/>
          <w:color w:val="000000" w:themeColor="text1"/>
        </w:rPr>
        <w:t xml:space="preserve">Söndag </w:t>
      </w:r>
      <w:r w:rsidR="00F9433E" w:rsidRPr="00502F2A">
        <w:rPr>
          <w:rFonts w:ascii="Garamond" w:hAnsi="Garamond" w:cs="Times New Roman"/>
          <w:color w:val="000000" w:themeColor="text1"/>
        </w:rPr>
        <w:t xml:space="preserve">2020-08-16: </w:t>
      </w:r>
      <w:r w:rsidR="0096148E" w:rsidRPr="00502F2A">
        <w:rPr>
          <w:rFonts w:ascii="Open Sans" w:hAnsi="Open Sans"/>
          <w:color w:val="000000" w:themeColor="text1"/>
          <w:sz w:val="21"/>
          <w:szCs w:val="21"/>
          <w:shd w:val="clear" w:color="auto" w:fill="FFFFFF"/>
        </w:rPr>
        <w:t>2020-11-24</w:t>
      </w:r>
    </w:p>
    <w:p w14:paraId="5B7B5100" w14:textId="2460A106" w:rsidR="00F9433E" w:rsidRPr="00502F2A" w:rsidRDefault="007D3E92" w:rsidP="00513B3D">
      <w:pPr>
        <w:pStyle w:val="Ingetavstnd"/>
        <w:numPr>
          <w:ilvl w:val="0"/>
          <w:numId w:val="29"/>
        </w:numPr>
        <w:rPr>
          <w:rFonts w:ascii="Garamond" w:hAnsi="Garamond" w:cs="Times New Roman"/>
          <w:color w:val="000000" w:themeColor="text1"/>
        </w:rPr>
      </w:pPr>
      <w:r w:rsidRPr="00502F2A">
        <w:rPr>
          <w:rFonts w:ascii="Garamond" w:hAnsi="Garamond" w:cs="Times New Roman"/>
          <w:color w:val="000000" w:themeColor="text1"/>
        </w:rPr>
        <w:t xml:space="preserve">Måndag </w:t>
      </w:r>
      <w:r w:rsidR="00F9433E" w:rsidRPr="00502F2A">
        <w:rPr>
          <w:rFonts w:ascii="Garamond" w:hAnsi="Garamond" w:cs="Times New Roman"/>
          <w:color w:val="000000" w:themeColor="text1"/>
        </w:rPr>
        <w:t xml:space="preserve">2020-08-17: </w:t>
      </w:r>
      <w:r w:rsidR="00BB4DE8" w:rsidRPr="00502F2A">
        <w:rPr>
          <w:rFonts w:ascii="Open Sans" w:hAnsi="Open Sans"/>
          <w:color w:val="000000" w:themeColor="text1"/>
          <w:sz w:val="21"/>
          <w:szCs w:val="21"/>
          <w:shd w:val="clear" w:color="auto" w:fill="FFFFFF"/>
        </w:rPr>
        <w:t>2020-12-02</w:t>
      </w:r>
    </w:p>
    <w:p w14:paraId="2A0E20B3" w14:textId="04167CBD" w:rsidR="008676E5" w:rsidRPr="00502F2A" w:rsidRDefault="008676E5" w:rsidP="00513B3D">
      <w:pPr>
        <w:pStyle w:val="Ingetavstnd"/>
        <w:numPr>
          <w:ilvl w:val="0"/>
          <w:numId w:val="29"/>
        </w:numPr>
        <w:rPr>
          <w:rFonts w:ascii="Garamond" w:hAnsi="Garamond" w:cs="Times New Roman"/>
          <w:color w:val="000000" w:themeColor="text1"/>
        </w:rPr>
      </w:pPr>
      <w:r w:rsidRPr="00502F2A">
        <w:rPr>
          <w:rFonts w:ascii="Garamond" w:hAnsi="Garamond" w:cs="Times New Roman"/>
          <w:color w:val="000000" w:themeColor="text1"/>
        </w:rPr>
        <w:t xml:space="preserve">Måndag 2020-08-31: </w:t>
      </w:r>
      <w:r w:rsidRPr="00502F2A">
        <w:rPr>
          <w:rFonts w:ascii="Open Sans" w:hAnsi="Open Sans"/>
          <w:color w:val="000000" w:themeColor="text1"/>
          <w:sz w:val="21"/>
          <w:szCs w:val="21"/>
          <w:shd w:val="clear" w:color="auto" w:fill="FFFFFF"/>
        </w:rPr>
        <w:t>2020-12-09</w:t>
      </w:r>
    </w:p>
    <w:p w14:paraId="6DBC0D7D" w14:textId="19E5A8DD" w:rsidR="007A1B31" w:rsidRPr="00502F2A" w:rsidRDefault="007A1B31" w:rsidP="00513B3D">
      <w:pPr>
        <w:pStyle w:val="Ingetavstnd"/>
        <w:numPr>
          <w:ilvl w:val="0"/>
          <w:numId w:val="29"/>
        </w:numPr>
        <w:rPr>
          <w:rFonts w:ascii="Garamond" w:hAnsi="Garamond" w:cs="Times New Roman"/>
          <w:color w:val="000000" w:themeColor="text1"/>
        </w:rPr>
      </w:pPr>
      <w:r w:rsidRPr="00502F2A">
        <w:rPr>
          <w:rFonts w:ascii="Open Sans" w:hAnsi="Open Sans"/>
          <w:color w:val="000000" w:themeColor="text1"/>
          <w:sz w:val="21"/>
          <w:szCs w:val="21"/>
          <w:shd w:val="clear" w:color="auto" w:fill="FFFFFF"/>
        </w:rPr>
        <w:t>Onsdag 2020-09-23: 2021-01-09</w:t>
      </w:r>
    </w:p>
    <w:p w14:paraId="73278515" w14:textId="77777777" w:rsidR="00E0667F" w:rsidRPr="00502F2A" w:rsidRDefault="00E0667F" w:rsidP="00A1056A">
      <w:pPr>
        <w:pStyle w:val="Ingetavstnd"/>
        <w:rPr>
          <w:rFonts w:ascii="Garamond" w:hAnsi="Garamond" w:cs="Times New Roman"/>
          <w:color w:val="000000" w:themeColor="text1"/>
        </w:rPr>
      </w:pPr>
    </w:p>
    <w:p w14:paraId="748A52F2" w14:textId="77777777" w:rsidR="00DD6442" w:rsidRPr="00502F2A" w:rsidRDefault="00DD6442" w:rsidP="00DD6442">
      <w:pPr>
        <w:pStyle w:val="Ingetavstnd"/>
        <w:rPr>
          <w:rFonts w:ascii="Garamond" w:hAnsi="Garamond" w:cs="Times New Roman"/>
          <w:color w:val="000000" w:themeColor="text1"/>
        </w:rPr>
      </w:pPr>
      <w:r w:rsidRPr="00502F2A">
        <w:rPr>
          <w:rFonts w:ascii="Garamond" w:hAnsi="Garamond" w:cs="Times New Roman"/>
          <w:color w:val="000000" w:themeColor="text1"/>
        </w:rPr>
        <w:t>Hej,</w:t>
      </w:r>
    </w:p>
    <w:p w14:paraId="799D0259" w14:textId="77777777" w:rsidR="00DD6442" w:rsidRPr="00502F2A" w:rsidRDefault="00DD6442" w:rsidP="00DD6442">
      <w:pPr>
        <w:pStyle w:val="Ingetavstnd"/>
        <w:rPr>
          <w:rFonts w:ascii="Garamond" w:hAnsi="Garamond" w:cs="Times New Roman"/>
          <w:color w:val="000000" w:themeColor="text1"/>
        </w:rPr>
      </w:pPr>
    </w:p>
    <w:p w14:paraId="17701B07" w14:textId="242C5E42" w:rsidR="00DD6442" w:rsidRPr="00502F2A" w:rsidRDefault="001B09D6" w:rsidP="00DD6442">
      <w:pPr>
        <w:pStyle w:val="Ingetavstnd"/>
        <w:rPr>
          <w:rFonts w:ascii="Garamond" w:hAnsi="Garamond" w:cs="Times New Roman"/>
          <w:color w:val="000000" w:themeColor="text1"/>
        </w:rPr>
      </w:pPr>
      <w:r w:rsidRPr="00502F2A">
        <w:rPr>
          <w:rFonts w:ascii="Garamond" w:hAnsi="Garamond" w:cs="Times New Roman"/>
          <w:color w:val="000000" w:themeColor="text1"/>
        </w:rPr>
        <w:t xml:space="preserve">Jo, det är bra. </w:t>
      </w:r>
      <w:r w:rsidR="00DD6442" w:rsidRPr="00502F2A">
        <w:rPr>
          <w:rFonts w:ascii="Garamond" w:hAnsi="Garamond" w:cs="Times New Roman"/>
          <w:color w:val="000000" w:themeColor="text1"/>
        </w:rPr>
        <w:t xml:space="preserve">Jag hoppas du </w:t>
      </w:r>
      <w:r w:rsidR="0002016A" w:rsidRPr="00502F2A">
        <w:rPr>
          <w:rFonts w:ascii="Garamond" w:hAnsi="Garamond" w:cs="Times New Roman"/>
          <w:color w:val="000000" w:themeColor="text1"/>
        </w:rPr>
        <w:t xml:space="preserve">har haft </w:t>
      </w:r>
      <w:r w:rsidR="00DD6442" w:rsidRPr="00502F2A">
        <w:rPr>
          <w:rFonts w:ascii="Garamond" w:hAnsi="Garamond" w:cs="Times New Roman"/>
          <w:color w:val="000000" w:themeColor="text1"/>
        </w:rPr>
        <w:t>en bra helg, trots att du jobbar.</w:t>
      </w:r>
    </w:p>
    <w:p w14:paraId="42C99769" w14:textId="004136EC" w:rsidR="00DD6442" w:rsidRPr="00502F2A" w:rsidRDefault="00DD6442" w:rsidP="00DD6442">
      <w:pPr>
        <w:pStyle w:val="Ingetavstnd"/>
        <w:rPr>
          <w:rFonts w:ascii="Garamond" w:hAnsi="Garamond" w:cs="Times New Roman"/>
          <w:color w:val="000000" w:themeColor="text1"/>
        </w:rPr>
      </w:pPr>
    </w:p>
    <w:p w14:paraId="60E4A624" w14:textId="0F585940" w:rsidR="0002016A" w:rsidRPr="00502F2A" w:rsidRDefault="0002016A" w:rsidP="00DD6442">
      <w:pPr>
        <w:pStyle w:val="Ingetavstnd"/>
        <w:rPr>
          <w:rFonts w:ascii="Garamond" w:hAnsi="Garamond" w:cs="Times New Roman"/>
          <w:color w:val="000000" w:themeColor="text1"/>
        </w:rPr>
      </w:pPr>
      <w:r w:rsidRPr="00502F2A">
        <w:rPr>
          <w:rFonts w:ascii="Garamond" w:hAnsi="Garamond" w:cs="Times New Roman"/>
          <w:color w:val="000000" w:themeColor="text1"/>
        </w:rPr>
        <w:t>Kram</w:t>
      </w:r>
    </w:p>
    <w:p w14:paraId="4B64B8AD" w14:textId="77777777" w:rsidR="0002016A" w:rsidRPr="00502F2A" w:rsidRDefault="0002016A" w:rsidP="00DD6442">
      <w:pPr>
        <w:pStyle w:val="Ingetavstnd"/>
        <w:rPr>
          <w:rFonts w:ascii="Garamond" w:hAnsi="Garamond" w:cs="Times New Roman"/>
          <w:color w:val="000000" w:themeColor="text1"/>
        </w:rPr>
      </w:pPr>
    </w:p>
    <w:p w14:paraId="4AC27601" w14:textId="77777777" w:rsidR="00DD6442" w:rsidRPr="00502F2A" w:rsidRDefault="00DD6442" w:rsidP="00DD6442">
      <w:pPr>
        <w:pStyle w:val="Ingetavstnd"/>
        <w:rPr>
          <w:rFonts w:ascii="Garamond" w:hAnsi="Garamond" w:cs="Times New Roman"/>
          <w:color w:val="000000" w:themeColor="text1"/>
        </w:rPr>
      </w:pPr>
      <w:r w:rsidRPr="00502F2A">
        <w:rPr>
          <w:rFonts w:ascii="Garamond" w:hAnsi="Garamond" w:cs="Times New Roman"/>
          <w:color w:val="000000" w:themeColor="text1"/>
        </w:rPr>
        <w:t>Jag undrar om du skulle vilja hälsa på mig i Strängnäs vid något tillfälle. Jag skulle kunna boka en tågbiljett till dig.</w:t>
      </w:r>
    </w:p>
    <w:p w14:paraId="2135DC8E" w14:textId="77777777" w:rsidR="00DD6442" w:rsidRPr="00502F2A" w:rsidRDefault="00DD6442" w:rsidP="00DD6442">
      <w:pPr>
        <w:pStyle w:val="Ingetavstnd"/>
        <w:rPr>
          <w:rFonts w:ascii="Garamond" w:hAnsi="Garamond" w:cs="Times New Roman"/>
          <w:color w:val="000000" w:themeColor="text1"/>
        </w:rPr>
      </w:pPr>
    </w:p>
    <w:p w14:paraId="63A527D7" w14:textId="00EB4E1D" w:rsidR="00DD6442" w:rsidRPr="00502F2A" w:rsidRDefault="00DD6442" w:rsidP="00DD6442">
      <w:pPr>
        <w:pStyle w:val="Ingetavstnd"/>
        <w:rPr>
          <w:rFonts w:ascii="Garamond" w:hAnsi="Garamond" w:cs="Times New Roman"/>
          <w:color w:val="000000" w:themeColor="text1"/>
        </w:rPr>
      </w:pPr>
      <w:r w:rsidRPr="00502F2A">
        <w:rPr>
          <w:rFonts w:ascii="Garamond" w:hAnsi="Garamond" w:cs="Times New Roman"/>
          <w:color w:val="000000" w:themeColor="text1"/>
        </w:rPr>
        <w:t>Kram</w:t>
      </w:r>
    </w:p>
    <w:p w14:paraId="5E204E27" w14:textId="77777777" w:rsidR="00DD6442" w:rsidRPr="00502F2A" w:rsidRDefault="00DD6442" w:rsidP="00DD6442">
      <w:pPr>
        <w:pStyle w:val="Ingetavstnd"/>
        <w:rPr>
          <w:rFonts w:ascii="Garamond" w:hAnsi="Garamond" w:cs="Times New Roman"/>
          <w:color w:val="000000" w:themeColor="text1"/>
        </w:rPr>
      </w:pPr>
    </w:p>
    <w:p w14:paraId="6A513D66" w14:textId="6441F31A" w:rsidR="008D5C6E" w:rsidRPr="00502F2A" w:rsidRDefault="008D5C6E" w:rsidP="001A5484">
      <w:pPr>
        <w:pStyle w:val="Ingetavstnd"/>
        <w:rPr>
          <w:rFonts w:ascii="Garamond" w:hAnsi="Garamond" w:cs="Times New Roman"/>
          <w:color w:val="000000" w:themeColor="text1"/>
        </w:rPr>
      </w:pPr>
      <w:r w:rsidRPr="00502F2A">
        <w:rPr>
          <w:rFonts w:ascii="Garamond" w:hAnsi="Garamond" w:cs="Times New Roman"/>
          <w:color w:val="000000" w:themeColor="text1"/>
        </w:rPr>
        <w:t>Jönköping</w:t>
      </w:r>
    </w:p>
    <w:p w14:paraId="6ACEBDDD" w14:textId="00C1AA67" w:rsidR="008D5C6E" w:rsidRPr="00502F2A" w:rsidRDefault="008D5C6E" w:rsidP="004D0CE4">
      <w:pPr>
        <w:pStyle w:val="Ingetavstnd"/>
        <w:numPr>
          <w:ilvl w:val="0"/>
          <w:numId w:val="15"/>
        </w:numPr>
        <w:rPr>
          <w:rFonts w:ascii="Garamond" w:hAnsi="Garamond" w:cs="Times New Roman"/>
          <w:color w:val="000000" w:themeColor="text1"/>
        </w:rPr>
      </w:pPr>
      <w:r w:rsidRPr="00502F2A">
        <w:rPr>
          <w:rFonts w:ascii="Garamond" w:hAnsi="Garamond" w:cs="Times New Roman"/>
          <w:color w:val="000000" w:themeColor="text1"/>
        </w:rPr>
        <w:t>Förbered frågor</w:t>
      </w:r>
    </w:p>
    <w:p w14:paraId="16841B22" w14:textId="77777777" w:rsidR="00C841ED" w:rsidRPr="00502F2A" w:rsidRDefault="00C841ED"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Jobb</w:t>
      </w:r>
    </w:p>
    <w:p w14:paraId="2749D9A4" w14:textId="732C2FA4" w:rsidR="00C841ED" w:rsidRPr="00502F2A" w:rsidRDefault="00C841ED"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När</w:t>
      </w:r>
    </w:p>
    <w:p w14:paraId="012CA729" w14:textId="25AE5A06" w:rsidR="00C841ED" w:rsidRPr="00502F2A" w:rsidRDefault="00C841ED"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Vad</w:t>
      </w:r>
    </w:p>
    <w:p w14:paraId="47C6BA91" w14:textId="3FCB3E92" w:rsidR="00C841ED" w:rsidRPr="00502F2A" w:rsidRDefault="00C841ED"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Lön</w:t>
      </w:r>
    </w:p>
    <w:p w14:paraId="20B2E199" w14:textId="4012AB7E" w:rsidR="0010066C" w:rsidRPr="00502F2A" w:rsidRDefault="00D84F2C"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Bostad</w:t>
      </w:r>
    </w:p>
    <w:p w14:paraId="69A70C30" w14:textId="581E424F" w:rsidR="00D84F2C" w:rsidRPr="00502F2A" w:rsidRDefault="00D84F2C"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Hyresrätt/Insats</w:t>
      </w:r>
    </w:p>
    <w:p w14:paraId="5441F268" w14:textId="3386EC6E" w:rsidR="00D84F2C" w:rsidRPr="00502F2A" w:rsidRDefault="00D84F2C"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Månadshyra</w:t>
      </w:r>
    </w:p>
    <w:p w14:paraId="5A291399" w14:textId="746C7DFA" w:rsidR="00D84F2C" w:rsidRPr="00502F2A" w:rsidRDefault="00D84F2C"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Inflyttningsdatum</w:t>
      </w:r>
    </w:p>
    <w:p w14:paraId="0129E8A5" w14:textId="1D1A6DD5" w:rsidR="00D84F2C" w:rsidRPr="00502F2A" w:rsidRDefault="00D84F2C"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Adress/läge</w:t>
      </w:r>
    </w:p>
    <w:p w14:paraId="59472B64" w14:textId="4C07CC90" w:rsidR="00C841ED" w:rsidRPr="00502F2A" w:rsidRDefault="00D84F2C"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lastRenderedPageBreak/>
        <w:t>Parkering</w:t>
      </w:r>
    </w:p>
    <w:p w14:paraId="066B1653" w14:textId="77777777" w:rsidR="00652847" w:rsidRPr="00502F2A" w:rsidRDefault="00652847" w:rsidP="004D0CE4">
      <w:pPr>
        <w:pStyle w:val="Ingetavstnd"/>
        <w:numPr>
          <w:ilvl w:val="0"/>
          <w:numId w:val="15"/>
        </w:numPr>
        <w:rPr>
          <w:rFonts w:ascii="Garamond" w:hAnsi="Garamond" w:cs="Times New Roman"/>
          <w:color w:val="000000" w:themeColor="text1"/>
        </w:rPr>
      </w:pPr>
    </w:p>
    <w:p w14:paraId="52538A14" w14:textId="63CE4AC3" w:rsidR="00054F0E" w:rsidRPr="00502F2A" w:rsidRDefault="00054F0E" w:rsidP="004D0CE4">
      <w:pPr>
        <w:pStyle w:val="Ingetavstnd"/>
        <w:numPr>
          <w:ilvl w:val="0"/>
          <w:numId w:val="15"/>
        </w:numPr>
        <w:rPr>
          <w:rFonts w:ascii="Garamond" w:hAnsi="Garamond" w:cs="Times New Roman"/>
          <w:color w:val="000000" w:themeColor="text1"/>
        </w:rPr>
      </w:pPr>
      <w:r w:rsidRPr="00502F2A">
        <w:rPr>
          <w:rFonts w:ascii="Garamond" w:hAnsi="Garamond" w:cs="Times New Roman"/>
          <w:color w:val="000000" w:themeColor="text1"/>
        </w:rPr>
        <w:t>Datorväskan</w:t>
      </w:r>
    </w:p>
    <w:p w14:paraId="0FFBB03E" w14:textId="77777777" w:rsidR="003653F8" w:rsidRPr="00502F2A" w:rsidRDefault="003653F8"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Kollegieblock med penna</w:t>
      </w:r>
    </w:p>
    <w:p w14:paraId="329485AC" w14:textId="13D56BEA" w:rsidR="00054F0E" w:rsidRPr="00502F2A" w:rsidRDefault="007352E4"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Dator med mus, tangentbord och laddare</w:t>
      </w:r>
    </w:p>
    <w:p w14:paraId="5EE07C9E" w14:textId="47C7981C" w:rsidR="00C714A9" w:rsidRPr="00502F2A" w:rsidRDefault="00054F0E" w:rsidP="004D0CE4">
      <w:pPr>
        <w:pStyle w:val="Ingetavstnd"/>
        <w:numPr>
          <w:ilvl w:val="0"/>
          <w:numId w:val="15"/>
        </w:numPr>
        <w:rPr>
          <w:rFonts w:ascii="Garamond" w:hAnsi="Garamond" w:cs="Times New Roman"/>
          <w:color w:val="000000" w:themeColor="text1"/>
        </w:rPr>
      </w:pPr>
      <w:r w:rsidRPr="00502F2A">
        <w:rPr>
          <w:rFonts w:ascii="Garamond" w:hAnsi="Garamond" w:cs="Times New Roman"/>
          <w:color w:val="000000" w:themeColor="text1"/>
        </w:rPr>
        <w:t>Ry</w:t>
      </w:r>
      <w:r w:rsidR="00C714A9" w:rsidRPr="00502F2A">
        <w:rPr>
          <w:rFonts w:ascii="Garamond" w:hAnsi="Garamond" w:cs="Times New Roman"/>
          <w:color w:val="000000" w:themeColor="text1"/>
        </w:rPr>
        <w:t>ggsäcken</w:t>
      </w:r>
    </w:p>
    <w:p w14:paraId="4CC00E36" w14:textId="1347BFB0" w:rsidR="007352E4" w:rsidRPr="00502F2A" w:rsidRDefault="007352E4"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Vatten</w:t>
      </w:r>
      <w:r w:rsidR="00B01474" w:rsidRPr="00502F2A">
        <w:rPr>
          <w:rFonts w:ascii="Garamond" w:hAnsi="Garamond" w:cs="Times New Roman"/>
          <w:color w:val="000000" w:themeColor="text1"/>
        </w:rPr>
        <w:t xml:space="preserve"> och c</w:t>
      </w:r>
      <w:r w:rsidR="00B572CB" w:rsidRPr="00502F2A">
        <w:rPr>
          <w:rFonts w:ascii="Garamond" w:hAnsi="Garamond" w:cs="Times New Roman"/>
          <w:color w:val="000000" w:themeColor="text1"/>
        </w:rPr>
        <w:t>ola</w:t>
      </w:r>
    </w:p>
    <w:p w14:paraId="1E44D5D2" w14:textId="0A2CED6F" w:rsidR="00B01474" w:rsidRPr="00502F2A" w:rsidRDefault="00B01474"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Glasögon och linsvätska</w:t>
      </w:r>
    </w:p>
    <w:p w14:paraId="789D7C10" w14:textId="0F5C0536" w:rsidR="004F002E" w:rsidRPr="00502F2A" w:rsidRDefault="004F002E"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Mobil med laddare</w:t>
      </w:r>
    </w:p>
    <w:p w14:paraId="7BA8FE07" w14:textId="3292A02F" w:rsidR="008D5C6E" w:rsidRPr="00502F2A" w:rsidRDefault="008D5C6E" w:rsidP="001A5218">
      <w:pPr>
        <w:pStyle w:val="Ingetavstnd"/>
        <w:rPr>
          <w:rFonts w:ascii="Garamond" w:hAnsi="Garamond" w:cs="Times New Roman"/>
          <w:color w:val="000000" w:themeColor="text1"/>
        </w:rPr>
      </w:pPr>
    </w:p>
    <w:p w14:paraId="432FBF23" w14:textId="49AD6080" w:rsidR="00D46549" w:rsidRPr="00502F2A" w:rsidRDefault="00D46549" w:rsidP="001A5484">
      <w:pPr>
        <w:pStyle w:val="Ingetavstnd"/>
        <w:rPr>
          <w:rFonts w:ascii="Garamond" w:hAnsi="Garamond" w:cs="Times New Roman"/>
          <w:color w:val="000000" w:themeColor="text1"/>
        </w:rPr>
      </w:pPr>
      <w:r w:rsidRPr="00502F2A">
        <w:rPr>
          <w:rFonts w:ascii="Garamond" w:hAnsi="Garamond" w:cs="Times New Roman"/>
          <w:color w:val="000000" w:themeColor="text1"/>
        </w:rPr>
        <w:t>Jobb</w:t>
      </w:r>
    </w:p>
    <w:p w14:paraId="34F813DA" w14:textId="77777777" w:rsidR="005563F3" w:rsidRPr="00502F2A" w:rsidRDefault="005563F3"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Frågor</w:t>
      </w:r>
    </w:p>
    <w:p w14:paraId="1DBE1036" w14:textId="570E4884" w:rsidR="005563F3" w:rsidRPr="00502F2A" w:rsidRDefault="005563F3"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Intervjuresor</w:t>
      </w:r>
      <w:r w:rsidR="003F2896" w:rsidRPr="00502F2A">
        <w:rPr>
          <w:rFonts w:ascii="Garamond" w:hAnsi="Garamond"/>
          <w:color w:val="000000" w:themeColor="text1"/>
        </w:rPr>
        <w:t>, 2 dagar</w:t>
      </w:r>
    </w:p>
    <w:p w14:paraId="11982EA2" w14:textId="77777777" w:rsidR="00386BEF" w:rsidRPr="00502F2A" w:rsidRDefault="00386BEF" w:rsidP="004D0CE4">
      <w:pPr>
        <w:pStyle w:val="Ingetavstnd"/>
        <w:numPr>
          <w:ilvl w:val="2"/>
          <w:numId w:val="13"/>
        </w:numPr>
        <w:rPr>
          <w:rFonts w:ascii="Garamond" w:hAnsi="Garamond" w:cs="Times New Roman"/>
          <w:color w:val="000000" w:themeColor="text1"/>
        </w:rPr>
      </w:pPr>
      <w:r w:rsidRPr="00502F2A">
        <w:rPr>
          <w:rFonts w:ascii="Garamond" w:hAnsi="Garamond"/>
          <w:color w:val="000000" w:themeColor="text1"/>
        </w:rPr>
        <w:t>Endast Platsbanken</w:t>
      </w:r>
    </w:p>
    <w:p w14:paraId="71B15D7F" w14:textId="1E71DF82" w:rsidR="005563F3" w:rsidRPr="00502F2A" w:rsidRDefault="005563F3" w:rsidP="004D0CE4">
      <w:pPr>
        <w:pStyle w:val="Ingetavstnd"/>
        <w:numPr>
          <w:ilvl w:val="2"/>
          <w:numId w:val="13"/>
        </w:numPr>
        <w:rPr>
          <w:rFonts w:ascii="Garamond" w:hAnsi="Garamond" w:cs="Times New Roman"/>
          <w:color w:val="000000" w:themeColor="text1"/>
        </w:rPr>
      </w:pPr>
      <w:r w:rsidRPr="00502F2A">
        <w:rPr>
          <w:rFonts w:ascii="Garamond" w:hAnsi="Garamond"/>
          <w:color w:val="000000" w:themeColor="text1"/>
        </w:rPr>
        <w:t>Kort</w:t>
      </w:r>
      <w:r w:rsidR="005C4E41" w:rsidRPr="00502F2A">
        <w:rPr>
          <w:rFonts w:ascii="Garamond" w:hAnsi="Garamond"/>
          <w:color w:val="000000" w:themeColor="text1"/>
        </w:rPr>
        <w:t>aste</w:t>
      </w:r>
      <w:r w:rsidRPr="00502F2A">
        <w:rPr>
          <w:rFonts w:ascii="Garamond" w:hAnsi="Garamond"/>
          <w:color w:val="000000" w:themeColor="text1"/>
        </w:rPr>
        <w:t xml:space="preserve"> sträcka</w:t>
      </w:r>
    </w:p>
    <w:p w14:paraId="3D7670F1" w14:textId="5088DA39" w:rsidR="005C4E41" w:rsidRPr="00502F2A" w:rsidRDefault="005C4E41" w:rsidP="004D0CE4">
      <w:pPr>
        <w:pStyle w:val="Ingetavstnd"/>
        <w:numPr>
          <w:ilvl w:val="2"/>
          <w:numId w:val="13"/>
        </w:numPr>
        <w:rPr>
          <w:rFonts w:ascii="Garamond" w:hAnsi="Garamond" w:cs="Times New Roman"/>
          <w:color w:val="000000" w:themeColor="text1"/>
        </w:rPr>
      </w:pPr>
      <w:r w:rsidRPr="00502F2A">
        <w:rPr>
          <w:rFonts w:ascii="Garamond" w:hAnsi="Garamond"/>
          <w:color w:val="000000" w:themeColor="text1"/>
        </w:rPr>
        <w:t>Utomlands</w:t>
      </w:r>
    </w:p>
    <w:p w14:paraId="2D28A16A" w14:textId="512A1A0A" w:rsidR="005C4E41" w:rsidRPr="00502F2A" w:rsidRDefault="005C4E41"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Flyttkostnader</w:t>
      </w:r>
    </w:p>
    <w:p w14:paraId="1D3D7F95" w14:textId="6DB24E22" w:rsidR="005C4E41" w:rsidRPr="00502F2A" w:rsidRDefault="005C4E41"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När/om a-kassedagarna tar slut</w:t>
      </w:r>
    </w:p>
    <w:p w14:paraId="6C6C6DA7" w14:textId="619B9E4D" w:rsidR="00FF7843" w:rsidRPr="00502F2A" w:rsidRDefault="00FF7843"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Skövde t/r</w:t>
      </w:r>
    </w:p>
    <w:p w14:paraId="3AC3B93A" w14:textId="7D53A148" w:rsidR="00D61996" w:rsidRPr="00502F2A" w:rsidRDefault="00D61996" w:rsidP="00D578BB">
      <w:pPr>
        <w:pStyle w:val="Ingetavstnd"/>
        <w:rPr>
          <w:rFonts w:ascii="Garamond" w:hAnsi="Garamond"/>
          <w:color w:val="000000" w:themeColor="text1"/>
        </w:rPr>
      </w:pPr>
    </w:p>
    <w:p w14:paraId="3CF3F52C" w14:textId="6C29D3BB" w:rsidR="00BF5B1E" w:rsidRPr="00502F2A" w:rsidRDefault="00BF5B1E" w:rsidP="00BF5B1E">
      <w:pPr>
        <w:rPr>
          <w:color w:val="000000" w:themeColor="text1"/>
        </w:rPr>
      </w:pPr>
      <w:r w:rsidRPr="00502F2A">
        <w:rPr>
          <w:color w:val="000000" w:themeColor="text1"/>
        </w:rPr>
        <w:t>Agneta/Karin/Carin Tjernlund Umeå 1995 090-199501</w:t>
      </w:r>
      <w:r w:rsidR="002D2A0C" w:rsidRPr="00502F2A">
        <w:rPr>
          <w:color w:val="000000" w:themeColor="text1"/>
        </w:rPr>
        <w:t>, 072-541 18 79</w:t>
      </w:r>
    </w:p>
    <w:p w14:paraId="2A14CB9D" w14:textId="2C622314" w:rsidR="00D578BB" w:rsidRPr="00502F2A" w:rsidRDefault="001818C4" w:rsidP="00D578BB">
      <w:pPr>
        <w:pStyle w:val="Ingetavstnd"/>
        <w:rPr>
          <w:rStyle w:val="Hyperlnk"/>
          <w:rFonts w:ascii="Garamond" w:hAnsi="Garamond"/>
          <w:color w:val="000000" w:themeColor="text1"/>
        </w:rPr>
      </w:pPr>
      <w:hyperlink r:id="rId67" w:history="1">
        <w:r w:rsidR="00D61996" w:rsidRPr="00502F2A">
          <w:rPr>
            <w:rStyle w:val="Hyperlnk"/>
            <w:rFonts w:ascii="Garamond" w:hAnsi="Garamond"/>
            <w:color w:val="000000" w:themeColor="text1"/>
          </w:rPr>
          <w:t>kundtjanst@arbetsformedlingen.se</w:t>
        </w:r>
      </w:hyperlink>
    </w:p>
    <w:p w14:paraId="4BE88FF4" w14:textId="77777777" w:rsidR="00B45A25" w:rsidRPr="00502F2A" w:rsidRDefault="00B45A25" w:rsidP="00D578BB">
      <w:pPr>
        <w:pStyle w:val="Ingetavstnd"/>
        <w:rPr>
          <w:rStyle w:val="Hyperlnk"/>
          <w:rFonts w:ascii="Garamond" w:hAnsi="Garamond"/>
          <w:color w:val="000000" w:themeColor="text1"/>
        </w:rPr>
      </w:pPr>
    </w:p>
    <w:p w14:paraId="1E64B0AB" w14:textId="5F6FB7A7" w:rsidR="003D1B3E" w:rsidRPr="00502F2A" w:rsidRDefault="003D1B3E" w:rsidP="00D578BB">
      <w:pPr>
        <w:pStyle w:val="Ingetavstnd"/>
        <w:rPr>
          <w:rFonts w:ascii="Garamond" w:hAnsi="Garamond"/>
          <w:color w:val="000000" w:themeColor="text1"/>
        </w:rPr>
      </w:pPr>
      <w:r w:rsidRPr="00502F2A">
        <w:rPr>
          <w:rFonts w:ascii="Garamond" w:hAnsi="Garamond"/>
          <w:color w:val="000000" w:themeColor="text1"/>
        </w:rPr>
        <w:t>Sv: Ansökan om jobb som legitimerad lärare vid Erik Dahlbergsgymnasiet i Jönköping</w:t>
      </w:r>
    </w:p>
    <w:p w14:paraId="5BE56399" w14:textId="147B1519" w:rsidR="003D1B3E" w:rsidRPr="00502F2A" w:rsidRDefault="003D1B3E" w:rsidP="00D578BB">
      <w:pPr>
        <w:pStyle w:val="Ingetavstnd"/>
        <w:rPr>
          <w:rFonts w:ascii="Garamond" w:hAnsi="Garamond"/>
          <w:color w:val="000000" w:themeColor="text1"/>
        </w:rPr>
      </w:pPr>
      <w:r w:rsidRPr="00502F2A">
        <w:rPr>
          <w:rFonts w:ascii="Garamond" w:hAnsi="Garamond"/>
          <w:color w:val="000000" w:themeColor="text1"/>
        </w:rPr>
        <w:t>Margareta Pilgard</w:t>
      </w:r>
      <w:r w:rsidR="00F73E04" w:rsidRPr="00502F2A">
        <w:rPr>
          <w:rFonts w:ascii="Garamond" w:hAnsi="Garamond"/>
          <w:color w:val="000000" w:themeColor="text1"/>
        </w:rPr>
        <w:t xml:space="preserve">, </w:t>
      </w:r>
      <w:r w:rsidR="00F73E04" w:rsidRPr="00502F2A">
        <w:rPr>
          <w:rFonts w:ascii="Garamond" w:hAnsi="Garamond"/>
          <w:color w:val="000000" w:themeColor="text1"/>
          <w:shd w:val="clear" w:color="auto" w:fill="F7F7F7"/>
        </w:rPr>
        <w:t xml:space="preserve">036 - 10 76 94, </w:t>
      </w:r>
      <w:hyperlink r:id="rId68" w:history="1">
        <w:r w:rsidR="00F73E04" w:rsidRPr="00502F2A">
          <w:rPr>
            <w:rStyle w:val="Hyperlnk"/>
            <w:rFonts w:ascii="Garamond" w:hAnsi="Garamond"/>
            <w:color w:val="000000" w:themeColor="text1"/>
          </w:rPr>
          <w:t>margareta.pilgard@jonkoping.se</w:t>
        </w:r>
      </w:hyperlink>
    </w:p>
    <w:p w14:paraId="1F655E41" w14:textId="5E41767F" w:rsidR="003D1B3E" w:rsidRPr="00502F2A" w:rsidRDefault="003D1B3E" w:rsidP="00D578BB">
      <w:pPr>
        <w:pStyle w:val="Ingetavstnd"/>
        <w:rPr>
          <w:rFonts w:ascii="Garamond" w:hAnsi="Garamond"/>
          <w:color w:val="000000" w:themeColor="text1"/>
        </w:rPr>
      </w:pPr>
      <w:r w:rsidRPr="00502F2A">
        <w:rPr>
          <w:rFonts w:ascii="Garamond" w:hAnsi="Garamond"/>
          <w:color w:val="000000" w:themeColor="text1"/>
        </w:rPr>
        <w:t>Till: Stefan Bjornander, Erik Backlund Wengbrand, Anna Chardon, Jesper Dahlquist, Sofia Einarsson</w:t>
      </w:r>
    </w:p>
    <w:p w14:paraId="1BC32114" w14:textId="77777777" w:rsidR="003D1B3E" w:rsidRPr="00502F2A" w:rsidRDefault="003D1B3E" w:rsidP="003D1B3E">
      <w:pPr>
        <w:rPr>
          <w:rFonts w:ascii="Garamond" w:hAnsi="Garamond" w:cs="Arial"/>
          <w:color w:val="000000" w:themeColor="text1"/>
        </w:rPr>
      </w:pPr>
      <w:r w:rsidRPr="00502F2A">
        <w:rPr>
          <w:rFonts w:ascii="Garamond" w:hAnsi="Garamond" w:cs="Arial"/>
          <w:color w:val="000000" w:themeColor="text1"/>
        </w:rPr>
        <w:t>Hej!</w:t>
      </w:r>
    </w:p>
    <w:p w14:paraId="27D8C76C" w14:textId="77777777" w:rsidR="003D1B3E" w:rsidRPr="00502F2A" w:rsidRDefault="003D1B3E" w:rsidP="003D1B3E">
      <w:pPr>
        <w:rPr>
          <w:rFonts w:ascii="Garamond" w:hAnsi="Garamond" w:cs="Arial"/>
          <w:color w:val="000000" w:themeColor="text1"/>
        </w:rPr>
      </w:pPr>
      <w:r w:rsidRPr="00502F2A">
        <w:rPr>
          <w:rFonts w:ascii="Garamond" w:hAnsi="Garamond" w:cs="Arial"/>
          <w:color w:val="000000" w:themeColor="text1"/>
        </w:rPr>
        <w:t xml:space="preserve">Han skulle jag behöva som datalärare men hans andra ämnen är också mycket intressanta. </w:t>
      </w:r>
    </w:p>
    <w:p w14:paraId="0C628482" w14:textId="74D2E7FB" w:rsidR="003D1B3E" w:rsidRPr="00502F2A" w:rsidRDefault="003D1B3E" w:rsidP="003D1B3E">
      <w:pPr>
        <w:rPr>
          <w:rFonts w:ascii="Garamond" w:hAnsi="Garamond" w:cs="Arial"/>
          <w:color w:val="000000" w:themeColor="text1"/>
        </w:rPr>
      </w:pPr>
      <w:r w:rsidRPr="00502F2A">
        <w:rPr>
          <w:rFonts w:ascii="Garamond" w:hAnsi="Garamond" w:cs="Arial"/>
          <w:color w:val="000000" w:themeColor="text1"/>
        </w:rPr>
        <w:t>Jag kontaktar honom och kollar vidare.</w:t>
      </w:r>
    </w:p>
    <w:p w14:paraId="5DD32004" w14:textId="7164C656" w:rsidR="00D61996" w:rsidRPr="00502F2A" w:rsidRDefault="003D1B3E" w:rsidP="003D1B3E">
      <w:pPr>
        <w:rPr>
          <w:rFonts w:ascii="Garamond" w:hAnsi="Garamond" w:cs="Times New Roman"/>
          <w:color w:val="000000" w:themeColor="text1"/>
        </w:rPr>
      </w:pPr>
      <w:r w:rsidRPr="00502F2A">
        <w:rPr>
          <w:rFonts w:ascii="Garamond" w:hAnsi="Garamond" w:cs="Arial"/>
          <w:color w:val="000000" w:themeColor="text1"/>
        </w:rPr>
        <w:t>Mvh Margareta</w:t>
      </w:r>
    </w:p>
    <w:p w14:paraId="4159AA85" w14:textId="3CB75E21" w:rsidR="00EB7B23" w:rsidRPr="00502F2A" w:rsidRDefault="00EB7B23" w:rsidP="00D578BB">
      <w:pPr>
        <w:pStyle w:val="Ingetavstnd"/>
        <w:rPr>
          <w:rFonts w:ascii="Garamond" w:hAnsi="Garamond" w:cs="Times New Roman"/>
          <w:color w:val="000000" w:themeColor="text1"/>
        </w:rPr>
      </w:pPr>
      <w:r w:rsidRPr="00502F2A">
        <w:rPr>
          <w:rFonts w:ascii="Garamond" w:hAnsi="Garamond" w:cs="Times New Roman"/>
          <w:color w:val="000000" w:themeColor="text1"/>
        </w:rPr>
        <w:t>HSB 23 519,17</w:t>
      </w:r>
    </w:p>
    <w:p w14:paraId="61A2E1DE" w14:textId="77777777" w:rsidR="00EB7B23" w:rsidRPr="00502F2A" w:rsidRDefault="00EB7B23" w:rsidP="00D578BB">
      <w:pPr>
        <w:pStyle w:val="Ingetavstnd"/>
        <w:rPr>
          <w:rFonts w:ascii="Garamond" w:hAnsi="Garamond" w:cs="Times New Roman"/>
          <w:color w:val="000000" w:themeColor="text1"/>
        </w:rPr>
      </w:pPr>
    </w:p>
    <w:p w14:paraId="64C436AF" w14:textId="58549EB7" w:rsidR="00D61996" w:rsidRPr="00502F2A" w:rsidRDefault="00D61996" w:rsidP="00D578BB">
      <w:pPr>
        <w:pStyle w:val="Ingetavstnd"/>
        <w:rPr>
          <w:rFonts w:ascii="Garamond" w:hAnsi="Garamond" w:cs="Times New Roman"/>
          <w:color w:val="000000" w:themeColor="text1"/>
        </w:rPr>
      </w:pPr>
      <w:r w:rsidRPr="00502F2A">
        <w:rPr>
          <w:rFonts w:ascii="Garamond" w:hAnsi="Garamond" w:cs="Times New Roman"/>
          <w:color w:val="000000" w:themeColor="text1"/>
        </w:rPr>
        <w:t>mjuk 6-20</w:t>
      </w:r>
    </w:p>
    <w:p w14:paraId="11EDD951" w14:textId="48743C99" w:rsidR="00072390" w:rsidRPr="00502F2A" w:rsidRDefault="008C7899" w:rsidP="00D578BB">
      <w:pPr>
        <w:pStyle w:val="Ingetavstnd"/>
        <w:rPr>
          <w:rFonts w:ascii="Garamond" w:hAnsi="Garamond" w:cs="Times New Roman"/>
          <w:color w:val="000000" w:themeColor="text1"/>
        </w:rPr>
      </w:pPr>
      <w:r w:rsidRPr="00502F2A">
        <w:rPr>
          <w:rFonts w:ascii="Garamond" w:hAnsi="Garamond" w:cs="Times New Roman"/>
          <w:color w:val="000000" w:themeColor="text1"/>
        </w:rPr>
        <w:t>HP: HejGodis</w:t>
      </w:r>
      <w:r w:rsidR="00165624" w:rsidRPr="00502F2A">
        <w:rPr>
          <w:rFonts w:ascii="Garamond" w:hAnsi="Garamond" w:cs="Times New Roman"/>
          <w:color w:val="000000" w:themeColor="text1"/>
        </w:rPr>
        <w:t>,</w:t>
      </w:r>
      <w:r w:rsidR="007D5595" w:rsidRPr="00502F2A">
        <w:rPr>
          <w:rFonts w:ascii="Garamond" w:hAnsi="Garamond" w:cs="Times New Roman"/>
          <w:color w:val="000000" w:themeColor="text1"/>
        </w:rPr>
        <w:t xml:space="preserve"> MissMe68</w:t>
      </w:r>
      <w:r w:rsidR="00FF5B16" w:rsidRPr="00502F2A">
        <w:rPr>
          <w:rFonts w:ascii="Garamond" w:hAnsi="Garamond" w:cs="Times New Roman"/>
          <w:color w:val="000000" w:themeColor="text1"/>
        </w:rPr>
        <w:t>. MissM</w:t>
      </w:r>
      <w:r w:rsidR="00C9274E" w:rsidRPr="00502F2A">
        <w:rPr>
          <w:rFonts w:ascii="Garamond" w:hAnsi="Garamond" w:cs="Times New Roman"/>
          <w:color w:val="000000" w:themeColor="text1"/>
        </w:rPr>
        <w:t>, Fröken Fredag</w:t>
      </w:r>
      <w:r w:rsidR="00226684" w:rsidRPr="00502F2A">
        <w:rPr>
          <w:rFonts w:ascii="Garamond" w:hAnsi="Garamond" w:cs="Times New Roman"/>
          <w:color w:val="000000" w:themeColor="text1"/>
        </w:rPr>
        <w:t>, Vendela404</w:t>
      </w:r>
      <w:r w:rsidR="00072390" w:rsidRPr="00502F2A">
        <w:rPr>
          <w:rFonts w:ascii="Garamond" w:hAnsi="Garamond" w:cs="Times New Roman"/>
          <w:color w:val="000000" w:themeColor="text1"/>
        </w:rPr>
        <w:t>, Smaragd</w:t>
      </w:r>
      <w:r w:rsidR="000F0CC9" w:rsidRPr="00502F2A">
        <w:rPr>
          <w:rFonts w:ascii="Garamond" w:hAnsi="Garamond" w:cs="Times New Roman"/>
          <w:color w:val="000000" w:themeColor="text1"/>
        </w:rPr>
        <w:t>, Mysvakt</w:t>
      </w:r>
      <w:r w:rsidR="0074081B" w:rsidRPr="00502F2A">
        <w:rPr>
          <w:rFonts w:ascii="Garamond" w:hAnsi="Garamond" w:cs="Times New Roman"/>
          <w:color w:val="000000" w:themeColor="text1"/>
        </w:rPr>
        <w:t>, Minnt</w:t>
      </w:r>
      <w:r w:rsidR="00693EB0" w:rsidRPr="00502F2A">
        <w:rPr>
          <w:rFonts w:ascii="Garamond" w:hAnsi="Garamond" w:cs="Times New Roman"/>
          <w:color w:val="000000" w:themeColor="text1"/>
        </w:rPr>
        <w:t>, Marion123</w:t>
      </w:r>
      <w:r w:rsidR="00722655" w:rsidRPr="00502F2A">
        <w:rPr>
          <w:rFonts w:ascii="Garamond" w:hAnsi="Garamond" w:cs="Times New Roman"/>
          <w:color w:val="000000" w:themeColor="text1"/>
        </w:rPr>
        <w:t>, Sonja2017</w:t>
      </w:r>
      <w:r w:rsidR="00195B0C" w:rsidRPr="00502F2A">
        <w:rPr>
          <w:rFonts w:ascii="Garamond" w:hAnsi="Garamond" w:cs="Times New Roman"/>
          <w:color w:val="000000" w:themeColor="text1"/>
        </w:rPr>
        <w:t>, XColorful</w:t>
      </w:r>
    </w:p>
    <w:p w14:paraId="1672F3D1" w14:textId="5CB98873" w:rsidR="00441915" w:rsidRPr="00502F2A" w:rsidRDefault="00441915" w:rsidP="00D578BB">
      <w:pPr>
        <w:pStyle w:val="Ingetavstnd"/>
        <w:rPr>
          <w:rFonts w:ascii="Garamond" w:hAnsi="Garamond" w:cs="Times New Roman"/>
          <w:color w:val="000000" w:themeColor="text1"/>
        </w:rPr>
      </w:pPr>
      <w:r w:rsidRPr="00502F2A">
        <w:rPr>
          <w:rFonts w:ascii="Garamond" w:hAnsi="Garamond" w:cs="Times New Roman"/>
          <w:color w:val="000000" w:themeColor="text1"/>
        </w:rPr>
        <w:t>Sedix Lunixen</w:t>
      </w:r>
    </w:p>
    <w:p w14:paraId="60EB3750" w14:textId="77777777" w:rsidR="00B23D7B" w:rsidRPr="00502F2A" w:rsidRDefault="00B23D7B" w:rsidP="00D578BB">
      <w:pPr>
        <w:pStyle w:val="Ingetavstnd"/>
        <w:rPr>
          <w:rFonts w:ascii="Garamond" w:hAnsi="Garamond" w:cs="Times New Roman"/>
          <w:color w:val="000000" w:themeColor="text1"/>
        </w:rPr>
      </w:pPr>
    </w:p>
    <w:p w14:paraId="1A043F84" w14:textId="6536133D" w:rsidR="0005151A" w:rsidRPr="00502F2A" w:rsidRDefault="0005151A" w:rsidP="0005151A">
      <w:pPr>
        <w:pStyle w:val="Ingetavstnd"/>
        <w:rPr>
          <w:rFonts w:ascii="Garamond" w:hAnsi="Garamond" w:cs="Times New Roman"/>
          <w:color w:val="000000" w:themeColor="text1"/>
        </w:rPr>
      </w:pPr>
      <w:r w:rsidRPr="00502F2A">
        <w:rPr>
          <w:rFonts w:ascii="Garamond" w:hAnsi="Garamond" w:cs="Times New Roman"/>
          <w:color w:val="000000" w:themeColor="text1"/>
        </w:rPr>
        <w:t>clear;nasm -f elf64 -o main.obj main.asm;ld main.obj -o main.exe;./main.exe</w:t>
      </w:r>
    </w:p>
    <w:p w14:paraId="42784227" w14:textId="02E57616" w:rsidR="0005151A" w:rsidRPr="00502F2A" w:rsidRDefault="0005151A" w:rsidP="0005151A">
      <w:pPr>
        <w:pStyle w:val="Ingetavstnd"/>
        <w:rPr>
          <w:rFonts w:ascii="Garamond" w:hAnsi="Garamond" w:cs="Times New Roman"/>
          <w:color w:val="000000" w:themeColor="text1"/>
        </w:rPr>
      </w:pPr>
      <w:r w:rsidRPr="00502F2A">
        <w:rPr>
          <w:rFonts w:ascii="Garamond" w:hAnsi="Garamond" w:cs="Times New Roman"/>
          <w:color w:val="000000" w:themeColor="text1"/>
        </w:rPr>
        <w:t xml:space="preserve">clear;nasm -f elf64 -o </w:t>
      </w:r>
      <w:r w:rsidR="00A97D9E" w:rsidRPr="00502F2A">
        <w:rPr>
          <w:rFonts w:ascii="Garamond" w:hAnsi="Garamond" w:cs="Times New Roman"/>
          <w:color w:val="000000" w:themeColor="text1"/>
        </w:rPr>
        <w:t>hello</w:t>
      </w:r>
      <w:r w:rsidRPr="00502F2A">
        <w:rPr>
          <w:rFonts w:ascii="Garamond" w:hAnsi="Garamond" w:cs="Times New Roman"/>
          <w:color w:val="000000" w:themeColor="text1"/>
        </w:rPr>
        <w:t xml:space="preserve">.obj </w:t>
      </w:r>
      <w:r w:rsidR="00A97D9E" w:rsidRPr="00502F2A">
        <w:rPr>
          <w:rFonts w:ascii="Garamond" w:hAnsi="Garamond" w:cs="Times New Roman"/>
          <w:color w:val="000000" w:themeColor="text1"/>
        </w:rPr>
        <w:t>hello</w:t>
      </w:r>
      <w:r w:rsidRPr="00502F2A">
        <w:rPr>
          <w:rFonts w:ascii="Garamond" w:hAnsi="Garamond" w:cs="Times New Roman"/>
          <w:color w:val="000000" w:themeColor="text1"/>
        </w:rPr>
        <w:t xml:space="preserve">.asm;ld </w:t>
      </w:r>
      <w:r w:rsidR="00A97D9E" w:rsidRPr="00502F2A">
        <w:rPr>
          <w:rFonts w:ascii="Garamond" w:hAnsi="Garamond" w:cs="Times New Roman"/>
          <w:color w:val="000000" w:themeColor="text1"/>
        </w:rPr>
        <w:t>hello</w:t>
      </w:r>
      <w:r w:rsidRPr="00502F2A">
        <w:rPr>
          <w:rFonts w:ascii="Garamond" w:hAnsi="Garamond" w:cs="Times New Roman"/>
          <w:color w:val="000000" w:themeColor="text1"/>
        </w:rPr>
        <w:t xml:space="preserve">.obj -o </w:t>
      </w:r>
      <w:r w:rsidR="00A97D9E" w:rsidRPr="00502F2A">
        <w:rPr>
          <w:rFonts w:ascii="Garamond" w:hAnsi="Garamond" w:cs="Times New Roman"/>
          <w:color w:val="000000" w:themeColor="text1"/>
        </w:rPr>
        <w:t>hello</w:t>
      </w:r>
      <w:r w:rsidRPr="00502F2A">
        <w:rPr>
          <w:rFonts w:ascii="Garamond" w:hAnsi="Garamond" w:cs="Times New Roman"/>
          <w:color w:val="000000" w:themeColor="text1"/>
        </w:rPr>
        <w:t>.exe;./</w:t>
      </w:r>
      <w:r w:rsidR="00A97D9E" w:rsidRPr="00502F2A">
        <w:rPr>
          <w:rFonts w:ascii="Garamond" w:hAnsi="Garamond" w:cs="Times New Roman"/>
          <w:color w:val="000000" w:themeColor="text1"/>
        </w:rPr>
        <w:t>hello</w:t>
      </w:r>
      <w:r w:rsidRPr="00502F2A">
        <w:rPr>
          <w:rFonts w:ascii="Garamond" w:hAnsi="Garamond" w:cs="Times New Roman"/>
          <w:color w:val="000000" w:themeColor="text1"/>
        </w:rPr>
        <w:t>.exe</w:t>
      </w:r>
    </w:p>
    <w:p w14:paraId="12043B69" w14:textId="77777777" w:rsidR="0005151A" w:rsidRPr="00502F2A" w:rsidRDefault="0005151A" w:rsidP="0005151A">
      <w:pPr>
        <w:pStyle w:val="Ingetavstnd"/>
        <w:rPr>
          <w:rFonts w:ascii="Garamond" w:hAnsi="Garamond" w:cs="Times New Roman"/>
          <w:color w:val="000000" w:themeColor="text1"/>
        </w:rPr>
      </w:pPr>
      <w:r w:rsidRPr="00502F2A">
        <w:rPr>
          <w:rFonts w:ascii="Garamond" w:hAnsi="Garamond" w:cs="Times New Roman"/>
          <w:color w:val="000000" w:themeColor="text1"/>
        </w:rPr>
        <w:t>clear;nasm -f elf64 -o Main.obj Main.asm;ld Main.obj -o Main.exe;./Main.exe</w:t>
      </w:r>
    </w:p>
    <w:p w14:paraId="66FBB675" w14:textId="77777777" w:rsidR="001C17F0" w:rsidRPr="00502F2A" w:rsidRDefault="001C17F0" w:rsidP="001C17F0">
      <w:pPr>
        <w:pStyle w:val="Ingetavstnd"/>
        <w:rPr>
          <w:rFonts w:ascii="Garamond" w:hAnsi="Garamond" w:cs="Times New Roman"/>
          <w:color w:val="000000" w:themeColor="text1"/>
        </w:rPr>
      </w:pPr>
      <w:r w:rsidRPr="00502F2A">
        <w:rPr>
          <w:rFonts w:ascii="Garamond" w:hAnsi="Garamond" w:cs="Times New Roman"/>
          <w:color w:val="000000" w:themeColor="text1"/>
        </w:rPr>
        <w:t>clear;nasm -f elf64 -o MainX.obj MainX.asm;ld MainX.obj -o MainX.exe;./Main.exe</w:t>
      </w:r>
    </w:p>
    <w:p w14:paraId="4993C987" w14:textId="50C943B1" w:rsidR="006A3931" w:rsidRPr="00502F2A" w:rsidRDefault="006A3931" w:rsidP="00D578BB">
      <w:pPr>
        <w:pStyle w:val="Ingetavstnd"/>
        <w:rPr>
          <w:rFonts w:ascii="Garamond" w:hAnsi="Garamond" w:cs="Times New Roman"/>
          <w:color w:val="000000" w:themeColor="text1"/>
        </w:rPr>
      </w:pPr>
    </w:p>
    <w:p w14:paraId="6CABCC41" w14:textId="646DC075" w:rsidR="00C667EB" w:rsidRPr="00502F2A" w:rsidRDefault="0027153B" w:rsidP="00D578BB">
      <w:pPr>
        <w:pStyle w:val="Ingetavstnd"/>
        <w:rPr>
          <w:rFonts w:ascii="Garamond" w:hAnsi="Garamond" w:cs="Times New Roman"/>
          <w:color w:val="000000" w:themeColor="text1"/>
        </w:rPr>
      </w:pPr>
      <w:r w:rsidRPr="00502F2A">
        <w:rPr>
          <w:rFonts w:ascii="Garamond" w:hAnsi="Garamond" w:cs="Times New Roman"/>
          <w:color w:val="000000" w:themeColor="text1"/>
        </w:rPr>
        <w:t>Erik Dahlbergsg</w:t>
      </w:r>
      <w:r w:rsidR="00C667EB" w:rsidRPr="00502F2A">
        <w:rPr>
          <w:rFonts w:ascii="Garamond" w:hAnsi="Garamond" w:cs="Times New Roman"/>
          <w:color w:val="000000" w:themeColor="text1"/>
        </w:rPr>
        <w:t>ymnasi</w:t>
      </w:r>
      <w:r w:rsidRPr="00502F2A">
        <w:rPr>
          <w:rFonts w:ascii="Garamond" w:hAnsi="Garamond" w:cs="Times New Roman"/>
          <w:color w:val="000000" w:themeColor="text1"/>
        </w:rPr>
        <w:t>et</w:t>
      </w:r>
    </w:p>
    <w:p w14:paraId="06CFA2A1" w14:textId="77777777" w:rsidR="005143B2" w:rsidRPr="00502F2A" w:rsidRDefault="005143B2"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Ämnen</w:t>
      </w:r>
    </w:p>
    <w:p w14:paraId="722B3B63" w14:textId="4935A8FF" w:rsidR="005143B2" w:rsidRPr="00502F2A" w:rsidRDefault="005143B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Matematik</w:t>
      </w:r>
    </w:p>
    <w:p w14:paraId="2AA1187A" w14:textId="51A56720" w:rsidR="005143B2" w:rsidRPr="00502F2A" w:rsidRDefault="005143B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Datorteknik</w:t>
      </w:r>
    </w:p>
    <w:p w14:paraId="229463E1" w14:textId="669EB8FA" w:rsidR="001C0C02" w:rsidRPr="00502F2A" w:rsidRDefault="001C0C02"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Årskurs</w:t>
      </w:r>
    </w:p>
    <w:p w14:paraId="2E92E3C8" w14:textId="77777777" w:rsidR="001C0C02" w:rsidRPr="00502F2A" w:rsidRDefault="001C0C0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1:an</w:t>
      </w:r>
    </w:p>
    <w:p w14:paraId="4105B5B0" w14:textId="77777777" w:rsidR="001C0C02" w:rsidRPr="00502F2A" w:rsidRDefault="001C0C0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2:an</w:t>
      </w:r>
    </w:p>
    <w:p w14:paraId="7225BA57" w14:textId="77777777" w:rsidR="001C0C02" w:rsidRPr="00502F2A" w:rsidRDefault="001C0C0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3:an</w:t>
      </w:r>
    </w:p>
    <w:p w14:paraId="6CAD85A6" w14:textId="62C31C68" w:rsidR="0027153B" w:rsidRPr="00502F2A" w:rsidRDefault="0027153B"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Program</w:t>
      </w:r>
    </w:p>
    <w:p w14:paraId="1C1C5CFC" w14:textId="47E4DFEE" w:rsidR="0027153B"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lastRenderedPageBreak/>
        <w:t>Naturvetare</w:t>
      </w:r>
    </w:p>
    <w:p w14:paraId="326F7D8F" w14:textId="4C021116"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Teknik</w:t>
      </w:r>
    </w:p>
    <w:p w14:paraId="0656650B" w14:textId="7773B540"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Ekonomi</w:t>
      </w:r>
    </w:p>
    <w:p w14:paraId="2CFD5635" w14:textId="735DD8CA"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amhällsvetenskap</w:t>
      </w:r>
    </w:p>
    <w:p w14:paraId="6630B9AC" w14:textId="322F142C"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VVS- och Fastighet</w:t>
      </w:r>
    </w:p>
    <w:p w14:paraId="53259BD3" w14:textId="1686BB25"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Vård och omsorg</w:t>
      </w:r>
    </w:p>
    <w:p w14:paraId="49C6266D" w14:textId="38260A16"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Introduktion</w:t>
      </w:r>
    </w:p>
    <w:p w14:paraId="2EA0A94C" w14:textId="648B85AD" w:rsidR="006E14DB" w:rsidRPr="00502F2A" w:rsidRDefault="006E14DB"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Tjänst</w:t>
      </w:r>
    </w:p>
    <w:p w14:paraId="5794191C" w14:textId="3D829B5F" w:rsidR="006E14DB" w:rsidRPr="00502F2A" w:rsidRDefault="006E14DB"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Ferie</w:t>
      </w:r>
    </w:p>
    <w:p w14:paraId="568F5B62" w14:textId="55C40EEA" w:rsidR="006E14DB" w:rsidRPr="00502F2A" w:rsidRDefault="006E14DB"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emester</w:t>
      </w:r>
    </w:p>
    <w:p w14:paraId="0D11B624" w14:textId="5554BB42" w:rsidR="00A5351F" w:rsidRPr="00502F2A" w:rsidRDefault="00A5351F"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Antal lektionstimmar/vecka</w:t>
      </w:r>
    </w:p>
    <w:p w14:paraId="7B854922" w14:textId="77777777" w:rsidR="00A5351F" w:rsidRPr="00502F2A" w:rsidRDefault="00A5351F"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Antal elever/klass</w:t>
      </w:r>
    </w:p>
    <w:p w14:paraId="04B929B7" w14:textId="77777777" w:rsidR="004E0CC9" w:rsidRPr="00502F2A" w:rsidRDefault="004E0CC9"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Ordning och disciplin</w:t>
      </w:r>
    </w:p>
    <w:p w14:paraId="2D48B973" w14:textId="6C6DFFAC" w:rsidR="004E0CC9" w:rsidRPr="00502F2A" w:rsidRDefault="004E0CC9"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äga ifrån på skarpen</w:t>
      </w:r>
    </w:p>
    <w:p w14:paraId="2F3DBF55" w14:textId="2359C619" w:rsidR="004E0CC9" w:rsidRPr="00502F2A" w:rsidRDefault="004E0CC9"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länga ut elever</w:t>
      </w:r>
    </w:p>
    <w:p w14:paraId="46116461" w14:textId="4CD95D9A" w:rsidR="004E0CC9" w:rsidRPr="00502F2A" w:rsidRDefault="004E0CC9"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Mobiltelefoner/datorer</w:t>
      </w:r>
    </w:p>
    <w:p w14:paraId="49E8C3D2" w14:textId="4C6739F7" w:rsidR="00E978E5" w:rsidRPr="00502F2A" w:rsidRDefault="00E978E5"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Lågaffektiv bemötande</w:t>
      </w:r>
    </w:p>
    <w:p w14:paraId="44BDF642" w14:textId="32065618" w:rsidR="00420988" w:rsidRPr="00502F2A" w:rsidRDefault="00420988"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Examination</w:t>
      </w:r>
    </w:p>
    <w:p w14:paraId="66ED3DFF" w14:textId="77777777" w:rsidR="00634225" w:rsidRPr="00502F2A" w:rsidRDefault="00634225"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Nationellt prov</w:t>
      </w:r>
    </w:p>
    <w:p w14:paraId="36704A8F" w14:textId="77777777" w:rsidR="00634225" w:rsidRPr="00502F2A" w:rsidRDefault="00634225"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Omprov/ominlämning</w:t>
      </w:r>
    </w:p>
    <w:p w14:paraId="5B023DA5" w14:textId="13DD4CA0" w:rsidR="00634225" w:rsidRPr="00502F2A" w:rsidRDefault="00634225"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Fusk</w:t>
      </w:r>
    </w:p>
    <w:p w14:paraId="6F26F081" w14:textId="77777777" w:rsidR="00420988" w:rsidRPr="00502F2A" w:rsidRDefault="00420988"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Service</w:t>
      </w:r>
    </w:p>
    <w:p w14:paraId="276D3E76" w14:textId="77777777" w:rsidR="00E426E6" w:rsidRPr="00502F2A" w:rsidRDefault="00E426E6"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Digitala verktyg</w:t>
      </w:r>
    </w:p>
    <w:p w14:paraId="43E57A47" w14:textId="755A61F7" w:rsidR="00420988" w:rsidRPr="00502F2A" w:rsidRDefault="00420988"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Besvara mail</w:t>
      </w:r>
    </w:p>
    <w:p w14:paraId="5590C18B" w14:textId="77777777" w:rsidR="00420988" w:rsidRPr="00502F2A" w:rsidRDefault="00420988"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Lärplattform</w:t>
      </w:r>
    </w:p>
    <w:p w14:paraId="2D5DE3D7" w14:textId="22B5A518" w:rsidR="00420988" w:rsidRPr="00502F2A" w:rsidRDefault="00420988"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Kontakt med föräldrar</w:t>
      </w:r>
    </w:p>
    <w:p w14:paraId="2D8B5061" w14:textId="2E7774CA" w:rsidR="00BD6EE2" w:rsidRPr="00502F2A" w:rsidRDefault="00BD6EE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Transparens vid betygsättning</w:t>
      </w:r>
    </w:p>
    <w:p w14:paraId="7DFB7207" w14:textId="7CAE1D50" w:rsidR="00EB6A91" w:rsidRPr="00502F2A" w:rsidRDefault="00EB6A91"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35-timmarsregel</w:t>
      </w:r>
    </w:p>
    <w:p w14:paraId="3EA789F0" w14:textId="0DFD5057" w:rsidR="00EB6A91" w:rsidRPr="00502F2A" w:rsidRDefault="00420988"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Vara till hands</w:t>
      </w:r>
    </w:p>
    <w:p w14:paraId="74076A35" w14:textId="77777777" w:rsidR="00665517" w:rsidRPr="00502F2A" w:rsidRDefault="00665517"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Individuella samtal</w:t>
      </w:r>
    </w:p>
    <w:p w14:paraId="20F48D48" w14:textId="4F2E518C" w:rsidR="00FE3D67" w:rsidRPr="00502F2A" w:rsidRDefault="00FE3D67"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Elev knackar på lärarrummet</w:t>
      </w:r>
    </w:p>
    <w:p w14:paraId="686AF184" w14:textId="517627CC" w:rsidR="004C063C" w:rsidRPr="00502F2A" w:rsidRDefault="004C063C"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Mentorskap</w:t>
      </w:r>
    </w:p>
    <w:p w14:paraId="39BAA703" w14:textId="127B8F3E" w:rsidR="00647AAE" w:rsidRPr="00502F2A" w:rsidRDefault="00647AAE"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Elevinflytande</w:t>
      </w:r>
    </w:p>
    <w:p w14:paraId="5286ECDD" w14:textId="77777777" w:rsidR="00E978E5" w:rsidRPr="00502F2A" w:rsidRDefault="00E978E5"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Elevutvärderingar</w:t>
      </w:r>
    </w:p>
    <w:p w14:paraId="7F37E824" w14:textId="5AEC1775" w:rsidR="004E0CC9" w:rsidRPr="00502F2A" w:rsidRDefault="004E0CC9"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Mer</w:t>
      </w:r>
    </w:p>
    <w:p w14:paraId="2E4CBE78" w14:textId="704DBC3F" w:rsidR="004E0CC9" w:rsidRPr="00502F2A" w:rsidRDefault="004E0CC9"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Utmärkt undervisning</w:t>
      </w:r>
    </w:p>
    <w:p w14:paraId="1B4A9018" w14:textId="0BB20DAE" w:rsidR="00541674" w:rsidRPr="00502F2A" w:rsidRDefault="00541674" w:rsidP="00541674">
      <w:pPr>
        <w:pStyle w:val="Ingetavstnd"/>
        <w:rPr>
          <w:rFonts w:ascii="Garamond" w:hAnsi="Garamond" w:cs="Times New Roman"/>
          <w:color w:val="000000" w:themeColor="text1"/>
        </w:rPr>
      </w:pPr>
    </w:p>
    <w:p w14:paraId="48C380E3" w14:textId="5138B1BA" w:rsidR="00BF086A" w:rsidRPr="00502F2A" w:rsidRDefault="00BF086A" w:rsidP="00541674">
      <w:pPr>
        <w:pStyle w:val="Ingetavstnd"/>
        <w:rPr>
          <w:rFonts w:ascii="Garamond" w:hAnsi="Garamond" w:cs="Times New Roman"/>
          <w:color w:val="000000" w:themeColor="text1"/>
        </w:rPr>
      </w:pPr>
      <w:r w:rsidRPr="00502F2A">
        <w:rPr>
          <w:rFonts w:ascii="Garamond" w:hAnsi="Garamond" w:cs="Times New Roman"/>
          <w:color w:val="000000" w:themeColor="text1"/>
        </w:rPr>
        <w:t>Kavlanda: 1.6 och 2.2</w:t>
      </w:r>
    </w:p>
    <w:p w14:paraId="0DF5923C" w14:textId="34BE6E1C" w:rsidR="00BF086A" w:rsidRPr="00502F2A" w:rsidRDefault="00BF086A" w:rsidP="00541674">
      <w:pPr>
        <w:pStyle w:val="Ingetavstnd"/>
        <w:rPr>
          <w:rFonts w:ascii="Garamond" w:hAnsi="Garamond" w:cs="Times New Roman"/>
          <w:color w:val="000000" w:themeColor="text1"/>
        </w:rPr>
      </w:pPr>
      <w:r w:rsidRPr="00502F2A">
        <w:rPr>
          <w:rFonts w:ascii="Garamond" w:hAnsi="Garamond" w:cs="Times New Roman"/>
          <w:color w:val="000000" w:themeColor="text1"/>
        </w:rPr>
        <w:t>Skövde: 3.5 * 2</w:t>
      </w:r>
    </w:p>
    <w:p w14:paraId="7A641E2F" w14:textId="77777777" w:rsidR="00BF086A" w:rsidRPr="00502F2A" w:rsidRDefault="00BF086A" w:rsidP="00541674">
      <w:pPr>
        <w:pStyle w:val="Ingetavstnd"/>
        <w:rPr>
          <w:rFonts w:ascii="Garamond" w:hAnsi="Garamond" w:cs="Times New Roman"/>
          <w:color w:val="000000" w:themeColor="text1"/>
        </w:rPr>
      </w:pPr>
    </w:p>
    <w:p w14:paraId="1897B736" w14:textId="5AAD34FB" w:rsidR="000F5334" w:rsidRPr="00502F2A" w:rsidRDefault="000F5334" w:rsidP="00541674">
      <w:pPr>
        <w:pStyle w:val="Ingetavstnd"/>
        <w:rPr>
          <w:rFonts w:ascii="Garamond" w:hAnsi="Garamond" w:cs="Times New Roman"/>
          <w:color w:val="000000" w:themeColor="text1"/>
        </w:rPr>
      </w:pPr>
      <w:r w:rsidRPr="00502F2A">
        <w:rPr>
          <w:rFonts w:ascii="Garamond" w:hAnsi="Garamond" w:cs="Times New Roman"/>
          <w:color w:val="000000" w:themeColor="text1"/>
        </w:rPr>
        <w:t>Simon Kernick: Target</w:t>
      </w:r>
    </w:p>
    <w:p w14:paraId="6744B1E3" w14:textId="69108248" w:rsidR="0074787B" w:rsidRPr="00502F2A" w:rsidRDefault="0074787B" w:rsidP="00541674">
      <w:pPr>
        <w:pStyle w:val="Ingetavstnd"/>
        <w:rPr>
          <w:rFonts w:ascii="Garamond" w:hAnsi="Garamond"/>
          <w:color w:val="000000" w:themeColor="text1"/>
          <w:sz w:val="24"/>
          <w:szCs w:val="24"/>
        </w:rPr>
      </w:pPr>
      <w:r w:rsidRPr="00502F2A">
        <w:rPr>
          <w:rFonts w:ascii="Garamond" w:hAnsi="Garamond"/>
          <w:color w:val="000000" w:themeColor="text1"/>
          <w:sz w:val="24"/>
          <w:szCs w:val="24"/>
        </w:rPr>
        <w:t>vid Columbus (f.d. IStone) på Drottninggatan 71 i Stockholm</w:t>
      </w:r>
    </w:p>
    <w:p w14:paraId="300F076B" w14:textId="77777777" w:rsidR="00961307" w:rsidRPr="00502F2A" w:rsidRDefault="006464AB" w:rsidP="006464AB">
      <w:pPr>
        <w:rPr>
          <w:rStyle w:val="lrzxr"/>
          <w:rFonts w:ascii="Calibri" w:hAnsi="Calibri" w:cs="Calibri"/>
          <w:color w:val="000000" w:themeColor="text1"/>
          <w:shd w:val="clear" w:color="auto" w:fill="FFFFFF"/>
        </w:rPr>
      </w:pPr>
      <w:r w:rsidRPr="00502F2A">
        <w:rPr>
          <w:rFonts w:ascii="Calibri" w:hAnsi="Calibri" w:cs="Calibri"/>
          <w:color w:val="000000" w:themeColor="text1"/>
        </w:rPr>
        <w:t xml:space="preserve">CSAM hittar du på; </w:t>
      </w:r>
      <w:r w:rsidRPr="00502F2A">
        <w:rPr>
          <w:rStyle w:val="lrzxr"/>
          <w:rFonts w:ascii="Calibri" w:hAnsi="Calibri" w:cs="Calibri"/>
          <w:color w:val="000000" w:themeColor="text1"/>
          <w:shd w:val="clear" w:color="auto" w:fill="FFFFFF"/>
        </w:rPr>
        <w:t>Telegrafgatan 4, Solna</w:t>
      </w:r>
    </w:p>
    <w:p w14:paraId="5A27D29D" w14:textId="361072C0" w:rsidR="006E7AEE" w:rsidRPr="00502F2A" w:rsidRDefault="006E7AEE" w:rsidP="006464AB">
      <w:pPr>
        <w:rPr>
          <w:rFonts w:ascii="Calibri" w:hAnsi="Calibri" w:cs="Calibri"/>
          <w:color w:val="000000" w:themeColor="text1"/>
          <w:shd w:val="clear" w:color="auto" w:fill="FFFFFF"/>
        </w:rPr>
      </w:pPr>
      <w:r w:rsidRPr="00502F2A">
        <w:rPr>
          <w:rFonts w:ascii="Helvetica" w:hAnsi="Helvetica"/>
          <w:color w:val="000000" w:themeColor="text1"/>
          <w:shd w:val="clear" w:color="auto" w:fill="FFFFFF"/>
        </w:rPr>
        <w:t>Ludvig Axling</w:t>
      </w:r>
      <w:r w:rsidRPr="00502F2A">
        <w:rPr>
          <w:rFonts w:ascii="&amp;quot" w:hAnsi="&amp;quot"/>
          <w:color w:val="000000" w:themeColor="text1"/>
        </w:rPr>
        <w:br/>
      </w:r>
      <w:r w:rsidRPr="00502F2A">
        <w:rPr>
          <w:rFonts w:ascii="Helvetica" w:hAnsi="Helvetica"/>
          <w:color w:val="000000" w:themeColor="text1"/>
          <w:shd w:val="clear" w:color="auto" w:fill="FFFFFF"/>
        </w:rPr>
        <w:t>Telefon: 016-13 77 82</w:t>
      </w:r>
    </w:p>
    <w:p w14:paraId="7B51B82F" w14:textId="6BAF3B88" w:rsidR="002A3F22" w:rsidRPr="00502F2A" w:rsidRDefault="00067CBA" w:rsidP="006464AB">
      <w:pPr>
        <w:rPr>
          <w:rFonts w:ascii="Pontano Sans" w:hAnsi="Pontano Sans"/>
          <w:color w:val="000000" w:themeColor="text1"/>
          <w:shd w:val="clear" w:color="auto" w:fill="FFFFFF"/>
        </w:rPr>
      </w:pPr>
      <w:r w:rsidRPr="00502F2A">
        <w:rPr>
          <w:rFonts w:ascii="Pontano Sans" w:hAnsi="Pontano Sans"/>
          <w:color w:val="000000" w:themeColor="text1"/>
          <w:shd w:val="clear" w:color="auto" w:fill="FFFFFF"/>
        </w:rPr>
        <w:t xml:space="preserve">Fredag 3 april, kl. 16.15, </w:t>
      </w:r>
      <w:r w:rsidR="002A3F22" w:rsidRPr="00502F2A">
        <w:rPr>
          <w:rFonts w:ascii="Pontano Sans" w:hAnsi="Pontano Sans"/>
          <w:color w:val="000000" w:themeColor="text1"/>
          <w:shd w:val="clear" w:color="auto" w:fill="FFFFFF"/>
        </w:rPr>
        <w:t>Gunnar Graflunds Fastighets AB</w:t>
      </w:r>
    </w:p>
    <w:p w14:paraId="64F2872C" w14:textId="2329F28B" w:rsidR="001574D1" w:rsidRPr="00502F2A" w:rsidRDefault="001574D1"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Anmälan till AF</w:t>
      </w:r>
    </w:p>
    <w:p w14:paraId="40CEB767" w14:textId="10278ACE" w:rsidR="00CA2E85" w:rsidRPr="00502F2A" w:rsidRDefault="001574D1"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Anmälan till AEA</w:t>
      </w:r>
    </w:p>
    <w:p w14:paraId="5804C146" w14:textId="3834251A" w:rsidR="001574D1" w:rsidRPr="00502F2A" w:rsidRDefault="00E82BDD"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Anmälan SI inkomstförsäkring</w:t>
      </w:r>
    </w:p>
    <w:p w14:paraId="438020C6" w14:textId="4788F714" w:rsidR="00E82BDD" w:rsidRPr="00502F2A" w:rsidRDefault="00DC78FA" w:rsidP="004D0CE4">
      <w:pPr>
        <w:pStyle w:val="Ingetavstnd"/>
        <w:numPr>
          <w:ilvl w:val="1"/>
          <w:numId w:val="13"/>
        </w:numPr>
        <w:rPr>
          <w:rFonts w:ascii="Garamond" w:hAnsi="Garamond" w:cs="Times New Roman"/>
          <w:color w:val="000000" w:themeColor="text1"/>
        </w:rPr>
      </w:pPr>
      <w:r w:rsidRPr="00502F2A">
        <w:rPr>
          <w:rFonts w:ascii="Arial" w:hAnsi="Arial" w:cs="Arial"/>
          <w:color w:val="000000" w:themeColor="text1"/>
          <w:spacing w:val="-9"/>
        </w:rPr>
        <w:t>Ring vår växel: </w:t>
      </w:r>
      <w:hyperlink r:id="rId69" w:history="1">
        <w:r w:rsidRPr="00502F2A">
          <w:rPr>
            <w:rStyle w:val="Hyperlnk"/>
            <w:rFonts w:ascii="Arial" w:hAnsi="Arial" w:cs="Arial"/>
            <w:color w:val="000000" w:themeColor="text1"/>
            <w:spacing w:val="-9"/>
          </w:rPr>
          <w:t>08-613 80 00</w:t>
        </w:r>
      </w:hyperlink>
      <w:r w:rsidRPr="00502F2A">
        <w:rPr>
          <w:rFonts w:ascii="Arial" w:hAnsi="Arial" w:cs="Arial"/>
          <w:color w:val="000000" w:themeColor="text1"/>
          <w:spacing w:val="-9"/>
        </w:rPr>
        <w:t> (öppettider mån-tors 8.30-16:30. Fre 8.30-16.00. Lunchstängt 11.30-12.30).</w:t>
      </w:r>
    </w:p>
    <w:p w14:paraId="6C7B92E7" w14:textId="0AFA19A3" w:rsidR="008377DE" w:rsidRPr="00502F2A" w:rsidRDefault="008377DE" w:rsidP="004D0CE4">
      <w:pPr>
        <w:pStyle w:val="Ingetavstnd"/>
        <w:numPr>
          <w:ilvl w:val="1"/>
          <w:numId w:val="13"/>
        </w:numPr>
        <w:rPr>
          <w:rFonts w:ascii="Garamond" w:hAnsi="Garamond" w:cs="Times New Roman"/>
          <w:color w:val="000000" w:themeColor="text1"/>
        </w:rPr>
      </w:pPr>
      <w:r w:rsidRPr="00502F2A">
        <w:rPr>
          <w:rFonts w:ascii="GravurCondensed" w:hAnsi="GravurCondensed" w:cs="Arial"/>
          <w:b/>
          <w:bCs/>
          <w:color w:val="000000" w:themeColor="text1"/>
          <w:spacing w:val="-24"/>
        </w:rPr>
        <w:t>Ring vår rådgivning på telefonnummer 08-613 80 00.</w:t>
      </w:r>
    </w:p>
    <w:p w14:paraId="46A5879D" w14:textId="039A7CDD" w:rsidR="00C85E41" w:rsidRPr="00502F2A" w:rsidRDefault="00C85E41" w:rsidP="00D43A3A">
      <w:pPr>
        <w:pStyle w:val="Ingetavstnd"/>
        <w:rPr>
          <w:rFonts w:ascii="Garamond" w:hAnsi="Garamond" w:cs="Times New Roman"/>
          <w:color w:val="000000" w:themeColor="text1"/>
        </w:rPr>
      </w:pPr>
    </w:p>
    <w:p w14:paraId="58B4D897" w14:textId="2CE5FC70" w:rsidR="00D43A3A" w:rsidRPr="00502F2A" w:rsidRDefault="00D43A3A" w:rsidP="00D43A3A">
      <w:pPr>
        <w:pStyle w:val="Ingetavstnd"/>
        <w:rPr>
          <w:rFonts w:ascii="Garamond" w:hAnsi="Garamond" w:cs="Times New Roman"/>
          <w:color w:val="000000" w:themeColor="text1"/>
        </w:rPr>
      </w:pPr>
    </w:p>
    <w:p w14:paraId="0E121787" w14:textId="6C86B883" w:rsidR="00D43A3A" w:rsidRPr="00502F2A" w:rsidRDefault="00375029" w:rsidP="00D43A3A">
      <w:pPr>
        <w:pStyle w:val="Ingetavstnd"/>
        <w:rPr>
          <w:rFonts w:ascii="Verdana" w:hAnsi="Verdana"/>
          <w:color w:val="000000" w:themeColor="text1"/>
          <w:sz w:val="26"/>
          <w:szCs w:val="26"/>
          <w:shd w:val="clear" w:color="auto" w:fill="FFFFFF"/>
        </w:rPr>
      </w:pPr>
      <w:r w:rsidRPr="00502F2A">
        <w:rPr>
          <w:rFonts w:ascii="Verdana" w:hAnsi="Verdana"/>
          <w:color w:val="000000" w:themeColor="text1"/>
          <w:sz w:val="21"/>
          <w:szCs w:val="21"/>
          <w:shd w:val="clear" w:color="auto" w:fill="FFFFFF"/>
        </w:rPr>
        <w:t xml:space="preserve">Ekberg, Stefan: </w:t>
      </w:r>
      <w:r w:rsidRPr="00502F2A">
        <w:rPr>
          <w:rFonts w:ascii="Verdana" w:hAnsi="Verdana"/>
          <w:color w:val="000000" w:themeColor="text1"/>
          <w:sz w:val="26"/>
          <w:szCs w:val="26"/>
          <w:shd w:val="clear" w:color="auto" w:fill="FFFFFF"/>
        </w:rPr>
        <w:t>Stå på dig : annars gör någon annan det</w:t>
      </w:r>
    </w:p>
    <w:p w14:paraId="076179F2" w14:textId="77777777" w:rsidR="00263B19" w:rsidRPr="00502F2A" w:rsidRDefault="00263B19" w:rsidP="00D43A3A">
      <w:pPr>
        <w:pStyle w:val="Ingetavstnd"/>
        <w:rPr>
          <w:rFonts w:ascii="Garamond" w:hAnsi="Garamond" w:cs="Times New Roman"/>
          <w:color w:val="000000" w:themeColor="text1"/>
        </w:rPr>
      </w:pPr>
    </w:p>
    <w:p w14:paraId="70A1D2DF" w14:textId="77777777" w:rsidR="000106EE" w:rsidRPr="00502F2A" w:rsidRDefault="000106EE"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Mail</w:t>
      </w:r>
    </w:p>
    <w:p w14:paraId="1719B08B" w14:textId="7C8C4189" w:rsidR="002830FD" w:rsidRPr="00502F2A" w:rsidRDefault="00FB0CC7"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 xml:space="preserve">Systemutvecklare, </w:t>
      </w:r>
      <w:r w:rsidR="002830FD" w:rsidRPr="00502F2A">
        <w:rPr>
          <w:rFonts w:ascii="Garamond" w:hAnsi="Garamond"/>
          <w:color w:val="000000" w:themeColor="text1"/>
        </w:rPr>
        <w:t>Sigma</w:t>
      </w:r>
      <w:r w:rsidR="006E6D34" w:rsidRPr="00502F2A">
        <w:rPr>
          <w:rFonts w:ascii="Garamond" w:hAnsi="Garamond"/>
          <w:color w:val="000000" w:themeColor="text1"/>
        </w:rPr>
        <w:t xml:space="preserve"> Technology</w:t>
      </w:r>
      <w:r w:rsidR="002830FD" w:rsidRPr="00502F2A">
        <w:rPr>
          <w:rFonts w:ascii="Garamond" w:hAnsi="Garamond"/>
          <w:color w:val="000000" w:themeColor="text1"/>
        </w:rPr>
        <w:t>, Eskilstuna</w:t>
      </w:r>
    </w:p>
    <w:p w14:paraId="0D0B42D8" w14:textId="6E08C59A" w:rsidR="00751F94" w:rsidRPr="00502F2A" w:rsidRDefault="000106EE"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Webutvecklare, WebOne, Eskilstuna, 23849136</w:t>
      </w:r>
      <w:r w:rsidR="008B4C24" w:rsidRPr="00502F2A">
        <w:rPr>
          <w:rFonts w:ascii="Garamond" w:hAnsi="Garamond"/>
          <w:color w:val="000000" w:themeColor="text1"/>
        </w:rPr>
        <w:t xml:space="preserve">, </w:t>
      </w:r>
      <w:hyperlink r:id="rId70" w:history="1">
        <w:r w:rsidR="008B4C24" w:rsidRPr="00502F2A">
          <w:rPr>
            <w:rStyle w:val="Hyperlnk"/>
            <w:rFonts w:ascii="Open Sans" w:hAnsi="Open Sans"/>
            <w:color w:val="000000" w:themeColor="text1"/>
          </w:rPr>
          <w:t xml:space="preserve">dennis@webone.se </w:t>
        </w:r>
      </w:hyperlink>
    </w:p>
    <w:p w14:paraId="2B82143D" w14:textId="2F9BDF7C" w:rsidR="004D1D94" w:rsidRPr="00502F2A" w:rsidRDefault="004D1D94"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Mjukvarutuvecklare, Norconsult, Stockholm</w:t>
      </w:r>
    </w:p>
    <w:p w14:paraId="375B4F21" w14:textId="7212B96F" w:rsidR="00CD5BB7" w:rsidRPr="00502F2A" w:rsidRDefault="00D43A3A"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 xml:space="preserve">Systemytvecklare, </w:t>
      </w:r>
      <w:r w:rsidR="00CD5BB7" w:rsidRPr="00502F2A">
        <w:rPr>
          <w:rFonts w:ascii="Garamond" w:hAnsi="Garamond"/>
          <w:color w:val="000000" w:themeColor="text1"/>
        </w:rPr>
        <w:t xml:space="preserve">Silverfox, Stockholm, Max Dyga, </w:t>
      </w:r>
      <w:hyperlink r:id="rId71" w:history="1">
        <w:r w:rsidR="00CD5BB7" w:rsidRPr="00502F2A">
          <w:rPr>
            <w:rStyle w:val="Hyperlnk"/>
            <w:rFonts w:ascii="Arial" w:hAnsi="Arial" w:cs="Arial"/>
            <w:color w:val="000000" w:themeColor="text1"/>
            <w:shd w:val="clear" w:color="auto" w:fill="FFFFFF"/>
          </w:rPr>
          <w:t>max.dyga@silverfox.se</w:t>
        </w:r>
      </w:hyperlink>
      <w:r w:rsidR="00CD5BB7" w:rsidRPr="00502F2A">
        <w:rPr>
          <w:rFonts w:ascii="Arial" w:hAnsi="Arial" w:cs="Arial"/>
          <w:color w:val="000000" w:themeColor="text1"/>
          <w:shd w:val="clear" w:color="auto" w:fill="FFFFFF"/>
        </w:rPr>
        <w:t>, Kaplansbacken 3</w:t>
      </w:r>
    </w:p>
    <w:p w14:paraId="461C305E" w14:textId="0313CA94" w:rsidR="00266350" w:rsidRPr="00502F2A" w:rsidRDefault="00D43A3A" w:rsidP="004D0CE4">
      <w:pPr>
        <w:pStyle w:val="Ingetavstnd"/>
        <w:numPr>
          <w:ilvl w:val="1"/>
          <w:numId w:val="13"/>
        </w:numPr>
        <w:rPr>
          <w:rStyle w:val="Hyperlnk"/>
          <w:rFonts w:ascii="Garamond" w:hAnsi="Garamond" w:cs="Times New Roman"/>
          <w:color w:val="000000" w:themeColor="text1"/>
          <w:u w:val="none"/>
        </w:rPr>
      </w:pPr>
      <w:r w:rsidRPr="00502F2A">
        <w:rPr>
          <w:rFonts w:ascii="Garamond" w:hAnsi="Garamond"/>
          <w:color w:val="000000" w:themeColor="text1"/>
        </w:rPr>
        <w:t>Fullstack webutvecklare</w:t>
      </w:r>
      <w:r w:rsidR="00E31817" w:rsidRPr="00502F2A">
        <w:rPr>
          <w:rFonts w:ascii="Garamond" w:hAnsi="Garamond"/>
          <w:color w:val="000000" w:themeColor="text1"/>
        </w:rPr>
        <w:t xml:space="preserve">, </w:t>
      </w:r>
      <w:r w:rsidR="00B9582A" w:rsidRPr="00502F2A">
        <w:rPr>
          <w:rFonts w:ascii="Garamond" w:hAnsi="Garamond"/>
          <w:color w:val="000000" w:themeColor="text1"/>
        </w:rPr>
        <w:t>Ip1</w:t>
      </w:r>
      <w:r w:rsidRPr="00502F2A">
        <w:rPr>
          <w:rFonts w:ascii="Garamond" w:hAnsi="Garamond"/>
          <w:color w:val="000000" w:themeColor="text1"/>
        </w:rPr>
        <w:t xml:space="preserve"> Networks</w:t>
      </w:r>
      <w:r w:rsidR="00B9582A" w:rsidRPr="00502F2A">
        <w:rPr>
          <w:rFonts w:ascii="Garamond" w:hAnsi="Garamond"/>
          <w:color w:val="000000" w:themeColor="text1"/>
        </w:rPr>
        <w:t xml:space="preserve">, Skövde, 23856075, </w:t>
      </w:r>
      <w:hyperlink r:id="rId72" w:history="1">
        <w:r w:rsidR="00B9582A" w:rsidRPr="00502F2A">
          <w:rPr>
            <w:rStyle w:val="Hyperlnk"/>
            <w:rFonts w:ascii="Open Sans" w:hAnsi="Open Sans"/>
            <w:color w:val="000000" w:themeColor="text1"/>
          </w:rPr>
          <w:t xml:space="preserve">info@ip1.se </w:t>
        </w:r>
      </w:hyperlink>
    </w:p>
    <w:p w14:paraId="0C806C5B" w14:textId="4DAD771E" w:rsidR="00C26C5D" w:rsidRPr="00502F2A" w:rsidRDefault="00B907B4" w:rsidP="004D0CE4">
      <w:pPr>
        <w:pStyle w:val="Ingetavstnd"/>
        <w:numPr>
          <w:ilvl w:val="1"/>
          <w:numId w:val="13"/>
        </w:numPr>
        <w:rPr>
          <w:rStyle w:val="Hyperlnk"/>
          <w:rFonts w:ascii="Garamond" w:hAnsi="Garamond" w:cs="Times New Roman"/>
          <w:color w:val="000000" w:themeColor="text1"/>
          <w:u w:val="none"/>
        </w:rPr>
      </w:pPr>
      <w:r w:rsidRPr="00502F2A">
        <w:rPr>
          <w:rStyle w:val="Hyperlnk"/>
          <w:rFonts w:ascii="Open Sans" w:hAnsi="Open Sans"/>
          <w:color w:val="000000" w:themeColor="text1"/>
        </w:rPr>
        <w:t xml:space="preserve">Systemutvecklare, </w:t>
      </w:r>
      <w:r w:rsidR="00C26C5D" w:rsidRPr="00502F2A">
        <w:rPr>
          <w:rStyle w:val="Hyperlnk"/>
          <w:rFonts w:ascii="Open Sans" w:hAnsi="Open Sans"/>
          <w:color w:val="000000" w:themeColor="text1"/>
        </w:rPr>
        <w:t>Britt Sweden</w:t>
      </w:r>
      <w:r w:rsidRPr="00502F2A">
        <w:rPr>
          <w:rStyle w:val="Hyperlnk"/>
          <w:rFonts w:ascii="Open Sans" w:hAnsi="Open Sans"/>
          <w:color w:val="000000" w:themeColor="text1"/>
        </w:rPr>
        <w:t>, Eskilstuna</w:t>
      </w:r>
    </w:p>
    <w:p w14:paraId="6584AB8A" w14:textId="77777777" w:rsidR="00D77638" w:rsidRPr="00502F2A" w:rsidRDefault="00D77638" w:rsidP="004D0CE4">
      <w:pPr>
        <w:pStyle w:val="Ingetavstnd"/>
        <w:numPr>
          <w:ilvl w:val="0"/>
          <w:numId w:val="13"/>
        </w:numPr>
        <w:rPr>
          <w:rFonts w:ascii="Garamond" w:hAnsi="Garamond" w:cs="Times New Roman"/>
          <w:color w:val="000000" w:themeColor="text1"/>
        </w:rPr>
      </w:pPr>
    </w:p>
    <w:p w14:paraId="37E89FD7" w14:textId="39412631" w:rsidR="00A24AF2" w:rsidRPr="00502F2A" w:rsidRDefault="00A24AF2"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3 * Skövde</w:t>
      </w:r>
    </w:p>
    <w:p w14:paraId="1362FF6B" w14:textId="19ED392D" w:rsidR="00D6666D" w:rsidRPr="00502F2A" w:rsidRDefault="00D6666D"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2 apply</w:t>
      </w:r>
    </w:p>
    <w:p w14:paraId="1A9DDF00" w14:textId="15B756E6" w:rsidR="004F48C5" w:rsidRPr="00502F2A" w:rsidRDefault="004F48C5"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 xml:space="preserve">Doktorand i datavetenskap, Umeå universitet, </w:t>
      </w:r>
      <w:r w:rsidRPr="00502F2A">
        <w:rPr>
          <w:rFonts w:ascii="Garamond" w:hAnsi="Garamond"/>
          <w:color w:val="000000" w:themeColor="text1"/>
          <w:shd w:val="clear" w:color="auto" w:fill="FFFFFF"/>
        </w:rPr>
        <w:t>2020-04-15, 23901493, 15 april</w:t>
      </w:r>
    </w:p>
    <w:p w14:paraId="3580BB92" w14:textId="40DC5C9E" w:rsidR="004F48C5" w:rsidRPr="00502F2A" w:rsidRDefault="004F48C5"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 xml:space="preserve">Doktorand i matematik, Umeå universitet, </w:t>
      </w:r>
      <w:r w:rsidRPr="00502F2A">
        <w:rPr>
          <w:rFonts w:ascii="Garamond" w:hAnsi="Garamond"/>
          <w:color w:val="000000" w:themeColor="text1"/>
          <w:shd w:val="clear" w:color="auto" w:fill="FFFFFF"/>
        </w:rPr>
        <w:t>2020-04-15, 23955930, 13 april</w:t>
      </w:r>
    </w:p>
    <w:p w14:paraId="60D9EF7D" w14:textId="55D75E33" w:rsidR="00727842" w:rsidRPr="00502F2A" w:rsidRDefault="00727842"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https://profile.varbi.com/se/login</w:t>
      </w:r>
    </w:p>
    <w:p w14:paraId="561836A4" w14:textId="77777777" w:rsidR="00B9481B" w:rsidRPr="00502F2A" w:rsidRDefault="00B9481B" w:rsidP="004D0CE4">
      <w:pPr>
        <w:pStyle w:val="Ingetavstnd"/>
        <w:numPr>
          <w:ilvl w:val="0"/>
          <w:numId w:val="13"/>
        </w:numPr>
        <w:rPr>
          <w:rFonts w:ascii="Garamond" w:hAnsi="Garamond" w:cs="Times New Roman"/>
          <w:color w:val="000000" w:themeColor="text1"/>
        </w:rPr>
      </w:pPr>
    </w:p>
    <w:p w14:paraId="05CEBFE6" w14:textId="3611F03F" w:rsidR="004805BD" w:rsidRPr="00502F2A" w:rsidRDefault="00E6217E" w:rsidP="004D0CE4">
      <w:pPr>
        <w:pStyle w:val="Ingetavstnd"/>
        <w:numPr>
          <w:ilvl w:val="0"/>
          <w:numId w:val="13"/>
        </w:numPr>
        <w:rPr>
          <w:rFonts w:ascii="Garamond" w:hAnsi="Garamond" w:cs="Times New Roman"/>
          <w:color w:val="000000" w:themeColor="text1"/>
        </w:rPr>
      </w:pPr>
      <w:r w:rsidRPr="00502F2A">
        <w:rPr>
          <w:rFonts w:ascii="inherit" w:hAnsi="inherit"/>
          <w:b/>
          <w:bCs/>
          <w:color w:val="000000" w:themeColor="text1"/>
          <w:shd w:val="clear" w:color="auto" w:fill="FFFFFF"/>
        </w:rPr>
        <w:t>Technogarden, Göteborg</w:t>
      </w:r>
      <w:r w:rsidR="00FC40D4" w:rsidRPr="00502F2A">
        <w:rPr>
          <w:rFonts w:ascii="inherit" w:hAnsi="inherit"/>
          <w:b/>
          <w:bCs/>
          <w:color w:val="000000" w:themeColor="text1"/>
          <w:shd w:val="clear" w:color="auto" w:fill="FFFFFF"/>
        </w:rPr>
        <w:t>, 23755052</w:t>
      </w:r>
    </w:p>
    <w:p w14:paraId="59AAE6F5" w14:textId="37BFA97A" w:rsidR="002830FD" w:rsidRPr="00502F2A" w:rsidRDefault="002830FD"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Etraveli, Göteborg</w:t>
      </w:r>
      <w:r w:rsidR="007304B4" w:rsidRPr="00502F2A">
        <w:rPr>
          <w:rFonts w:ascii="Garamond" w:hAnsi="Garamond"/>
          <w:color w:val="000000" w:themeColor="text1"/>
        </w:rPr>
        <w:t>, 23839165</w:t>
      </w:r>
    </w:p>
    <w:p w14:paraId="0E487628" w14:textId="41E5A994" w:rsidR="00755F2B" w:rsidRPr="00502F2A" w:rsidRDefault="00DC602F"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shd w:val="clear" w:color="auto" w:fill="FFFFFF"/>
        </w:rPr>
        <w:t>Senior Javautvecklare</w:t>
      </w:r>
      <w:r w:rsidR="007469F5" w:rsidRPr="00502F2A">
        <w:rPr>
          <w:rFonts w:ascii="Garamond" w:hAnsi="Garamond"/>
          <w:color w:val="000000" w:themeColor="text1"/>
          <w:shd w:val="clear" w:color="auto" w:fill="FFFFFF"/>
        </w:rPr>
        <w:t xml:space="preserve">, Wise IT AB, Backend-utvecklare, </w:t>
      </w:r>
      <w:r w:rsidR="00760649" w:rsidRPr="00502F2A">
        <w:rPr>
          <w:rFonts w:ascii="Garamond" w:hAnsi="Garamond"/>
          <w:color w:val="000000" w:themeColor="text1"/>
          <w:shd w:val="clear" w:color="auto" w:fill="FFFFFF"/>
        </w:rPr>
        <w:t xml:space="preserve">Göteborg, </w:t>
      </w:r>
      <w:r w:rsidR="007469F5" w:rsidRPr="00502F2A">
        <w:rPr>
          <w:rFonts w:ascii="Garamond" w:hAnsi="Garamond"/>
          <w:color w:val="000000" w:themeColor="text1"/>
          <w:shd w:val="clear" w:color="auto" w:fill="FFFFFF"/>
        </w:rPr>
        <w:t>23839165</w:t>
      </w:r>
    </w:p>
    <w:p w14:paraId="2A298144" w14:textId="02D3C20E" w:rsidR="005F4252" w:rsidRPr="00502F2A" w:rsidRDefault="00353DB2"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Crepido, Göteborg</w:t>
      </w:r>
    </w:p>
    <w:p w14:paraId="68D35705" w14:textId="31197467" w:rsidR="00374C9E" w:rsidRPr="00502F2A" w:rsidRDefault="00374C9E" w:rsidP="004D0CE4">
      <w:pPr>
        <w:pStyle w:val="Ingetavstnd"/>
        <w:numPr>
          <w:ilvl w:val="0"/>
          <w:numId w:val="13"/>
        </w:numPr>
        <w:rPr>
          <w:rStyle w:val="Stark"/>
          <w:rFonts w:ascii="Garamond" w:hAnsi="Garamond" w:cs="Times New Roman"/>
          <w:b w:val="0"/>
          <w:bCs w:val="0"/>
          <w:color w:val="000000" w:themeColor="text1"/>
        </w:rPr>
      </w:pPr>
      <w:r w:rsidRPr="00502F2A">
        <w:rPr>
          <w:rStyle w:val="Stark"/>
          <w:rFonts w:ascii="Garamond" w:hAnsi="Garamond" w:cs="Arial"/>
          <w:b w:val="0"/>
          <w:bCs w:val="0"/>
          <w:color w:val="000000" w:themeColor="text1"/>
        </w:rPr>
        <w:t xml:space="preserve">Matematiklärare, </w:t>
      </w:r>
      <w:r w:rsidR="00CE0128" w:rsidRPr="00502F2A">
        <w:rPr>
          <w:rStyle w:val="Stark"/>
          <w:rFonts w:ascii="Garamond" w:hAnsi="Garamond" w:cs="Arial"/>
          <w:b w:val="0"/>
          <w:bCs w:val="0"/>
          <w:color w:val="000000" w:themeColor="text1"/>
        </w:rPr>
        <w:t xml:space="preserve">åk 7-9, </w:t>
      </w:r>
      <w:r w:rsidRPr="00502F2A">
        <w:rPr>
          <w:rStyle w:val="Stark"/>
          <w:rFonts w:ascii="Garamond" w:hAnsi="Garamond" w:cs="Arial"/>
          <w:b w:val="0"/>
          <w:bCs w:val="0"/>
          <w:color w:val="000000" w:themeColor="text1"/>
        </w:rPr>
        <w:t xml:space="preserve">Internationella Engelska Skolan, Borås, </w:t>
      </w:r>
      <w:r w:rsidR="00CE0128" w:rsidRPr="00502F2A">
        <w:rPr>
          <w:rStyle w:val="Stark"/>
          <w:rFonts w:ascii="Garamond" w:hAnsi="Garamond" w:cs="Arial"/>
          <w:b w:val="0"/>
          <w:bCs w:val="0"/>
          <w:color w:val="000000" w:themeColor="text1"/>
        </w:rPr>
        <w:t>23816921</w:t>
      </w:r>
      <w:r w:rsidR="00343929" w:rsidRPr="00502F2A">
        <w:rPr>
          <w:rStyle w:val="Stark"/>
          <w:rFonts w:ascii="Garamond" w:hAnsi="Garamond" w:cs="Arial"/>
          <w:b w:val="0"/>
          <w:bCs w:val="0"/>
          <w:color w:val="000000" w:themeColor="text1"/>
        </w:rPr>
        <w:t>, 24 april</w:t>
      </w:r>
    </w:p>
    <w:p w14:paraId="431263A3" w14:textId="61FE73F6" w:rsidR="00A64D65" w:rsidRPr="00502F2A" w:rsidRDefault="003E05B5"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 xml:space="preserve">Visma, </w:t>
      </w:r>
      <w:r w:rsidR="004A7A2E" w:rsidRPr="00502F2A">
        <w:rPr>
          <w:rFonts w:ascii="Garamond" w:hAnsi="Garamond" w:cs="Times New Roman"/>
          <w:color w:val="000000" w:themeColor="text1"/>
        </w:rPr>
        <w:t xml:space="preserve">23889262, </w:t>
      </w:r>
      <w:r w:rsidRPr="00502F2A">
        <w:rPr>
          <w:rFonts w:ascii="Garamond" w:hAnsi="Garamond" w:cs="Times New Roman"/>
          <w:color w:val="000000" w:themeColor="text1"/>
        </w:rPr>
        <w:t>22 mars</w:t>
      </w:r>
      <w:r w:rsidR="005A73E9" w:rsidRPr="00502F2A">
        <w:rPr>
          <w:rFonts w:ascii="Garamond" w:hAnsi="Garamond" w:cs="Times New Roman"/>
          <w:color w:val="000000" w:themeColor="text1"/>
        </w:rPr>
        <w:t xml:space="preserve">. </w:t>
      </w:r>
      <w:r w:rsidR="009376C6" w:rsidRPr="00502F2A">
        <w:rPr>
          <w:rFonts w:ascii="Garamond" w:hAnsi="Garamond" w:cs="Times New Roman"/>
          <w:color w:val="000000" w:themeColor="text1"/>
        </w:rPr>
        <w:t>sö</w:t>
      </w:r>
      <w:r w:rsidR="005A73E9" w:rsidRPr="00502F2A">
        <w:rPr>
          <w:rFonts w:ascii="Garamond" w:hAnsi="Garamond" w:cs="Times New Roman"/>
          <w:color w:val="000000" w:themeColor="text1"/>
        </w:rPr>
        <w:t>ndag</w:t>
      </w:r>
    </w:p>
    <w:p w14:paraId="74EEDED3" w14:textId="77777777" w:rsidR="003E05B5" w:rsidRPr="00502F2A" w:rsidRDefault="003E05B5" w:rsidP="004D0CE4">
      <w:pPr>
        <w:pStyle w:val="Ingetavstnd"/>
        <w:numPr>
          <w:ilvl w:val="0"/>
          <w:numId w:val="13"/>
        </w:numPr>
        <w:rPr>
          <w:rFonts w:ascii="Garamond" w:hAnsi="Garamond" w:cs="Times New Roman"/>
          <w:color w:val="000000" w:themeColor="text1"/>
        </w:rPr>
      </w:pPr>
    </w:p>
    <w:p w14:paraId="137DC466" w14:textId="0B945C47" w:rsidR="00F64EB0" w:rsidRPr="00502F2A" w:rsidRDefault="00F64EB0"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Sökt</w:t>
      </w:r>
    </w:p>
    <w:p w14:paraId="59A3AF75" w14:textId="0104CA89" w:rsidR="003B7E4C" w:rsidRPr="00502F2A" w:rsidRDefault="001A148C"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M</w:t>
      </w:r>
      <w:r w:rsidR="00790F82" w:rsidRPr="00502F2A">
        <w:rPr>
          <w:rFonts w:ascii="Garamond" w:hAnsi="Garamond"/>
          <w:color w:val="000000" w:themeColor="text1"/>
        </w:rPr>
        <w:t xml:space="preserve">jukvarutuvecklare, </w:t>
      </w:r>
      <w:r w:rsidR="003B7E4C" w:rsidRPr="00502F2A">
        <w:rPr>
          <w:rFonts w:ascii="Garamond" w:hAnsi="Garamond"/>
          <w:color w:val="000000" w:themeColor="text1"/>
        </w:rPr>
        <w:t>Norconsult, Stockholm</w:t>
      </w:r>
    </w:p>
    <w:p w14:paraId="28207B1E" w14:textId="2371843F" w:rsidR="00A64D65" w:rsidRPr="00502F2A" w:rsidRDefault="00ED4049"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 xml:space="preserve">Gymnasielärare i matematik, </w:t>
      </w:r>
      <w:r w:rsidR="00A64D65" w:rsidRPr="00502F2A">
        <w:rPr>
          <w:rFonts w:ascii="Garamond" w:hAnsi="Garamond" w:cs="Times New Roman"/>
          <w:color w:val="000000" w:themeColor="text1"/>
        </w:rPr>
        <w:t>Jensen</w:t>
      </w:r>
      <w:r w:rsidRPr="00502F2A">
        <w:rPr>
          <w:rFonts w:ascii="Garamond" w:hAnsi="Garamond" w:cs="Times New Roman"/>
          <w:color w:val="000000" w:themeColor="text1"/>
        </w:rPr>
        <w:t xml:space="preserve"> Education</w:t>
      </w:r>
      <w:r w:rsidR="00A64D65" w:rsidRPr="00502F2A">
        <w:rPr>
          <w:rFonts w:ascii="Garamond" w:hAnsi="Garamond" w:cs="Times New Roman"/>
          <w:color w:val="000000" w:themeColor="text1"/>
        </w:rPr>
        <w:t>, Eskilstuna</w:t>
      </w:r>
      <w:r w:rsidR="003A1FB1" w:rsidRPr="00502F2A">
        <w:rPr>
          <w:rFonts w:ascii="Garamond" w:hAnsi="Garamond" w:cs="Times New Roman"/>
          <w:color w:val="000000" w:themeColor="text1"/>
        </w:rPr>
        <w:t>, 23841980</w:t>
      </w:r>
    </w:p>
    <w:p w14:paraId="64DB0477" w14:textId="7BD5CEC7" w:rsidR="00B162F7" w:rsidRPr="00502F2A" w:rsidRDefault="00B162F7"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Software Developer, Sigma Technology, Skövde</w:t>
      </w:r>
      <w:r w:rsidR="005000B2" w:rsidRPr="00502F2A">
        <w:rPr>
          <w:rFonts w:ascii="Garamond" w:hAnsi="Garamond"/>
          <w:color w:val="000000" w:themeColor="text1"/>
        </w:rPr>
        <w:t>, 23822906</w:t>
      </w:r>
    </w:p>
    <w:p w14:paraId="4141415C" w14:textId="2E493CF3" w:rsidR="00AF6F8F" w:rsidRPr="00502F2A" w:rsidRDefault="00AF6F8F"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Ra</w:t>
      </w:r>
      <w:r w:rsidR="003F51CF" w:rsidRPr="00502F2A">
        <w:rPr>
          <w:rFonts w:ascii="Garamond" w:hAnsi="Garamond"/>
          <w:color w:val="000000" w:themeColor="text1"/>
        </w:rPr>
        <w:t>o</w:t>
      </w:r>
      <w:r w:rsidRPr="00502F2A">
        <w:rPr>
          <w:rFonts w:ascii="Garamond" w:hAnsi="Garamond"/>
          <w:color w:val="000000" w:themeColor="text1"/>
        </w:rPr>
        <w:t>ul Wallenberg, Skövde</w:t>
      </w:r>
      <w:r w:rsidR="005000B2" w:rsidRPr="00502F2A">
        <w:rPr>
          <w:rFonts w:ascii="Garamond" w:hAnsi="Garamond"/>
          <w:color w:val="000000" w:themeColor="text1"/>
        </w:rPr>
        <w:t>, 23810847</w:t>
      </w:r>
    </w:p>
    <w:p w14:paraId="72AB8716" w14:textId="74BF7633" w:rsidR="00CF26D6" w:rsidRPr="00502F2A" w:rsidRDefault="00CF26D6"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 xml:space="preserve">C++ </w:t>
      </w:r>
      <w:r w:rsidR="00B34255" w:rsidRPr="00502F2A">
        <w:rPr>
          <w:rFonts w:ascii="Garamond" w:hAnsi="Garamond"/>
          <w:color w:val="000000" w:themeColor="text1"/>
        </w:rPr>
        <w:t xml:space="preserve">MFC </w:t>
      </w:r>
      <w:r w:rsidRPr="00502F2A">
        <w:rPr>
          <w:rFonts w:ascii="Garamond" w:hAnsi="Garamond"/>
          <w:color w:val="000000" w:themeColor="text1"/>
        </w:rPr>
        <w:t>Developer, Medical Device Consultant, Berlin</w:t>
      </w:r>
    </w:p>
    <w:p w14:paraId="74C12338" w14:textId="07DD79E6" w:rsidR="00DC602F" w:rsidRPr="00502F2A" w:rsidRDefault="00B162F7"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Fullstack Web Engineer, Karma, Stockholm</w:t>
      </w:r>
    </w:p>
    <w:p w14:paraId="44FE6632" w14:textId="77777777" w:rsidR="00F40D01" w:rsidRPr="00502F2A" w:rsidRDefault="00F40D01"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emcon, Jönköping, Tech Excellente, 23853418</w:t>
      </w:r>
    </w:p>
    <w:p w14:paraId="569A27E6" w14:textId="2FD1AFA9" w:rsidR="002B5931" w:rsidRPr="00502F2A" w:rsidRDefault="00F40D01"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emcon, Jönköping, Robotic &amp; AI developer, 23853418</w:t>
      </w:r>
    </w:p>
    <w:p w14:paraId="1A4CB43F" w14:textId="0129ACCA" w:rsidR="00814ABB" w:rsidRPr="00502F2A" w:rsidRDefault="00814ABB"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C++ Game Developer, Massive Entertainment, Malmö</w:t>
      </w:r>
    </w:p>
    <w:p w14:paraId="7712EFFE" w14:textId="77777777" w:rsidR="00E0478B" w:rsidRPr="00502F2A" w:rsidRDefault="00E0478B" w:rsidP="004D0CE4">
      <w:pPr>
        <w:pStyle w:val="Ingetavstnd"/>
        <w:numPr>
          <w:ilvl w:val="1"/>
          <w:numId w:val="13"/>
        </w:numPr>
        <w:rPr>
          <w:rFonts w:ascii="Garamond" w:hAnsi="Garamond" w:cs="Times New Roman"/>
          <w:color w:val="000000" w:themeColor="text1"/>
        </w:rPr>
      </w:pPr>
    </w:p>
    <w:p w14:paraId="1C95C58A" w14:textId="5338BDF3" w:rsidR="0032490E" w:rsidRPr="00502F2A" w:rsidRDefault="0032490E"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uname -a</w:t>
      </w:r>
    </w:p>
    <w:p w14:paraId="42DBE686" w14:textId="001F9C99" w:rsidR="009418FA" w:rsidRPr="00502F2A" w:rsidRDefault="009418FA"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udo apt-get install nasm</w:t>
      </w:r>
    </w:p>
    <w:p w14:paraId="57C75B38" w14:textId="1962DC24" w:rsidR="00FB16AA" w:rsidRPr="00502F2A" w:rsidRDefault="00FB16AA"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Mars</w:t>
      </w:r>
    </w:p>
    <w:p w14:paraId="02B57F80" w14:textId="77777777" w:rsidR="00A76DAA" w:rsidRPr="00502F2A" w:rsidRDefault="00A76DAA" w:rsidP="004D0CE4">
      <w:pPr>
        <w:pStyle w:val="Ingetavstnd"/>
        <w:numPr>
          <w:ilvl w:val="1"/>
          <w:numId w:val="13"/>
        </w:numPr>
        <w:rPr>
          <w:rFonts w:ascii="Garamond" w:hAnsi="Garamond" w:cs="Times New Roman"/>
          <w:color w:val="000000" w:themeColor="text1"/>
        </w:rPr>
      </w:pPr>
      <w:r w:rsidRPr="00502F2A">
        <w:rPr>
          <w:rFonts w:ascii="Garamond" w:hAnsi="Garamond" w:cs="Arial"/>
          <w:color w:val="000000" w:themeColor="text1"/>
        </w:rPr>
        <w:t>Matematiklärare, Erik Dahlbergsgymnasiet, Jönköping, 23866846, 8 mars</w:t>
      </w:r>
    </w:p>
    <w:p w14:paraId="07E90641" w14:textId="77777777" w:rsidR="00A76DAA" w:rsidRPr="00502F2A" w:rsidRDefault="00A76DAA"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shd w:val="clear" w:color="auto" w:fill="FFFFFF"/>
        </w:rPr>
        <w:t xml:space="preserve">Matematiklärare, åk 7-9, </w:t>
      </w:r>
      <w:bookmarkStart w:id="11" w:name="_Hlk34637010"/>
      <w:r w:rsidRPr="00502F2A">
        <w:rPr>
          <w:rFonts w:ascii="Garamond" w:hAnsi="Garamond"/>
          <w:color w:val="000000" w:themeColor="text1"/>
          <w:shd w:val="clear" w:color="auto" w:fill="FFFFFF"/>
        </w:rPr>
        <w:t>Alfred Dalin</w:t>
      </w:r>
      <w:bookmarkEnd w:id="11"/>
      <w:r w:rsidRPr="00502F2A">
        <w:rPr>
          <w:rFonts w:ascii="Garamond" w:hAnsi="Garamond"/>
          <w:color w:val="000000" w:themeColor="text1"/>
          <w:shd w:val="clear" w:color="auto" w:fill="FFFFFF"/>
        </w:rPr>
        <w:t xml:space="preserve">skolan, </w:t>
      </w:r>
      <w:r w:rsidRPr="00502F2A">
        <w:rPr>
          <w:rFonts w:ascii="Garamond" w:hAnsi="Garamond" w:cs="Times New Roman"/>
          <w:color w:val="000000" w:themeColor="text1"/>
        </w:rPr>
        <w:t xml:space="preserve">23850946, </w:t>
      </w:r>
      <w:r w:rsidRPr="00502F2A">
        <w:rPr>
          <w:rFonts w:ascii="Garamond" w:hAnsi="Garamond" w:cs="Arial"/>
          <w:color w:val="000000" w:themeColor="text1"/>
        </w:rPr>
        <w:t>8 mars</w:t>
      </w:r>
    </w:p>
    <w:p w14:paraId="47C3BB82" w14:textId="77777777" w:rsidR="002E0428" w:rsidRPr="00502F2A" w:rsidRDefault="002E0428"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 xml:space="preserve">System Software Devloper, Lecip Arcontia, Göteborg, 23873393, </w:t>
      </w:r>
      <w:hyperlink r:id="rId73" w:history="1">
        <w:r w:rsidRPr="00502F2A">
          <w:rPr>
            <w:rStyle w:val="Hyperlnk"/>
            <w:rFonts w:ascii="Garamond" w:hAnsi="Garamond"/>
            <w:color w:val="000000" w:themeColor="text1"/>
          </w:rPr>
          <w:t>leciparcontia_hr@lecip.se</w:t>
        </w:r>
      </w:hyperlink>
      <w:r w:rsidRPr="00502F2A">
        <w:rPr>
          <w:rFonts w:ascii="Garamond" w:hAnsi="Garamond" w:cs="Times New Roman"/>
          <w:color w:val="000000" w:themeColor="text1"/>
        </w:rPr>
        <w:t xml:space="preserve">, 18 mars, </w:t>
      </w:r>
      <w:hyperlink r:id="rId74" w:history="1">
        <w:r w:rsidRPr="00502F2A">
          <w:rPr>
            <w:rStyle w:val="Hyperlnk"/>
            <w:rFonts w:ascii="Garamond" w:hAnsi="Garamond" w:cs="Times New Roman"/>
            <w:b/>
            <w:bCs/>
            <w:color w:val="000000" w:themeColor="text1"/>
          </w:rPr>
          <w:t>niklas</w:t>
        </w:r>
        <w:r w:rsidRPr="00502F2A">
          <w:rPr>
            <w:rStyle w:val="Hyperlnk"/>
            <w:rFonts w:ascii="Garamond" w:hAnsi="Garamond" w:cs="Times New Roman"/>
            <w:color w:val="000000" w:themeColor="text1"/>
          </w:rPr>
          <w:t>.lindhardt@arcontia.se</w:t>
        </w:r>
      </w:hyperlink>
      <w:r w:rsidRPr="00502F2A">
        <w:rPr>
          <w:rFonts w:ascii="Garamond" w:hAnsi="Garamond" w:cs="Times New Roman"/>
          <w:color w:val="000000" w:themeColor="text1"/>
        </w:rPr>
        <w:t>; 0729-870703, Olof Henrixon, 0706-162295</w:t>
      </w:r>
    </w:p>
    <w:p w14:paraId="00A422C1" w14:textId="2439DF6E" w:rsidR="00FB16AA" w:rsidRPr="00502F2A" w:rsidRDefault="007B326C" w:rsidP="004D0CE4">
      <w:pPr>
        <w:pStyle w:val="Ingetavstnd"/>
        <w:numPr>
          <w:ilvl w:val="1"/>
          <w:numId w:val="13"/>
        </w:numPr>
        <w:rPr>
          <w:rStyle w:val="Hyperlnk"/>
          <w:rFonts w:ascii="Garamond" w:hAnsi="Garamond" w:cs="Times New Roman"/>
          <w:color w:val="000000" w:themeColor="text1"/>
          <w:u w:val="none"/>
        </w:rPr>
      </w:pPr>
      <w:r w:rsidRPr="00502F2A">
        <w:rPr>
          <w:rFonts w:ascii="Garamond" w:hAnsi="Garamond" w:cs="Arial"/>
          <w:color w:val="000000" w:themeColor="text1"/>
          <w:shd w:val="clear" w:color="auto" w:fill="FFFFFF"/>
        </w:rPr>
        <w:t xml:space="preserve">Systemutvecklare, K&amp;A, Stockholm, 23923005, Daniel på 0733–770906, eller skicka ett mail </w:t>
      </w:r>
      <w:hyperlink r:id="rId75" w:tgtFrame="_self" w:history="1">
        <w:r w:rsidRPr="00502F2A">
          <w:rPr>
            <w:rStyle w:val="Hyperlnk"/>
            <w:rFonts w:ascii="Garamond" w:hAnsi="Garamond" w:cs="Arial"/>
            <w:color w:val="000000" w:themeColor="text1"/>
            <w:bdr w:val="none" w:sz="0" w:space="0" w:color="auto" w:frame="1"/>
          </w:rPr>
          <w:t>df@kantur.se</w:t>
        </w:r>
      </w:hyperlink>
    </w:p>
    <w:p w14:paraId="5B3D3728" w14:textId="1196DE52" w:rsidR="007F58A1" w:rsidRPr="00502F2A" w:rsidRDefault="007F58A1"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shd w:val="clear" w:color="auto" w:fill="FFFFFF"/>
        </w:rPr>
        <w:t xml:space="preserve">Fullstackutvecklare, </w:t>
      </w:r>
      <w:r w:rsidRPr="00502F2A">
        <w:rPr>
          <w:rFonts w:ascii="Garamond" w:hAnsi="Garamond" w:cs="Arial"/>
          <w:color w:val="000000" w:themeColor="text1"/>
          <w:kern w:val="36"/>
        </w:rPr>
        <w:t>Autogrowth Nordic, Stockholm,</w:t>
      </w:r>
      <w:r w:rsidRPr="00502F2A">
        <w:rPr>
          <w:rFonts w:ascii="Garamond" w:hAnsi="Garamond"/>
          <w:color w:val="000000" w:themeColor="text1"/>
          <w:shd w:val="clear" w:color="auto" w:fill="FFFFFF"/>
        </w:rPr>
        <w:t> </w:t>
      </w:r>
      <w:r w:rsidR="00AF5D7C" w:rsidRPr="00502F2A">
        <w:rPr>
          <w:rFonts w:ascii="Garamond" w:hAnsi="Garamond"/>
          <w:color w:val="000000" w:themeColor="text1"/>
          <w:shd w:val="clear" w:color="auto" w:fill="FFFFFF"/>
        </w:rPr>
        <w:t xml:space="preserve">23630077, </w:t>
      </w:r>
      <w:r w:rsidRPr="00502F2A">
        <w:rPr>
          <w:rFonts w:ascii="Garamond" w:hAnsi="Garamond"/>
          <w:color w:val="000000" w:themeColor="text1"/>
          <w:shd w:val="clear" w:color="auto" w:fill="FFFFFF"/>
        </w:rPr>
        <w:t>+46 (0) 8-408 888 44 </w:t>
      </w:r>
    </w:p>
    <w:p w14:paraId="6040E775" w14:textId="66D2AAED" w:rsidR="005335E0" w:rsidRPr="00502F2A" w:rsidRDefault="005335E0"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shd w:val="clear" w:color="auto" w:fill="FFFFFF"/>
        </w:rPr>
        <w:t>C++ utv</w:t>
      </w:r>
      <w:r w:rsidR="00E8423A" w:rsidRPr="00502F2A">
        <w:rPr>
          <w:rFonts w:ascii="Garamond" w:hAnsi="Garamond"/>
          <w:color w:val="000000" w:themeColor="text1"/>
          <w:shd w:val="clear" w:color="auto" w:fill="FFFFFF"/>
        </w:rPr>
        <w:t>e</w:t>
      </w:r>
      <w:r w:rsidRPr="00502F2A">
        <w:rPr>
          <w:rFonts w:ascii="Garamond" w:hAnsi="Garamond"/>
          <w:color w:val="000000" w:themeColor="text1"/>
          <w:shd w:val="clear" w:color="auto" w:fill="FFFFFF"/>
        </w:rPr>
        <w:t>cklare, Modernera, Stockholm, 23921722</w:t>
      </w:r>
    </w:p>
    <w:p w14:paraId="53758841" w14:textId="199CD9E2" w:rsidR="002830FD" w:rsidRPr="00502F2A" w:rsidRDefault="002830FD" w:rsidP="002830FD">
      <w:pPr>
        <w:pStyle w:val="Ingetavstnd"/>
        <w:rPr>
          <w:rFonts w:ascii="Garamond" w:hAnsi="Garamond" w:cs="Times New Roman"/>
          <w:color w:val="000000" w:themeColor="text1"/>
        </w:rPr>
      </w:pPr>
    </w:p>
    <w:p w14:paraId="0F3544E7" w14:textId="645BB5D0" w:rsidR="00012420" w:rsidRPr="00502F2A" w:rsidRDefault="00012420" w:rsidP="002830FD">
      <w:pPr>
        <w:pStyle w:val="Ingetavstnd"/>
        <w:rPr>
          <w:rFonts w:ascii="Garamond" w:hAnsi="Garamond" w:cs="Times New Roman"/>
          <w:color w:val="000000" w:themeColor="text1"/>
        </w:rPr>
      </w:pPr>
      <w:r w:rsidRPr="00502F2A">
        <w:rPr>
          <w:rFonts w:ascii="Garamond" w:hAnsi="Garamond" w:cs="Times New Roman"/>
          <w:color w:val="000000" w:themeColor="text1"/>
        </w:rPr>
        <w:t>Intyg</w:t>
      </w:r>
    </w:p>
    <w:p w14:paraId="2D5ADEC1" w14:textId="1AC9FB9F" w:rsidR="00012420" w:rsidRPr="00502F2A" w:rsidRDefault="00012420" w:rsidP="004D0CE4">
      <w:pPr>
        <w:pStyle w:val="Ingetavstnd"/>
        <w:numPr>
          <w:ilvl w:val="0"/>
          <w:numId w:val="16"/>
        </w:numPr>
        <w:rPr>
          <w:rFonts w:ascii="Garamond" w:hAnsi="Garamond" w:cs="Times New Roman"/>
          <w:color w:val="000000" w:themeColor="text1"/>
        </w:rPr>
      </w:pPr>
      <w:r w:rsidRPr="00502F2A">
        <w:rPr>
          <w:rFonts w:ascii="Garamond" w:hAnsi="Garamond" w:cs="Times New Roman"/>
          <w:color w:val="000000" w:themeColor="text1"/>
        </w:rPr>
        <w:t>Stockholm</w:t>
      </w:r>
    </w:p>
    <w:p w14:paraId="51C6CB97" w14:textId="1CF8A79B" w:rsidR="00012420" w:rsidRPr="00502F2A" w:rsidRDefault="00012420" w:rsidP="004D0CE4">
      <w:pPr>
        <w:pStyle w:val="Ingetavstnd"/>
        <w:numPr>
          <w:ilvl w:val="0"/>
          <w:numId w:val="16"/>
        </w:numPr>
        <w:rPr>
          <w:rFonts w:ascii="Garamond" w:hAnsi="Garamond" w:cs="Times New Roman"/>
          <w:color w:val="000000" w:themeColor="text1"/>
        </w:rPr>
      </w:pPr>
      <w:r w:rsidRPr="00502F2A">
        <w:rPr>
          <w:rFonts w:ascii="Garamond" w:hAnsi="Garamond" w:cs="Times New Roman"/>
          <w:color w:val="000000" w:themeColor="text1"/>
        </w:rPr>
        <w:t>Mid Sweden</w:t>
      </w:r>
    </w:p>
    <w:p w14:paraId="0A42B350" w14:textId="444347C8" w:rsidR="00012420" w:rsidRPr="00502F2A" w:rsidRDefault="00012420" w:rsidP="004D0CE4">
      <w:pPr>
        <w:pStyle w:val="Ingetavstnd"/>
        <w:numPr>
          <w:ilvl w:val="0"/>
          <w:numId w:val="16"/>
        </w:numPr>
        <w:rPr>
          <w:rFonts w:ascii="Garamond" w:hAnsi="Garamond" w:cs="Times New Roman"/>
          <w:color w:val="000000" w:themeColor="text1"/>
        </w:rPr>
      </w:pPr>
      <w:r w:rsidRPr="00502F2A">
        <w:rPr>
          <w:rFonts w:ascii="Garamond" w:hAnsi="Garamond" w:cs="Times New Roman"/>
          <w:color w:val="000000" w:themeColor="text1"/>
        </w:rPr>
        <w:lastRenderedPageBreak/>
        <w:t>Umeå</w:t>
      </w:r>
    </w:p>
    <w:p w14:paraId="6425AE34" w14:textId="6B12B4EB" w:rsidR="00012420" w:rsidRPr="00502F2A" w:rsidRDefault="00012420" w:rsidP="004D0CE4">
      <w:pPr>
        <w:pStyle w:val="Ingetavstnd"/>
        <w:numPr>
          <w:ilvl w:val="0"/>
          <w:numId w:val="16"/>
        </w:numPr>
        <w:rPr>
          <w:rFonts w:ascii="Garamond" w:hAnsi="Garamond" w:cs="Times New Roman"/>
          <w:color w:val="000000" w:themeColor="text1"/>
        </w:rPr>
      </w:pPr>
      <w:r w:rsidRPr="00502F2A">
        <w:rPr>
          <w:rFonts w:ascii="Garamond" w:hAnsi="Garamond" w:cs="Times New Roman"/>
          <w:color w:val="000000" w:themeColor="text1"/>
        </w:rPr>
        <w:t>Gothenburg</w:t>
      </w:r>
    </w:p>
    <w:p w14:paraId="47B3932E" w14:textId="77777777" w:rsidR="00012420" w:rsidRPr="00502F2A" w:rsidRDefault="00012420" w:rsidP="00012420">
      <w:pPr>
        <w:pStyle w:val="Ingetavstnd"/>
        <w:rPr>
          <w:rFonts w:ascii="Garamond" w:hAnsi="Garamond" w:cs="Times New Roman"/>
          <w:color w:val="000000" w:themeColor="text1"/>
        </w:rPr>
      </w:pPr>
    </w:p>
    <w:p w14:paraId="315F7EC8" w14:textId="399E7683" w:rsidR="00A40D69" w:rsidRPr="00502F2A" w:rsidRDefault="00A40D69" w:rsidP="002830FD">
      <w:pPr>
        <w:pStyle w:val="Ingetavstnd"/>
        <w:rPr>
          <w:rFonts w:ascii="Garamond" w:hAnsi="Garamond" w:cs="Times New Roman"/>
          <w:color w:val="000000" w:themeColor="text1"/>
        </w:rPr>
      </w:pPr>
      <w:r w:rsidRPr="00502F2A">
        <w:rPr>
          <w:rFonts w:ascii="Garamond" w:hAnsi="Garamond" w:cs="Times New Roman"/>
          <w:color w:val="000000" w:themeColor="text1"/>
        </w:rPr>
        <w:t>Böcker</w:t>
      </w:r>
    </w:p>
    <w:p w14:paraId="2ADEBCE4" w14:textId="77777777" w:rsidR="00BB662A" w:rsidRPr="00502F2A" w:rsidRDefault="00BB662A" w:rsidP="004D0CE4">
      <w:pPr>
        <w:pStyle w:val="Ingetavstnd"/>
        <w:numPr>
          <w:ilvl w:val="0"/>
          <w:numId w:val="14"/>
        </w:numPr>
        <w:rPr>
          <w:rFonts w:ascii="Garamond" w:hAnsi="Garamond" w:cs="Times New Roman"/>
          <w:color w:val="000000" w:themeColor="text1"/>
        </w:rPr>
      </w:pPr>
      <w:r w:rsidRPr="00502F2A">
        <w:rPr>
          <w:rFonts w:ascii="Garamond" w:hAnsi="Garamond" w:cs="Times New Roman"/>
          <w:color w:val="000000" w:themeColor="text1"/>
        </w:rPr>
        <w:t>Svend Brinkman: Stå Fast</w:t>
      </w:r>
    </w:p>
    <w:p w14:paraId="3E014E1F" w14:textId="77777777" w:rsidR="00BB662A" w:rsidRPr="00502F2A" w:rsidRDefault="00BB662A" w:rsidP="004D0CE4">
      <w:pPr>
        <w:pStyle w:val="Ingetavstnd"/>
        <w:numPr>
          <w:ilvl w:val="0"/>
          <w:numId w:val="14"/>
        </w:numPr>
        <w:rPr>
          <w:rFonts w:ascii="Garamond" w:hAnsi="Garamond" w:cs="Times New Roman"/>
          <w:color w:val="000000" w:themeColor="text1"/>
        </w:rPr>
      </w:pPr>
      <w:r w:rsidRPr="00502F2A">
        <w:rPr>
          <w:rFonts w:ascii="Garamond" w:hAnsi="Garamond" w:cs="Times New Roman"/>
          <w:color w:val="000000" w:themeColor="text1"/>
        </w:rPr>
        <w:t>Jan Skansholm: Python från början</w:t>
      </w:r>
    </w:p>
    <w:p w14:paraId="0A5FFEE3" w14:textId="1BC816A8" w:rsidR="00A40D69" w:rsidRPr="00502F2A" w:rsidRDefault="0068493F" w:rsidP="004D0CE4">
      <w:pPr>
        <w:pStyle w:val="Ingetavstnd"/>
        <w:numPr>
          <w:ilvl w:val="0"/>
          <w:numId w:val="14"/>
        </w:numPr>
        <w:rPr>
          <w:rFonts w:ascii="Garamond" w:hAnsi="Garamond" w:cs="Times New Roman"/>
          <w:color w:val="000000" w:themeColor="text1"/>
        </w:rPr>
      </w:pPr>
      <w:r w:rsidRPr="00502F2A">
        <w:rPr>
          <w:rFonts w:ascii="Garamond" w:hAnsi="Garamond" w:cs="Times New Roman"/>
          <w:color w:val="000000" w:themeColor="text1"/>
        </w:rPr>
        <w:t xml:space="preserve">Ann </w:t>
      </w:r>
      <w:r w:rsidR="00D21C56" w:rsidRPr="00502F2A">
        <w:rPr>
          <w:rFonts w:ascii="Garamond" w:hAnsi="Garamond" w:cs="Times New Roman"/>
          <w:color w:val="000000" w:themeColor="text1"/>
        </w:rPr>
        <w:t>Aguirre: Enklav, Utpost, Hord</w:t>
      </w:r>
    </w:p>
    <w:p w14:paraId="6619E6E6" w14:textId="157FC15F" w:rsidR="00D21C56" w:rsidRPr="00502F2A" w:rsidRDefault="00D21C56" w:rsidP="004D0CE4">
      <w:pPr>
        <w:pStyle w:val="Ingetavstnd"/>
        <w:numPr>
          <w:ilvl w:val="0"/>
          <w:numId w:val="14"/>
        </w:numPr>
        <w:rPr>
          <w:rFonts w:ascii="Garamond" w:hAnsi="Garamond" w:cs="Times New Roman"/>
          <w:color w:val="000000" w:themeColor="text1"/>
        </w:rPr>
      </w:pPr>
      <w:r w:rsidRPr="00502F2A">
        <w:rPr>
          <w:rFonts w:ascii="Garamond" w:hAnsi="Garamond" w:cs="Times New Roman"/>
          <w:color w:val="000000" w:themeColor="text1"/>
        </w:rPr>
        <w:t>Mats St</w:t>
      </w:r>
      <w:r w:rsidR="001A5409" w:rsidRPr="00502F2A">
        <w:rPr>
          <w:rFonts w:ascii="Garamond" w:hAnsi="Garamond" w:cs="Times New Roman"/>
          <w:color w:val="000000" w:themeColor="text1"/>
        </w:rPr>
        <w:t>r</w:t>
      </w:r>
      <w:r w:rsidRPr="00502F2A">
        <w:rPr>
          <w:rFonts w:ascii="Garamond" w:hAnsi="Garamond" w:cs="Times New Roman"/>
          <w:color w:val="000000" w:themeColor="text1"/>
        </w:rPr>
        <w:t>andberg: Hemmet</w:t>
      </w:r>
    </w:p>
    <w:p w14:paraId="21951C16" w14:textId="706333B5" w:rsidR="0066109E" w:rsidRPr="00502F2A" w:rsidRDefault="0066109E" w:rsidP="0066109E">
      <w:pPr>
        <w:pStyle w:val="Ingetavstnd"/>
        <w:rPr>
          <w:rFonts w:ascii="Garamond" w:hAnsi="Garamond" w:cs="Times New Roman"/>
          <w:color w:val="000000" w:themeColor="text1"/>
        </w:rPr>
      </w:pPr>
    </w:p>
    <w:p w14:paraId="6900250E" w14:textId="104EEE9C" w:rsidR="0066109E" w:rsidRPr="00502F2A" w:rsidRDefault="0066109E" w:rsidP="003615F8">
      <w:pPr>
        <w:rPr>
          <w:rFonts w:ascii="Arial" w:eastAsia="Times New Roman" w:hAnsi="Arial" w:cs="Arial"/>
          <w:color w:val="000000" w:themeColor="text1"/>
        </w:rPr>
      </w:pPr>
      <w:r w:rsidRPr="00502F2A">
        <w:rPr>
          <w:rFonts w:ascii="Arial" w:eastAsia="Times New Roman" w:hAnsi="Arial" w:cs="Arial"/>
          <w:color w:val="000000" w:themeColor="text1"/>
        </w:rPr>
        <w:t>Hej igen</w:t>
      </w:r>
      <w:r w:rsidRPr="00502F2A">
        <w:rPr>
          <w:rFonts w:ascii="Segoe UI Emoji" w:eastAsia="Times New Roman" w:hAnsi="Segoe UI Emoji" w:cs="Segoe UI Emoji"/>
          <w:color w:val="000000" w:themeColor="text1"/>
        </w:rPr>
        <w:t>😊</w:t>
      </w:r>
    </w:p>
    <w:p w14:paraId="459A8950"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Jag har endast den boken som du skrev om först. Övningsbok 2.</w:t>
      </w:r>
    </w:p>
    <w:p w14:paraId="5492AC3C"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Den kostar 40 kr att skicka.</w:t>
      </w:r>
    </w:p>
    <w:p w14:paraId="19E66266"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Så det blir 65 kr alltsomallt.</w:t>
      </w:r>
    </w:p>
    <w:p w14:paraId="3659AC69"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Du kan swisha när du fått boken till:</w:t>
      </w:r>
    </w:p>
    <w:p w14:paraId="29380B51"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0735641350</w:t>
      </w:r>
    </w:p>
    <w:p w14:paraId="28C39E0B" w14:textId="1EA47BDA" w:rsidR="0066109E" w:rsidRPr="00502F2A" w:rsidRDefault="0066109E" w:rsidP="00EB3D33">
      <w:pPr>
        <w:rPr>
          <w:rFonts w:ascii="Arial" w:eastAsia="Times New Roman" w:hAnsi="Arial" w:cs="Arial"/>
          <w:color w:val="000000" w:themeColor="text1"/>
        </w:rPr>
      </w:pPr>
      <w:r w:rsidRPr="00502F2A">
        <w:rPr>
          <w:rFonts w:ascii="Arial" w:eastAsia="Times New Roman" w:hAnsi="Arial" w:cs="Arial"/>
          <w:color w:val="000000" w:themeColor="text1"/>
        </w:rPr>
        <w:t>Mvh Catharina</w:t>
      </w:r>
    </w:p>
    <w:p w14:paraId="4915FD79"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Hans Hansson, Professor</w:t>
      </w:r>
    </w:p>
    <w:p w14:paraId="6BA9EC5D"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Mälardalen University</w:t>
      </w:r>
    </w:p>
    <w:p w14:paraId="70DD8AB7"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hans.hansson@mdh.se</w:t>
      </w:r>
    </w:p>
    <w:p w14:paraId="7E1F9413"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46 (0) 21 103163</w:t>
      </w:r>
    </w:p>
    <w:p w14:paraId="1C809803" w14:textId="77777777" w:rsidR="008162A3" w:rsidRPr="00502F2A" w:rsidRDefault="001818C4" w:rsidP="008162A3">
      <w:pPr>
        <w:shd w:val="clear" w:color="auto" w:fill="F9F9F9"/>
        <w:rPr>
          <w:rFonts w:ascii="&amp;quot" w:hAnsi="&amp;quot"/>
          <w:color w:val="000000" w:themeColor="text1"/>
          <w:sz w:val="21"/>
          <w:szCs w:val="21"/>
        </w:rPr>
      </w:pPr>
      <w:hyperlink r:id="rId76"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0C546F5A"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Cristina Seceleanu, Assistent Professor</w:t>
      </w:r>
    </w:p>
    <w:p w14:paraId="1E409562"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Mälardalen University</w:t>
      </w:r>
    </w:p>
    <w:p w14:paraId="2EAF813B"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cristina.seceleanu@mdh.se</w:t>
      </w:r>
    </w:p>
    <w:p w14:paraId="1DFD89DB"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46 (0) 21 151764</w:t>
      </w:r>
    </w:p>
    <w:p w14:paraId="229E4CBC" w14:textId="77777777" w:rsidR="008162A3" w:rsidRPr="00502F2A" w:rsidRDefault="001818C4" w:rsidP="008162A3">
      <w:pPr>
        <w:rPr>
          <w:rFonts w:ascii="&amp;quot" w:hAnsi="&amp;quot"/>
          <w:color w:val="000000" w:themeColor="text1"/>
          <w:sz w:val="21"/>
          <w:szCs w:val="21"/>
        </w:rPr>
      </w:pPr>
      <w:hyperlink r:id="rId77"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2DF28849"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Paul Pettersson, Professor, Principal</w:t>
      </w:r>
    </w:p>
    <w:p w14:paraId="4C633701"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Mälardalen University</w:t>
      </w:r>
    </w:p>
    <w:p w14:paraId="1541FD14"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rektor@mdh.se</w:t>
      </w:r>
    </w:p>
    <w:p w14:paraId="1F96A855"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46 (0) 21 101355</w:t>
      </w:r>
    </w:p>
    <w:p w14:paraId="71C483F7" w14:textId="77777777" w:rsidR="008162A3" w:rsidRPr="00502F2A" w:rsidRDefault="001818C4" w:rsidP="008162A3">
      <w:pPr>
        <w:shd w:val="clear" w:color="auto" w:fill="F9F9F9"/>
        <w:rPr>
          <w:rFonts w:ascii="&amp;quot" w:hAnsi="&amp;quot"/>
          <w:color w:val="000000" w:themeColor="text1"/>
          <w:sz w:val="21"/>
          <w:szCs w:val="21"/>
        </w:rPr>
      </w:pPr>
      <w:hyperlink r:id="rId78"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1B0798B0"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Cindy Nilsson, Scrum Master</w:t>
      </w:r>
    </w:p>
    <w:p w14:paraId="0D795874"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Nova Software</w:t>
      </w:r>
    </w:p>
    <w:p w14:paraId="03431CAE"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cindy.nilsson@novasoftware.se</w:t>
      </w:r>
    </w:p>
    <w:p w14:paraId="40AFFE13"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46 (0) 70 354 00 02</w:t>
      </w:r>
    </w:p>
    <w:p w14:paraId="3AB307F4" w14:textId="77777777" w:rsidR="008162A3" w:rsidRPr="00502F2A" w:rsidRDefault="001818C4" w:rsidP="008162A3">
      <w:pPr>
        <w:rPr>
          <w:rFonts w:ascii="&amp;quot" w:hAnsi="&amp;quot"/>
          <w:color w:val="000000" w:themeColor="text1"/>
          <w:sz w:val="21"/>
          <w:szCs w:val="21"/>
        </w:rPr>
      </w:pPr>
      <w:hyperlink r:id="rId79"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0144FF73"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Tommy Mossberg, IT Manager</w:t>
      </w:r>
    </w:p>
    <w:p w14:paraId="4F089028"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Nova Software</w:t>
      </w:r>
    </w:p>
    <w:p w14:paraId="168F1CE9"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lastRenderedPageBreak/>
        <w:t>tommy.mossberg@novasoftware.se</w:t>
      </w:r>
    </w:p>
    <w:p w14:paraId="0B54D570"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46 (0) 76 789 78 49</w:t>
      </w:r>
    </w:p>
    <w:p w14:paraId="508CE568" w14:textId="77777777" w:rsidR="008162A3" w:rsidRPr="00502F2A" w:rsidRDefault="001818C4" w:rsidP="008162A3">
      <w:pPr>
        <w:shd w:val="clear" w:color="auto" w:fill="F9F9F9"/>
        <w:rPr>
          <w:rFonts w:ascii="&amp;quot" w:hAnsi="&amp;quot"/>
          <w:color w:val="000000" w:themeColor="text1"/>
          <w:sz w:val="21"/>
          <w:szCs w:val="21"/>
        </w:rPr>
      </w:pPr>
      <w:hyperlink r:id="rId80"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484997B4"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Helena Martinsson, HR Manager</w:t>
      </w:r>
    </w:p>
    <w:p w14:paraId="4A4DB4D3"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Nova Software</w:t>
      </w:r>
    </w:p>
    <w:p w14:paraId="221ED3BA"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helena.martinsson@novasoftware.se</w:t>
      </w:r>
    </w:p>
    <w:p w14:paraId="13AD4E94"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46 (0) 72 727 78 93</w:t>
      </w:r>
    </w:p>
    <w:p w14:paraId="7AAC4C98" w14:textId="77777777" w:rsidR="008162A3" w:rsidRPr="00502F2A" w:rsidRDefault="001818C4" w:rsidP="008162A3">
      <w:pPr>
        <w:rPr>
          <w:rFonts w:ascii="&amp;quot" w:hAnsi="&amp;quot"/>
          <w:color w:val="000000" w:themeColor="text1"/>
          <w:sz w:val="21"/>
          <w:szCs w:val="21"/>
        </w:rPr>
      </w:pPr>
      <w:hyperlink r:id="rId81"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3F035256"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Thomas Axelsson</w:t>
      </w:r>
    </w:p>
    <w:p w14:paraId="7D7A9577"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Europaskolan</w:t>
      </w:r>
    </w:p>
    <w:p w14:paraId="62C4E978"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thomas.axelsson@europaskolan.se</w:t>
      </w:r>
    </w:p>
    <w:p w14:paraId="373D8885"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0152-33 11 01</w:t>
      </w:r>
    </w:p>
    <w:p w14:paraId="4EAB2DAF" w14:textId="77777777" w:rsidR="008162A3" w:rsidRPr="00502F2A" w:rsidRDefault="001818C4" w:rsidP="008162A3">
      <w:pPr>
        <w:shd w:val="clear" w:color="auto" w:fill="F9F9F9"/>
        <w:rPr>
          <w:rFonts w:ascii="&amp;quot" w:hAnsi="&amp;quot"/>
          <w:color w:val="000000" w:themeColor="text1"/>
          <w:sz w:val="21"/>
          <w:szCs w:val="21"/>
        </w:rPr>
      </w:pPr>
      <w:hyperlink r:id="rId82"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18046479"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Lena Puman</w:t>
      </w:r>
    </w:p>
    <w:p w14:paraId="7B8F3DE3"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Thomasgymnaistet</w:t>
      </w:r>
    </w:p>
    <w:p w14:paraId="414615B1"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lena.puman@strangnas.se</w:t>
      </w:r>
    </w:p>
    <w:p w14:paraId="38BAF441"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0152-294 52</w:t>
      </w:r>
    </w:p>
    <w:p w14:paraId="3A8FB265" w14:textId="77777777" w:rsidR="005C790C" w:rsidRPr="00502F2A" w:rsidRDefault="005C790C" w:rsidP="005C790C">
      <w:pPr>
        <w:rPr>
          <w:color w:val="000000" w:themeColor="text1"/>
        </w:rPr>
      </w:pPr>
      <w:r w:rsidRPr="00502F2A">
        <w:rPr>
          <w:i/>
          <w:iCs/>
          <w:color w:val="000000" w:themeColor="text1"/>
        </w:rPr>
        <w:t>2016-07-09 22:20</w:t>
      </w:r>
    </w:p>
    <w:p w14:paraId="35BBB032" w14:textId="77777777" w:rsidR="005C790C" w:rsidRPr="00502F2A" w:rsidRDefault="005C790C" w:rsidP="005C790C">
      <w:pPr>
        <w:pStyle w:val="Rubrik3"/>
        <w:rPr>
          <w:color w:val="000000" w:themeColor="text1"/>
          <w:sz w:val="28"/>
          <w:szCs w:val="28"/>
        </w:rPr>
      </w:pPr>
      <w:r w:rsidRPr="00502F2A">
        <w:rPr>
          <w:color w:val="000000" w:themeColor="text1"/>
          <w:sz w:val="28"/>
          <w:szCs w:val="28"/>
        </w:rPr>
        <w:t>Lyckad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rsidRPr="00502F2A" w14:paraId="0910118E" w14:textId="77777777" w:rsidTr="005C790C">
        <w:trPr>
          <w:tblCellSpacing w:w="0" w:type="dxa"/>
        </w:trPr>
        <w:tc>
          <w:tcPr>
            <w:tcW w:w="0" w:type="auto"/>
            <w:vAlign w:val="center"/>
            <w:hideMark/>
          </w:tcPr>
          <w:p w14:paraId="7C635064" w14:textId="77777777" w:rsidR="005C790C" w:rsidRPr="00502F2A" w:rsidRDefault="005C790C">
            <w:pPr>
              <w:rPr>
                <w:color w:val="000000" w:themeColor="text1"/>
                <w:sz w:val="24"/>
                <w:szCs w:val="24"/>
              </w:rPr>
            </w:pPr>
            <w:r w:rsidRPr="00502F2A">
              <w:rPr>
                <w:color w:val="000000" w:themeColor="text1"/>
              </w:rPr>
              <w:t>Det blev en mycket lyckad date igår.</w:t>
            </w:r>
          </w:p>
        </w:tc>
      </w:tr>
    </w:tbl>
    <w:p w14:paraId="487E2690" w14:textId="77777777" w:rsidR="005C790C" w:rsidRPr="00502F2A" w:rsidRDefault="001818C4" w:rsidP="005C790C">
      <w:pPr>
        <w:spacing w:before="600" w:after="600"/>
        <w:rPr>
          <w:color w:val="000000" w:themeColor="text1"/>
        </w:rPr>
      </w:pPr>
      <w:r>
        <w:rPr>
          <w:color w:val="000000" w:themeColor="text1"/>
        </w:rPr>
        <w:pict w14:anchorId="2CF7D413">
          <v:rect id="_x0000_i1025" style="width:0;height:1.5pt" o:hralign="center" o:hrstd="t" o:hrnoshade="t" o:hr="t" fillcolor="black" stroked="f"/>
        </w:pict>
      </w:r>
    </w:p>
    <w:p w14:paraId="2A9A4213" w14:textId="77777777" w:rsidR="005C790C" w:rsidRPr="00502F2A" w:rsidRDefault="005C790C" w:rsidP="005C790C">
      <w:pPr>
        <w:spacing w:before="600" w:after="600"/>
        <w:rPr>
          <w:color w:val="000000" w:themeColor="text1"/>
        </w:rPr>
      </w:pPr>
      <w:r w:rsidRPr="00502F2A">
        <w:rPr>
          <w:i/>
          <w:iCs/>
          <w:color w:val="000000" w:themeColor="text1"/>
        </w:rPr>
        <w:t>2016-07-08 16:51</w:t>
      </w:r>
    </w:p>
    <w:p w14:paraId="7AE58B9F" w14:textId="77777777" w:rsidR="005C790C" w:rsidRPr="00502F2A" w:rsidRDefault="005C790C" w:rsidP="005C790C">
      <w:pPr>
        <w:pStyle w:val="Rubrik3"/>
        <w:rPr>
          <w:color w:val="000000" w:themeColor="text1"/>
          <w:sz w:val="28"/>
          <w:szCs w:val="28"/>
        </w:rPr>
      </w:pPr>
      <w:r w:rsidRPr="00502F2A">
        <w:rPr>
          <w:color w:val="000000" w:themeColor="text1"/>
          <w:sz w:val="28"/>
          <w:szCs w:val="28"/>
        </w:rPr>
        <w:t>Date ikväll</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rsidRPr="00502F2A" w14:paraId="16E0A062" w14:textId="77777777" w:rsidTr="005C790C">
        <w:trPr>
          <w:tblCellSpacing w:w="0" w:type="dxa"/>
        </w:trPr>
        <w:tc>
          <w:tcPr>
            <w:tcW w:w="0" w:type="auto"/>
            <w:vAlign w:val="center"/>
            <w:hideMark/>
          </w:tcPr>
          <w:p w14:paraId="532A3FDB" w14:textId="77777777" w:rsidR="005C790C" w:rsidRPr="00502F2A" w:rsidRDefault="005C790C">
            <w:pPr>
              <w:rPr>
                <w:color w:val="000000" w:themeColor="text1"/>
                <w:sz w:val="24"/>
                <w:szCs w:val="24"/>
              </w:rPr>
            </w:pPr>
            <w:r w:rsidRPr="00502F2A">
              <w:rPr>
                <w:color w:val="000000" w:themeColor="text1"/>
              </w:rPr>
              <w:t>Ikväll skall jag på date med en vacker kvinna!</w:t>
            </w:r>
          </w:p>
        </w:tc>
      </w:tr>
    </w:tbl>
    <w:p w14:paraId="7EDDEC66" w14:textId="77777777" w:rsidR="00D21C56" w:rsidRPr="00502F2A" w:rsidRDefault="00D21C56" w:rsidP="00D21C56">
      <w:pPr>
        <w:pStyle w:val="Ingetavstnd"/>
        <w:rPr>
          <w:rFonts w:ascii="Garamond" w:hAnsi="Garamond" w:cs="Times New Roman"/>
          <w:color w:val="000000" w:themeColor="text1"/>
        </w:rPr>
      </w:pPr>
    </w:p>
    <w:p w14:paraId="274FC8A4" w14:textId="19C46FDE" w:rsidR="001A5484" w:rsidRPr="00502F2A" w:rsidRDefault="001A5484" w:rsidP="001A5484">
      <w:pPr>
        <w:pStyle w:val="Ingetavstnd"/>
        <w:rPr>
          <w:rFonts w:ascii="Garamond" w:hAnsi="Garamond" w:cs="Times New Roman"/>
          <w:color w:val="000000" w:themeColor="text1"/>
        </w:rPr>
      </w:pPr>
      <w:r w:rsidRPr="00502F2A">
        <w:rPr>
          <w:rFonts w:ascii="Garamond" w:hAnsi="Garamond" w:cs="Times New Roman"/>
          <w:color w:val="000000" w:themeColor="text1"/>
        </w:rPr>
        <w:t>ToDo</w:t>
      </w:r>
    </w:p>
    <w:p w14:paraId="3DAA4E7F" w14:textId="7A453D33" w:rsidR="00F363E3" w:rsidRPr="00502F2A" w:rsidRDefault="001F651C"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ars dag</w:t>
      </w:r>
    </w:p>
    <w:p w14:paraId="79D3EE78" w14:textId="77777777" w:rsidR="00F363E3" w:rsidRPr="00502F2A" w:rsidRDefault="00F363E3"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CED0F2E" w14:textId="25BCF3E9" w:rsidR="00DC6C97" w:rsidRPr="00502F2A" w:rsidRDefault="001715F9"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OP</w:t>
      </w:r>
    </w:p>
    <w:p w14:paraId="2A26A2D3" w14:textId="10E0247A" w:rsidR="006640E4" w:rsidRPr="00502F2A" w:rsidRDefault="006640E4"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Hello, PHP</w:t>
      </w:r>
      <w:r w:rsidR="0053287A" w:rsidRPr="00502F2A">
        <w:rPr>
          <w:rStyle w:val="watch-title"/>
          <w:rFonts w:ascii="Garamond" w:hAnsi="Garamond" w:cs="Times New Roman"/>
          <w:color w:val="000000" w:themeColor="text1"/>
          <w:sz w:val="22"/>
          <w:szCs w:val="22"/>
          <w:bdr w:val="none" w:sz="0" w:space="0" w:color="auto"/>
        </w:rPr>
        <w:t>!</w:t>
      </w:r>
    </w:p>
    <w:p w14:paraId="17D9BCCE" w14:textId="6B0E9994" w:rsidR="00F81708" w:rsidRPr="00502F2A" w:rsidRDefault="00F81708"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ar</w:t>
      </w:r>
    </w:p>
    <w:p w14:paraId="6192EDCE" w14:textId="26F9D772" w:rsidR="00F81708" w:rsidRPr="00502F2A" w:rsidRDefault="00F81708"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1. Basic, No access handler</w:t>
      </w:r>
    </w:p>
    <w:p w14:paraId="59CAFB0B" w14:textId="0D3C992E" w:rsidR="00F81708" w:rsidRPr="00502F2A" w:rsidRDefault="00F81708"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lastRenderedPageBreak/>
        <w:t>2. Encapsulation, initalization, __toString</w:t>
      </w:r>
      <w:r w:rsidR="00AC4A6D" w:rsidRPr="00502F2A">
        <w:rPr>
          <w:rStyle w:val="watch-title"/>
          <w:rFonts w:ascii="Garamond" w:hAnsi="Garamond" w:cs="Times New Roman"/>
          <w:color w:val="000000" w:themeColor="text1"/>
          <w:sz w:val="22"/>
          <w:szCs w:val="22"/>
          <w:bdr w:val="none" w:sz="0" w:space="0" w:color="auto"/>
        </w:rPr>
        <w:t>, type conversion</w:t>
      </w:r>
    </w:p>
    <w:p w14:paraId="07A67167" w14:textId="77777777" w:rsidR="00713534" w:rsidRPr="00502F2A" w:rsidRDefault="00E8684F"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3. </w:t>
      </w:r>
      <w:r w:rsidR="00713534" w:rsidRPr="00502F2A">
        <w:rPr>
          <w:rStyle w:val="watch-title"/>
          <w:rFonts w:ascii="Garamond" w:hAnsi="Garamond" w:cs="Times New Roman"/>
          <w:color w:val="000000" w:themeColor="text1"/>
          <w:sz w:val="22"/>
          <w:szCs w:val="22"/>
          <w:bdr w:val="none" w:sz="0" w:space="0" w:color="auto"/>
        </w:rPr>
        <w:t>Static felds and methods</w:t>
      </w:r>
    </w:p>
    <w:p w14:paraId="68CD22D8" w14:textId="0F097D60" w:rsidR="00AC4A6D" w:rsidRPr="00502F2A" w:rsidRDefault="0071353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4. </w:t>
      </w:r>
      <w:r w:rsidR="00E8684F" w:rsidRPr="00502F2A">
        <w:rPr>
          <w:rStyle w:val="watch-title"/>
          <w:rFonts w:ascii="Garamond" w:hAnsi="Garamond" w:cs="Times New Roman"/>
          <w:color w:val="000000" w:themeColor="text1"/>
          <w:sz w:val="22"/>
          <w:szCs w:val="22"/>
          <w:bdr w:val="none" w:sz="0" w:space="0" w:color="auto"/>
        </w:rPr>
        <w:t>Strict mode</w:t>
      </w:r>
    </w:p>
    <w:p w14:paraId="4286BFC1" w14:textId="0C19AF8F" w:rsidR="00E8684F" w:rsidRPr="00502F2A" w:rsidRDefault="0071353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5</w:t>
      </w:r>
      <w:r w:rsidR="00E8684F" w:rsidRPr="00502F2A">
        <w:rPr>
          <w:rStyle w:val="watch-title"/>
          <w:rFonts w:ascii="Garamond" w:hAnsi="Garamond" w:cs="Times New Roman"/>
          <w:color w:val="000000" w:themeColor="text1"/>
          <w:sz w:val="22"/>
          <w:szCs w:val="22"/>
          <w:bdr w:val="none" w:sz="0" w:space="0" w:color="auto"/>
        </w:rPr>
        <w:t>. References</w:t>
      </w:r>
    </w:p>
    <w:p w14:paraId="5270D190" w14:textId="797C2B8A" w:rsidR="00E8684F" w:rsidRPr="00502F2A" w:rsidRDefault="0071353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6</w:t>
      </w:r>
      <w:r w:rsidR="00E465B6" w:rsidRPr="00502F2A">
        <w:rPr>
          <w:rStyle w:val="watch-title"/>
          <w:rFonts w:ascii="Garamond" w:hAnsi="Garamond" w:cs="Times New Roman"/>
          <w:color w:val="000000" w:themeColor="text1"/>
          <w:sz w:val="22"/>
          <w:szCs w:val="22"/>
          <w:bdr w:val="none" w:sz="0" w:space="0" w:color="auto"/>
        </w:rPr>
        <w:t>. require_once</w:t>
      </w:r>
    </w:p>
    <w:p w14:paraId="59591288" w14:textId="6E2B3D10" w:rsidR="009632DA" w:rsidRPr="00502F2A" w:rsidRDefault="009632D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rson</w:t>
      </w:r>
    </w:p>
    <w:p w14:paraId="0BD28C2C" w14:textId="51335B16" w:rsidR="00E00C59" w:rsidRPr="00502F2A" w:rsidRDefault="00E00C59"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1. </w:t>
      </w:r>
      <w:r w:rsidR="00617587" w:rsidRPr="00502F2A">
        <w:rPr>
          <w:rStyle w:val="watch-title"/>
          <w:rFonts w:ascii="Garamond" w:hAnsi="Garamond" w:cs="Times New Roman"/>
          <w:color w:val="000000" w:themeColor="text1"/>
          <w:sz w:val="22"/>
          <w:szCs w:val="22"/>
          <w:bdr w:val="none" w:sz="0" w:space="0" w:color="auto"/>
        </w:rPr>
        <w:t>E</w:t>
      </w:r>
      <w:r w:rsidR="00414C64" w:rsidRPr="00502F2A">
        <w:rPr>
          <w:rStyle w:val="watch-title"/>
          <w:rFonts w:ascii="Garamond" w:hAnsi="Garamond" w:cs="Times New Roman"/>
          <w:color w:val="000000" w:themeColor="text1"/>
          <w:sz w:val="22"/>
          <w:szCs w:val="22"/>
          <w:bdr w:val="none" w:sz="0" w:space="0" w:color="auto"/>
        </w:rPr>
        <w:t>xtension, parent call</w:t>
      </w:r>
    </w:p>
    <w:p w14:paraId="231FA1C2" w14:textId="38F96BA5" w:rsidR="00414C64" w:rsidRPr="00502F2A" w:rsidRDefault="00414C6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2. Protected</w:t>
      </w:r>
    </w:p>
    <w:p w14:paraId="7D0D6B84" w14:textId="07D23CF9" w:rsidR="00DD0DDB" w:rsidRPr="00502F2A" w:rsidRDefault="002E60E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3.</w:t>
      </w:r>
      <w:r w:rsidR="002C142C" w:rsidRPr="00502F2A">
        <w:rPr>
          <w:rStyle w:val="watch-title"/>
          <w:rFonts w:ascii="Garamond" w:hAnsi="Garamond" w:cs="Times New Roman"/>
          <w:color w:val="000000" w:themeColor="text1"/>
          <w:sz w:val="22"/>
          <w:szCs w:val="22"/>
          <w:bdr w:val="none" w:sz="0" w:space="0" w:color="auto"/>
        </w:rPr>
        <w:t xml:space="preserve"> </w:t>
      </w:r>
      <w:r w:rsidR="00DD0DDB" w:rsidRPr="00502F2A">
        <w:rPr>
          <w:rStyle w:val="watch-title"/>
          <w:rFonts w:ascii="Garamond" w:hAnsi="Garamond" w:cs="Times New Roman"/>
          <w:color w:val="000000" w:themeColor="text1"/>
          <w:sz w:val="22"/>
          <w:szCs w:val="22"/>
          <w:bdr w:val="none" w:sz="0" w:space="0" w:color="auto"/>
        </w:rPr>
        <w:t>Print</w:t>
      </w:r>
      <w:r w:rsidR="000A6B12" w:rsidRPr="00502F2A">
        <w:rPr>
          <w:rStyle w:val="watch-title"/>
          <w:rFonts w:ascii="Garamond" w:hAnsi="Garamond" w:cs="Times New Roman"/>
          <w:color w:val="000000" w:themeColor="text1"/>
          <w:sz w:val="22"/>
          <w:szCs w:val="22"/>
          <w:bdr w:val="none" w:sz="0" w:space="0" w:color="auto"/>
        </w:rPr>
        <w:t>, instanceof</w:t>
      </w:r>
    </w:p>
    <w:p w14:paraId="53A37AA6" w14:textId="4238E400" w:rsidR="00414C64" w:rsidRPr="00502F2A" w:rsidRDefault="00DD0DD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4.</w:t>
      </w:r>
      <w:r w:rsidR="002E60EB" w:rsidRPr="00502F2A">
        <w:rPr>
          <w:rStyle w:val="watch-title"/>
          <w:rFonts w:ascii="Garamond" w:hAnsi="Garamond" w:cs="Times New Roman"/>
          <w:color w:val="000000" w:themeColor="text1"/>
          <w:sz w:val="22"/>
          <w:szCs w:val="22"/>
          <w:bdr w:val="none" w:sz="0" w:space="0" w:color="auto"/>
        </w:rPr>
        <w:t xml:space="preserve"> Abstract base class</w:t>
      </w:r>
    </w:p>
    <w:p w14:paraId="5F7C0025" w14:textId="2EBEAA82" w:rsidR="00DD0DDB" w:rsidRPr="00502F2A" w:rsidRDefault="00DD0DD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5. Abstract </w:t>
      </w:r>
      <w:r w:rsidR="008B1A37" w:rsidRPr="00502F2A">
        <w:rPr>
          <w:rStyle w:val="watch-title"/>
          <w:rFonts w:ascii="Garamond" w:hAnsi="Garamond" w:cs="Times New Roman"/>
          <w:color w:val="000000" w:themeColor="text1"/>
          <w:sz w:val="22"/>
          <w:szCs w:val="22"/>
          <w:bdr w:val="none" w:sz="0" w:space="0" w:color="auto"/>
        </w:rPr>
        <w:t>method</w:t>
      </w:r>
    </w:p>
    <w:p w14:paraId="35457B05" w14:textId="3D9E9A1D" w:rsidR="00DD0DDB" w:rsidRPr="00502F2A" w:rsidRDefault="00283892"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6. Interface</w:t>
      </w:r>
    </w:p>
    <w:p w14:paraId="54FFDB58" w14:textId="69E74638" w:rsidR="009632DA" w:rsidRPr="00502F2A" w:rsidRDefault="009632D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unction</w:t>
      </w:r>
    </w:p>
    <w:p w14:paraId="687DCBBA" w14:textId="60026A0C" w:rsidR="009632DA" w:rsidRPr="00502F2A" w:rsidRDefault="009632D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xception</w:t>
      </w:r>
    </w:p>
    <w:p w14:paraId="1A382241" w14:textId="7389AB0B" w:rsidR="00FC0DA1" w:rsidRPr="00502F2A" w:rsidRDefault="00371AE2"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rings</w:t>
      </w:r>
    </w:p>
    <w:p w14:paraId="757D40EC" w14:textId="7AC615F7" w:rsidR="00B21660" w:rsidRPr="00502F2A" w:rsidRDefault="00371AE2"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rays</w:t>
      </w:r>
    </w:p>
    <w:p w14:paraId="1C458D42" w14:textId="4D749616" w:rsidR="00A203DF" w:rsidRPr="00502F2A" w:rsidRDefault="00A203DF"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ap</w:t>
      </w:r>
    </w:p>
    <w:p w14:paraId="388CE292" w14:textId="0FDCC4FF" w:rsidR="00E60142" w:rsidRPr="00502F2A" w:rsidRDefault="00E60142"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ort</w:t>
      </w:r>
    </w:p>
    <w:p w14:paraId="2E4F17F4" w14:textId="5FD72E81" w:rsidR="00DC6C97" w:rsidRPr="00502F2A" w:rsidRDefault="00DC6C9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Namespace</w:t>
      </w:r>
      <w:r w:rsidR="0013004F" w:rsidRPr="00502F2A">
        <w:rPr>
          <w:rStyle w:val="watch-title"/>
          <w:rFonts w:ascii="Garamond" w:hAnsi="Garamond" w:cs="Times New Roman"/>
          <w:color w:val="000000" w:themeColor="text1"/>
          <w:sz w:val="22"/>
          <w:szCs w:val="22"/>
          <w:bdr w:val="none" w:sz="0" w:space="0" w:color="auto"/>
        </w:rPr>
        <w:t>, __autoload</w:t>
      </w:r>
    </w:p>
    <w:p w14:paraId="538C8432" w14:textId="76DB76DF" w:rsidR="00DB67FE" w:rsidRPr="00502F2A" w:rsidRDefault="00DB67F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raits</w:t>
      </w:r>
    </w:p>
    <w:p w14:paraId="3833B44A" w14:textId="4A6127F2" w:rsidR="00863576" w:rsidRPr="00502F2A" w:rsidRDefault="00863576"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Design patterns</w:t>
      </w:r>
    </w:p>
    <w:p w14:paraId="64174ACB" w14:textId="3E2E2DED" w:rsidR="001E4F7D" w:rsidRPr="00502F2A" w:rsidRDefault="001E4F7D"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actory</w:t>
      </w:r>
    </w:p>
    <w:p w14:paraId="0CA4BBBC" w14:textId="42BB1912" w:rsidR="001E4F7D" w:rsidRPr="00502F2A" w:rsidRDefault="001E4F7D"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ingelton</w:t>
      </w:r>
    </w:p>
    <w:p w14:paraId="112F1FD4" w14:textId="4021258D" w:rsidR="001715F9" w:rsidRPr="00502F2A" w:rsidRDefault="001715F9"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Databases</w:t>
      </w:r>
    </w:p>
    <w:p w14:paraId="52AA6DDC" w14:textId="131BA848" w:rsidR="001715F9" w:rsidRPr="00502F2A" w:rsidRDefault="0044580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ables</w:t>
      </w:r>
    </w:p>
    <w:p w14:paraId="27137BF8" w14:textId="283F800A" w:rsidR="00702F8B" w:rsidRPr="00502F2A" w:rsidRDefault="00702F8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rimary key</w:t>
      </w:r>
    </w:p>
    <w:p w14:paraId="1C8E5255" w14:textId="777E01CA" w:rsidR="00702F8B" w:rsidRPr="00502F2A" w:rsidRDefault="00702F8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oreign key</w:t>
      </w:r>
      <w:r w:rsidR="0059721E" w:rsidRPr="00502F2A">
        <w:rPr>
          <w:rStyle w:val="watch-title"/>
          <w:rFonts w:ascii="Garamond" w:hAnsi="Garamond" w:cs="Times New Roman"/>
          <w:color w:val="000000" w:themeColor="text1"/>
          <w:sz w:val="22"/>
          <w:szCs w:val="22"/>
          <w:bdr w:val="none" w:sz="0" w:space="0" w:color="auto"/>
        </w:rPr>
        <w:t xml:space="preserve"> = Prim</w:t>
      </w:r>
      <w:r w:rsidR="00CE4E16" w:rsidRPr="00502F2A">
        <w:rPr>
          <w:rStyle w:val="watch-title"/>
          <w:rFonts w:ascii="Garamond" w:hAnsi="Garamond" w:cs="Times New Roman"/>
          <w:color w:val="000000" w:themeColor="text1"/>
          <w:sz w:val="22"/>
          <w:szCs w:val="22"/>
          <w:bdr w:val="none" w:sz="0" w:space="0" w:color="auto"/>
        </w:rPr>
        <w:t>ar</w:t>
      </w:r>
      <w:r w:rsidR="0059721E" w:rsidRPr="00502F2A">
        <w:rPr>
          <w:rStyle w:val="watch-title"/>
          <w:rFonts w:ascii="Garamond" w:hAnsi="Garamond" w:cs="Times New Roman"/>
          <w:color w:val="000000" w:themeColor="text1"/>
          <w:sz w:val="22"/>
          <w:szCs w:val="22"/>
          <w:bdr w:val="none" w:sz="0" w:space="0" w:color="auto"/>
        </w:rPr>
        <w:t>y key in another table</w:t>
      </w:r>
    </w:p>
    <w:p w14:paraId="2B1EE9CE" w14:textId="09AAC59C" w:rsidR="00445807" w:rsidRPr="00502F2A" w:rsidRDefault="0044580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ysql</w:t>
      </w:r>
    </w:p>
    <w:p w14:paraId="776BAFEF" w14:textId="7BDE57A5" w:rsidR="00445807" w:rsidRPr="00502F2A" w:rsidRDefault="00445807"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elect, Insert, Update, Delete</w:t>
      </w:r>
    </w:p>
    <w:p w14:paraId="0BBB4574" w14:textId="613770F2" w:rsidR="00445807" w:rsidRPr="00502F2A" w:rsidRDefault="00445807"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elect</w:t>
      </w:r>
    </w:p>
    <w:p w14:paraId="26F4DC85" w14:textId="6E8C63B4" w:rsidR="00445807" w:rsidRPr="00502F2A" w:rsidRDefault="0044580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rder by</w:t>
      </w:r>
    </w:p>
    <w:p w14:paraId="1AD9F52B" w14:textId="165B67C5" w:rsidR="00445807" w:rsidRPr="00502F2A" w:rsidRDefault="0044580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Group by</w:t>
      </w:r>
    </w:p>
    <w:p w14:paraId="4BA8B37A" w14:textId="0FC4E686" w:rsidR="00445807" w:rsidRPr="00502F2A" w:rsidRDefault="0044580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mit</w:t>
      </w:r>
    </w:p>
    <w:p w14:paraId="26C049D5" w14:textId="77777777" w:rsidR="003D01C5" w:rsidRPr="00502F2A" w:rsidRDefault="003D01C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ransactions</w:t>
      </w:r>
    </w:p>
    <w:p w14:paraId="0FCC5975" w14:textId="6C977BC1" w:rsidR="00445807" w:rsidRPr="00502F2A" w:rsidRDefault="00445807"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ommit</w:t>
      </w:r>
      <w:r w:rsidR="00963FCF" w:rsidRPr="00502F2A">
        <w:rPr>
          <w:rStyle w:val="watch-title"/>
          <w:rFonts w:ascii="Garamond" w:hAnsi="Garamond" w:cs="Times New Roman"/>
          <w:color w:val="000000" w:themeColor="text1"/>
          <w:sz w:val="22"/>
          <w:szCs w:val="22"/>
          <w:bdr w:val="none" w:sz="0" w:space="0" w:color="auto"/>
        </w:rPr>
        <w:t xml:space="preserve"> and</w:t>
      </w:r>
      <w:r w:rsidRPr="00502F2A">
        <w:rPr>
          <w:rStyle w:val="watch-title"/>
          <w:rFonts w:ascii="Garamond" w:hAnsi="Garamond" w:cs="Times New Roman"/>
          <w:color w:val="000000" w:themeColor="text1"/>
          <w:sz w:val="22"/>
          <w:szCs w:val="22"/>
          <w:bdr w:val="none" w:sz="0" w:space="0" w:color="auto"/>
        </w:rPr>
        <w:t xml:space="preserve"> </w:t>
      </w:r>
      <w:r w:rsidR="00963FCF" w:rsidRPr="00502F2A">
        <w:rPr>
          <w:rStyle w:val="watch-title"/>
          <w:rFonts w:ascii="Garamond" w:hAnsi="Garamond" w:cs="Times New Roman"/>
          <w:color w:val="000000" w:themeColor="text1"/>
          <w:sz w:val="22"/>
          <w:szCs w:val="22"/>
          <w:bdr w:val="none" w:sz="0" w:space="0" w:color="auto"/>
        </w:rPr>
        <w:t>Rollback</w:t>
      </w:r>
    </w:p>
    <w:p w14:paraId="28F7E534" w14:textId="4920D61B" w:rsidR="005E6779" w:rsidRPr="00502F2A" w:rsidRDefault="005E6779" w:rsidP="00431939">
      <w:pPr>
        <w:pStyle w:val="Ingetavstnd"/>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ELECT customer.customerName, account.accountNumber FROM Customers customer JOIN Accounts account ON ((customer.customerNumber = account.customerNumber) AND (accountNumber != 36));</w:t>
      </w:r>
    </w:p>
    <w:p w14:paraId="0A738F1B" w14:textId="749E9D30" w:rsidR="002A18A9" w:rsidRPr="00502F2A" w:rsidRDefault="005E6779" w:rsidP="00431939">
      <w:pPr>
        <w:pStyle w:val="Ingetavstnd"/>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SELECT </w:t>
      </w:r>
      <w:r w:rsidR="00341492" w:rsidRPr="00502F2A">
        <w:rPr>
          <w:rStyle w:val="watch-title"/>
          <w:rFonts w:ascii="Garamond" w:hAnsi="Garamond" w:cs="Times New Roman"/>
          <w:color w:val="000000" w:themeColor="text1"/>
          <w:sz w:val="22"/>
          <w:szCs w:val="22"/>
          <w:bdr w:val="none" w:sz="0" w:space="0" w:color="auto"/>
        </w:rPr>
        <w:t>CONCAT</w:t>
      </w:r>
      <w:r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customer.customerNumber</w:t>
      </w:r>
      <w:r w:rsidR="00D06D91"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 xml:space="preserve"> </w:t>
      </w:r>
      <w:r w:rsidR="00DA529D"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 xml:space="preserve">, </w:t>
      </w:r>
      <w:r w:rsidR="00DA529D"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 xml:space="preserve">, customer.customerName, </w:t>
      </w:r>
      <w:r w:rsidR="00DA529D"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 xml:space="preserve">, </w:t>
      </w:r>
      <w:r w:rsidR="00DA529D"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 xml:space="preserve">, </w:t>
      </w:r>
      <w:r w:rsidRPr="00502F2A">
        <w:rPr>
          <w:rStyle w:val="watch-title"/>
          <w:rFonts w:ascii="Garamond" w:hAnsi="Garamond" w:cs="Times New Roman"/>
          <w:color w:val="000000" w:themeColor="text1"/>
          <w:sz w:val="22"/>
          <w:szCs w:val="22"/>
          <w:bdr w:val="none" w:sz="0" w:space="0" w:color="auto"/>
        </w:rPr>
        <w:t>account.accountNumber</w:t>
      </w:r>
      <w:r w:rsidR="00C85C68" w:rsidRPr="00502F2A">
        <w:rPr>
          <w:rStyle w:val="watch-title"/>
          <w:rFonts w:ascii="Garamond" w:hAnsi="Garamond" w:cs="Times New Roman"/>
          <w:color w:val="000000" w:themeColor="text1"/>
          <w:sz w:val="22"/>
          <w:szCs w:val="22"/>
          <w:bdr w:val="none" w:sz="0" w:space="0" w:color="auto"/>
        </w:rPr>
        <w:t>)</w:t>
      </w:r>
      <w:r w:rsidRPr="00502F2A">
        <w:rPr>
          <w:rStyle w:val="watch-title"/>
          <w:rFonts w:ascii="Garamond" w:hAnsi="Garamond" w:cs="Times New Roman"/>
          <w:color w:val="000000" w:themeColor="text1"/>
          <w:sz w:val="22"/>
          <w:szCs w:val="22"/>
          <w:bdr w:val="none" w:sz="0" w:space="0" w:color="auto"/>
        </w:rPr>
        <w:t xml:space="preserve"> FROM Customers customer JOIN Accounts account ON ((customer.customerNumber = account.customerNumber) AND (accountNumber != 36));</w:t>
      </w:r>
    </w:p>
    <w:p w14:paraId="3B443D41" w14:textId="1430C700" w:rsidR="00FC746E" w:rsidRPr="00502F2A" w:rsidRDefault="00FC746E"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lädsel</w:t>
      </w:r>
    </w:p>
    <w:p w14:paraId="30692B13" w14:textId="730B5549" w:rsidR="00D0378B" w:rsidRPr="00502F2A" w:rsidRDefault="00D0378B"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kjorta</w:t>
      </w:r>
    </w:p>
    <w:p w14:paraId="338E9862" w14:textId="77777777" w:rsidR="00FC746E" w:rsidRPr="00502F2A" w:rsidRDefault="00FC746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yxor</w:t>
      </w:r>
    </w:p>
    <w:p w14:paraId="30AAFFDE" w14:textId="0A4F4A2F" w:rsidR="00FC746E" w:rsidRPr="00502F2A" w:rsidRDefault="00FC746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vaj</w:t>
      </w:r>
    </w:p>
    <w:p w14:paraId="1EDDB30F" w14:textId="71DD0ED6" w:rsidR="00FC746E" w:rsidRPr="00502F2A" w:rsidRDefault="00FC746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Jacka</w:t>
      </w:r>
    </w:p>
    <w:p w14:paraId="37583C86" w14:textId="77777777" w:rsidR="00A71CA3" w:rsidRPr="00502F2A" w:rsidRDefault="00A71CA3"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kor</w:t>
      </w:r>
    </w:p>
    <w:p w14:paraId="77FF4957" w14:textId="77777777" w:rsidR="00CA67A0" w:rsidRPr="00502F2A" w:rsidRDefault="00CA67A0"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861B081" w14:textId="27FB8A8F" w:rsidR="006B4CDA" w:rsidRPr="00502F2A" w:rsidRDefault="006B4CD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rojects</w:t>
      </w:r>
    </w:p>
    <w:p w14:paraId="6CBA2AD3" w14:textId="31D694AC" w:rsidR="006B4CDA" w:rsidRPr="00502F2A" w:rsidRDefault="006B4CD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nkMVC Twig</w:t>
      </w:r>
      <w:r w:rsidR="00F05CFE" w:rsidRPr="00502F2A">
        <w:rPr>
          <w:rStyle w:val="watch-title"/>
          <w:rFonts w:ascii="Garamond" w:hAnsi="Garamond" w:cs="Times New Roman"/>
          <w:color w:val="000000" w:themeColor="text1"/>
          <w:sz w:val="22"/>
          <w:szCs w:val="22"/>
          <w:bdr w:val="none" w:sz="0" w:space="0" w:color="auto"/>
        </w:rPr>
        <w:t xml:space="preserve"> View</w:t>
      </w:r>
    </w:p>
    <w:p w14:paraId="368B5B80" w14:textId="48CE36DD" w:rsidR="006B4CDA" w:rsidRPr="00502F2A" w:rsidRDefault="00EE71C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lways full list</w:t>
      </w:r>
    </w:p>
    <w:p w14:paraId="7B1DB86F" w14:textId="68F57F3D" w:rsidR="00C422A7" w:rsidRPr="00502F2A" w:rsidRDefault="00C422A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s;*.gppg;*.gplex;*.c;*.h;*.php;*.js;*.jsx</w:t>
      </w:r>
      <w:r w:rsidR="00D1181A" w:rsidRPr="00502F2A">
        <w:rPr>
          <w:rStyle w:val="watch-title"/>
          <w:rFonts w:ascii="Garamond" w:hAnsi="Garamond" w:cs="Times New Roman"/>
          <w:color w:val="000000" w:themeColor="text1"/>
          <w:sz w:val="22"/>
          <w:szCs w:val="22"/>
          <w:bdr w:val="none" w:sz="0" w:space="0" w:color="auto"/>
        </w:rPr>
        <w:t>;*.twig</w:t>
      </w:r>
    </w:p>
    <w:p w14:paraId="2D1F25CC" w14:textId="0FA4ED95" w:rsidR="006011EF" w:rsidRPr="00502F2A" w:rsidRDefault="006011EF"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hp;*.bison,*.jflex,*.java;*.php;*.js;*.twig</w:t>
      </w:r>
    </w:p>
    <w:p w14:paraId="6CF49366" w14:textId="36678090" w:rsidR="001422DE" w:rsidRPr="00502F2A" w:rsidRDefault="001422DE"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History</w:t>
      </w:r>
    </w:p>
    <w:p w14:paraId="3BBBF678" w14:textId="77777777" w:rsidR="00A712E6" w:rsidRPr="00502F2A" w:rsidRDefault="00A712E6"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69420CA7" w14:textId="5EEF4B33" w:rsidR="001422DE" w:rsidRPr="00502F2A" w:rsidRDefault="00A712E6"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hp -S localhost:8000</w:t>
      </w:r>
    </w:p>
    <w:p w14:paraId="3DD63E5C" w14:textId="77777777" w:rsidR="00A712E6" w:rsidRPr="00502F2A" w:rsidRDefault="00A712E6"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98CEB7D" w14:textId="34EB317C" w:rsidR="00E46786" w:rsidRPr="00502F2A" w:rsidRDefault="00602AB1"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ngular</w:t>
      </w:r>
    </w:p>
    <w:p w14:paraId="68B4865E" w14:textId="5EA39F41" w:rsidR="00D848E0" w:rsidRPr="00502F2A" w:rsidRDefault="00D848E0"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utofocus</w:t>
      </w:r>
    </w:p>
    <w:p w14:paraId="2AB25003" w14:textId="77777777" w:rsidR="006A7847" w:rsidRPr="00502F2A" w:rsidRDefault="006A784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0FB4DB18" w14:textId="28003307" w:rsidR="00140E15" w:rsidRPr="00502F2A" w:rsidRDefault="0087326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kövde</w:t>
      </w:r>
    </w:p>
    <w:p w14:paraId="0BEE1440" w14:textId="7220E45F" w:rsidR="00C27F69" w:rsidRPr="00502F2A" w:rsidRDefault="00C27F69"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Databasteknik</w:t>
      </w:r>
    </w:p>
    <w:p w14:paraId="478B8236" w14:textId="77777777" w:rsidR="00C27F69" w:rsidRPr="00502F2A" w:rsidRDefault="00C27F69"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Fonts w:ascii="Garamond" w:hAnsi="Garamond" w:cs="Arial"/>
          <w:color w:val="000000" w:themeColor="text1"/>
        </w:rPr>
        <w:t>Chas Academy AB</w:t>
      </w:r>
      <w:r w:rsidRPr="00502F2A">
        <w:rPr>
          <w:rFonts w:ascii="Garamond" w:hAnsi="Garamond" w:cs="Arial"/>
          <w:color w:val="000000" w:themeColor="text1"/>
        </w:rPr>
        <w:br/>
        <w:t>Org. nr: 556817-8155</w:t>
      </w:r>
      <w:r w:rsidRPr="00502F2A">
        <w:rPr>
          <w:rFonts w:ascii="Garamond" w:hAnsi="Garamond" w:cs="Arial"/>
          <w:color w:val="000000" w:themeColor="text1"/>
        </w:rPr>
        <w:br/>
        <w:t>Elektravägen 29</w:t>
      </w:r>
      <w:r w:rsidRPr="00502F2A">
        <w:rPr>
          <w:rFonts w:ascii="Garamond" w:hAnsi="Garamond" w:cs="Arial"/>
          <w:color w:val="000000" w:themeColor="text1"/>
        </w:rPr>
        <w:br/>
        <w:t>126 30 Hägersten</w:t>
      </w:r>
    </w:p>
    <w:p w14:paraId="0DA67B04" w14:textId="4BFDC01D" w:rsidR="00341801" w:rsidRPr="00502F2A" w:rsidRDefault="00341801"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orsdagen den 31 oktober</w:t>
      </w:r>
    </w:p>
    <w:p w14:paraId="1196D8F0" w14:textId="630D3B3D" w:rsidR="00341801" w:rsidRPr="00502F2A" w:rsidRDefault="00341801"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nsionsmyndigheten</w:t>
      </w:r>
    </w:p>
    <w:p w14:paraId="2658AF92" w14:textId="06ADA815" w:rsidR="004D5F5B" w:rsidRPr="00502F2A" w:rsidRDefault="004D5F5B"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ördagen den 2 november</w:t>
      </w:r>
    </w:p>
    <w:p w14:paraId="3BFDE66F" w14:textId="4E29560A" w:rsidR="00B31BBD" w:rsidRPr="00502F2A" w:rsidRDefault="004D5F5B"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betsförmedlingen</w:t>
      </w:r>
    </w:p>
    <w:p w14:paraId="52EB1FA5" w14:textId="77777777" w:rsidR="00FD1BCB" w:rsidRPr="00502F2A" w:rsidRDefault="00FD1BCB"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ördagen den 2 november</w:t>
      </w:r>
    </w:p>
    <w:p w14:paraId="2129CBC5" w14:textId="77777777" w:rsidR="00FD1BCB" w:rsidRPr="00502F2A" w:rsidRDefault="00FD1BCB"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betsförmedlingen</w:t>
      </w:r>
    </w:p>
    <w:p w14:paraId="64BC9F5D" w14:textId="6934174F" w:rsidR="000F45A0" w:rsidRPr="00502F2A" w:rsidRDefault="000F45A0"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åndagen den </w:t>
      </w:r>
      <w:r w:rsidR="00024983" w:rsidRPr="00502F2A">
        <w:rPr>
          <w:rStyle w:val="watch-title"/>
          <w:rFonts w:ascii="Garamond" w:hAnsi="Garamond" w:cs="Times New Roman"/>
          <w:color w:val="000000" w:themeColor="text1"/>
          <w:sz w:val="22"/>
          <w:szCs w:val="22"/>
          <w:bdr w:val="none" w:sz="0" w:space="0" w:color="auto"/>
        </w:rPr>
        <w:t>4 november</w:t>
      </w:r>
    </w:p>
    <w:p w14:paraId="4B93F657" w14:textId="77777777" w:rsidR="00996F23" w:rsidRPr="00502F2A" w:rsidRDefault="00996F23"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lodgivning</w:t>
      </w:r>
    </w:p>
    <w:p w14:paraId="333AA61A" w14:textId="77777777" w:rsidR="000F45A0" w:rsidRPr="00502F2A" w:rsidRDefault="000F45A0"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kademikernas A-kassa</w:t>
      </w:r>
    </w:p>
    <w:p w14:paraId="274A8DAF" w14:textId="670321AF" w:rsidR="00CA209A" w:rsidRPr="00502F2A" w:rsidRDefault="00CA209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öndagen den 1 december</w:t>
      </w:r>
    </w:p>
    <w:p w14:paraId="722A491E" w14:textId="277D1DED" w:rsidR="00CA209A" w:rsidRPr="00502F2A" w:rsidRDefault="00CA209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betsförmedlingen</w:t>
      </w:r>
    </w:p>
    <w:p w14:paraId="05F1DD5A" w14:textId="18A2271A" w:rsidR="00F5630A" w:rsidRPr="00502F2A" w:rsidRDefault="00F5630A"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åbörjade ett nytt jobb som huvudlärare vid Chas Academy i Stockholm (</w:t>
      </w:r>
      <w:r w:rsidRPr="00502F2A">
        <w:rPr>
          <w:rFonts w:ascii="Garamond" w:hAnsi="Garamond" w:cs="Arial"/>
          <w:color w:val="000000" w:themeColor="text1"/>
        </w:rPr>
        <w:t>Org. nr: 556817-8155</w:t>
      </w:r>
      <w:r w:rsidR="00641EE6" w:rsidRPr="00502F2A">
        <w:rPr>
          <w:rFonts w:ascii="Garamond" w:hAnsi="Garamond" w:cs="Arial"/>
          <w:color w:val="000000" w:themeColor="text1"/>
        </w:rPr>
        <w:t>). Heltid. Provanställning 6 månader.</w:t>
      </w:r>
      <w:r w:rsidRPr="00502F2A">
        <w:rPr>
          <w:rFonts w:ascii="Garamond" w:hAnsi="Garamond" w:cs="Arial"/>
          <w:color w:val="000000" w:themeColor="text1"/>
        </w:rPr>
        <w:br/>
      </w:r>
    </w:p>
    <w:p w14:paraId="11A35068" w14:textId="77777777" w:rsidR="00D91C5A" w:rsidRPr="00502F2A" w:rsidRDefault="00D91C5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08CD30C" w14:textId="71096CE4" w:rsidR="0053532E" w:rsidRPr="00502F2A" w:rsidRDefault="0053532E"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eställning</w:t>
      </w:r>
    </w:p>
    <w:p w14:paraId="05891E72" w14:textId="77777777" w:rsidR="0053532E" w:rsidRPr="00502F2A" w:rsidRDefault="0053532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J Biljett</w:t>
      </w:r>
    </w:p>
    <w:p w14:paraId="7B87FB9D" w14:textId="014744BE" w:rsidR="007A3DBA" w:rsidRPr="00502F2A" w:rsidRDefault="007A3DB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äkerhetsplånbok</w:t>
      </w:r>
    </w:p>
    <w:p w14:paraId="6EA52F25" w14:textId="77777777" w:rsidR="003C7DA7" w:rsidRPr="00502F2A" w:rsidRDefault="003C7DA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EFD975D" w14:textId="1B1263E7" w:rsidR="00467FED" w:rsidRPr="00502F2A" w:rsidRDefault="00467FED"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TF Traktamente</w:t>
      </w:r>
    </w:p>
    <w:p w14:paraId="4ADC303A" w14:textId="6615EB34" w:rsidR="003939E4" w:rsidRPr="00502F2A" w:rsidRDefault="003939E4"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biskojaure</w:t>
      </w:r>
    </w:p>
    <w:p w14:paraId="71ED0A2C" w14:textId="5E4C4822" w:rsidR="00BC7794" w:rsidRPr="00502F2A" w:rsidRDefault="00BC7794"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7-22 juli</w:t>
      </w:r>
    </w:p>
    <w:p w14:paraId="4A04E3A7" w14:textId="77777777" w:rsidR="007C2E2A" w:rsidRPr="00502F2A" w:rsidRDefault="007C2E2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36A99B29" w14:textId="2BFAA7D2" w:rsidR="00855FC8" w:rsidRPr="00502F2A" w:rsidRDefault="00855FC8"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Måndag</w:t>
      </w:r>
    </w:p>
    <w:p w14:paraId="3AE9D529" w14:textId="00B043AC" w:rsidR="00855FC8" w:rsidRPr="00502F2A" w:rsidRDefault="00855FC8"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A</w:t>
      </w:r>
      <w:r w:rsidR="00CE2CBE" w:rsidRPr="00502F2A">
        <w:rPr>
          <w:rStyle w:val="watch-title"/>
          <w:rFonts w:ascii="Garamond" w:hAnsi="Garamond"/>
          <w:color w:val="000000" w:themeColor="text1"/>
          <w:kern w:val="36"/>
          <w:sz w:val="22"/>
          <w:szCs w:val="22"/>
        </w:rPr>
        <w:t>EA</w:t>
      </w:r>
      <w:r w:rsidRPr="00502F2A">
        <w:rPr>
          <w:rStyle w:val="watch-title"/>
          <w:rFonts w:ascii="Garamond" w:hAnsi="Garamond"/>
          <w:color w:val="000000" w:themeColor="text1"/>
          <w:kern w:val="36"/>
          <w:sz w:val="22"/>
          <w:szCs w:val="22"/>
        </w:rPr>
        <w:t xml:space="preserve"> rapport</w:t>
      </w:r>
    </w:p>
    <w:p w14:paraId="2DBB05F6" w14:textId="77777777" w:rsidR="007C2E2A" w:rsidRPr="00502F2A" w:rsidRDefault="007C2E2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552E452" w14:textId="389E58A2" w:rsidR="00AB744E" w:rsidRPr="00502F2A" w:rsidRDefault="00AC21D0"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1 november</w:t>
      </w:r>
    </w:p>
    <w:p w14:paraId="5EC42525" w14:textId="2850E4BE" w:rsidR="00AC21D0" w:rsidRPr="00502F2A" w:rsidRDefault="00AC21D0"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F-rapport</w:t>
      </w:r>
    </w:p>
    <w:p w14:paraId="7A7F33E6" w14:textId="77777777" w:rsidR="00014F27" w:rsidRPr="00502F2A" w:rsidRDefault="00014F2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C696C6E" w14:textId="373359A6" w:rsidR="00010F41" w:rsidRPr="00502F2A" w:rsidRDefault="000E45E8"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50</w:t>
      </w:r>
      <w:r w:rsidR="00014F27" w:rsidRPr="00502F2A">
        <w:rPr>
          <w:rStyle w:val="watch-title"/>
          <w:rFonts w:ascii="Garamond" w:hAnsi="Garamond" w:cs="Times New Roman"/>
          <w:color w:val="000000" w:themeColor="text1"/>
          <w:sz w:val="22"/>
          <w:szCs w:val="22"/>
          <w:bdr w:val="none" w:sz="0" w:space="0" w:color="auto"/>
        </w:rPr>
        <w:t xml:space="preserve"> plus match</w:t>
      </w:r>
    </w:p>
    <w:p w14:paraId="2458CC53" w14:textId="77777777" w:rsidR="000921E7" w:rsidRPr="00502F2A" w:rsidRDefault="000921E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1AE5747" w14:textId="110C6A5B" w:rsidR="00014F27" w:rsidRPr="00502F2A" w:rsidRDefault="000921E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nsionsmyndigheten</w:t>
      </w:r>
    </w:p>
    <w:p w14:paraId="117FA75C" w14:textId="77777777" w:rsidR="00F05FA9" w:rsidRPr="00502F2A" w:rsidRDefault="00F05FA9"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EA091F7" w14:textId="21022AFA" w:rsidR="000921E7" w:rsidRPr="00502F2A" w:rsidRDefault="001818C4"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83" w:history="1">
        <w:r w:rsidR="00F05FA9" w:rsidRPr="00502F2A">
          <w:rPr>
            <w:rStyle w:val="Hyperlnk"/>
            <w:rFonts w:ascii="Garamond" w:hAnsi="Garamond" w:cs="Times New Roman"/>
            <w:color w:val="000000" w:themeColor="text1"/>
          </w:rPr>
          <w:t>https://dev.mysql.com/doc/refman/8.0/en/string-functions.html</w:t>
        </w:r>
      </w:hyperlink>
    </w:p>
    <w:p w14:paraId="6B376BC5" w14:textId="01834FB8" w:rsidR="00F05FA9" w:rsidRPr="00502F2A" w:rsidRDefault="001818C4"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84" w:history="1">
        <w:r w:rsidR="00F05FA9" w:rsidRPr="00502F2A">
          <w:rPr>
            <w:rStyle w:val="Hyperlnk"/>
            <w:rFonts w:ascii="Garamond" w:hAnsi="Garamond" w:cs="Times New Roman"/>
            <w:color w:val="000000" w:themeColor="text1"/>
          </w:rPr>
          <w:t>https://jquery.com/</w:t>
        </w:r>
      </w:hyperlink>
    </w:p>
    <w:p w14:paraId="435B834C" w14:textId="31DBACED" w:rsidR="00F05FA9" w:rsidRPr="00502F2A" w:rsidRDefault="001818C4"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85" w:history="1">
        <w:r w:rsidR="00F05FA9" w:rsidRPr="00502F2A">
          <w:rPr>
            <w:rStyle w:val="Hyperlnk"/>
            <w:rFonts w:ascii="Garamond" w:hAnsi="Garamond" w:cs="Times New Roman"/>
            <w:color w:val="000000" w:themeColor="text1"/>
          </w:rPr>
          <w:t>https://api.jquery.com/</w:t>
        </w:r>
      </w:hyperlink>
    </w:p>
    <w:p w14:paraId="4C9E7E56" w14:textId="77777777" w:rsidR="00F05FA9" w:rsidRPr="00502F2A" w:rsidRDefault="00F05FA9"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069A75C" w14:textId="57CAEDBF" w:rsidR="000132E2" w:rsidRPr="00502F2A" w:rsidRDefault="000132E2"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low</w:t>
      </w:r>
    </w:p>
    <w:p w14:paraId="1F0F9AEB" w14:textId="1E716D52" w:rsidR="00D223F5" w:rsidRPr="00502F2A" w:rsidRDefault="00D223F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arser</w:t>
      </w:r>
    </w:p>
    <w:p w14:paraId="34414AA5" w14:textId="77777777" w:rsidR="00D47590" w:rsidRPr="00502F2A" w:rsidRDefault="00D223F5"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007BAB53" w14:textId="6BABAE0E" w:rsidR="00D223F5" w:rsidRPr="00502F2A" w:rsidRDefault="00D223F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lastRenderedPageBreak/>
        <w:t>Source Code</w:t>
      </w:r>
    </w:p>
    <w:p w14:paraId="552E955D" w14:textId="77777777" w:rsidR="00D47590" w:rsidRPr="00502F2A" w:rsidRDefault="00D223F5"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51E90C74" w14:textId="79D0AA9F" w:rsidR="00D223F5" w:rsidRPr="00502F2A" w:rsidRDefault="00D223F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 Code List</w:t>
      </w:r>
    </w:p>
    <w:p w14:paraId="44DCEC0F" w14:textId="6038378D" w:rsidR="00D223F5" w:rsidRPr="00502F2A" w:rsidRDefault="00D223F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ssembly Generator </w:t>
      </w:r>
    </w:p>
    <w:p w14:paraId="0AE43F72" w14:textId="77777777" w:rsidR="00D47590" w:rsidRPr="00502F2A" w:rsidRDefault="00D223F5"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6F56EE65" w14:textId="347BC293" w:rsidR="00D223F5" w:rsidRPr="00502F2A" w:rsidRDefault="00D223F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 Code List</w:t>
      </w:r>
    </w:p>
    <w:p w14:paraId="2126603C" w14:textId="77777777" w:rsidR="00D47590" w:rsidRPr="00502F2A" w:rsidRDefault="00C167E7"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7A334C1B" w14:textId="0E2E7A8E" w:rsidR="003C5455" w:rsidRPr="00502F2A" w:rsidRDefault="003C545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ssemebly Code List</w:t>
      </w:r>
    </w:p>
    <w:p w14:paraId="7CE83192" w14:textId="77777777" w:rsidR="00143166" w:rsidRPr="00502F2A" w:rsidRDefault="00143166"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 To Assemebly Target Map</w:t>
      </w:r>
    </w:p>
    <w:p w14:paraId="20A0D18F" w14:textId="77777777" w:rsidR="004B61EE" w:rsidRPr="00502F2A" w:rsidRDefault="004B61E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arget Code Generator</w:t>
      </w:r>
    </w:p>
    <w:p w14:paraId="5494311E" w14:textId="77777777" w:rsidR="004B61EE" w:rsidRPr="00502F2A" w:rsidRDefault="004B61EE"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542D2164" w14:textId="77777777" w:rsidR="004B61EE" w:rsidRPr="00502F2A" w:rsidRDefault="004B61EE"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ssemebly Code List</w:t>
      </w:r>
    </w:p>
    <w:p w14:paraId="6266DCD5" w14:textId="67659E9D" w:rsidR="004B61EE" w:rsidRPr="00502F2A" w:rsidRDefault="004B61EE"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 To Assemebly Target Map</w:t>
      </w:r>
    </w:p>
    <w:p w14:paraId="4082D543" w14:textId="1002CE65" w:rsidR="004B61EE" w:rsidRPr="00502F2A" w:rsidRDefault="004B61EE"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56B4AAF8" w14:textId="7F1E93E7" w:rsidR="004B61EE" w:rsidRPr="00502F2A" w:rsidRDefault="004B61EE"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ssembly </w:t>
      </w:r>
      <w:r w:rsidR="00E52D0E" w:rsidRPr="00502F2A">
        <w:rPr>
          <w:rStyle w:val="watch-title"/>
          <w:rFonts w:ascii="Garamond" w:hAnsi="Garamond" w:cs="Times New Roman"/>
          <w:color w:val="000000" w:themeColor="text1"/>
          <w:sz w:val="22"/>
          <w:szCs w:val="22"/>
          <w:bdr w:val="none" w:sz="0" w:space="0" w:color="auto"/>
        </w:rPr>
        <w:t>F</w:t>
      </w:r>
      <w:r w:rsidRPr="00502F2A">
        <w:rPr>
          <w:rStyle w:val="watch-title"/>
          <w:rFonts w:ascii="Garamond" w:hAnsi="Garamond" w:cs="Times New Roman"/>
          <w:color w:val="000000" w:themeColor="text1"/>
          <w:sz w:val="22"/>
          <w:szCs w:val="22"/>
          <w:bdr w:val="none" w:sz="0" w:space="0" w:color="auto"/>
        </w:rPr>
        <w:t>ile</w:t>
      </w:r>
    </w:p>
    <w:p w14:paraId="1F32B99D" w14:textId="77777777" w:rsidR="004B61EE" w:rsidRPr="00502F2A" w:rsidRDefault="004B61E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arget Code Generator</w:t>
      </w:r>
    </w:p>
    <w:p w14:paraId="78077487" w14:textId="77777777" w:rsidR="004B61EE" w:rsidRPr="00502F2A" w:rsidRDefault="004B61EE"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510E5D99" w14:textId="6FA5B2BD" w:rsidR="004B61EE" w:rsidRPr="00502F2A" w:rsidRDefault="0034606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ssembly </w:t>
      </w:r>
      <w:r w:rsidR="004B61EE" w:rsidRPr="00502F2A">
        <w:rPr>
          <w:rStyle w:val="watch-title"/>
          <w:rFonts w:ascii="Garamond" w:hAnsi="Garamond" w:cs="Times New Roman"/>
          <w:color w:val="000000" w:themeColor="text1"/>
          <w:sz w:val="22"/>
          <w:szCs w:val="22"/>
          <w:bdr w:val="none" w:sz="0" w:space="0" w:color="auto"/>
        </w:rPr>
        <w:t>Code List</w:t>
      </w:r>
    </w:p>
    <w:p w14:paraId="2F29887B" w14:textId="77777777" w:rsidR="004B61EE" w:rsidRPr="00502F2A" w:rsidRDefault="004B61EE"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 To Assemebly Target Map</w:t>
      </w:r>
    </w:p>
    <w:p w14:paraId="5C7F421B" w14:textId="77777777" w:rsidR="00AA77FD" w:rsidRPr="00502F2A" w:rsidRDefault="00802A1D"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4C8D33CC" w14:textId="0CADF499" w:rsidR="000132E2" w:rsidRPr="00502F2A" w:rsidRDefault="00D223F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arget Code List</w:t>
      </w:r>
    </w:p>
    <w:p w14:paraId="088D38EC" w14:textId="17354A39" w:rsidR="00F27F0E" w:rsidRPr="00502F2A" w:rsidRDefault="00F45209"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all Map</w:t>
      </w:r>
    </w:p>
    <w:p w14:paraId="25EE7832" w14:textId="611C2BE3" w:rsidR="00F45209" w:rsidRPr="00502F2A" w:rsidRDefault="00F45209"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ccess Map</w:t>
      </w:r>
    </w:p>
    <w:p w14:paraId="10CC9AAE" w14:textId="40A4355D" w:rsidR="00F45209" w:rsidRPr="00502F2A" w:rsidRDefault="00F45209"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Return Set</w:t>
      </w:r>
    </w:p>
    <w:p w14:paraId="76A0011B" w14:textId="23C04CCF" w:rsidR="00F45209" w:rsidRPr="00502F2A" w:rsidRDefault="00E4574D"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nker</w:t>
      </w:r>
    </w:p>
    <w:p w14:paraId="234F6277" w14:textId="54127BF3" w:rsidR="00E4574D" w:rsidRPr="00502F2A" w:rsidRDefault="00E4574D"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611D9086" w14:textId="77777777" w:rsidR="00E4574D" w:rsidRPr="00502F2A" w:rsidRDefault="00E4574D"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arget Code List</w:t>
      </w:r>
    </w:p>
    <w:p w14:paraId="463E3EBE" w14:textId="77777777" w:rsidR="00E4574D" w:rsidRPr="00502F2A" w:rsidRDefault="00E4574D"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all Map</w:t>
      </w:r>
    </w:p>
    <w:p w14:paraId="5CF9E599" w14:textId="77777777" w:rsidR="00E4574D" w:rsidRPr="00502F2A" w:rsidRDefault="00E4574D"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ccess Map</w:t>
      </w:r>
    </w:p>
    <w:p w14:paraId="79EA11F8" w14:textId="77777777" w:rsidR="00E4574D" w:rsidRPr="00502F2A" w:rsidRDefault="00E4574D"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Return Set</w:t>
      </w:r>
    </w:p>
    <w:p w14:paraId="2A3C0251" w14:textId="67838FC6" w:rsidR="00E4574D" w:rsidRPr="00502F2A" w:rsidRDefault="004A764A"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3D2F8C2D" w14:textId="63DF00CA" w:rsidR="004A764A" w:rsidRPr="00502F2A" w:rsidRDefault="004A764A"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xecutable Code</w:t>
      </w:r>
    </w:p>
    <w:p w14:paraId="0752F620" w14:textId="77777777" w:rsidR="00051306" w:rsidRPr="00502F2A" w:rsidRDefault="00051306" w:rsidP="00051306">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gneta Tjärnlund</w:t>
      </w:r>
    </w:p>
    <w:p w14:paraId="2DA10B53" w14:textId="452D79EA" w:rsidR="000132E2" w:rsidRPr="00502F2A" w:rsidRDefault="00A91198"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rin Linder</w:t>
      </w:r>
    </w:p>
    <w:p w14:paraId="7CAAEE3B" w14:textId="54B63EF6" w:rsidR="00A91198" w:rsidRPr="00502F2A" w:rsidRDefault="00A91198"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nda Edler</w:t>
      </w:r>
    </w:p>
    <w:p w14:paraId="1BAE8FEC" w14:textId="4F98358C" w:rsidR="00BD52CE" w:rsidRPr="00502F2A" w:rsidRDefault="00BD52CE" w:rsidP="00BD52CE">
      <w:pPr>
        <w:pStyle w:val="Ingetavstnd"/>
        <w:shd w:val="clear" w:color="auto" w:fill="FFFFFF"/>
        <w:tabs>
          <w:tab w:val="left" w:pos="5103"/>
        </w:tabs>
        <w:ind w:left="1080"/>
        <w:rPr>
          <w:rStyle w:val="watch-title"/>
          <w:rFonts w:ascii="Garamond" w:hAnsi="Garamond" w:cs="Times New Roman"/>
          <w:color w:val="000000" w:themeColor="text1"/>
          <w:sz w:val="22"/>
          <w:szCs w:val="22"/>
          <w:bdr w:val="none" w:sz="0" w:space="0" w:color="auto"/>
        </w:rPr>
      </w:pPr>
    </w:p>
    <w:p w14:paraId="0FE6CB44" w14:textId="6A5911F9" w:rsidR="0069736D" w:rsidRPr="00502F2A" w:rsidRDefault="004547EC" w:rsidP="00360559">
      <w:pPr>
        <w:pStyle w:val="Ingetavstnd"/>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Handbagage Hemavan-Arlanda: </w:t>
      </w:r>
      <w:r w:rsidRPr="00502F2A">
        <w:rPr>
          <w:rFonts w:ascii="Arial" w:hAnsi="Arial" w:cs="Arial"/>
          <w:color w:val="000000" w:themeColor="text1"/>
          <w:sz w:val="21"/>
          <w:szCs w:val="21"/>
          <w:shd w:val="clear" w:color="auto" w:fill="FFFFFF"/>
        </w:rPr>
        <w:t>L45xB20xH35 cm</w:t>
      </w:r>
      <w:r w:rsidRPr="00502F2A">
        <w:rPr>
          <w:rStyle w:val="watch-title"/>
          <w:rFonts w:ascii="Garamond" w:hAnsi="Garamond" w:cs="Times New Roman"/>
          <w:color w:val="000000" w:themeColor="text1"/>
          <w:sz w:val="22"/>
          <w:szCs w:val="22"/>
          <w:bdr w:val="none" w:sz="0" w:space="0" w:color="auto"/>
        </w:rPr>
        <w:t xml:space="preserve">, </w:t>
      </w:r>
      <w:r w:rsidRPr="00502F2A">
        <w:rPr>
          <w:rFonts w:ascii="Arial" w:hAnsi="Arial" w:cs="Arial"/>
          <w:color w:val="000000" w:themeColor="text1"/>
          <w:sz w:val="21"/>
          <w:szCs w:val="21"/>
          <w:shd w:val="clear" w:color="auto" w:fill="FFFFFF"/>
        </w:rPr>
        <w:t>8 kg</w:t>
      </w:r>
    </w:p>
    <w:p w14:paraId="761360E2" w14:textId="77777777" w:rsidR="004547EC" w:rsidRPr="00502F2A" w:rsidRDefault="004547EC" w:rsidP="00360559">
      <w:pPr>
        <w:pStyle w:val="Ingetavstnd"/>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06603FC7" w14:textId="77777777" w:rsidR="00C6485D" w:rsidRPr="00502F2A" w:rsidRDefault="001907CF" w:rsidP="001907CF">
      <w:pPr>
        <w:pStyle w:val="Ingetavstnd"/>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New York Silver Large, 4.05 kg, 49</w:t>
      </w:r>
      <w:r w:rsidR="003D5AA4" w:rsidRPr="00502F2A">
        <w:rPr>
          <w:rFonts w:ascii="Garamond" w:eastAsia="Times New Roman" w:hAnsi="Garamond"/>
          <w:color w:val="000000" w:themeColor="text1"/>
        </w:rPr>
        <w:t>*</w:t>
      </w:r>
      <w:r w:rsidRPr="00502F2A">
        <w:rPr>
          <w:rFonts w:ascii="Garamond" w:eastAsia="Times New Roman" w:hAnsi="Garamond"/>
          <w:color w:val="000000" w:themeColor="text1"/>
        </w:rPr>
        <w:t>28*75 cm, 450 kr</w:t>
      </w:r>
      <w:r w:rsidRPr="00502F2A">
        <w:rPr>
          <w:rFonts w:ascii="Garamond" w:eastAsia="Times New Roman" w:hAnsi="Garamond"/>
          <w:color w:val="000000" w:themeColor="text1"/>
        </w:rPr>
        <w:br/>
      </w:r>
      <w:r w:rsidR="00FE5A54" w:rsidRPr="00502F2A">
        <w:rPr>
          <w:rFonts w:ascii="Garamond" w:eastAsia="Times New Roman" w:hAnsi="Garamond"/>
          <w:color w:val="000000" w:themeColor="text1"/>
        </w:rPr>
        <w:t xml:space="preserve">Ricardo, 4.45 kg.45 * </w:t>
      </w:r>
      <w:r w:rsidR="002D2F26" w:rsidRPr="00502F2A">
        <w:rPr>
          <w:rFonts w:ascii="Garamond" w:eastAsia="Times New Roman" w:hAnsi="Garamond"/>
          <w:color w:val="000000" w:themeColor="text1"/>
        </w:rPr>
        <w:t>60</w:t>
      </w:r>
      <w:r w:rsidR="00FE5A54" w:rsidRPr="00502F2A">
        <w:rPr>
          <w:rFonts w:ascii="Garamond" w:eastAsia="Times New Roman" w:hAnsi="Garamond"/>
          <w:color w:val="000000" w:themeColor="text1"/>
        </w:rPr>
        <w:t xml:space="preserve"> * 70</w:t>
      </w:r>
    </w:p>
    <w:p w14:paraId="29B57149" w14:textId="46E496DB" w:rsidR="00B16C79" w:rsidRPr="00502F2A" w:rsidRDefault="00B16C79" w:rsidP="00E43BFE">
      <w:pPr>
        <w:pStyle w:val="Ingetavstnd"/>
        <w:shd w:val="clear" w:color="auto" w:fill="FFFFFF"/>
        <w:tabs>
          <w:tab w:val="left" w:pos="5103"/>
        </w:tabs>
        <w:rPr>
          <w:rFonts w:ascii="Garamond" w:eastAsia="Times New Roman" w:hAnsi="Garamond"/>
          <w:color w:val="000000" w:themeColor="text1"/>
        </w:rPr>
      </w:pPr>
    </w:p>
    <w:p w14:paraId="4A7C3696" w14:textId="4D6169D8" w:rsidR="00FD45D9" w:rsidRPr="00502F2A" w:rsidRDefault="00FD45D9" w:rsidP="00E43BFE">
      <w:pPr>
        <w:pStyle w:val="Ingetavstnd"/>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OutNorth</w:t>
      </w:r>
    </w:p>
    <w:p w14:paraId="04AFBFE1" w14:textId="77777777" w:rsidR="00C82D4E" w:rsidRPr="00502F2A" w:rsidRDefault="00C82D4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Undercover Hidden Pocket, 114 kr</w:t>
      </w:r>
    </w:p>
    <w:p w14:paraId="6892B794" w14:textId="6FBE5633" w:rsidR="00CD0C31" w:rsidRPr="00502F2A" w:rsidRDefault="00CD0C31"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Undercover Dlx Neck Wallet, 128 kr</w:t>
      </w:r>
    </w:p>
    <w:p w14:paraId="73FDE3ED" w14:textId="323FC9BB" w:rsidR="00CD0C31" w:rsidRPr="00502F2A" w:rsidRDefault="00C82D4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Undercover Dlx Money Belt, 165 kr</w:t>
      </w:r>
    </w:p>
    <w:p w14:paraId="18DDA35E" w14:textId="6550C486" w:rsidR="00C82D4E" w:rsidRPr="00502F2A" w:rsidRDefault="006F18F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akt 49 kr</w:t>
      </w:r>
    </w:p>
    <w:p w14:paraId="6690412A" w14:textId="15F46302" w:rsidR="006F18FE" w:rsidRPr="00502F2A" w:rsidRDefault="006F18F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Summa 465 kr</w:t>
      </w:r>
    </w:p>
    <w:p w14:paraId="2D2663C1" w14:textId="77777777" w:rsidR="00CD0C31" w:rsidRPr="00502F2A" w:rsidRDefault="00CD0C31" w:rsidP="00E43BFE">
      <w:pPr>
        <w:pStyle w:val="Ingetavstnd"/>
        <w:shd w:val="clear" w:color="auto" w:fill="FFFFFF"/>
        <w:tabs>
          <w:tab w:val="left" w:pos="5103"/>
        </w:tabs>
        <w:rPr>
          <w:rFonts w:ascii="Garamond" w:eastAsia="Times New Roman" w:hAnsi="Garamond"/>
          <w:color w:val="000000" w:themeColor="text1"/>
        </w:rPr>
      </w:pPr>
    </w:p>
    <w:p w14:paraId="709250B7" w14:textId="474E5A79" w:rsidR="00FD45D9" w:rsidRPr="00502F2A" w:rsidRDefault="00FD45D9" w:rsidP="00E43BFE">
      <w:pPr>
        <w:pStyle w:val="Ingetavstnd"/>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PickPack</w:t>
      </w:r>
    </w:p>
    <w:p w14:paraId="23F1A27C" w14:textId="77777777" w:rsidR="00FD45D9" w:rsidRPr="00502F2A" w:rsidRDefault="00FD45D9" w:rsidP="00E43BFE">
      <w:pPr>
        <w:pStyle w:val="Ingetavstnd"/>
        <w:shd w:val="clear" w:color="auto" w:fill="FFFFFF"/>
        <w:tabs>
          <w:tab w:val="left" w:pos="5103"/>
        </w:tabs>
        <w:rPr>
          <w:rFonts w:ascii="Garamond" w:eastAsia="Times New Roman" w:hAnsi="Garamond"/>
          <w:color w:val="000000" w:themeColor="text1"/>
        </w:rPr>
      </w:pPr>
    </w:p>
    <w:p w14:paraId="26F0BB82" w14:textId="617A3E50" w:rsidR="00587CD2" w:rsidRPr="00502F2A" w:rsidRDefault="00587CD2" w:rsidP="00E43BFE">
      <w:pPr>
        <w:pStyle w:val="Ingetavstnd"/>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Outdoor-Experten</w:t>
      </w:r>
    </w:p>
    <w:p w14:paraId="7B325326" w14:textId="77777777" w:rsidR="00E43BFE" w:rsidRPr="00502F2A" w:rsidRDefault="00E43BF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Undercover Hidden Pocket, 94 kr</w:t>
      </w:r>
    </w:p>
    <w:p w14:paraId="7DED3BD8" w14:textId="77777777" w:rsidR="00B16C79" w:rsidRPr="00502F2A" w:rsidRDefault="00B16C79"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lastRenderedPageBreak/>
        <w:t>Eagle Creek Undercover Money Belt, 145 kr</w:t>
      </w:r>
    </w:p>
    <w:p w14:paraId="111DD218" w14:textId="773E66CB" w:rsidR="00B16C79" w:rsidRPr="00502F2A" w:rsidRDefault="00B16C79"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w:t>
      </w:r>
      <w:r w:rsidR="009B2E81" w:rsidRPr="00502F2A">
        <w:rPr>
          <w:rFonts w:ascii="Garamond" w:eastAsia="Times New Roman" w:hAnsi="Garamond"/>
          <w:color w:val="000000" w:themeColor="text1"/>
        </w:rPr>
        <w:t xml:space="preserve">Undercover </w:t>
      </w:r>
      <w:r w:rsidRPr="00502F2A">
        <w:rPr>
          <w:rFonts w:ascii="Garamond" w:eastAsia="Times New Roman" w:hAnsi="Garamond"/>
          <w:color w:val="000000" w:themeColor="text1"/>
        </w:rPr>
        <w:t>Neck Wallet, 88 kr, ej i lager</w:t>
      </w:r>
    </w:p>
    <w:p w14:paraId="3813F4D1" w14:textId="6EF80236" w:rsidR="00C6690A" w:rsidRPr="00502F2A" w:rsidRDefault="00C6690A"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aktfritt, Summa 327 kr</w:t>
      </w:r>
    </w:p>
    <w:p w14:paraId="35323078" w14:textId="087BCF25" w:rsidR="00B16C79" w:rsidRPr="00502F2A" w:rsidRDefault="00B16C79" w:rsidP="001907CF">
      <w:pPr>
        <w:pStyle w:val="Ingetavstnd"/>
        <w:shd w:val="clear" w:color="auto" w:fill="FFFFFF"/>
        <w:tabs>
          <w:tab w:val="left" w:pos="5103"/>
        </w:tabs>
        <w:rPr>
          <w:rFonts w:ascii="Garamond" w:eastAsia="Times New Roman" w:hAnsi="Garamond"/>
          <w:color w:val="000000" w:themeColor="text1"/>
        </w:rPr>
      </w:pPr>
    </w:p>
    <w:p w14:paraId="268627A2" w14:textId="09C463D7" w:rsidR="00FC20A6" w:rsidRPr="00502F2A" w:rsidRDefault="00FC20A6" w:rsidP="00FC20A6">
      <w:pPr>
        <w:pStyle w:val="Ingetavstnd"/>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AddNature</w:t>
      </w:r>
    </w:p>
    <w:p w14:paraId="03AB3C42" w14:textId="482EB4FD" w:rsidR="00FC20A6" w:rsidRPr="00502F2A" w:rsidRDefault="00FC20A6"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Undercover Hidden Pocket, 105 kr</w:t>
      </w:r>
    </w:p>
    <w:p w14:paraId="5F9A725E" w14:textId="4F744FEE" w:rsidR="00FC20A6" w:rsidRPr="00502F2A" w:rsidRDefault="00FC20A6"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Undercover </w:t>
      </w:r>
      <w:r w:rsidR="00671CEC" w:rsidRPr="00502F2A">
        <w:rPr>
          <w:rFonts w:ascii="Garamond" w:eastAsia="Times New Roman" w:hAnsi="Garamond"/>
          <w:color w:val="000000" w:themeColor="text1"/>
        </w:rPr>
        <w:t>D</w:t>
      </w:r>
      <w:r w:rsidR="008109C8" w:rsidRPr="00502F2A">
        <w:rPr>
          <w:rFonts w:ascii="Garamond" w:eastAsia="Times New Roman" w:hAnsi="Garamond"/>
          <w:color w:val="000000" w:themeColor="text1"/>
        </w:rPr>
        <w:t>lx</w:t>
      </w:r>
      <w:r w:rsidR="00671CEC" w:rsidRPr="00502F2A">
        <w:rPr>
          <w:rFonts w:ascii="Garamond" w:eastAsia="Times New Roman" w:hAnsi="Garamond"/>
          <w:color w:val="000000" w:themeColor="text1"/>
        </w:rPr>
        <w:t xml:space="preserve"> </w:t>
      </w:r>
      <w:r w:rsidRPr="00502F2A">
        <w:rPr>
          <w:rFonts w:ascii="Garamond" w:eastAsia="Times New Roman" w:hAnsi="Garamond"/>
          <w:color w:val="000000" w:themeColor="text1"/>
        </w:rPr>
        <w:t xml:space="preserve">Neck Wallet, </w:t>
      </w:r>
      <w:r w:rsidR="00B13EB9" w:rsidRPr="00502F2A">
        <w:rPr>
          <w:rFonts w:ascii="Garamond" w:eastAsia="Times New Roman" w:hAnsi="Garamond"/>
          <w:color w:val="000000" w:themeColor="text1"/>
        </w:rPr>
        <w:t>145</w:t>
      </w:r>
      <w:r w:rsidRPr="00502F2A">
        <w:rPr>
          <w:rFonts w:ascii="Garamond" w:eastAsia="Times New Roman" w:hAnsi="Garamond"/>
          <w:color w:val="000000" w:themeColor="text1"/>
        </w:rPr>
        <w:t xml:space="preserve"> kr</w:t>
      </w:r>
    </w:p>
    <w:p w14:paraId="27D86114" w14:textId="557A3C99" w:rsidR="00C9077E" w:rsidRPr="00502F2A" w:rsidRDefault="00C9077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Undercover Dlx Money Belt, 165 kr</w:t>
      </w:r>
    </w:p>
    <w:p w14:paraId="33F0A030" w14:textId="77777777" w:rsidR="00390E62" w:rsidRPr="00502F2A" w:rsidRDefault="00390E62"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akt 39 kr, Summa 454 kr</w:t>
      </w:r>
    </w:p>
    <w:p w14:paraId="4EAB3145" w14:textId="77777777" w:rsidR="00AC7BD0" w:rsidRPr="00502F2A" w:rsidRDefault="00AC7BD0" w:rsidP="00513B3D">
      <w:pPr>
        <w:pStyle w:val="Ingetavstnd"/>
        <w:numPr>
          <w:ilvl w:val="0"/>
          <w:numId w:val="27"/>
        </w:numPr>
        <w:shd w:val="clear" w:color="auto" w:fill="FFFFFF"/>
        <w:tabs>
          <w:tab w:val="left" w:pos="5103"/>
        </w:tabs>
        <w:rPr>
          <w:rFonts w:ascii="Garamond" w:eastAsia="Times New Roman" w:hAnsi="Garamond"/>
          <w:color w:val="000000" w:themeColor="text1"/>
        </w:rPr>
      </w:pPr>
    </w:p>
    <w:p w14:paraId="0E4049B5" w14:textId="4A2A520A" w:rsidR="00AC7BD0" w:rsidRPr="00502F2A" w:rsidRDefault="00AC7BD0"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Silk Undercover Neck Wallet, 205 kr</w:t>
      </w:r>
    </w:p>
    <w:p w14:paraId="3CE673D7" w14:textId="53E36E7D" w:rsidR="006F6F84" w:rsidRPr="00502F2A" w:rsidRDefault="006F6F84"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Silk Undercover Money Belt, 285 kr</w:t>
      </w:r>
    </w:p>
    <w:p w14:paraId="10C667BB" w14:textId="77777777" w:rsidR="00FC20A6" w:rsidRPr="00502F2A" w:rsidRDefault="00FC20A6" w:rsidP="001907CF">
      <w:pPr>
        <w:pStyle w:val="Ingetavstnd"/>
        <w:shd w:val="clear" w:color="auto" w:fill="FFFFFF"/>
        <w:tabs>
          <w:tab w:val="left" w:pos="5103"/>
        </w:tabs>
        <w:rPr>
          <w:rFonts w:ascii="Garamond" w:eastAsia="Times New Roman" w:hAnsi="Garamond"/>
          <w:color w:val="000000" w:themeColor="text1"/>
        </w:rPr>
      </w:pPr>
    </w:p>
    <w:p w14:paraId="62FFB1E7" w14:textId="04511228" w:rsidR="003C5861" w:rsidRPr="00502F2A" w:rsidRDefault="003C5861" w:rsidP="001907CF">
      <w:pPr>
        <w:pStyle w:val="Ingetavstnd"/>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Problems</w:t>
      </w:r>
    </w:p>
    <w:p w14:paraId="39E9F120" w14:textId="4EFBFF96" w:rsidR="001F3324" w:rsidRPr="00502F2A" w:rsidRDefault="001F3324" w:rsidP="00EF3E7C">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ssignIntegral</w:t>
      </w:r>
    </w:p>
    <w:p w14:paraId="3488FC0D" w14:textId="582A7621" w:rsidR="0081003E" w:rsidRPr="00502F2A" w:rsidRDefault="0081003E" w:rsidP="0081003E">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emporary</w:t>
      </w:r>
    </w:p>
    <w:p w14:paraId="7002C5B3" w14:textId="45D6305C" w:rsidR="0081003E" w:rsidRPr="00502F2A" w:rsidRDefault="0081003E" w:rsidP="0081003E">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ov ax, </w:t>
      </w:r>
      <w:r w:rsidR="00D40E7E" w:rsidRPr="00502F2A">
        <w:rPr>
          <w:rStyle w:val="watch-title"/>
          <w:rFonts w:ascii="Garamond" w:hAnsi="Garamond" w:cs="Times New Roman"/>
          <w:color w:val="000000" w:themeColor="text1"/>
          <w:sz w:val="22"/>
          <w:szCs w:val="22"/>
          <w:bdr w:val="none" w:sz="0" w:space="0" w:color="auto"/>
        </w:rPr>
        <w:t>12</w:t>
      </w:r>
    </w:p>
    <w:p w14:paraId="61725E20" w14:textId="77777777" w:rsidR="00D40E7E" w:rsidRPr="00502F2A" w:rsidRDefault="00D40E7E" w:rsidP="00D40E7E">
      <w:pPr>
        <w:pStyle w:val="Ingetavstnd"/>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mov ax, bx</w:t>
      </w:r>
    </w:p>
    <w:p w14:paraId="7B91CB50" w14:textId="2276F295" w:rsidR="00D40E7E" w:rsidRPr="00502F2A" w:rsidRDefault="00D40E7E" w:rsidP="00D40E7E">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ax, [bp + 4]</w:t>
      </w:r>
    </w:p>
    <w:p w14:paraId="63CD549F" w14:textId="7A1A25D6" w:rsidR="0081003E" w:rsidRPr="00502F2A" w:rsidRDefault="0081003E" w:rsidP="0081003E">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lse</w:t>
      </w:r>
    </w:p>
    <w:p w14:paraId="24D525DE" w14:textId="77777777" w:rsidR="0081003E" w:rsidRPr="00502F2A" w:rsidRDefault="0081003E" w:rsidP="0081003E">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p + 2], 12</w:t>
      </w:r>
    </w:p>
    <w:p w14:paraId="201A726B" w14:textId="204B4709" w:rsidR="0081003E" w:rsidRPr="00502F2A" w:rsidRDefault="0081003E" w:rsidP="0081003E">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p + 2], bx</w:t>
      </w:r>
    </w:p>
    <w:p w14:paraId="14FD5EBC" w14:textId="1F565DCD" w:rsidR="0081003E" w:rsidRPr="00502F2A" w:rsidRDefault="0081003E" w:rsidP="0081003E">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p + 2], [bp + 4]</w:t>
      </w:r>
    </w:p>
    <w:p w14:paraId="4F594B80" w14:textId="1F454A76" w:rsidR="0081003E" w:rsidRPr="00502F2A" w:rsidRDefault="0081003E" w:rsidP="0081003E">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ov </w:t>
      </w:r>
      <w:r w:rsidR="00B1275F" w:rsidRPr="00502F2A">
        <w:rPr>
          <w:rStyle w:val="watch-title"/>
          <w:rFonts w:ascii="Garamond" w:hAnsi="Garamond" w:cs="Times New Roman"/>
          <w:color w:val="000000" w:themeColor="text1"/>
          <w:sz w:val="22"/>
          <w:szCs w:val="22"/>
          <w:bdr w:val="none" w:sz="0" w:space="0" w:color="auto"/>
        </w:rPr>
        <w:t>bx, [bp + 4]</w:t>
      </w:r>
    </w:p>
    <w:p w14:paraId="02F0D7D3" w14:textId="19FAD9ED" w:rsidR="0081003E" w:rsidRPr="00502F2A" w:rsidRDefault="00B1275F" w:rsidP="00693C6D">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p + 2], bx</w:t>
      </w:r>
    </w:p>
    <w:p w14:paraId="559FF5D3" w14:textId="77777777" w:rsidR="002573CA" w:rsidRPr="00502F2A" w:rsidRDefault="002573CA" w:rsidP="00EF3E7C">
      <w:pPr>
        <w:pStyle w:val="Ingetavstnd"/>
        <w:numPr>
          <w:ilvl w:val="1"/>
          <w:numId w:val="7"/>
        </w:numPr>
        <w:shd w:val="clear" w:color="auto" w:fill="FFFFFF"/>
        <w:tabs>
          <w:tab w:val="left" w:pos="5103"/>
        </w:tabs>
        <w:rPr>
          <w:rFonts w:ascii="Garamond" w:hAnsi="Garamond" w:cs="Times New Roman"/>
          <w:color w:val="000000" w:themeColor="text1"/>
        </w:rPr>
      </w:pPr>
    </w:p>
    <w:p w14:paraId="49489546" w14:textId="77777777" w:rsidR="00811BCB" w:rsidRPr="00502F2A" w:rsidRDefault="00811BCB" w:rsidP="00EF3E7C">
      <w:pPr>
        <w:pStyle w:val="Ingetavstnd"/>
        <w:numPr>
          <w:ilvl w:val="1"/>
          <w:numId w:val="7"/>
        </w:numPr>
        <w:shd w:val="clear" w:color="auto" w:fill="FFFFFF"/>
        <w:tabs>
          <w:tab w:val="left" w:pos="5103"/>
        </w:tabs>
        <w:rPr>
          <w:rFonts w:ascii="Garamond" w:hAnsi="Garamond" w:cs="Times New Roman"/>
          <w:color w:val="000000" w:themeColor="text1"/>
        </w:rPr>
      </w:pPr>
    </w:p>
    <w:p w14:paraId="361A8DFD" w14:textId="77777777" w:rsidR="00811BCB" w:rsidRPr="00502F2A" w:rsidRDefault="00811BCB" w:rsidP="00EF3E7C">
      <w:pPr>
        <w:pStyle w:val="Ingetavstnd"/>
        <w:numPr>
          <w:ilvl w:val="1"/>
          <w:numId w:val="7"/>
        </w:numPr>
        <w:shd w:val="clear" w:color="auto" w:fill="FFFFFF"/>
        <w:tabs>
          <w:tab w:val="left" w:pos="5103"/>
        </w:tabs>
        <w:rPr>
          <w:rFonts w:ascii="Garamond" w:hAnsi="Garamond" w:cs="Times New Roman"/>
          <w:color w:val="000000" w:themeColor="text1"/>
        </w:rPr>
      </w:pPr>
    </w:p>
    <w:p w14:paraId="16FE8BFB" w14:textId="3379094F" w:rsidR="001F3324" w:rsidRPr="00502F2A" w:rsidRDefault="001F3324" w:rsidP="00EF3E7C">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t>BaseRegister</w:t>
      </w:r>
    </w:p>
    <w:p w14:paraId="4C46CDA8" w14:textId="064480BE" w:rsidR="001F3324" w:rsidRPr="00502F2A" w:rsidRDefault="00A50584" w:rsidP="00EF3E7C">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oadValueToRegister</w:t>
      </w:r>
    </w:p>
    <w:p w14:paraId="0D0BAADB" w14:textId="541F3EE3" w:rsidR="00837D30" w:rsidRPr="00502F2A" w:rsidRDefault="00837D30" w:rsidP="0087400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teger value</w:t>
      </w:r>
    </w:p>
    <w:p w14:paraId="4DBC5F0F" w14:textId="4CBF3A4E" w:rsidR="00A960FC" w:rsidRPr="00502F2A" w:rsidRDefault="00A960FC" w:rsidP="00A960FC">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ymbol.Value is BigInteger)</w:t>
      </w:r>
    </w:p>
    <w:p w14:paraId="03DD7D65" w14:textId="747FF270" w:rsidR="00B32D32" w:rsidRPr="00502F2A" w:rsidRDefault="006F13FB" w:rsidP="0087400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w:t>
      </w:r>
      <w:r w:rsidR="00B32D32" w:rsidRPr="00502F2A">
        <w:rPr>
          <w:rStyle w:val="watch-title"/>
          <w:rFonts w:ascii="Garamond" w:hAnsi="Garamond" w:cs="Times New Roman"/>
          <w:color w:val="000000" w:themeColor="text1"/>
          <w:sz w:val="22"/>
          <w:szCs w:val="22"/>
          <w:bdr w:val="none" w:sz="0" w:space="0" w:color="auto"/>
        </w:rPr>
        <w:t>ov ax, 123</w:t>
      </w:r>
    </w:p>
    <w:p w14:paraId="6D403B00" w14:textId="777CF4FB" w:rsidR="00EA1DC2" w:rsidRPr="00502F2A" w:rsidRDefault="00EA1DC2" w:rsidP="00874007">
      <w:pPr>
        <w:pStyle w:val="Ingetavstnd"/>
        <w:numPr>
          <w:ilvl w:val="2"/>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Auto array</w:t>
      </w:r>
    </w:p>
    <w:p w14:paraId="6278AB5F" w14:textId="0E4EA5FC" w:rsidR="00EA1DC2" w:rsidRPr="00502F2A" w:rsidRDefault="00297CDF" w:rsidP="00EA1DC2">
      <w:pPr>
        <w:pStyle w:val="Ingetavstnd"/>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m</w:t>
      </w:r>
      <w:r w:rsidR="00EA1DC2" w:rsidRPr="00502F2A">
        <w:rPr>
          <w:rStyle w:val="watch-title"/>
          <w:rFonts w:ascii="Garamond" w:hAnsi="Garamond" w:cs="Times New Roman"/>
          <w:i/>
          <w:iCs/>
          <w:color w:val="000000" w:themeColor="text1"/>
          <w:sz w:val="22"/>
          <w:szCs w:val="22"/>
          <w:bdr w:val="none" w:sz="0" w:space="0" w:color="auto"/>
        </w:rPr>
        <w:t>ov ax, bp</w:t>
      </w:r>
    </w:p>
    <w:p w14:paraId="65ECE0BF" w14:textId="5F083216" w:rsidR="00EA1DC2" w:rsidRPr="00502F2A" w:rsidRDefault="00297CDF" w:rsidP="00EA1DC2">
      <w:pPr>
        <w:pStyle w:val="Ingetavstnd"/>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m</w:t>
      </w:r>
      <w:r w:rsidR="00EA1DC2" w:rsidRPr="00502F2A">
        <w:rPr>
          <w:rStyle w:val="watch-title"/>
          <w:rFonts w:ascii="Garamond" w:hAnsi="Garamond" w:cs="Times New Roman"/>
          <w:i/>
          <w:iCs/>
          <w:color w:val="000000" w:themeColor="text1"/>
          <w:sz w:val="22"/>
          <w:szCs w:val="22"/>
          <w:bdr w:val="none" w:sz="0" w:space="0" w:color="auto"/>
        </w:rPr>
        <w:t>dd ax, offset</w:t>
      </w:r>
    </w:p>
    <w:p w14:paraId="0EF54A38" w14:textId="2346C6AA" w:rsidR="0030018B" w:rsidRPr="00502F2A" w:rsidRDefault="00837D30" w:rsidP="0087400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address</w:t>
      </w:r>
      <w:r w:rsidR="00BF49F1" w:rsidRPr="00502F2A">
        <w:rPr>
          <w:rStyle w:val="watch-title"/>
          <w:rFonts w:ascii="Garamond" w:hAnsi="Garamond" w:cs="Times New Roman"/>
          <w:color w:val="000000" w:themeColor="text1"/>
          <w:sz w:val="22"/>
          <w:szCs w:val="22"/>
          <w:bdr w:val="none" w:sz="0" w:space="0" w:color="auto"/>
        </w:rPr>
        <w:t>/</w:t>
      </w:r>
      <w:r w:rsidR="000328D6" w:rsidRPr="00502F2A">
        <w:rPr>
          <w:rStyle w:val="watch-title"/>
          <w:rFonts w:ascii="Garamond" w:hAnsi="Garamond" w:cs="Times New Roman"/>
          <w:color w:val="000000" w:themeColor="text1"/>
          <w:sz w:val="22"/>
          <w:szCs w:val="22"/>
          <w:bdr w:val="none" w:sz="0" w:space="0" w:color="auto"/>
        </w:rPr>
        <w:t>A</w:t>
      </w:r>
      <w:r w:rsidR="00037BBD" w:rsidRPr="00502F2A">
        <w:rPr>
          <w:rStyle w:val="watch-title"/>
          <w:rFonts w:ascii="Garamond" w:hAnsi="Garamond" w:cs="Times New Roman"/>
          <w:color w:val="000000" w:themeColor="text1"/>
          <w:sz w:val="22"/>
          <w:szCs w:val="22"/>
          <w:bdr w:val="none" w:sz="0" w:space="0" w:color="auto"/>
        </w:rPr>
        <w:t>rray, function, string</w:t>
      </w:r>
    </w:p>
    <w:p w14:paraId="448C745F" w14:textId="414CDD03" w:rsidR="00A960FC" w:rsidRPr="00502F2A" w:rsidRDefault="00A960FC" w:rsidP="00A960FC">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ymbol.Value is StaticAddress) ||</w:t>
      </w:r>
    </w:p>
    <w:p w14:paraId="3CC7A537" w14:textId="21305C1A" w:rsidR="00A960FC" w:rsidRPr="00502F2A" w:rsidRDefault="00A960FC" w:rsidP="00A960FC">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ymbol.IsExternOrStatic)</w:t>
      </w:r>
    </w:p>
    <w:p w14:paraId="6F092B04" w14:textId="631DD271" w:rsidR="00CB309A" w:rsidRPr="00502F2A" w:rsidRDefault="00CB309A" w:rsidP="0087400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ov ax, </w:t>
      </w:r>
      <w:r w:rsidR="0014417E" w:rsidRPr="00502F2A">
        <w:rPr>
          <w:rStyle w:val="watch-title"/>
          <w:rFonts w:ascii="Garamond" w:hAnsi="Garamond" w:cs="Times New Roman"/>
          <w:color w:val="000000" w:themeColor="text1"/>
          <w:sz w:val="22"/>
          <w:szCs w:val="22"/>
          <w:bdr w:val="none" w:sz="0" w:space="0" w:color="auto"/>
        </w:rPr>
        <w:t>Base</w:t>
      </w:r>
    </w:p>
    <w:p w14:paraId="10960049" w14:textId="5169C41C" w:rsidR="00025970" w:rsidRPr="00502F2A" w:rsidRDefault="00CB309A" w:rsidP="0087400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dd ax, </w:t>
      </w:r>
      <w:r w:rsidR="00025970" w:rsidRPr="00502F2A">
        <w:rPr>
          <w:rStyle w:val="watch-title"/>
          <w:rFonts w:ascii="Garamond" w:hAnsi="Garamond" w:cs="Times New Roman"/>
          <w:color w:val="000000" w:themeColor="text1"/>
          <w:sz w:val="22"/>
          <w:szCs w:val="22"/>
          <w:bdr w:val="none" w:sz="0" w:space="0" w:color="auto"/>
        </w:rPr>
        <w:t>Offset</w:t>
      </w:r>
    </w:p>
    <w:p w14:paraId="38662680" w14:textId="15259921" w:rsidR="00D07F88" w:rsidRPr="00502F2A" w:rsidRDefault="00D07F88" w:rsidP="00D07F88">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uto variable/Static variable</w:t>
      </w:r>
    </w:p>
    <w:p w14:paraId="5E703BE3" w14:textId="11C9E6F0" w:rsidR="00C315F2" w:rsidRPr="00502F2A" w:rsidRDefault="00C315F2" w:rsidP="00C315F2">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lse</w:t>
      </w:r>
    </w:p>
    <w:p w14:paraId="41DFD0A5" w14:textId="36A22181" w:rsidR="00D07F88" w:rsidRPr="00502F2A" w:rsidRDefault="00D07F88" w:rsidP="00D07F88">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ax, [Base + Offset]</w:t>
      </w:r>
    </w:p>
    <w:p w14:paraId="04EC1022" w14:textId="01485FB8" w:rsidR="00B44BB5" w:rsidRPr="00502F2A" w:rsidRDefault="00B44BB5" w:rsidP="00B44BB5">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se</w:t>
      </w:r>
    </w:p>
    <w:p w14:paraId="4461A430" w14:textId="3221ACFC" w:rsidR="00B44BB5" w:rsidRPr="00502F2A" w:rsidRDefault="003C1F1C" w:rsidP="00B44BB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Address</w:t>
      </w:r>
    </w:p>
    <w:p w14:paraId="50F60322" w14:textId="2364D854" w:rsidR="00AD50EC" w:rsidRPr="00502F2A" w:rsidRDefault="00AD50EC" w:rsidP="00AD50EC">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se: name</w:t>
      </w:r>
    </w:p>
    <w:p w14:paraId="7925BA31" w14:textId="2595E829" w:rsidR="00C41EDC" w:rsidRPr="00502F2A" w:rsidRDefault="00C41EDC" w:rsidP="00B44BB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ddress symbol</w:t>
      </w:r>
    </w:p>
    <w:p w14:paraId="02F8392D" w14:textId="68CF304B" w:rsidR="00D82ECD" w:rsidRPr="00502F2A" w:rsidRDefault="00D82ECD" w:rsidP="00D82ECD">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se: register</w:t>
      </w:r>
    </w:p>
    <w:p w14:paraId="12F1D270" w14:textId="123AE9BD" w:rsidR="003C1F1C" w:rsidRPr="00502F2A" w:rsidRDefault="003C1F1C" w:rsidP="00B44BB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variable</w:t>
      </w:r>
    </w:p>
    <w:p w14:paraId="5C264ABC" w14:textId="39277212" w:rsidR="00AD50EC" w:rsidRPr="00502F2A" w:rsidRDefault="00AD50EC" w:rsidP="00AD50EC">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se: name</w:t>
      </w:r>
    </w:p>
    <w:p w14:paraId="3386FA01" w14:textId="48470D0A" w:rsidR="003C1F1C" w:rsidRPr="00502F2A" w:rsidRDefault="003C1F1C" w:rsidP="00B44BB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uto variable</w:t>
      </w:r>
    </w:p>
    <w:p w14:paraId="68CC1504" w14:textId="7C7514D6" w:rsidR="00083426" w:rsidRPr="00502F2A" w:rsidRDefault="00083426" w:rsidP="00083426">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lastRenderedPageBreak/>
        <w:t>Base: base register</w:t>
      </w:r>
    </w:p>
    <w:p w14:paraId="430928E2" w14:textId="77C99BC8" w:rsidR="00AD50EC" w:rsidRPr="00502F2A" w:rsidRDefault="00AD50EC" w:rsidP="00AD50EC">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w:t>
      </w:r>
    </w:p>
    <w:p w14:paraId="0C6A2DC9" w14:textId="275D48C9" w:rsidR="00AD50EC" w:rsidRPr="00502F2A" w:rsidRDefault="00411029" w:rsidP="00AD50EC">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Address</w:t>
      </w:r>
    </w:p>
    <w:p w14:paraId="40BE1D56" w14:textId="4293B68C" w:rsidR="00411029" w:rsidRPr="00502F2A" w:rsidRDefault="00411029" w:rsidP="00411029">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w:t>
      </w:r>
    </w:p>
    <w:p w14:paraId="2948FF1F" w14:textId="77777777" w:rsidR="00AA426B" w:rsidRPr="00502F2A" w:rsidRDefault="00AA426B" w:rsidP="00AA426B">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ddress symbol</w:t>
      </w:r>
    </w:p>
    <w:p w14:paraId="70700AA5" w14:textId="79F86BBB" w:rsidR="00AA426B" w:rsidRPr="00502F2A" w:rsidRDefault="00AA426B" w:rsidP="00AA426B">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 address offset</w:t>
      </w:r>
    </w:p>
    <w:p w14:paraId="36D0DD1A" w14:textId="359B717B" w:rsidR="00411029" w:rsidRPr="00502F2A" w:rsidRDefault="00411029" w:rsidP="00FE5A5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variable/Auto varaible</w:t>
      </w:r>
    </w:p>
    <w:p w14:paraId="76421E93" w14:textId="2E3522A4" w:rsidR="00411029" w:rsidRPr="00502F2A" w:rsidRDefault="00411029" w:rsidP="00411029">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w:t>
      </w:r>
    </w:p>
    <w:p w14:paraId="0A54D783" w14:textId="4A4A4F77" w:rsidR="00C31DDF" w:rsidRPr="00502F2A" w:rsidRDefault="00C31DDF" w:rsidP="00920657">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oad value to [base + offset]</w:t>
      </w:r>
    </w:p>
    <w:p w14:paraId="0B749293" w14:textId="77777777" w:rsidR="00920657" w:rsidRPr="00502F2A" w:rsidRDefault="00920657" w:rsidP="0092065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teger value</w:t>
      </w:r>
    </w:p>
    <w:p w14:paraId="1227D84A" w14:textId="4DB92AE7" w:rsidR="00920657" w:rsidRPr="00502F2A" w:rsidRDefault="00920657" w:rsidP="0092065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ov </w:t>
      </w:r>
      <w:r w:rsidR="00602739" w:rsidRPr="00502F2A">
        <w:rPr>
          <w:rStyle w:val="watch-title"/>
          <w:rFonts w:ascii="Garamond" w:hAnsi="Garamond" w:cs="Times New Roman"/>
          <w:color w:val="000000" w:themeColor="text1"/>
          <w:sz w:val="22"/>
          <w:szCs w:val="22"/>
          <w:bdr w:val="none" w:sz="0" w:space="0" w:color="auto"/>
        </w:rPr>
        <w:t>[base + offset]</w:t>
      </w:r>
      <w:r w:rsidRPr="00502F2A">
        <w:rPr>
          <w:rStyle w:val="watch-title"/>
          <w:rFonts w:ascii="Garamond" w:hAnsi="Garamond" w:cs="Times New Roman"/>
          <w:color w:val="000000" w:themeColor="text1"/>
          <w:sz w:val="22"/>
          <w:szCs w:val="22"/>
          <w:bdr w:val="none" w:sz="0" w:space="0" w:color="auto"/>
        </w:rPr>
        <w:t>, 123</w:t>
      </w:r>
    </w:p>
    <w:p w14:paraId="1DA13BEB" w14:textId="77777777" w:rsidR="00920657" w:rsidRPr="00502F2A" w:rsidRDefault="00920657" w:rsidP="0092065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address/Array, function, string</w:t>
      </w:r>
    </w:p>
    <w:p w14:paraId="4D846037" w14:textId="106F967E" w:rsidR="00920657" w:rsidRPr="00502F2A" w:rsidRDefault="00920657" w:rsidP="0092065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ov </w:t>
      </w:r>
      <w:r w:rsidR="00602739" w:rsidRPr="00502F2A">
        <w:rPr>
          <w:rStyle w:val="watch-title"/>
          <w:rFonts w:ascii="Garamond" w:hAnsi="Garamond" w:cs="Times New Roman"/>
          <w:color w:val="000000" w:themeColor="text1"/>
          <w:sz w:val="22"/>
          <w:szCs w:val="22"/>
          <w:bdr w:val="none" w:sz="0" w:space="0" w:color="auto"/>
        </w:rPr>
        <w:t>[base + offset]</w:t>
      </w:r>
      <w:r w:rsidRPr="00502F2A">
        <w:rPr>
          <w:rStyle w:val="watch-title"/>
          <w:rFonts w:ascii="Garamond" w:hAnsi="Garamond" w:cs="Times New Roman"/>
          <w:color w:val="000000" w:themeColor="text1"/>
          <w:sz w:val="22"/>
          <w:szCs w:val="22"/>
          <w:bdr w:val="none" w:sz="0" w:space="0" w:color="auto"/>
        </w:rPr>
        <w:t>, Base</w:t>
      </w:r>
    </w:p>
    <w:p w14:paraId="6A6C0082" w14:textId="5C2D2BB6" w:rsidR="00920657" w:rsidRPr="00502F2A" w:rsidRDefault="00920657" w:rsidP="0092065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dd </w:t>
      </w:r>
      <w:r w:rsidR="00602739" w:rsidRPr="00502F2A">
        <w:rPr>
          <w:rStyle w:val="watch-title"/>
          <w:rFonts w:ascii="Garamond" w:hAnsi="Garamond" w:cs="Times New Roman"/>
          <w:color w:val="000000" w:themeColor="text1"/>
          <w:sz w:val="22"/>
          <w:szCs w:val="22"/>
          <w:bdr w:val="none" w:sz="0" w:space="0" w:color="auto"/>
        </w:rPr>
        <w:t>[base + offset]</w:t>
      </w:r>
      <w:r w:rsidRPr="00502F2A">
        <w:rPr>
          <w:rStyle w:val="watch-title"/>
          <w:rFonts w:ascii="Garamond" w:hAnsi="Garamond" w:cs="Times New Roman"/>
          <w:color w:val="000000" w:themeColor="text1"/>
          <w:sz w:val="22"/>
          <w:szCs w:val="22"/>
          <w:bdr w:val="none" w:sz="0" w:space="0" w:color="auto"/>
        </w:rPr>
        <w:t>, Offset</w:t>
      </w:r>
    </w:p>
    <w:p w14:paraId="4C5C75F5" w14:textId="77777777" w:rsidR="00920657" w:rsidRPr="00502F2A" w:rsidRDefault="00920657" w:rsidP="0092065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uto variable/Static variable</w:t>
      </w:r>
    </w:p>
    <w:p w14:paraId="12262614" w14:textId="3D7B0BA7" w:rsidR="00920657" w:rsidRPr="00502F2A" w:rsidRDefault="00920657" w:rsidP="0092065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ax, [</w:t>
      </w:r>
      <w:r w:rsidR="00435B46" w:rsidRPr="00502F2A">
        <w:rPr>
          <w:rStyle w:val="watch-title"/>
          <w:rFonts w:ascii="Garamond" w:hAnsi="Garamond" w:cs="Times New Roman"/>
          <w:i/>
          <w:iCs/>
          <w:color w:val="000000" w:themeColor="text1"/>
          <w:sz w:val="22"/>
          <w:szCs w:val="22"/>
          <w:bdr w:val="none" w:sz="0" w:space="0" w:color="auto"/>
        </w:rPr>
        <w:t>b</w:t>
      </w:r>
      <w:r w:rsidRPr="00502F2A">
        <w:rPr>
          <w:rStyle w:val="watch-title"/>
          <w:rFonts w:ascii="Garamond" w:hAnsi="Garamond" w:cs="Times New Roman"/>
          <w:i/>
          <w:iCs/>
          <w:color w:val="000000" w:themeColor="text1"/>
          <w:sz w:val="22"/>
          <w:szCs w:val="22"/>
          <w:bdr w:val="none" w:sz="0" w:space="0" w:color="auto"/>
        </w:rPr>
        <w:t xml:space="preserve">ase + </w:t>
      </w:r>
      <w:r w:rsidR="00435B46" w:rsidRPr="00502F2A">
        <w:rPr>
          <w:rStyle w:val="watch-title"/>
          <w:rFonts w:ascii="Garamond" w:hAnsi="Garamond" w:cs="Times New Roman"/>
          <w:i/>
          <w:iCs/>
          <w:color w:val="000000" w:themeColor="text1"/>
          <w:sz w:val="22"/>
          <w:szCs w:val="22"/>
          <w:bdr w:val="none" w:sz="0" w:space="0" w:color="auto"/>
        </w:rPr>
        <w:t>o</w:t>
      </w:r>
      <w:r w:rsidRPr="00502F2A">
        <w:rPr>
          <w:rStyle w:val="watch-title"/>
          <w:rFonts w:ascii="Garamond" w:hAnsi="Garamond" w:cs="Times New Roman"/>
          <w:i/>
          <w:iCs/>
          <w:color w:val="000000" w:themeColor="text1"/>
          <w:sz w:val="22"/>
          <w:szCs w:val="22"/>
          <w:bdr w:val="none" w:sz="0" w:space="0" w:color="auto"/>
        </w:rPr>
        <w:t>ffset</w:t>
      </w:r>
      <w:r w:rsidRPr="00502F2A">
        <w:rPr>
          <w:rStyle w:val="watch-title"/>
          <w:rFonts w:ascii="Garamond" w:hAnsi="Garamond" w:cs="Times New Roman"/>
          <w:color w:val="000000" w:themeColor="text1"/>
          <w:sz w:val="22"/>
          <w:szCs w:val="22"/>
          <w:bdr w:val="none" w:sz="0" w:space="0" w:color="auto"/>
        </w:rPr>
        <w:t>]</w:t>
      </w:r>
    </w:p>
    <w:p w14:paraId="305229AE" w14:textId="4BA5F84F" w:rsidR="00602739" w:rsidRPr="00502F2A" w:rsidRDefault="00602739" w:rsidP="0092065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ase + offset], ax</w:t>
      </w:r>
    </w:p>
    <w:p w14:paraId="61E214B4" w14:textId="6092A0B1" w:rsidR="00A50584" w:rsidRPr="00502F2A" w:rsidRDefault="00A50584" w:rsidP="00EF3E7C">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heckRegister</w:t>
      </w:r>
    </w:p>
    <w:p w14:paraId="440C7F9A" w14:textId="38AB8E6D" w:rsidR="00166E6B" w:rsidRPr="00502F2A" w:rsidRDefault="00A50584" w:rsidP="008F4870">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oadAddressToRegister</w:t>
      </w:r>
    </w:p>
    <w:p w14:paraId="3289D735" w14:textId="77777777" w:rsidR="004C70DB" w:rsidRPr="00502F2A" w:rsidRDefault="004C70DB" w:rsidP="003A7711">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9F153DB" w14:textId="20ECD669" w:rsidR="003A7711" w:rsidRPr="00502F2A" w:rsidRDefault="00CE29C8" w:rsidP="003A7711">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Compare</w:t>
      </w:r>
    </w:p>
    <w:p w14:paraId="762DE2F1" w14:textId="58B134E3" w:rsidR="00086773" w:rsidRPr="00502F2A" w:rsidRDefault="00086773" w:rsidP="00086773">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Cases</w:t>
      </w:r>
    </w:p>
    <w:p w14:paraId="7E48A59C" w14:textId="6431607E" w:rsidR="00086773" w:rsidRPr="00502F2A" w:rsidRDefault="00086773" w:rsidP="00086773">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Register</w:t>
      </w:r>
    </w:p>
    <w:p w14:paraId="554F9D1C" w14:textId="50B42CC4" w:rsidR="00086773" w:rsidRPr="00502F2A" w:rsidRDefault="009864AE" w:rsidP="00D82131">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Integer/</w:t>
      </w:r>
      <w:r w:rsidR="00086773" w:rsidRPr="00502F2A">
        <w:rPr>
          <w:rStyle w:val="watch-title"/>
          <w:rFonts w:ascii="Garamond" w:hAnsi="Garamond"/>
          <w:color w:val="000000" w:themeColor="text1"/>
          <w:kern w:val="36"/>
          <w:sz w:val="22"/>
          <w:szCs w:val="22"/>
        </w:rPr>
        <w:t>Static/extern array, function or string</w:t>
      </w:r>
    </w:p>
    <w:p w14:paraId="22419D4B" w14:textId="03453CBC" w:rsidR="00086773" w:rsidRPr="00502F2A" w:rsidRDefault="00483D77" w:rsidP="00086773">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lse</w:t>
      </w:r>
    </w:p>
    <w:p w14:paraId="0456AB20" w14:textId="4A19589E" w:rsidR="00941A8E" w:rsidRPr="00502F2A" w:rsidRDefault="00941A8E" w:rsidP="00941A8E">
      <w:pPr>
        <w:pStyle w:val="Ingetavstnd"/>
        <w:numPr>
          <w:ilvl w:val="2"/>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cmp 12, 13</w:t>
      </w:r>
    </w:p>
    <w:p w14:paraId="0BEF9EDB" w14:textId="399CEECD" w:rsidR="00941A8E" w:rsidRPr="00502F2A" w:rsidRDefault="00941A8E" w:rsidP="00941A8E">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mp 12, bx</w:t>
      </w:r>
    </w:p>
    <w:p w14:paraId="5481FD86" w14:textId="797083A9" w:rsidR="00550176" w:rsidRPr="00502F2A" w:rsidRDefault="00550176" w:rsidP="00550176">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mp ”global”, bx</w:t>
      </w:r>
    </w:p>
    <w:p w14:paraId="2C4F8EB9" w14:textId="2579B18B" w:rsidR="00653D32" w:rsidRPr="00502F2A" w:rsidRDefault="00653D32" w:rsidP="00653D32">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161218" w:rsidRPr="00502F2A">
        <w:rPr>
          <w:rStyle w:val="watch-title"/>
          <w:rFonts w:ascii="Garamond" w:hAnsi="Garamond" w:cs="Times New Roman"/>
          <w:color w:val="000000" w:themeColor="text1"/>
          <w:sz w:val="22"/>
          <w:szCs w:val="22"/>
          <w:bdr w:val="none" w:sz="0" w:space="0" w:color="auto"/>
        </w:rPr>
        <w:t xml:space="preserve">byte </w:t>
      </w:r>
      <w:r w:rsidRPr="00502F2A">
        <w:rPr>
          <w:rStyle w:val="watch-title"/>
          <w:rFonts w:ascii="Garamond" w:hAnsi="Garamond" w:cs="Times New Roman"/>
          <w:color w:val="000000" w:themeColor="text1"/>
          <w:sz w:val="22"/>
          <w:szCs w:val="22"/>
          <w:bdr w:val="none" w:sz="0" w:space="0" w:color="auto"/>
        </w:rPr>
        <w:t>12, [bp + 21]</w:t>
      </w:r>
    </w:p>
    <w:p w14:paraId="31042443" w14:textId="77777777" w:rsidR="00653D32" w:rsidRPr="00502F2A" w:rsidRDefault="00653D32" w:rsidP="002521B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56C1E2B" w14:textId="01C1E776" w:rsidR="00CE4444" w:rsidRPr="00502F2A" w:rsidRDefault="00CE4444" w:rsidP="00CE444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E75EFC" w:rsidRPr="00502F2A">
        <w:rPr>
          <w:rStyle w:val="watch-title"/>
          <w:rFonts w:ascii="Garamond" w:hAnsi="Garamond" w:cs="Times New Roman"/>
          <w:color w:val="000000" w:themeColor="text1"/>
          <w:sz w:val="22"/>
          <w:szCs w:val="22"/>
          <w:bdr w:val="none" w:sz="0" w:space="0" w:color="auto"/>
        </w:rPr>
        <w:t>ax</w:t>
      </w:r>
      <w:r w:rsidRPr="00502F2A">
        <w:rPr>
          <w:rStyle w:val="watch-title"/>
          <w:rFonts w:ascii="Garamond" w:hAnsi="Garamond" w:cs="Times New Roman"/>
          <w:color w:val="000000" w:themeColor="text1"/>
          <w:sz w:val="22"/>
          <w:szCs w:val="22"/>
          <w:bdr w:val="none" w:sz="0" w:space="0" w:color="auto"/>
        </w:rPr>
        <w:t>, 12</w:t>
      </w:r>
    </w:p>
    <w:p w14:paraId="5FCE2D6A" w14:textId="5B19C7E4" w:rsidR="00CE4444" w:rsidRPr="00502F2A" w:rsidRDefault="00CE4444" w:rsidP="00CE444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E75EFC" w:rsidRPr="00502F2A">
        <w:rPr>
          <w:rStyle w:val="watch-title"/>
          <w:rFonts w:ascii="Garamond" w:hAnsi="Garamond" w:cs="Times New Roman"/>
          <w:color w:val="000000" w:themeColor="text1"/>
          <w:sz w:val="22"/>
          <w:szCs w:val="22"/>
          <w:bdr w:val="none" w:sz="0" w:space="0" w:color="auto"/>
        </w:rPr>
        <w:t>ax</w:t>
      </w:r>
      <w:r w:rsidRPr="00502F2A">
        <w:rPr>
          <w:rStyle w:val="watch-title"/>
          <w:rFonts w:ascii="Garamond" w:hAnsi="Garamond" w:cs="Times New Roman"/>
          <w:color w:val="000000" w:themeColor="text1"/>
          <w:sz w:val="22"/>
          <w:szCs w:val="22"/>
          <w:bdr w:val="none" w:sz="0" w:space="0" w:color="auto"/>
        </w:rPr>
        <w:t>, bx</w:t>
      </w:r>
    </w:p>
    <w:p w14:paraId="4FEA7543" w14:textId="30E1F3DF" w:rsidR="00620065" w:rsidRPr="00502F2A" w:rsidRDefault="00620065" w:rsidP="0062006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E75EFC" w:rsidRPr="00502F2A">
        <w:rPr>
          <w:rStyle w:val="watch-title"/>
          <w:rFonts w:ascii="Garamond" w:hAnsi="Garamond" w:cs="Times New Roman"/>
          <w:color w:val="000000" w:themeColor="text1"/>
          <w:sz w:val="22"/>
          <w:szCs w:val="22"/>
          <w:bdr w:val="none" w:sz="0" w:space="0" w:color="auto"/>
        </w:rPr>
        <w:t>ax</w:t>
      </w:r>
      <w:r w:rsidR="00CE4444" w:rsidRPr="00502F2A">
        <w:rPr>
          <w:rStyle w:val="watch-title"/>
          <w:rFonts w:ascii="Garamond" w:hAnsi="Garamond" w:cs="Times New Roman"/>
          <w:color w:val="000000" w:themeColor="text1"/>
          <w:sz w:val="22"/>
          <w:szCs w:val="22"/>
          <w:bdr w:val="none" w:sz="0" w:space="0" w:color="auto"/>
        </w:rPr>
        <w:t xml:space="preserve">, </w:t>
      </w:r>
      <w:r w:rsidR="000A1E62" w:rsidRPr="00502F2A">
        <w:rPr>
          <w:rStyle w:val="watch-title"/>
          <w:rFonts w:ascii="Garamond" w:hAnsi="Garamond" w:cs="Times New Roman"/>
          <w:color w:val="000000" w:themeColor="text1"/>
          <w:sz w:val="22"/>
          <w:szCs w:val="22"/>
          <w:bdr w:val="none" w:sz="0" w:space="0" w:color="auto"/>
        </w:rPr>
        <w:t>[</w:t>
      </w:r>
      <w:r w:rsidR="00CE4444" w:rsidRPr="00502F2A">
        <w:rPr>
          <w:rStyle w:val="watch-title"/>
          <w:rFonts w:ascii="Garamond" w:hAnsi="Garamond" w:cs="Times New Roman"/>
          <w:color w:val="000000" w:themeColor="text1"/>
          <w:sz w:val="22"/>
          <w:szCs w:val="22"/>
          <w:bdr w:val="none" w:sz="0" w:space="0" w:color="auto"/>
        </w:rPr>
        <w:t>bp + 4]</w:t>
      </w:r>
    </w:p>
    <w:p w14:paraId="20F3B9C7" w14:textId="77777777" w:rsidR="00810516" w:rsidRPr="00502F2A" w:rsidRDefault="00810516" w:rsidP="0062006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E4AD195" w14:textId="6316F26E" w:rsidR="00810516" w:rsidRPr="00502F2A" w:rsidRDefault="00810516" w:rsidP="00810516">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9C7FFB" w:rsidRPr="00502F2A">
        <w:rPr>
          <w:rStyle w:val="watch-title"/>
          <w:rFonts w:ascii="Garamond" w:hAnsi="Garamond" w:cs="Times New Roman"/>
          <w:color w:val="000000" w:themeColor="text1"/>
          <w:sz w:val="22"/>
          <w:szCs w:val="22"/>
          <w:bdr w:val="none" w:sz="0" w:space="0" w:color="auto"/>
        </w:rPr>
        <w:t xml:space="preserve">byte </w:t>
      </w:r>
      <w:r w:rsidRPr="00502F2A">
        <w:rPr>
          <w:rStyle w:val="watch-title"/>
          <w:rFonts w:ascii="Garamond" w:hAnsi="Garamond" w:cs="Times New Roman"/>
          <w:color w:val="000000" w:themeColor="text1"/>
          <w:sz w:val="22"/>
          <w:szCs w:val="22"/>
          <w:bdr w:val="none" w:sz="0" w:space="0" w:color="auto"/>
        </w:rPr>
        <w:t>[bp + 2], 12</w:t>
      </w:r>
    </w:p>
    <w:p w14:paraId="17572AC8" w14:textId="77777777" w:rsidR="00810516" w:rsidRPr="00502F2A" w:rsidRDefault="00810516" w:rsidP="00810516">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mp [bp + 2], bx</w:t>
      </w:r>
    </w:p>
    <w:p w14:paraId="0610F2A2" w14:textId="4E25A53E" w:rsidR="00810516" w:rsidRPr="00502F2A" w:rsidRDefault="00810516" w:rsidP="00810516">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mp [bp + 2], [bp + 4]</w:t>
      </w:r>
    </w:p>
    <w:p w14:paraId="5338D843" w14:textId="5DE36593" w:rsidR="00810516" w:rsidRPr="00502F2A" w:rsidRDefault="00702B88" w:rsidP="00702B88">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x, [bp + 4]</w:t>
      </w:r>
    </w:p>
    <w:p w14:paraId="77BCA5B8" w14:textId="4B1C93DA" w:rsidR="00702B88" w:rsidRPr="00502F2A" w:rsidRDefault="00702B88" w:rsidP="00702B88">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E37481" w:rsidRPr="00502F2A">
        <w:rPr>
          <w:rStyle w:val="watch-title"/>
          <w:rFonts w:ascii="Garamond" w:hAnsi="Garamond" w:cs="Times New Roman"/>
          <w:color w:val="000000" w:themeColor="text1"/>
          <w:sz w:val="22"/>
          <w:szCs w:val="22"/>
          <w:bdr w:val="none" w:sz="0" w:space="0" w:color="auto"/>
        </w:rPr>
        <w:t>[bp + 2]</w:t>
      </w:r>
      <w:r w:rsidRPr="00502F2A">
        <w:rPr>
          <w:rStyle w:val="watch-title"/>
          <w:rFonts w:ascii="Garamond" w:hAnsi="Garamond" w:cs="Times New Roman"/>
          <w:color w:val="000000" w:themeColor="text1"/>
          <w:sz w:val="22"/>
          <w:szCs w:val="22"/>
          <w:bdr w:val="none" w:sz="0" w:space="0" w:color="auto"/>
        </w:rPr>
        <w:t>, bx</w:t>
      </w:r>
    </w:p>
    <w:p w14:paraId="70A158BD" w14:textId="4CA17ED1" w:rsidR="00620065" w:rsidRPr="00502F2A" w:rsidRDefault="008F3988" w:rsidP="008F3988">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inary</w:t>
      </w:r>
    </w:p>
    <w:p w14:paraId="52624903" w14:textId="7A1D2ADF" w:rsidR="004252C2" w:rsidRPr="00502F2A" w:rsidRDefault="002521B7" w:rsidP="002521B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w:t>
      </w:r>
      <w:r w:rsidR="004252C2" w:rsidRPr="00502F2A">
        <w:rPr>
          <w:rStyle w:val="watch-title"/>
          <w:rFonts w:ascii="Garamond" w:hAnsi="Garamond" w:cs="Times New Roman"/>
          <w:color w:val="000000" w:themeColor="text1"/>
          <w:sz w:val="22"/>
          <w:szCs w:val="22"/>
          <w:bdr w:val="none" w:sz="0" w:space="0" w:color="auto"/>
        </w:rPr>
        <w:t xml:space="preserve"> 12, bx</w:t>
      </w:r>
    </w:p>
    <w:p w14:paraId="441097E3" w14:textId="331FDD7C" w:rsidR="00AA2283" w:rsidRPr="00502F2A" w:rsidRDefault="00AA2283" w:rsidP="00AA2283">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ax, 12</w:t>
      </w:r>
    </w:p>
    <w:p w14:paraId="6880BBDB" w14:textId="23F225FA" w:rsidR="00AA2283" w:rsidRPr="00502F2A" w:rsidRDefault="00AA2283" w:rsidP="00AA2283">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 ax, bx</w:t>
      </w:r>
    </w:p>
    <w:p w14:paraId="1BA7AD6E" w14:textId="77777777" w:rsidR="00AA2283" w:rsidRPr="00502F2A" w:rsidRDefault="00AA2283" w:rsidP="00AA2283">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47C9F48" w14:textId="77CE01CF" w:rsidR="00973393" w:rsidRPr="00502F2A" w:rsidRDefault="002521B7" w:rsidP="00603493">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w:t>
      </w:r>
      <w:r w:rsidR="00973393" w:rsidRPr="00502F2A">
        <w:rPr>
          <w:rStyle w:val="watch-title"/>
          <w:rFonts w:ascii="Garamond" w:hAnsi="Garamond" w:cs="Times New Roman"/>
          <w:color w:val="000000" w:themeColor="text1"/>
          <w:sz w:val="22"/>
          <w:szCs w:val="22"/>
          <w:bdr w:val="none" w:sz="0" w:space="0" w:color="auto"/>
        </w:rPr>
        <w:t xml:space="preserve"> 12, [bp + 2]</w:t>
      </w:r>
    </w:p>
    <w:p w14:paraId="0CB43FED" w14:textId="77777777" w:rsidR="008D1731" w:rsidRPr="00502F2A" w:rsidRDefault="008D1731" w:rsidP="008D1731">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ax, 12</w:t>
      </w:r>
    </w:p>
    <w:p w14:paraId="7A051A7F" w14:textId="56CC89D4" w:rsidR="008D1731" w:rsidRPr="00502F2A" w:rsidRDefault="008D1731" w:rsidP="008D1731">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 ax, [bp + 2]</w:t>
      </w:r>
    </w:p>
    <w:p w14:paraId="46109AB8" w14:textId="77777777" w:rsidR="001D0803" w:rsidRPr="00502F2A" w:rsidRDefault="001D0803" w:rsidP="000912C1">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66EE1CBA" w14:textId="448A1F0B" w:rsidR="006A5A32" w:rsidRPr="00502F2A" w:rsidRDefault="002521B7" w:rsidP="002545F2">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w:t>
      </w:r>
      <w:r w:rsidR="006A5A32" w:rsidRPr="00502F2A">
        <w:rPr>
          <w:rStyle w:val="watch-title"/>
          <w:rFonts w:ascii="Garamond" w:hAnsi="Garamond" w:cs="Times New Roman"/>
          <w:color w:val="000000" w:themeColor="text1"/>
          <w:sz w:val="22"/>
          <w:szCs w:val="22"/>
          <w:bdr w:val="none" w:sz="0" w:space="0" w:color="auto"/>
        </w:rPr>
        <w:t xml:space="preserve"> </w:t>
      </w:r>
      <w:r w:rsidR="00193A01" w:rsidRPr="00502F2A">
        <w:rPr>
          <w:rStyle w:val="watch-title"/>
          <w:rFonts w:ascii="Garamond" w:hAnsi="Garamond" w:cs="Times New Roman"/>
          <w:color w:val="000000" w:themeColor="text1"/>
          <w:sz w:val="22"/>
          <w:szCs w:val="22"/>
          <w:bdr w:val="none" w:sz="0" w:space="0" w:color="auto"/>
        </w:rPr>
        <w:t xml:space="preserve">ax, </w:t>
      </w:r>
      <w:r w:rsidR="00A24551" w:rsidRPr="00502F2A">
        <w:rPr>
          <w:rStyle w:val="watch-title"/>
          <w:rFonts w:ascii="Garamond" w:hAnsi="Garamond" w:cs="Times New Roman"/>
          <w:color w:val="000000" w:themeColor="text1"/>
          <w:sz w:val="22"/>
          <w:szCs w:val="22"/>
          <w:bdr w:val="none" w:sz="0" w:space="0" w:color="auto"/>
        </w:rPr>
        <w:t>bx</w:t>
      </w:r>
    </w:p>
    <w:p w14:paraId="73B50F31" w14:textId="01BCF09D" w:rsidR="00A24551" w:rsidRPr="00502F2A" w:rsidRDefault="002521B7" w:rsidP="002545F2">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w:t>
      </w:r>
      <w:r w:rsidR="00A24551" w:rsidRPr="00502F2A">
        <w:rPr>
          <w:rStyle w:val="watch-title"/>
          <w:rFonts w:ascii="Garamond" w:hAnsi="Garamond" w:cs="Times New Roman"/>
          <w:color w:val="000000" w:themeColor="text1"/>
          <w:sz w:val="22"/>
          <w:szCs w:val="22"/>
          <w:bdr w:val="none" w:sz="0" w:space="0" w:color="auto"/>
        </w:rPr>
        <w:t xml:space="preserve"> ax, 12</w:t>
      </w:r>
    </w:p>
    <w:p w14:paraId="0414ADB6" w14:textId="1C0DF7E5" w:rsidR="00A24551" w:rsidRPr="00502F2A" w:rsidRDefault="002521B7" w:rsidP="002545F2">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w:t>
      </w:r>
      <w:r w:rsidR="00A24551" w:rsidRPr="00502F2A">
        <w:rPr>
          <w:rStyle w:val="watch-title"/>
          <w:rFonts w:ascii="Garamond" w:hAnsi="Garamond" w:cs="Times New Roman"/>
          <w:color w:val="000000" w:themeColor="text1"/>
          <w:sz w:val="22"/>
          <w:szCs w:val="22"/>
          <w:bdr w:val="none" w:sz="0" w:space="0" w:color="auto"/>
        </w:rPr>
        <w:t xml:space="preserve"> ax, [bp + 2]</w:t>
      </w:r>
    </w:p>
    <w:p w14:paraId="4EC6DCAA" w14:textId="77777777" w:rsidR="00327516" w:rsidRPr="00502F2A" w:rsidRDefault="00327516" w:rsidP="00327516">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7F325BB" w14:textId="5655AD24" w:rsidR="0001151C" w:rsidRPr="00502F2A" w:rsidRDefault="00AA2283" w:rsidP="00327516">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w:t>
      </w:r>
      <w:r w:rsidR="00E7338C" w:rsidRPr="00502F2A">
        <w:rPr>
          <w:rStyle w:val="watch-title"/>
          <w:rFonts w:ascii="Garamond" w:hAnsi="Garamond" w:cs="Times New Roman"/>
          <w:color w:val="000000" w:themeColor="text1"/>
          <w:sz w:val="22"/>
          <w:szCs w:val="22"/>
          <w:bdr w:val="none" w:sz="0" w:space="0" w:color="auto"/>
        </w:rPr>
        <w:t xml:space="preserve">f </w:t>
      </w:r>
      <w:r w:rsidR="00327516" w:rsidRPr="00502F2A">
        <w:rPr>
          <w:rStyle w:val="watch-title"/>
          <w:rFonts w:ascii="Garamond" w:hAnsi="Garamond" w:cs="Times New Roman"/>
          <w:color w:val="000000" w:themeColor="text1"/>
          <w:sz w:val="22"/>
          <w:szCs w:val="22"/>
          <w:bdr w:val="none" w:sz="0" w:space="0" w:color="auto"/>
        </w:rPr>
        <w:t>resultSymbol == leftSymbol</w:t>
      </w:r>
    </w:p>
    <w:p w14:paraId="160DAA52" w14:textId="64ADBB31" w:rsidR="0001151C" w:rsidRPr="00502F2A" w:rsidRDefault="0001151C" w:rsidP="00327516">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lastRenderedPageBreak/>
        <w:t>sub [bp + 2], 12</w:t>
      </w:r>
    </w:p>
    <w:p w14:paraId="254BCA48" w14:textId="45B9F976" w:rsidR="0001151C" w:rsidRPr="00502F2A" w:rsidRDefault="0001151C" w:rsidP="00327516">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ub [bp + 2], bx</w:t>
      </w:r>
    </w:p>
    <w:p w14:paraId="510F3180" w14:textId="59CB9E7A" w:rsidR="0001151C" w:rsidRPr="00502F2A" w:rsidRDefault="0001151C" w:rsidP="00327516">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ub [bp + 2], [bp + 4]</w:t>
      </w:r>
    </w:p>
    <w:p w14:paraId="6935EC17" w14:textId="5E918DAC" w:rsidR="00492BBE" w:rsidRPr="00502F2A" w:rsidRDefault="00492BBE" w:rsidP="00327516">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x, [bp + 4]</w:t>
      </w:r>
    </w:p>
    <w:p w14:paraId="6D297B2A" w14:textId="6DF43C8A" w:rsidR="00492BBE" w:rsidRPr="00502F2A" w:rsidRDefault="00492BBE" w:rsidP="00327516">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ub [bp + 2], bx</w:t>
      </w:r>
    </w:p>
    <w:p w14:paraId="6E568127" w14:textId="26CDED03" w:rsidR="0002423A" w:rsidRPr="00502F2A" w:rsidRDefault="0086721C" w:rsidP="0002423A">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lse</w:t>
      </w:r>
    </w:p>
    <w:p w14:paraId="2F58C463" w14:textId="5FEBA645" w:rsidR="0002423A" w:rsidRPr="00502F2A" w:rsidRDefault="0002423A" w:rsidP="00D81F6B">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oad ax, leftSymbol</w:t>
      </w:r>
    </w:p>
    <w:p w14:paraId="799070DE" w14:textId="46C5DA69" w:rsidR="0002423A" w:rsidRPr="00502F2A" w:rsidRDefault="0002423A" w:rsidP="00D81F6B">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 ax, bx</w:t>
      </w:r>
    </w:p>
    <w:p w14:paraId="3546F740" w14:textId="77777777" w:rsidR="0002423A" w:rsidRPr="00502F2A" w:rsidRDefault="0002423A" w:rsidP="00D81F6B">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 ax, 12</w:t>
      </w:r>
    </w:p>
    <w:p w14:paraId="7E881CCD" w14:textId="77777777" w:rsidR="0002423A" w:rsidRPr="00502F2A" w:rsidRDefault="0002423A" w:rsidP="00D81F6B">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 ax, [bp + 2]</w:t>
      </w:r>
    </w:p>
    <w:p w14:paraId="4DC35B04" w14:textId="4EB95329" w:rsidR="0002423A" w:rsidRPr="00502F2A" w:rsidRDefault="00E7338C" w:rsidP="00D81F6B">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if </w:t>
      </w:r>
      <w:r w:rsidR="0002423A" w:rsidRPr="00502F2A">
        <w:rPr>
          <w:rStyle w:val="watch-title"/>
          <w:rFonts w:ascii="Garamond" w:hAnsi="Garamond" w:cs="Times New Roman"/>
          <w:color w:val="000000" w:themeColor="text1"/>
          <w:sz w:val="22"/>
          <w:szCs w:val="22"/>
          <w:bdr w:val="none" w:sz="0" w:space="0" w:color="auto"/>
        </w:rPr>
        <w:t>resultSymbol != null</w:t>
      </w:r>
    </w:p>
    <w:p w14:paraId="558482CF" w14:textId="002DF55A" w:rsidR="0002423A" w:rsidRPr="00502F2A" w:rsidRDefault="0002423A" w:rsidP="00D81F6B">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resultSymbol, ax</w:t>
      </w:r>
    </w:p>
    <w:p w14:paraId="7E2A2242" w14:textId="77777777" w:rsidR="00AD53F1" w:rsidRPr="00502F2A" w:rsidRDefault="00AD53F1" w:rsidP="00AD53F1">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1867CE9" w14:textId="23E4C1F3" w:rsidR="00AD1FB1" w:rsidRPr="00502F2A" w:rsidRDefault="00AD1FB1"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 xml:space="preserve">Twin </w:t>
      </w:r>
      <w:r w:rsidR="00403FEA" w:rsidRPr="00502F2A">
        <w:rPr>
          <w:rStyle w:val="watch-title"/>
          <w:rFonts w:ascii="Garamond" w:hAnsi="Garamond"/>
          <w:color w:val="000000" w:themeColor="text1"/>
          <w:kern w:val="36"/>
          <w:sz w:val="22"/>
          <w:szCs w:val="22"/>
        </w:rPr>
        <w:t>t</w:t>
      </w:r>
      <w:r w:rsidRPr="00502F2A">
        <w:rPr>
          <w:rStyle w:val="watch-title"/>
          <w:rFonts w:ascii="Garamond" w:hAnsi="Garamond"/>
          <w:color w:val="000000" w:themeColor="text1"/>
          <w:kern w:val="36"/>
          <w:sz w:val="22"/>
          <w:szCs w:val="22"/>
        </w:rPr>
        <w:t>racks</w:t>
      </w:r>
    </w:p>
    <w:p w14:paraId="0E265AD9" w14:textId="4C102449" w:rsidR="00576BA2" w:rsidRPr="00502F2A" w:rsidRDefault="00AD1FB1"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tatic value</w:t>
      </w:r>
    </w:p>
    <w:p w14:paraId="0A8BE976" w14:textId="46A23CA3" w:rsidR="00545475" w:rsidRPr="00502F2A" w:rsidRDefault="0054547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Check the code</w:t>
      </w:r>
    </w:p>
    <w:p w14:paraId="1BF41939" w14:textId="05BCE29C" w:rsidR="00545475" w:rsidRPr="00502F2A" w:rsidRDefault="0054547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ranslate to Java</w:t>
      </w:r>
    </w:p>
    <w:p w14:paraId="3A4E4022" w14:textId="3FB65076" w:rsidR="00065F51" w:rsidRPr="00502F2A" w:rsidRDefault="00065F51"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x =&gt; si</w:t>
      </w:r>
    </w:p>
    <w:p w14:paraId="50399D93" w14:textId="5FC99EE3" w:rsidR="00C86C64" w:rsidRPr="00502F2A" w:rsidRDefault="003F72B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ap </w:t>
      </w:r>
      <w:r w:rsidR="00C86C64" w:rsidRPr="00502F2A">
        <w:rPr>
          <w:rStyle w:val="watch-title"/>
          <w:rFonts w:ascii="Garamond" w:hAnsi="Garamond" w:cs="Times New Roman"/>
          <w:color w:val="000000" w:themeColor="text1"/>
          <w:sz w:val="22"/>
          <w:szCs w:val="22"/>
          <w:bdr w:val="none" w:sz="0" w:space="0" w:color="auto"/>
        </w:rPr>
        <w:t>Add []</w:t>
      </w:r>
    </w:p>
    <w:p w14:paraId="54E15B02" w14:textId="1C6F0446" w:rsidR="00A3288F" w:rsidRPr="00502F2A" w:rsidRDefault="00A3288F"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GetOperand []</w:t>
      </w:r>
    </w:p>
    <w:p w14:paraId="597984D8" w14:textId="67E3C7A7" w:rsidR="008173A5" w:rsidRPr="00502F2A" w:rsidRDefault="008173A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ddMiddleCode</w:t>
      </w:r>
    </w:p>
    <w:p w14:paraId="286F4AC1" w14:textId="4CA23850" w:rsidR="00444328" w:rsidRPr="00502F2A" w:rsidRDefault="00444328"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witch temporary expression</w:t>
      </w:r>
    </w:p>
    <w:p w14:paraId="51A7AFF9" w14:textId="34AE7048" w:rsidR="006B0904" w:rsidRPr="00502F2A" w:rsidRDefault="006B0904"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nux/Windows</w:t>
      </w:r>
    </w:p>
    <w:p w14:paraId="5BE47AE1" w14:textId="17168FB8" w:rsidR="004E05DA" w:rsidRPr="00502F2A" w:rsidRDefault="004E05DA"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onstantExpression: 1</w:t>
      </w:r>
    </w:p>
    <w:p w14:paraId="57945112" w14:textId="1699CAEA"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value</w:t>
      </w:r>
    </w:p>
    <w:p w14:paraId="674AE812" w14:textId="250A3CAA" w:rsidR="004E05DA" w:rsidRPr="00502F2A" w:rsidRDefault="004E05DA"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CodeGenerator: 2</w:t>
      </w:r>
    </w:p>
    <w:p w14:paraId="14C60E71" w14:textId="39177C1F"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value</w:t>
      </w:r>
    </w:p>
    <w:p w14:paraId="5A6E2C6F" w14:textId="096C6506"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unction</w:t>
      </w:r>
    </w:p>
    <w:p w14:paraId="5462A05F" w14:textId="3E10846F" w:rsidR="00601FCC" w:rsidRPr="00502F2A" w:rsidRDefault="00601FCC"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ype: 1</w:t>
      </w:r>
    </w:p>
    <w:p w14:paraId="1AB56AB2" w14:textId="14F85D0E"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ize</w:t>
      </w:r>
    </w:p>
    <w:p w14:paraId="25C327B1" w14:textId="22B1D5DB" w:rsidR="006B0904" w:rsidRPr="00502F2A" w:rsidRDefault="006B090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ssemblyCodeGenerator:</w:t>
      </w:r>
      <w:r w:rsidR="00CD7B7A" w:rsidRPr="00502F2A">
        <w:rPr>
          <w:rStyle w:val="watch-title"/>
          <w:rFonts w:ascii="Garamond" w:hAnsi="Garamond" w:cs="Times New Roman"/>
          <w:color w:val="000000" w:themeColor="text1"/>
          <w:sz w:val="22"/>
          <w:szCs w:val="22"/>
          <w:bdr w:val="none" w:sz="0" w:space="0" w:color="auto"/>
        </w:rPr>
        <w:t xml:space="preserve"> 2</w:t>
      </w:r>
    </w:p>
    <w:p w14:paraId="1B65EC68" w14:textId="3CB59E41"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xit</w:t>
      </w:r>
    </w:p>
    <w:p w14:paraId="1E850625" w14:textId="56455D13"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it</w:t>
      </w:r>
    </w:p>
    <w:p w14:paraId="0AFF2D17" w14:textId="646FD471" w:rsidR="00341A7D" w:rsidRPr="00502F2A" w:rsidRDefault="00341A7D"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ain: 3</w:t>
      </w:r>
    </w:p>
    <w:p w14:paraId="46F4D464" w14:textId="30050F1B" w:rsidR="007F1E8C" w:rsidRPr="00502F2A" w:rsidRDefault="007F1E8C"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yscall</w:t>
      </w:r>
    </w:p>
    <w:p w14:paraId="07B3148E" w14:textId="0EC6A421" w:rsidR="007F1E8C" w:rsidRPr="00502F2A" w:rsidRDefault="007F1E8C"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xists</w:t>
      </w:r>
    </w:p>
    <w:p w14:paraId="121EF989" w14:textId="5A69AC50" w:rsidR="00E76232" w:rsidRPr="00502F2A" w:rsidRDefault="00E76232"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ignal</w:t>
      </w:r>
    </w:p>
    <w:p w14:paraId="75EC8F9A" w14:textId="4BCABE6E" w:rsidR="00E76232" w:rsidRPr="00502F2A" w:rsidRDefault="00E76232"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Raise</w:t>
      </w:r>
    </w:p>
    <w:p w14:paraId="1A806A1C" w14:textId="15F4B550" w:rsidR="003C5861" w:rsidRPr="00502F2A" w:rsidRDefault="003C5861"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Initialization, a[2][2] = {1, 2, 3, 4};</w:t>
      </w:r>
    </w:p>
    <w:p w14:paraId="300B2DF6" w14:textId="77777777" w:rsidR="002B6D83" w:rsidRPr="00502F2A" w:rsidRDefault="002B6D83"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et type dimension</w:t>
      </w:r>
    </w:p>
    <w:p w14:paraId="19ECF6CC" w14:textId="20C962F3" w:rsidR="00420079" w:rsidRPr="00502F2A" w:rsidRDefault="00420079"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heck </w:t>
      </w:r>
      <w:r w:rsidR="002B6D83" w:rsidRPr="00502F2A">
        <w:rPr>
          <w:rStyle w:val="watch-title"/>
          <w:rFonts w:ascii="Garamond" w:hAnsi="Garamond" w:cs="Times New Roman"/>
          <w:color w:val="000000" w:themeColor="text1"/>
          <w:sz w:val="22"/>
          <w:szCs w:val="22"/>
          <w:bdr w:val="none" w:sz="0" w:space="0" w:color="auto"/>
        </w:rPr>
        <w:t xml:space="preserve">maximal </w:t>
      </w:r>
      <w:r w:rsidRPr="00502F2A">
        <w:rPr>
          <w:rStyle w:val="watch-title"/>
          <w:rFonts w:ascii="Garamond" w:hAnsi="Garamond" w:cs="Times New Roman"/>
          <w:color w:val="000000" w:themeColor="text1"/>
          <w:sz w:val="22"/>
          <w:szCs w:val="22"/>
          <w:bdr w:val="none" w:sz="0" w:space="0" w:color="auto"/>
        </w:rPr>
        <w:t>dimension</w:t>
      </w:r>
    </w:p>
    <w:p w14:paraId="0659328A" w14:textId="1FDC4D22" w:rsidR="00420079" w:rsidRPr="00502F2A" w:rsidRDefault="00420079"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Generate TypeMap</w:t>
      </w:r>
    </w:p>
    <w:p w14:paraId="0A84F385" w14:textId="3AE6DF93" w:rsidR="00420079" w:rsidRPr="00502F2A" w:rsidRDefault="00420079"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ix the list</w:t>
      </w:r>
    </w:p>
    <w:p w14:paraId="461BE4C4" w14:textId="15DCDF3E" w:rsidR="00131FD7" w:rsidRPr="00502F2A" w:rsidRDefault="00131FD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terate from 1 to (top dimension - 1)</w:t>
      </w:r>
    </w:p>
    <w:p w14:paraId="556D10CF" w14:textId="1BB1F5A5" w:rsidR="00CB513B" w:rsidRPr="00502F2A" w:rsidRDefault="00CB513B"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dd to dimension map</w:t>
      </w:r>
    </w:p>
    <w:p w14:paraId="4B738445" w14:textId="77777777" w:rsidR="003C5861" w:rsidRPr="00502F2A" w:rsidRDefault="003C5861"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Minor</w:t>
      </w:r>
    </w:p>
    <w:p w14:paraId="29A62B93" w14:textId="77777777" w:rsidR="003C5861" w:rsidRPr="00502F2A" w:rsidRDefault="003C586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IList -&gt; List.AddRange</w:t>
      </w:r>
    </w:p>
    <w:p w14:paraId="66E27E71" w14:textId="6F430FB8" w:rsidR="003C5861" w:rsidRPr="00502F2A" w:rsidRDefault="003C586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MainX -&gt; Start</w:t>
      </w:r>
    </w:p>
    <w:p w14:paraId="3D300AA9" w14:textId="474B4580" w:rsidR="000F151C" w:rsidRPr="00502F2A" w:rsidRDefault="000F151C"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ListMap</w:t>
      </w:r>
    </w:p>
    <w:p w14:paraId="2DB61F09" w14:textId="7AE9971D" w:rsidR="00640E85" w:rsidRPr="00502F2A" w:rsidRDefault="00640E85"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witch cases</w:t>
      </w:r>
    </w:p>
    <w:p w14:paraId="6E57281F" w14:textId="33D74939" w:rsidR="00640E85" w:rsidRPr="00502F2A" w:rsidRDefault="00640E85"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ntry map struct/union</w:t>
      </w:r>
    </w:p>
    <w:p w14:paraId="1A199F4D" w14:textId="139E5BAF" w:rsidR="003C5861" w:rsidRPr="00502F2A" w:rsidRDefault="003C5861"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MainParser</w:t>
      </w:r>
    </w:p>
    <w:p w14:paraId="6401162D" w14:textId="77777777" w:rsidR="003C5861" w:rsidRPr="00502F2A" w:rsidRDefault="003C586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Parse errors</w:t>
      </w:r>
    </w:p>
    <w:p w14:paraId="18BCA7F3" w14:textId="77777777" w:rsidR="003C5861" w:rsidRPr="00502F2A" w:rsidRDefault="003C5861"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lastRenderedPageBreak/>
        <w:t>Function optional_specifier</w:t>
      </w:r>
    </w:p>
    <w:p w14:paraId="1883C276" w14:textId="77777777" w:rsidR="003C5861" w:rsidRPr="00502F2A" w:rsidRDefault="003C5861"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pecifier stack</w:t>
      </w:r>
    </w:p>
    <w:p w14:paraId="11C7F0A7" w14:textId="77777777" w:rsidR="003C5861" w:rsidRPr="00502F2A" w:rsidRDefault="003C5861"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DeclarationGenerator</w:t>
      </w:r>
    </w:p>
    <w:p w14:paraId="3E67EA98" w14:textId="455558B3" w:rsidR="003C5861" w:rsidRPr="00502F2A" w:rsidRDefault="003C586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Old function parameter order</w:t>
      </w:r>
      <w:r w:rsidR="00954EFE" w:rsidRPr="00502F2A">
        <w:rPr>
          <w:rFonts w:ascii="Garamond" w:hAnsi="Garamond"/>
          <w:color w:val="000000" w:themeColor="text1"/>
        </w:rPr>
        <w:t xml:space="preserve"> twice defined</w:t>
      </w:r>
    </w:p>
    <w:p w14:paraId="339F9E57" w14:textId="77777777" w:rsidR="003C5861" w:rsidRPr="00502F2A" w:rsidRDefault="003C5861"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ExpressionGenerator</w:t>
      </w:r>
    </w:p>
    <w:p w14:paraId="0D8A3046" w14:textId="35392A75" w:rsidR="003C5861" w:rsidRPr="00502F2A" w:rsidRDefault="003C586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dex pointer/array type</w:t>
      </w:r>
    </w:p>
    <w:p w14:paraId="26D1C5A4" w14:textId="77777777" w:rsidR="004A2C7C" w:rsidRPr="00502F2A" w:rsidRDefault="00C87728"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lasses</w:t>
      </w:r>
    </w:p>
    <w:p w14:paraId="62BDC3E8" w14:textId="47ACD159" w:rsidR="00273D9F" w:rsidRPr="00502F2A" w:rsidRDefault="00273D9F"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GenerateIntegral</w:t>
      </w:r>
    </w:p>
    <w:p w14:paraId="25119292" w14:textId="5621F008" w:rsidR="00273D9F" w:rsidRPr="00502F2A" w:rsidRDefault="00273D9F"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GenerateFloating</w:t>
      </w:r>
    </w:p>
    <w:p w14:paraId="32B7570A" w14:textId="40F05EA0" w:rsidR="00AF4176" w:rsidRPr="00502F2A" w:rsidRDefault="00542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w:t>
      </w:r>
      <w:r w:rsidR="00273D9F" w:rsidRPr="00502F2A">
        <w:rPr>
          <w:rFonts w:ascii="Garamond" w:hAnsi="Garamond" w:cs="Times New Roman"/>
          <w:color w:val="000000" w:themeColor="text1"/>
        </w:rPr>
        <w:t>all</w:t>
      </w:r>
      <w:r w:rsidRPr="00502F2A">
        <w:rPr>
          <w:rFonts w:ascii="Garamond" w:hAnsi="Garamond" w:cs="Times New Roman"/>
          <w:color w:val="000000" w:themeColor="text1"/>
        </w:rPr>
        <w:t>H</w:t>
      </w:r>
      <w:r w:rsidR="00273D9F" w:rsidRPr="00502F2A">
        <w:rPr>
          <w:rFonts w:ascii="Garamond" w:hAnsi="Garamond" w:cs="Times New Roman"/>
          <w:color w:val="000000" w:themeColor="text1"/>
        </w:rPr>
        <w:t>eader</w:t>
      </w:r>
    </w:p>
    <w:p w14:paraId="1FCBC3AD" w14:textId="030576AF" w:rsidR="00273D9F" w:rsidRPr="00502F2A" w:rsidRDefault="00542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w:t>
      </w:r>
      <w:r w:rsidR="00273D9F" w:rsidRPr="00502F2A">
        <w:rPr>
          <w:rFonts w:ascii="Garamond" w:hAnsi="Garamond" w:cs="Times New Roman"/>
          <w:color w:val="000000" w:themeColor="text1"/>
        </w:rPr>
        <w:t>ost</w:t>
      </w:r>
      <w:r w:rsidRPr="00502F2A">
        <w:rPr>
          <w:rFonts w:ascii="Garamond" w:hAnsi="Garamond" w:cs="Times New Roman"/>
          <w:color w:val="000000" w:themeColor="text1"/>
        </w:rPr>
        <w:t>C</w:t>
      </w:r>
      <w:r w:rsidR="00273D9F" w:rsidRPr="00502F2A">
        <w:rPr>
          <w:rFonts w:ascii="Garamond" w:hAnsi="Garamond" w:cs="Times New Roman"/>
          <w:color w:val="000000" w:themeColor="text1"/>
        </w:rPr>
        <w:t>all</w:t>
      </w:r>
    </w:p>
    <w:p w14:paraId="39FD64AA" w14:textId="47AB3BD6" w:rsidR="009C3B57" w:rsidRPr="00502F2A" w:rsidRDefault="009C3B57"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_recordStack</w:t>
      </w:r>
    </w:p>
    <w:p w14:paraId="700ECEA5" w14:textId="03AA5EA4" w:rsidR="00273D9F" w:rsidRPr="00502F2A" w:rsidRDefault="00273D9F"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_stackSize</w:t>
      </w:r>
    </w:p>
    <w:p w14:paraId="7EA34379" w14:textId="0F234920" w:rsidR="00993B1F" w:rsidRPr="00502F2A" w:rsidRDefault="00AF79F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D</w:t>
      </w:r>
      <w:r w:rsidR="00FC69D5" w:rsidRPr="00502F2A">
        <w:rPr>
          <w:rFonts w:ascii="Garamond" w:hAnsi="Garamond" w:cs="Times New Roman"/>
          <w:color w:val="000000" w:themeColor="text1"/>
        </w:rPr>
        <w:t>ecrease</w:t>
      </w:r>
      <w:r w:rsidRPr="00502F2A">
        <w:rPr>
          <w:rFonts w:ascii="Garamond" w:hAnsi="Garamond" w:cs="Times New Roman"/>
          <w:color w:val="000000" w:themeColor="text1"/>
        </w:rPr>
        <w:t>S</w:t>
      </w:r>
      <w:r w:rsidR="00FC69D5" w:rsidRPr="00502F2A">
        <w:rPr>
          <w:rFonts w:ascii="Garamond" w:hAnsi="Garamond" w:cs="Times New Roman"/>
          <w:color w:val="000000" w:themeColor="text1"/>
        </w:rPr>
        <w:t>tack</w:t>
      </w:r>
    </w:p>
    <w:p w14:paraId="1925E461" w14:textId="647E8A0B" w:rsidR="00AF79F2" w:rsidRPr="00502F2A" w:rsidRDefault="00AF79F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heckTrackMapFloatStack</w:t>
      </w:r>
    </w:p>
    <w:p w14:paraId="0388A4EE" w14:textId="77777777" w:rsidR="00AF79F2" w:rsidRPr="00502F2A" w:rsidRDefault="00AF79F2" w:rsidP="004D0CE4">
      <w:pPr>
        <w:pStyle w:val="Ingetavstnd"/>
        <w:numPr>
          <w:ilvl w:val="1"/>
          <w:numId w:val="7"/>
        </w:numPr>
        <w:shd w:val="clear" w:color="auto" w:fill="FFFFFF"/>
        <w:tabs>
          <w:tab w:val="left" w:pos="5103"/>
        </w:tabs>
        <w:rPr>
          <w:rFonts w:ascii="Garamond" w:hAnsi="Garamond" w:cs="Times New Roman"/>
          <w:color w:val="000000" w:themeColor="text1"/>
        </w:rPr>
      </w:pPr>
    </w:p>
    <w:p w14:paraId="52A99A79" w14:textId="34815E9C" w:rsidR="008F2738" w:rsidRPr="00502F2A" w:rsidRDefault="008F273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Record</w:t>
      </w:r>
      <w:r w:rsidR="009C3B57" w:rsidRPr="00502F2A">
        <w:rPr>
          <w:rFonts w:ascii="Garamond" w:hAnsi="Garamond" w:cs="Times New Roman"/>
          <w:color w:val="000000" w:themeColor="text1"/>
        </w:rPr>
        <w:t xml:space="preserve"> 1 -&gt; 0</w:t>
      </w:r>
    </w:p>
    <w:p w14:paraId="46328304" w14:textId="5D925A93" w:rsidR="00C965D8" w:rsidRPr="00502F2A" w:rsidRDefault="00203FF9"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GetReturnValue</w:t>
      </w:r>
    </w:p>
    <w:p w14:paraId="029A2AA9" w14:textId="47461CF6" w:rsidR="008F2738" w:rsidRPr="00502F2A" w:rsidRDefault="008F2738"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arameter</w:t>
      </w:r>
    </w:p>
    <w:p w14:paraId="67D1DE42" w14:textId="44784302" w:rsidR="008F2738" w:rsidRPr="00502F2A" w:rsidRDefault="008F2738"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all</w:t>
      </w:r>
    </w:p>
    <w:p w14:paraId="54AF7852" w14:textId="77777777" w:rsidR="008F2738" w:rsidRPr="00502F2A" w:rsidRDefault="008F2738" w:rsidP="004D0CE4">
      <w:pPr>
        <w:pStyle w:val="Ingetavstnd"/>
        <w:numPr>
          <w:ilvl w:val="1"/>
          <w:numId w:val="7"/>
        </w:numPr>
        <w:shd w:val="clear" w:color="auto" w:fill="FFFFFF"/>
        <w:tabs>
          <w:tab w:val="left" w:pos="5103"/>
        </w:tabs>
        <w:rPr>
          <w:rFonts w:ascii="Garamond" w:hAnsi="Garamond" w:cs="Times New Roman"/>
          <w:color w:val="000000" w:themeColor="text1"/>
        </w:rPr>
      </w:pPr>
    </w:p>
    <w:p w14:paraId="0081F83C" w14:textId="0CDAC8B4" w:rsidR="000447D9" w:rsidRPr="00502F2A" w:rsidRDefault="000447D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emporary symbol</w:t>
      </w:r>
    </w:p>
    <w:p w14:paraId="1AC505C5" w14:textId="24C3A447" w:rsidR="0031340D" w:rsidRPr="00502F2A" w:rsidRDefault="0031340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arameter symbol</w:t>
      </w:r>
    </w:p>
    <w:p w14:paraId="2F2D4E3E" w14:textId="318BD2E8" w:rsidR="00E75F5E" w:rsidRPr="00502F2A" w:rsidRDefault="00E75F5E"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ddressable</w:t>
      </w:r>
    </w:p>
    <w:p w14:paraId="1BE19B95" w14:textId="77777777" w:rsidR="00204938" w:rsidRPr="00502F2A" w:rsidRDefault="00204938"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it</w:t>
      </w:r>
    </w:p>
    <w:p w14:paraId="2C5AE479" w14:textId="1E32BF4C" w:rsidR="001F1958" w:rsidRPr="00502F2A" w:rsidRDefault="009D43F1"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Variable</w:t>
      </w:r>
      <w:r w:rsidR="00B6537E" w:rsidRPr="00502F2A">
        <w:rPr>
          <w:rFonts w:ascii="Garamond" w:hAnsi="Garamond" w:cs="Times New Roman"/>
          <w:color w:val="000000" w:themeColor="text1"/>
        </w:rPr>
        <w:t>,</w:t>
      </w:r>
      <w:r w:rsidR="00C76A97" w:rsidRPr="00502F2A">
        <w:rPr>
          <w:rFonts w:ascii="Garamond" w:hAnsi="Garamond" w:cs="Times New Roman"/>
          <w:color w:val="000000" w:themeColor="text1"/>
        </w:rPr>
        <w:t xml:space="preserve"> Constant, Parameter</w:t>
      </w:r>
    </w:p>
    <w:p w14:paraId="11EDEDF9" w14:textId="7BF0E07F" w:rsidR="009D43F1" w:rsidRPr="00502F2A" w:rsidRDefault="00B6537E"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Not temporary, register, or bitfield</w:t>
      </w:r>
    </w:p>
    <w:p w14:paraId="62E16B2F" w14:textId="1BA993FA" w:rsidR="00C76A97" w:rsidRPr="00502F2A" w:rsidRDefault="00CB7F9A"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dex: &amp;a[i], Deref: &amp;*(</w:t>
      </w:r>
      <w:r w:rsidR="006C1B35" w:rsidRPr="00502F2A">
        <w:rPr>
          <w:rFonts w:ascii="Garamond" w:hAnsi="Garamond" w:cs="Times New Roman"/>
          <w:color w:val="000000" w:themeColor="text1"/>
        </w:rPr>
        <w:t>p</w:t>
      </w:r>
      <w:r w:rsidRPr="00502F2A">
        <w:rPr>
          <w:rFonts w:ascii="Garamond" w:hAnsi="Garamond" w:cs="Times New Roman"/>
          <w:color w:val="000000" w:themeColor="text1"/>
        </w:rPr>
        <w:t xml:space="preserve"> + i)</w:t>
      </w:r>
    </w:p>
    <w:p w14:paraId="6FB943B0" w14:textId="6209DB42" w:rsidR="00947F5C" w:rsidRPr="00502F2A" w:rsidRDefault="00947F5C"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ssignable</w:t>
      </w:r>
    </w:p>
    <w:p w14:paraId="7F33F9A6" w14:textId="77777777" w:rsidR="001249B0" w:rsidRPr="00502F2A" w:rsidRDefault="001249B0"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it</w:t>
      </w:r>
    </w:p>
    <w:p w14:paraId="39DB0DEF" w14:textId="29796226" w:rsidR="0021052B" w:rsidRPr="00502F2A" w:rsidRDefault="0021052B"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Not </w:t>
      </w:r>
      <w:r w:rsidR="008973E8" w:rsidRPr="00502F2A">
        <w:rPr>
          <w:rFonts w:ascii="Garamond" w:hAnsi="Garamond" w:cs="Times New Roman"/>
          <w:color w:val="000000" w:themeColor="text1"/>
        </w:rPr>
        <w:t xml:space="preserve">array, function, </w:t>
      </w:r>
      <w:r w:rsidRPr="00502F2A">
        <w:rPr>
          <w:rFonts w:ascii="Garamond" w:hAnsi="Garamond" w:cs="Times New Roman"/>
          <w:color w:val="000000" w:themeColor="text1"/>
        </w:rPr>
        <w:t>constant</w:t>
      </w:r>
      <w:r w:rsidR="006910D7" w:rsidRPr="00502F2A">
        <w:rPr>
          <w:rFonts w:ascii="Garamond" w:hAnsi="Garamond" w:cs="Times New Roman"/>
          <w:color w:val="000000" w:themeColor="text1"/>
        </w:rPr>
        <w:t xml:space="preserve"> or </w:t>
      </w:r>
      <w:r w:rsidRPr="00502F2A">
        <w:rPr>
          <w:rFonts w:ascii="Garamond" w:hAnsi="Garamond" w:cs="Times New Roman"/>
          <w:color w:val="000000" w:themeColor="text1"/>
        </w:rPr>
        <w:t>temporary</w:t>
      </w:r>
    </w:p>
    <w:p w14:paraId="6D4B362E" w14:textId="1ED3AAD9" w:rsidR="006910D7" w:rsidRPr="00502F2A" w:rsidRDefault="006910D7"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dex: a[i] = 2;</w:t>
      </w:r>
    </w:p>
    <w:p w14:paraId="394E1090" w14:textId="31F9B8A7" w:rsidR="00000918" w:rsidRPr="00502F2A" w:rsidRDefault="0079241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w:t>
      </w:r>
      <w:r w:rsidR="00000918" w:rsidRPr="00502F2A">
        <w:rPr>
          <w:rFonts w:ascii="Garamond" w:hAnsi="Garamond" w:cs="Times New Roman"/>
          <w:color w:val="000000" w:themeColor="text1"/>
        </w:rPr>
        <w:t xml:space="preserve"> not constant</w:t>
      </w:r>
    </w:p>
    <w:p w14:paraId="4BC4653F" w14:textId="542D9BBC" w:rsidR="006910D7" w:rsidRPr="00502F2A" w:rsidRDefault="006910D7"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Deref: *(</w:t>
      </w:r>
      <w:r w:rsidR="00557C66" w:rsidRPr="00502F2A">
        <w:rPr>
          <w:rFonts w:ascii="Garamond" w:hAnsi="Garamond" w:cs="Times New Roman"/>
          <w:color w:val="000000" w:themeColor="text1"/>
        </w:rPr>
        <w:t>p + i) = 2;</w:t>
      </w:r>
    </w:p>
    <w:p w14:paraId="74BC568F" w14:textId="5250601E" w:rsidR="00792415" w:rsidRPr="00502F2A" w:rsidRDefault="00E44611"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w:t>
      </w:r>
      <w:r w:rsidR="00792415" w:rsidRPr="00502F2A">
        <w:rPr>
          <w:rFonts w:ascii="Garamond" w:hAnsi="Garamond" w:cs="Times New Roman"/>
          <w:color w:val="000000" w:themeColor="text1"/>
        </w:rPr>
        <w:t>s pointer type not constant</w:t>
      </w:r>
    </w:p>
    <w:p w14:paraId="5EA6BF0F" w14:textId="3A358C0C" w:rsidR="00AB6B43" w:rsidRPr="00502F2A" w:rsidRDefault="00CD771C"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reprocessor</w:t>
      </w:r>
    </w:p>
    <w:p w14:paraId="43866843" w14:textId="77777777" w:rsidR="0065524E" w:rsidRPr="00502F2A" w:rsidRDefault="0065524E"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w:t>
      </w:r>
    </w:p>
    <w:p w14:paraId="671257C2" w14:textId="77777777" w:rsidR="004D41E4" w:rsidRPr="00502F2A" w:rsidRDefault="004D41E4"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t>ObjectCodeGenerator</w:t>
      </w:r>
    </w:p>
    <w:p w14:paraId="2F99B6C4" w14:textId="25B92BE1" w:rsidR="00CA1413" w:rsidRPr="00502F2A" w:rsidRDefault="00CA1413"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 * b + c * d</w:t>
      </w:r>
    </w:p>
    <w:p w14:paraId="4BD5244A" w14:textId="27423F1F" w:rsidR="00CA1413" w:rsidRPr="00502F2A" w:rsidRDefault="00CA1413"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1 = a * b</w:t>
      </w:r>
      <w:r w:rsidR="00676376" w:rsidRPr="00502F2A">
        <w:rPr>
          <w:rFonts w:ascii="Garamond" w:hAnsi="Garamond" w:cs="Times New Roman"/>
          <w:color w:val="000000" w:themeColor="text1"/>
        </w:rPr>
        <w:t>, ax</w:t>
      </w:r>
    </w:p>
    <w:p w14:paraId="575098DA" w14:textId="7225940F" w:rsidR="00CA1413" w:rsidRPr="00502F2A" w:rsidRDefault="00CA1413"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2 = c *d</w:t>
      </w:r>
      <w:r w:rsidR="00676376" w:rsidRPr="00502F2A">
        <w:rPr>
          <w:rFonts w:ascii="Garamond" w:hAnsi="Garamond" w:cs="Times New Roman"/>
          <w:color w:val="000000" w:themeColor="text1"/>
        </w:rPr>
        <w:t>, ax</w:t>
      </w:r>
    </w:p>
    <w:p w14:paraId="7BBC0573" w14:textId="00E399CD" w:rsidR="00CA1413" w:rsidRPr="00502F2A" w:rsidRDefault="00CA1413"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3 = t1 + t2</w:t>
      </w:r>
    </w:p>
    <w:p w14:paraId="0F07A503" w14:textId="583FD073" w:rsidR="00676376" w:rsidRPr="00502F2A" w:rsidRDefault="00676376" w:rsidP="004D0CE4">
      <w:pPr>
        <w:pStyle w:val="Ingetavstnd"/>
        <w:numPr>
          <w:ilvl w:val="2"/>
          <w:numId w:val="7"/>
        </w:numPr>
        <w:shd w:val="clear" w:color="auto" w:fill="FFFFFF"/>
        <w:tabs>
          <w:tab w:val="left" w:pos="5103"/>
        </w:tabs>
        <w:rPr>
          <w:rFonts w:ascii="Garamond" w:hAnsi="Garamond" w:cs="Times New Roman"/>
          <w:color w:val="000000" w:themeColor="text1"/>
        </w:rPr>
      </w:pPr>
    </w:p>
    <w:p w14:paraId="50C0914E" w14:textId="3ED32DDE"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ov ax, [a]</w:t>
      </w:r>
    </w:p>
    <w:p w14:paraId="4693747E" w14:textId="4BDDA7F1"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ul [b]</w:t>
      </w:r>
    </w:p>
    <w:p w14:paraId="1180B4BF" w14:textId="66D2FC19"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mov </w:t>
      </w:r>
      <w:r w:rsidR="00EF1C48" w:rsidRPr="00502F2A">
        <w:rPr>
          <w:rFonts w:ascii="Garamond" w:hAnsi="Garamond" w:cs="Times New Roman"/>
          <w:color w:val="000000" w:themeColor="text1"/>
        </w:rPr>
        <w:t>bx</w:t>
      </w:r>
      <w:r w:rsidRPr="00502F2A">
        <w:rPr>
          <w:rFonts w:ascii="Garamond" w:hAnsi="Garamond" w:cs="Times New Roman"/>
          <w:color w:val="000000" w:themeColor="text1"/>
        </w:rPr>
        <w:t>, ax</w:t>
      </w:r>
    </w:p>
    <w:p w14:paraId="78CE1DF8" w14:textId="014EECC3"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ov ax, [c]</w:t>
      </w:r>
    </w:p>
    <w:p w14:paraId="78242267" w14:textId="5FE8E213"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ul [d]</w:t>
      </w:r>
    </w:p>
    <w:p w14:paraId="0435EBD7" w14:textId="5C016FF7"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add ax, </w:t>
      </w:r>
      <w:r w:rsidR="00EF1C48" w:rsidRPr="00502F2A">
        <w:rPr>
          <w:rFonts w:ascii="Garamond" w:hAnsi="Garamond" w:cs="Times New Roman"/>
          <w:color w:val="000000" w:themeColor="text1"/>
        </w:rPr>
        <w:t>bx</w:t>
      </w:r>
    </w:p>
    <w:p w14:paraId="4E1BB7C9" w14:textId="77777777"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p>
    <w:p w14:paraId="67EF93DE" w14:textId="4C525EB2" w:rsidR="00CA1413" w:rsidRPr="00502F2A" w:rsidRDefault="00676376"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 &lt;&lt; (b *c)</w:t>
      </w:r>
    </w:p>
    <w:p w14:paraId="2D2DACFE" w14:textId="213C0D79" w:rsidR="00676376" w:rsidRPr="00502F2A" w:rsidRDefault="00676376"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1 = b * c, ax</w:t>
      </w:r>
    </w:p>
    <w:p w14:paraId="17DDA49D" w14:textId="54C27485" w:rsidR="00676376" w:rsidRPr="00502F2A" w:rsidRDefault="00676376"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t2 = a &lt;&lt; t1, </w:t>
      </w:r>
      <w:r w:rsidR="006C0895" w:rsidRPr="00502F2A">
        <w:rPr>
          <w:rFonts w:ascii="Garamond" w:hAnsi="Garamond" w:cs="Times New Roman"/>
          <w:color w:val="000000" w:themeColor="text1"/>
        </w:rPr>
        <w:t>cl</w:t>
      </w:r>
    </w:p>
    <w:p w14:paraId="753F8F62" w14:textId="77777777" w:rsidR="00676376" w:rsidRPr="00502F2A" w:rsidRDefault="00676376" w:rsidP="004D0CE4">
      <w:pPr>
        <w:pStyle w:val="Ingetavstnd"/>
        <w:numPr>
          <w:ilvl w:val="2"/>
          <w:numId w:val="7"/>
        </w:numPr>
        <w:shd w:val="clear" w:color="auto" w:fill="FFFFFF"/>
        <w:tabs>
          <w:tab w:val="left" w:pos="5103"/>
        </w:tabs>
        <w:rPr>
          <w:rFonts w:ascii="Garamond" w:hAnsi="Garamond" w:cs="Times New Roman"/>
          <w:color w:val="000000" w:themeColor="text1"/>
        </w:rPr>
      </w:pPr>
    </w:p>
    <w:p w14:paraId="30FC59DB" w14:textId="77777777"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lastRenderedPageBreak/>
        <w:t>*(list + index)</w:t>
      </w:r>
    </w:p>
    <w:p w14:paraId="6B960A1D" w14:textId="26433300"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1 = index * 2</w:t>
      </w:r>
    </w:p>
    <w:p w14:paraId="7B083E72" w14:textId="2E1F496A"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2 = list + t1</w:t>
      </w:r>
    </w:p>
    <w:p w14:paraId="015040E7" w14:textId="014094A1"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3 = *t2</w:t>
      </w:r>
    </w:p>
    <w:p w14:paraId="67E160D7" w14:textId="77777777"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p>
    <w:p w14:paraId="25929B43" w14:textId="3351E595"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ov ax, [index]</w:t>
      </w:r>
    </w:p>
    <w:p w14:paraId="09699EAD" w14:textId="3EABEBA8"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ul [2]</w:t>
      </w:r>
    </w:p>
    <w:p w14:paraId="647C57B5" w14:textId="395F0109" w:rsidR="000845A9" w:rsidRPr="00502F2A" w:rsidRDefault="00A66580"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dd ax, [list]</w:t>
      </w:r>
    </w:p>
    <w:p w14:paraId="7067EBF1" w14:textId="7C7EAA50" w:rsidR="00EC6182" w:rsidRPr="00502F2A" w:rsidRDefault="00EC618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t>ObjectCode</w:t>
      </w:r>
    </w:p>
    <w:p w14:paraId="2258B381" w14:textId="4A48B10D" w:rsidR="00EC6182" w:rsidRPr="00502F2A" w:rsidRDefault="00EC6182"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t>ByteList</w:t>
      </w:r>
    </w:p>
    <w:p w14:paraId="181816E4" w14:textId="77777777" w:rsidR="009472C0" w:rsidRPr="00502F2A" w:rsidRDefault="009472C0">
      <w:pPr>
        <w:rPr>
          <w:rFonts w:ascii="Garamond" w:hAnsi="Garamond" w:cs="Times New Roman"/>
          <w:color w:val="000000" w:themeColor="text1"/>
        </w:rPr>
      </w:pPr>
      <w:r w:rsidRPr="00502F2A">
        <w:rPr>
          <w:rFonts w:ascii="Garamond" w:hAnsi="Garamond" w:cs="Times New Roman"/>
          <w:color w:val="000000" w:themeColor="text1"/>
        </w:rPr>
        <w:br w:type="page"/>
      </w:r>
    </w:p>
    <w:p w14:paraId="7524FB30" w14:textId="2B73E4AA" w:rsidR="00F64EED" w:rsidRPr="00502F2A" w:rsidRDefault="00F64EED"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lastRenderedPageBreak/>
        <w:t>Chas</w:t>
      </w:r>
    </w:p>
    <w:p w14:paraId="4E0D8EED" w14:textId="77777777" w:rsidR="00546202" w:rsidRPr="00502F2A" w:rsidRDefault="0054620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vancerad JavaScript</w:t>
      </w:r>
    </w:p>
    <w:p w14:paraId="68443640" w14:textId="0731D6BD" w:rsidR="00546202" w:rsidRPr="00502F2A" w:rsidRDefault="00546202"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Node.js</w:t>
      </w:r>
    </w:p>
    <w:p w14:paraId="1E07D346" w14:textId="04E2F99A" w:rsidR="00546202" w:rsidRPr="00502F2A" w:rsidRDefault="00546202"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xpress</w:t>
      </w:r>
    </w:p>
    <w:p w14:paraId="128E39CD" w14:textId="220A9CC8" w:rsidR="00546202" w:rsidRPr="00502F2A" w:rsidRDefault="00546202"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S.Next</w:t>
      </w:r>
    </w:p>
    <w:p w14:paraId="0C2D7C40" w14:textId="7DE9BF90" w:rsidR="00E7796C" w:rsidRPr="00502F2A" w:rsidRDefault="00E7796C"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rogressive Web Apps</w:t>
      </w:r>
    </w:p>
    <w:p w14:paraId="5B4FBA6E" w14:textId="793102C5" w:rsidR="00E43186" w:rsidRPr="00502F2A" w:rsidRDefault="00F64EE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HTML</w:t>
      </w:r>
      <w:r w:rsidR="0042745C" w:rsidRPr="00502F2A">
        <w:rPr>
          <w:rFonts w:ascii="Garamond" w:hAnsi="Garamond" w:cs="Times New Roman"/>
          <w:color w:val="000000" w:themeColor="text1"/>
        </w:rPr>
        <w:t xml:space="preserve"> &amp; </w:t>
      </w:r>
      <w:r w:rsidR="00E43186" w:rsidRPr="00502F2A">
        <w:rPr>
          <w:rFonts w:ascii="Garamond" w:hAnsi="Garamond" w:cs="Times New Roman"/>
          <w:color w:val="000000" w:themeColor="text1"/>
        </w:rPr>
        <w:t>CSS</w:t>
      </w:r>
    </w:p>
    <w:p w14:paraId="2133F192" w14:textId="76C76A8E" w:rsidR="00F64EED" w:rsidRPr="00502F2A" w:rsidRDefault="00F64EE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HP</w:t>
      </w:r>
    </w:p>
    <w:p w14:paraId="7AB1CC30" w14:textId="326A6572" w:rsidR="00F64EED" w:rsidRPr="00502F2A" w:rsidRDefault="00F64EE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ySQL</w:t>
      </w:r>
    </w:p>
    <w:p w14:paraId="0E6085DE" w14:textId="52876742" w:rsidR="006F0D49" w:rsidRPr="00502F2A" w:rsidRDefault="006F0D4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JavaScript</w:t>
      </w:r>
    </w:p>
    <w:p w14:paraId="2F91387A" w14:textId="0C5BE69F" w:rsidR="0042745C" w:rsidRPr="00502F2A" w:rsidRDefault="00766137"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Node.js</w:t>
      </w:r>
    </w:p>
    <w:p w14:paraId="3CAB12B1" w14:textId="32472D53" w:rsidR="00766137" w:rsidRPr="00502F2A" w:rsidRDefault="00766137"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rogressive Web Apps</w:t>
      </w:r>
    </w:p>
    <w:p w14:paraId="6FA28D2F" w14:textId="35089FB7" w:rsidR="00B7290E" w:rsidRPr="00502F2A" w:rsidRDefault="00B7290E"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S.Next</w:t>
      </w:r>
    </w:p>
    <w:p w14:paraId="26E3EEF2" w14:textId="3D9132D4" w:rsidR="003460D6" w:rsidRPr="00502F2A" w:rsidRDefault="003460D6"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Responsiv design</w:t>
      </w:r>
    </w:p>
    <w:p w14:paraId="2F2DA742" w14:textId="77777777" w:rsidR="007A7DEB" w:rsidRPr="00502F2A" w:rsidRDefault="007A7DEB"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jQuery</w:t>
      </w:r>
    </w:p>
    <w:p w14:paraId="05766DFD" w14:textId="77777777" w:rsidR="007A7DEB" w:rsidRPr="00502F2A" w:rsidRDefault="007A7DEB"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JSON</w:t>
      </w:r>
    </w:p>
    <w:p w14:paraId="0BF2E460" w14:textId="77777777" w:rsidR="00841E0B" w:rsidRPr="00502F2A" w:rsidRDefault="00841E0B"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ngular</w:t>
      </w:r>
    </w:p>
    <w:p w14:paraId="77C5B292" w14:textId="0B51ECD2" w:rsidR="008F5D7A" w:rsidRPr="00502F2A" w:rsidRDefault="008F5D7A"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ypeScript</w:t>
      </w:r>
    </w:p>
    <w:p w14:paraId="60F6E1B2" w14:textId="25DAB162" w:rsidR="00F427CD" w:rsidRPr="00502F2A" w:rsidRDefault="00F427C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Wordpress</w:t>
      </w:r>
    </w:p>
    <w:p w14:paraId="51D3C26F" w14:textId="77A44934" w:rsidR="00B55448" w:rsidRPr="00502F2A" w:rsidRDefault="00B5544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xpress</w:t>
      </w:r>
    </w:p>
    <w:p w14:paraId="6E1BF763" w14:textId="2BF6171D" w:rsidR="008F5D7A" w:rsidRPr="00502F2A" w:rsidRDefault="008C76A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React</w:t>
      </w:r>
    </w:p>
    <w:p w14:paraId="1AE1806A" w14:textId="7F798A95" w:rsidR="008C76A0" w:rsidRPr="00502F2A" w:rsidRDefault="008C76A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Node.js</w:t>
      </w:r>
    </w:p>
    <w:p w14:paraId="0ED85B63" w14:textId="77777777" w:rsidR="009472C0" w:rsidRPr="00502F2A" w:rsidRDefault="009472C0">
      <w:pPr>
        <w:rPr>
          <w:rFonts w:ascii="Garamond" w:hAnsi="Garamond" w:cs="Times New Roman"/>
          <w:color w:val="000000" w:themeColor="text1"/>
        </w:rPr>
      </w:pPr>
      <w:r w:rsidRPr="00502F2A">
        <w:rPr>
          <w:rFonts w:ascii="Garamond" w:hAnsi="Garamond" w:cs="Times New Roman"/>
          <w:color w:val="000000" w:themeColor="text1"/>
        </w:rPr>
        <w:br w:type="page"/>
      </w:r>
    </w:p>
    <w:p w14:paraId="776C27DC" w14:textId="6F32E717" w:rsidR="002960BD" w:rsidRPr="00502F2A" w:rsidRDefault="002960BD"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lastRenderedPageBreak/>
        <w:t>ToDo</w:t>
      </w:r>
    </w:p>
    <w:p w14:paraId="20B08732" w14:textId="77777777" w:rsidR="00D60E06" w:rsidRPr="00502F2A" w:rsidRDefault="00D60E06"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Tom Wood</w:t>
      </w:r>
    </w:p>
    <w:p w14:paraId="2F3F4209" w14:textId="77777777" w:rsidR="00D60E06" w:rsidRPr="00502F2A" w:rsidRDefault="00D60E06"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A time to die, page 216</w:t>
      </w:r>
    </w:p>
    <w:p w14:paraId="28D527F1" w14:textId="77777777" w:rsidR="00D60E06" w:rsidRPr="00502F2A" w:rsidRDefault="00D60E06"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ill for me, page 62</w:t>
      </w:r>
    </w:p>
    <w:p w14:paraId="146A05C5" w14:textId="77777777" w:rsidR="00D60E06" w:rsidRPr="00502F2A" w:rsidRDefault="00D60E06"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llentoft</w:t>
      </w:r>
    </w:p>
    <w:p w14:paraId="426C1967" w14:textId="258328DA" w:rsidR="00D60E06" w:rsidRPr="00502F2A" w:rsidRDefault="00D60E06"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e mig falla</w:t>
      </w:r>
    </w:p>
    <w:p w14:paraId="4A1C3BF4" w14:textId="163BDC76" w:rsidR="00786483" w:rsidRPr="00502F2A" w:rsidRDefault="00786483"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arta Söderberg</w:t>
      </w:r>
    </w:p>
    <w:p w14:paraId="11855145" w14:textId="33A6DEC1" w:rsidR="00786483" w:rsidRPr="00502F2A" w:rsidRDefault="00786483"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thena</w:t>
      </w:r>
    </w:p>
    <w:p w14:paraId="33C2FDE6" w14:textId="65E62B69" w:rsidR="006E49D5" w:rsidRPr="00502F2A" w:rsidRDefault="006E49D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ter May</w:t>
      </w:r>
    </w:p>
    <w:p w14:paraId="37AF3401" w14:textId="6E2458EB" w:rsidR="006E49D5" w:rsidRPr="00502F2A" w:rsidRDefault="006E49D5"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ast Iron</w:t>
      </w:r>
    </w:p>
    <w:p w14:paraId="1BA2E52C" w14:textId="59D1E22C" w:rsidR="006E49D5" w:rsidRPr="00502F2A" w:rsidRDefault="006E49D5"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Runaway</w:t>
      </w:r>
    </w:p>
    <w:p w14:paraId="63DE87A0" w14:textId="24B5FC06" w:rsidR="00396CA4" w:rsidRPr="00502F2A" w:rsidRDefault="00396CA4"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illa &amp; Rolf Börjlind</w:t>
      </w:r>
    </w:p>
    <w:p w14:paraId="749246EC" w14:textId="72054C27" w:rsidR="00396CA4" w:rsidRPr="00502F2A" w:rsidRDefault="00396CA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llbrand</w:t>
      </w:r>
    </w:p>
    <w:p w14:paraId="045774A1" w14:textId="77777777" w:rsidR="00891F67" w:rsidRPr="00502F2A" w:rsidRDefault="00891F6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Grammarly vs ProWritingAid</w:t>
      </w:r>
    </w:p>
    <w:p w14:paraId="748F2F92" w14:textId="6FD6EB43" w:rsidR="00050754" w:rsidRPr="00502F2A" w:rsidRDefault="001818C4" w:rsidP="004D0CE4">
      <w:pPr>
        <w:pStyle w:val="Ingetavstnd"/>
        <w:numPr>
          <w:ilvl w:val="1"/>
          <w:numId w:val="7"/>
        </w:numPr>
        <w:shd w:val="clear" w:color="auto" w:fill="FFFFFF"/>
        <w:tabs>
          <w:tab w:val="left" w:pos="5103"/>
        </w:tabs>
        <w:rPr>
          <w:rFonts w:ascii="Garamond" w:eastAsia="Times New Roman" w:hAnsi="Garamond"/>
          <w:color w:val="000000" w:themeColor="text1"/>
        </w:rPr>
      </w:pPr>
      <w:hyperlink r:id="rId86" w:tooltip="Qaelsa" w:history="1">
        <w:r w:rsidR="00050754" w:rsidRPr="00502F2A">
          <w:rPr>
            <w:rFonts w:ascii="Garamond" w:eastAsia="Times New Roman" w:hAnsi="Garamond" w:cs="Times New Roman"/>
            <w:color w:val="000000" w:themeColor="text1"/>
            <w:lang w:eastAsia="sv-SE"/>
          </w:rPr>
          <w:t>Qaelsa</w:t>
        </w:r>
      </w:hyperlink>
    </w:p>
    <w:p w14:paraId="6326C6D4" w14:textId="424F3ACA" w:rsidR="00AD74CC" w:rsidRPr="00502F2A" w:rsidRDefault="00AD74CC" w:rsidP="004D0CE4">
      <w:pPr>
        <w:pStyle w:val="Ingetavstnd"/>
        <w:numPr>
          <w:ilvl w:val="1"/>
          <w:numId w:val="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Minecraft 1.14.1</w:t>
      </w:r>
    </w:p>
    <w:p w14:paraId="7E182C79" w14:textId="50F50752" w:rsidR="008E330D" w:rsidRPr="00502F2A" w:rsidRDefault="008E330D" w:rsidP="004D0CE4">
      <w:pPr>
        <w:pStyle w:val="Ingetavstnd"/>
        <w:numPr>
          <w:ilvl w:val="1"/>
          <w:numId w:val="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edriksbergsvägen 15A, 521 44 Falköping</w:t>
      </w:r>
    </w:p>
    <w:p w14:paraId="6B082870" w14:textId="77777777" w:rsidR="008E330D" w:rsidRPr="00502F2A" w:rsidRDefault="008E330D" w:rsidP="004D0CE4">
      <w:pPr>
        <w:pStyle w:val="Ingetavstnd"/>
        <w:numPr>
          <w:ilvl w:val="1"/>
          <w:numId w:val="7"/>
        </w:numPr>
        <w:shd w:val="clear" w:color="auto" w:fill="FFFFFF"/>
        <w:tabs>
          <w:tab w:val="left" w:pos="5103"/>
        </w:tabs>
        <w:rPr>
          <w:rFonts w:ascii="Garamond" w:eastAsia="Times New Roman" w:hAnsi="Garamond"/>
          <w:color w:val="000000" w:themeColor="text1"/>
        </w:rPr>
      </w:pPr>
    </w:p>
    <w:p w14:paraId="2BFC6486" w14:textId="1B288F8F" w:rsidR="00122502" w:rsidRPr="00502F2A" w:rsidRDefault="00E965E5" w:rsidP="004D0CE4">
      <w:pPr>
        <w:pStyle w:val="Ingetavstnd"/>
        <w:numPr>
          <w:ilvl w:val="1"/>
          <w:numId w:val="7"/>
        </w:numPr>
        <w:shd w:val="clear" w:color="auto" w:fill="FFFFFF"/>
        <w:tabs>
          <w:tab w:val="left" w:pos="5103"/>
        </w:tabs>
        <w:rPr>
          <w:rFonts w:ascii="Garamond" w:eastAsia="Times New Roman" w:hAnsi="Garamond"/>
          <w:color w:val="000000" w:themeColor="text1"/>
        </w:rPr>
      </w:pPr>
      <w:r w:rsidRPr="00502F2A">
        <w:rPr>
          <w:rFonts w:ascii="Garamond" w:hAnsi="Garamond" w:cs="Times New Roman"/>
          <w:color w:val="000000" w:themeColor="text1"/>
        </w:rPr>
        <w:t>Västerhöjd</w:t>
      </w:r>
      <w:r w:rsidR="00444D32" w:rsidRPr="00502F2A">
        <w:rPr>
          <w:rFonts w:ascii="Garamond" w:hAnsi="Garamond" w:cs="Times New Roman"/>
          <w:color w:val="000000" w:themeColor="text1"/>
        </w:rPr>
        <w:t xml:space="preserve"> Marcus Björk</w:t>
      </w:r>
      <w:r w:rsidR="00444D32" w:rsidRPr="00502F2A">
        <w:rPr>
          <w:rFonts w:ascii="Garamond" w:hAnsi="Garamond" w:cs="Calibri"/>
          <w:color w:val="000000" w:themeColor="text1"/>
        </w:rPr>
        <w:t xml:space="preserve"> 0500-49 38 08</w:t>
      </w:r>
    </w:p>
    <w:p w14:paraId="40642A7E" w14:textId="77777777" w:rsidR="0025180F" w:rsidRPr="00502F2A" w:rsidRDefault="0025180F"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them Jan-Erik Lysander &lt;jan-erik.lysander@mathem.se&gt;;</w:t>
      </w:r>
    </w:p>
    <w:p w14:paraId="0284882D" w14:textId="77777777" w:rsidR="0025180F" w:rsidRPr="00502F2A" w:rsidRDefault="0025180F" w:rsidP="004D0CE4">
      <w:pPr>
        <w:pStyle w:val="Ingetavstnd"/>
        <w:numPr>
          <w:ilvl w:val="1"/>
          <w:numId w:val="7"/>
        </w:numPr>
        <w:shd w:val="clear" w:color="auto" w:fill="FFFFFF"/>
        <w:tabs>
          <w:tab w:val="left" w:pos="5103"/>
        </w:tabs>
        <w:rPr>
          <w:rFonts w:ascii="Garamond" w:hAnsi="Garamond" w:cs="Times New Roman"/>
          <w:color w:val="000000" w:themeColor="text1"/>
        </w:rPr>
      </w:pPr>
    </w:p>
    <w:p w14:paraId="461404CF" w14:textId="5DBEF9DD" w:rsidR="00FB676E" w:rsidRPr="00502F2A" w:rsidRDefault="00FB676E"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nställningsintyg</w:t>
      </w:r>
    </w:p>
    <w:p w14:paraId="66DDE5F3" w14:textId="0A63D806"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EA rapport måndag</w:t>
      </w:r>
    </w:p>
    <w:p w14:paraId="69CB7F3B"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taffan Björkander</w:t>
      </w:r>
    </w:p>
    <w:p w14:paraId="3EDCE01D"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p>
    <w:p w14:paraId="3A8E7EAB"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F +9 jobb</w:t>
      </w:r>
    </w:p>
    <w:p w14:paraId="079E4090"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EA anställningsbevis</w:t>
      </w:r>
    </w:p>
    <w:p w14:paraId="5D1F9101"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p>
    <w:p w14:paraId="1F0AB226" w14:textId="7E7D3A82"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jukhusförsäkring</w:t>
      </w:r>
    </w:p>
    <w:p w14:paraId="78612D06"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Livförsäkring</w:t>
      </w:r>
    </w:p>
    <w:p w14:paraId="43093B7C"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p>
    <w:p w14:paraId="543BEB13" w14:textId="18795780"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Hyresrätt Skövde</w:t>
      </w:r>
      <w:r w:rsidR="000C57CA" w:rsidRPr="00502F2A">
        <w:rPr>
          <w:rFonts w:ascii="Garamond" w:hAnsi="Garamond" w:cs="Times New Roman"/>
          <w:color w:val="000000" w:themeColor="text1"/>
        </w:rPr>
        <w:tab/>
      </w:r>
    </w:p>
    <w:p w14:paraId="3AD0FAE5" w14:textId="3E509E72" w:rsidR="008D7C29" w:rsidRPr="00502F2A" w:rsidRDefault="008D7C29"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Helgen</w:t>
      </w:r>
    </w:p>
    <w:p w14:paraId="3C2185E6" w14:textId="1D2581EE" w:rsidR="006D68C1" w:rsidRPr="00502F2A" w:rsidRDefault="006D68C1"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kademikernas A-kassa</w:t>
      </w:r>
    </w:p>
    <w:p w14:paraId="58A0B9E4" w14:textId="0AE64911" w:rsidR="00D62855" w:rsidRPr="00502F2A" w:rsidRDefault="00D62855"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rkus Koch</w:t>
      </w:r>
    </w:p>
    <w:p w14:paraId="3F8DC759" w14:textId="375EA7FB" w:rsidR="000466F5" w:rsidRPr="00502F2A" w:rsidRDefault="000466F5"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rie Petersson</w:t>
      </w:r>
    </w:p>
    <w:p w14:paraId="3C9DA267" w14:textId="6118BB83" w:rsidR="00C246DF" w:rsidRPr="00502F2A" w:rsidRDefault="00C246DF"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ensionsmyndigheten</w:t>
      </w:r>
    </w:p>
    <w:p w14:paraId="0CDE6F87" w14:textId="2FE81C2C" w:rsidR="00D62855" w:rsidRPr="00502F2A" w:rsidRDefault="00D62855"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rie Flink</w:t>
      </w:r>
    </w:p>
    <w:p w14:paraId="322D8DB7" w14:textId="5D7AF4D2" w:rsidR="00AC428C" w:rsidRPr="00502F2A" w:rsidRDefault="00AC428C"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ensionspapper</w:t>
      </w:r>
    </w:p>
    <w:p w14:paraId="0D45A686" w14:textId="3C06A834" w:rsidR="00F63F3F" w:rsidRPr="00502F2A" w:rsidRDefault="00F63F3F"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Kåpan</w:t>
      </w:r>
    </w:p>
    <w:p w14:paraId="666FB306" w14:textId="5CEEECC1" w:rsidR="000D2D6D" w:rsidRPr="00502F2A" w:rsidRDefault="005E17AD"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Stat, </w:t>
      </w:r>
      <w:r w:rsidR="000D2D6D" w:rsidRPr="00502F2A">
        <w:rPr>
          <w:rFonts w:ascii="Garamond" w:hAnsi="Garamond" w:cs="Times New Roman"/>
          <w:color w:val="000000" w:themeColor="text1"/>
        </w:rPr>
        <w:t>Bra fond</w:t>
      </w:r>
    </w:p>
    <w:p w14:paraId="54FD9DAD" w14:textId="5029E0C6" w:rsidR="00DD00D3" w:rsidRPr="00502F2A" w:rsidRDefault="0025499F"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60–187585</w:t>
      </w:r>
    </w:p>
    <w:p w14:paraId="0F2D3C2F" w14:textId="556A9590" w:rsidR="000D2D6D" w:rsidRPr="00502F2A" w:rsidRDefault="000D2D6D"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KPA</w:t>
      </w:r>
    </w:p>
    <w:p w14:paraId="74F8A1E1" w14:textId="329E6B02" w:rsidR="000D2D6D" w:rsidRPr="00502F2A" w:rsidRDefault="005E17AD"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Kommun, </w:t>
      </w:r>
      <w:r w:rsidR="000D2D6D" w:rsidRPr="00502F2A">
        <w:rPr>
          <w:rFonts w:ascii="Garamond" w:hAnsi="Garamond" w:cs="Times New Roman"/>
          <w:color w:val="000000" w:themeColor="text1"/>
        </w:rPr>
        <w:t>Bra fond</w:t>
      </w:r>
    </w:p>
    <w:p w14:paraId="027C05DF" w14:textId="1B4134FC" w:rsidR="00B27F9B" w:rsidRPr="00502F2A" w:rsidRDefault="0025499F"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20–650650</w:t>
      </w:r>
    </w:p>
    <w:p w14:paraId="64F62F91" w14:textId="77777777" w:rsidR="00CB3076" w:rsidRPr="00502F2A" w:rsidRDefault="00CB3076"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ollectum</w:t>
      </w:r>
    </w:p>
    <w:p w14:paraId="35840C59" w14:textId="77777777" w:rsidR="00266125" w:rsidRPr="00502F2A" w:rsidRDefault="0067616B"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rivata arbetsgivare</w:t>
      </w:r>
    </w:p>
    <w:p w14:paraId="31812E58" w14:textId="48FBCB4A" w:rsidR="0067616B" w:rsidRPr="00502F2A" w:rsidRDefault="0026612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IPT 2 -&gt; </w:t>
      </w:r>
      <w:r w:rsidR="00CB3076" w:rsidRPr="00502F2A">
        <w:rPr>
          <w:rFonts w:ascii="Garamond" w:hAnsi="Garamond" w:cs="Times New Roman"/>
          <w:color w:val="000000" w:themeColor="text1"/>
        </w:rPr>
        <w:t>AMF</w:t>
      </w:r>
    </w:p>
    <w:p w14:paraId="7EB2B93C" w14:textId="45712244" w:rsidR="00266125" w:rsidRPr="00502F2A" w:rsidRDefault="0026612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PTK -&gt; Alecta</w:t>
      </w:r>
    </w:p>
    <w:p w14:paraId="1029FFEE" w14:textId="77DE3579" w:rsidR="00127171" w:rsidRPr="00502F2A" w:rsidRDefault="00127171"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20–0383838</w:t>
      </w:r>
    </w:p>
    <w:p w14:paraId="12896CC0" w14:textId="71A0E371" w:rsidR="00F63F3F" w:rsidRPr="00502F2A" w:rsidRDefault="00F63F3F"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EB</w:t>
      </w:r>
    </w:p>
    <w:p w14:paraId="44426C3F" w14:textId="50B4FF4D" w:rsidR="0025499F" w:rsidRPr="00502F2A" w:rsidRDefault="0067018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771–111800</w:t>
      </w:r>
    </w:p>
    <w:p w14:paraId="4AB3187F" w14:textId="794B328F" w:rsidR="004D7153" w:rsidRPr="00502F2A" w:rsidRDefault="0008242D"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Lång kö, </w:t>
      </w:r>
      <w:r w:rsidR="004D7153" w:rsidRPr="00502F2A">
        <w:rPr>
          <w:rFonts w:ascii="Garamond" w:hAnsi="Garamond" w:cs="Times New Roman"/>
          <w:color w:val="000000" w:themeColor="text1"/>
        </w:rPr>
        <w:t>Upp</w:t>
      </w:r>
      <w:r w:rsidRPr="00502F2A">
        <w:rPr>
          <w:rFonts w:ascii="Garamond" w:hAnsi="Garamond" w:cs="Times New Roman"/>
          <w:color w:val="000000" w:themeColor="text1"/>
        </w:rPr>
        <w:t>ringd</w:t>
      </w:r>
    </w:p>
    <w:p w14:paraId="7FE1A4AD" w14:textId="17E90424" w:rsidR="00750B7F" w:rsidRPr="00502F2A" w:rsidRDefault="00750B7F"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MF</w:t>
      </w:r>
    </w:p>
    <w:p w14:paraId="6150A67A" w14:textId="6ABB2E01" w:rsidR="00670185" w:rsidRPr="00502F2A" w:rsidRDefault="00526A3C"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lastRenderedPageBreak/>
        <w:t>0771–696320</w:t>
      </w:r>
    </w:p>
    <w:p w14:paraId="29E0D287" w14:textId="5320374F" w:rsidR="002B3C31" w:rsidRPr="00502F2A" w:rsidRDefault="0073441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raditionell försäkring</w:t>
      </w:r>
    </w:p>
    <w:p w14:paraId="1E9953D7" w14:textId="6E0F8882" w:rsidR="007A6167" w:rsidRPr="00502F2A" w:rsidRDefault="007A6167"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PV</w:t>
      </w:r>
    </w:p>
    <w:p w14:paraId="64F4DC89" w14:textId="457BB515" w:rsidR="00670185" w:rsidRPr="00502F2A" w:rsidRDefault="007A5D64"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20</w:t>
      </w:r>
      <w:r w:rsidR="00670185" w:rsidRPr="00502F2A">
        <w:rPr>
          <w:rFonts w:ascii="Garamond" w:hAnsi="Garamond" w:cs="Times New Roman"/>
          <w:color w:val="000000" w:themeColor="text1"/>
        </w:rPr>
        <w:t>–515040</w:t>
      </w:r>
    </w:p>
    <w:p w14:paraId="35DEBE5F" w14:textId="20D576D2" w:rsidR="001074CA" w:rsidRPr="00502F2A" w:rsidRDefault="00730C08"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Betalt till Kåpan, kan ej påverka</w:t>
      </w:r>
    </w:p>
    <w:p w14:paraId="21A71DC5" w14:textId="4DAC02B6" w:rsidR="00054811" w:rsidRPr="00502F2A" w:rsidRDefault="0005481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Fora</w:t>
      </w:r>
    </w:p>
    <w:p w14:paraId="5AF0DE57" w14:textId="034375CB" w:rsidR="00670185" w:rsidRPr="00502F2A" w:rsidRDefault="0067018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8–7874010</w:t>
      </w:r>
    </w:p>
    <w:p w14:paraId="4E0AAEE8" w14:textId="21715C2B" w:rsidR="00D87C44" w:rsidRPr="00502F2A" w:rsidRDefault="00D87C44"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TF -&gt; AMF</w:t>
      </w:r>
    </w:p>
    <w:p w14:paraId="6FB0C1F2" w14:textId="77777777" w:rsidR="00127171" w:rsidRPr="00502F2A" w:rsidRDefault="0012717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ensionsmyndigheten</w:t>
      </w:r>
    </w:p>
    <w:p w14:paraId="121A81DB" w14:textId="1CA75FCA" w:rsidR="007E3190" w:rsidRPr="00502F2A" w:rsidRDefault="007E3190" w:rsidP="004D0CE4">
      <w:pPr>
        <w:pStyle w:val="Ingetavstnd"/>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AF September</w:t>
      </w:r>
    </w:p>
    <w:p w14:paraId="5C12805A" w14:textId="10805D30" w:rsidR="005954E5" w:rsidRPr="00502F2A" w:rsidRDefault="005954E5" w:rsidP="004D0CE4">
      <w:pPr>
        <w:pStyle w:val="Ingetavstnd"/>
        <w:numPr>
          <w:ilvl w:val="1"/>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Intervjuer</w:t>
      </w:r>
    </w:p>
    <w:p w14:paraId="766A3D3B" w14:textId="77777777" w:rsidR="00DE3514" w:rsidRPr="00502F2A" w:rsidRDefault="00DE3514" w:rsidP="004D0CE4">
      <w:pPr>
        <w:pStyle w:val="Ingetavstnd"/>
        <w:numPr>
          <w:ilvl w:val="2"/>
          <w:numId w:val="7"/>
        </w:numPr>
        <w:rPr>
          <w:rFonts w:ascii="Garamond" w:hAnsi="Garamond"/>
          <w:color w:val="000000" w:themeColor="text1"/>
          <w:sz w:val="24"/>
          <w:szCs w:val="24"/>
        </w:rPr>
      </w:pPr>
      <w:r w:rsidRPr="00502F2A">
        <w:rPr>
          <w:rFonts w:ascii="Garamond" w:hAnsi="Garamond"/>
          <w:color w:val="000000" w:themeColor="text1"/>
          <w:sz w:val="24"/>
          <w:szCs w:val="24"/>
        </w:rPr>
        <w:t>Eskilstuna ElektronikPartner AB</w:t>
      </w:r>
    </w:p>
    <w:p w14:paraId="2783AE84" w14:textId="03930A93" w:rsidR="005954E5" w:rsidRPr="00502F2A" w:rsidRDefault="00C679BC" w:rsidP="004D0CE4">
      <w:pPr>
        <w:pStyle w:val="Ingetavstnd"/>
        <w:numPr>
          <w:ilvl w:val="2"/>
          <w:numId w:val="7"/>
        </w:numPr>
        <w:rPr>
          <w:rFonts w:ascii="Garamond" w:hAnsi="Garamond"/>
          <w:color w:val="000000" w:themeColor="text1"/>
          <w:sz w:val="24"/>
          <w:szCs w:val="24"/>
        </w:rPr>
      </w:pPr>
      <w:r w:rsidRPr="00502F2A">
        <w:rPr>
          <w:rFonts w:ascii="Garamond" w:hAnsi="Garamond"/>
          <w:color w:val="000000" w:themeColor="text1"/>
          <w:sz w:val="24"/>
          <w:szCs w:val="24"/>
        </w:rPr>
        <w:t>Norén &amp; Lindholm, Västerås</w:t>
      </w:r>
    </w:p>
    <w:p w14:paraId="777F1CFF" w14:textId="4E05E0E0" w:rsidR="007E3190" w:rsidRPr="00502F2A" w:rsidRDefault="00343213"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Utvecklingsingenjör mjukvara, Eskilstuna Elektronik</w:t>
      </w:r>
      <w:r w:rsidR="00140032" w:rsidRPr="00502F2A">
        <w:rPr>
          <w:rFonts w:ascii="Garamond" w:hAnsi="Garamond"/>
          <w:color w:val="000000" w:themeColor="text1"/>
          <w:sz w:val="24"/>
          <w:szCs w:val="24"/>
        </w:rPr>
        <w:t>-</w:t>
      </w:r>
      <w:r w:rsidRPr="00502F2A">
        <w:rPr>
          <w:rFonts w:ascii="Garamond" w:hAnsi="Garamond"/>
          <w:color w:val="000000" w:themeColor="text1"/>
          <w:sz w:val="24"/>
          <w:szCs w:val="24"/>
        </w:rPr>
        <w:t>Partner AB</w:t>
      </w:r>
    </w:p>
    <w:p w14:paraId="1703A5BD" w14:textId="4B4DB94C" w:rsidR="00343213" w:rsidRPr="00502F2A" w:rsidRDefault="001818C4" w:rsidP="004D0CE4">
      <w:pPr>
        <w:pStyle w:val="Ingetavstnd"/>
        <w:numPr>
          <w:ilvl w:val="1"/>
          <w:numId w:val="7"/>
        </w:numPr>
        <w:rPr>
          <w:rFonts w:ascii="Garamond" w:hAnsi="Garamond"/>
          <w:color w:val="000000" w:themeColor="text1"/>
          <w:sz w:val="24"/>
          <w:szCs w:val="24"/>
        </w:rPr>
      </w:pPr>
      <w:hyperlink r:id="rId87" w:history="1">
        <w:r w:rsidR="00343213" w:rsidRPr="00502F2A">
          <w:rPr>
            <w:rStyle w:val="Hyperlnk"/>
            <w:rFonts w:ascii="Garamond" w:hAnsi="Garamond"/>
            <w:color w:val="000000" w:themeColor="text1"/>
            <w:sz w:val="24"/>
            <w:szCs w:val="24"/>
            <w:u w:val="none"/>
          </w:rPr>
          <w:t>Cloud Solution Developer / Architect</w:t>
        </w:r>
      </w:hyperlink>
      <w:r w:rsidR="00343213" w:rsidRPr="00502F2A">
        <w:rPr>
          <w:rFonts w:ascii="Garamond" w:hAnsi="Garamond"/>
          <w:color w:val="000000" w:themeColor="text1"/>
          <w:sz w:val="24"/>
          <w:szCs w:val="24"/>
        </w:rPr>
        <w:t>, Semcon Sweden - Eskilstuna</w:t>
      </w:r>
    </w:p>
    <w:p w14:paraId="6999C4E0" w14:textId="77777777" w:rsidR="00CF29CE" w:rsidRPr="00502F2A" w:rsidRDefault="00343213"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Komvux söker lärare i svenska som andraspråk, Eskilstuna</w:t>
      </w:r>
    </w:p>
    <w:p w14:paraId="7AA4C184" w14:textId="77777777" w:rsidR="00140032" w:rsidRPr="00502F2A" w:rsidRDefault="00140032"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Systemutvecklare till Softgear, Norén &amp; Lindholm, Västerås</w:t>
      </w:r>
    </w:p>
    <w:p w14:paraId="23B22B0F" w14:textId="2164A929" w:rsidR="00343213" w:rsidRPr="00502F2A" w:rsidRDefault="001818C4" w:rsidP="004D0CE4">
      <w:pPr>
        <w:pStyle w:val="Ingetavstnd"/>
        <w:numPr>
          <w:ilvl w:val="1"/>
          <w:numId w:val="7"/>
        </w:numPr>
        <w:rPr>
          <w:rStyle w:val="Stark"/>
          <w:rFonts w:ascii="Garamond" w:hAnsi="Garamond"/>
          <w:b w:val="0"/>
          <w:bCs w:val="0"/>
          <w:color w:val="000000" w:themeColor="text1"/>
          <w:sz w:val="24"/>
          <w:szCs w:val="24"/>
        </w:rPr>
      </w:pPr>
      <w:hyperlink r:id="rId88" w:history="1">
        <w:r w:rsidR="00CF29CE" w:rsidRPr="00502F2A">
          <w:rPr>
            <w:rStyle w:val="Hyperlnk"/>
            <w:rFonts w:ascii="Garamond" w:hAnsi="Garamond"/>
            <w:color w:val="000000" w:themeColor="text1"/>
            <w:sz w:val="24"/>
            <w:szCs w:val="24"/>
            <w:u w:val="none"/>
          </w:rPr>
          <w:t>Gymnasielärare i svenska och engelska</w:t>
        </w:r>
      </w:hyperlink>
      <w:r w:rsidR="00C3258F" w:rsidRPr="00502F2A">
        <w:rPr>
          <w:rFonts w:ascii="Garamond" w:hAnsi="Garamond"/>
          <w:color w:val="000000" w:themeColor="text1"/>
          <w:sz w:val="24"/>
          <w:szCs w:val="24"/>
        </w:rPr>
        <w:t xml:space="preserve">, </w:t>
      </w:r>
      <w:r w:rsidR="00CF29CE" w:rsidRPr="00502F2A">
        <w:rPr>
          <w:rStyle w:val="Stark"/>
          <w:rFonts w:ascii="Garamond" w:hAnsi="Garamond"/>
          <w:b w:val="0"/>
          <w:bCs w:val="0"/>
          <w:color w:val="000000" w:themeColor="text1"/>
          <w:sz w:val="24"/>
          <w:szCs w:val="24"/>
        </w:rPr>
        <w:t>Södertälje kommun</w:t>
      </w:r>
    </w:p>
    <w:p w14:paraId="2DBA5AD2" w14:textId="649E5891" w:rsidR="009A4D71" w:rsidRPr="00502F2A" w:rsidRDefault="001818C4" w:rsidP="004D0CE4">
      <w:pPr>
        <w:pStyle w:val="Ingetavstnd"/>
        <w:numPr>
          <w:ilvl w:val="1"/>
          <w:numId w:val="7"/>
        </w:numPr>
        <w:rPr>
          <w:rFonts w:ascii="Garamond" w:hAnsi="Garamond"/>
          <w:color w:val="000000" w:themeColor="text1"/>
          <w:sz w:val="24"/>
          <w:szCs w:val="24"/>
        </w:rPr>
      </w:pPr>
      <w:hyperlink r:id="rId89" w:history="1">
        <w:r w:rsidR="009A4D71" w:rsidRPr="00502F2A">
          <w:rPr>
            <w:rStyle w:val="Hyperlnk"/>
            <w:rFonts w:ascii="Garamond" w:hAnsi="Garamond"/>
            <w:color w:val="000000" w:themeColor="text1"/>
            <w:sz w:val="24"/>
            <w:szCs w:val="24"/>
            <w:u w:val="none"/>
          </w:rPr>
          <w:t>Hardware designer</w:t>
        </w:r>
      </w:hyperlink>
      <w:r w:rsidR="009A4D71" w:rsidRPr="00502F2A">
        <w:rPr>
          <w:rFonts w:ascii="Garamond" w:hAnsi="Garamond"/>
          <w:color w:val="000000" w:themeColor="text1"/>
          <w:sz w:val="24"/>
          <w:szCs w:val="24"/>
        </w:rPr>
        <w:t>, Scania - Södertälje</w:t>
      </w:r>
    </w:p>
    <w:p w14:paraId="32F41C08" w14:textId="77777777" w:rsidR="009A4D71" w:rsidRPr="00502F2A" w:rsidRDefault="001818C4" w:rsidP="004D0CE4">
      <w:pPr>
        <w:pStyle w:val="Ingetavstnd"/>
        <w:numPr>
          <w:ilvl w:val="1"/>
          <w:numId w:val="7"/>
        </w:numPr>
        <w:rPr>
          <w:rFonts w:ascii="Garamond" w:hAnsi="Garamond"/>
          <w:color w:val="000000" w:themeColor="text1"/>
          <w:sz w:val="24"/>
          <w:szCs w:val="24"/>
        </w:rPr>
      </w:pPr>
      <w:hyperlink r:id="rId90" w:history="1">
        <w:r w:rsidR="009A4D71" w:rsidRPr="00502F2A">
          <w:rPr>
            <w:rStyle w:val="Hyperlnk"/>
            <w:rFonts w:ascii="Garamond" w:hAnsi="Garamond"/>
            <w:color w:val="000000" w:themeColor="text1"/>
            <w:sz w:val="24"/>
            <w:szCs w:val="24"/>
            <w:u w:val="none"/>
          </w:rPr>
          <w:t>Senior utvecklare</w:t>
        </w:r>
      </w:hyperlink>
      <w:r w:rsidR="009A4D71" w:rsidRPr="00502F2A">
        <w:rPr>
          <w:rFonts w:ascii="Garamond" w:hAnsi="Garamond"/>
          <w:color w:val="000000" w:themeColor="text1"/>
          <w:sz w:val="24"/>
          <w:szCs w:val="24"/>
        </w:rPr>
        <w:t>, Sigma Recruit</w:t>
      </w:r>
    </w:p>
    <w:p w14:paraId="600EE84E" w14:textId="5826CAFE" w:rsidR="009A4D71" w:rsidRPr="00502F2A" w:rsidRDefault="009A4D71"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Systemutvecklare, Danda, Södertälje</w:t>
      </w:r>
    </w:p>
    <w:p w14:paraId="04F92578" w14:textId="77777777" w:rsidR="002B27D9" w:rsidRPr="00502F2A" w:rsidRDefault="008F2E1B"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Systemutvecklare/Programmerare, Sigma IT Consulting, Södertälje</w:t>
      </w:r>
    </w:p>
    <w:p w14:paraId="324887CD" w14:textId="6522D959" w:rsidR="0034425A" w:rsidRPr="00502F2A" w:rsidRDefault="001818C4" w:rsidP="004D0CE4">
      <w:pPr>
        <w:pStyle w:val="Ingetavstnd"/>
        <w:numPr>
          <w:ilvl w:val="1"/>
          <w:numId w:val="7"/>
        </w:numPr>
        <w:rPr>
          <w:rFonts w:ascii="Garamond" w:hAnsi="Garamond"/>
          <w:color w:val="000000" w:themeColor="text1"/>
          <w:sz w:val="24"/>
          <w:szCs w:val="24"/>
        </w:rPr>
      </w:pPr>
      <w:hyperlink r:id="rId91" w:history="1">
        <w:r w:rsidR="0034425A" w:rsidRPr="00502F2A">
          <w:rPr>
            <w:rStyle w:val="Hyperlnk"/>
            <w:rFonts w:ascii="Garamond" w:hAnsi="Garamond"/>
            <w:color w:val="000000" w:themeColor="text1"/>
            <w:sz w:val="24"/>
            <w:szCs w:val="24"/>
            <w:u w:val="none"/>
          </w:rPr>
          <w:t>Lärare till Lärcentrum på anstalten Mariefred</w:t>
        </w:r>
      </w:hyperlink>
    </w:p>
    <w:p w14:paraId="214F1346" w14:textId="77777777" w:rsidR="00D36500" w:rsidRPr="00502F2A" w:rsidRDefault="001818C4" w:rsidP="004D0CE4">
      <w:pPr>
        <w:pStyle w:val="Ingetavstnd"/>
        <w:numPr>
          <w:ilvl w:val="1"/>
          <w:numId w:val="7"/>
        </w:numPr>
        <w:rPr>
          <w:rFonts w:ascii="Garamond" w:hAnsi="Garamond"/>
          <w:color w:val="000000" w:themeColor="text1"/>
          <w:sz w:val="24"/>
          <w:szCs w:val="24"/>
        </w:rPr>
      </w:pPr>
      <w:hyperlink r:id="rId92" w:history="1">
        <w:r w:rsidR="005C0127" w:rsidRPr="00502F2A">
          <w:rPr>
            <w:rStyle w:val="Hyperlnk"/>
            <w:rFonts w:ascii="Garamond" w:hAnsi="Garamond"/>
            <w:color w:val="000000" w:themeColor="text1"/>
            <w:sz w:val="24"/>
            <w:szCs w:val="24"/>
            <w:u w:val="none"/>
          </w:rPr>
          <w:t>Mjukvaruutvecklare till Seco Tools</w:t>
        </w:r>
      </w:hyperlink>
      <w:r w:rsidR="005C0127" w:rsidRPr="00502F2A">
        <w:rPr>
          <w:rFonts w:ascii="Garamond" w:hAnsi="Garamond"/>
          <w:color w:val="000000" w:themeColor="text1"/>
          <w:sz w:val="24"/>
          <w:szCs w:val="24"/>
        </w:rPr>
        <w:t>, Västerås</w:t>
      </w:r>
    </w:p>
    <w:p w14:paraId="0171AC2D" w14:textId="77777777" w:rsidR="00D36500" w:rsidRPr="00502F2A" w:rsidRDefault="001818C4" w:rsidP="004D0CE4">
      <w:pPr>
        <w:pStyle w:val="Ingetavstnd"/>
        <w:numPr>
          <w:ilvl w:val="1"/>
          <w:numId w:val="7"/>
        </w:numPr>
        <w:rPr>
          <w:rFonts w:ascii="Garamond" w:hAnsi="Garamond"/>
          <w:color w:val="000000" w:themeColor="text1"/>
          <w:sz w:val="24"/>
          <w:szCs w:val="24"/>
        </w:rPr>
      </w:pPr>
      <w:hyperlink r:id="rId93" w:history="1">
        <w:r w:rsidR="002B27D9" w:rsidRPr="00502F2A">
          <w:rPr>
            <w:rStyle w:val="Hyperlnk"/>
            <w:rFonts w:ascii="Garamond" w:hAnsi="Garamond"/>
            <w:color w:val="000000" w:themeColor="text1"/>
            <w:sz w:val="24"/>
            <w:szCs w:val="24"/>
            <w:u w:val="none"/>
          </w:rPr>
          <w:t>.NET Backend Developer</w:t>
        </w:r>
      </w:hyperlink>
      <w:r w:rsidR="002B27D9" w:rsidRPr="00502F2A">
        <w:rPr>
          <w:rFonts w:ascii="Garamond" w:hAnsi="Garamond"/>
          <w:color w:val="000000" w:themeColor="text1"/>
          <w:sz w:val="24"/>
          <w:szCs w:val="24"/>
        </w:rPr>
        <w:t>, Alten Sverige AB - Västerås</w:t>
      </w:r>
    </w:p>
    <w:p w14:paraId="1DE015BC" w14:textId="6316895C" w:rsidR="002B27D9" w:rsidRPr="00502F2A" w:rsidRDefault="002B27D9"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Senior DevOps Engineer</w:t>
      </w:r>
      <w:r w:rsidR="00D36500" w:rsidRPr="00502F2A">
        <w:rPr>
          <w:rFonts w:ascii="Garamond" w:hAnsi="Garamond"/>
          <w:color w:val="000000" w:themeColor="text1"/>
          <w:sz w:val="24"/>
          <w:szCs w:val="24"/>
        </w:rPr>
        <w:t xml:space="preserve">, </w:t>
      </w:r>
      <w:r w:rsidRPr="00502F2A">
        <w:rPr>
          <w:rFonts w:ascii="Garamond" w:hAnsi="Garamond"/>
          <w:color w:val="000000" w:themeColor="text1"/>
          <w:sz w:val="24"/>
          <w:szCs w:val="24"/>
        </w:rPr>
        <w:t>Alten Sverige AB</w:t>
      </w:r>
      <w:r w:rsidR="00D36500" w:rsidRPr="00502F2A">
        <w:rPr>
          <w:rFonts w:ascii="Garamond" w:hAnsi="Garamond"/>
          <w:color w:val="000000" w:themeColor="text1"/>
          <w:sz w:val="24"/>
          <w:szCs w:val="24"/>
        </w:rPr>
        <w:t>, Västerås</w:t>
      </w:r>
    </w:p>
    <w:p w14:paraId="72A0821C" w14:textId="7084DFD8" w:rsidR="00FA0D10" w:rsidRPr="00502F2A" w:rsidRDefault="001818C4" w:rsidP="004D0CE4">
      <w:pPr>
        <w:pStyle w:val="Ingetavstnd"/>
        <w:numPr>
          <w:ilvl w:val="1"/>
          <w:numId w:val="7"/>
        </w:numPr>
        <w:rPr>
          <w:rStyle w:val="Stark"/>
          <w:rFonts w:ascii="Garamond" w:hAnsi="Garamond"/>
          <w:b w:val="0"/>
          <w:bCs w:val="0"/>
          <w:color w:val="000000" w:themeColor="text1"/>
          <w:sz w:val="24"/>
          <w:szCs w:val="24"/>
        </w:rPr>
      </w:pPr>
      <w:hyperlink r:id="rId94" w:history="1">
        <w:r w:rsidR="00FA0D10" w:rsidRPr="00502F2A">
          <w:rPr>
            <w:rStyle w:val="Hyperlnk"/>
            <w:rFonts w:ascii="Garamond" w:hAnsi="Garamond"/>
            <w:color w:val="000000" w:themeColor="text1"/>
            <w:sz w:val="24"/>
            <w:szCs w:val="24"/>
            <w:u w:val="none"/>
          </w:rPr>
          <w:t>Fintech Programmer</w:t>
        </w:r>
      </w:hyperlink>
      <w:r w:rsidR="007D748C" w:rsidRPr="00502F2A">
        <w:rPr>
          <w:rFonts w:ascii="Garamond" w:hAnsi="Garamond"/>
          <w:color w:val="000000" w:themeColor="text1"/>
          <w:sz w:val="24"/>
          <w:szCs w:val="24"/>
        </w:rPr>
        <w:t xml:space="preserve">, </w:t>
      </w:r>
      <w:r w:rsidR="00FA0D10" w:rsidRPr="00502F2A">
        <w:rPr>
          <w:rStyle w:val="Stark"/>
          <w:rFonts w:ascii="Garamond" w:hAnsi="Garamond"/>
          <w:b w:val="0"/>
          <w:bCs w:val="0"/>
          <w:color w:val="000000" w:themeColor="text1"/>
          <w:sz w:val="24"/>
          <w:szCs w:val="24"/>
        </w:rPr>
        <w:t>Okapi Finance International AB - Västerås</w:t>
      </w:r>
    </w:p>
    <w:p w14:paraId="565978D7" w14:textId="5D843BBC" w:rsidR="00FA0D10" w:rsidRPr="00502F2A" w:rsidRDefault="001818C4" w:rsidP="004D0CE4">
      <w:pPr>
        <w:pStyle w:val="Ingetavstnd"/>
        <w:numPr>
          <w:ilvl w:val="1"/>
          <w:numId w:val="7"/>
        </w:numPr>
        <w:rPr>
          <w:rFonts w:ascii="Garamond" w:hAnsi="Garamond"/>
          <w:color w:val="000000" w:themeColor="text1"/>
          <w:sz w:val="24"/>
          <w:szCs w:val="24"/>
        </w:rPr>
      </w:pPr>
      <w:hyperlink r:id="rId95" w:history="1">
        <w:r w:rsidR="00FA0D10" w:rsidRPr="00502F2A">
          <w:rPr>
            <w:rStyle w:val="Hyperlnk"/>
            <w:rFonts w:ascii="Garamond" w:hAnsi="Garamond"/>
            <w:color w:val="000000" w:themeColor="text1"/>
            <w:sz w:val="24"/>
            <w:szCs w:val="24"/>
            <w:u w:val="none"/>
          </w:rPr>
          <w:t>Software Developer for Process Application Platform</w:t>
        </w:r>
      </w:hyperlink>
      <w:r w:rsidR="00FA0D10" w:rsidRPr="00502F2A">
        <w:rPr>
          <w:rFonts w:ascii="Garamond" w:hAnsi="Garamond"/>
          <w:color w:val="000000" w:themeColor="text1"/>
          <w:sz w:val="24"/>
          <w:szCs w:val="24"/>
        </w:rPr>
        <w:t>, ABB AB - Västerås</w:t>
      </w:r>
    </w:p>
    <w:p w14:paraId="34F4944F" w14:textId="2951DEE2" w:rsidR="00FA0D10" w:rsidRPr="00502F2A" w:rsidRDefault="001818C4" w:rsidP="004D0CE4">
      <w:pPr>
        <w:pStyle w:val="Ingetavstnd"/>
        <w:numPr>
          <w:ilvl w:val="1"/>
          <w:numId w:val="7"/>
        </w:numPr>
        <w:rPr>
          <w:rFonts w:ascii="Garamond" w:hAnsi="Garamond"/>
          <w:color w:val="000000" w:themeColor="text1"/>
          <w:sz w:val="24"/>
          <w:szCs w:val="24"/>
        </w:rPr>
      </w:pPr>
      <w:hyperlink r:id="rId96" w:history="1">
        <w:r w:rsidR="00FA0D10" w:rsidRPr="00502F2A">
          <w:rPr>
            <w:rStyle w:val="Hyperlnk"/>
            <w:rFonts w:ascii="Garamond" w:hAnsi="Garamond"/>
            <w:color w:val="000000" w:themeColor="text1"/>
            <w:sz w:val="24"/>
            <w:szCs w:val="24"/>
            <w:u w:val="none"/>
          </w:rPr>
          <w:t xml:space="preserve">Motion Control Software Developer, </w:t>
        </w:r>
        <w:r w:rsidR="00FA0D10" w:rsidRPr="00502F2A">
          <w:rPr>
            <w:rFonts w:ascii="Garamond" w:hAnsi="Garamond"/>
            <w:color w:val="000000" w:themeColor="text1"/>
            <w:sz w:val="24"/>
            <w:szCs w:val="24"/>
          </w:rPr>
          <w:t>ABB AB - Västerås</w:t>
        </w:r>
        <w:r w:rsidR="00FA0D10" w:rsidRPr="00502F2A">
          <w:rPr>
            <w:rStyle w:val="Hyperlnk"/>
            <w:rFonts w:ascii="Garamond" w:hAnsi="Garamond"/>
            <w:color w:val="000000" w:themeColor="text1"/>
            <w:sz w:val="24"/>
            <w:szCs w:val="24"/>
            <w:u w:val="none"/>
          </w:rPr>
          <w:t xml:space="preserve"> </w:t>
        </w:r>
      </w:hyperlink>
    </w:p>
    <w:p w14:paraId="44E03FBF" w14:textId="05B904CD" w:rsidR="00985AE7" w:rsidRPr="00502F2A" w:rsidRDefault="001818C4" w:rsidP="004D0CE4">
      <w:pPr>
        <w:pStyle w:val="Ingetavstnd"/>
        <w:numPr>
          <w:ilvl w:val="1"/>
          <w:numId w:val="7"/>
        </w:numPr>
        <w:rPr>
          <w:rFonts w:ascii="Garamond" w:hAnsi="Garamond"/>
          <w:color w:val="000000" w:themeColor="text1"/>
          <w:sz w:val="24"/>
          <w:szCs w:val="24"/>
        </w:rPr>
      </w:pPr>
      <w:hyperlink r:id="rId97" w:history="1">
        <w:r w:rsidR="007400B9" w:rsidRPr="00502F2A">
          <w:rPr>
            <w:rStyle w:val="Hyperlnk"/>
            <w:rFonts w:ascii="Garamond" w:hAnsi="Garamond"/>
            <w:color w:val="000000" w:themeColor="text1"/>
            <w:sz w:val="24"/>
            <w:szCs w:val="24"/>
            <w:u w:val="none"/>
          </w:rPr>
          <w:t>Systemutvecklare inom C# och AI</w:t>
        </w:r>
      </w:hyperlink>
      <w:r w:rsidR="007400B9" w:rsidRPr="00502F2A">
        <w:rPr>
          <w:rFonts w:ascii="Garamond" w:hAnsi="Garamond"/>
          <w:color w:val="000000" w:themeColor="text1"/>
          <w:sz w:val="24"/>
          <w:szCs w:val="24"/>
        </w:rPr>
        <w:t>, Academic Work - Västerås</w:t>
      </w:r>
    </w:p>
    <w:p w14:paraId="25F9D037" w14:textId="2E09DDB8" w:rsidR="007400B9" w:rsidRPr="00502F2A" w:rsidRDefault="001818C4" w:rsidP="004D0CE4">
      <w:pPr>
        <w:pStyle w:val="Ingetavstnd"/>
        <w:numPr>
          <w:ilvl w:val="1"/>
          <w:numId w:val="7"/>
        </w:numPr>
        <w:rPr>
          <w:rStyle w:val="Stark"/>
          <w:rFonts w:ascii="Garamond" w:hAnsi="Garamond"/>
          <w:b w:val="0"/>
          <w:bCs w:val="0"/>
          <w:color w:val="000000" w:themeColor="text1"/>
          <w:sz w:val="24"/>
          <w:szCs w:val="24"/>
        </w:rPr>
      </w:pPr>
      <w:hyperlink r:id="rId98" w:history="1">
        <w:r w:rsidR="007400B9" w:rsidRPr="00502F2A">
          <w:rPr>
            <w:rStyle w:val="Hyperlnk"/>
            <w:rFonts w:ascii="Garamond" w:hAnsi="Garamond"/>
            <w:color w:val="000000" w:themeColor="text1"/>
            <w:sz w:val="24"/>
            <w:szCs w:val="24"/>
            <w:u w:val="none"/>
          </w:rPr>
          <w:t>Systemutvecklare som gör samhället möjligt</w:t>
        </w:r>
      </w:hyperlink>
      <w:r w:rsidR="007400B9" w:rsidRPr="00502F2A">
        <w:rPr>
          <w:rFonts w:ascii="Garamond" w:hAnsi="Garamond"/>
          <w:color w:val="000000" w:themeColor="text1"/>
          <w:sz w:val="24"/>
          <w:szCs w:val="24"/>
        </w:rPr>
        <w:t>,</w:t>
      </w:r>
      <w:r w:rsidR="00925F9E" w:rsidRPr="00502F2A">
        <w:rPr>
          <w:rFonts w:ascii="Garamond" w:hAnsi="Garamond"/>
          <w:color w:val="000000" w:themeColor="text1"/>
          <w:sz w:val="24"/>
          <w:szCs w:val="24"/>
        </w:rPr>
        <w:t xml:space="preserve"> </w:t>
      </w:r>
      <w:r w:rsidR="007400B9" w:rsidRPr="00502F2A">
        <w:rPr>
          <w:rStyle w:val="Stark"/>
          <w:rFonts w:ascii="Garamond" w:hAnsi="Garamond"/>
          <w:b w:val="0"/>
          <w:bCs w:val="0"/>
          <w:color w:val="000000" w:themeColor="text1"/>
          <w:sz w:val="24"/>
          <w:szCs w:val="24"/>
        </w:rPr>
        <w:t>Skatteverket - Västerås</w:t>
      </w:r>
    </w:p>
    <w:p w14:paraId="49A864AA" w14:textId="653D9673" w:rsidR="007400B9" w:rsidRPr="00502F2A" w:rsidRDefault="001818C4" w:rsidP="004D0CE4">
      <w:pPr>
        <w:pStyle w:val="Ingetavstnd"/>
        <w:numPr>
          <w:ilvl w:val="1"/>
          <w:numId w:val="7"/>
        </w:numPr>
        <w:rPr>
          <w:rFonts w:ascii="Garamond" w:hAnsi="Garamond"/>
          <w:color w:val="000000" w:themeColor="text1"/>
          <w:sz w:val="24"/>
          <w:szCs w:val="24"/>
        </w:rPr>
      </w:pPr>
      <w:hyperlink r:id="rId99" w:history="1">
        <w:r w:rsidR="007400B9" w:rsidRPr="00502F2A">
          <w:rPr>
            <w:rStyle w:val="Hyperlnk"/>
            <w:rFonts w:ascii="Garamond" w:hAnsi="Garamond"/>
            <w:color w:val="000000" w:themeColor="text1"/>
            <w:sz w:val="24"/>
            <w:szCs w:val="24"/>
            <w:u w:val="none"/>
          </w:rPr>
          <w:t>Mjukvaruutvecklare</w:t>
        </w:r>
      </w:hyperlink>
      <w:r w:rsidR="007400B9" w:rsidRPr="00502F2A">
        <w:rPr>
          <w:rFonts w:ascii="Garamond" w:hAnsi="Garamond"/>
          <w:color w:val="000000" w:themeColor="text1"/>
          <w:sz w:val="24"/>
          <w:szCs w:val="24"/>
        </w:rPr>
        <w:t>, Knightec - Västerås</w:t>
      </w:r>
      <w:r w:rsidR="008B5F87" w:rsidRPr="00502F2A">
        <w:rPr>
          <w:rFonts w:ascii="Garamond" w:hAnsi="Garamond"/>
          <w:color w:val="000000" w:themeColor="text1"/>
          <w:sz w:val="24"/>
          <w:szCs w:val="24"/>
        </w:rPr>
        <w:t xml:space="preserve">, </w:t>
      </w:r>
      <w:hyperlink r:id="rId100" w:history="1">
        <w:r w:rsidR="007400B9" w:rsidRPr="00502F2A">
          <w:rPr>
            <w:rStyle w:val="Hyperlnk"/>
            <w:rFonts w:ascii="Garamond" w:hAnsi="Garamond"/>
            <w:color w:val="000000" w:themeColor="text1"/>
            <w:sz w:val="24"/>
            <w:szCs w:val="24"/>
            <w:u w:val="none"/>
          </w:rPr>
          <w:t>Software Engineer</w:t>
        </w:r>
      </w:hyperlink>
    </w:p>
    <w:p w14:paraId="18A22484" w14:textId="77777777" w:rsidR="008E37F7" w:rsidRPr="00502F2A" w:rsidRDefault="007400B9" w:rsidP="004D0CE4">
      <w:pPr>
        <w:pStyle w:val="Ingetavstnd"/>
        <w:numPr>
          <w:ilvl w:val="1"/>
          <w:numId w:val="7"/>
        </w:numPr>
        <w:rPr>
          <w:rStyle w:val="Stark"/>
          <w:rFonts w:ascii="Garamond" w:hAnsi="Garamond"/>
          <w:b w:val="0"/>
          <w:bCs w:val="0"/>
          <w:color w:val="000000" w:themeColor="text1"/>
          <w:sz w:val="24"/>
          <w:szCs w:val="24"/>
        </w:rPr>
      </w:pPr>
      <w:r w:rsidRPr="00502F2A">
        <w:rPr>
          <w:rStyle w:val="Stark"/>
          <w:rFonts w:ascii="Garamond" w:hAnsi="Garamond"/>
          <w:b w:val="0"/>
          <w:bCs w:val="0"/>
          <w:color w:val="000000" w:themeColor="text1"/>
          <w:sz w:val="24"/>
          <w:szCs w:val="24"/>
        </w:rPr>
        <w:t>Combitech AB - Västerås</w:t>
      </w:r>
      <w:r w:rsidR="008B5F87" w:rsidRPr="00502F2A">
        <w:rPr>
          <w:rStyle w:val="Stark"/>
          <w:rFonts w:ascii="Garamond" w:hAnsi="Garamond"/>
          <w:b w:val="0"/>
          <w:bCs w:val="0"/>
          <w:color w:val="000000" w:themeColor="text1"/>
          <w:sz w:val="24"/>
          <w:szCs w:val="24"/>
        </w:rPr>
        <w:t xml:space="preserve">, </w:t>
      </w:r>
      <w:hyperlink r:id="rId101" w:history="1">
        <w:r w:rsidRPr="00502F2A">
          <w:rPr>
            <w:rStyle w:val="Hyperlnk"/>
            <w:rFonts w:ascii="Garamond" w:hAnsi="Garamond"/>
            <w:color w:val="000000" w:themeColor="text1"/>
            <w:sz w:val="24"/>
            <w:szCs w:val="24"/>
            <w:u w:val="none"/>
          </w:rPr>
          <w:t>Testutvecklare</w:t>
        </w:r>
      </w:hyperlink>
      <w:r w:rsidRPr="00502F2A">
        <w:rPr>
          <w:rFonts w:ascii="Garamond" w:hAnsi="Garamond"/>
          <w:color w:val="000000" w:themeColor="text1"/>
          <w:sz w:val="24"/>
          <w:szCs w:val="24"/>
        </w:rPr>
        <w:t xml:space="preserve">, </w:t>
      </w:r>
      <w:r w:rsidRPr="00502F2A">
        <w:rPr>
          <w:rStyle w:val="Stark"/>
          <w:rFonts w:ascii="Garamond" w:hAnsi="Garamond"/>
          <w:b w:val="0"/>
          <w:bCs w:val="0"/>
          <w:color w:val="000000" w:themeColor="text1"/>
          <w:sz w:val="24"/>
          <w:szCs w:val="24"/>
        </w:rPr>
        <w:t>Addiva - Västerås</w:t>
      </w:r>
    </w:p>
    <w:p w14:paraId="3F3B8B49" w14:textId="77777777" w:rsidR="00B66999" w:rsidRPr="00502F2A" w:rsidRDefault="001818C4" w:rsidP="004D0CE4">
      <w:pPr>
        <w:pStyle w:val="Ingetavstnd"/>
        <w:numPr>
          <w:ilvl w:val="1"/>
          <w:numId w:val="7"/>
        </w:numPr>
        <w:rPr>
          <w:rStyle w:val="Stark"/>
          <w:rFonts w:ascii="Garamond" w:hAnsi="Garamond"/>
          <w:b w:val="0"/>
          <w:bCs w:val="0"/>
          <w:color w:val="000000" w:themeColor="text1"/>
          <w:sz w:val="24"/>
          <w:szCs w:val="24"/>
        </w:rPr>
      </w:pPr>
      <w:hyperlink r:id="rId102" w:history="1">
        <w:r w:rsidR="008E37F7" w:rsidRPr="00502F2A">
          <w:rPr>
            <w:rStyle w:val="Hyperlnk"/>
            <w:rFonts w:ascii="Garamond" w:hAnsi="Garamond"/>
            <w:color w:val="000000" w:themeColor="text1"/>
            <w:sz w:val="24"/>
            <w:szCs w:val="24"/>
            <w:u w:val="none"/>
          </w:rPr>
          <w:t>Utvecklare C#</w:t>
        </w:r>
      </w:hyperlink>
      <w:r w:rsidR="008E37F7" w:rsidRPr="00502F2A">
        <w:rPr>
          <w:rFonts w:ascii="Garamond" w:hAnsi="Garamond"/>
          <w:color w:val="000000" w:themeColor="text1"/>
          <w:sz w:val="24"/>
          <w:szCs w:val="24"/>
        </w:rPr>
        <w:t xml:space="preserve">, </w:t>
      </w:r>
      <w:r w:rsidR="008E37F7" w:rsidRPr="00502F2A">
        <w:rPr>
          <w:rStyle w:val="Stark"/>
          <w:rFonts w:ascii="Garamond" w:hAnsi="Garamond"/>
          <w:b w:val="0"/>
          <w:bCs w:val="0"/>
          <w:color w:val="000000" w:themeColor="text1"/>
          <w:sz w:val="24"/>
          <w:szCs w:val="24"/>
        </w:rPr>
        <w:t>Wise IT AB - Västerås</w:t>
      </w:r>
    </w:p>
    <w:p w14:paraId="0DE547B4" w14:textId="77777777" w:rsidR="00B66999" w:rsidRPr="00502F2A" w:rsidRDefault="001818C4" w:rsidP="004D0CE4">
      <w:pPr>
        <w:pStyle w:val="Ingetavstnd"/>
        <w:numPr>
          <w:ilvl w:val="1"/>
          <w:numId w:val="7"/>
        </w:numPr>
        <w:rPr>
          <w:rStyle w:val="Stark"/>
          <w:rFonts w:ascii="Garamond" w:hAnsi="Garamond"/>
          <w:b w:val="0"/>
          <w:bCs w:val="0"/>
          <w:color w:val="000000" w:themeColor="text1"/>
          <w:sz w:val="24"/>
          <w:szCs w:val="24"/>
        </w:rPr>
      </w:pPr>
      <w:hyperlink r:id="rId103" w:history="1">
        <w:r w:rsidR="00B66999" w:rsidRPr="00502F2A">
          <w:rPr>
            <w:rStyle w:val="Hyperlnk"/>
            <w:rFonts w:ascii="Garamond" w:hAnsi="Garamond"/>
            <w:color w:val="000000" w:themeColor="text1"/>
            <w:sz w:val="24"/>
            <w:szCs w:val="24"/>
            <w:u w:val="none"/>
          </w:rPr>
          <w:t>Embedded software engineer</w:t>
        </w:r>
      </w:hyperlink>
      <w:r w:rsidR="00B66999" w:rsidRPr="00502F2A">
        <w:rPr>
          <w:rFonts w:ascii="Garamond" w:hAnsi="Garamond"/>
          <w:color w:val="000000" w:themeColor="text1"/>
          <w:sz w:val="24"/>
          <w:szCs w:val="24"/>
        </w:rPr>
        <w:t xml:space="preserve">, </w:t>
      </w:r>
      <w:r w:rsidR="00B66999" w:rsidRPr="00502F2A">
        <w:rPr>
          <w:rStyle w:val="Stark"/>
          <w:rFonts w:ascii="Garamond" w:hAnsi="Garamond"/>
          <w:b w:val="0"/>
          <w:bCs w:val="0"/>
          <w:color w:val="000000" w:themeColor="text1"/>
          <w:sz w:val="24"/>
          <w:szCs w:val="24"/>
        </w:rPr>
        <w:t>Dinkel &amp; Friends - Stockholm</w:t>
      </w:r>
    </w:p>
    <w:p w14:paraId="39EE4BB0" w14:textId="77777777" w:rsidR="00B66999" w:rsidRPr="00502F2A" w:rsidRDefault="001818C4" w:rsidP="004D0CE4">
      <w:pPr>
        <w:pStyle w:val="Ingetavstnd"/>
        <w:numPr>
          <w:ilvl w:val="1"/>
          <w:numId w:val="7"/>
        </w:numPr>
        <w:rPr>
          <w:rStyle w:val="Stark"/>
          <w:rFonts w:ascii="Garamond" w:hAnsi="Garamond"/>
          <w:b w:val="0"/>
          <w:bCs w:val="0"/>
          <w:color w:val="000000" w:themeColor="text1"/>
          <w:sz w:val="24"/>
          <w:szCs w:val="24"/>
        </w:rPr>
      </w:pPr>
      <w:hyperlink r:id="rId104" w:history="1">
        <w:r w:rsidR="00B66999" w:rsidRPr="00502F2A">
          <w:rPr>
            <w:rStyle w:val="Hyperlnk"/>
            <w:rFonts w:ascii="Garamond" w:hAnsi="Garamond"/>
            <w:color w:val="000000" w:themeColor="text1"/>
            <w:sz w:val="24"/>
            <w:szCs w:val="24"/>
            <w:u w:val="none"/>
          </w:rPr>
          <w:t>Fullstack systemutvecklare – Finans/Bolån</w:t>
        </w:r>
      </w:hyperlink>
      <w:r w:rsidR="00B66999" w:rsidRPr="00502F2A">
        <w:rPr>
          <w:rFonts w:ascii="Garamond" w:hAnsi="Garamond"/>
          <w:color w:val="000000" w:themeColor="text1"/>
          <w:sz w:val="24"/>
          <w:szCs w:val="24"/>
        </w:rPr>
        <w:t xml:space="preserve">, </w:t>
      </w:r>
      <w:r w:rsidR="00B66999" w:rsidRPr="00502F2A">
        <w:rPr>
          <w:rStyle w:val="Stark"/>
          <w:rFonts w:ascii="Garamond" w:hAnsi="Garamond"/>
          <w:b w:val="0"/>
          <w:bCs w:val="0"/>
          <w:color w:val="000000" w:themeColor="text1"/>
          <w:sz w:val="24"/>
          <w:szCs w:val="24"/>
        </w:rPr>
        <w:t>Vitec Software Group - Stockholm</w:t>
      </w:r>
    </w:p>
    <w:p w14:paraId="7768ABF4" w14:textId="77777777" w:rsidR="00B66999" w:rsidRPr="00502F2A" w:rsidRDefault="001818C4" w:rsidP="004D0CE4">
      <w:pPr>
        <w:pStyle w:val="Ingetavstnd"/>
        <w:numPr>
          <w:ilvl w:val="1"/>
          <w:numId w:val="7"/>
        </w:numPr>
        <w:rPr>
          <w:rStyle w:val="Stark"/>
          <w:rFonts w:ascii="Garamond" w:hAnsi="Garamond"/>
          <w:b w:val="0"/>
          <w:bCs w:val="0"/>
          <w:color w:val="000000" w:themeColor="text1"/>
          <w:sz w:val="24"/>
          <w:szCs w:val="24"/>
        </w:rPr>
      </w:pPr>
      <w:hyperlink r:id="rId105" w:history="1">
        <w:r w:rsidR="00B66999" w:rsidRPr="00502F2A">
          <w:rPr>
            <w:rStyle w:val="Hyperlnk"/>
            <w:rFonts w:ascii="Garamond" w:hAnsi="Garamond"/>
            <w:color w:val="000000" w:themeColor="text1"/>
            <w:sz w:val="24"/>
            <w:szCs w:val="24"/>
            <w:u w:val="none"/>
          </w:rPr>
          <w:t>Lead iOS developer</w:t>
        </w:r>
      </w:hyperlink>
      <w:r w:rsidR="00B66999" w:rsidRPr="00502F2A">
        <w:rPr>
          <w:rFonts w:ascii="Garamond" w:hAnsi="Garamond"/>
          <w:color w:val="000000" w:themeColor="text1"/>
          <w:sz w:val="24"/>
          <w:szCs w:val="24"/>
        </w:rPr>
        <w:t xml:space="preserve">, </w:t>
      </w:r>
      <w:r w:rsidR="00B66999" w:rsidRPr="00502F2A">
        <w:rPr>
          <w:rStyle w:val="Stark"/>
          <w:rFonts w:ascii="Garamond" w:hAnsi="Garamond"/>
          <w:b w:val="0"/>
          <w:bCs w:val="0"/>
          <w:color w:val="000000" w:themeColor="text1"/>
          <w:sz w:val="24"/>
          <w:szCs w:val="24"/>
        </w:rPr>
        <w:t>Autogrowth Nordic AB - Stockholm</w:t>
      </w:r>
    </w:p>
    <w:p w14:paraId="3326AD21" w14:textId="77777777" w:rsidR="00B66999" w:rsidRPr="00502F2A" w:rsidRDefault="001818C4" w:rsidP="004D0CE4">
      <w:pPr>
        <w:pStyle w:val="Ingetavstnd"/>
        <w:numPr>
          <w:ilvl w:val="1"/>
          <w:numId w:val="7"/>
        </w:numPr>
        <w:rPr>
          <w:rStyle w:val="Stark"/>
          <w:rFonts w:ascii="Garamond" w:hAnsi="Garamond"/>
          <w:b w:val="0"/>
          <w:bCs w:val="0"/>
          <w:color w:val="000000" w:themeColor="text1"/>
          <w:sz w:val="24"/>
          <w:szCs w:val="24"/>
        </w:rPr>
      </w:pPr>
      <w:hyperlink r:id="rId106" w:history="1">
        <w:r w:rsidR="00B66999" w:rsidRPr="00502F2A">
          <w:rPr>
            <w:rStyle w:val="Hyperlnk"/>
            <w:rFonts w:ascii="Garamond" w:hAnsi="Garamond"/>
            <w:color w:val="000000" w:themeColor="text1"/>
            <w:sz w:val="24"/>
            <w:szCs w:val="24"/>
            <w:u w:val="none"/>
          </w:rPr>
          <w:t>Agil Javautvecklare</w:t>
        </w:r>
      </w:hyperlink>
      <w:r w:rsidR="00B66999" w:rsidRPr="00502F2A">
        <w:rPr>
          <w:rFonts w:ascii="Garamond" w:hAnsi="Garamond"/>
          <w:color w:val="000000" w:themeColor="text1"/>
          <w:sz w:val="24"/>
          <w:szCs w:val="24"/>
        </w:rPr>
        <w:t xml:space="preserve">, </w:t>
      </w:r>
      <w:r w:rsidR="00B66999" w:rsidRPr="00502F2A">
        <w:rPr>
          <w:rStyle w:val="Stark"/>
          <w:rFonts w:ascii="Garamond" w:hAnsi="Garamond"/>
          <w:b w:val="0"/>
          <w:bCs w:val="0"/>
          <w:color w:val="000000" w:themeColor="text1"/>
          <w:sz w:val="24"/>
          <w:szCs w:val="24"/>
        </w:rPr>
        <w:t>Alten Sverige AB - Stockholm</w:t>
      </w:r>
    </w:p>
    <w:p w14:paraId="2691C581" w14:textId="055DC77F" w:rsidR="00B66999" w:rsidRPr="00502F2A" w:rsidRDefault="001818C4" w:rsidP="004D0CE4">
      <w:pPr>
        <w:pStyle w:val="Ingetavstnd"/>
        <w:numPr>
          <w:ilvl w:val="1"/>
          <w:numId w:val="7"/>
        </w:numPr>
        <w:rPr>
          <w:rStyle w:val="Stark"/>
          <w:rFonts w:ascii="Garamond" w:hAnsi="Garamond"/>
          <w:b w:val="0"/>
          <w:bCs w:val="0"/>
          <w:color w:val="000000" w:themeColor="text1"/>
          <w:sz w:val="24"/>
          <w:szCs w:val="24"/>
        </w:rPr>
      </w:pPr>
      <w:hyperlink r:id="rId107" w:history="1">
        <w:r w:rsidR="00B66999" w:rsidRPr="00502F2A">
          <w:rPr>
            <w:rStyle w:val="Hyperlnk"/>
            <w:rFonts w:ascii="Garamond" w:hAnsi="Garamond"/>
            <w:color w:val="000000" w:themeColor="text1"/>
            <w:sz w:val="24"/>
            <w:szCs w:val="24"/>
            <w:u w:val="none"/>
          </w:rPr>
          <w:t>Programmerare till IDEMIA i Strängnäs</w:t>
        </w:r>
      </w:hyperlink>
      <w:r w:rsidR="00B66999" w:rsidRPr="00502F2A">
        <w:rPr>
          <w:rFonts w:ascii="Garamond" w:hAnsi="Garamond"/>
          <w:color w:val="000000" w:themeColor="text1"/>
          <w:sz w:val="24"/>
          <w:szCs w:val="24"/>
        </w:rPr>
        <w:t xml:space="preserve">, </w:t>
      </w:r>
      <w:r w:rsidR="00B66999" w:rsidRPr="00502F2A">
        <w:rPr>
          <w:rStyle w:val="Stark"/>
          <w:rFonts w:ascii="Garamond" w:hAnsi="Garamond"/>
          <w:b w:val="0"/>
          <w:bCs w:val="0"/>
          <w:color w:val="000000" w:themeColor="text1"/>
          <w:sz w:val="24"/>
          <w:szCs w:val="24"/>
        </w:rPr>
        <w:t>Randstad AB - Strängnäs</w:t>
      </w:r>
    </w:p>
    <w:p w14:paraId="79BAFE98" w14:textId="6055D1AD" w:rsidR="009C67B6" w:rsidRPr="00502F2A" w:rsidRDefault="001818C4" w:rsidP="004D0CE4">
      <w:pPr>
        <w:pStyle w:val="Ingetavstnd"/>
        <w:numPr>
          <w:ilvl w:val="1"/>
          <w:numId w:val="7"/>
        </w:numPr>
        <w:rPr>
          <w:rStyle w:val="Stark"/>
          <w:rFonts w:ascii="Garamond" w:hAnsi="Garamond"/>
          <w:b w:val="0"/>
          <w:bCs w:val="0"/>
          <w:color w:val="000000" w:themeColor="text1"/>
          <w:sz w:val="24"/>
          <w:szCs w:val="24"/>
        </w:rPr>
      </w:pPr>
      <w:hyperlink r:id="rId108" w:history="1">
        <w:r w:rsidR="009C67B6" w:rsidRPr="00502F2A">
          <w:rPr>
            <w:rStyle w:val="Hyperlnk"/>
            <w:rFonts w:ascii="Garamond" w:hAnsi="Garamond"/>
            <w:color w:val="000000" w:themeColor="text1"/>
            <w:sz w:val="24"/>
            <w:szCs w:val="24"/>
            <w:u w:val="none"/>
          </w:rPr>
          <w:t>Front-end utvecklare</w:t>
        </w:r>
      </w:hyperlink>
      <w:r w:rsidR="005031AC" w:rsidRPr="00502F2A">
        <w:rPr>
          <w:rFonts w:ascii="Garamond" w:hAnsi="Garamond"/>
          <w:color w:val="000000" w:themeColor="text1"/>
          <w:sz w:val="24"/>
          <w:szCs w:val="24"/>
        </w:rPr>
        <w:t xml:space="preserve">, </w:t>
      </w:r>
      <w:r w:rsidR="009C67B6" w:rsidRPr="00502F2A">
        <w:rPr>
          <w:rStyle w:val="Stark"/>
          <w:rFonts w:ascii="Garamond" w:hAnsi="Garamond"/>
          <w:b w:val="0"/>
          <w:bCs w:val="0"/>
          <w:color w:val="000000" w:themeColor="text1"/>
          <w:sz w:val="24"/>
          <w:szCs w:val="24"/>
        </w:rPr>
        <w:t>KA Webbyrå - Stockholm</w:t>
      </w:r>
    </w:p>
    <w:p w14:paraId="4300AE92" w14:textId="2D9173E1" w:rsidR="009C67B6" w:rsidRPr="00502F2A" w:rsidRDefault="001818C4" w:rsidP="004D0CE4">
      <w:pPr>
        <w:pStyle w:val="Ingetavstnd"/>
        <w:numPr>
          <w:ilvl w:val="1"/>
          <w:numId w:val="7"/>
        </w:numPr>
        <w:rPr>
          <w:rStyle w:val="Stark"/>
          <w:rFonts w:ascii="Garamond" w:hAnsi="Garamond"/>
          <w:b w:val="0"/>
          <w:bCs w:val="0"/>
          <w:color w:val="000000" w:themeColor="text1"/>
          <w:sz w:val="24"/>
          <w:szCs w:val="24"/>
        </w:rPr>
      </w:pPr>
      <w:hyperlink r:id="rId109" w:history="1">
        <w:r w:rsidR="009C67B6" w:rsidRPr="00502F2A">
          <w:rPr>
            <w:rStyle w:val="Hyperlnk"/>
            <w:rFonts w:ascii="Garamond" w:hAnsi="Garamond"/>
            <w:color w:val="000000" w:themeColor="text1"/>
            <w:sz w:val="24"/>
            <w:szCs w:val="24"/>
            <w:u w:val="none"/>
          </w:rPr>
          <w:t>Utvecklare i Test</w:t>
        </w:r>
      </w:hyperlink>
      <w:r w:rsidR="005031AC" w:rsidRPr="00502F2A">
        <w:rPr>
          <w:rFonts w:ascii="Garamond" w:hAnsi="Garamond"/>
          <w:color w:val="000000" w:themeColor="text1"/>
          <w:sz w:val="24"/>
          <w:szCs w:val="24"/>
        </w:rPr>
        <w:t xml:space="preserve">, </w:t>
      </w:r>
      <w:r w:rsidR="009C67B6" w:rsidRPr="00502F2A">
        <w:rPr>
          <w:rStyle w:val="Stark"/>
          <w:rFonts w:ascii="Garamond" w:hAnsi="Garamond"/>
          <w:b w:val="0"/>
          <w:bCs w:val="0"/>
          <w:color w:val="000000" w:themeColor="text1"/>
          <w:sz w:val="24"/>
          <w:szCs w:val="24"/>
        </w:rPr>
        <w:t>Sopra Steria - Stockholm</w:t>
      </w:r>
    </w:p>
    <w:p w14:paraId="1386076C" w14:textId="1C60E9F8" w:rsidR="009C67B6" w:rsidRPr="00502F2A" w:rsidRDefault="001818C4" w:rsidP="004D0CE4">
      <w:pPr>
        <w:pStyle w:val="Ingetavstnd"/>
        <w:numPr>
          <w:ilvl w:val="1"/>
          <w:numId w:val="7"/>
        </w:numPr>
        <w:rPr>
          <w:rFonts w:ascii="Garamond" w:hAnsi="Garamond"/>
          <w:color w:val="000000" w:themeColor="text1"/>
          <w:sz w:val="24"/>
          <w:szCs w:val="24"/>
        </w:rPr>
      </w:pPr>
      <w:hyperlink r:id="rId110" w:history="1">
        <w:r w:rsidR="009C67B6" w:rsidRPr="00502F2A">
          <w:rPr>
            <w:rStyle w:val="Hyperlnk"/>
            <w:rFonts w:ascii="Garamond" w:hAnsi="Garamond"/>
            <w:color w:val="000000" w:themeColor="text1"/>
            <w:sz w:val="24"/>
            <w:szCs w:val="24"/>
            <w:u w:val="none"/>
          </w:rPr>
          <w:t>Programmerare inom Fashion Tech</w:t>
        </w:r>
      </w:hyperlink>
      <w:r w:rsidR="009C67B6" w:rsidRPr="00502F2A">
        <w:rPr>
          <w:rFonts w:ascii="Garamond" w:hAnsi="Garamond"/>
          <w:color w:val="000000" w:themeColor="text1"/>
          <w:sz w:val="24"/>
          <w:szCs w:val="24"/>
        </w:rPr>
        <w:t>, Stockholms universitet</w:t>
      </w:r>
    </w:p>
    <w:p w14:paraId="582844C6" w14:textId="1D012F13" w:rsidR="009C67B6" w:rsidRPr="00502F2A" w:rsidRDefault="001818C4" w:rsidP="004D0CE4">
      <w:pPr>
        <w:pStyle w:val="Ingetavstnd"/>
        <w:numPr>
          <w:ilvl w:val="1"/>
          <w:numId w:val="7"/>
        </w:numPr>
        <w:rPr>
          <w:rFonts w:ascii="Garamond" w:hAnsi="Garamond"/>
          <w:color w:val="000000" w:themeColor="text1"/>
          <w:sz w:val="24"/>
          <w:szCs w:val="24"/>
        </w:rPr>
      </w:pPr>
      <w:hyperlink r:id="rId111" w:history="1">
        <w:r w:rsidR="009C67B6" w:rsidRPr="00502F2A">
          <w:rPr>
            <w:rStyle w:val="Hyperlnk"/>
            <w:rFonts w:ascii="Garamond" w:hAnsi="Garamond"/>
            <w:color w:val="000000" w:themeColor="text1"/>
            <w:sz w:val="24"/>
            <w:szCs w:val="24"/>
            <w:u w:val="none"/>
          </w:rPr>
          <w:t>Utvecklare inom .Net</w:t>
        </w:r>
        <w:r w:rsidR="005031AC" w:rsidRPr="00502F2A">
          <w:rPr>
            <w:rStyle w:val="Hyperlnk"/>
            <w:rFonts w:ascii="Garamond" w:hAnsi="Garamond"/>
            <w:color w:val="000000" w:themeColor="text1"/>
            <w:sz w:val="24"/>
            <w:szCs w:val="24"/>
            <w:u w:val="none"/>
          </w:rPr>
          <w:t xml:space="preserve">, </w:t>
        </w:r>
      </w:hyperlink>
      <w:r w:rsidR="009C67B6" w:rsidRPr="00502F2A">
        <w:rPr>
          <w:rStyle w:val="Stark"/>
          <w:rFonts w:ascii="Garamond" w:hAnsi="Garamond"/>
          <w:b w:val="0"/>
          <w:bCs w:val="0"/>
          <w:color w:val="000000" w:themeColor="text1"/>
          <w:sz w:val="24"/>
          <w:szCs w:val="24"/>
        </w:rPr>
        <w:t>DevCore AB - Stockholm</w:t>
      </w:r>
    </w:p>
    <w:p w14:paraId="38E86D6D" w14:textId="425950D7" w:rsidR="00D74A99" w:rsidRPr="00502F2A" w:rsidRDefault="00D74A99" w:rsidP="004D0CE4">
      <w:pPr>
        <w:pStyle w:val="Ingetavstnd"/>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sz w:val="24"/>
          <w:szCs w:val="24"/>
        </w:rPr>
        <w:t>AF Augusti</w:t>
      </w:r>
    </w:p>
    <w:p w14:paraId="5F6FC0DA" w14:textId="77777777" w:rsidR="00945E62" w:rsidRPr="00502F2A" w:rsidRDefault="00D74A99"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000000" w:themeColor="text1"/>
          <w:u w:val="none"/>
        </w:rPr>
      </w:pPr>
      <w:r w:rsidRPr="00502F2A">
        <w:rPr>
          <w:rFonts w:ascii="Garamond" w:eastAsia="Times New Roman" w:hAnsi="Garamond" w:cs="Arial"/>
          <w:color w:val="000000" w:themeColor="text1"/>
          <w:kern w:val="36"/>
          <w:lang w:eastAsia="sv-SE"/>
        </w:rPr>
        <w:t xml:space="preserve">Vi söker en datalärare som är praktisk och pedagogisk, </w:t>
      </w:r>
      <w:r w:rsidRPr="00502F2A">
        <w:rPr>
          <w:rFonts w:ascii="Garamond" w:eastAsia="Times New Roman" w:hAnsi="Garamond" w:cs="Arial"/>
          <w:color w:val="000000" w:themeColor="text1"/>
          <w:lang w:eastAsia="sv-SE"/>
        </w:rPr>
        <w:t xml:space="preserve">CyberGymnasiet Stockholm, </w:t>
      </w:r>
      <w:hyperlink r:id="rId112" w:history="1">
        <w:r w:rsidR="00ED385F" w:rsidRPr="00502F2A">
          <w:rPr>
            <w:rStyle w:val="Hyperlnk"/>
            <w:rFonts w:ascii="Garamond" w:hAnsi="Garamond" w:cs="Times New Roman"/>
            <w:color w:val="000000" w:themeColor="text1"/>
          </w:rPr>
          <w:t>https://www.arbetsformedlingen.se/For-arbetssokande/platsbanken/annonser/23425099</w:t>
        </w:r>
      </w:hyperlink>
    </w:p>
    <w:p w14:paraId="28B6D505" w14:textId="144613BC" w:rsidR="00017E65" w:rsidRPr="00502F2A" w:rsidRDefault="00ED385F"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000000" w:themeColor="text1"/>
          <w:u w:val="none"/>
        </w:rPr>
      </w:pPr>
      <w:r w:rsidRPr="00502F2A">
        <w:rPr>
          <w:rFonts w:ascii="Garamond" w:eastAsia="Times New Roman" w:hAnsi="Garamond" w:cs="Arial"/>
          <w:color w:val="000000" w:themeColor="text1"/>
          <w:kern w:val="36"/>
          <w:lang w:eastAsia="sv-SE"/>
        </w:rPr>
        <w:t xml:space="preserve">Lärare i teknik och matematik till NTI Gymnasiet, </w:t>
      </w:r>
      <w:r w:rsidRPr="00502F2A">
        <w:rPr>
          <w:rFonts w:ascii="Garamond" w:eastAsia="Times New Roman" w:hAnsi="Garamond" w:cs="Arial"/>
          <w:color w:val="000000" w:themeColor="text1"/>
          <w:lang w:eastAsia="sv-SE"/>
        </w:rPr>
        <w:t xml:space="preserve">NTI-gymnasiet, Stockholm, </w:t>
      </w:r>
      <w:hyperlink r:id="rId113" w:history="1">
        <w:r w:rsidRPr="00502F2A">
          <w:rPr>
            <w:rStyle w:val="Hyperlnk"/>
            <w:rFonts w:ascii="Garamond" w:eastAsia="Times New Roman" w:hAnsi="Garamond" w:cs="Arial"/>
            <w:color w:val="000000" w:themeColor="text1"/>
            <w:lang w:eastAsia="sv-SE"/>
          </w:rPr>
          <w:t>https://www.arbetsformedlingen.se/For-arbetssokande/platsbanken/annonser/23425099</w:t>
        </w:r>
      </w:hyperlink>
    </w:p>
    <w:p w14:paraId="3806DA22" w14:textId="77777777" w:rsidR="00017E65" w:rsidRPr="00502F2A" w:rsidRDefault="008A2B18"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eastAsia="Times New Roman" w:hAnsi="Garamond" w:cs="Arial"/>
          <w:color w:val="000000" w:themeColor="text1"/>
          <w:u w:val="none"/>
          <w:lang w:eastAsia="sv-SE"/>
        </w:rPr>
      </w:pPr>
      <w:r w:rsidRPr="00502F2A">
        <w:rPr>
          <w:rFonts w:ascii="Garamond" w:eastAsia="Times New Roman" w:hAnsi="Garamond" w:cs="Arial"/>
          <w:color w:val="000000" w:themeColor="text1"/>
          <w:kern w:val="36"/>
          <w:lang w:eastAsia="sv-SE"/>
        </w:rPr>
        <w:lastRenderedPageBreak/>
        <w:t xml:space="preserve">Spännande programmeringslärartjänst på NTI Gymnasiet Gärdet! </w:t>
      </w:r>
      <w:r w:rsidRPr="00502F2A">
        <w:rPr>
          <w:rFonts w:ascii="Garamond" w:eastAsia="Times New Roman" w:hAnsi="Garamond" w:cs="Arial"/>
          <w:color w:val="000000" w:themeColor="text1"/>
          <w:lang w:eastAsia="sv-SE"/>
        </w:rPr>
        <w:t xml:space="preserve">NTI-gymnasiet, Stockholm, </w:t>
      </w:r>
      <w:hyperlink r:id="rId114" w:history="1">
        <w:r w:rsidRPr="00502F2A">
          <w:rPr>
            <w:rStyle w:val="Hyperlnk"/>
            <w:rFonts w:ascii="Garamond" w:eastAsia="Times New Roman" w:hAnsi="Garamond" w:cs="Arial"/>
            <w:color w:val="000000" w:themeColor="text1"/>
            <w:lang w:eastAsia="sv-SE"/>
          </w:rPr>
          <w:t>https://www.arbetsformedlingen.se/For-arbetssokande/platsbanken/annonser/8359548</w:t>
        </w:r>
      </w:hyperlink>
    </w:p>
    <w:p w14:paraId="52813843" w14:textId="27A9CC14" w:rsidR="008A2B18" w:rsidRPr="00502F2A" w:rsidRDefault="008A2B18" w:rsidP="004D0CE4">
      <w:pPr>
        <w:pStyle w:val="Liststycke"/>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i matematik till NTI Gymnasiet, </w:t>
      </w:r>
      <w:r w:rsidRPr="00502F2A">
        <w:rPr>
          <w:rFonts w:ascii="Garamond" w:eastAsia="Times New Roman" w:hAnsi="Garamond" w:cs="Arial"/>
          <w:i/>
          <w:iCs/>
          <w:color w:val="000000" w:themeColor="text1"/>
          <w:lang w:eastAsia="sv-SE"/>
        </w:rPr>
        <w:t xml:space="preserve">NTI-gymnasiet, Stockholm, </w:t>
      </w:r>
      <w:hyperlink r:id="rId115" w:history="1">
        <w:r w:rsidRPr="00502F2A">
          <w:rPr>
            <w:rStyle w:val="Hyperlnk"/>
            <w:rFonts w:ascii="Garamond" w:eastAsia="Times New Roman" w:hAnsi="Garamond" w:cs="Arial"/>
            <w:i/>
            <w:iCs/>
            <w:color w:val="000000" w:themeColor="text1"/>
            <w:lang w:eastAsia="sv-SE"/>
          </w:rPr>
          <w:t>https://www.arbetsformedlingen.se/For-arbetssokande/platsbanken/annonser/8359561</w:t>
        </w:r>
      </w:hyperlink>
    </w:p>
    <w:p w14:paraId="5D388DAE" w14:textId="58FA917E" w:rsidR="00EB2B03" w:rsidRPr="00502F2A" w:rsidRDefault="00EB2B03"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Gymnasielärare i medieämnen, </w:t>
      </w:r>
      <w:r w:rsidRPr="00502F2A">
        <w:rPr>
          <w:rFonts w:ascii="Garamond" w:eastAsia="Times New Roman" w:hAnsi="Garamond" w:cs="Arial"/>
          <w:color w:val="000000" w:themeColor="text1"/>
          <w:lang w:eastAsia="sv-SE"/>
        </w:rPr>
        <w:t xml:space="preserve">International IT College of Sweden, Stockholm, </w:t>
      </w:r>
      <w:hyperlink r:id="rId116" w:history="1">
        <w:r w:rsidR="00982D3F" w:rsidRPr="00502F2A">
          <w:rPr>
            <w:rStyle w:val="Hyperlnk"/>
            <w:rFonts w:ascii="Garamond" w:eastAsia="Times New Roman" w:hAnsi="Garamond" w:cs="Arial"/>
            <w:color w:val="000000" w:themeColor="text1"/>
            <w:lang w:eastAsia="sv-SE"/>
          </w:rPr>
          <w:t>https://www.arbetsformedlingen.se/For-arbetssokande/platsbanken/annonser/23422541</w:t>
        </w:r>
      </w:hyperlink>
    </w:p>
    <w:p w14:paraId="4111FCCD" w14:textId="6BC719B0" w:rsidR="00982D3F" w:rsidRPr="00502F2A" w:rsidRDefault="00982D3F"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Gymnasielärare Matematik - Stockholm, </w:t>
      </w:r>
      <w:r w:rsidRPr="00502F2A">
        <w:rPr>
          <w:rFonts w:ascii="Garamond" w:eastAsia="Times New Roman" w:hAnsi="Garamond" w:cs="Arial"/>
          <w:color w:val="000000" w:themeColor="text1"/>
          <w:lang w:eastAsia="sv-SE"/>
        </w:rPr>
        <w:t xml:space="preserve">PersonalExpressen AB, </w:t>
      </w:r>
      <w:hyperlink r:id="rId117" w:history="1">
        <w:r w:rsidR="00D96CE8" w:rsidRPr="00502F2A">
          <w:rPr>
            <w:rStyle w:val="Hyperlnk"/>
            <w:rFonts w:ascii="Garamond" w:eastAsia="Times New Roman" w:hAnsi="Garamond" w:cs="Arial"/>
            <w:color w:val="000000" w:themeColor="text1"/>
            <w:lang w:eastAsia="sv-SE"/>
          </w:rPr>
          <w:t>https://www.arbetsformedlingen.se/For-arbetssokande/platsbanken/annonser/23454417</w:t>
        </w:r>
      </w:hyperlink>
    </w:p>
    <w:p w14:paraId="06EBD846" w14:textId="708E738B" w:rsidR="00D96CE8" w:rsidRPr="00502F2A" w:rsidRDefault="00D96CE8"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engelska på Bromma gymnasium, </w:t>
      </w:r>
      <w:r w:rsidRPr="00502F2A">
        <w:rPr>
          <w:rFonts w:ascii="Garamond" w:eastAsia="Times New Roman" w:hAnsi="Garamond" w:cs="Arial"/>
          <w:color w:val="000000" w:themeColor="text1"/>
          <w:lang w:eastAsia="sv-SE"/>
        </w:rPr>
        <w:t xml:space="preserve">Stockholms Stad, Utbildningsförvaltningen, </w:t>
      </w:r>
      <w:hyperlink r:id="rId118" w:history="1">
        <w:r w:rsidRPr="00502F2A">
          <w:rPr>
            <w:rStyle w:val="Hyperlnk"/>
            <w:rFonts w:ascii="Garamond" w:eastAsia="Times New Roman" w:hAnsi="Garamond" w:cs="Arial"/>
            <w:color w:val="000000" w:themeColor="text1"/>
            <w:lang w:eastAsia="sv-SE"/>
          </w:rPr>
          <w:t>https://www.arbetsformedlingen.se/For-arbetssokande/platsbanken/annonser/8392711</w:t>
        </w:r>
      </w:hyperlink>
    </w:p>
    <w:p w14:paraId="745BB7EF" w14:textId="3E95B4FF" w:rsidR="00D310FF" w:rsidRPr="00502F2A" w:rsidRDefault="00D310FF"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Engelska - Komvux Älvsjö, </w:t>
      </w:r>
      <w:r w:rsidRPr="00502F2A">
        <w:rPr>
          <w:rFonts w:ascii="Garamond" w:eastAsia="Times New Roman" w:hAnsi="Garamond" w:cs="Arial"/>
          <w:color w:val="000000" w:themeColor="text1"/>
          <w:lang w:eastAsia="sv-SE"/>
        </w:rPr>
        <w:t xml:space="preserve">OMSORGSLYFTET UTBILDNINGAR AB, </w:t>
      </w:r>
      <w:hyperlink r:id="rId119" w:history="1">
        <w:r w:rsidRPr="00502F2A">
          <w:rPr>
            <w:rStyle w:val="Hyperlnk"/>
            <w:rFonts w:ascii="Garamond" w:eastAsia="Times New Roman" w:hAnsi="Garamond" w:cs="Arial"/>
            <w:color w:val="000000" w:themeColor="text1"/>
            <w:lang w:eastAsia="sv-SE"/>
          </w:rPr>
          <w:t>https://www.arbetsformedlingen.se/For-arbetssokande/platsbanken/annonser/23327962</w:t>
        </w:r>
      </w:hyperlink>
    </w:p>
    <w:p w14:paraId="3710A764" w14:textId="139B8E2B" w:rsidR="00D310FF" w:rsidRPr="00502F2A"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hAnsi="Garamond" w:cs="Arial"/>
          <w:color w:val="000000" w:themeColor="text1"/>
          <w:kern w:val="36"/>
        </w:rPr>
        <w:t xml:space="preserve">Spännande programmeringslärartjänst på NTI Gymnasiet Gärdet! Stockholm, </w:t>
      </w:r>
      <w:hyperlink r:id="rId120" w:history="1">
        <w:r w:rsidRPr="00502F2A">
          <w:rPr>
            <w:rStyle w:val="Hyperlnk"/>
            <w:rFonts w:ascii="Garamond" w:hAnsi="Garamond" w:cs="Arial"/>
            <w:color w:val="000000" w:themeColor="text1"/>
            <w:kern w:val="36"/>
          </w:rPr>
          <w:t>https://www.arbetsformedlingen.se/For-arbetssokande/platsbanken/annonser/8359548</w:t>
        </w:r>
      </w:hyperlink>
    </w:p>
    <w:p w14:paraId="7D009A46" w14:textId="359FC19D" w:rsidR="00DB3D21" w:rsidRPr="00502F2A"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matematik till NTI Gymnasiet, </w:t>
      </w:r>
      <w:r w:rsidRPr="00502F2A">
        <w:rPr>
          <w:rFonts w:ascii="Garamond" w:eastAsia="Times New Roman" w:hAnsi="Garamond" w:cs="Arial"/>
          <w:color w:val="000000" w:themeColor="text1"/>
          <w:lang w:eastAsia="sv-SE"/>
        </w:rPr>
        <w:t xml:space="preserve">NTI-gymnasiet, Stockholm, </w:t>
      </w:r>
      <w:hyperlink r:id="rId121" w:history="1">
        <w:r w:rsidRPr="00502F2A">
          <w:rPr>
            <w:rStyle w:val="Hyperlnk"/>
            <w:rFonts w:ascii="Garamond" w:eastAsia="Times New Roman" w:hAnsi="Garamond" w:cs="Arial"/>
            <w:color w:val="000000" w:themeColor="text1"/>
            <w:lang w:eastAsia="sv-SE"/>
          </w:rPr>
          <w:t>https://www.arbetsformedlingen.se/For-arbetssokande/platsbanken/annonser/8359561</w:t>
        </w:r>
      </w:hyperlink>
    </w:p>
    <w:p w14:paraId="7D6C1085" w14:textId="77CD0083" w:rsidR="00DB3D21" w:rsidRPr="00502F2A"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Matematiklärartjänst på NTI Gymnasiet Gärdet, </w:t>
      </w:r>
      <w:r w:rsidRPr="00502F2A">
        <w:rPr>
          <w:rFonts w:ascii="Garamond" w:eastAsia="Times New Roman" w:hAnsi="Garamond" w:cs="Arial"/>
          <w:color w:val="000000" w:themeColor="text1"/>
          <w:lang w:eastAsia="sv-SE"/>
        </w:rPr>
        <w:t xml:space="preserve">NTI-gymnasiet, Stockholm, </w:t>
      </w:r>
      <w:hyperlink r:id="rId122" w:history="1">
        <w:r w:rsidRPr="00502F2A">
          <w:rPr>
            <w:rStyle w:val="Hyperlnk"/>
            <w:rFonts w:ascii="Garamond" w:eastAsia="Times New Roman" w:hAnsi="Garamond" w:cs="Arial"/>
            <w:color w:val="000000" w:themeColor="text1"/>
            <w:lang w:eastAsia="sv-SE"/>
          </w:rPr>
          <w:t>https://www.arbetsformedlingen.se/For-arbetssokande/platsbanken/annonser/8359582</w:t>
        </w:r>
      </w:hyperlink>
    </w:p>
    <w:p w14:paraId="3902B365" w14:textId="3384F7FA" w:rsidR="00FD639C" w:rsidRPr="00502F2A"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webbutveckling till NTI Gymnasiet, </w:t>
      </w:r>
      <w:r w:rsidRPr="00502F2A">
        <w:rPr>
          <w:rFonts w:ascii="Garamond" w:eastAsia="Times New Roman" w:hAnsi="Garamond" w:cs="Arial"/>
          <w:color w:val="000000" w:themeColor="text1"/>
          <w:lang w:eastAsia="sv-SE"/>
        </w:rPr>
        <w:t xml:space="preserve">NTI-gymnasiet, Stockholm, </w:t>
      </w:r>
      <w:hyperlink r:id="rId123" w:history="1">
        <w:r w:rsidRPr="00502F2A">
          <w:rPr>
            <w:rStyle w:val="Hyperlnk"/>
            <w:rFonts w:ascii="Garamond" w:eastAsia="Times New Roman" w:hAnsi="Garamond" w:cs="Arial"/>
            <w:color w:val="000000" w:themeColor="text1"/>
            <w:lang w:eastAsia="sv-SE"/>
          </w:rPr>
          <w:t>https://www.arbetsformedlingen.se/For-arbetssokande/platsbanken/annonser/8337585</w:t>
        </w:r>
      </w:hyperlink>
    </w:p>
    <w:p w14:paraId="62A873D1" w14:textId="1814B740" w:rsidR="00FD639C" w:rsidRPr="00502F2A"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Matematiklärare till Sjölins Vasastan, </w:t>
      </w:r>
      <w:r w:rsidRPr="00502F2A">
        <w:rPr>
          <w:rFonts w:ascii="Garamond" w:eastAsia="Times New Roman" w:hAnsi="Garamond" w:cs="Arial"/>
          <w:color w:val="000000" w:themeColor="text1"/>
          <w:lang w:eastAsia="sv-SE"/>
        </w:rPr>
        <w:t xml:space="preserve">Sjölins Gymnasium, Stockholm, </w:t>
      </w:r>
      <w:hyperlink r:id="rId124" w:history="1">
        <w:r w:rsidRPr="00502F2A">
          <w:rPr>
            <w:rStyle w:val="Hyperlnk"/>
            <w:rFonts w:ascii="Garamond" w:eastAsia="Times New Roman" w:hAnsi="Garamond" w:cs="Arial"/>
            <w:color w:val="000000" w:themeColor="text1"/>
            <w:lang w:eastAsia="sv-SE"/>
          </w:rPr>
          <w:t>https://www.arbetsformedlingen.se/For-arbetssokande/platsbanken/annonser/8395297</w:t>
        </w:r>
      </w:hyperlink>
    </w:p>
    <w:p w14:paraId="09B28DEC" w14:textId="42A266BB" w:rsidR="00FD639C" w:rsidRPr="00502F2A" w:rsidRDefault="00B93334"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hAnsi="Garamond" w:cs="Arial"/>
          <w:color w:val="000000" w:themeColor="text1"/>
          <w:kern w:val="36"/>
        </w:rPr>
        <w:t xml:space="preserve">Lärare i programmering och webbutv. till Grillska Gymnasiet Eskilstuna, </w:t>
      </w:r>
      <w:hyperlink r:id="rId125" w:history="1">
        <w:r w:rsidRPr="00502F2A">
          <w:rPr>
            <w:rStyle w:val="Hyperlnk"/>
            <w:rFonts w:ascii="Garamond" w:hAnsi="Garamond" w:cs="Arial"/>
            <w:color w:val="000000" w:themeColor="text1"/>
            <w:kern w:val="36"/>
          </w:rPr>
          <w:t>https://www.arbetsformedlingen.se/For-arbetssokande/platsbanken/annonser/8387788</w:t>
        </w:r>
      </w:hyperlink>
    </w:p>
    <w:p w14:paraId="35B45B00" w14:textId="39BED43A" w:rsidR="00945E62" w:rsidRPr="00502F2A"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matematik och naturkunskap, </w:t>
      </w:r>
      <w:r w:rsidRPr="00502F2A">
        <w:rPr>
          <w:rFonts w:ascii="Garamond" w:eastAsia="Times New Roman" w:hAnsi="Garamond" w:cs="Arial"/>
          <w:color w:val="000000" w:themeColor="text1"/>
          <w:lang w:eastAsia="sv-SE"/>
        </w:rPr>
        <w:t xml:space="preserve">Stockholms Stad, Utbildningsförvaltningen, </w:t>
      </w:r>
      <w:hyperlink r:id="rId126" w:history="1">
        <w:r w:rsidRPr="00502F2A">
          <w:rPr>
            <w:rStyle w:val="Hyperlnk"/>
            <w:rFonts w:ascii="Garamond" w:eastAsia="Times New Roman" w:hAnsi="Garamond" w:cs="Arial"/>
            <w:color w:val="000000" w:themeColor="text1"/>
            <w:lang w:eastAsia="sv-SE"/>
          </w:rPr>
          <w:t>https://www.arbetsformedlingen.se/For-arbetssokande/platsbanken/annonser/8392830</w:t>
        </w:r>
      </w:hyperlink>
    </w:p>
    <w:p w14:paraId="36860DBC" w14:textId="2D7A81FE" w:rsidR="00945E62" w:rsidRPr="00502F2A"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matematik/Teacher of Mathematics, </w:t>
      </w:r>
      <w:r w:rsidRPr="00502F2A">
        <w:rPr>
          <w:rFonts w:ascii="Garamond" w:eastAsia="Times New Roman" w:hAnsi="Garamond" w:cs="Arial"/>
          <w:color w:val="000000" w:themeColor="text1"/>
          <w:lang w:eastAsia="sv-SE"/>
        </w:rPr>
        <w:t xml:space="preserve">Stockholms Stad, </w:t>
      </w:r>
      <w:hyperlink r:id="rId127" w:history="1">
        <w:r w:rsidRPr="00502F2A">
          <w:rPr>
            <w:rStyle w:val="Hyperlnk"/>
            <w:rFonts w:ascii="Garamond" w:eastAsia="Times New Roman" w:hAnsi="Garamond" w:cs="Arial"/>
            <w:color w:val="000000" w:themeColor="text1"/>
            <w:lang w:eastAsia="sv-SE"/>
          </w:rPr>
          <w:t>https://www.arbetsformedlingen.se/For-arbetssokande/platsbanken/annonser/8396448</w:t>
        </w:r>
      </w:hyperlink>
    </w:p>
    <w:p w14:paraId="7187EB20" w14:textId="47BAC5E4" w:rsidR="009574B8" w:rsidRPr="00502F2A" w:rsidRDefault="00325699" w:rsidP="004D0CE4">
      <w:pPr>
        <w:pStyle w:val="Ingetavstnd"/>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AF Juni</w:t>
      </w:r>
    </w:p>
    <w:p w14:paraId="210138A7" w14:textId="659914AA" w:rsidR="005F18FA" w:rsidRPr="00502F2A"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Cloud Solution Developer / Architect, </w:t>
      </w:r>
      <w:r w:rsidRPr="00502F2A">
        <w:rPr>
          <w:rFonts w:ascii="Garamond" w:eastAsia="Times New Roman" w:hAnsi="Garamond" w:cs="Arial"/>
          <w:i/>
          <w:iCs/>
          <w:color w:val="000000" w:themeColor="text1"/>
          <w:lang w:eastAsia="sv-SE"/>
        </w:rPr>
        <w:t>Semcon Sweden, https://www.arbetsformedlingen.se/For-arbetssokande/platsbanken/annonser/8348346</w:t>
      </w:r>
    </w:p>
    <w:p w14:paraId="1B5DE07D" w14:textId="3AB498F5" w:rsidR="005F18FA" w:rsidRPr="00502F2A" w:rsidRDefault="005F18FA" w:rsidP="004D0CE4">
      <w:pPr>
        <w:pStyle w:val="Liststycke"/>
        <w:numPr>
          <w:ilvl w:val="1"/>
          <w:numId w:val="7"/>
        </w:numPr>
        <w:spacing w:after="100" w:afterAutospacing="1"/>
        <w:ind w:right="-225"/>
        <w:outlineLvl w:val="3"/>
        <w:rPr>
          <w:rFonts w:ascii="Garamond" w:hAnsi="Garamond" w:cs="Arial"/>
          <w:i/>
          <w:iCs/>
          <w:color w:val="000000" w:themeColor="text1"/>
        </w:rPr>
      </w:pPr>
      <w:r w:rsidRPr="00502F2A">
        <w:rPr>
          <w:rFonts w:ascii="Garamond" w:hAnsi="Garamond" w:cs="Arial"/>
          <w:i/>
          <w:iCs/>
          <w:color w:val="000000" w:themeColor="text1"/>
          <w:kern w:val="36"/>
        </w:rPr>
        <w:t xml:space="preserve">Systemutvecklare </w:t>
      </w:r>
      <w:r w:rsidRPr="00502F2A">
        <w:rPr>
          <w:rFonts w:ascii="Garamond" w:hAnsi="Garamond" w:cs="Arial"/>
          <w:i/>
          <w:iCs/>
          <w:color w:val="000000" w:themeColor="text1"/>
        </w:rPr>
        <w:t>Prevas, Eskilstuna, https://www.arbetsformedlingen.se/For-arbetssokande/platsbanken/annonser/8347417</w:t>
      </w:r>
    </w:p>
    <w:p w14:paraId="3D5CC83E" w14:textId="588B3F62" w:rsidR="005F18FA" w:rsidRPr="00502F2A" w:rsidRDefault="005F18FA" w:rsidP="004D0CE4">
      <w:pPr>
        <w:pStyle w:val="Liststycke"/>
        <w:numPr>
          <w:ilvl w:val="1"/>
          <w:numId w:val="7"/>
        </w:numPr>
        <w:spacing w:after="100" w:afterAutospacing="1"/>
        <w:ind w:right="-225"/>
        <w:outlineLvl w:val="3"/>
        <w:rPr>
          <w:rFonts w:ascii="Garamond" w:hAnsi="Garamond" w:cs="Arial"/>
          <w:i/>
          <w:iCs/>
          <w:color w:val="000000" w:themeColor="text1"/>
        </w:rPr>
      </w:pPr>
      <w:r w:rsidRPr="00502F2A">
        <w:rPr>
          <w:rFonts w:ascii="Garamond" w:hAnsi="Garamond" w:cs="Arial"/>
          <w:i/>
          <w:iCs/>
          <w:color w:val="000000" w:themeColor="text1"/>
          <w:kern w:val="36"/>
        </w:rPr>
        <w:t>JR solution expert sökes till internationellt företag Eskilstuna, https://www.arbetsformedlingen.se/For-arbetssokande/platsbanken/annonser/8348840</w:t>
      </w:r>
    </w:p>
    <w:p w14:paraId="3DB77605" w14:textId="271178CF" w:rsidR="005F18FA" w:rsidRPr="00502F2A"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SharePoint utvecklare till Eskilstuna. Gillar du Britt? Gillar Britt dig? </w:t>
      </w:r>
      <w:r w:rsidRPr="00502F2A">
        <w:rPr>
          <w:rFonts w:ascii="Garamond" w:eastAsia="Times New Roman" w:hAnsi="Garamond" w:cs="Arial"/>
          <w:i/>
          <w:iCs/>
          <w:color w:val="000000" w:themeColor="text1"/>
          <w:lang w:eastAsia="sv-SE"/>
        </w:rPr>
        <w:t xml:space="preserve">Britt Sweden AB, </w:t>
      </w:r>
      <w:hyperlink r:id="rId128" w:history="1">
        <w:r w:rsidR="00596A0E" w:rsidRPr="00502F2A">
          <w:rPr>
            <w:rStyle w:val="Hyperlnk"/>
            <w:rFonts w:ascii="Garamond" w:eastAsia="Times New Roman" w:hAnsi="Garamond" w:cs="Arial"/>
            <w:i/>
            <w:iCs/>
            <w:color w:val="000000" w:themeColor="text1"/>
            <w:lang w:eastAsia="sv-SE"/>
          </w:rPr>
          <w:t>https://www.arbetsformedlingen.se/For-arbetssokande/platsbanken/annonser/8210681</w:t>
        </w:r>
      </w:hyperlink>
    </w:p>
    <w:p w14:paraId="4A7640EA" w14:textId="5C27529B" w:rsidR="0076384D" w:rsidRPr="00502F2A"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hAnsi="Garamond" w:cs="Arial"/>
          <w:i/>
          <w:iCs/>
          <w:color w:val="000000" w:themeColor="text1"/>
          <w:kern w:val="36"/>
        </w:rPr>
        <w:t xml:space="preserve">Senior utvecklare till Eskilstuna. Gillar du Britt? Gillar Britt dig? </w:t>
      </w:r>
      <w:r w:rsidRPr="00502F2A">
        <w:rPr>
          <w:rFonts w:ascii="Garamond" w:hAnsi="Garamond" w:cs="Arial"/>
          <w:i/>
          <w:iCs/>
          <w:color w:val="000000" w:themeColor="text1"/>
        </w:rPr>
        <w:t xml:space="preserve">Britt Sweden AB, </w:t>
      </w:r>
      <w:hyperlink r:id="rId129" w:history="1">
        <w:r w:rsidR="00596A0E" w:rsidRPr="00502F2A">
          <w:rPr>
            <w:rStyle w:val="Hyperlnk"/>
            <w:rFonts w:ascii="Garamond" w:hAnsi="Garamond" w:cs="Arial"/>
            <w:i/>
            <w:iCs/>
            <w:color w:val="000000" w:themeColor="text1"/>
          </w:rPr>
          <w:t>https://www.arbetsformedlingen.se/For-arbetssokande/platsbanken/annonser/8210863</w:t>
        </w:r>
      </w:hyperlink>
    </w:p>
    <w:p w14:paraId="68982052" w14:textId="0A92236B" w:rsidR="0076384D" w:rsidRPr="00502F2A"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Systemutvecklare till Ecoguard, </w:t>
      </w:r>
      <w:r w:rsidRPr="00502F2A">
        <w:rPr>
          <w:rFonts w:ascii="Garamond" w:eastAsia="Times New Roman" w:hAnsi="Garamond" w:cs="Arial"/>
          <w:i/>
          <w:iCs/>
          <w:color w:val="000000" w:themeColor="text1"/>
          <w:lang w:eastAsia="sv-SE"/>
        </w:rPr>
        <w:t>Academic Work, https://www.arbetsformedlingen.se/For-arbetssokande/platsbanken/annonser/8332857</w:t>
      </w:r>
    </w:p>
    <w:p w14:paraId="4DBFD407" w14:textId="77777777" w:rsidR="005F18FA" w:rsidRPr="00502F2A"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p>
    <w:p w14:paraId="07882E1F" w14:textId="4E70858A" w:rsidR="002D0C7F" w:rsidRPr="00502F2A"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lastRenderedPageBreak/>
        <w:t xml:space="preserve">Lärare i tekniska ämnen, </w:t>
      </w:r>
      <w:r w:rsidRPr="00502F2A">
        <w:rPr>
          <w:rFonts w:ascii="Garamond" w:eastAsia="Times New Roman" w:hAnsi="Garamond" w:cs="Arial"/>
          <w:i/>
          <w:iCs/>
          <w:color w:val="000000" w:themeColor="text1"/>
          <w:lang w:eastAsia="sv-SE"/>
        </w:rPr>
        <w:t>Odengymnasiet, Stockholm, https://www.arbetsformedlingen.se/For-arbetssokande/platsbanken/annonser/23342126</w:t>
      </w:r>
    </w:p>
    <w:p w14:paraId="214F5B68" w14:textId="7573F1F6" w:rsidR="002D0C7F" w:rsidRPr="00502F2A"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Kursledare i Svenska, Stockholm, </w:t>
      </w:r>
      <w:r w:rsidRPr="00502F2A">
        <w:rPr>
          <w:rFonts w:ascii="Garamond" w:eastAsia="Times New Roman" w:hAnsi="Garamond" w:cs="Arial"/>
          <w:i/>
          <w:iCs/>
          <w:color w:val="000000" w:themeColor="text1"/>
          <w:lang w:eastAsia="sv-SE"/>
        </w:rPr>
        <w:t>Svenska Great Looking Group, https://www.arbetsformedlingen.se/For-arbetssokande/platsbanken/annonser/23376028</w:t>
      </w:r>
    </w:p>
    <w:p w14:paraId="67B55FDA" w14:textId="77777777" w:rsidR="00554AB2"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i matematik, programmering, kemi, fysik, </w:t>
      </w:r>
      <w:r w:rsidRPr="00502F2A">
        <w:rPr>
          <w:rFonts w:ascii="Garamond" w:eastAsia="Times New Roman" w:hAnsi="Garamond" w:cs="Arial"/>
          <w:i/>
          <w:iCs/>
          <w:color w:val="000000" w:themeColor="text1"/>
          <w:lang w:eastAsia="sv-SE"/>
        </w:rPr>
        <w:t>Stockholms Stad, Arbetsmarknadsförvaltningen, Campus Åsö, Stockholm, https://www.arbetsformedlingen.se/For-</w:t>
      </w:r>
    </w:p>
    <w:p w14:paraId="63098CD7" w14:textId="6A050152"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i/>
          <w:iCs/>
          <w:color w:val="000000" w:themeColor="text1"/>
          <w:lang w:eastAsia="sv-SE"/>
        </w:rPr>
        <w:t>arbetssokande/platsbanken/annonser/833</w:t>
      </w:r>
      <w:r w:rsidRPr="00502F2A">
        <w:rPr>
          <w:rFonts w:ascii="Garamond" w:eastAsia="Times New Roman" w:hAnsi="Garamond" w:cs="Arial"/>
          <w:color w:val="000000" w:themeColor="text1"/>
          <w:lang w:eastAsia="sv-SE"/>
        </w:rPr>
        <w:t>6941</w:t>
      </w:r>
    </w:p>
    <w:p w14:paraId="5D1088B8" w14:textId="77777777" w:rsidR="00554AB2" w:rsidRPr="00502F2A" w:rsidRDefault="00554AB2"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p>
    <w:p w14:paraId="007E8ADB" w14:textId="2B947135"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Vi söker en vass utvecklare som vill undervisa i front end, </w:t>
      </w:r>
      <w:r w:rsidRPr="00502F2A">
        <w:rPr>
          <w:rFonts w:ascii="Garamond" w:eastAsia="Times New Roman" w:hAnsi="Garamond" w:cs="Arial"/>
          <w:i/>
          <w:iCs/>
          <w:color w:val="000000" w:themeColor="text1"/>
          <w:lang w:eastAsia="sv-SE"/>
        </w:rPr>
        <w:t>ZoCom, Stockholm, https://www.arbetsformedlingen.se/For-arbetssokande/platsbanken/annonser/8239693</w:t>
      </w:r>
    </w:p>
    <w:p w14:paraId="065FF951" w14:textId="49F928BC"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Engelska - Komvux Älvsjö, </w:t>
      </w:r>
      <w:r w:rsidRPr="00502F2A">
        <w:rPr>
          <w:rFonts w:ascii="Garamond" w:eastAsia="Times New Roman" w:hAnsi="Garamond" w:cs="Arial"/>
          <w:i/>
          <w:iCs/>
          <w:color w:val="000000" w:themeColor="text1"/>
          <w:lang w:eastAsia="sv-SE"/>
        </w:rPr>
        <w:t>OMSORGSLYFTET UTBILDNINGAR AB, Stockholm, https://www.arbetsformedlingen.se/For-arbetssokande/platsbanken/annonser/23327962</w:t>
      </w:r>
    </w:p>
    <w:p w14:paraId="359D6409" w14:textId="62493890"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Yrkesgymnasiet Stockholm söker en legitimerad matematiklärare, </w:t>
      </w:r>
      <w:r w:rsidRPr="00502F2A">
        <w:rPr>
          <w:rFonts w:ascii="Garamond" w:eastAsia="Times New Roman" w:hAnsi="Garamond" w:cs="Arial"/>
          <w:i/>
          <w:iCs/>
          <w:color w:val="000000" w:themeColor="text1"/>
          <w:lang w:eastAsia="sv-SE"/>
        </w:rPr>
        <w:t>Yrkesgymnasiet, Stockholm, https://www.arbetsformedlingen.se/For-arbetssokande/platsbanken/annonser/8325119</w:t>
      </w:r>
    </w:p>
    <w:p w14:paraId="628779D4" w14:textId="3EBC1EE7"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Matematiklärare, </w:t>
      </w:r>
      <w:r w:rsidRPr="00502F2A">
        <w:rPr>
          <w:rFonts w:ascii="Garamond" w:eastAsia="Times New Roman" w:hAnsi="Garamond" w:cs="Arial"/>
          <w:i/>
          <w:iCs/>
          <w:color w:val="000000" w:themeColor="text1"/>
          <w:lang w:eastAsia="sv-SE"/>
        </w:rPr>
        <w:t>Didaktus skolor, Stockholm, https://www.arbetsformedlingen.se/For-arbetssokande/platsbanken/annonser/8313809</w:t>
      </w:r>
    </w:p>
    <w:p w14:paraId="7B580315" w14:textId="6B282877"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Chas Academy söker Yrkeslärare till Fullstack-utbildning, </w:t>
      </w:r>
      <w:r w:rsidRPr="00502F2A">
        <w:rPr>
          <w:rFonts w:ascii="Garamond" w:eastAsia="Times New Roman" w:hAnsi="Garamond" w:cs="Arial"/>
          <w:i/>
          <w:iCs/>
          <w:color w:val="000000" w:themeColor="text1"/>
          <w:lang w:eastAsia="sv-SE"/>
        </w:rPr>
        <w:t>Chas Visual Management AB, Stockholm, https://www.arbetsformedlingen.se/For-arbetssokande/platsbanken/annonser/23330293</w:t>
      </w:r>
    </w:p>
    <w:p w14:paraId="539E1ED3" w14:textId="06DA6B22" w:rsidR="00E764A6" w:rsidRPr="00502F2A" w:rsidRDefault="00E764A6"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i engelska som gillar utveckling och utmaningar! </w:t>
      </w:r>
      <w:r w:rsidRPr="00502F2A">
        <w:rPr>
          <w:rFonts w:ascii="Garamond" w:eastAsia="Times New Roman" w:hAnsi="Garamond" w:cs="Arial"/>
          <w:i/>
          <w:iCs/>
          <w:color w:val="000000" w:themeColor="text1"/>
          <w:lang w:eastAsia="sv-SE"/>
        </w:rPr>
        <w:t>Didaktus skolor, Stockholm, https://www.arbetsformedlingen.se/For-arbetssokande/platsbanken/annonser/8343242</w:t>
      </w:r>
    </w:p>
    <w:p w14:paraId="3A88185C" w14:textId="77777777" w:rsidR="002D0C7F" w:rsidRPr="00502F2A" w:rsidRDefault="002D0C7F"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p>
    <w:p w14:paraId="56714CD7" w14:textId="1532021F" w:rsidR="003830B8" w:rsidRPr="00502F2A"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Gymnasielärare i matematik och fysik, vikariat, </w:t>
      </w:r>
      <w:r w:rsidRPr="00502F2A">
        <w:rPr>
          <w:rFonts w:ascii="Garamond" w:eastAsia="Times New Roman" w:hAnsi="Garamond" w:cs="Arial"/>
          <w:i/>
          <w:iCs/>
          <w:color w:val="000000" w:themeColor="text1"/>
          <w:lang w:eastAsia="sv-SE"/>
        </w:rPr>
        <w:t>Enskilda Gymnasiet, https://www.arbetsformedlingen.se/For-arbetssokande/Platsbanken/annonser/23370538</w:t>
      </w:r>
    </w:p>
    <w:p w14:paraId="56970F62" w14:textId="394135B2" w:rsidR="003830B8" w:rsidRPr="00502F2A"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hAnsi="Garamond" w:cs="Helvetica"/>
          <w:i/>
          <w:iCs/>
          <w:color w:val="000000" w:themeColor="text1"/>
        </w:rPr>
        <w:t>Vikariat som lärare i Matematik i kombination med ytterligare ämne, Kärrtorps gymnasium,</w:t>
      </w:r>
      <w:r w:rsidR="00E21F96" w:rsidRPr="00502F2A">
        <w:rPr>
          <w:rFonts w:ascii="Garamond" w:hAnsi="Garamond" w:cs="Helvetica"/>
          <w:i/>
          <w:iCs/>
          <w:color w:val="000000" w:themeColor="text1"/>
        </w:rPr>
        <w:t xml:space="preserve"> </w:t>
      </w:r>
      <w:r w:rsidRPr="00502F2A">
        <w:rPr>
          <w:rFonts w:ascii="Garamond" w:hAnsi="Garamond" w:cs="Helvetica"/>
          <w:i/>
          <w:iCs/>
          <w:color w:val="000000" w:themeColor="text1"/>
        </w:rPr>
        <w:t>https://stockholmsstad.mynetworkglobal.com/what:job/jobID:275343/type:job/where:1/apply:1</w:t>
      </w:r>
    </w:p>
    <w:p w14:paraId="4BEDC44F" w14:textId="26DC48F2" w:rsidR="007C74A7" w:rsidRPr="00502F2A" w:rsidRDefault="007C74A7"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Gymnasielärare sökes i matematik, </w:t>
      </w:r>
      <w:r w:rsidRPr="00502F2A">
        <w:rPr>
          <w:rFonts w:ascii="Garamond" w:eastAsia="Times New Roman" w:hAnsi="Garamond" w:cs="Arial"/>
          <w:i/>
          <w:iCs/>
          <w:color w:val="000000" w:themeColor="text1"/>
          <w:lang w:eastAsia="sv-SE"/>
        </w:rPr>
        <w:t>KLARA Teoretiska Gymnasium, Stockholm, https://www.arbetsformedlingen.se/For-arbetssokande/Platsbanken/annonser/8331984</w:t>
      </w:r>
    </w:p>
    <w:p w14:paraId="701394FC" w14:textId="77777777" w:rsidR="003830B8" w:rsidRPr="00502F2A" w:rsidRDefault="003830B8" w:rsidP="004D0CE4">
      <w:pPr>
        <w:pStyle w:val="Liststycke"/>
        <w:numPr>
          <w:ilvl w:val="1"/>
          <w:numId w:val="7"/>
        </w:numPr>
        <w:spacing w:after="100" w:afterAutospacing="1"/>
        <w:outlineLvl w:val="3"/>
        <w:rPr>
          <w:rFonts w:ascii="Garamond" w:hAnsi="Garamond" w:cs="Arial"/>
          <w:color w:val="000000" w:themeColor="text1"/>
          <w:sz w:val="24"/>
          <w:szCs w:val="24"/>
        </w:rPr>
      </w:pPr>
    </w:p>
    <w:p w14:paraId="23F87205" w14:textId="4ED8D942" w:rsidR="00765F2E" w:rsidRPr="00502F2A" w:rsidRDefault="00765F2E" w:rsidP="004D0CE4">
      <w:pPr>
        <w:pStyle w:val="Liststycke"/>
        <w:numPr>
          <w:ilvl w:val="1"/>
          <w:numId w:val="7"/>
        </w:numPr>
        <w:spacing w:after="100" w:afterAutospacing="1"/>
        <w:outlineLvl w:val="3"/>
        <w:rPr>
          <w:rFonts w:ascii="Garamond" w:hAnsi="Garamond" w:cs="Arial"/>
          <w:i/>
          <w:iCs/>
          <w:color w:val="000000" w:themeColor="text1"/>
          <w:sz w:val="24"/>
          <w:szCs w:val="24"/>
        </w:rPr>
      </w:pPr>
      <w:r w:rsidRPr="00502F2A">
        <w:rPr>
          <w:rFonts w:ascii="Garamond" w:hAnsi="Garamond" w:cs="Arial"/>
          <w:i/>
          <w:iCs/>
          <w:color w:val="000000" w:themeColor="text1"/>
          <w:kern w:val="36"/>
          <w:sz w:val="24"/>
          <w:szCs w:val="24"/>
        </w:rPr>
        <w:t>Systemutvecklare .NET fullstack</w:t>
      </w:r>
      <w:r w:rsidR="00045D9B" w:rsidRPr="00502F2A">
        <w:rPr>
          <w:rFonts w:ascii="Garamond" w:hAnsi="Garamond" w:cs="Arial"/>
          <w:i/>
          <w:iCs/>
          <w:color w:val="000000" w:themeColor="text1"/>
          <w:kern w:val="36"/>
          <w:sz w:val="24"/>
          <w:szCs w:val="24"/>
        </w:rPr>
        <w:t xml:space="preserve">, </w:t>
      </w:r>
      <w:r w:rsidRPr="00502F2A">
        <w:rPr>
          <w:rFonts w:ascii="Garamond" w:hAnsi="Garamond" w:cs="Arial"/>
          <w:i/>
          <w:iCs/>
          <w:color w:val="000000" w:themeColor="text1"/>
          <w:sz w:val="24"/>
          <w:szCs w:val="24"/>
        </w:rPr>
        <w:t>Insourceit Konsultförmedling AB, Stockholm, https://www.arbetsformedlingen.se/For-arbetssokande/Platsbanken/annonser/23339878</w:t>
      </w:r>
    </w:p>
    <w:p w14:paraId="48F85231" w14:textId="4C522150" w:rsidR="00765F2E" w:rsidRPr="00502F2A"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Systemutvecklare till Fortum</w:t>
      </w:r>
      <w:r w:rsidR="00045D9B" w:rsidRPr="00502F2A">
        <w:rPr>
          <w:rFonts w:ascii="Garamond" w:eastAsia="Times New Roman" w:hAnsi="Garamond" w:cs="Arial"/>
          <w:i/>
          <w:iCs/>
          <w:color w:val="000000" w:themeColor="text1"/>
          <w:kern w:val="36"/>
          <w:sz w:val="24"/>
          <w:szCs w:val="24"/>
          <w:lang w:eastAsia="sv-SE"/>
        </w:rPr>
        <w:t xml:space="preserve">, </w:t>
      </w:r>
      <w:r w:rsidRPr="00502F2A">
        <w:rPr>
          <w:rFonts w:ascii="Garamond" w:eastAsia="Times New Roman" w:hAnsi="Garamond" w:cs="Arial"/>
          <w:i/>
          <w:iCs/>
          <w:color w:val="000000" w:themeColor="text1"/>
          <w:sz w:val="24"/>
          <w:szCs w:val="24"/>
          <w:lang w:eastAsia="sv-SE"/>
        </w:rPr>
        <w:t>Academic Work, Stockholm, https://www.arbetsformedlingen.se/For-arbetssokande/Platsbanken/annonser/8300627</w:t>
      </w:r>
    </w:p>
    <w:p w14:paraId="2F5A14DB" w14:textId="526D5029" w:rsidR="00765F2E" w:rsidRPr="00502F2A"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Systemutvecklare</w:t>
      </w:r>
      <w:r w:rsidR="00045D9B" w:rsidRPr="00502F2A">
        <w:rPr>
          <w:rFonts w:ascii="Garamond" w:eastAsia="Times New Roman" w:hAnsi="Garamond" w:cs="Arial"/>
          <w:i/>
          <w:iCs/>
          <w:color w:val="000000" w:themeColor="text1"/>
          <w:kern w:val="36"/>
          <w:sz w:val="24"/>
          <w:szCs w:val="24"/>
          <w:lang w:eastAsia="sv-SE"/>
        </w:rPr>
        <w:t xml:space="preserve">, </w:t>
      </w:r>
      <w:r w:rsidRPr="00502F2A">
        <w:rPr>
          <w:rFonts w:ascii="Garamond" w:eastAsia="Times New Roman" w:hAnsi="Garamond" w:cs="Arial"/>
          <w:i/>
          <w:iCs/>
          <w:color w:val="000000" w:themeColor="text1"/>
          <w:sz w:val="24"/>
          <w:szCs w:val="24"/>
          <w:lang w:eastAsia="sv-SE"/>
        </w:rPr>
        <w:t>WorkWeb, Stockholm, https://www.arbetsformedlingen.se/For-arbetssokande/Platsbanken/annonser/8330247</w:t>
      </w:r>
    </w:p>
    <w:p w14:paraId="62FFCF5F" w14:textId="20651F14" w:rsidR="00765F2E" w:rsidRPr="00502F2A" w:rsidRDefault="00851406" w:rsidP="004D0CE4">
      <w:pPr>
        <w:pStyle w:val="Liststycke"/>
        <w:numPr>
          <w:ilvl w:val="1"/>
          <w:numId w:val="7"/>
        </w:numPr>
        <w:spacing w:after="100" w:afterAutospacing="1" w:line="240" w:lineRule="auto"/>
        <w:outlineLvl w:val="3"/>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S</w:t>
      </w:r>
      <w:r w:rsidR="00765F2E" w:rsidRPr="00502F2A">
        <w:rPr>
          <w:rFonts w:ascii="Garamond" w:eastAsia="Times New Roman" w:hAnsi="Garamond" w:cs="Arial"/>
          <w:i/>
          <w:iCs/>
          <w:color w:val="000000" w:themeColor="text1"/>
          <w:kern w:val="36"/>
          <w:sz w:val="24"/>
          <w:szCs w:val="24"/>
          <w:lang w:eastAsia="sv-SE"/>
        </w:rPr>
        <w:t>ystemutvecklare .net, södertälje</w:t>
      </w:r>
      <w:r w:rsidR="00045D9B" w:rsidRPr="00502F2A">
        <w:rPr>
          <w:rFonts w:ascii="Garamond" w:eastAsia="Times New Roman" w:hAnsi="Garamond" w:cs="Arial"/>
          <w:i/>
          <w:iCs/>
          <w:color w:val="000000" w:themeColor="text1"/>
          <w:kern w:val="36"/>
          <w:sz w:val="24"/>
          <w:szCs w:val="24"/>
          <w:lang w:eastAsia="sv-SE"/>
        </w:rPr>
        <w:t xml:space="preserve">, </w:t>
      </w:r>
      <w:r w:rsidR="00765F2E" w:rsidRPr="00502F2A">
        <w:rPr>
          <w:rFonts w:ascii="Garamond" w:eastAsia="Times New Roman" w:hAnsi="Garamond" w:cs="Arial"/>
          <w:i/>
          <w:iCs/>
          <w:color w:val="000000" w:themeColor="text1"/>
          <w:sz w:val="24"/>
          <w:szCs w:val="24"/>
          <w:lang w:eastAsia="sv-SE"/>
        </w:rPr>
        <w:t>Randstad AB, Stockholm, https://www.arbetsformedlingen.se/For-arbetssokande/Platsbanken/annonser/8335493</w:t>
      </w:r>
    </w:p>
    <w:p w14:paraId="26F3A678" w14:textId="454F4271" w:rsidR="00765F2E" w:rsidRPr="00502F2A" w:rsidRDefault="00765F2E" w:rsidP="004D0CE4">
      <w:pPr>
        <w:pStyle w:val="Liststycke"/>
        <w:numPr>
          <w:ilvl w:val="1"/>
          <w:numId w:val="7"/>
        </w:numPr>
        <w:spacing w:after="100" w:afterAutospacing="1" w:line="240" w:lineRule="auto"/>
        <w:outlineLvl w:val="1"/>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 xml:space="preserve">Systemutvecklare Java, </w:t>
      </w:r>
      <w:r w:rsidRPr="00502F2A">
        <w:rPr>
          <w:rFonts w:ascii="Garamond" w:eastAsia="Times New Roman" w:hAnsi="Garamond" w:cs="Arial"/>
          <w:i/>
          <w:iCs/>
          <w:color w:val="000000" w:themeColor="text1"/>
          <w:sz w:val="24"/>
          <w:szCs w:val="24"/>
          <w:lang w:eastAsia="sv-SE"/>
        </w:rPr>
        <w:t>Recommit AB, Stockholm, https://www.arbetsformedlingen.se/For-arbetssokande/Platsbanken/annonser/8114404</w:t>
      </w:r>
    </w:p>
    <w:p w14:paraId="02E765A2" w14:textId="68025DC2" w:rsidR="00765F2E" w:rsidRPr="00502F2A" w:rsidRDefault="00765F2E" w:rsidP="004D0CE4">
      <w:pPr>
        <w:pStyle w:val="Liststycke"/>
        <w:numPr>
          <w:ilvl w:val="1"/>
          <w:numId w:val="7"/>
        </w:numPr>
        <w:spacing w:after="100" w:afterAutospacing="1" w:line="240" w:lineRule="auto"/>
        <w:outlineLvl w:val="1"/>
        <w:rPr>
          <w:rFonts w:ascii="Garamond" w:eastAsia="Times New Roman" w:hAnsi="Garamond" w:cs="Arial"/>
          <w:color w:val="000000" w:themeColor="text1"/>
          <w:sz w:val="24"/>
          <w:szCs w:val="24"/>
          <w:lang w:eastAsia="sv-SE"/>
        </w:rPr>
      </w:pPr>
      <w:r w:rsidRPr="00502F2A">
        <w:rPr>
          <w:rFonts w:ascii="Garamond" w:eastAsia="Times New Roman" w:hAnsi="Garamond" w:cs="Arial"/>
          <w:color w:val="000000" w:themeColor="text1"/>
          <w:kern w:val="36"/>
          <w:sz w:val="24"/>
          <w:szCs w:val="24"/>
          <w:lang w:eastAsia="sv-SE"/>
        </w:rPr>
        <w:t xml:space="preserve">Systemutvecklare till Cision, </w:t>
      </w:r>
      <w:r w:rsidRPr="00502F2A">
        <w:rPr>
          <w:rFonts w:ascii="Garamond" w:eastAsia="Times New Roman" w:hAnsi="Garamond" w:cs="Arial"/>
          <w:color w:val="000000" w:themeColor="text1"/>
          <w:sz w:val="24"/>
          <w:szCs w:val="24"/>
          <w:lang w:eastAsia="sv-SE"/>
        </w:rPr>
        <w:t>Needo Recruitment Sthlm AB, https://www.arbetsformedlingen.se/For-arbetssokande/Platsbanken/annonser/8324719</w:t>
      </w:r>
    </w:p>
    <w:p w14:paraId="6725C9A9" w14:textId="1B400A08" w:rsidR="00957AD0" w:rsidRPr="00502F2A"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 xml:space="preserve">Systemutvecklare till Infometric!, </w:t>
      </w:r>
      <w:r w:rsidRPr="00502F2A">
        <w:rPr>
          <w:rFonts w:ascii="Garamond" w:eastAsia="Times New Roman" w:hAnsi="Garamond" w:cs="Arial"/>
          <w:i/>
          <w:iCs/>
          <w:color w:val="000000" w:themeColor="text1"/>
          <w:sz w:val="24"/>
          <w:szCs w:val="24"/>
          <w:lang w:eastAsia="sv-SE"/>
        </w:rPr>
        <w:t>Academic Work, https://www.arbetsformedlingen.se/For-arbetssokande/Platsbanken/annonser/8335855</w:t>
      </w:r>
    </w:p>
    <w:p w14:paraId="46FE4F42" w14:textId="32399402" w:rsidR="00957AD0" w:rsidRPr="00502F2A" w:rsidRDefault="00957AD0" w:rsidP="004D0CE4">
      <w:pPr>
        <w:pStyle w:val="Liststycke"/>
        <w:numPr>
          <w:ilvl w:val="1"/>
          <w:numId w:val="7"/>
        </w:numPr>
        <w:spacing w:after="100" w:afterAutospacing="1" w:line="240" w:lineRule="auto"/>
        <w:outlineLvl w:val="1"/>
        <w:rPr>
          <w:rFonts w:ascii="Garamond" w:eastAsia="Times New Roman" w:hAnsi="Garamond" w:cs="Arial"/>
          <w:color w:val="000000" w:themeColor="text1"/>
          <w:sz w:val="24"/>
          <w:szCs w:val="24"/>
          <w:lang w:eastAsia="sv-SE"/>
        </w:rPr>
      </w:pPr>
      <w:r w:rsidRPr="00502F2A">
        <w:rPr>
          <w:rFonts w:ascii="Garamond" w:eastAsia="Times New Roman" w:hAnsi="Garamond" w:cs="Arial"/>
          <w:color w:val="000000" w:themeColor="text1"/>
          <w:kern w:val="36"/>
          <w:sz w:val="24"/>
          <w:szCs w:val="24"/>
          <w:lang w:eastAsia="sv-SE"/>
        </w:rPr>
        <w:t xml:space="preserve">Systemutvecklare, </w:t>
      </w:r>
      <w:r w:rsidRPr="00502F2A">
        <w:rPr>
          <w:rFonts w:ascii="Garamond" w:eastAsia="Times New Roman" w:hAnsi="Garamond" w:cs="Arial"/>
          <w:color w:val="000000" w:themeColor="text1"/>
          <w:sz w:val="24"/>
          <w:szCs w:val="24"/>
          <w:lang w:eastAsia="sv-SE"/>
        </w:rPr>
        <w:t>Made for Sales AB, https://www.arbetsformedlingen.se/For-arbetssokande/Platsbanken/annonser/8318618</w:t>
      </w:r>
    </w:p>
    <w:p w14:paraId="3449F07D" w14:textId="724807E1" w:rsidR="00957AD0" w:rsidRPr="00502F2A"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 xml:space="preserve">Systemutvecklare C# .NET, </w:t>
      </w:r>
      <w:r w:rsidRPr="00502F2A">
        <w:rPr>
          <w:rFonts w:ascii="Garamond" w:eastAsia="Times New Roman" w:hAnsi="Garamond" w:cs="Arial"/>
          <w:i/>
          <w:iCs/>
          <w:color w:val="000000" w:themeColor="text1"/>
          <w:sz w:val="24"/>
          <w:szCs w:val="24"/>
          <w:lang w:eastAsia="sv-SE"/>
        </w:rPr>
        <w:t>Recommit AB, https://www.arbetsformedlingen.se/For-arbetssokande/Platsbanken/annonser/8225759</w:t>
      </w:r>
    </w:p>
    <w:p w14:paraId="01418B6A" w14:textId="234FC231" w:rsidR="00765F2E" w:rsidRPr="00502F2A" w:rsidRDefault="00957AD0" w:rsidP="004D0CE4">
      <w:pPr>
        <w:pStyle w:val="Liststycke"/>
        <w:numPr>
          <w:ilvl w:val="1"/>
          <w:numId w:val="7"/>
        </w:numPr>
        <w:spacing w:after="100" w:afterAutospacing="1" w:line="240" w:lineRule="auto"/>
        <w:outlineLvl w:val="1"/>
        <w:rPr>
          <w:rFonts w:ascii="inherit" w:hAnsi="inherit" w:cs="Arial"/>
          <w:b/>
          <w:bCs/>
          <w:color w:val="000000" w:themeColor="text1"/>
          <w:sz w:val="27"/>
          <w:szCs w:val="27"/>
        </w:rPr>
      </w:pPr>
      <w:r w:rsidRPr="00502F2A">
        <w:rPr>
          <w:rFonts w:ascii="Garamond" w:eastAsia="Times New Roman" w:hAnsi="Garamond" w:cs="Arial"/>
          <w:color w:val="000000" w:themeColor="text1"/>
          <w:kern w:val="36"/>
          <w:sz w:val="24"/>
          <w:szCs w:val="24"/>
          <w:lang w:eastAsia="sv-SE"/>
        </w:rPr>
        <w:lastRenderedPageBreak/>
        <w:t xml:space="preserve">Systemutvecklare Backend, </w:t>
      </w:r>
      <w:r w:rsidRPr="00502F2A">
        <w:rPr>
          <w:rFonts w:ascii="Garamond" w:eastAsia="Times New Roman" w:hAnsi="Garamond" w:cs="Arial"/>
          <w:color w:val="000000" w:themeColor="text1"/>
          <w:sz w:val="24"/>
          <w:szCs w:val="24"/>
          <w:lang w:eastAsia="sv-SE"/>
        </w:rPr>
        <w:t>Quest Consulting, https://www.arbetsformedlingen.se/For-arbetssokande/Platsbanken/annonser/8331625</w:t>
      </w:r>
      <w:r w:rsidR="00765F2E" w:rsidRPr="00502F2A">
        <w:rPr>
          <w:rFonts w:ascii="inherit" w:hAnsi="inherit" w:cs="Arial"/>
          <w:b/>
          <w:bCs/>
          <w:color w:val="000000" w:themeColor="text1"/>
          <w:sz w:val="27"/>
          <w:szCs w:val="27"/>
        </w:rPr>
        <w:t xml:space="preserve"> </w:t>
      </w:r>
    </w:p>
    <w:p w14:paraId="0E30AE54" w14:textId="77777777" w:rsidR="00F501E5" w:rsidRPr="00502F2A" w:rsidRDefault="00765F2E"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 </w:t>
      </w:r>
    </w:p>
    <w:p w14:paraId="7EE4AC2D" w14:textId="4B942A89" w:rsidR="00357320" w:rsidRPr="00502F2A" w:rsidRDefault="00357320"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Proact IT Trainee Program 2019, </w:t>
      </w:r>
      <w:r w:rsidRPr="00502F2A">
        <w:rPr>
          <w:rFonts w:ascii="Garamond" w:eastAsia="Times New Roman" w:hAnsi="Garamond" w:cs="Arial"/>
          <w:i/>
          <w:iCs/>
          <w:color w:val="000000" w:themeColor="text1"/>
          <w:lang w:eastAsia="sv-SE"/>
        </w:rPr>
        <w:t>Academic Work, Stockholm, https://www.arbetsformedlingen.se/For-arbetssokande/Platsbanken/annonser/8280467</w:t>
      </w:r>
    </w:p>
    <w:p w14:paraId="7181EF4E" w14:textId="281B6A56" w:rsidR="00D05C16" w:rsidRPr="00502F2A"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NET Backend Developer to consultant assignment in Stockholm, </w:t>
      </w:r>
      <w:r w:rsidRPr="00502F2A">
        <w:rPr>
          <w:rFonts w:ascii="Garamond" w:eastAsia="Times New Roman" w:hAnsi="Garamond" w:cs="Arial"/>
          <w:color w:val="000000" w:themeColor="text1"/>
          <w:lang w:eastAsia="sv-SE"/>
        </w:rPr>
        <w:t>Alten Sverige AB, https://www.arbetsformedlingen.se/For-arbetssokande/Platsbanken/annonser/8318417</w:t>
      </w:r>
    </w:p>
    <w:p w14:paraId="1663C437" w14:textId="739ED8D6" w:rsidR="00D05C16" w:rsidRPr="00502F2A"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Fullstackutvecklare för tillsvidare, </w:t>
      </w:r>
      <w:r w:rsidRPr="00502F2A">
        <w:rPr>
          <w:rFonts w:ascii="Garamond" w:eastAsia="Times New Roman" w:hAnsi="Garamond" w:cs="Arial"/>
          <w:color w:val="000000" w:themeColor="text1"/>
          <w:lang w:eastAsia="sv-SE"/>
        </w:rPr>
        <w:t>LBL Flow KB, https://www.arbetsformedlingen.se/For-arbetssokande/Platsbanken/annonser/8292992</w:t>
      </w:r>
    </w:p>
    <w:p w14:paraId="68B80D46" w14:textId="4EE1ECF7" w:rsidR="00D05C16" w:rsidRPr="00502F2A"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EMBEDDED C++ DEVELOPERS, </w:t>
      </w:r>
      <w:r w:rsidRPr="00502F2A">
        <w:rPr>
          <w:rFonts w:ascii="Garamond" w:eastAsia="Times New Roman" w:hAnsi="Garamond" w:cs="Arial"/>
          <w:color w:val="000000" w:themeColor="text1"/>
          <w:lang w:eastAsia="sv-SE"/>
        </w:rPr>
        <w:t>Alten Sverige AB, https://www.arbetsformedlingen.se/For-arbetssokande/Platsbanken/annonser/8315309</w:t>
      </w:r>
    </w:p>
    <w:p w14:paraId="687B9C6D" w14:textId="4855EA95" w:rsidR="00D05C16" w:rsidRPr="00502F2A"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Python-utvecklare som vill arbeta inom försvarsindustrin, </w:t>
      </w:r>
      <w:r w:rsidRPr="00502F2A">
        <w:rPr>
          <w:rFonts w:ascii="Garamond" w:eastAsia="Times New Roman" w:hAnsi="Garamond" w:cs="Arial"/>
          <w:color w:val="000000" w:themeColor="text1"/>
          <w:lang w:eastAsia="sv-SE"/>
        </w:rPr>
        <w:t>Alten Sverige AB, https://www.arbetsformedlingen.se/For-arbetssokande/Platsbanken/annonser/8310810</w:t>
      </w:r>
    </w:p>
    <w:p w14:paraId="36B740B0" w14:textId="55E0E761" w:rsidR="00AB7111" w:rsidRPr="00502F2A"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Programmerare/utvecklare, </w:t>
      </w:r>
      <w:r w:rsidRPr="00502F2A">
        <w:rPr>
          <w:rFonts w:ascii="Garamond" w:eastAsia="Times New Roman" w:hAnsi="Garamond" w:cs="Arial"/>
          <w:color w:val="000000" w:themeColor="text1"/>
          <w:lang w:eastAsia="sv-SE"/>
        </w:rPr>
        <w:t>RR Consulting &amp; software AB, https://www.arbetsformedlingen.se/For-arbetssokande/Platsbanken/annonser/23316050</w:t>
      </w:r>
    </w:p>
    <w:p w14:paraId="44997FAE" w14:textId="3629D41C" w:rsidR="00AB7111" w:rsidRPr="00502F2A"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Fullstack / Backend Developer / .NET / C# till Sweco IT, </w:t>
      </w:r>
      <w:r w:rsidRPr="00502F2A">
        <w:rPr>
          <w:rFonts w:ascii="Garamond" w:eastAsia="Times New Roman" w:hAnsi="Garamond" w:cs="Arial"/>
          <w:color w:val="000000" w:themeColor="text1"/>
          <w:lang w:eastAsia="sv-SE"/>
        </w:rPr>
        <w:t>Bravura, https://www.arbetsformedlingen.se/For-arbetssokande/Platsbanken/annonser/8291797</w:t>
      </w:r>
    </w:p>
    <w:p w14:paraId="64B31B6B" w14:textId="49DF352E" w:rsidR="00AB7111" w:rsidRPr="00502F2A"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Front-end developer till digitalbyrån Black Pixel!, </w:t>
      </w:r>
      <w:r w:rsidRPr="00502F2A">
        <w:rPr>
          <w:rFonts w:ascii="Garamond" w:eastAsia="Times New Roman" w:hAnsi="Garamond" w:cs="Arial"/>
          <w:color w:val="000000" w:themeColor="text1"/>
          <w:lang w:eastAsia="sv-SE"/>
        </w:rPr>
        <w:t>A Hub AB, https://www.arbetsformedlingen.se/For-arbetssokande/Platsbanken/annonser/23314899</w:t>
      </w:r>
    </w:p>
    <w:p w14:paraId="3E0A63BD" w14:textId="77777777" w:rsidR="00161EEA" w:rsidRPr="00502F2A" w:rsidRDefault="00161EEA" w:rsidP="004D0CE4">
      <w:pPr>
        <w:pStyle w:val="Ingetavstnd"/>
        <w:numPr>
          <w:ilvl w:val="1"/>
          <w:numId w:val="7"/>
        </w:numPr>
        <w:shd w:val="clear" w:color="auto" w:fill="FFFFFF"/>
        <w:tabs>
          <w:tab w:val="left" w:pos="5103"/>
        </w:tabs>
        <w:rPr>
          <w:rFonts w:ascii="Garamond" w:hAnsi="Garamond" w:cs="Times New Roman"/>
          <w:color w:val="000000" w:themeColor="text1"/>
        </w:rPr>
      </w:pPr>
    </w:p>
    <w:p w14:paraId="7FEA6E44" w14:textId="1C532DA2" w:rsidR="009574B8" w:rsidRPr="00502F2A" w:rsidRDefault="00A4410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kern w:val="36"/>
        </w:rPr>
        <w:t>Tech Lead Integration</w:t>
      </w:r>
      <w:r w:rsidR="009574B8" w:rsidRPr="00502F2A">
        <w:rPr>
          <w:rFonts w:ascii="Garamond" w:hAnsi="Garamond" w:cs="Arial"/>
          <w:color w:val="000000" w:themeColor="text1"/>
          <w:kern w:val="36"/>
        </w:rPr>
        <w:t xml:space="preserve">, </w:t>
      </w:r>
      <w:r w:rsidRPr="00502F2A">
        <w:rPr>
          <w:rFonts w:ascii="Garamond" w:hAnsi="Garamond" w:cs="Arial"/>
          <w:color w:val="000000" w:themeColor="text1"/>
        </w:rPr>
        <w:t xml:space="preserve">Trafikförvaltningen, Stockholm, </w:t>
      </w:r>
      <w:r w:rsidR="009574B8" w:rsidRPr="00502F2A">
        <w:rPr>
          <w:rFonts w:ascii="Garamond" w:hAnsi="Garamond" w:cs="Arial"/>
          <w:color w:val="000000" w:themeColor="text1"/>
        </w:rPr>
        <w:t>https://www.arbetsformedlingen.se/For-arbetssokande/Platsbanken/annonser/8306352</w:t>
      </w:r>
    </w:p>
    <w:p w14:paraId="763F4E8A" w14:textId="1F0ABC8F" w:rsidR="00A3663E" w:rsidRPr="00502F2A" w:rsidRDefault="00A3663E" w:rsidP="004D0CE4">
      <w:pPr>
        <w:pStyle w:val="Ingetavstnd"/>
        <w:numPr>
          <w:ilvl w:val="1"/>
          <w:numId w:val="7"/>
        </w:numPr>
        <w:shd w:val="clear" w:color="auto" w:fill="FFFFFF"/>
        <w:tabs>
          <w:tab w:val="left" w:pos="5103"/>
        </w:tabs>
        <w:rPr>
          <w:rFonts w:ascii="Garamond" w:hAnsi="Garamond" w:cs="Times New Roman"/>
          <w:color w:val="000000" w:themeColor="text1"/>
          <w:sz w:val="24"/>
          <w:szCs w:val="24"/>
        </w:rPr>
      </w:pPr>
      <w:r w:rsidRPr="00502F2A">
        <w:rPr>
          <w:rFonts w:ascii="Garamond" w:eastAsia="Times New Roman" w:hAnsi="Garamond" w:cs="Arial"/>
          <w:color w:val="000000" w:themeColor="text1"/>
          <w:kern w:val="36"/>
          <w:lang w:eastAsia="sv-SE"/>
        </w:rPr>
        <w:t xml:space="preserve">Systemutvecklare inom Scientific High-Performance Computing (HPC), </w:t>
      </w:r>
      <w:r w:rsidRPr="00502F2A">
        <w:rPr>
          <w:rFonts w:ascii="Garamond" w:eastAsia="Times New Roman" w:hAnsi="Garamond" w:cs="Arial"/>
          <w:color w:val="000000" w:themeColor="text1"/>
          <w:lang w:eastAsia="sv-SE"/>
        </w:rPr>
        <w:t>Stockholms universitet, https://www.arbetsformedlingen.se/For-arbetssokande/Platsbanken/annonser/8315937</w:t>
      </w:r>
    </w:p>
    <w:p w14:paraId="2A921DF9" w14:textId="37669A6E" w:rsidR="00A3663E" w:rsidRPr="00502F2A" w:rsidRDefault="00A3663E"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Systemutvecklare, </w:t>
      </w:r>
      <w:r w:rsidRPr="00502F2A">
        <w:rPr>
          <w:rFonts w:ascii="Garamond" w:eastAsia="Times New Roman" w:hAnsi="Garamond" w:cs="Arial"/>
          <w:color w:val="000000" w:themeColor="text1"/>
          <w:lang w:eastAsia="sv-SE"/>
        </w:rPr>
        <w:t>Vitec Software Group, Stockholm,</w:t>
      </w:r>
      <w:r w:rsidRPr="00502F2A">
        <w:rPr>
          <w:rFonts w:ascii="Garamond" w:hAnsi="Garamond"/>
          <w:color w:val="000000" w:themeColor="text1"/>
        </w:rPr>
        <w:t xml:space="preserve"> </w:t>
      </w:r>
      <w:r w:rsidRPr="00502F2A">
        <w:rPr>
          <w:rFonts w:ascii="Garamond" w:eastAsia="Times New Roman" w:hAnsi="Garamond" w:cs="Arial"/>
          <w:color w:val="000000" w:themeColor="text1"/>
          <w:lang w:eastAsia="sv-SE"/>
        </w:rPr>
        <w:t>https://www.arbetsformedlingen.se/For-arbetssokande/Platsbanken/annonser/8265619</w:t>
      </w:r>
    </w:p>
    <w:p w14:paraId="638D3E52" w14:textId="77777777" w:rsidR="00C8703D" w:rsidRPr="00502F2A"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Teknisk testare till teknikenheten, </w:t>
      </w:r>
      <w:r w:rsidRPr="00502F2A">
        <w:rPr>
          <w:rFonts w:ascii="Garamond" w:eastAsia="Times New Roman" w:hAnsi="Garamond" w:cs="Arial"/>
          <w:color w:val="000000" w:themeColor="text1"/>
          <w:lang w:eastAsia="sv-SE"/>
        </w:rPr>
        <w:t>Säkerhetspolisen, Stockholm, https://www.arbetsformedlingen.se/For-arbetssokande/Platsbanken/annonser/10534843</w:t>
      </w:r>
    </w:p>
    <w:p w14:paraId="12AB82BF" w14:textId="77777777" w:rsidR="00C8703D" w:rsidRPr="00502F2A"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Agil coach med ledaregenskaper, Stockholm, </w:t>
      </w:r>
      <w:r w:rsidRPr="00502F2A">
        <w:rPr>
          <w:rFonts w:ascii="Garamond" w:eastAsia="Times New Roman" w:hAnsi="Garamond" w:cs="Arial"/>
          <w:color w:val="000000" w:themeColor="text1"/>
          <w:lang w:eastAsia="sv-SE"/>
        </w:rPr>
        <w:t>Pensionsmyndigheten, https://www.arbetsformedlingen.se/For-arbetssokande/Platsbanken/annonser/8305376</w:t>
      </w:r>
    </w:p>
    <w:p w14:paraId="2094D571" w14:textId="77777777" w:rsidR="00C8703D" w:rsidRPr="00502F2A"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hAnsi="Garamond" w:cs="Arial"/>
          <w:color w:val="000000" w:themeColor="text1"/>
          <w:kern w:val="36"/>
        </w:rPr>
        <w:t>Systemutvecklare till ChessIT!, Stockholm, https://www.arbetsformedlingen.se/For-arbetssokande/Platsbanken/annonser/8288161</w:t>
      </w:r>
    </w:p>
    <w:p w14:paraId="5E74417E" w14:textId="671B623E" w:rsidR="00C8703D" w:rsidRPr="00502F2A"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Systemutvecklare - välj ditt specialområde!, </w:t>
      </w:r>
      <w:r w:rsidRPr="00502F2A">
        <w:rPr>
          <w:rFonts w:ascii="Garamond" w:eastAsia="Times New Roman" w:hAnsi="Garamond" w:cs="Arial"/>
          <w:color w:val="000000" w:themeColor="text1"/>
          <w:lang w:eastAsia="sv-SE"/>
        </w:rPr>
        <w:t>Transportstyrelsen, https://www.arbetsformedlingen.se/For-arbetssokande/Platsbanken/annonser/8292032</w:t>
      </w:r>
    </w:p>
    <w:p w14:paraId="4BE13D21" w14:textId="6EDB8DA4" w:rsidR="007A13E9" w:rsidRPr="00502F2A" w:rsidRDefault="00F5694C"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kern w:val="36"/>
        </w:rPr>
        <w:t>HiQ</w:t>
      </w:r>
    </w:p>
    <w:p w14:paraId="4A3522E1" w14:textId="77777777" w:rsidR="00ED5267" w:rsidRPr="00502F2A" w:rsidRDefault="00F5694C" w:rsidP="004D0CE4">
      <w:pPr>
        <w:pStyle w:val="Ingetavstnd"/>
        <w:numPr>
          <w:ilvl w:val="2"/>
          <w:numId w:val="7"/>
        </w:numPr>
        <w:shd w:val="clear" w:color="auto" w:fill="FFFFFF"/>
        <w:tabs>
          <w:tab w:val="left" w:pos="5103"/>
        </w:tabs>
        <w:rPr>
          <w:rStyle w:val="email2"/>
          <w:rFonts w:ascii="Garamond" w:hAnsi="Garamond" w:cs="Times New Roman"/>
          <w:color w:val="000000" w:themeColor="text1"/>
        </w:rPr>
      </w:pPr>
      <w:r w:rsidRPr="00502F2A">
        <w:rPr>
          <w:rFonts w:ascii="Garamond" w:hAnsi="Garamond" w:cs="Arial"/>
          <w:color w:val="000000" w:themeColor="text1"/>
          <w:kern w:val="36"/>
        </w:rPr>
        <w:t>Embedded utvecklare självkörande fordon</w:t>
      </w:r>
      <w:r w:rsidR="00E05E54" w:rsidRPr="00502F2A">
        <w:rPr>
          <w:rFonts w:ascii="Garamond" w:hAnsi="Garamond" w:cs="Arial"/>
          <w:color w:val="000000" w:themeColor="text1"/>
          <w:kern w:val="36"/>
        </w:rPr>
        <w:t>,</w:t>
      </w:r>
      <w:r w:rsidR="00E05E54" w:rsidRPr="00502F2A">
        <w:rPr>
          <w:rStyle w:val="Rubrik2Char"/>
          <w:rFonts w:ascii="Garamond" w:hAnsi="Garamond" w:cs="Helvetica"/>
          <w:color w:val="000000" w:themeColor="text1"/>
          <w:sz w:val="22"/>
          <w:szCs w:val="22"/>
        </w:rPr>
        <w:t xml:space="preserve"> </w:t>
      </w:r>
      <w:hyperlink r:id="rId130" w:history="1">
        <w:r w:rsidR="00E05E54" w:rsidRPr="00502F2A">
          <w:rPr>
            <w:rStyle w:val="Hyperlnk"/>
            <w:rFonts w:ascii="Garamond" w:hAnsi="Garamond" w:cs="Helvetica"/>
            <w:color w:val="000000" w:themeColor="text1"/>
          </w:rPr>
          <w:t>gustaf.ahne@hiq.se</w:t>
        </w:r>
      </w:hyperlink>
    </w:p>
    <w:p w14:paraId="529DD9D8" w14:textId="77777777" w:rsidR="00ED5267" w:rsidRPr="00502F2A" w:rsidRDefault="00AD4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kern w:val="36"/>
        </w:rPr>
        <w:t>Java Developer to HiQ</w:t>
      </w:r>
      <w:r w:rsidR="003555C7" w:rsidRPr="00502F2A">
        <w:rPr>
          <w:rFonts w:ascii="Garamond" w:hAnsi="Garamond" w:cs="Arial"/>
          <w:color w:val="000000" w:themeColor="text1"/>
          <w:kern w:val="36"/>
        </w:rPr>
        <w:t>, Stockholm, https://www.arbetsformedlingen.se/For-arbetssokande/Platsbanken/annonser/23123137</w:t>
      </w:r>
    </w:p>
    <w:p w14:paraId="70F4F7F0" w14:textId="77777777" w:rsidR="00ED5267" w:rsidRPr="00502F2A" w:rsidRDefault="008A67A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NET Developer</w:t>
      </w:r>
      <w:r w:rsidR="00AD46E0" w:rsidRPr="00502F2A">
        <w:rPr>
          <w:rFonts w:ascii="Garamond" w:eastAsia="Times New Roman" w:hAnsi="Garamond" w:cs="Arial"/>
          <w:color w:val="000000" w:themeColor="text1"/>
          <w:kern w:val="36"/>
          <w:lang w:eastAsia="sv-SE"/>
        </w:rPr>
        <w:t xml:space="preserve">, </w:t>
      </w:r>
      <w:r w:rsidRPr="00502F2A">
        <w:rPr>
          <w:rFonts w:ascii="Garamond" w:eastAsia="Times New Roman" w:hAnsi="Garamond" w:cs="Arial"/>
          <w:color w:val="000000" w:themeColor="text1"/>
          <w:lang w:eastAsia="sv-SE"/>
        </w:rPr>
        <w:t>Cybercom Sweden &amp; Denmark, Stockholm, https://www.arbetsformedlingen.se/For-arbetssokande/Platsbanken/annonser/8076620</w:t>
      </w:r>
    </w:p>
    <w:p w14:paraId="3E145D96" w14:textId="48188D63" w:rsidR="00ED5267" w:rsidRPr="00502F2A" w:rsidRDefault="00ED5267"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eastAsia="Times New Roman" w:hAnsi="Garamond" w:cs="Arial"/>
          <w:color w:val="000000" w:themeColor="text1"/>
          <w:kern w:val="36"/>
          <w:lang w:eastAsia="sv-SE"/>
        </w:rPr>
        <w:lastRenderedPageBreak/>
        <w:t xml:space="preserve">Systemutvecklare till nästa generations förmånssystem Hornstull, Stockholm, </w:t>
      </w:r>
      <w:r w:rsidRPr="00502F2A">
        <w:rPr>
          <w:rFonts w:ascii="Garamond" w:eastAsia="Times New Roman" w:hAnsi="Garamond" w:cs="Arial"/>
          <w:color w:val="000000" w:themeColor="text1"/>
          <w:lang w:eastAsia="sv-SE"/>
        </w:rPr>
        <w:t>Pensionsmyndigheten, https://www.arbetsformedlingen.se/For-arbetssokande/Platsbanken/annonser/8305730</w:t>
      </w:r>
    </w:p>
    <w:p w14:paraId="2A2A50DD" w14:textId="619B47DF" w:rsidR="00B629D8" w:rsidRPr="00502F2A" w:rsidRDefault="00325699" w:rsidP="004D0CE4">
      <w:pPr>
        <w:pStyle w:val="Ingetavstnd"/>
        <w:numPr>
          <w:ilvl w:val="1"/>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Arial"/>
          <w:color w:val="000000" w:themeColor="text1"/>
          <w:kern w:val="36"/>
        </w:rPr>
        <w:t>Bahnhof söker Linuxtekniker och systemutvecklare som vill revolutionera, Stockholm, https://www.arbetsformedlingen.se/For-arbetssokande/Platsbanken/annonser/23317942</w:t>
      </w:r>
    </w:p>
    <w:p w14:paraId="02F0A65F" w14:textId="01E0DA7B" w:rsidR="00A52EFE" w:rsidRPr="00502F2A" w:rsidRDefault="006A58D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color w:val="000000" w:themeColor="text1"/>
          <w:lang w:eastAsia="sv-SE"/>
        </w:rPr>
      </w:pPr>
      <w:r w:rsidRPr="00502F2A">
        <w:rPr>
          <w:rFonts w:ascii="Garamond" w:hAnsi="Garamond" w:cs="Arial"/>
          <w:color w:val="000000" w:themeColor="text1"/>
          <w:kern w:val="36"/>
        </w:rPr>
        <w:t>Junior systemutvecklare till Mediebranschen, Stockholm, https://www.arbetsformedlingen.se/For-arbetssokande/Platsbanken/annonser/23303222</w:t>
      </w:r>
    </w:p>
    <w:p w14:paraId="4A9B6D23" w14:textId="77777777" w:rsidR="00B629D8" w:rsidRPr="00502F2A" w:rsidRDefault="001F59FF"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Kreativ iOS-utvecklare sökes till startup-bolag, </w:t>
      </w:r>
      <w:r w:rsidRPr="00502F2A">
        <w:rPr>
          <w:rFonts w:ascii="Garamond" w:eastAsia="Times New Roman" w:hAnsi="Garamond" w:cs="Arial"/>
          <w:color w:val="000000" w:themeColor="text1"/>
          <w:lang w:eastAsia="sv-SE"/>
        </w:rPr>
        <w:t>Talangjägarna AB, Stockholm,</w:t>
      </w:r>
      <w:r w:rsidR="00A52EFE" w:rsidRPr="00502F2A">
        <w:rPr>
          <w:rFonts w:ascii="Garamond" w:eastAsia="Times New Roman" w:hAnsi="Garamond" w:cs="Arial"/>
          <w:color w:val="000000" w:themeColor="text1"/>
          <w:lang w:eastAsia="sv-SE"/>
        </w:rPr>
        <w:t xml:space="preserve"> </w:t>
      </w:r>
      <w:r w:rsidRPr="00502F2A">
        <w:rPr>
          <w:rFonts w:ascii="Garamond" w:eastAsia="Times New Roman" w:hAnsi="Garamond" w:cs="Arial"/>
          <w:color w:val="000000" w:themeColor="text1"/>
          <w:lang w:eastAsia="sv-SE"/>
        </w:rPr>
        <w:t>https://www.arbetsformedlingen.se/For-arbetssokande/Platsbanken/annonser/8109021</w:t>
      </w:r>
    </w:p>
    <w:p w14:paraId="158E1A6E" w14:textId="5562CE91" w:rsidR="00B629D8" w:rsidRPr="00502F2A"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hAnsi="Garamond" w:cs="Arial"/>
          <w:color w:val="000000" w:themeColor="text1"/>
          <w:kern w:val="36"/>
        </w:rPr>
        <w:t>Systemutvecklare till interna IT-avdelningen hos SBC,</w:t>
      </w:r>
      <w:r w:rsidRPr="00502F2A">
        <w:rPr>
          <w:rFonts w:ascii="Garamond" w:hAnsi="Garamond" w:cs="Arial"/>
          <w:color w:val="000000" w:themeColor="text1"/>
        </w:rPr>
        <w:t xml:space="preserve"> Perido AB, Stockholm, https://www.arbetsformedlingen.se/For-arbetssokande/Platsbanken/annonser/23290905</w:t>
      </w:r>
    </w:p>
    <w:p w14:paraId="22B8F7BF" w14:textId="77777777" w:rsidR="00A46616" w:rsidRPr="00502F2A"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hAnsi="Garamond" w:cs="Arial"/>
          <w:color w:val="000000" w:themeColor="text1"/>
          <w:kern w:val="36"/>
        </w:rPr>
        <w:t xml:space="preserve">Junior systemutvecklare /BI / .Net / C# / SQL till Fisk &amp; CO, </w:t>
      </w:r>
      <w:r w:rsidRPr="00502F2A">
        <w:rPr>
          <w:rFonts w:ascii="Garamond" w:hAnsi="Garamond" w:cs="Arial"/>
          <w:color w:val="000000" w:themeColor="text1"/>
        </w:rPr>
        <w:t>Bravura, Stockholm, https://www.arbetsformedlingen.se/For-arbetssokande/Platsbanken/annonser/8276337</w:t>
      </w:r>
      <w:r w:rsidR="00F201B4" w:rsidRPr="00502F2A">
        <w:rPr>
          <w:rFonts w:ascii="Garamond" w:hAnsi="Garamond" w:cs="Arial"/>
          <w:color w:val="000000" w:themeColor="text1"/>
        </w:rPr>
        <w:t xml:space="preserve">, </w:t>
      </w:r>
      <w:r w:rsidR="00FF76D6" w:rsidRPr="00502F2A">
        <w:rPr>
          <w:rFonts w:ascii="Garamond" w:hAnsi="Garamond" w:cs="Arial"/>
          <w:color w:val="000000" w:themeColor="text1"/>
        </w:rPr>
        <w:t>Nora, Bravura</w:t>
      </w:r>
    </w:p>
    <w:p w14:paraId="1F1C524F" w14:textId="77777777" w:rsidR="00A46616" w:rsidRPr="00502F2A" w:rsidRDefault="0034579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hAnsi="Garamond" w:cs="Arial"/>
          <w:color w:val="000000" w:themeColor="text1"/>
          <w:kern w:val="36"/>
        </w:rPr>
        <w:t xml:space="preserve">Javautvecklare med passion för telekom!, </w:t>
      </w:r>
      <w:r w:rsidRPr="00502F2A">
        <w:rPr>
          <w:rFonts w:ascii="Garamond" w:hAnsi="Garamond" w:cs="Arial"/>
          <w:color w:val="000000" w:themeColor="text1"/>
        </w:rPr>
        <w:t>Polystar, Stockholm, https://www.arbetsformedlingen.se/For-arbetssokande/Platsbanken/annonser/8239534</w:t>
      </w:r>
    </w:p>
    <w:p w14:paraId="7B9C1499" w14:textId="77777777" w:rsidR="0028205C" w:rsidRPr="00502F2A" w:rsidRDefault="00A46616"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Lead developer inom .NET, </w:t>
      </w:r>
      <w:r w:rsidRPr="00502F2A">
        <w:rPr>
          <w:rFonts w:ascii="Garamond" w:eastAsia="Times New Roman" w:hAnsi="Garamond" w:cs="Arial"/>
          <w:color w:val="000000" w:themeColor="text1"/>
          <w:lang w:eastAsia="sv-SE"/>
        </w:rPr>
        <w:t>Riksdagsförvaltningen, Stockholm, https://www.arbetsformedlingen.se/For-arbetssokande/Platsbanken/annonser/8308791</w:t>
      </w:r>
    </w:p>
    <w:p w14:paraId="0D505242" w14:textId="77777777" w:rsidR="0028205C" w:rsidRPr="00502F2A" w:rsidRDefault="00B046F4"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Vår kund söker en Javautvecklare. INget CV behövs!, </w:t>
      </w:r>
      <w:r w:rsidRPr="00502F2A">
        <w:rPr>
          <w:rFonts w:ascii="Garamond" w:eastAsia="Times New Roman" w:hAnsi="Garamond" w:cs="Arial"/>
          <w:color w:val="000000" w:themeColor="text1"/>
          <w:lang w:eastAsia="sv-SE"/>
        </w:rPr>
        <w:t>Recify AB, Stockholm, https://www.arbetsformedlingen.se/For-arbetssokande/Platsbanken/annonser/23296650</w:t>
      </w:r>
    </w:p>
    <w:p w14:paraId="5D23A8AB" w14:textId="28AF39DE" w:rsidR="00A46616" w:rsidRPr="00502F2A" w:rsidRDefault="0028205C"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Ledigt jobb som Java- eller .Net-utvecklare, Stockholm, </w:t>
      </w:r>
      <w:r w:rsidRPr="00502F2A">
        <w:rPr>
          <w:rFonts w:ascii="Garamond" w:eastAsia="Times New Roman" w:hAnsi="Garamond" w:cs="Arial"/>
          <w:color w:val="000000" w:themeColor="text1"/>
          <w:lang w:eastAsia="sv-SE"/>
        </w:rPr>
        <w:t>Experis, https://www.arbetsformedlingen.se/For-arbetssokande/Platsbanken/annonser/8296771</w:t>
      </w:r>
    </w:p>
    <w:p w14:paraId="74765450" w14:textId="1C7845FC" w:rsidR="008C2B99" w:rsidRPr="00502F2A" w:rsidRDefault="008C2B99" w:rsidP="004D0CE4">
      <w:pPr>
        <w:pStyle w:val="Ingetavstnd"/>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 xml:space="preserve">AF </w:t>
      </w:r>
      <w:r w:rsidR="00F02811" w:rsidRPr="00502F2A">
        <w:rPr>
          <w:rFonts w:ascii="Garamond" w:hAnsi="Garamond" w:cs="Times New Roman"/>
          <w:color w:val="000000" w:themeColor="text1"/>
        </w:rPr>
        <w:t>Maj</w:t>
      </w:r>
    </w:p>
    <w:p w14:paraId="1A9B4241" w14:textId="77777777" w:rsidR="00E51160" w:rsidRPr="00502F2A" w:rsidRDefault="00E5116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jukvaruutvecklare, Else AB, Göteborg</w:t>
      </w:r>
    </w:p>
    <w:p w14:paraId="648F2188" w14:textId="44D4A95C" w:rsidR="00E51160" w:rsidRPr="00502F2A" w:rsidRDefault="00E5116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jukvaruutvecklare, Else AB, Trollhättan</w:t>
      </w:r>
    </w:p>
    <w:p w14:paraId="0BC7B79A" w14:textId="77777777" w:rsidR="00605E8E" w:rsidRPr="00502F2A" w:rsidRDefault="00605E8E"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lang w:val="en"/>
        </w:rPr>
        <w:t>Java utvecklare till Crepido, Skövde, https://www.arbetsformedlingen.se/For-arbetssokande/Platsbanken/annonser/23296930</w:t>
      </w:r>
    </w:p>
    <w:p w14:paraId="07DB35FD" w14:textId="77777777" w:rsidR="00605E8E" w:rsidRPr="00502F2A"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Junior applikationskonsult, </w:t>
      </w:r>
      <w:r w:rsidRPr="00502F2A">
        <w:rPr>
          <w:rFonts w:ascii="Garamond" w:eastAsia="Times New Roman" w:hAnsi="Garamond" w:cs="Arial"/>
          <w:bCs/>
          <w:color w:val="000000" w:themeColor="text1"/>
          <w:lang w:eastAsia="sv-SE"/>
        </w:rPr>
        <w:t>Framtiden AB, https://www.arbetsformedlingen.se/For-arbetssokande/Platsbanken/annonser/8299417</w:t>
      </w:r>
    </w:p>
    <w:p w14:paraId="7FB2D05F" w14:textId="77777777" w:rsidR="00605E8E" w:rsidRPr="00502F2A"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Net-utvecklare till Sigma IT Consulting i Skövde, https://www.arbetsformedlingen.se/For-arbetssokande/Platsbanken/annonser/8259483</w:t>
      </w:r>
    </w:p>
    <w:p w14:paraId="09F0C5D3" w14:textId="77777777" w:rsidR="00605E8E" w:rsidRPr="00502F2A"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Systemutvecklare, </w:t>
      </w:r>
      <w:r w:rsidRPr="00502F2A">
        <w:rPr>
          <w:rFonts w:ascii="Garamond" w:eastAsia="Times New Roman" w:hAnsi="Garamond" w:cs="Arial"/>
          <w:bCs/>
          <w:color w:val="000000" w:themeColor="text1"/>
          <w:lang w:eastAsia="sv-SE"/>
        </w:rPr>
        <w:t>Högskolan i Skövde, https://www.arbetsformedlingen.se/For-arbetssokande/Platsbanken/annonser/8271943</w:t>
      </w:r>
    </w:p>
    <w:p w14:paraId="74E1E61F" w14:textId="77777777" w:rsidR="00605E8E" w:rsidRPr="00502F2A"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Senior Systemutvecklare, </w:t>
      </w:r>
      <w:r w:rsidRPr="00502F2A">
        <w:rPr>
          <w:rFonts w:ascii="Garamond" w:eastAsia="Times New Roman" w:hAnsi="Garamond" w:cs="Arial"/>
          <w:bCs/>
          <w:color w:val="000000" w:themeColor="text1"/>
          <w:lang w:eastAsia="sv-SE"/>
        </w:rPr>
        <w:t>Högskolan i Skövde, https://www.arbetsformedlingen.se/For-arbetssokande/Platsbanken/annonser/8271958</w:t>
      </w:r>
    </w:p>
    <w:p w14:paraId="2DDE12F5" w14:textId="19366997" w:rsidR="00AD5F92" w:rsidRPr="00502F2A" w:rsidRDefault="00AD5F92"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F Maj</w:t>
      </w:r>
    </w:p>
    <w:p w14:paraId="0B05475B" w14:textId="4D6F9C25" w:rsidR="00E51160" w:rsidRPr="00502F2A" w:rsidRDefault="00CA6B14" w:rsidP="004D0CE4">
      <w:pPr>
        <w:pStyle w:val="Liststycke"/>
        <w:numPr>
          <w:ilvl w:val="1"/>
          <w:numId w:val="7"/>
        </w:numPr>
        <w:shd w:val="clear" w:color="auto" w:fill="FFFFFF"/>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bCs/>
          <w:color w:val="000000" w:themeColor="text1"/>
          <w:kern w:val="36"/>
          <w:lang w:eastAsia="sv-SE"/>
        </w:rPr>
        <w:t xml:space="preserve">Gymnasielärare i ämnena matematik, teknik och fysik, </w:t>
      </w:r>
      <w:r w:rsidRPr="00502F2A">
        <w:rPr>
          <w:rFonts w:ascii="Garamond" w:eastAsia="Times New Roman" w:hAnsi="Garamond" w:cs="Arial"/>
          <w:bCs/>
          <w:color w:val="000000" w:themeColor="text1"/>
          <w:lang w:eastAsia="sv-SE"/>
        </w:rPr>
        <w:t xml:space="preserve">GTIs Gymnasieskola, Göteborg, </w:t>
      </w:r>
      <w:r w:rsidRPr="00502F2A">
        <w:rPr>
          <w:rFonts w:ascii="Garamond" w:hAnsi="Garamond" w:cs="Times New Roman"/>
          <w:color w:val="000000" w:themeColor="text1"/>
        </w:rPr>
        <w:t>https://www.arbetsformedlingen.se/For-arbetssokande/Platsbanken/annonser/23288678</w:t>
      </w:r>
    </w:p>
    <w:p w14:paraId="7C538D32" w14:textId="51497B1F" w:rsidR="00C819F2" w:rsidRPr="00502F2A" w:rsidRDefault="00C819F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Gymnasielärare i matematik till ProCivitas Stockholm,</w:t>
      </w:r>
      <w:r w:rsidRPr="00502F2A">
        <w:rPr>
          <w:rFonts w:ascii="Garamond" w:hAnsi="Garamond"/>
          <w:color w:val="000000" w:themeColor="text1"/>
        </w:rPr>
        <w:t xml:space="preserve"> </w:t>
      </w:r>
      <w:r w:rsidRPr="00502F2A">
        <w:rPr>
          <w:rFonts w:ascii="Garamond" w:hAnsi="Garamond" w:cs="Arial"/>
          <w:bCs/>
          <w:color w:val="000000" w:themeColor="text1"/>
          <w:kern w:val="36"/>
        </w:rPr>
        <w:t>https://www.arbetsformedlingen.se/For-arbetssokande/Platsbanken/annonser/8168564</w:t>
      </w:r>
    </w:p>
    <w:p w14:paraId="12DDFBB6" w14:textId="77777777" w:rsidR="00D71B1E" w:rsidRPr="00502F2A" w:rsidRDefault="00D71B1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Lärare i matematik, </w:t>
      </w:r>
      <w:r w:rsidRPr="00502F2A">
        <w:rPr>
          <w:rFonts w:ascii="Garamond" w:eastAsia="Times New Roman" w:hAnsi="Garamond" w:cs="Arial"/>
          <w:bCs/>
          <w:color w:val="000000" w:themeColor="text1"/>
          <w:lang w:eastAsia="sv-SE"/>
        </w:rPr>
        <w:t>Realgymnasiet, Realgymnasiet Stockholm, https://www.arbetsformedlingen.se/For-arbetssokande/Platsbanken/annonser/8238883</w:t>
      </w:r>
    </w:p>
    <w:p w14:paraId="15907142" w14:textId="77777777" w:rsidR="00D71B1E" w:rsidRPr="00502F2A" w:rsidRDefault="00D71B1E" w:rsidP="004D0CE4">
      <w:pPr>
        <w:pStyle w:val="Liststycke"/>
        <w:numPr>
          <w:ilvl w:val="1"/>
          <w:numId w:val="7"/>
        </w:numPr>
        <w:spacing w:after="100" w:afterAutospacing="1" w:line="240" w:lineRule="auto"/>
        <w:ind w:right="-225"/>
        <w:outlineLvl w:val="1"/>
        <w:rPr>
          <w:rFonts w:ascii="Garamond" w:eastAsia="Times New Roman" w:hAnsi="Garamond" w:cs="Arial"/>
          <w:bCs/>
          <w:color w:val="000000" w:themeColor="text1"/>
          <w:kern w:val="36"/>
          <w:lang w:eastAsia="sv-SE"/>
        </w:rPr>
      </w:pPr>
      <w:r w:rsidRPr="00502F2A">
        <w:rPr>
          <w:rFonts w:ascii="Garamond" w:eastAsia="Times New Roman" w:hAnsi="Garamond" w:cs="Arial"/>
          <w:bCs/>
          <w:color w:val="000000" w:themeColor="text1"/>
          <w:kern w:val="36"/>
          <w:lang w:eastAsia="sv-SE"/>
        </w:rPr>
        <w:lastRenderedPageBreak/>
        <w:t xml:space="preserve">Lärare i svenska och engelska, </w:t>
      </w:r>
      <w:r w:rsidRPr="00502F2A">
        <w:rPr>
          <w:rFonts w:ascii="Garamond" w:eastAsia="Times New Roman" w:hAnsi="Garamond" w:cs="Arial"/>
          <w:bCs/>
          <w:color w:val="000000" w:themeColor="text1"/>
          <w:lang w:eastAsia="sv-SE"/>
        </w:rPr>
        <w:t>Realgymnasiet, Realgymnasiet Stockholm, https://www.arbetsformedlingen.se/For-arbetssokande/Platsbanken/annonser/8238920</w:t>
      </w:r>
    </w:p>
    <w:p w14:paraId="7958E432" w14:textId="77777777" w:rsidR="00550198" w:rsidRPr="00502F2A" w:rsidRDefault="00550198" w:rsidP="004D0CE4">
      <w:pPr>
        <w:pStyle w:val="Ingetavstnd"/>
        <w:numPr>
          <w:ilvl w:val="1"/>
          <w:numId w:val="7"/>
        </w:numPr>
        <w:shd w:val="clear" w:color="auto" w:fill="FFFFFF"/>
        <w:tabs>
          <w:tab w:val="left" w:pos="5103"/>
        </w:tabs>
        <w:rPr>
          <w:rFonts w:ascii="Garamond" w:hAnsi="Garamond" w:cs="Times New Roman"/>
          <w:color w:val="000000" w:themeColor="text1"/>
        </w:rPr>
      </w:pPr>
    </w:p>
    <w:p w14:paraId="613E44D5" w14:textId="59CF1B58" w:rsidR="00000129" w:rsidRPr="00502F2A" w:rsidRDefault="0000012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NTI Gymnasiet Nacka söker engagerad lärare i Teknik och Matematik, https://www.arbetsformedlingen.se/For-arbetssokande/Platsbanken/annonser/8224919</w:t>
      </w:r>
    </w:p>
    <w:p w14:paraId="42F59638" w14:textId="77777777" w:rsidR="00000129" w:rsidRPr="00502F2A" w:rsidRDefault="0000012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Ma/Te till NTI Gymnasiet Gärdet, https://www.arbetsformedlingen.se/For-arbetssokande/Platsbanken/annonser/8237475</w:t>
      </w:r>
    </w:p>
    <w:p w14:paraId="7C663B75" w14:textId="77777777" w:rsidR="00127C35" w:rsidRPr="00502F2A" w:rsidRDefault="00127C35"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Gymnasielärare Ma/Fy, NTI-gymnasiet, https://www.arbetsformedlingen.se/For-arbetssokande/Platsbanken/annonser/8237469</w:t>
      </w:r>
    </w:p>
    <w:p w14:paraId="6290B390" w14:textId="77777777" w:rsidR="00000129" w:rsidRPr="00502F2A" w:rsidRDefault="0000012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programmering till NTI Gymnasiet Gärdet, https://www.arbetsformedlingen.se/For-arbetssokande/Platsbanken/annonser/8237480</w:t>
      </w:r>
    </w:p>
    <w:p w14:paraId="6445979E" w14:textId="77777777" w:rsidR="00000129" w:rsidRPr="00502F2A" w:rsidRDefault="0000012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programmering till NTI Gymnasiet Gärdet, https://www.arbetsformedlingen.se/For-arbetssokande/Platsbanken/annonser/8237478</w:t>
      </w:r>
    </w:p>
    <w:p w14:paraId="2F32398F" w14:textId="77777777" w:rsidR="00000129" w:rsidRPr="00502F2A" w:rsidRDefault="00000129" w:rsidP="004D0CE4">
      <w:pPr>
        <w:pStyle w:val="Ingetavstnd"/>
        <w:numPr>
          <w:ilvl w:val="1"/>
          <w:numId w:val="7"/>
        </w:numPr>
        <w:shd w:val="clear" w:color="auto" w:fill="FFFFFF"/>
        <w:tabs>
          <w:tab w:val="left" w:pos="5103"/>
        </w:tabs>
        <w:rPr>
          <w:rFonts w:ascii="Garamond" w:hAnsi="Garamond" w:cs="Times New Roman"/>
          <w:color w:val="000000" w:themeColor="text1"/>
        </w:rPr>
      </w:pPr>
    </w:p>
    <w:p w14:paraId="27966FC9" w14:textId="77777777" w:rsidR="005502AD" w:rsidRPr="00502F2A" w:rsidRDefault="005502A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Engelska lärare på Designgymnaiset, https://www.arbetsformedlingen.se/For-arbetssokande/Platsbanken/annonser/8271699</w:t>
      </w:r>
    </w:p>
    <w:p w14:paraId="4E42E445" w14:textId="77777777" w:rsidR="005502AD" w:rsidRPr="00502F2A" w:rsidRDefault="005502AD"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0082FFBA" w14:textId="4E8E32A7" w:rsidR="008C2B99" w:rsidRPr="00502F2A" w:rsidRDefault="008C2B9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svenska i kombination med annat ämne sökes till JENSEN Södra, https://www.arbetsformedlingen.se/For-arbetssokande/Platsbanken/annonser/8224399</w:t>
      </w:r>
    </w:p>
    <w:p w14:paraId="5EB559DB" w14:textId="77777777" w:rsidR="0053388E" w:rsidRPr="00502F2A"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79EFCF60" w14:textId="51C3C6FB" w:rsidR="008C2B99" w:rsidRPr="00502F2A"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Nk och Ma, </w:t>
      </w:r>
      <w:r w:rsidRPr="00502F2A">
        <w:rPr>
          <w:rFonts w:ascii="Garamond" w:eastAsia="Times New Roman" w:hAnsi="Garamond" w:cs="Arial"/>
          <w:bCs/>
          <w:color w:val="000000" w:themeColor="text1"/>
          <w:lang w:eastAsia="sv-SE"/>
        </w:rPr>
        <w:t>AcadeMedia, https://www.arbetsformedlingen.se/For-arbetssokande/Platsbanken/annonser/8273655</w:t>
      </w:r>
    </w:p>
    <w:p w14:paraId="6C54AAE0" w14:textId="77777777" w:rsidR="0053388E" w:rsidRPr="00502F2A"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633B8769" w14:textId="6E451C1E" w:rsidR="008C2B99" w:rsidRPr="00502F2A"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Engelska och Samhällskunskap, </w:t>
      </w:r>
      <w:r w:rsidRPr="00502F2A">
        <w:rPr>
          <w:rFonts w:ascii="Garamond" w:eastAsia="Times New Roman" w:hAnsi="Garamond" w:cs="Arial"/>
          <w:bCs/>
          <w:color w:val="000000" w:themeColor="text1"/>
          <w:lang w:eastAsia="sv-SE"/>
        </w:rPr>
        <w:t xml:space="preserve">Värmdö kommun, </w:t>
      </w:r>
      <w:r w:rsidR="00F2791F" w:rsidRPr="00502F2A">
        <w:rPr>
          <w:rFonts w:ascii="Garamond" w:eastAsia="Times New Roman" w:hAnsi="Garamond" w:cs="Arial"/>
          <w:bCs/>
          <w:color w:val="000000" w:themeColor="text1"/>
          <w:lang w:eastAsia="sv-SE"/>
        </w:rPr>
        <w:t>https://www.arbetsformedlingen.se/For-arbetssokande/Platsbanken/annonser/8264243</w:t>
      </w:r>
    </w:p>
    <w:p w14:paraId="5CEF58B5" w14:textId="77777777" w:rsidR="0053388E" w:rsidRPr="00502F2A"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matematik och idrott, </w:t>
      </w:r>
      <w:r w:rsidRPr="00502F2A">
        <w:rPr>
          <w:rFonts w:ascii="Garamond" w:eastAsia="Times New Roman" w:hAnsi="Garamond" w:cs="Arial"/>
          <w:bCs/>
          <w:color w:val="000000" w:themeColor="text1"/>
          <w:lang w:eastAsia="sv-SE"/>
        </w:rPr>
        <w:t>Värmdö kommun, https://www.arbetsformedlingen.se/For-arbetssokande/Platsbanken/annonser/8256468</w:t>
      </w:r>
    </w:p>
    <w:p w14:paraId="5527E46A" w14:textId="77777777" w:rsidR="005502AD" w:rsidRPr="00502F2A" w:rsidRDefault="005502AD" w:rsidP="004D0CE4">
      <w:pPr>
        <w:pStyle w:val="Ingetavstnd"/>
        <w:numPr>
          <w:ilvl w:val="1"/>
          <w:numId w:val="7"/>
        </w:numPr>
        <w:shd w:val="clear" w:color="auto" w:fill="FFFFFF"/>
        <w:tabs>
          <w:tab w:val="left" w:pos="5103"/>
        </w:tabs>
        <w:rPr>
          <w:rFonts w:ascii="Garamond" w:hAnsi="Garamond" w:cs="Times New Roman"/>
          <w:color w:val="000000" w:themeColor="text1"/>
        </w:rPr>
      </w:pPr>
    </w:p>
    <w:p w14:paraId="14A8DD2E" w14:textId="19044DC3" w:rsidR="00C819F2" w:rsidRPr="00502F2A" w:rsidRDefault="00C819F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Matematiklärare till TBS Stockholm, https://www.arbetsformedlingen.se/For-arbetssokande/Platsbanken/annonser/23268908</w:t>
      </w:r>
    </w:p>
    <w:p w14:paraId="2D39E9BB" w14:textId="77777777" w:rsidR="00C819F2" w:rsidRPr="00502F2A" w:rsidRDefault="00C819F2"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w:t>
      </w:r>
      <w:r w:rsidRPr="00502F2A">
        <w:rPr>
          <w:rFonts w:ascii="Garamond" w:eastAsia="Times New Roman" w:hAnsi="Garamond" w:cs="Arial"/>
          <w:bCs/>
          <w:color w:val="000000" w:themeColor="text1"/>
          <w:lang w:eastAsia="sv-SE"/>
        </w:rPr>
        <w:t>Magelungens Gymnasium Södermalm, https://www.arbetsformedlingen.se/For-arbetssokande/Platsbanken/annonser/23274676</w:t>
      </w:r>
    </w:p>
    <w:p w14:paraId="07DB315C" w14:textId="537C23D7" w:rsidR="00082CA9" w:rsidRPr="00502F2A" w:rsidRDefault="00082CA9" w:rsidP="004D0CE4">
      <w:pPr>
        <w:pStyle w:val="Ingetavstnd"/>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AF</w:t>
      </w:r>
      <w:r w:rsidR="008C2B99" w:rsidRPr="00502F2A">
        <w:rPr>
          <w:rFonts w:ascii="Garamond" w:hAnsi="Garamond" w:cs="Times New Roman"/>
          <w:color w:val="000000" w:themeColor="text1"/>
        </w:rPr>
        <w:t xml:space="preserve"> April</w:t>
      </w:r>
    </w:p>
    <w:p w14:paraId="0D7DFAF6" w14:textId="21328978" w:rsidR="00E348B8" w:rsidRPr="00502F2A" w:rsidRDefault="00E348B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Automationsingenjör/PLC programmerare, Experis IT, Skövde</w:t>
      </w:r>
      <w:r w:rsidR="00F656DC" w:rsidRPr="00502F2A">
        <w:rPr>
          <w:rFonts w:ascii="Garamond" w:hAnsi="Garamond" w:cs="Arial"/>
          <w:bCs/>
          <w:color w:val="000000" w:themeColor="text1"/>
          <w:kern w:val="36"/>
        </w:rPr>
        <w:t>, https://www.arbetsformedlingen.se/For-arbetssokande/Platsbanken/annonser/8215533</w:t>
      </w:r>
    </w:p>
    <w:p w14:paraId="351175BA" w14:textId="6CC4B39E" w:rsidR="00E348B8" w:rsidRPr="00502F2A" w:rsidRDefault="00E348B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Net-utvecklare, Experis IT, Skövde</w:t>
      </w:r>
      <w:r w:rsidR="00F656DC" w:rsidRPr="00502F2A">
        <w:rPr>
          <w:rFonts w:ascii="Garamond" w:hAnsi="Garamond" w:cs="Arial"/>
          <w:bCs/>
          <w:color w:val="000000" w:themeColor="text1"/>
          <w:kern w:val="36"/>
        </w:rPr>
        <w:t xml:space="preserve">, </w:t>
      </w:r>
      <w:r w:rsidR="00BB3A11" w:rsidRPr="00502F2A">
        <w:rPr>
          <w:rFonts w:ascii="Garamond" w:hAnsi="Garamond" w:cs="Arial"/>
          <w:bCs/>
          <w:color w:val="000000" w:themeColor="text1"/>
          <w:kern w:val="36"/>
        </w:rPr>
        <w:t>https://www.arbetsformedlingen.se/For-arbetssokande/Platsbanken/annonser/8249431</w:t>
      </w:r>
    </w:p>
    <w:p w14:paraId="74C7E5DB" w14:textId="7ECBDB11" w:rsidR="00F656DC" w:rsidRPr="00502F2A" w:rsidRDefault="009F305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upporttekniker, Candidator, Skövde</w:t>
      </w:r>
      <w:r w:rsidR="00F656DC" w:rsidRPr="00502F2A">
        <w:rPr>
          <w:rFonts w:ascii="Garamond" w:hAnsi="Garamond" w:cs="Times New Roman"/>
          <w:color w:val="000000" w:themeColor="text1"/>
        </w:rPr>
        <w:t>, https://www.arbetsformedlingen.se/For-arbetssokande/Platsbanken/annonser/8191077</w:t>
      </w:r>
    </w:p>
    <w:p w14:paraId="0C8558B0" w14:textId="77777777" w:rsidR="0041628F" w:rsidRPr="00502F2A" w:rsidRDefault="0041628F" w:rsidP="004D0CE4">
      <w:pPr>
        <w:pStyle w:val="Ingetavstnd"/>
        <w:numPr>
          <w:ilvl w:val="1"/>
          <w:numId w:val="7"/>
        </w:numPr>
        <w:shd w:val="clear" w:color="auto" w:fill="FFFFFF"/>
        <w:tabs>
          <w:tab w:val="left" w:pos="5103"/>
        </w:tabs>
        <w:rPr>
          <w:rFonts w:ascii="Garamond" w:hAnsi="Garamond" w:cs="Times New Roman"/>
          <w:color w:val="000000" w:themeColor="text1"/>
        </w:rPr>
      </w:pPr>
    </w:p>
    <w:p w14:paraId="173BF5F9" w14:textId="52BF35F2" w:rsidR="00CD7088" w:rsidRPr="00502F2A" w:rsidRDefault="00CD708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 xml:space="preserve">Systemtestare, </w:t>
      </w:r>
      <w:r w:rsidRPr="00502F2A">
        <w:rPr>
          <w:rFonts w:ascii="Garamond" w:hAnsi="Garamond" w:cs="Arial"/>
          <w:bCs/>
          <w:color w:val="000000" w:themeColor="text1"/>
        </w:rPr>
        <w:t>Silverspin, Skövde, https://www.arbetsformedlingen.se/For-arbetssokande/Platsbanken/annonser/8227963</w:t>
      </w:r>
    </w:p>
    <w:p w14:paraId="6D8FC3B6" w14:textId="6A44A91F" w:rsidR="00CD7088" w:rsidRPr="00502F2A" w:rsidRDefault="00CD708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 xml:space="preserve">QA Manager, </w:t>
      </w:r>
      <w:r w:rsidRPr="00502F2A">
        <w:rPr>
          <w:rFonts w:ascii="Garamond" w:hAnsi="Garamond" w:cs="Arial"/>
          <w:bCs/>
          <w:color w:val="000000" w:themeColor="text1"/>
        </w:rPr>
        <w:t>COFFEE STAIN STUDIOS AB, Skövde, https://www.arbetsformedlingen.se/For-arbetssokande/Platsbanken/annonser/23208670</w:t>
      </w:r>
    </w:p>
    <w:p w14:paraId="6718E898" w14:textId="2864CF1B" w:rsidR="00CD7088" w:rsidRPr="00502F2A" w:rsidRDefault="00CE2F1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lastRenderedPageBreak/>
        <w:t xml:space="preserve">Frontend developer, </w:t>
      </w:r>
      <w:r w:rsidRPr="00502F2A">
        <w:rPr>
          <w:rFonts w:ascii="Garamond" w:hAnsi="Garamond" w:cs="Arial"/>
          <w:bCs/>
          <w:color w:val="000000" w:themeColor="text1"/>
        </w:rPr>
        <w:t>Untie Group AB, Skövde, https://www.arbetsformedlingen.se/For-arbetssokande/Platsbanken/annonser/23203339</w:t>
      </w:r>
    </w:p>
    <w:p w14:paraId="3E6A150D" w14:textId="77777777" w:rsidR="00CE2F19" w:rsidRPr="00502F2A" w:rsidRDefault="00CE2F19" w:rsidP="004D0CE4">
      <w:pPr>
        <w:pStyle w:val="Ingetavstnd"/>
        <w:numPr>
          <w:ilvl w:val="1"/>
          <w:numId w:val="7"/>
        </w:numPr>
        <w:shd w:val="clear" w:color="auto" w:fill="FFFFFF"/>
        <w:tabs>
          <w:tab w:val="left" w:pos="5103"/>
        </w:tabs>
        <w:rPr>
          <w:rFonts w:ascii="Garamond" w:hAnsi="Garamond" w:cs="Times New Roman"/>
          <w:color w:val="000000" w:themeColor="text1"/>
        </w:rPr>
      </w:pPr>
    </w:p>
    <w:p w14:paraId="1476FA05" w14:textId="3ACD38DE" w:rsidR="00E60FA8" w:rsidRPr="00502F2A" w:rsidRDefault="00E60FA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Fysik- och Matematiklärare till NTI Gymnasiet Skövde, https://www.arbetsformedlingen.se/For-arbetssokande/Platsbanken/annonser/8232889</w:t>
      </w:r>
    </w:p>
    <w:p w14:paraId="1386F575" w14:textId="77777777" w:rsidR="00F0667F" w:rsidRPr="00502F2A" w:rsidRDefault="00712BC4"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000000" w:themeColor="text1"/>
          <w:sz w:val="27"/>
          <w:szCs w:val="27"/>
          <w:lang w:eastAsia="sv-SE"/>
        </w:rPr>
      </w:pPr>
      <w:r w:rsidRPr="00502F2A">
        <w:rPr>
          <w:rFonts w:ascii="Garamond" w:hAnsi="Garamond"/>
          <w:color w:val="000000" w:themeColor="text1"/>
        </w:rPr>
        <w:t xml:space="preserve">Gymnasielärare i Engelska och Svenska </w:t>
      </w:r>
      <w:r w:rsidRPr="00502F2A">
        <w:rPr>
          <w:rFonts w:ascii="Garamond" w:hAnsi="Garamond" w:cs="Arial"/>
          <w:bCs/>
          <w:color w:val="000000" w:themeColor="text1"/>
          <w:kern w:val="36"/>
        </w:rPr>
        <w:t>till NTI Gymnasiet Skövde, https://www.ntigymnasiet.se/om-nti/jobba-hos-oss/?aguid=43C47F6BCE5543E18F30B69A27054648&amp;ref=arbetsformedlingen</w:t>
      </w:r>
    </w:p>
    <w:p w14:paraId="1B8181BB" w14:textId="233A6D7C" w:rsidR="00F0667F" w:rsidRPr="00502F2A" w:rsidRDefault="007E359A"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000000" w:themeColor="text1"/>
          <w:sz w:val="27"/>
          <w:szCs w:val="27"/>
          <w:lang w:eastAsia="sv-SE"/>
        </w:rPr>
      </w:pPr>
      <w:r w:rsidRPr="00502F2A">
        <w:rPr>
          <w:rFonts w:ascii="Garamond" w:eastAsia="Times New Roman" w:hAnsi="Garamond" w:cs="Arial"/>
          <w:bCs/>
          <w:color w:val="000000" w:themeColor="text1"/>
          <w:kern w:val="36"/>
          <w:lang w:eastAsia="sv-SE"/>
        </w:rPr>
        <w:t xml:space="preserve">Lärare i svenska &amp; engelska på </w:t>
      </w:r>
      <w:r w:rsidRPr="00502F2A">
        <w:rPr>
          <w:rFonts w:ascii="Garamond" w:eastAsia="Times New Roman" w:hAnsi="Garamond" w:cs="Arial"/>
          <w:bCs/>
          <w:color w:val="000000" w:themeColor="text1"/>
          <w:lang w:eastAsia="sv-SE"/>
        </w:rPr>
        <w:t>Drottning Blankas Gymnasieskola, Skövde, https://www.arbetsformedlingen.se/For-arbetssokande/Platsbanken/annonser/8241289</w:t>
      </w:r>
    </w:p>
    <w:p w14:paraId="2D478979" w14:textId="4E8807A8" w:rsidR="00F0667F" w:rsidRPr="00502F2A" w:rsidRDefault="00F0667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Svenska vikariat 75%, </w:t>
      </w:r>
      <w:r w:rsidRPr="00502F2A">
        <w:rPr>
          <w:rFonts w:ascii="Garamond" w:eastAsia="Times New Roman" w:hAnsi="Garamond" w:cs="Arial"/>
          <w:bCs/>
          <w:color w:val="000000" w:themeColor="text1"/>
          <w:lang w:eastAsia="sv-SE"/>
        </w:rPr>
        <w:t>NTI-gymnasiet, Skövde, https://www.arbetsformedlingen.se/For-arbetssokande/Platsbanken/annonser/8244801</w:t>
      </w:r>
    </w:p>
    <w:p w14:paraId="539AA6B3" w14:textId="77777777" w:rsidR="00297560" w:rsidRPr="00502F2A" w:rsidRDefault="00297560"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p>
    <w:p w14:paraId="04FF34AF" w14:textId="77777777" w:rsidR="00297560" w:rsidRPr="00502F2A" w:rsidRDefault="00912DC2"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 xml:space="preserve">Systemutvecklare med erfarenhet av AWS och microservices till MatHem.se i Skövde, </w:t>
      </w:r>
      <w:r w:rsidR="00F07A75" w:rsidRPr="00502F2A">
        <w:rPr>
          <w:rFonts w:ascii="Garamond" w:hAnsi="Garamond" w:cs="Arial"/>
          <w:bCs/>
          <w:color w:val="000000" w:themeColor="text1"/>
          <w:kern w:val="36"/>
        </w:rPr>
        <w:t>https://www.arbetsformedlingen.se/For-arbetssokande/Platsbanken/annonser/8158510</w:t>
      </w:r>
    </w:p>
    <w:p w14:paraId="38BCC722" w14:textId="2372C513" w:rsidR="00F717CE" w:rsidRPr="00502F2A" w:rsidRDefault="00F717CE"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Programmerare/systemutvecklare till spännande företag i Skövde! </w:t>
      </w:r>
      <w:r w:rsidRPr="00502F2A">
        <w:rPr>
          <w:rFonts w:ascii="Garamond" w:eastAsia="Times New Roman" w:hAnsi="Garamond" w:cs="Arial"/>
          <w:bCs/>
          <w:color w:val="000000" w:themeColor="text1"/>
          <w:lang w:eastAsia="sv-SE"/>
        </w:rPr>
        <w:t>Framtiden AB, https://www.arbetsformedlingen.se/For-arbetssokande/Platsbanken/annonser/8218823</w:t>
      </w:r>
    </w:p>
    <w:p w14:paraId="3C7A5DC9" w14:textId="6DB8D945" w:rsidR="00B11D67" w:rsidRPr="00502F2A" w:rsidRDefault="00B11D67"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Applikationsspecialist inom processystem till Experis IT, Skövde, https://www.arbetsformedlingen.se/For-arbetssokande/Platsbanken/annonser/8204069</w:t>
      </w:r>
    </w:p>
    <w:p w14:paraId="677420CD" w14:textId="2409C419" w:rsidR="0030716F" w:rsidRPr="00502F2A" w:rsidRDefault="0030716F"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 xml:space="preserve">Senior systemutvecklare med erfarenhet av AWS och microservices till MatHem, Skövde, </w:t>
      </w:r>
      <w:r w:rsidR="00B034F5" w:rsidRPr="00502F2A">
        <w:rPr>
          <w:rFonts w:ascii="Garamond" w:hAnsi="Garamond" w:cs="Arial"/>
          <w:bCs/>
          <w:color w:val="000000" w:themeColor="text1"/>
          <w:kern w:val="36"/>
        </w:rPr>
        <w:t>https://www.arbetsformedlingen.se/For-arbetssokande/Platsbanken/annonser/8158509</w:t>
      </w:r>
    </w:p>
    <w:p w14:paraId="5FEB0EF9" w14:textId="2A50989F" w:rsidR="006F2EBD" w:rsidRPr="00502F2A" w:rsidRDefault="006F2EBD"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Senior IT-Tekniker, </w:t>
      </w:r>
      <w:r w:rsidRPr="00502F2A">
        <w:rPr>
          <w:rFonts w:ascii="Garamond" w:eastAsia="Times New Roman" w:hAnsi="Garamond" w:cs="Arial"/>
          <w:bCs/>
          <w:color w:val="000000" w:themeColor="text1"/>
          <w:lang w:eastAsia="sv-SE"/>
        </w:rPr>
        <w:t>Candidator DGC, Skövde, https://www.arbetsformedlingen.se/For-arbetssokande/Platsbanken/annonser/8191077</w:t>
      </w:r>
    </w:p>
    <w:p w14:paraId="76F2E3E2" w14:textId="15985BB2" w:rsidR="00402265" w:rsidRPr="00502F2A" w:rsidRDefault="00F25D4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 xml:space="preserve">IT-projektledare till Sigma IT Consulting Skövde, </w:t>
      </w:r>
      <w:r w:rsidR="002318E0" w:rsidRPr="00502F2A">
        <w:rPr>
          <w:rFonts w:ascii="Garamond" w:hAnsi="Garamond" w:cs="Arial"/>
          <w:bCs/>
          <w:color w:val="000000" w:themeColor="text1"/>
          <w:kern w:val="36"/>
        </w:rPr>
        <w:t>https://www.arbetsformedlingen.se/For-arbetssokande/Platsbanken/annonser/8227648</w:t>
      </w:r>
    </w:p>
    <w:p w14:paraId="110268A0" w14:textId="0097BC8D" w:rsidR="002318E0" w:rsidRPr="00502F2A" w:rsidRDefault="002318E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Business Analyst till Sigma IT Consulting Skövde, https://www.arbetsformedlingen.se/For-arbetssokande/Platsbanken/annonser/8227555</w:t>
      </w:r>
    </w:p>
    <w:p w14:paraId="58292A96" w14:textId="7BEAD87F" w:rsidR="002318E0" w:rsidRPr="00502F2A" w:rsidRDefault="002318E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Net-utvecklare till Sigma IT Consulting i Skövde, https://www.arbetsformedlingen.se/For-arbetssokande/Platsbanken/annonser/8214040</w:t>
      </w:r>
    </w:p>
    <w:p w14:paraId="5B3133A9" w14:textId="77777777" w:rsidR="00C06200" w:rsidRPr="00502F2A" w:rsidRDefault="00C06200" w:rsidP="004D0CE4">
      <w:pPr>
        <w:pStyle w:val="Ingetavstnd"/>
        <w:numPr>
          <w:ilvl w:val="1"/>
          <w:numId w:val="7"/>
        </w:numPr>
        <w:shd w:val="clear" w:color="auto" w:fill="FFFFFF"/>
        <w:tabs>
          <w:tab w:val="left" w:pos="5103"/>
        </w:tabs>
        <w:rPr>
          <w:rFonts w:ascii="Garamond" w:hAnsi="Garamond" w:cs="Times New Roman"/>
          <w:color w:val="000000" w:themeColor="text1"/>
        </w:rPr>
      </w:pPr>
    </w:p>
    <w:p w14:paraId="6DA28390" w14:textId="62511220" w:rsidR="00082CA9" w:rsidRPr="00502F2A" w:rsidRDefault="00F368E7"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Gymnasielärare i engelska, Faktoriet, Eskilstuna</w:t>
      </w:r>
    </w:p>
    <w:p w14:paraId="05A152F0" w14:textId="1AAFB0C3" w:rsidR="00F21B72" w:rsidRPr="00502F2A" w:rsidRDefault="00F21B7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engelska, S:t Eriks gymnasium, Eskilstuna</w:t>
      </w:r>
    </w:p>
    <w:p w14:paraId="611CD98B" w14:textId="510EFE0A" w:rsidR="00F21B72" w:rsidRPr="00502F2A" w:rsidRDefault="00F21B7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svenska som andraspråk, Komvux, Eskilstuna</w:t>
      </w:r>
    </w:p>
    <w:p w14:paraId="47349608" w14:textId="26D493F8" w:rsidR="00F21B72" w:rsidRPr="00502F2A" w:rsidRDefault="00F21B7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engelska, Rinmangymnasiet, Eskilstuna</w:t>
      </w:r>
    </w:p>
    <w:p w14:paraId="443D4C70" w14:textId="79BBB025" w:rsidR="00F21B72" w:rsidRPr="00502F2A" w:rsidRDefault="00F21B7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engelska, S:t Eriks gymnasium, Eskilstuna</w:t>
      </w:r>
    </w:p>
    <w:p w14:paraId="306164DE" w14:textId="53B3C0A7" w:rsidR="00481108" w:rsidRPr="00502F2A" w:rsidRDefault="0048110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IT-lärare, Västerhöjdsgymnasiet, Skövde</w:t>
      </w:r>
    </w:p>
    <w:p w14:paraId="67422204" w14:textId="7F013D88" w:rsidR="00BB017D" w:rsidRPr="00502F2A" w:rsidRDefault="00BB017D"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Jobb</w:t>
      </w:r>
    </w:p>
    <w:p w14:paraId="6F1FF2FB" w14:textId="77777777" w:rsidR="009574DF" w:rsidRPr="00502F2A" w:rsidRDefault="001818C4" w:rsidP="004D0CE4">
      <w:pPr>
        <w:pStyle w:val="Ingetavstnd"/>
        <w:numPr>
          <w:ilvl w:val="1"/>
          <w:numId w:val="7"/>
        </w:numPr>
        <w:shd w:val="clear" w:color="auto" w:fill="FFFFFF"/>
        <w:tabs>
          <w:tab w:val="left" w:pos="5103"/>
        </w:tabs>
        <w:rPr>
          <w:rFonts w:ascii="Garamond" w:hAnsi="Garamond" w:cs="Times New Roman"/>
          <w:color w:val="000000" w:themeColor="text1"/>
        </w:rPr>
      </w:pPr>
      <w:hyperlink r:id="rId131" w:history="1">
        <w:r w:rsidR="009574DF" w:rsidRPr="00502F2A">
          <w:rPr>
            <w:rStyle w:val="msg-s-message-groupname"/>
            <w:rFonts w:ascii="&amp;quot" w:hAnsi="&amp;quot"/>
            <w:b/>
            <w:bCs/>
            <w:color w:val="000000" w:themeColor="text1"/>
            <w:sz w:val="21"/>
            <w:szCs w:val="21"/>
            <w:u w:val="single"/>
            <w:bdr w:val="none" w:sz="0" w:space="0" w:color="auto" w:frame="1"/>
          </w:rPr>
          <w:t>Neha Pathak</w:t>
        </w:r>
      </w:hyperlink>
    </w:p>
    <w:p w14:paraId="37B966DE" w14:textId="77777777" w:rsidR="00D644EC" w:rsidRPr="00502F2A" w:rsidRDefault="00D644EC"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Gymnasielärare i matematik och engelska, ProCivitas, Stockholm</w:t>
      </w:r>
    </w:p>
    <w:p w14:paraId="5EAC2AD6" w14:textId="77777777" w:rsidR="00FC4541" w:rsidRPr="00502F2A" w:rsidRDefault="00FC4541" w:rsidP="004D0CE4">
      <w:pPr>
        <w:pStyle w:val="Ingetavstnd"/>
        <w:numPr>
          <w:ilvl w:val="1"/>
          <w:numId w:val="7"/>
        </w:numPr>
        <w:rPr>
          <w:rFonts w:ascii="Garamond" w:hAnsi="Garamond" w:cs="Times New Roman"/>
          <w:color w:val="000000" w:themeColor="text1"/>
        </w:rPr>
      </w:pPr>
      <w:r w:rsidRPr="00502F2A">
        <w:rPr>
          <w:rFonts w:ascii="Garamond" w:hAnsi="Garamond" w:cs="Times New Roman"/>
          <w:color w:val="000000" w:themeColor="text1"/>
        </w:rPr>
        <w:t>Lärare i datorteknik, Odengymnasiet, Stockholm</w:t>
      </w:r>
    </w:p>
    <w:p w14:paraId="0DF44BEE" w14:textId="77777777" w:rsidR="00037A11" w:rsidRPr="00502F2A" w:rsidRDefault="00037A11"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Lärare i ekonomiska ämnen, Thoren Business School</w:t>
      </w:r>
      <w:r w:rsidR="00D644EC" w:rsidRPr="00502F2A">
        <w:rPr>
          <w:rFonts w:ascii="Garamond" w:hAnsi="Garamond"/>
          <w:color w:val="000000" w:themeColor="text1"/>
        </w:rPr>
        <w:t>,</w:t>
      </w:r>
      <w:r w:rsidRPr="00502F2A">
        <w:rPr>
          <w:rFonts w:ascii="Garamond" w:hAnsi="Garamond"/>
          <w:color w:val="000000" w:themeColor="text1"/>
        </w:rPr>
        <w:t xml:space="preserve"> Stockholm</w:t>
      </w:r>
    </w:p>
    <w:p w14:paraId="7011AA6C" w14:textId="77777777" w:rsidR="0066257A" w:rsidRPr="00502F2A" w:rsidRDefault="00252D44" w:rsidP="004D0CE4">
      <w:pPr>
        <w:pStyle w:val="Ingetavstnd"/>
        <w:numPr>
          <w:ilvl w:val="1"/>
          <w:numId w:val="7"/>
        </w:numPr>
        <w:rPr>
          <w:rFonts w:ascii="Garamond" w:hAnsi="Garamond" w:cs="Times New Roman"/>
          <w:color w:val="000000" w:themeColor="text1"/>
        </w:rPr>
      </w:pPr>
      <w:r w:rsidRPr="00502F2A">
        <w:rPr>
          <w:rFonts w:ascii="Garamond" w:hAnsi="Garamond" w:cs="Times New Roman"/>
          <w:color w:val="000000" w:themeColor="text1"/>
        </w:rPr>
        <w:t xml:space="preserve">Lärare i svenska och engelska, </w:t>
      </w:r>
      <w:r w:rsidR="0066257A" w:rsidRPr="00502F2A">
        <w:rPr>
          <w:rFonts w:ascii="Garamond" w:hAnsi="Garamond" w:cs="Times New Roman"/>
          <w:color w:val="000000" w:themeColor="text1"/>
        </w:rPr>
        <w:t xml:space="preserve">Sjölins </w:t>
      </w:r>
      <w:r w:rsidR="00FC7918" w:rsidRPr="00502F2A">
        <w:rPr>
          <w:rFonts w:ascii="Garamond" w:hAnsi="Garamond" w:cs="Times New Roman"/>
          <w:color w:val="000000" w:themeColor="text1"/>
        </w:rPr>
        <w:t>g</w:t>
      </w:r>
      <w:r w:rsidR="0066257A" w:rsidRPr="00502F2A">
        <w:rPr>
          <w:rFonts w:ascii="Garamond" w:hAnsi="Garamond" w:cs="Times New Roman"/>
          <w:color w:val="000000" w:themeColor="text1"/>
        </w:rPr>
        <w:t>ymnasium, Stockholm</w:t>
      </w:r>
    </w:p>
    <w:p w14:paraId="70C3DD94" w14:textId="77777777" w:rsidR="00252D44" w:rsidRPr="00502F2A" w:rsidRDefault="00BD7942"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Gymnasielärare i programmering och matematik, Campus Åsö, Stockholm</w:t>
      </w:r>
    </w:p>
    <w:p w14:paraId="251869C8" w14:textId="77777777" w:rsidR="00FC7918" w:rsidRPr="00502F2A" w:rsidRDefault="00FC7918" w:rsidP="004D0CE4">
      <w:pPr>
        <w:pStyle w:val="Ingetavstnd"/>
        <w:numPr>
          <w:ilvl w:val="1"/>
          <w:numId w:val="7"/>
        </w:numPr>
        <w:rPr>
          <w:rFonts w:ascii="Garamond" w:hAnsi="Garamond" w:cs="Times New Roman"/>
          <w:color w:val="000000" w:themeColor="text1"/>
        </w:rPr>
      </w:pPr>
      <w:r w:rsidRPr="00502F2A">
        <w:rPr>
          <w:rFonts w:ascii="Garamond" w:eastAsia="Times New Roman" w:hAnsi="Garamond" w:cs="Arial"/>
          <w:color w:val="000000" w:themeColor="text1"/>
        </w:rPr>
        <w:lastRenderedPageBreak/>
        <w:t>Gymnasielärare i matematik och fysik, Kungsholmens gymnasium, Stockholm</w:t>
      </w:r>
    </w:p>
    <w:p w14:paraId="349EF09A" w14:textId="77777777" w:rsidR="00FC7918" w:rsidRPr="00502F2A" w:rsidRDefault="009C06D9"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Matematiklärare till Ekonomiprogrammet</w:t>
      </w:r>
      <w:r w:rsidR="0024252F" w:rsidRPr="00502F2A">
        <w:rPr>
          <w:rFonts w:ascii="Garamond" w:hAnsi="Garamond"/>
          <w:color w:val="000000" w:themeColor="text1"/>
        </w:rPr>
        <w:t>,</w:t>
      </w:r>
      <w:r w:rsidRPr="00502F2A">
        <w:rPr>
          <w:rFonts w:ascii="Garamond" w:hAnsi="Garamond"/>
          <w:color w:val="000000" w:themeColor="text1"/>
        </w:rPr>
        <w:t xml:space="preserve"> Rekarnegymnasiet</w:t>
      </w:r>
      <w:r w:rsidR="0024252F" w:rsidRPr="00502F2A">
        <w:rPr>
          <w:rFonts w:ascii="Garamond" w:hAnsi="Garamond"/>
          <w:color w:val="000000" w:themeColor="text1"/>
        </w:rPr>
        <w:t>, Stockholm</w:t>
      </w:r>
    </w:p>
    <w:p w14:paraId="508120B5" w14:textId="77777777" w:rsidR="009C06D9" w:rsidRPr="00502F2A" w:rsidRDefault="00E94C17"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Gymnasiel</w:t>
      </w:r>
      <w:r w:rsidR="009C06D9" w:rsidRPr="00502F2A">
        <w:rPr>
          <w:rFonts w:ascii="Garamond" w:hAnsi="Garamond"/>
          <w:color w:val="000000" w:themeColor="text1"/>
        </w:rPr>
        <w:t xml:space="preserve">ärare till JENSEN </w:t>
      </w:r>
      <w:r w:rsidR="005B6964" w:rsidRPr="00502F2A">
        <w:rPr>
          <w:rFonts w:ascii="Garamond" w:hAnsi="Garamond"/>
          <w:color w:val="000000" w:themeColor="text1"/>
        </w:rPr>
        <w:t>E</w:t>
      </w:r>
      <w:r w:rsidR="009C06D9" w:rsidRPr="00502F2A">
        <w:rPr>
          <w:rFonts w:ascii="Garamond" w:hAnsi="Garamond"/>
          <w:color w:val="000000" w:themeColor="text1"/>
        </w:rPr>
        <w:t>ducations</w:t>
      </w:r>
      <w:r w:rsidR="008943CE" w:rsidRPr="00502F2A">
        <w:rPr>
          <w:rFonts w:ascii="Garamond" w:hAnsi="Garamond"/>
          <w:color w:val="000000" w:themeColor="text1"/>
        </w:rPr>
        <w:t xml:space="preserve">, </w:t>
      </w:r>
      <w:r w:rsidR="009C06D9" w:rsidRPr="00502F2A">
        <w:rPr>
          <w:rFonts w:ascii="Garamond" w:hAnsi="Garamond"/>
          <w:color w:val="000000" w:themeColor="text1"/>
        </w:rPr>
        <w:t>Stockholm</w:t>
      </w:r>
    </w:p>
    <w:p w14:paraId="04D094A7" w14:textId="77777777" w:rsidR="009C06D9" w:rsidRPr="00502F2A" w:rsidRDefault="008943CE" w:rsidP="004D0CE4">
      <w:pPr>
        <w:pStyle w:val="Ingetavstnd"/>
        <w:numPr>
          <w:ilvl w:val="1"/>
          <w:numId w:val="7"/>
        </w:numPr>
        <w:rPr>
          <w:rFonts w:ascii="Garamond" w:hAnsi="Garamond" w:cs="Times New Roman"/>
          <w:color w:val="000000" w:themeColor="text1"/>
        </w:rPr>
      </w:pPr>
      <w:r w:rsidRPr="00502F2A">
        <w:rPr>
          <w:rFonts w:ascii="Garamond" w:eastAsia="Times New Roman" w:hAnsi="Garamond" w:cs="Arial"/>
          <w:color w:val="000000" w:themeColor="text1"/>
        </w:rPr>
        <w:t>G</w:t>
      </w:r>
      <w:r w:rsidR="009C06D9" w:rsidRPr="00502F2A">
        <w:rPr>
          <w:rFonts w:ascii="Garamond" w:eastAsia="Times New Roman" w:hAnsi="Garamond" w:cs="Arial"/>
          <w:color w:val="000000" w:themeColor="text1"/>
        </w:rPr>
        <w:t>ymnasie</w:t>
      </w:r>
      <w:r w:rsidR="00E94C17" w:rsidRPr="00502F2A">
        <w:rPr>
          <w:rFonts w:ascii="Garamond" w:eastAsia="Times New Roman" w:hAnsi="Garamond" w:cs="Arial"/>
          <w:color w:val="000000" w:themeColor="text1"/>
        </w:rPr>
        <w:t>lärare</w:t>
      </w:r>
      <w:r w:rsidR="009C06D9" w:rsidRPr="00502F2A">
        <w:rPr>
          <w:rFonts w:ascii="Garamond" w:eastAsia="Times New Roman" w:hAnsi="Garamond" w:cs="Arial"/>
          <w:color w:val="000000" w:themeColor="text1"/>
        </w:rPr>
        <w:t>, Stiftelsen stadsmissionens skola</w:t>
      </w:r>
      <w:r w:rsidR="00D11F5B" w:rsidRPr="00502F2A">
        <w:rPr>
          <w:rFonts w:ascii="Garamond" w:eastAsia="Times New Roman" w:hAnsi="Garamond" w:cs="Arial"/>
          <w:color w:val="000000" w:themeColor="text1"/>
        </w:rPr>
        <w:t>,</w:t>
      </w:r>
      <w:r w:rsidR="009C06D9" w:rsidRPr="00502F2A">
        <w:rPr>
          <w:rFonts w:ascii="Garamond" w:eastAsia="Times New Roman" w:hAnsi="Garamond" w:cs="Arial"/>
          <w:color w:val="000000" w:themeColor="text1"/>
        </w:rPr>
        <w:t xml:space="preserve"> Stockholm</w:t>
      </w:r>
    </w:p>
    <w:p w14:paraId="50E3766D" w14:textId="77777777" w:rsidR="005B6964" w:rsidRPr="00502F2A" w:rsidRDefault="005B6964"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 xml:space="preserve">Lärare </w:t>
      </w:r>
      <w:r w:rsidR="000D3D08" w:rsidRPr="00502F2A">
        <w:rPr>
          <w:rFonts w:ascii="Garamond" w:hAnsi="Garamond"/>
          <w:color w:val="000000" w:themeColor="text1"/>
        </w:rPr>
        <w:t xml:space="preserve">i engelska, </w:t>
      </w:r>
      <w:r w:rsidRPr="00502F2A">
        <w:rPr>
          <w:rFonts w:ascii="Garamond" w:hAnsi="Garamond"/>
          <w:color w:val="000000" w:themeColor="text1"/>
        </w:rPr>
        <w:t>Långholmens Folkhögskola</w:t>
      </w:r>
      <w:r w:rsidR="000D3D08" w:rsidRPr="00502F2A">
        <w:rPr>
          <w:rFonts w:ascii="Garamond" w:hAnsi="Garamond"/>
          <w:color w:val="000000" w:themeColor="text1"/>
        </w:rPr>
        <w:t>,</w:t>
      </w:r>
      <w:r w:rsidRPr="00502F2A">
        <w:rPr>
          <w:rFonts w:ascii="Garamond" w:hAnsi="Garamond"/>
          <w:color w:val="000000" w:themeColor="text1"/>
        </w:rPr>
        <w:t xml:space="preserve"> Stockholm</w:t>
      </w:r>
    </w:p>
    <w:p w14:paraId="4143106F" w14:textId="77777777" w:rsidR="00E94C17" w:rsidRPr="00502F2A" w:rsidRDefault="00E94C17"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Biträdande rektor, Banslättsskolan, Stockholm</w:t>
      </w:r>
    </w:p>
    <w:p w14:paraId="44DA4E30" w14:textId="77777777" w:rsidR="00BB017D" w:rsidRPr="00502F2A" w:rsidRDefault="00BB017D" w:rsidP="004D0CE4">
      <w:pPr>
        <w:pStyle w:val="Ingetavstnd"/>
        <w:numPr>
          <w:ilvl w:val="1"/>
          <w:numId w:val="7"/>
        </w:numPr>
        <w:rPr>
          <w:rFonts w:ascii="Garamond" w:hAnsi="Garamond" w:cs="Times New Roman"/>
          <w:color w:val="000000" w:themeColor="text1"/>
        </w:rPr>
      </w:pPr>
      <w:r w:rsidRPr="00502F2A">
        <w:rPr>
          <w:rFonts w:ascii="Garamond" w:hAnsi="Garamond" w:cs="Times New Roman"/>
          <w:color w:val="000000" w:themeColor="text1"/>
        </w:rPr>
        <w:t>Faktoriet, Gymnasielärare</w:t>
      </w:r>
      <w:r w:rsidR="00964FDA" w:rsidRPr="00502F2A">
        <w:rPr>
          <w:rFonts w:ascii="Garamond" w:hAnsi="Garamond" w:cs="Times New Roman"/>
          <w:color w:val="000000" w:themeColor="text1"/>
        </w:rPr>
        <w:t xml:space="preserve"> i engelska</w:t>
      </w:r>
      <w:r w:rsidRPr="00502F2A">
        <w:rPr>
          <w:rFonts w:ascii="Garamond" w:hAnsi="Garamond" w:cs="Times New Roman"/>
          <w:color w:val="000000" w:themeColor="text1"/>
        </w:rPr>
        <w:t>, Eskil</w:t>
      </w:r>
      <w:r w:rsidR="00FC4541" w:rsidRPr="00502F2A">
        <w:rPr>
          <w:rFonts w:ascii="Garamond" w:hAnsi="Garamond" w:cs="Times New Roman"/>
          <w:color w:val="000000" w:themeColor="text1"/>
        </w:rPr>
        <w:t>s</w:t>
      </w:r>
      <w:r w:rsidRPr="00502F2A">
        <w:rPr>
          <w:rFonts w:ascii="Garamond" w:hAnsi="Garamond" w:cs="Times New Roman"/>
          <w:color w:val="000000" w:themeColor="text1"/>
        </w:rPr>
        <w:t>tuna</w:t>
      </w:r>
    </w:p>
    <w:p w14:paraId="05F65571" w14:textId="77777777" w:rsidR="00BB017D" w:rsidRPr="00502F2A" w:rsidRDefault="00BB017D"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 xml:space="preserve">Lärare i svenska som andraspråk, </w:t>
      </w:r>
      <w:r w:rsidR="00964FDA" w:rsidRPr="00502F2A">
        <w:rPr>
          <w:rFonts w:ascii="Garamond" w:hAnsi="Garamond"/>
          <w:color w:val="000000" w:themeColor="text1"/>
        </w:rPr>
        <w:t xml:space="preserve">Komvux, </w:t>
      </w:r>
      <w:r w:rsidRPr="00502F2A">
        <w:rPr>
          <w:rFonts w:ascii="Garamond" w:hAnsi="Garamond"/>
          <w:color w:val="000000" w:themeColor="text1"/>
        </w:rPr>
        <w:t>Eskilstuna</w:t>
      </w:r>
    </w:p>
    <w:p w14:paraId="563886E6" w14:textId="77777777" w:rsidR="00482B7F" w:rsidRPr="00502F2A" w:rsidRDefault="00482B7F" w:rsidP="004D0CE4">
      <w:pPr>
        <w:pStyle w:val="Ingetavstnd"/>
        <w:numPr>
          <w:ilvl w:val="1"/>
          <w:numId w:val="7"/>
        </w:numPr>
        <w:rPr>
          <w:rFonts w:ascii="Garamond" w:hAnsi="Garamond" w:cs="Times New Roman"/>
          <w:color w:val="000000" w:themeColor="text1"/>
        </w:rPr>
      </w:pPr>
      <w:r w:rsidRPr="00502F2A">
        <w:rPr>
          <w:rFonts w:ascii="Garamond" w:hAnsi="Garamond" w:cs="Arial"/>
          <w:color w:val="000000" w:themeColor="text1"/>
        </w:rPr>
        <w:t>S:t Eriks gymnasium, Lärare i engelska, Eskilstuna</w:t>
      </w:r>
    </w:p>
    <w:p w14:paraId="519BFDE5" w14:textId="77777777" w:rsidR="00482B7F" w:rsidRPr="00502F2A" w:rsidRDefault="00482B7F" w:rsidP="004D0CE4">
      <w:pPr>
        <w:pStyle w:val="Ingetavstnd"/>
        <w:numPr>
          <w:ilvl w:val="1"/>
          <w:numId w:val="7"/>
        </w:numPr>
        <w:rPr>
          <w:rFonts w:ascii="Garamond" w:hAnsi="Garamond" w:cs="Times New Roman"/>
          <w:color w:val="000000" w:themeColor="text1"/>
        </w:rPr>
      </w:pPr>
      <w:r w:rsidRPr="00502F2A">
        <w:rPr>
          <w:rFonts w:ascii="Garamond" w:hAnsi="Garamond" w:cs="Arial"/>
          <w:color w:val="000000" w:themeColor="text1"/>
        </w:rPr>
        <w:t>Rinmangymnasiet, Lärare i engelska, Eskilstuna</w:t>
      </w:r>
    </w:p>
    <w:p w14:paraId="686819F3" w14:textId="77777777" w:rsidR="00F41D2C" w:rsidRPr="00502F2A" w:rsidRDefault="00F41D2C" w:rsidP="004D0CE4">
      <w:pPr>
        <w:pStyle w:val="Ingetavstnd"/>
        <w:numPr>
          <w:ilvl w:val="1"/>
          <w:numId w:val="7"/>
        </w:numPr>
        <w:rPr>
          <w:rFonts w:cs="Times New Roman"/>
          <w:color w:val="000000" w:themeColor="text1"/>
        </w:rPr>
      </w:pPr>
      <w:r w:rsidRPr="00502F2A">
        <w:rPr>
          <w:rFonts w:ascii="Garamond" w:hAnsi="Garamond" w:cs="Arial"/>
          <w:color w:val="000000" w:themeColor="text1"/>
        </w:rPr>
        <w:t>S:t Eriks gymnasium, Lärare i engelska, Eskilstuna</w:t>
      </w:r>
    </w:p>
    <w:p w14:paraId="7CB85E5C" w14:textId="77777777" w:rsidR="007211D5" w:rsidRPr="00502F2A" w:rsidRDefault="007211D5"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bil</w:t>
      </w:r>
    </w:p>
    <w:p w14:paraId="4808DC84" w14:textId="77777777" w:rsidR="007211D5" w:rsidRPr="00502F2A" w:rsidRDefault="007211D5"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elefonbok</w:t>
      </w:r>
    </w:p>
    <w:p w14:paraId="17009FC7" w14:textId="77777777" w:rsidR="004E1A30" w:rsidRPr="00502F2A" w:rsidRDefault="004E1A3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alf </w:t>
      </w:r>
      <w:r w:rsidR="00D63B87" w:rsidRPr="00502F2A">
        <w:rPr>
          <w:rFonts w:ascii="Times New Roman" w:hAnsi="Times New Roman" w:cs="Times New Roman"/>
          <w:color w:val="000000" w:themeColor="text1"/>
        </w:rPr>
        <w:t>+46724547499</w:t>
      </w:r>
    </w:p>
    <w:p w14:paraId="0DFE5762" w14:textId="77777777" w:rsidR="004E1A30" w:rsidRPr="00502F2A" w:rsidRDefault="004E1A3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unilla +</w:t>
      </w:r>
      <w:r w:rsidR="00D63B87" w:rsidRPr="00502F2A">
        <w:rPr>
          <w:rFonts w:ascii="Times New Roman" w:hAnsi="Times New Roman" w:cs="Times New Roman"/>
          <w:color w:val="000000" w:themeColor="text1"/>
        </w:rPr>
        <w:t>46723844518</w:t>
      </w:r>
    </w:p>
    <w:p w14:paraId="716B0604" w14:textId="77777777" w:rsidR="004E1A30" w:rsidRPr="00502F2A" w:rsidRDefault="004E1A3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atharina</w:t>
      </w:r>
      <w:r w:rsidR="00D63B87" w:rsidRPr="00502F2A">
        <w:rPr>
          <w:rFonts w:ascii="Times New Roman" w:hAnsi="Times New Roman" w:cs="Times New Roman"/>
          <w:color w:val="000000" w:themeColor="text1"/>
        </w:rPr>
        <w:t xml:space="preserve"> +46733660309, +46500430343</w:t>
      </w:r>
    </w:p>
    <w:p w14:paraId="31D2C93B" w14:textId="77777777" w:rsidR="004E1A30" w:rsidRPr="00502F2A" w:rsidRDefault="004E1A3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gnus</w:t>
      </w:r>
      <w:r w:rsidR="00D63B87" w:rsidRPr="00502F2A">
        <w:rPr>
          <w:rFonts w:ascii="Times New Roman" w:hAnsi="Times New Roman" w:cs="Times New Roman"/>
          <w:color w:val="000000" w:themeColor="text1"/>
        </w:rPr>
        <w:t xml:space="preserve"> +4670631</w:t>
      </w:r>
      <w:r w:rsidR="002C1FC4" w:rsidRPr="00502F2A">
        <w:rPr>
          <w:rFonts w:ascii="Times New Roman" w:hAnsi="Times New Roman" w:cs="Times New Roman"/>
          <w:color w:val="000000" w:themeColor="text1"/>
        </w:rPr>
        <w:t>4149</w:t>
      </w:r>
    </w:p>
    <w:p w14:paraId="7E7EA6FC" w14:textId="77777777" w:rsidR="00B0434D" w:rsidRPr="00502F2A" w:rsidRDefault="00B0434D"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mil +4679333831</w:t>
      </w:r>
    </w:p>
    <w:p w14:paraId="5BD9077C" w14:textId="77777777" w:rsidR="00924DE8" w:rsidRPr="00502F2A" w:rsidRDefault="00924DE8"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ars-Åke Back +46725552316, +4631217672</w:t>
      </w:r>
    </w:p>
    <w:p w14:paraId="3000F64A" w14:textId="77777777" w:rsidR="004F4A80" w:rsidRPr="00502F2A" w:rsidRDefault="004F4A8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er-Håkan Lundow +46</w:t>
      </w:r>
      <w:r w:rsidR="00FB4CCA" w:rsidRPr="00502F2A">
        <w:rPr>
          <w:rFonts w:ascii="Times New Roman" w:hAnsi="Times New Roman" w:cs="Times New Roman"/>
          <w:color w:val="000000" w:themeColor="text1"/>
        </w:rPr>
        <w:t>702351817, +46735466252</w:t>
      </w:r>
    </w:p>
    <w:p w14:paraId="2FF55158" w14:textId="77777777" w:rsidR="002F1D7B" w:rsidRPr="00502F2A" w:rsidRDefault="002F1D7B"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kövde +4650043213</w:t>
      </w:r>
    </w:p>
    <w:p w14:paraId="713E7C5A" w14:textId="77777777" w:rsidR="002F1D7B" w:rsidRPr="00502F2A" w:rsidRDefault="002F1D7B"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avlanda +4652265</w:t>
      </w:r>
      <w:r w:rsidR="006F063A" w:rsidRPr="00502F2A">
        <w:rPr>
          <w:rFonts w:ascii="Times New Roman" w:hAnsi="Times New Roman" w:cs="Times New Roman"/>
          <w:color w:val="000000" w:themeColor="text1"/>
        </w:rPr>
        <w:t>2077</w:t>
      </w:r>
    </w:p>
    <w:p w14:paraId="05356B4E" w14:textId="77777777" w:rsidR="00BF3B2C" w:rsidRPr="00502F2A" w:rsidRDefault="00BF3B2C"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bisko Fjällstation +4690840200</w:t>
      </w:r>
    </w:p>
    <w:p w14:paraId="6D62444F" w14:textId="77777777" w:rsidR="00BF3B2C" w:rsidRPr="00502F2A" w:rsidRDefault="00BF3B2C"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biskojaure Fjällstuga +4698031089</w:t>
      </w:r>
      <w:r w:rsidR="003A2EC6" w:rsidRPr="00502F2A">
        <w:rPr>
          <w:rFonts w:ascii="Times New Roman" w:hAnsi="Times New Roman" w:cs="Times New Roman"/>
          <w:color w:val="000000" w:themeColor="text1"/>
        </w:rPr>
        <w:t>1</w:t>
      </w:r>
    </w:p>
    <w:p w14:paraId="6DE374A5" w14:textId="77777777" w:rsidR="003A2EC6" w:rsidRPr="00502F2A" w:rsidRDefault="003A2EC6"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F Resor +46771551070</w:t>
      </w:r>
    </w:p>
    <w:p w14:paraId="49FED826" w14:textId="77777777" w:rsidR="004034AA" w:rsidRPr="00502F2A" w:rsidRDefault="004034AA"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ndra Flink +46708979209</w:t>
      </w:r>
    </w:p>
    <w:p w14:paraId="50B70D89" w14:textId="77777777" w:rsidR="003A2EC6" w:rsidRPr="00502F2A" w:rsidRDefault="003A2EC6"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nne Gullberg +46738335807</w:t>
      </w:r>
    </w:p>
    <w:p w14:paraId="198F118B" w14:textId="77777777" w:rsidR="003A2EC6" w:rsidRPr="00502F2A" w:rsidRDefault="00AB537A"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oomerang +46771212100, +46317567900</w:t>
      </w:r>
    </w:p>
    <w:p w14:paraId="20A0D3FF" w14:textId="77777777" w:rsidR="00AB537A" w:rsidRPr="00502F2A" w:rsidRDefault="002C1FC4"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Åsa Fager +46707796734</w:t>
      </w:r>
    </w:p>
    <w:p w14:paraId="54F19096" w14:textId="77777777" w:rsidR="002C1FC4" w:rsidRPr="00502F2A" w:rsidRDefault="00B0434D"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wa HP +46738467292</w:t>
      </w:r>
    </w:p>
    <w:p w14:paraId="5244B81D" w14:textId="77777777" w:rsidR="00B0434D" w:rsidRPr="00502F2A" w:rsidRDefault="00525F3F"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ibra Kundtjänst +46771375375</w:t>
      </w:r>
    </w:p>
    <w:p w14:paraId="31580069" w14:textId="77777777" w:rsidR="00017A61" w:rsidRPr="00502F2A" w:rsidRDefault="00525F3F"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Gunnar </w:t>
      </w:r>
      <w:r w:rsidR="001B398D" w:rsidRPr="00502F2A">
        <w:rPr>
          <w:rFonts w:ascii="Times New Roman" w:hAnsi="Times New Roman" w:cs="Times New Roman"/>
          <w:color w:val="000000" w:themeColor="text1"/>
        </w:rPr>
        <w:t>Graflund Fasti +4616137780</w:t>
      </w:r>
    </w:p>
    <w:p w14:paraId="181487C0" w14:textId="77777777" w:rsidR="00525F3F" w:rsidRPr="00502F2A" w:rsidRDefault="00017A61"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Felanmälan </w:t>
      </w:r>
      <w:r w:rsidR="00525F3F" w:rsidRPr="00502F2A">
        <w:rPr>
          <w:rFonts w:ascii="Times New Roman" w:hAnsi="Times New Roman" w:cs="Times New Roman"/>
          <w:color w:val="000000" w:themeColor="text1"/>
        </w:rPr>
        <w:t>+46015213850</w:t>
      </w:r>
    </w:p>
    <w:p w14:paraId="66A88ECA" w14:textId="77777777" w:rsidR="00017A61" w:rsidRPr="00502F2A" w:rsidRDefault="00017A61"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ourbilen +46103333255</w:t>
      </w:r>
    </w:p>
    <w:p w14:paraId="6B7AC481" w14:textId="77777777" w:rsidR="00C109CA" w:rsidRPr="00502F2A" w:rsidRDefault="00C109CA"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Fröken Ur </w:t>
      </w:r>
      <w:r w:rsidR="001B398D" w:rsidRPr="00502F2A">
        <w:rPr>
          <w:rFonts w:ascii="Times New Roman" w:hAnsi="Times New Roman" w:cs="Times New Roman"/>
          <w:color w:val="000000" w:themeColor="text1"/>
        </w:rPr>
        <w:t>90510</w:t>
      </w:r>
    </w:p>
    <w:p w14:paraId="5FD182FF" w14:textId="77777777" w:rsidR="0088625A" w:rsidRPr="00502F2A" w:rsidRDefault="0088625A"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CE Ralf +46724547499, Gunilla +46723844518, Catharina +46733660309, +46500430343, Magnus +46706314149</w:t>
      </w:r>
    </w:p>
    <w:p w14:paraId="039B4D7A" w14:textId="77777777" w:rsidR="001B398D" w:rsidRPr="00502F2A" w:rsidRDefault="000630F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Kiruna Hostel </w:t>
      </w:r>
      <w:r w:rsidR="00924DE8" w:rsidRPr="00502F2A">
        <w:rPr>
          <w:rFonts w:ascii="Times New Roman" w:hAnsi="Times New Roman" w:cs="Times New Roman"/>
          <w:color w:val="000000" w:themeColor="text1"/>
        </w:rPr>
        <w:t>c</w:t>
      </w:r>
      <w:r w:rsidRPr="00502F2A">
        <w:rPr>
          <w:rFonts w:ascii="Times New Roman" w:hAnsi="Times New Roman" w:cs="Times New Roman"/>
          <w:color w:val="000000" w:themeColor="text1"/>
        </w:rPr>
        <w:t>entral</w:t>
      </w:r>
      <w:r w:rsidR="00924DE8" w:rsidRPr="00502F2A">
        <w:rPr>
          <w:rFonts w:ascii="Times New Roman" w:hAnsi="Times New Roman" w:cs="Times New Roman"/>
          <w:color w:val="000000" w:themeColor="text1"/>
        </w:rPr>
        <w:t>t</w:t>
      </w:r>
      <w:r w:rsidRPr="00502F2A">
        <w:rPr>
          <w:rFonts w:ascii="Times New Roman" w:hAnsi="Times New Roman" w:cs="Times New Roman"/>
          <w:color w:val="000000" w:themeColor="text1"/>
        </w:rPr>
        <w:t xml:space="preserve"> +469801700</w:t>
      </w:r>
      <w:r w:rsidR="00924DE8" w:rsidRPr="00502F2A">
        <w:rPr>
          <w:rFonts w:ascii="Times New Roman" w:hAnsi="Times New Roman" w:cs="Times New Roman"/>
          <w:color w:val="000000" w:themeColor="text1"/>
        </w:rPr>
        <w:t>0</w:t>
      </w:r>
    </w:p>
    <w:p w14:paraId="77F7F6D1" w14:textId="77777777" w:rsidR="00924DE8" w:rsidRPr="00502F2A" w:rsidRDefault="00924DE8"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iruna STF utanför +4698067500</w:t>
      </w:r>
    </w:p>
    <w:p w14:paraId="7EC4A449" w14:textId="77777777" w:rsidR="00525F3F" w:rsidRPr="00502F2A" w:rsidRDefault="00FD6CF6"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äster Olof Vårdcentral</w:t>
      </w:r>
      <w:r w:rsidR="00CA66AC" w:rsidRPr="00502F2A">
        <w:rPr>
          <w:rFonts w:ascii="Times New Roman" w:hAnsi="Times New Roman" w:cs="Times New Roman"/>
          <w:color w:val="000000" w:themeColor="text1"/>
        </w:rPr>
        <w:t xml:space="preserve"> +4615226200</w:t>
      </w:r>
    </w:p>
    <w:p w14:paraId="58DF882B" w14:textId="77777777" w:rsidR="009F38C9" w:rsidRPr="00502F2A" w:rsidRDefault="009F38C9"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aderat</w:t>
      </w:r>
    </w:p>
    <w:p w14:paraId="1277B902" w14:textId="77777777" w:rsidR="009F38C9" w:rsidRPr="00502F2A" w:rsidRDefault="009F38C9"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nnika Edenlilja, 0760896628, 051518528</w:t>
      </w:r>
    </w:p>
    <w:p w14:paraId="16013DF9" w14:textId="77777777" w:rsidR="009F38C9" w:rsidRPr="00502F2A" w:rsidRDefault="006E5AED"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chael Nimstad Silverspin, 0705416550, 0500420550</w:t>
      </w:r>
    </w:p>
    <w:p w14:paraId="48B32E6E" w14:textId="77777777" w:rsidR="00315287" w:rsidRPr="00502F2A" w:rsidRDefault="00315287"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arin Broddetorp, 0761335030</w:t>
      </w:r>
    </w:p>
    <w:p w14:paraId="1D091BE9" w14:textId="77777777" w:rsidR="007211D5" w:rsidRPr="00502F2A" w:rsidRDefault="000A1AEA"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Outlook</w:t>
      </w:r>
    </w:p>
    <w:p w14:paraId="01808D58" w14:textId="77777777" w:rsidR="006D771F" w:rsidRPr="00502F2A" w:rsidRDefault="006D771F"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nkId</w:t>
      </w:r>
    </w:p>
    <w:p w14:paraId="3BBB1853" w14:textId="77777777" w:rsidR="006D771F" w:rsidRPr="00502F2A" w:rsidRDefault="006D771F"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wish</w:t>
      </w:r>
    </w:p>
    <w:p w14:paraId="13A0FA34" w14:textId="77777777" w:rsidR="000A1AEA" w:rsidRPr="00502F2A" w:rsidRDefault="000A1AEA"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Hyresgästföreningen</w:t>
      </w:r>
    </w:p>
    <w:p w14:paraId="21AB57DD" w14:textId="77777777" w:rsidR="000A1AEA" w:rsidRPr="00502F2A" w:rsidRDefault="00D37CC7"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ecenat</w:t>
      </w:r>
    </w:p>
    <w:p w14:paraId="45566AE3" w14:textId="77777777" w:rsidR="00D016FD" w:rsidRPr="00502F2A" w:rsidRDefault="00D016FD"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rstedts</w:t>
      </w:r>
    </w:p>
    <w:p w14:paraId="1F4F69BF" w14:textId="77777777" w:rsidR="00426C6D" w:rsidRPr="00502F2A" w:rsidRDefault="00426C6D" w:rsidP="004D0CE4">
      <w:pPr>
        <w:pStyle w:val="Ingetavstnd"/>
        <w:numPr>
          <w:ilvl w:val="0"/>
          <w:numId w:val="7"/>
        </w:numPr>
        <w:shd w:val="clear" w:color="auto" w:fill="FFFFFF"/>
        <w:tabs>
          <w:tab w:val="left" w:pos="5103"/>
        </w:tabs>
        <w:rPr>
          <w:rFonts w:ascii="Times New Roman" w:hAnsi="Times New Roman" w:cs="Times New Roman"/>
          <w:color w:val="000000" w:themeColor="text1"/>
        </w:rPr>
      </w:pPr>
    </w:p>
    <w:p w14:paraId="1DD086AD" w14:textId="77777777" w:rsidR="00346732" w:rsidRPr="00502F2A" w:rsidRDefault="00346732"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Intervju </w:t>
      </w:r>
      <w:r w:rsidR="00171C7F" w:rsidRPr="00502F2A">
        <w:rPr>
          <w:rFonts w:ascii="Times New Roman" w:hAnsi="Times New Roman" w:cs="Times New Roman"/>
          <w:color w:val="000000" w:themeColor="text1"/>
        </w:rPr>
        <w:t>ProCivitas</w:t>
      </w:r>
    </w:p>
    <w:p w14:paraId="63CB50DE" w14:textId="77777777" w:rsidR="00346732" w:rsidRPr="00502F2A" w:rsidRDefault="00346732"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oka biljett</w:t>
      </w:r>
    </w:p>
    <w:p w14:paraId="09EA536E" w14:textId="77777777" w:rsidR="00346732" w:rsidRPr="00502F2A" w:rsidRDefault="00346732"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kriv ut </w:t>
      </w:r>
    </w:p>
    <w:p w14:paraId="7D8F6352"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iljett</w:t>
      </w:r>
    </w:p>
    <w:p w14:paraId="00E2421F" w14:textId="77777777" w:rsidR="00346732" w:rsidRPr="00502F2A" w:rsidRDefault="0035163A"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w:t>
      </w:r>
      <w:r w:rsidR="00346732" w:rsidRPr="00502F2A">
        <w:rPr>
          <w:rFonts w:ascii="Times New Roman" w:hAnsi="Times New Roman" w:cs="Times New Roman"/>
          <w:color w:val="000000" w:themeColor="text1"/>
        </w:rPr>
        <w:t>Karta</w:t>
      </w:r>
    </w:p>
    <w:p w14:paraId="030F4029"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il</w:t>
      </w:r>
    </w:p>
    <w:p w14:paraId="7B1D0E67" w14:textId="77777777" w:rsidR="00346732" w:rsidRPr="00502F2A" w:rsidRDefault="00FA04F9"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346732" w:rsidRPr="00502F2A">
        <w:rPr>
          <w:rFonts w:ascii="Times New Roman" w:hAnsi="Times New Roman" w:cs="Times New Roman"/>
          <w:color w:val="000000" w:themeColor="text1"/>
        </w:rPr>
        <w:t>Annons</w:t>
      </w:r>
    </w:p>
    <w:p w14:paraId="24BE82E3"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V</w:t>
      </w:r>
    </w:p>
    <w:p w14:paraId="3BAFF430"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etyg</w:t>
      </w:r>
    </w:p>
    <w:p w14:paraId="6837B857"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gitimation</w:t>
      </w:r>
    </w:p>
    <w:p w14:paraId="3CA7D8D1"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annat</w:t>
      </w:r>
    </w:p>
    <w:p w14:paraId="0E35A365" w14:textId="77777777" w:rsidR="00360E80" w:rsidRPr="00502F2A" w:rsidRDefault="00323D9C"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w:t>
      </w:r>
      <w:r w:rsidR="00346732" w:rsidRPr="00502F2A">
        <w:rPr>
          <w:rFonts w:ascii="Times New Roman" w:hAnsi="Times New Roman" w:cs="Times New Roman"/>
          <w:color w:val="000000" w:themeColor="text1"/>
        </w:rPr>
        <w:t>tdrag</w:t>
      </w:r>
    </w:p>
    <w:p w14:paraId="3ACA0886" w14:textId="77777777" w:rsidR="001A5484" w:rsidRPr="00502F2A" w:rsidRDefault="001A5484">
      <w:pPr>
        <w:rPr>
          <w:rFonts w:ascii="Times New Roman" w:hAnsi="Times New Roman" w:cs="Times New Roman"/>
          <w:color w:val="000000" w:themeColor="text1"/>
        </w:rPr>
      </w:pPr>
      <w:r w:rsidRPr="00502F2A">
        <w:rPr>
          <w:rFonts w:ascii="Times New Roman" w:hAnsi="Times New Roman" w:cs="Times New Roman"/>
          <w:color w:val="000000" w:themeColor="text1"/>
        </w:rPr>
        <w:br w:type="page"/>
      </w:r>
    </w:p>
    <w:p w14:paraId="73B5C44F" w14:textId="77777777" w:rsidR="0016775A" w:rsidRPr="00502F2A" w:rsidRDefault="0016775A" w:rsidP="0016775A">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Nyår</w:t>
      </w:r>
    </w:p>
    <w:p w14:paraId="1F38FD6B" w14:textId="77777777" w:rsidR="0016775A" w:rsidRPr="00502F2A" w:rsidRDefault="0016775A"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äning</w:t>
      </w:r>
    </w:p>
    <w:p w14:paraId="685EA8F1" w14:textId="77777777" w:rsidR="001565AB" w:rsidRPr="00502F2A" w:rsidRDefault="001565AB"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ym</w:t>
      </w:r>
    </w:p>
    <w:p w14:paraId="128412CD" w14:textId="77777777" w:rsidR="0016775A" w:rsidRPr="00502F2A" w:rsidRDefault="0016775A"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u-Jutsu</w:t>
      </w:r>
    </w:p>
    <w:p w14:paraId="6FD1EF81" w14:textId="77777777" w:rsidR="0016775A" w:rsidRPr="00502F2A" w:rsidRDefault="0016775A"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ans</w:t>
      </w:r>
    </w:p>
    <w:p w14:paraId="63DE0812" w14:textId="77777777" w:rsidR="0016775A" w:rsidRPr="00502F2A" w:rsidRDefault="0016775A"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imning</w:t>
      </w:r>
    </w:p>
    <w:p w14:paraId="57E87D12" w14:textId="77777777" w:rsidR="004A1951" w:rsidRPr="00502F2A" w:rsidRDefault="004A1951" w:rsidP="001565AB">
      <w:pPr>
        <w:pStyle w:val="Ingetavstnd"/>
        <w:shd w:val="clear" w:color="auto" w:fill="FFFFFF"/>
        <w:tabs>
          <w:tab w:val="left" w:pos="5103"/>
        </w:tabs>
        <w:rPr>
          <w:rFonts w:ascii="Times New Roman" w:hAnsi="Times New Roman" w:cs="Times New Roman"/>
          <w:color w:val="000000" w:themeColor="text1"/>
        </w:rPr>
      </w:pPr>
    </w:p>
    <w:p w14:paraId="0D12EFE9" w14:textId="77777777" w:rsidR="001565AB" w:rsidRPr="00502F2A" w:rsidRDefault="009B3D57" w:rsidP="001565AB">
      <w:pPr>
        <w:pStyle w:val="Ingetavstnd"/>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uture</w:t>
      </w:r>
    </w:p>
    <w:p w14:paraId="2A8A855A" w14:textId="77777777" w:rsidR="0077719B" w:rsidRPr="00502F2A" w:rsidRDefault="0077719B"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iler</w:t>
      </w:r>
    </w:p>
    <w:p w14:paraId="1F2AA105" w14:textId="77777777" w:rsidR="001565AB" w:rsidRPr="00502F2A" w:rsidRDefault="001565AB"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eledare</w:t>
      </w:r>
    </w:p>
    <w:p w14:paraId="416FEFB1" w14:textId="77777777" w:rsidR="0077719B" w:rsidRPr="00502F2A" w:rsidRDefault="0077719B"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anska</w:t>
      </w:r>
    </w:p>
    <w:p w14:paraId="7E4B3FF3" w14:textId="77777777" w:rsidR="001565AB" w:rsidRPr="00502F2A" w:rsidRDefault="001565AB"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ym</w:t>
      </w:r>
    </w:p>
    <w:p w14:paraId="27E147A3" w14:textId="77777777" w:rsidR="001565AB" w:rsidRPr="00502F2A" w:rsidRDefault="001565AB"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robics</w:t>
      </w:r>
    </w:p>
    <w:p w14:paraId="08860386" w14:textId="77777777" w:rsidR="00B44D73" w:rsidRPr="00502F2A" w:rsidRDefault="00B44D73"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oman</w:t>
      </w:r>
    </w:p>
    <w:p w14:paraId="1841CDDA" w14:textId="77777777" w:rsidR="0016775A" w:rsidRPr="00502F2A" w:rsidRDefault="0016775A" w:rsidP="0016775A">
      <w:pPr>
        <w:pStyle w:val="Ingetavstnd"/>
        <w:shd w:val="clear" w:color="auto" w:fill="FFFFFF"/>
        <w:tabs>
          <w:tab w:val="left" w:pos="5103"/>
        </w:tabs>
        <w:rPr>
          <w:rFonts w:ascii="Times New Roman" w:hAnsi="Times New Roman" w:cs="Times New Roman"/>
          <w:color w:val="000000" w:themeColor="text1"/>
        </w:rPr>
      </w:pPr>
    </w:p>
    <w:p w14:paraId="2F82D114" w14:textId="77777777" w:rsidR="005B75CF" w:rsidRPr="00502F2A" w:rsidRDefault="005B75CF" w:rsidP="005B75CF">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yra</w:t>
      </w:r>
    </w:p>
    <w:p w14:paraId="489BBE89"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ngelska</w:t>
      </w:r>
    </w:p>
    <w:p w14:paraId="19E9788C"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ndra boken</w:t>
      </w:r>
    </w:p>
    <w:p w14:paraId="2CC2401E"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rskarutbildning</w:t>
      </w:r>
    </w:p>
    <w:p w14:paraId="33228DA6"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robics</w:t>
      </w:r>
    </w:p>
    <w:p w14:paraId="4FA0EF79" w14:textId="77777777" w:rsidR="00BA0ED7" w:rsidRPr="00502F2A" w:rsidRDefault="00BA0ED7" w:rsidP="004D0CE4">
      <w:pPr>
        <w:pStyle w:val="Ingetavstnd"/>
        <w:numPr>
          <w:ilvl w:val="0"/>
          <w:numId w:val="7"/>
        </w:numPr>
        <w:shd w:val="clear" w:color="auto" w:fill="FFFFFF"/>
        <w:tabs>
          <w:tab w:val="left" w:pos="5103"/>
        </w:tabs>
        <w:rPr>
          <w:rFonts w:ascii="Times New Roman" w:hAnsi="Times New Roman" w:cs="Times New Roman"/>
          <w:color w:val="000000" w:themeColor="text1"/>
        </w:rPr>
      </w:pPr>
    </w:p>
    <w:p w14:paraId="6C0FCA73"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iler</w:t>
      </w:r>
    </w:p>
    <w:p w14:paraId="34D68148" w14:textId="77777777" w:rsidR="00A52F91" w:rsidRPr="00502F2A" w:rsidRDefault="00A52F91"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anska/Tyska</w:t>
      </w:r>
    </w:p>
    <w:p w14:paraId="242A8964" w14:textId="77777777" w:rsidR="00F56B51" w:rsidRPr="00502F2A" w:rsidRDefault="00F56B51"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oman</w:t>
      </w:r>
    </w:p>
    <w:p w14:paraId="0EE579D4" w14:textId="77777777" w:rsidR="002A460A" w:rsidRPr="00502F2A" w:rsidRDefault="002A460A"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robics</w:t>
      </w:r>
    </w:p>
    <w:p w14:paraId="147F6BD9"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rskarutbildning</w:t>
      </w:r>
    </w:p>
    <w:p w14:paraId="77590F4A" w14:textId="77777777" w:rsidR="00723870" w:rsidRPr="00502F2A" w:rsidRDefault="00723870"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ysik</w:t>
      </w:r>
      <w:r w:rsidR="005F58CB"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Företagsekonomi</w:t>
      </w:r>
    </w:p>
    <w:p w14:paraId="2EAC7136" w14:textId="77777777" w:rsidR="00F83C85" w:rsidRPr="00502F2A" w:rsidRDefault="00F83C85" w:rsidP="00675593">
      <w:pPr>
        <w:pStyle w:val="Ingetavstnd"/>
        <w:rPr>
          <w:rFonts w:ascii="Times New Roman" w:hAnsi="Times New Roman" w:cs="Times New Roman"/>
          <w:color w:val="000000" w:themeColor="text1"/>
        </w:rPr>
      </w:pPr>
    </w:p>
    <w:p w14:paraId="287FEAAD" w14:textId="77777777" w:rsidR="00675593" w:rsidRPr="00502F2A" w:rsidRDefault="00675593" w:rsidP="00675593">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Problems</w:t>
      </w:r>
    </w:p>
    <w:p w14:paraId="4E5AC251" w14:textId="77777777" w:rsidR="00675593" w:rsidRPr="00502F2A" w:rsidRDefault="00675593"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jor</w:t>
      </w:r>
    </w:p>
    <w:p w14:paraId="0ADD849B" w14:textId="77777777" w:rsidR="00675593" w:rsidRPr="00502F2A" w:rsidRDefault="00675593"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64-bits</w:t>
      </w:r>
      <w:r w:rsidR="00C351D7"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Exe file format</w:t>
      </w:r>
    </w:p>
    <w:p w14:paraId="6F34E65A" w14:textId="77777777" w:rsidR="00675593" w:rsidRPr="00502F2A" w:rsidRDefault="00A821D0"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itialization</w:t>
      </w:r>
    </w:p>
    <w:p w14:paraId="5B7605CD" w14:textId="77777777" w:rsidR="00A821D0" w:rsidRPr="00502F2A" w:rsidRDefault="00A821D0"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nor</w:t>
      </w:r>
    </w:p>
    <w:p w14:paraId="59C97418" w14:textId="77777777" w:rsidR="009A5D88" w:rsidRPr="00502F2A" w:rsidRDefault="003067E5"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ignable</w:t>
      </w:r>
      <w:r w:rsidR="00F82302" w:rsidRPr="00502F2A">
        <w:rPr>
          <w:rFonts w:ascii="Times New Roman" w:hAnsi="Times New Roman" w:cs="Times New Roman"/>
          <w:color w:val="000000" w:themeColor="text1"/>
        </w:rPr>
        <w:t>/</w:t>
      </w:r>
      <w:r w:rsidR="009A5D88" w:rsidRPr="00502F2A">
        <w:rPr>
          <w:rFonts w:ascii="Times New Roman" w:hAnsi="Times New Roman" w:cs="Times New Roman"/>
          <w:color w:val="000000" w:themeColor="text1"/>
        </w:rPr>
        <w:t>Addressable</w:t>
      </w:r>
    </w:p>
    <w:p w14:paraId="2077A8C5" w14:textId="77777777" w:rsidR="00B37075" w:rsidRPr="00502F2A" w:rsidRDefault="00B37075"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mand argument path</w:t>
      </w:r>
    </w:p>
    <w:p w14:paraId="29923E32" w14:textId="77777777" w:rsidR="003C5E20" w:rsidRPr="00502F2A" w:rsidRDefault="00A821D0"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s</w:t>
      </w:r>
      <w:r w:rsidR="003C5E20" w:rsidRPr="00502F2A">
        <w:rPr>
          <w:rFonts w:ascii="Times New Roman" w:hAnsi="Times New Roman" w:cs="Times New Roman"/>
          <w:color w:val="000000" w:themeColor="text1"/>
        </w:rPr>
        <w:t>ing</w:t>
      </w:r>
    </w:p>
    <w:p w14:paraId="6A68D994" w14:textId="77777777" w:rsidR="00A821D0" w:rsidRPr="00502F2A" w:rsidRDefault="003C5E2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w:t>
      </w:r>
      <w:r w:rsidR="00A821D0" w:rsidRPr="00502F2A">
        <w:rPr>
          <w:rFonts w:ascii="Times New Roman" w:hAnsi="Times New Roman" w:cs="Times New Roman"/>
          <w:color w:val="000000" w:themeColor="text1"/>
        </w:rPr>
        <w:t>unction definition</w:t>
      </w:r>
    </w:p>
    <w:p w14:paraId="537005AA" w14:textId="77777777" w:rsidR="00A821D0" w:rsidRPr="00502F2A" w:rsidRDefault="003C5E2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w:t>
      </w:r>
      <w:r w:rsidR="00A821D0" w:rsidRPr="00502F2A">
        <w:rPr>
          <w:rFonts w:ascii="Times New Roman" w:hAnsi="Times New Roman" w:cs="Times New Roman"/>
          <w:color w:val="000000" w:themeColor="text1"/>
        </w:rPr>
        <w:t>ype specifier</w:t>
      </w:r>
    </w:p>
    <w:p w14:paraId="0B96311D" w14:textId="77777777" w:rsidR="003C5E20" w:rsidRPr="00502F2A" w:rsidRDefault="003C5E20"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ndard f</w:t>
      </w:r>
      <w:r w:rsidR="00464BD6" w:rsidRPr="00502F2A">
        <w:rPr>
          <w:rFonts w:ascii="Times New Roman" w:hAnsi="Times New Roman" w:cs="Times New Roman"/>
          <w:color w:val="000000" w:themeColor="text1"/>
        </w:rPr>
        <w:t>unction</w:t>
      </w:r>
      <w:r w:rsidRPr="00502F2A">
        <w:rPr>
          <w:rFonts w:ascii="Times New Roman" w:hAnsi="Times New Roman" w:cs="Times New Roman"/>
          <w:color w:val="000000" w:themeColor="text1"/>
        </w:rPr>
        <w:t>s</w:t>
      </w:r>
    </w:p>
    <w:p w14:paraId="1BE6DDA9" w14:textId="77777777" w:rsidR="003C5E20" w:rsidRPr="00502F2A" w:rsidRDefault="003C5E2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w:t>
      </w:r>
      <w:r w:rsidR="00464BD6" w:rsidRPr="00502F2A">
        <w:rPr>
          <w:rFonts w:ascii="Times New Roman" w:hAnsi="Times New Roman" w:cs="Times New Roman"/>
          <w:color w:val="000000" w:themeColor="text1"/>
        </w:rPr>
        <w:t>ystem</w:t>
      </w:r>
    </w:p>
    <w:p w14:paraId="02D251BF" w14:textId="77777777" w:rsidR="00A821D0" w:rsidRPr="00502F2A" w:rsidRDefault="00464BD6"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tenv</w:t>
      </w:r>
    </w:p>
    <w:p w14:paraId="5996CC73" w14:textId="77777777" w:rsidR="000222D7" w:rsidRPr="00502F2A" w:rsidRDefault="000222D7" w:rsidP="000222D7">
      <w:pPr>
        <w:pStyle w:val="Ingetavstnd"/>
        <w:shd w:val="clear" w:color="auto" w:fill="FFFFFF"/>
        <w:tabs>
          <w:tab w:val="left" w:pos="5103"/>
        </w:tabs>
        <w:rPr>
          <w:rFonts w:ascii="Times New Roman" w:hAnsi="Times New Roman" w:cs="Times New Roman"/>
          <w:color w:val="000000" w:themeColor="text1"/>
        </w:rPr>
      </w:pPr>
    </w:p>
    <w:p w14:paraId="092E3D3C" w14:textId="77777777" w:rsidR="00675593" w:rsidRPr="00502F2A" w:rsidRDefault="00675593" w:rsidP="00675593">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oDo</w:t>
      </w:r>
    </w:p>
    <w:p w14:paraId="4DEFEF07" w14:textId="77777777" w:rsidR="00CE53DE" w:rsidRPr="00502F2A" w:rsidRDefault="004B161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Verdana" w:hAnsi="Verdana"/>
          <w:b/>
          <w:bCs/>
          <w:color w:val="000000" w:themeColor="text1"/>
          <w:sz w:val="26"/>
          <w:szCs w:val="26"/>
        </w:rPr>
        <w:t>Xanthippa</w:t>
      </w:r>
    </w:p>
    <w:p w14:paraId="08B1BD48" w14:textId="77777777" w:rsidR="004B161F" w:rsidRPr="00502F2A" w:rsidRDefault="004B161F" w:rsidP="004D0CE4">
      <w:pPr>
        <w:pStyle w:val="Ingetavstnd"/>
        <w:numPr>
          <w:ilvl w:val="0"/>
          <w:numId w:val="7"/>
        </w:numPr>
        <w:tabs>
          <w:tab w:val="left" w:pos="5103"/>
        </w:tabs>
        <w:rPr>
          <w:rFonts w:ascii="Times New Roman" w:hAnsi="Times New Roman" w:cs="Times New Roman"/>
          <w:color w:val="000000" w:themeColor="text1"/>
        </w:rPr>
      </w:pPr>
    </w:p>
    <w:p w14:paraId="25B72F8D" w14:textId="77777777" w:rsidR="00E6237B" w:rsidRPr="00502F2A" w:rsidRDefault="00C86B2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elefonintervju</w:t>
      </w:r>
    </w:p>
    <w:p w14:paraId="7FA7F721" w14:textId="77777777" w:rsidR="00C86B2C" w:rsidRPr="00502F2A" w:rsidRDefault="00AB25CA"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CSAM, Stockholm, Solna, </w:t>
      </w:r>
      <w:r w:rsidR="00F72F10" w:rsidRPr="00502F2A">
        <w:rPr>
          <w:rFonts w:ascii="Times New Roman" w:hAnsi="Times New Roman" w:cs="Times New Roman"/>
          <w:color w:val="000000" w:themeColor="text1"/>
        </w:rPr>
        <w:t>2</w:t>
      </w:r>
      <w:r w:rsidRPr="00502F2A">
        <w:rPr>
          <w:rFonts w:ascii="Times New Roman" w:hAnsi="Times New Roman" w:cs="Times New Roman"/>
          <w:color w:val="000000" w:themeColor="text1"/>
        </w:rPr>
        <w:t xml:space="preserve"> jan</w:t>
      </w:r>
    </w:p>
    <w:p w14:paraId="69C0B50E" w14:textId="77777777" w:rsidR="00AB25CA" w:rsidRPr="00502F2A" w:rsidRDefault="00AB25CA"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cademic Work, Tanumshede, </w:t>
      </w:r>
      <w:r w:rsidR="00F72F10"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 xml:space="preserve"> jan</w:t>
      </w:r>
    </w:p>
    <w:p w14:paraId="20EED4E5" w14:textId="77777777" w:rsidR="00AB25CA" w:rsidRPr="00502F2A" w:rsidRDefault="005970F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ramtiden</w:t>
      </w:r>
      <w:r w:rsidR="00AB25CA"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Stockhol</w:t>
      </w:r>
      <w:r w:rsidR="0014415C" w:rsidRPr="00502F2A">
        <w:rPr>
          <w:rFonts w:ascii="Times New Roman" w:hAnsi="Times New Roman" w:cs="Times New Roman"/>
          <w:color w:val="000000" w:themeColor="text1"/>
        </w:rPr>
        <w:t>m</w:t>
      </w:r>
      <w:r w:rsidRPr="00502F2A">
        <w:rPr>
          <w:rFonts w:ascii="Times New Roman" w:hAnsi="Times New Roman" w:cs="Times New Roman"/>
          <w:color w:val="000000" w:themeColor="text1"/>
        </w:rPr>
        <w:t xml:space="preserve">, Odenplan, </w:t>
      </w:r>
      <w:r w:rsidR="00AB25CA" w:rsidRPr="00502F2A">
        <w:rPr>
          <w:rFonts w:ascii="Times New Roman" w:hAnsi="Times New Roman" w:cs="Times New Roman"/>
          <w:color w:val="000000" w:themeColor="text1"/>
        </w:rPr>
        <w:t>4 jan</w:t>
      </w:r>
    </w:p>
    <w:p w14:paraId="056A23DF" w14:textId="77777777" w:rsidR="00F94282" w:rsidRPr="00502F2A" w:rsidRDefault="00465EE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Intervju, </w:t>
      </w:r>
      <w:r w:rsidR="00191B59" w:rsidRPr="00502F2A">
        <w:rPr>
          <w:rFonts w:ascii="Times New Roman" w:hAnsi="Times New Roman" w:cs="Times New Roman"/>
          <w:color w:val="000000" w:themeColor="text1"/>
        </w:rPr>
        <w:t>Swegon</w:t>
      </w:r>
      <w:r w:rsidR="00095845" w:rsidRPr="00502F2A">
        <w:rPr>
          <w:rFonts w:ascii="Times New Roman" w:hAnsi="Times New Roman" w:cs="Times New Roman"/>
          <w:color w:val="000000" w:themeColor="text1"/>
        </w:rPr>
        <w:t xml:space="preserve">, </w:t>
      </w:r>
      <w:r w:rsidR="00191B59" w:rsidRPr="00502F2A">
        <w:rPr>
          <w:rFonts w:ascii="Times New Roman" w:hAnsi="Times New Roman" w:cs="Times New Roman"/>
          <w:color w:val="000000" w:themeColor="text1"/>
        </w:rPr>
        <w:t>Kvänum</w:t>
      </w:r>
      <w:r w:rsidR="00095845" w:rsidRPr="00502F2A">
        <w:rPr>
          <w:rFonts w:ascii="Times New Roman" w:hAnsi="Times New Roman" w:cs="Times New Roman"/>
          <w:color w:val="000000" w:themeColor="text1"/>
        </w:rPr>
        <w:t xml:space="preserve">, </w:t>
      </w:r>
      <w:r w:rsidR="002F5476" w:rsidRPr="00502F2A">
        <w:rPr>
          <w:rFonts w:ascii="Times New Roman" w:hAnsi="Times New Roman" w:cs="Times New Roman"/>
          <w:color w:val="000000" w:themeColor="text1"/>
        </w:rPr>
        <w:t>den 8 januari 2019 14:00 - 16:00</w:t>
      </w:r>
    </w:p>
    <w:p w14:paraId="53EECAD9" w14:textId="77777777" w:rsidR="003C7BB1" w:rsidRPr="00502F2A" w:rsidRDefault="003C7BB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Jan Risén, Erik Edvardsson, Lars Wellner, Niclas Zettervall, </w:t>
      </w:r>
    </w:p>
    <w:p w14:paraId="0AE8C073" w14:textId="77777777" w:rsidR="003C7BB1" w:rsidRPr="00502F2A" w:rsidRDefault="003C7BB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Conf Kvänum TELLUS, vån2, 8 pers</w:t>
      </w:r>
    </w:p>
    <w:p w14:paraId="1E2BB88C" w14:textId="77777777" w:rsidR="00767E9F" w:rsidRPr="00502F2A" w:rsidRDefault="00767E9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tervju, Kriminalvården Hällby, 18 jan, Kvicksund</w:t>
      </w:r>
    </w:p>
    <w:p w14:paraId="0E539241" w14:textId="77777777" w:rsidR="00767E9F" w:rsidRPr="00502F2A" w:rsidRDefault="00767E9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Intervju, Academic Work, Örebro, telefoninter</w:t>
      </w:r>
      <w:r w:rsidR="00C86B2C" w:rsidRPr="00502F2A">
        <w:rPr>
          <w:rFonts w:ascii="Times New Roman" w:hAnsi="Times New Roman" w:cs="Times New Roman"/>
          <w:color w:val="000000" w:themeColor="text1"/>
        </w:rPr>
        <w:t>v</w:t>
      </w:r>
      <w:r w:rsidRPr="00502F2A">
        <w:rPr>
          <w:rFonts w:ascii="Times New Roman" w:hAnsi="Times New Roman" w:cs="Times New Roman"/>
          <w:color w:val="000000" w:themeColor="text1"/>
        </w:rPr>
        <w:t xml:space="preserve">ju, </w:t>
      </w:r>
      <w:r w:rsidR="0042302E" w:rsidRPr="00502F2A">
        <w:rPr>
          <w:rFonts w:ascii="Times New Roman" w:hAnsi="Times New Roman" w:cs="Times New Roman"/>
          <w:color w:val="000000" w:themeColor="text1"/>
        </w:rPr>
        <w:t>tor 10.30</w:t>
      </w:r>
    </w:p>
    <w:p w14:paraId="371E6E5A" w14:textId="77777777" w:rsidR="003F4959" w:rsidRPr="00502F2A" w:rsidRDefault="003F4959"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e till att ditt CV är uppdaterat och finns uppladdat i vår databas</w:t>
      </w:r>
    </w:p>
    <w:p w14:paraId="257C4904" w14:textId="77777777" w:rsidR="00B32F46" w:rsidRPr="00502F2A" w:rsidRDefault="00B32F46"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 gärna en extra titt på annonsen innan intervjun</w:t>
      </w:r>
    </w:p>
    <w:p w14:paraId="2C09DB85" w14:textId="77777777" w:rsidR="00E62697" w:rsidRPr="00502F2A" w:rsidRDefault="00E62697" w:rsidP="004D0CE4">
      <w:pPr>
        <w:pStyle w:val="Ingetavstnd"/>
        <w:numPr>
          <w:ilvl w:val="0"/>
          <w:numId w:val="7"/>
        </w:numPr>
        <w:tabs>
          <w:tab w:val="left" w:pos="5103"/>
        </w:tabs>
        <w:rPr>
          <w:rFonts w:ascii="Times New Roman" w:hAnsi="Times New Roman" w:cs="Times New Roman"/>
          <w:color w:val="000000" w:themeColor="text1"/>
        </w:rPr>
      </w:pPr>
    </w:p>
    <w:p w14:paraId="11375895" w14:textId="77777777" w:rsidR="00F94282" w:rsidRPr="00502F2A" w:rsidRDefault="00E6269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F94282" w:rsidRPr="00502F2A">
        <w:rPr>
          <w:rFonts w:ascii="Times New Roman" w:hAnsi="Times New Roman" w:cs="Times New Roman"/>
          <w:color w:val="000000" w:themeColor="text1"/>
        </w:rPr>
        <w:t>Telefonintervju, CSAM, Stockholm, 2 jan</w:t>
      </w:r>
    </w:p>
    <w:p w14:paraId="134E08C0" w14:textId="77777777" w:rsidR="00D35489" w:rsidRPr="00502F2A" w:rsidRDefault="00D35489"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elefonintervju, Academic Work, Stockholm, telefoninter</w:t>
      </w:r>
      <w:r w:rsidR="004337D3" w:rsidRPr="00502F2A">
        <w:rPr>
          <w:rFonts w:ascii="Times New Roman" w:hAnsi="Times New Roman" w:cs="Times New Roman"/>
          <w:color w:val="000000" w:themeColor="text1"/>
        </w:rPr>
        <w:t>v</w:t>
      </w:r>
      <w:r w:rsidRPr="00502F2A">
        <w:rPr>
          <w:rFonts w:ascii="Times New Roman" w:hAnsi="Times New Roman" w:cs="Times New Roman"/>
          <w:color w:val="000000" w:themeColor="text1"/>
        </w:rPr>
        <w:t>ju, tor 10.30</w:t>
      </w:r>
    </w:p>
    <w:p w14:paraId="33B25F34" w14:textId="77777777" w:rsidR="00F94282" w:rsidRPr="00502F2A" w:rsidRDefault="00F94282" w:rsidP="004D0CE4">
      <w:pPr>
        <w:pStyle w:val="Ingetavstnd"/>
        <w:numPr>
          <w:ilvl w:val="0"/>
          <w:numId w:val="7"/>
        </w:numPr>
        <w:tabs>
          <w:tab w:val="left" w:pos="5103"/>
        </w:tabs>
        <w:rPr>
          <w:rFonts w:ascii="Times New Roman" w:hAnsi="Times New Roman" w:cs="Times New Roman"/>
          <w:color w:val="000000" w:themeColor="text1"/>
        </w:rPr>
      </w:pPr>
    </w:p>
    <w:p w14:paraId="5CFB233C" w14:textId="77777777" w:rsidR="00B92AB5" w:rsidRPr="00502F2A" w:rsidRDefault="00E6269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B92AB5" w:rsidRPr="00502F2A">
        <w:rPr>
          <w:rFonts w:ascii="Times New Roman" w:hAnsi="Times New Roman" w:cs="Times New Roman"/>
          <w:color w:val="000000" w:themeColor="text1"/>
        </w:rPr>
        <w:t>CSAM, C++-utvecklare, Stockholm</w:t>
      </w:r>
    </w:p>
    <w:p w14:paraId="29838A5E" w14:textId="77777777" w:rsidR="00675593" w:rsidRPr="00502F2A" w:rsidRDefault="00E62697"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675593" w:rsidRPr="00502F2A">
        <w:rPr>
          <w:rFonts w:ascii="Times New Roman" w:hAnsi="Times New Roman" w:cs="Times New Roman"/>
          <w:color w:val="000000" w:themeColor="text1"/>
        </w:rPr>
        <w:t>CyberCom, C-utvecklare, Stockholm</w:t>
      </w:r>
    </w:p>
    <w:p w14:paraId="365FFC42" w14:textId="77777777" w:rsidR="00D02BA2" w:rsidRPr="00502F2A" w:rsidRDefault="00E62697"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D02BA2" w:rsidRPr="00502F2A">
        <w:rPr>
          <w:rFonts w:ascii="Times New Roman" w:hAnsi="Times New Roman" w:cs="Times New Roman"/>
          <w:color w:val="000000" w:themeColor="text1"/>
        </w:rPr>
        <w:t>CyberCom, C++-utvecklare, Stockholm</w:t>
      </w:r>
    </w:p>
    <w:p w14:paraId="1B5D4E17" w14:textId="77777777" w:rsidR="003B4469" w:rsidRPr="00502F2A" w:rsidRDefault="00E62697"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222970" w:rsidRPr="00502F2A">
        <w:rPr>
          <w:rFonts w:ascii="Times New Roman" w:hAnsi="Times New Roman" w:cs="Times New Roman"/>
          <w:color w:val="000000" w:themeColor="text1"/>
        </w:rPr>
        <w:t xml:space="preserve">Consat, Embedded utvecklare, </w:t>
      </w:r>
      <w:r w:rsidR="00EA1922" w:rsidRPr="00502F2A">
        <w:rPr>
          <w:rFonts w:ascii="Times New Roman" w:hAnsi="Times New Roman" w:cs="Times New Roman"/>
          <w:color w:val="000000" w:themeColor="text1"/>
        </w:rPr>
        <w:t>Stockholm</w:t>
      </w:r>
    </w:p>
    <w:p w14:paraId="65898139" w14:textId="77777777" w:rsidR="00222970" w:rsidRPr="00502F2A" w:rsidRDefault="00E62697"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AF6E2A" w:rsidRPr="00502F2A">
        <w:rPr>
          <w:rFonts w:ascii="Times New Roman" w:hAnsi="Times New Roman" w:cs="Times New Roman"/>
          <w:color w:val="000000" w:themeColor="text1"/>
        </w:rPr>
        <w:t>Annapurna Recruitment, Senior Java developer, Stockholm</w:t>
      </w:r>
    </w:p>
    <w:p w14:paraId="672F62BD" w14:textId="77777777" w:rsidR="00E15A19" w:rsidRPr="00502F2A" w:rsidRDefault="00E15A19" w:rsidP="004D0CE4">
      <w:pPr>
        <w:pStyle w:val="Ingetavstnd"/>
        <w:numPr>
          <w:ilvl w:val="0"/>
          <w:numId w:val="7"/>
        </w:numPr>
        <w:shd w:val="clear" w:color="auto" w:fill="FFFFFF"/>
        <w:tabs>
          <w:tab w:val="left" w:pos="5103"/>
        </w:tabs>
        <w:rPr>
          <w:rFonts w:ascii="Times New Roman" w:hAnsi="Times New Roman" w:cs="Times New Roman"/>
          <w:color w:val="000000" w:themeColor="text1"/>
        </w:rPr>
      </w:pPr>
    </w:p>
    <w:p w14:paraId="1FEBD03E" w14:textId="77777777" w:rsidR="00C46AFF" w:rsidRPr="00502F2A" w:rsidRDefault="00C46AF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ärcentrum Anstalten Nyköping, Lärare, Nyköping</w:t>
      </w:r>
    </w:p>
    <w:p w14:paraId="34A09D5C" w14:textId="77777777" w:rsidR="0043252A" w:rsidRPr="00502F2A" w:rsidRDefault="0043252A"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Häktet Region Mitt, Lärare, Stockholm</w:t>
      </w:r>
    </w:p>
    <w:p w14:paraId="10C1AD2A" w14:textId="77777777" w:rsidR="0043252A" w:rsidRPr="00502F2A" w:rsidRDefault="0043252A"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Täby, Lärare, </w:t>
      </w:r>
      <w:r w:rsidR="00772F31" w:rsidRPr="00502F2A">
        <w:rPr>
          <w:rFonts w:ascii="Times New Roman" w:hAnsi="Times New Roman" w:cs="Times New Roman"/>
          <w:color w:val="000000" w:themeColor="text1"/>
        </w:rPr>
        <w:t>Täby</w:t>
      </w:r>
    </w:p>
    <w:p w14:paraId="711CD675" w14:textId="77777777" w:rsidR="00C46AFF" w:rsidRPr="00502F2A" w:rsidRDefault="00C46AF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Hall, Lärare, </w:t>
      </w:r>
      <w:r w:rsidR="00772F31" w:rsidRPr="00502F2A">
        <w:rPr>
          <w:rFonts w:ascii="Times New Roman" w:hAnsi="Times New Roman" w:cs="Times New Roman"/>
          <w:color w:val="000000" w:themeColor="text1"/>
        </w:rPr>
        <w:t>Södertälje</w:t>
      </w:r>
    </w:p>
    <w:p w14:paraId="7A5C3B2A" w14:textId="77777777" w:rsidR="00C46AFF" w:rsidRPr="00502F2A" w:rsidRDefault="00C46AF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Österåker, Lärare, </w:t>
      </w:r>
      <w:r w:rsidR="001A5823" w:rsidRPr="00502F2A">
        <w:rPr>
          <w:rFonts w:ascii="Times New Roman" w:hAnsi="Times New Roman" w:cs="Times New Roman"/>
          <w:color w:val="000000" w:themeColor="text1"/>
        </w:rPr>
        <w:t>Stockholm</w:t>
      </w:r>
    </w:p>
    <w:p w14:paraId="3F56B36B" w14:textId="77777777" w:rsidR="00C46AFF" w:rsidRPr="00502F2A" w:rsidRDefault="00C46AF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w:t>
      </w:r>
      <w:r w:rsidR="008C2765" w:rsidRPr="00502F2A">
        <w:rPr>
          <w:rFonts w:ascii="Times New Roman" w:hAnsi="Times New Roman" w:cs="Times New Roman"/>
          <w:color w:val="000000" w:themeColor="text1"/>
        </w:rPr>
        <w:t>Stockholm VO Väst</w:t>
      </w:r>
      <w:r w:rsidRPr="00502F2A">
        <w:rPr>
          <w:rFonts w:ascii="Times New Roman" w:hAnsi="Times New Roman" w:cs="Times New Roman"/>
          <w:color w:val="000000" w:themeColor="text1"/>
        </w:rPr>
        <w:t xml:space="preserve">, Lärare, </w:t>
      </w:r>
      <w:r w:rsidR="001A5823" w:rsidRPr="00502F2A">
        <w:rPr>
          <w:rFonts w:ascii="Times New Roman" w:hAnsi="Times New Roman" w:cs="Times New Roman"/>
          <w:color w:val="000000" w:themeColor="text1"/>
        </w:rPr>
        <w:t>Stockholm</w:t>
      </w:r>
    </w:p>
    <w:p w14:paraId="7C2DDEC4" w14:textId="77777777" w:rsidR="006C6637" w:rsidRPr="00502F2A" w:rsidRDefault="006C6637" w:rsidP="004D0CE4">
      <w:pPr>
        <w:pStyle w:val="Liststycke"/>
        <w:numPr>
          <w:ilvl w:val="0"/>
          <w:numId w:val="7"/>
        </w:numPr>
        <w:rPr>
          <w:rStyle w:val="CodeInText"/>
          <w:rFonts w:ascii="Times New Roman" w:hAnsi="Times New Roman" w:cs="Times New Roman"/>
          <w:b w:val="0"/>
          <w:color w:val="000000" w:themeColor="text1"/>
        </w:rPr>
      </w:pPr>
    </w:p>
    <w:p w14:paraId="06C80FAD" w14:textId="77777777" w:rsidR="00141BCA" w:rsidRPr="00502F2A" w:rsidRDefault="00141BCA" w:rsidP="004D0CE4">
      <w:pPr>
        <w:pStyle w:val="Liststycke"/>
        <w:numPr>
          <w:ilvl w:val="0"/>
          <w:numId w:val="7"/>
        </w:numPr>
        <w:rPr>
          <w:rFonts w:ascii="Times New Roman" w:hAnsi="Times New Roman" w:cs="Times New Roman"/>
          <w:color w:val="000000" w:themeColor="text1"/>
          <w:lang w:val="en-US"/>
        </w:rPr>
      </w:pPr>
      <w:r w:rsidRPr="00502F2A">
        <w:rPr>
          <w:rStyle w:val="CodeInText"/>
          <w:rFonts w:ascii="Times New Roman" w:hAnsi="Times New Roman" w:cs="Times New Roman"/>
          <w:b w:val="0"/>
          <w:color w:val="000000" w:themeColor="text1"/>
        </w:rPr>
        <w:t>*Poolia, Researcher, Stockholm</w:t>
      </w:r>
    </w:p>
    <w:p w14:paraId="440E06BC" w14:textId="77777777" w:rsidR="00BF7D93" w:rsidRPr="00502F2A" w:rsidRDefault="00BF7D93"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Content Developer, Newton Kompetensutveckling, Stockholm</w:t>
      </w:r>
    </w:p>
    <w:p w14:paraId="69253E8C" w14:textId="77777777" w:rsidR="00D54102" w:rsidRPr="00502F2A" w:rsidRDefault="00D54102"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Python-utvecklare, Alten, Stockholm</w:t>
      </w:r>
    </w:p>
    <w:p w14:paraId="54DD8269" w14:textId="77777777" w:rsidR="007645ED" w:rsidRPr="00502F2A" w:rsidRDefault="007645E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DevOps Engineer, Pensionsmyndigheten, Stockholm</w:t>
      </w:r>
    </w:p>
    <w:p w14:paraId="50E0D228" w14:textId="77777777" w:rsidR="00500B54" w:rsidRPr="00502F2A" w:rsidRDefault="00500B54"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Frontendutvecklare, Framtiden, Stockholm</w:t>
      </w:r>
    </w:p>
    <w:p w14:paraId="5BEB2478" w14:textId="77777777" w:rsidR="0043340C" w:rsidRPr="00502F2A" w:rsidRDefault="0043340C"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Utvecklare inom SAP Business Objects, Lowell, Stockholm</w:t>
      </w:r>
    </w:p>
    <w:p w14:paraId="66E2E48F" w14:textId="77777777" w:rsidR="00A21F75" w:rsidRPr="00502F2A" w:rsidRDefault="00A21F75"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Systemutvecklare, Aimo, Stockholm</w:t>
      </w:r>
    </w:p>
    <w:p w14:paraId="29674167" w14:textId="77777777" w:rsidR="0092463D" w:rsidRPr="00502F2A" w:rsidRDefault="0092463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PHP-utvecklare till Roxbury, Stockholm</w:t>
      </w:r>
    </w:p>
    <w:p w14:paraId="7944E521" w14:textId="77777777" w:rsidR="00D101B3" w:rsidRPr="00502F2A" w:rsidRDefault="0029225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6A35A3" w:rsidRPr="00502F2A">
        <w:rPr>
          <w:rStyle w:val="CodeInText"/>
          <w:rFonts w:ascii="Times New Roman" w:hAnsi="Times New Roman" w:cs="Times New Roman"/>
          <w:b w:val="0"/>
          <w:color w:val="000000" w:themeColor="text1"/>
        </w:rPr>
        <w:t>Full-stack developer, A</w:t>
      </w:r>
      <w:r w:rsidR="002E3F66" w:rsidRPr="00502F2A">
        <w:rPr>
          <w:rStyle w:val="CodeInText"/>
          <w:rFonts w:ascii="Times New Roman" w:hAnsi="Times New Roman" w:cs="Times New Roman"/>
          <w:b w:val="0"/>
          <w:color w:val="000000" w:themeColor="text1"/>
        </w:rPr>
        <w:t>lten</w:t>
      </w:r>
      <w:r w:rsidR="006A35A3" w:rsidRPr="00502F2A">
        <w:rPr>
          <w:rStyle w:val="CodeInText"/>
          <w:rFonts w:ascii="Times New Roman" w:hAnsi="Times New Roman" w:cs="Times New Roman"/>
          <w:b w:val="0"/>
          <w:color w:val="000000" w:themeColor="text1"/>
        </w:rPr>
        <w:t>, Stockholm</w:t>
      </w:r>
    </w:p>
    <w:p w14:paraId="63172596" w14:textId="77777777" w:rsidR="006A35A3" w:rsidRPr="00502F2A" w:rsidRDefault="0029225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E570F5" w:rsidRPr="00502F2A">
        <w:rPr>
          <w:rStyle w:val="CodeInText"/>
          <w:rFonts w:ascii="Times New Roman" w:hAnsi="Times New Roman" w:cs="Times New Roman"/>
          <w:b w:val="0"/>
          <w:color w:val="000000" w:themeColor="text1"/>
        </w:rPr>
        <w:t>Full stack developer to MRG Gametek and Mr Green, Stockholm</w:t>
      </w:r>
    </w:p>
    <w:p w14:paraId="0A09DC6A" w14:textId="77777777" w:rsidR="000A0CB2" w:rsidRPr="00502F2A" w:rsidRDefault="0029225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2833D9" w:rsidRPr="00502F2A">
        <w:rPr>
          <w:rStyle w:val="CodeInText"/>
          <w:rFonts w:ascii="Times New Roman" w:hAnsi="Times New Roman" w:cs="Times New Roman"/>
          <w:b w:val="0"/>
          <w:color w:val="000000" w:themeColor="text1"/>
        </w:rPr>
        <w:t>Embedded C++ Developer</w:t>
      </w:r>
      <w:r w:rsidR="002E3F66" w:rsidRPr="00502F2A">
        <w:rPr>
          <w:rStyle w:val="CodeInText"/>
          <w:rFonts w:ascii="Times New Roman" w:hAnsi="Times New Roman" w:cs="Times New Roman"/>
          <w:b w:val="0"/>
          <w:color w:val="000000" w:themeColor="text1"/>
        </w:rPr>
        <w:t>, Alten, Stockholm</w:t>
      </w:r>
    </w:p>
    <w:p w14:paraId="375977B8" w14:textId="77777777" w:rsidR="005D155B" w:rsidRPr="00502F2A" w:rsidRDefault="0029225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5D155B" w:rsidRPr="00502F2A">
        <w:rPr>
          <w:rStyle w:val="CodeInText"/>
          <w:rFonts w:ascii="Times New Roman" w:hAnsi="Times New Roman" w:cs="Times New Roman"/>
          <w:b w:val="0"/>
          <w:color w:val="000000" w:themeColor="text1"/>
        </w:rPr>
        <w:t>Fullstack Developers, Pricer, Stockholm</w:t>
      </w:r>
    </w:p>
    <w:p w14:paraId="7E52A3EF" w14:textId="77777777" w:rsidR="000943B4" w:rsidRPr="00502F2A" w:rsidRDefault="0029225D" w:rsidP="004D0CE4">
      <w:pPr>
        <w:pStyle w:val="Liststycke"/>
        <w:numPr>
          <w:ilvl w:val="0"/>
          <w:numId w:val="7"/>
        </w:numPr>
        <w:rPr>
          <w:rFonts w:ascii="Garamond" w:hAnsi="Garamond" w:cs="Helvetica"/>
          <w:color w:val="000000" w:themeColor="text1"/>
        </w:rPr>
      </w:pPr>
      <w:r w:rsidRPr="00502F2A">
        <w:rPr>
          <w:rStyle w:val="CodeInText"/>
          <w:rFonts w:ascii="Times New Roman" w:hAnsi="Times New Roman" w:cs="Times New Roman"/>
          <w:b w:val="0"/>
          <w:color w:val="000000" w:themeColor="text1"/>
        </w:rPr>
        <w:t>*</w:t>
      </w:r>
      <w:r w:rsidR="000943B4" w:rsidRPr="00502F2A">
        <w:rPr>
          <w:rFonts w:ascii="Garamond" w:hAnsi="Garamond" w:cs="Helvetica"/>
          <w:color w:val="000000" w:themeColor="text1"/>
        </w:rPr>
        <w:t>Business Objects Developer/Business Intelligence Report Analyst</w:t>
      </w:r>
      <w:r w:rsidR="002F7376" w:rsidRPr="00502F2A">
        <w:rPr>
          <w:rFonts w:ascii="Garamond" w:hAnsi="Garamond" w:cs="Helvetica"/>
          <w:color w:val="000000" w:themeColor="text1"/>
        </w:rPr>
        <w:t xml:space="preserve">, </w:t>
      </w:r>
      <w:r w:rsidR="000943B4" w:rsidRPr="00502F2A">
        <w:rPr>
          <w:rFonts w:ascii="Garamond" w:hAnsi="Garamond" w:cs="Helvetica"/>
          <w:color w:val="000000" w:themeColor="text1"/>
        </w:rPr>
        <w:t>Lowell</w:t>
      </w:r>
      <w:r w:rsidR="002F7376" w:rsidRPr="00502F2A">
        <w:rPr>
          <w:rFonts w:ascii="Garamond" w:hAnsi="Garamond" w:cs="Helvetica"/>
          <w:color w:val="000000" w:themeColor="text1"/>
        </w:rPr>
        <w:t>, Stockholm</w:t>
      </w:r>
    </w:p>
    <w:p w14:paraId="4367FCB6" w14:textId="77777777" w:rsidR="00412F35" w:rsidRPr="00502F2A" w:rsidRDefault="00412F35" w:rsidP="00412F3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kövde</w:t>
      </w:r>
    </w:p>
    <w:p w14:paraId="0756B9BF" w14:textId="77777777" w:rsidR="00412F35" w:rsidRPr="00502F2A" w:rsidRDefault="00412F3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SB-minnen</w:t>
      </w:r>
    </w:p>
    <w:p w14:paraId="25208FE2" w14:textId="77777777" w:rsidR="00AA1CA8" w:rsidRPr="00502F2A" w:rsidRDefault="00AA1CA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ator</w:t>
      </w:r>
    </w:p>
    <w:p w14:paraId="6D3C8D1E" w14:textId="77777777" w:rsidR="009F56E8" w:rsidRPr="00502F2A" w:rsidRDefault="009F56E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anska</w:t>
      </w:r>
    </w:p>
    <w:p w14:paraId="46FEA4B2" w14:textId="77777777" w:rsidR="00E21E1E" w:rsidRPr="00502F2A" w:rsidRDefault="00E21E1E"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Västerhöjdsböcker</w:t>
      </w:r>
    </w:p>
    <w:p w14:paraId="3201109D" w14:textId="77777777" w:rsidR="00AA1CA8" w:rsidRPr="00502F2A" w:rsidRDefault="00AA1CA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inkläder</w:t>
      </w:r>
    </w:p>
    <w:p w14:paraId="6DE7299B" w14:textId="77777777" w:rsidR="00AA1CA8" w:rsidRPr="00502F2A" w:rsidRDefault="00AA1CA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ortkläder</w:t>
      </w:r>
    </w:p>
    <w:p w14:paraId="5833FF97" w14:textId="77777777" w:rsidR="009F56E8" w:rsidRPr="00502F2A" w:rsidRDefault="00B53F39"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ista-minuten resa</w:t>
      </w:r>
    </w:p>
    <w:p w14:paraId="5DE12D6E" w14:textId="77777777" w:rsidR="00B25EEA" w:rsidRPr="00502F2A" w:rsidRDefault="00B25EE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VD-filmer</w:t>
      </w:r>
    </w:p>
    <w:p w14:paraId="2298AC2E" w14:textId="77777777" w:rsidR="00B25EEA" w:rsidRPr="00502F2A" w:rsidRDefault="00B25EE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öcker</w:t>
      </w:r>
    </w:p>
    <w:p w14:paraId="561224AB" w14:textId="77777777" w:rsidR="000D7984" w:rsidRPr="00502F2A" w:rsidRDefault="000D798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ontaktlinser</w:t>
      </w:r>
    </w:p>
    <w:p w14:paraId="1115AAA9" w14:textId="77777777" w:rsidR="000D7984" w:rsidRPr="00502F2A" w:rsidRDefault="000D798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ediciner</w:t>
      </w:r>
    </w:p>
    <w:p w14:paraId="0740D683" w14:textId="77777777" w:rsidR="00E35488" w:rsidRPr="00502F2A" w:rsidRDefault="00E35488" w:rsidP="00E35488">
      <w:pPr>
        <w:pStyle w:val="Ingetavstnd"/>
        <w:rPr>
          <w:rFonts w:ascii="Times New Roman" w:hAnsi="Times New Roman" w:cs="Times New Roman"/>
          <w:color w:val="000000" w:themeColor="text1"/>
        </w:rPr>
      </w:pPr>
    </w:p>
    <w:p w14:paraId="5D720D25" w14:textId="77777777" w:rsidR="00E35488" w:rsidRPr="00502F2A" w:rsidRDefault="00E35488" w:rsidP="00E35488">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7B6F2F10" w14:textId="77777777" w:rsidR="00E35488" w:rsidRPr="00502F2A" w:rsidRDefault="00E3548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teger</w:t>
      </w:r>
    </w:p>
    <w:p w14:paraId="736D64DB" w14:textId="77777777" w:rsidR="00E35488" w:rsidRPr="00502F2A" w:rsidRDefault="00E354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p +20], 123</w:t>
      </w:r>
    </w:p>
    <w:p w14:paraId="46C32310" w14:textId="77777777" w:rsidR="00E35488" w:rsidRPr="00502F2A" w:rsidRDefault="00E3548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ring or function</w:t>
      </w:r>
    </w:p>
    <w:p w14:paraId="4725003E" w14:textId="77777777" w:rsidR="00E35488" w:rsidRPr="00502F2A" w:rsidRDefault="00E354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mov [bp +20], unique name</w:t>
      </w:r>
    </w:p>
    <w:p w14:paraId="718725C9" w14:textId="77777777" w:rsidR="00E35488" w:rsidRPr="00502F2A" w:rsidRDefault="00E3548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ress, auto, or static</w:t>
      </w:r>
    </w:p>
    <w:p w14:paraId="68C172FF" w14:textId="77777777" w:rsidR="00E35488" w:rsidRPr="00502F2A" w:rsidRDefault="00E354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se, offset</w:t>
      </w:r>
    </w:p>
    <w:p w14:paraId="60659EE4" w14:textId="77777777" w:rsidR="00E35488" w:rsidRPr="00502F2A" w:rsidRDefault="00E354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358D6D24" w14:textId="77777777" w:rsidR="00E35488" w:rsidRPr="00502F2A" w:rsidRDefault="00E3548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p + 20], base</w:t>
      </w:r>
    </w:p>
    <w:p w14:paraId="0DA0CF87" w14:textId="77777777" w:rsidR="00E35488" w:rsidRPr="00502F2A" w:rsidRDefault="00E3548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f offset != 0</w:t>
      </w:r>
    </w:p>
    <w:p w14:paraId="6D463286" w14:textId="77777777" w:rsidR="00E35488" w:rsidRPr="00502F2A" w:rsidRDefault="00E3548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p + 20], offset</w:t>
      </w:r>
    </w:p>
    <w:p w14:paraId="390D3FA2" w14:textId="77777777" w:rsidR="00E35488" w:rsidRPr="00502F2A" w:rsidRDefault="00E354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4C4EF48E" w14:textId="77777777" w:rsidR="00E35488" w:rsidRPr="00502F2A" w:rsidRDefault="00E3548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base + offset]</w:t>
      </w:r>
    </w:p>
    <w:p w14:paraId="0C08C91A" w14:textId="77777777" w:rsidR="00E35488" w:rsidRPr="00502F2A" w:rsidRDefault="00E3548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p + 20], ax</w:t>
      </w:r>
    </w:p>
    <w:p w14:paraId="481791EF" w14:textId="77777777" w:rsidR="00E35488" w:rsidRPr="00502F2A" w:rsidRDefault="00E35488" w:rsidP="00E35488">
      <w:pPr>
        <w:pStyle w:val="Ingetavstnd"/>
        <w:rPr>
          <w:rFonts w:ascii="Times New Roman" w:hAnsi="Times New Roman" w:cs="Times New Roman"/>
          <w:color w:val="000000" w:themeColor="text1"/>
        </w:rPr>
      </w:pPr>
    </w:p>
    <w:p w14:paraId="4B464D19" w14:textId="77777777" w:rsidR="00E35488" w:rsidRPr="00502F2A" w:rsidRDefault="00E35488" w:rsidP="00E35488">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Assign</w:t>
      </w:r>
      <w:r w:rsidR="0028654D" w:rsidRPr="00502F2A">
        <w:rPr>
          <w:rFonts w:ascii="Times New Roman" w:hAnsi="Times New Roman" w:cs="Times New Roman"/>
          <w:color w:val="000000" w:themeColor="text1"/>
        </w:rPr>
        <w:t>/Parameter</w:t>
      </w:r>
    </w:p>
    <w:p w14:paraId="630898AA" w14:textId="77777777" w:rsidR="00AE483A" w:rsidRPr="00502F2A" w:rsidRDefault="00AE483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 offset == 0</w:t>
      </w:r>
    </w:p>
    <w:p w14:paraId="5BD590C4" w14:textId="77777777" w:rsidR="00BF3630" w:rsidRPr="00502F2A" w:rsidRDefault="00BF3630"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_trackMap.contains(resultSymbol)</w:t>
      </w:r>
    </w:p>
    <w:p w14:paraId="2B1F9555" w14:textId="77777777" w:rsidR="001A5CA0" w:rsidRPr="00502F2A" w:rsidRDefault="00330415"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integer</w:t>
      </w:r>
    </w:p>
    <w:p w14:paraId="75B0A775" w14:textId="77777777" w:rsidR="006E3EB6" w:rsidRPr="00502F2A" w:rsidRDefault="006E3EB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123</w:t>
      </w:r>
    </w:p>
    <w:p w14:paraId="15151B95" w14:textId="77777777" w:rsidR="00330415" w:rsidRPr="00502F2A" w:rsidRDefault="00330415"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string</w:t>
      </w:r>
      <w:r w:rsidR="00F3021C"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function</w:t>
      </w:r>
      <w:r w:rsidR="00F3021C" w:rsidRPr="00502F2A">
        <w:rPr>
          <w:rFonts w:ascii="Times New Roman" w:hAnsi="Times New Roman" w:cs="Times New Roman"/>
          <w:color w:val="000000" w:themeColor="text1"/>
        </w:rPr>
        <w:t>, or static array</w:t>
      </w:r>
    </w:p>
    <w:p w14:paraId="65CFE224" w14:textId="77777777" w:rsidR="006E3EB6" w:rsidRPr="00502F2A" w:rsidRDefault="006E3EB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unique name</w:t>
      </w:r>
    </w:p>
    <w:p w14:paraId="73237610" w14:textId="77777777" w:rsidR="00330415" w:rsidRPr="00502F2A" w:rsidRDefault="00330415"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ddress, auto, or static</w:t>
      </w:r>
    </w:p>
    <w:p w14:paraId="32752EBD" w14:textId="77777777" w:rsidR="00DF0F88" w:rsidRPr="00502F2A" w:rsidRDefault="00DF0F8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Base, unaryOffset</w:t>
      </w:r>
    </w:p>
    <w:p w14:paraId="548EC3ED" w14:textId="77777777" w:rsidR="00DB4823" w:rsidRPr="00502F2A" w:rsidRDefault="00DB4823"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rray</w:t>
      </w:r>
    </w:p>
    <w:p w14:paraId="03FF4EF1" w14:textId="77777777" w:rsidR="00DC0848" w:rsidRPr="00502F2A" w:rsidRDefault="00AA4B5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unaryBase</w:t>
      </w:r>
    </w:p>
    <w:p w14:paraId="74841FFB" w14:textId="77777777" w:rsidR="00AA4B5B" w:rsidRPr="00502F2A" w:rsidRDefault="001C4D47"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ert(</w:t>
      </w:r>
      <w:r w:rsidR="00AA4B5B" w:rsidRPr="00502F2A">
        <w:rPr>
          <w:rFonts w:ascii="Times New Roman" w:hAnsi="Times New Roman" w:cs="Times New Roman"/>
          <w:color w:val="000000" w:themeColor="text1"/>
        </w:rPr>
        <w:t xml:space="preserve">unaryOffset </w:t>
      </w:r>
      <w:r w:rsidR="00A8725A" w:rsidRPr="00502F2A">
        <w:rPr>
          <w:rFonts w:ascii="Times New Roman" w:hAnsi="Times New Roman" w:cs="Times New Roman"/>
          <w:color w:val="000000" w:themeColor="text1"/>
        </w:rPr>
        <w:t>&gt;</w:t>
      </w:r>
      <w:r w:rsidR="00AA4B5B"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0);</w:t>
      </w:r>
    </w:p>
    <w:p w14:paraId="0BCBD560" w14:textId="77777777" w:rsidR="00AA4B5B" w:rsidRPr="00502F2A" w:rsidRDefault="00AA4B5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unaryOffset</w:t>
      </w:r>
    </w:p>
    <w:p w14:paraId="25C57AA6" w14:textId="77777777" w:rsidR="004603C2" w:rsidRPr="00502F2A" w:rsidRDefault="004603C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unary array</w:t>
      </w:r>
    </w:p>
    <w:p w14:paraId="23FF03AE" w14:textId="77777777" w:rsidR="004603C2" w:rsidRPr="00502F2A" w:rsidRDefault="00DF0F8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unaryBase + unaryOffset]</w:t>
      </w:r>
    </w:p>
    <w:p w14:paraId="093CE7BB" w14:textId="77777777" w:rsidR="00BB60A7" w:rsidRPr="00502F2A" w:rsidRDefault="00BB60A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 address, auto, static</w:t>
      </w:r>
    </w:p>
    <w:p w14:paraId="0092A949" w14:textId="77777777" w:rsidR="00BB60A7" w:rsidRPr="00502F2A" w:rsidRDefault="00BB60A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Base, resultOffset</w:t>
      </w:r>
    </w:p>
    <w:p w14:paraId="1574F96A" w14:textId="77777777" w:rsidR="00294842" w:rsidRPr="00502F2A" w:rsidRDefault="00294842"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integer</w:t>
      </w:r>
    </w:p>
    <w:p w14:paraId="43910B36" w14:textId="77777777" w:rsidR="00090F01" w:rsidRPr="00502F2A" w:rsidRDefault="00090F0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resultBase, resultOffset], 123</w:t>
      </w:r>
    </w:p>
    <w:p w14:paraId="2E67E255" w14:textId="77777777" w:rsidR="00294842" w:rsidRPr="00502F2A" w:rsidRDefault="00294842"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string or function</w:t>
      </w:r>
      <w:r w:rsidR="00DE5A95" w:rsidRPr="00502F2A">
        <w:rPr>
          <w:rFonts w:ascii="Times New Roman" w:hAnsi="Times New Roman" w:cs="Times New Roman"/>
          <w:color w:val="000000" w:themeColor="text1"/>
        </w:rPr>
        <w:t>, or static array</w:t>
      </w:r>
    </w:p>
    <w:p w14:paraId="6262B297" w14:textId="77777777" w:rsidR="00DE5A95" w:rsidRPr="00502F2A" w:rsidRDefault="00DE5A95"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resultBase, resultOffset], unique name</w:t>
      </w:r>
    </w:p>
    <w:p w14:paraId="7F6A3147" w14:textId="77777777" w:rsidR="00294842" w:rsidRPr="00502F2A" w:rsidRDefault="00294842"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ddress, auto, or static</w:t>
      </w:r>
    </w:p>
    <w:p w14:paraId="27F17C9C" w14:textId="77777777" w:rsidR="00DE5A95" w:rsidRPr="00502F2A" w:rsidRDefault="00DE5A95"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Base, unaryOffset</w:t>
      </w:r>
    </w:p>
    <w:p w14:paraId="76464469" w14:textId="77777777" w:rsidR="00DE5A95" w:rsidRPr="00502F2A" w:rsidRDefault="00DE5A95"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rray</w:t>
      </w:r>
    </w:p>
    <w:p w14:paraId="00BB64E3" w14:textId="77777777" w:rsidR="00DE5A95" w:rsidRPr="00502F2A" w:rsidRDefault="00DE5A95"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ov </w:t>
      </w:r>
      <w:r w:rsidR="002035D4" w:rsidRPr="00502F2A">
        <w:rPr>
          <w:rFonts w:ascii="Times New Roman" w:hAnsi="Times New Roman" w:cs="Times New Roman"/>
          <w:color w:val="000000" w:themeColor="text1"/>
        </w:rPr>
        <w:t>[resultBase, resultOffset]</w:t>
      </w:r>
      <w:r w:rsidRPr="00502F2A">
        <w:rPr>
          <w:rFonts w:ascii="Times New Roman" w:hAnsi="Times New Roman" w:cs="Times New Roman"/>
          <w:color w:val="000000" w:themeColor="text1"/>
        </w:rPr>
        <w:t>, unaryBase</w:t>
      </w:r>
    </w:p>
    <w:p w14:paraId="301A0BF1" w14:textId="77777777" w:rsidR="0020204F" w:rsidRPr="00502F2A" w:rsidRDefault="0020204F"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ert(unaryOffset &gt; 0);</w:t>
      </w:r>
    </w:p>
    <w:p w14:paraId="7248EE39" w14:textId="77777777" w:rsidR="00DE5A95" w:rsidRPr="00502F2A" w:rsidRDefault="00DE5A95"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2035D4" w:rsidRPr="00502F2A">
        <w:rPr>
          <w:rFonts w:ascii="Times New Roman" w:hAnsi="Times New Roman" w:cs="Times New Roman"/>
          <w:color w:val="000000" w:themeColor="text1"/>
        </w:rPr>
        <w:t>[resultBase, resultOffset]</w:t>
      </w:r>
      <w:r w:rsidRPr="00502F2A">
        <w:rPr>
          <w:rFonts w:ascii="Times New Roman" w:hAnsi="Times New Roman" w:cs="Times New Roman"/>
          <w:color w:val="000000" w:themeColor="text1"/>
        </w:rPr>
        <w:t>, unaryOffset</w:t>
      </w:r>
    </w:p>
    <w:p w14:paraId="72E7E598" w14:textId="77777777" w:rsidR="00DE5A95" w:rsidRPr="00502F2A" w:rsidRDefault="00DE5A95"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unary array</w:t>
      </w:r>
    </w:p>
    <w:p w14:paraId="455FFB91" w14:textId="77777777" w:rsidR="00DE5A95" w:rsidRPr="00502F2A" w:rsidRDefault="00DE5A95"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unaryBase + unaryOffset]</w:t>
      </w:r>
    </w:p>
    <w:p w14:paraId="0E42D38E" w14:textId="77777777" w:rsidR="002035D4" w:rsidRPr="00502F2A" w:rsidRDefault="002035D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resultBase + resultOffset]</w:t>
      </w:r>
    </w:p>
    <w:p w14:paraId="34BA94F3" w14:textId="77777777" w:rsidR="00155CC9" w:rsidRPr="00502F2A" w:rsidRDefault="00155CC9" w:rsidP="00D62FA5">
      <w:pPr>
        <w:pStyle w:val="Ingetavstnd"/>
        <w:rPr>
          <w:rFonts w:ascii="Times New Roman" w:hAnsi="Times New Roman" w:cs="Times New Roman"/>
          <w:color w:val="000000" w:themeColor="text1"/>
        </w:rPr>
      </w:pPr>
    </w:p>
    <w:p w14:paraId="74F1081D" w14:textId="77777777" w:rsidR="00D62FA5" w:rsidRPr="00502F2A" w:rsidRDefault="00D62FA5" w:rsidP="00D62FA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Unary Integral</w:t>
      </w:r>
      <w:r w:rsidR="00AE2D22" w:rsidRPr="00502F2A">
        <w:rPr>
          <w:rFonts w:ascii="Times New Roman" w:hAnsi="Times New Roman" w:cs="Times New Roman"/>
          <w:color w:val="000000" w:themeColor="text1"/>
        </w:rPr>
        <w:t xml:space="preserve"> (inc</w:t>
      </w:r>
      <w:r w:rsidR="008B56A3" w:rsidRPr="00502F2A">
        <w:rPr>
          <w:rFonts w:ascii="Times New Roman" w:hAnsi="Times New Roman" w:cs="Times New Roman"/>
          <w:color w:val="000000" w:themeColor="text1"/>
        </w:rPr>
        <w:t>/dec</w:t>
      </w:r>
      <w:r w:rsidR="00AE2D22" w:rsidRPr="00502F2A">
        <w:rPr>
          <w:rFonts w:ascii="Times New Roman" w:hAnsi="Times New Roman" w:cs="Times New Roman"/>
          <w:color w:val="000000" w:themeColor="text1"/>
        </w:rPr>
        <w:t>, plus</w:t>
      </w:r>
      <w:r w:rsidR="008B56A3" w:rsidRPr="00502F2A">
        <w:rPr>
          <w:rFonts w:ascii="Times New Roman" w:hAnsi="Times New Roman" w:cs="Times New Roman"/>
          <w:color w:val="000000" w:themeColor="text1"/>
        </w:rPr>
        <w:t>/minus/not</w:t>
      </w:r>
      <w:r w:rsidR="00AE2D22" w:rsidRPr="00502F2A">
        <w:rPr>
          <w:rFonts w:ascii="Times New Roman" w:hAnsi="Times New Roman" w:cs="Times New Roman"/>
          <w:color w:val="000000" w:themeColor="text1"/>
        </w:rPr>
        <w:t>, mul</w:t>
      </w:r>
      <w:r w:rsidR="008B56A3" w:rsidRPr="00502F2A">
        <w:rPr>
          <w:rFonts w:ascii="Times New Roman" w:hAnsi="Times New Roman" w:cs="Times New Roman"/>
          <w:color w:val="000000" w:themeColor="text1"/>
        </w:rPr>
        <w:t>/div/mod</w:t>
      </w:r>
      <w:r w:rsidR="00AE2D22" w:rsidRPr="00502F2A">
        <w:rPr>
          <w:rFonts w:ascii="Times New Roman" w:hAnsi="Times New Roman" w:cs="Times New Roman"/>
          <w:color w:val="000000" w:themeColor="text1"/>
        </w:rPr>
        <w:t>)</w:t>
      </w:r>
    </w:p>
    <w:p w14:paraId="5DD13892" w14:textId="77777777" w:rsidR="00E10738" w:rsidRPr="00502F2A" w:rsidRDefault="00E1073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esult == </w:t>
      </w:r>
      <w:r w:rsidR="009D7C34" w:rsidRPr="00502F2A">
        <w:rPr>
          <w:rFonts w:ascii="Times New Roman" w:hAnsi="Times New Roman" w:cs="Times New Roman"/>
          <w:color w:val="000000" w:themeColor="text1"/>
        </w:rPr>
        <w:t>unary</w:t>
      </w:r>
    </w:p>
    <w:p w14:paraId="3E741294" w14:textId="77777777" w:rsidR="00302083" w:rsidRPr="00502F2A" w:rsidRDefault="0030208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ress</w:t>
      </w:r>
    </w:p>
    <w:p w14:paraId="05F993EE" w14:textId="77777777" w:rsidR="00A11FEB" w:rsidRPr="00502F2A" w:rsidRDefault="005E5FBE"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c</w:t>
      </w:r>
      <w:r w:rsidR="00050CA5" w:rsidRPr="00502F2A">
        <w:rPr>
          <w:rFonts w:ascii="Times New Roman" w:hAnsi="Times New Roman" w:cs="Times New Roman"/>
          <w:color w:val="000000" w:themeColor="text1"/>
        </w:rPr>
        <w:t xml:space="preserve"> word</w:t>
      </w:r>
      <w:r w:rsidRPr="00502F2A">
        <w:rPr>
          <w:rFonts w:ascii="Times New Roman" w:hAnsi="Times New Roman" w:cs="Times New Roman"/>
          <w:color w:val="000000" w:themeColor="text1"/>
        </w:rPr>
        <w:t xml:space="preserve"> [bx + 2]</w:t>
      </w:r>
    </w:p>
    <w:p w14:paraId="52ACD4F8" w14:textId="77777777" w:rsidR="00302083" w:rsidRPr="00502F2A" w:rsidRDefault="0030208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uto</w:t>
      </w:r>
    </w:p>
    <w:p w14:paraId="4B73212F" w14:textId="77777777" w:rsidR="005E5FBE" w:rsidRPr="00502F2A" w:rsidRDefault="009B0C25"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eg</w:t>
      </w:r>
      <w:r w:rsidR="00050CA5" w:rsidRPr="00502F2A">
        <w:rPr>
          <w:rFonts w:ascii="Times New Roman" w:hAnsi="Times New Roman" w:cs="Times New Roman"/>
          <w:color w:val="000000" w:themeColor="text1"/>
        </w:rPr>
        <w:t xml:space="preserve"> word</w:t>
      </w:r>
      <w:r w:rsidR="005E5FBE" w:rsidRPr="00502F2A">
        <w:rPr>
          <w:rFonts w:ascii="Times New Roman" w:hAnsi="Times New Roman" w:cs="Times New Roman"/>
          <w:color w:val="000000" w:themeColor="text1"/>
        </w:rPr>
        <w:t xml:space="preserve"> [b</w:t>
      </w:r>
      <w:r w:rsidR="004D4D0E" w:rsidRPr="00502F2A">
        <w:rPr>
          <w:rFonts w:ascii="Times New Roman" w:hAnsi="Times New Roman" w:cs="Times New Roman"/>
          <w:color w:val="000000" w:themeColor="text1"/>
        </w:rPr>
        <w:t>p</w:t>
      </w:r>
      <w:r w:rsidR="005E5FBE" w:rsidRPr="00502F2A">
        <w:rPr>
          <w:rFonts w:ascii="Times New Roman" w:hAnsi="Times New Roman" w:cs="Times New Roman"/>
          <w:color w:val="000000" w:themeColor="text1"/>
        </w:rPr>
        <w:t xml:space="preserve"> + </w:t>
      </w:r>
      <w:r w:rsidR="004D4D0E" w:rsidRPr="00502F2A">
        <w:rPr>
          <w:rFonts w:ascii="Times New Roman" w:hAnsi="Times New Roman" w:cs="Times New Roman"/>
          <w:color w:val="000000" w:themeColor="text1"/>
        </w:rPr>
        <w:t>4</w:t>
      </w:r>
      <w:r w:rsidR="005E5FBE" w:rsidRPr="00502F2A">
        <w:rPr>
          <w:rFonts w:ascii="Times New Roman" w:hAnsi="Times New Roman" w:cs="Times New Roman"/>
          <w:color w:val="000000" w:themeColor="text1"/>
        </w:rPr>
        <w:t>]</w:t>
      </w:r>
    </w:p>
    <w:p w14:paraId="1ACCE1EA" w14:textId="77777777" w:rsidR="00302083" w:rsidRPr="00502F2A" w:rsidRDefault="0030208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w:t>
      </w:r>
    </w:p>
    <w:p w14:paraId="41039FAE" w14:textId="77777777" w:rsidR="00904374" w:rsidRPr="00502F2A" w:rsidRDefault="0090437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word [1000]</w:t>
      </w:r>
    </w:p>
    <w:p w14:paraId="4311AF9A" w14:textId="77777777" w:rsidR="008A3D67" w:rsidRPr="00502F2A" w:rsidRDefault="006E725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lse</w:t>
      </w:r>
    </w:p>
    <w:p w14:paraId="188A752C" w14:textId="77777777" w:rsidR="006948B1" w:rsidRPr="00502F2A" w:rsidRDefault="006948B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value to register</w:t>
      </w:r>
    </w:p>
    <w:p w14:paraId="12BDE4BD" w14:textId="77777777" w:rsidR="006948B1" w:rsidRPr="00502F2A" w:rsidRDefault="006E725C"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eg</w:t>
      </w:r>
      <w:r w:rsidR="006948B1" w:rsidRPr="00502F2A">
        <w:rPr>
          <w:rFonts w:ascii="Times New Roman" w:hAnsi="Times New Roman" w:cs="Times New Roman"/>
          <w:color w:val="000000" w:themeColor="text1"/>
        </w:rPr>
        <w:t xml:space="preserve"> ax</w:t>
      </w:r>
    </w:p>
    <w:p w14:paraId="19FCF2A4" w14:textId="77777777" w:rsidR="006948B1" w:rsidRPr="00502F2A" w:rsidRDefault="006948B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 offset == 0</w:t>
      </w:r>
    </w:p>
    <w:p w14:paraId="17F5381A" w14:textId="77777777" w:rsidR="006948B1" w:rsidRPr="00502F2A" w:rsidRDefault="006948B1"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m_trackMap.put(result, track)</w:t>
      </w:r>
    </w:p>
    <w:p w14:paraId="3575EB9A" w14:textId="77777777" w:rsidR="006948B1" w:rsidRPr="00502F2A" w:rsidRDefault="006948B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lse</w:t>
      </w:r>
    </w:p>
    <w:p w14:paraId="07DC4898" w14:textId="77777777" w:rsidR="002709DC" w:rsidRPr="00502F2A" w:rsidRDefault="002709DC"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ve value from register</w:t>
      </w:r>
    </w:p>
    <w:p w14:paraId="28D993EF" w14:textId="77777777" w:rsidR="009656EB" w:rsidRPr="00502F2A" w:rsidRDefault="009656EB" w:rsidP="009656EB">
      <w:pPr>
        <w:pStyle w:val="Ingetavstnd"/>
        <w:tabs>
          <w:tab w:val="left" w:pos="5103"/>
        </w:tabs>
        <w:rPr>
          <w:rFonts w:ascii="Times New Roman" w:hAnsi="Times New Roman" w:cs="Times New Roman"/>
          <w:color w:val="000000" w:themeColor="text1"/>
        </w:rPr>
      </w:pPr>
    </w:p>
    <w:p w14:paraId="3E0D11D0" w14:textId="77777777" w:rsidR="009656EB" w:rsidRPr="00502F2A" w:rsidRDefault="009656EB" w:rsidP="009656EB">
      <w:pPr>
        <w:pStyle w:val="Ingetavstnd"/>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integral</w:t>
      </w:r>
    </w:p>
    <w:p w14:paraId="1671382D" w14:textId="77777777" w:rsidR="009656EB" w:rsidRPr="00502F2A" w:rsidRDefault="009656E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ign</w:t>
      </w:r>
    </w:p>
    <w:p w14:paraId="1084C123" w14:textId="77777777" w:rsidR="00FA5F54" w:rsidRPr="00502F2A" w:rsidRDefault="00FA5F5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crement/decrement</w:t>
      </w:r>
    </w:p>
    <w:p w14:paraId="4FF20453" w14:textId="77777777" w:rsidR="000D6957" w:rsidRPr="00502F2A" w:rsidRDefault="000D69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lus, minus, not</w:t>
      </w:r>
    </w:p>
    <w:p w14:paraId="129CCF3A" w14:textId="77777777" w:rsidR="000D6957" w:rsidRPr="00502F2A" w:rsidRDefault="000D69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24C6AD34" w14:textId="77777777" w:rsidR="000D6957" w:rsidRPr="00502F2A" w:rsidRDefault="000D69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ultiply, divide, modulo</w:t>
      </w:r>
    </w:p>
    <w:p w14:paraId="74EF6227" w14:textId="77777777" w:rsidR="00D62FA5" w:rsidRPr="00502F2A" w:rsidRDefault="00D62FA5" w:rsidP="00D62FA5">
      <w:pPr>
        <w:pStyle w:val="Ingetavstnd"/>
        <w:tabs>
          <w:tab w:val="left" w:pos="5103"/>
        </w:tabs>
        <w:rPr>
          <w:rFonts w:ascii="Times New Roman" w:hAnsi="Times New Roman" w:cs="Times New Roman"/>
          <w:color w:val="000000" w:themeColor="text1"/>
        </w:rPr>
      </w:pPr>
    </w:p>
    <w:p w14:paraId="1E957033" w14:textId="77777777" w:rsidR="00D62FA5" w:rsidRPr="00502F2A" w:rsidRDefault="00D62FA5" w:rsidP="00D62FA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Unary Integral</w:t>
      </w:r>
    </w:p>
    <w:p w14:paraId="65FE1C15" w14:textId="77777777" w:rsidR="00D62FA5" w:rsidRPr="00502F2A" w:rsidRDefault="00D62FA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equals(unary)</w:t>
      </w:r>
    </w:p>
    <w:p w14:paraId="60883D60" w14:textId="77777777" w:rsidR="005733BE" w:rsidRPr="00502F2A" w:rsidRDefault="00590C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ress</w:t>
      </w:r>
    </w:p>
    <w:p w14:paraId="65A76D5B" w14:textId="77777777" w:rsidR="00590C88" w:rsidRPr="00502F2A" w:rsidRDefault="00590C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uto</w:t>
      </w:r>
    </w:p>
    <w:p w14:paraId="631B21F6" w14:textId="77777777" w:rsidR="00590C88" w:rsidRPr="00502F2A" w:rsidRDefault="00590C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w:t>
      </w:r>
    </w:p>
    <w:p w14:paraId="22F2B568" w14:textId="77777777" w:rsidR="00321AC0" w:rsidRPr="00502F2A" w:rsidRDefault="00321AC0"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operator base</w:t>
      </w:r>
      <w:r w:rsidR="00A17882" w:rsidRPr="00502F2A">
        <w:rPr>
          <w:rFonts w:ascii="Times New Roman" w:hAnsi="Times New Roman" w:cs="Times New Roman"/>
          <w:color w:val="000000" w:themeColor="text1"/>
        </w:rPr>
        <w:t xml:space="preserve"> offset</w:t>
      </w:r>
    </w:p>
    <w:p w14:paraId="542624DB" w14:textId="77777777" w:rsidR="00862C78" w:rsidRPr="00502F2A" w:rsidRDefault="0023495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esult </w:t>
      </w:r>
      <w:r w:rsidR="001275D3" w:rsidRPr="00502F2A">
        <w:rPr>
          <w:rFonts w:ascii="Times New Roman" w:hAnsi="Times New Roman" w:cs="Times New Roman"/>
          <w:color w:val="000000" w:themeColor="text1"/>
        </w:rPr>
        <w:t>temporary</w:t>
      </w:r>
      <w:r w:rsidR="007375F7" w:rsidRPr="00502F2A">
        <w:rPr>
          <w:rFonts w:ascii="Times New Roman" w:hAnsi="Times New Roman" w:cs="Times New Roman"/>
          <w:color w:val="000000" w:themeColor="text1"/>
        </w:rPr>
        <w:t xml:space="preserve"> in trackmap</w:t>
      </w:r>
    </w:p>
    <w:p w14:paraId="5660C9BD" w14:textId="77777777" w:rsidR="001275D3" w:rsidRPr="00502F2A" w:rsidRDefault="001275D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value to register</w:t>
      </w:r>
    </w:p>
    <w:p w14:paraId="5A282BE1" w14:textId="77777777" w:rsidR="001275D3" w:rsidRPr="00502F2A" w:rsidRDefault="001275D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operator register</w:t>
      </w:r>
    </w:p>
    <w:p w14:paraId="522836DF" w14:textId="77777777" w:rsidR="00036670" w:rsidRPr="00502F2A" w:rsidRDefault="00036670"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tore </w:t>
      </w:r>
      <w:r w:rsidR="00EB256E" w:rsidRPr="00502F2A">
        <w:rPr>
          <w:rFonts w:ascii="Times New Roman" w:hAnsi="Times New Roman" w:cs="Times New Roman"/>
          <w:color w:val="000000" w:themeColor="text1"/>
        </w:rPr>
        <w:t>symbol track</w:t>
      </w:r>
    </w:p>
    <w:p w14:paraId="6BCDE492" w14:textId="77777777" w:rsidR="00C4341F" w:rsidRPr="00502F2A" w:rsidRDefault="00C4341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w:t>
      </w:r>
      <w:r w:rsidR="007375F7" w:rsidRPr="00502F2A">
        <w:rPr>
          <w:rFonts w:ascii="Times New Roman" w:hAnsi="Times New Roman" w:cs="Times New Roman"/>
          <w:color w:val="000000" w:themeColor="text1"/>
        </w:rPr>
        <w:t xml:space="preserve"> </w:t>
      </w:r>
    </w:p>
    <w:p w14:paraId="54C6B3E4" w14:textId="77777777" w:rsidR="00827804" w:rsidRPr="00502F2A" w:rsidRDefault="0082780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esult </w:t>
      </w:r>
    </w:p>
    <w:p w14:paraId="65F01F99" w14:textId="77777777" w:rsidR="00A81E5B" w:rsidRPr="00502F2A" w:rsidRDefault="00A81E5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ign</w:t>
      </w:r>
      <w:r w:rsidR="00955E7D" w:rsidRPr="00502F2A">
        <w:rPr>
          <w:rFonts w:ascii="Times New Roman" w:hAnsi="Times New Roman" w:cs="Times New Roman"/>
          <w:color w:val="000000" w:themeColor="text1"/>
        </w:rPr>
        <w:t>/empty</w:t>
      </w:r>
    </w:p>
    <w:p w14:paraId="47F90E64" w14:textId="77777777" w:rsidR="00A81E5B" w:rsidRPr="00502F2A" w:rsidRDefault="00A81E5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lus</w:t>
      </w:r>
      <w:r w:rsidR="00955E7D" w:rsidRPr="00502F2A">
        <w:rPr>
          <w:rFonts w:ascii="Times New Roman" w:hAnsi="Times New Roman" w:cs="Times New Roman"/>
          <w:color w:val="000000" w:themeColor="text1"/>
        </w:rPr>
        <w:t>/empty</w:t>
      </w:r>
      <w:r w:rsidRPr="00502F2A">
        <w:rPr>
          <w:rFonts w:ascii="Times New Roman" w:hAnsi="Times New Roman" w:cs="Times New Roman"/>
          <w:color w:val="000000" w:themeColor="text1"/>
        </w:rPr>
        <w:t>, min</w:t>
      </w:r>
      <w:r w:rsidR="0062153B" w:rsidRPr="00502F2A">
        <w:rPr>
          <w:rFonts w:ascii="Times New Roman" w:hAnsi="Times New Roman" w:cs="Times New Roman"/>
          <w:color w:val="000000" w:themeColor="text1"/>
        </w:rPr>
        <w:t>u</w:t>
      </w:r>
      <w:r w:rsidRPr="00502F2A">
        <w:rPr>
          <w:rFonts w:ascii="Times New Roman" w:hAnsi="Times New Roman" w:cs="Times New Roman"/>
          <w:color w:val="000000" w:themeColor="text1"/>
        </w:rPr>
        <w:t>s</w:t>
      </w:r>
      <w:r w:rsidR="00955E7D" w:rsidRPr="00502F2A">
        <w:rPr>
          <w:rFonts w:ascii="Times New Roman" w:hAnsi="Times New Roman" w:cs="Times New Roman"/>
          <w:color w:val="000000" w:themeColor="text1"/>
        </w:rPr>
        <w:t>/neg</w:t>
      </w:r>
      <w:r w:rsidRPr="00502F2A">
        <w:rPr>
          <w:rFonts w:ascii="Times New Roman" w:hAnsi="Times New Roman" w:cs="Times New Roman"/>
          <w:color w:val="000000" w:themeColor="text1"/>
        </w:rPr>
        <w:t>, not</w:t>
      </w:r>
      <w:r w:rsidR="00955E7D" w:rsidRPr="00502F2A">
        <w:rPr>
          <w:rFonts w:ascii="Times New Roman" w:hAnsi="Times New Roman" w:cs="Times New Roman"/>
          <w:color w:val="000000" w:themeColor="text1"/>
        </w:rPr>
        <w:t>/not</w:t>
      </w:r>
    </w:p>
    <w:p w14:paraId="38A9FC0D" w14:textId="77777777" w:rsidR="0062153B" w:rsidRPr="00502F2A" w:rsidRDefault="0062153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crement</w:t>
      </w:r>
      <w:r w:rsidR="00955E7D" w:rsidRPr="00502F2A">
        <w:rPr>
          <w:rFonts w:ascii="Times New Roman" w:hAnsi="Times New Roman" w:cs="Times New Roman"/>
          <w:color w:val="000000" w:themeColor="text1"/>
        </w:rPr>
        <w:t>/inc</w:t>
      </w:r>
      <w:r w:rsidRPr="00502F2A">
        <w:rPr>
          <w:rFonts w:ascii="Times New Roman" w:hAnsi="Times New Roman" w:cs="Times New Roman"/>
          <w:color w:val="000000" w:themeColor="text1"/>
        </w:rPr>
        <w:t>, decrement</w:t>
      </w:r>
      <w:r w:rsidR="00955E7D" w:rsidRPr="00502F2A">
        <w:rPr>
          <w:rFonts w:ascii="Times New Roman" w:hAnsi="Times New Roman" w:cs="Times New Roman"/>
          <w:color w:val="000000" w:themeColor="text1"/>
        </w:rPr>
        <w:t>/dec</w:t>
      </w:r>
    </w:p>
    <w:p w14:paraId="6C3763E0" w14:textId="77777777" w:rsidR="00A81E5B" w:rsidRPr="00502F2A" w:rsidRDefault="00A81E5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r w:rsidR="00960AB2" w:rsidRPr="00502F2A">
        <w:rPr>
          <w:rFonts w:ascii="Times New Roman" w:hAnsi="Times New Roman" w:cs="Times New Roman"/>
          <w:color w:val="000000" w:themeColor="text1"/>
        </w:rPr>
        <w:t>/empty</w:t>
      </w:r>
    </w:p>
    <w:p w14:paraId="23FF6A75" w14:textId="77777777" w:rsidR="00A81E5B" w:rsidRPr="00502F2A" w:rsidRDefault="00A81E5B" w:rsidP="00BD2E5F">
      <w:pPr>
        <w:pStyle w:val="Ingetavstnd"/>
        <w:rPr>
          <w:rFonts w:ascii="Times New Roman" w:hAnsi="Times New Roman" w:cs="Times New Roman"/>
          <w:color w:val="000000" w:themeColor="text1"/>
        </w:rPr>
      </w:pPr>
    </w:p>
    <w:p w14:paraId="18A3DB81" w14:textId="77777777" w:rsidR="00827DC2" w:rsidRPr="00502F2A" w:rsidRDefault="00827DC2" w:rsidP="00827DC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n = -n;</w:t>
      </w:r>
    </w:p>
    <w:p w14:paraId="6128A4E6" w14:textId="77777777" w:rsidR="00827DC2" w:rsidRPr="00502F2A" w:rsidRDefault="00827DC2" w:rsidP="00827DC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n = +n;</w:t>
      </w:r>
    </w:p>
    <w:p w14:paraId="6F4AFEDE" w14:textId="77777777" w:rsidR="00827DC2" w:rsidRPr="00502F2A" w:rsidRDefault="00827DC2" w:rsidP="00827DC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n = ^n;</w:t>
      </w:r>
    </w:p>
    <w:p w14:paraId="2B207965" w14:textId="77777777" w:rsidR="000E7986" w:rsidRPr="00502F2A" w:rsidRDefault="000E7986" w:rsidP="00BD2E5F">
      <w:pPr>
        <w:pStyle w:val="Ingetavstnd"/>
        <w:rPr>
          <w:rFonts w:ascii="Times New Roman" w:hAnsi="Times New Roman" w:cs="Times New Roman"/>
          <w:color w:val="000000" w:themeColor="text1"/>
        </w:rPr>
      </w:pPr>
    </w:p>
    <w:p w14:paraId="17DDDD27" w14:textId="77777777" w:rsidR="007E283C" w:rsidRPr="00502F2A" w:rsidRDefault="007E283C" w:rsidP="00BD2E5F">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Unary Integral</w:t>
      </w:r>
    </w:p>
    <w:p w14:paraId="3579E341" w14:textId="77777777" w:rsidR="007A1E32" w:rsidRPr="00502F2A" w:rsidRDefault="007A1E32"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integer</w:t>
      </w:r>
    </w:p>
    <w:p w14:paraId="20101666" w14:textId="77777777" w:rsidR="006A702F" w:rsidRPr="00502F2A" w:rsidRDefault="006A702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 = </w:t>
      </w:r>
      <w:r w:rsidR="001C210B"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w:t>
      </w:r>
    </w:p>
    <w:p w14:paraId="2437FC1B" w14:textId="77777777" w:rsidR="00E05C43" w:rsidRPr="00502F2A" w:rsidRDefault="00E05C4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f result temporary</w:t>
      </w:r>
    </w:p>
    <w:p w14:paraId="12CF625E" w14:textId="77777777" w:rsidR="00E05C43" w:rsidRPr="00502F2A" w:rsidRDefault="00E05C43"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ore track</w:t>
      </w:r>
    </w:p>
    <w:p w14:paraId="38FD595C" w14:textId="77777777" w:rsidR="00E05C43" w:rsidRPr="00502F2A" w:rsidRDefault="00E05C4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f not</w:t>
      </w:r>
    </w:p>
    <w:p w14:paraId="6A59F483" w14:textId="77777777" w:rsidR="00E05C43" w:rsidRPr="00502F2A" w:rsidRDefault="00E05C43"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ve register</w:t>
      </w:r>
    </w:p>
    <w:p w14:paraId="18063A7B" w14:textId="77777777" w:rsidR="007A1E32" w:rsidRPr="00502F2A" w:rsidRDefault="007A1E32"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string</w:t>
      </w:r>
      <w:r w:rsidR="007F0637" w:rsidRPr="00502F2A">
        <w:rPr>
          <w:rFonts w:ascii="Times New Roman" w:hAnsi="Times New Roman" w:cs="Times New Roman"/>
          <w:color w:val="000000" w:themeColor="text1"/>
        </w:rPr>
        <w:t xml:space="preserve"> or </w:t>
      </w:r>
      <w:r w:rsidRPr="00502F2A">
        <w:rPr>
          <w:rFonts w:ascii="Times New Roman" w:hAnsi="Times New Roman" w:cs="Times New Roman"/>
          <w:color w:val="000000" w:themeColor="text1"/>
        </w:rPr>
        <w:t>unary function</w:t>
      </w:r>
    </w:p>
    <w:p w14:paraId="41FE41F2" w14:textId="77777777" w:rsidR="005A1709" w:rsidRPr="00502F2A" w:rsidRDefault="0009281E"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f result temporary</w:t>
      </w:r>
    </w:p>
    <w:p w14:paraId="5234C2C5" w14:textId="77777777" w:rsidR="0009281E" w:rsidRPr="00502F2A" w:rsidRDefault="0009281E"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ore track</w:t>
      </w:r>
    </w:p>
    <w:p w14:paraId="4D20E1F2" w14:textId="77777777" w:rsidR="0009281E" w:rsidRPr="00502F2A" w:rsidRDefault="005071C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f not</w:t>
      </w:r>
    </w:p>
    <w:p w14:paraId="0188EDB7" w14:textId="77777777" w:rsidR="005071CF" w:rsidRPr="00502F2A" w:rsidRDefault="005071C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ve register</w:t>
      </w:r>
    </w:p>
    <w:p w14:paraId="7D142F10" w14:textId="77777777" w:rsidR="007A1E32" w:rsidRPr="00502F2A" w:rsidRDefault="007A1E32"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register</w:t>
      </w:r>
    </w:p>
    <w:p w14:paraId="0A5E71C0" w14:textId="77777777" w:rsidR="007A1E32" w:rsidRPr="00502F2A" w:rsidRDefault="007A1E32"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ddress</w:t>
      </w:r>
      <w:r w:rsidR="004C70DF" w:rsidRPr="00502F2A">
        <w:rPr>
          <w:rFonts w:ascii="Times New Roman" w:hAnsi="Times New Roman" w:cs="Times New Roman"/>
          <w:color w:val="000000" w:themeColor="text1"/>
        </w:rPr>
        <w:t>, auto, or static</w:t>
      </w:r>
    </w:p>
    <w:p w14:paraId="643E9835" w14:textId="77777777" w:rsidR="004C70DF" w:rsidRPr="00502F2A" w:rsidRDefault="004C70D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rray</w:t>
      </w:r>
    </w:p>
    <w:p w14:paraId="506211B4" w14:textId="77777777" w:rsidR="007E283C" w:rsidRPr="00502F2A" w:rsidRDefault="007E283C" w:rsidP="00BD2E5F">
      <w:pPr>
        <w:pStyle w:val="Ingetavstnd"/>
        <w:rPr>
          <w:rFonts w:ascii="Times New Roman" w:hAnsi="Times New Roman" w:cs="Times New Roman"/>
          <w:color w:val="000000" w:themeColor="text1"/>
        </w:rPr>
      </w:pPr>
    </w:p>
    <w:p w14:paraId="5D4E082C" w14:textId="77777777" w:rsidR="00BD2E5F" w:rsidRPr="00502F2A" w:rsidRDefault="00BD2E5F" w:rsidP="00BD2E5F">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Binary Integral</w:t>
      </w:r>
    </w:p>
    <w:p w14:paraId="159C5B66" w14:textId="77777777" w:rsidR="00B32EA6" w:rsidRPr="00502F2A" w:rsidRDefault="00913AFD"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intege</w:t>
      </w:r>
      <w:r w:rsidR="00D33C11" w:rsidRPr="00502F2A">
        <w:rPr>
          <w:rFonts w:ascii="Times New Roman" w:hAnsi="Times New Roman" w:cs="Times New Roman"/>
          <w:color w:val="000000" w:themeColor="text1"/>
        </w:rPr>
        <w:t>r, string, array, or function</w:t>
      </w:r>
    </w:p>
    <w:p w14:paraId="2A6B229C" w14:textId="77777777" w:rsidR="00913AFD" w:rsidRPr="00502F2A" w:rsidRDefault="00913AF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6B1B8A3E" w14:textId="77777777" w:rsidR="00D33C11" w:rsidRPr="00502F2A" w:rsidRDefault="00D33C11" w:rsidP="004D0CE4">
      <w:pPr>
        <w:pStyle w:val="Ingetavstnd"/>
        <w:numPr>
          <w:ilvl w:val="0"/>
          <w:numId w:val="7"/>
        </w:numPr>
        <w:tabs>
          <w:tab w:val="left" w:pos="5103"/>
        </w:tabs>
        <w:rPr>
          <w:rFonts w:ascii="Times New Roman" w:hAnsi="Times New Roman" w:cs="Times New Roman"/>
          <w:color w:val="000000" w:themeColor="text1"/>
        </w:rPr>
      </w:pPr>
    </w:p>
    <w:p w14:paraId="1A9368FB" w14:textId="77777777" w:rsidR="00BD2E5F" w:rsidRPr="00502F2A" w:rsidRDefault="00BD2E5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register</w:t>
      </w:r>
    </w:p>
    <w:p w14:paraId="242F33C9" w14:textId="77777777" w:rsidR="00744168" w:rsidRPr="00502F2A" w:rsidRDefault="0074416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right integer</w:t>
      </w:r>
    </w:p>
    <w:p w14:paraId="41E26E40" w14:textId="77777777" w:rsidR="001419DA" w:rsidRPr="00502F2A" w:rsidRDefault="001419DA"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123</w:t>
      </w:r>
    </w:p>
    <w:p w14:paraId="26AC6AFD" w14:textId="77777777" w:rsidR="00215368" w:rsidRPr="00502F2A" w:rsidRDefault="00781A70"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ring</w:t>
      </w:r>
      <w:r w:rsidR="00AF145B" w:rsidRPr="00502F2A">
        <w:rPr>
          <w:rFonts w:ascii="Times New Roman" w:hAnsi="Times New Roman" w:cs="Times New Roman"/>
          <w:color w:val="000000" w:themeColor="text1"/>
        </w:rPr>
        <w:t xml:space="preserve"> or function</w:t>
      </w:r>
    </w:p>
    <w:p w14:paraId="3F91284D" w14:textId="77777777" w:rsidR="00781A70" w:rsidRPr="00502F2A" w:rsidRDefault="00781A70"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HelloWorld#</w:t>
      </w:r>
    </w:p>
    <w:p w14:paraId="3EC3FB3F" w14:textId="77777777" w:rsidR="00A34463" w:rsidRPr="00502F2A" w:rsidRDefault="00A3446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ift</w:t>
      </w:r>
    </w:p>
    <w:p w14:paraId="7F8A8197" w14:textId="77777777" w:rsidR="00CB5116" w:rsidRPr="00502F2A" w:rsidRDefault="00CB511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hl ax, </w:t>
      </w:r>
      <w:r w:rsidR="00B02C5B" w:rsidRPr="00502F2A">
        <w:rPr>
          <w:rFonts w:ascii="Times New Roman" w:hAnsi="Times New Roman" w:cs="Times New Roman"/>
          <w:color w:val="000000" w:themeColor="text1"/>
        </w:rPr>
        <w:t>cl</w:t>
      </w:r>
    </w:p>
    <w:p w14:paraId="7F9A78A9" w14:textId="77777777" w:rsidR="004A261D" w:rsidRPr="00502F2A" w:rsidRDefault="004A261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ddress</w:t>
      </w:r>
    </w:p>
    <w:p w14:paraId="6413E081" w14:textId="77777777" w:rsidR="00801A8E" w:rsidRPr="00502F2A" w:rsidRDefault="00801A8E"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6998B178" w14:textId="77777777" w:rsidR="00175589" w:rsidRPr="00502F2A" w:rsidRDefault="00175589"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21DD250F" w14:textId="77777777" w:rsidR="00215368" w:rsidRPr="00502F2A" w:rsidRDefault="003A1FD2"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w:t>
      </w:r>
      <w:r w:rsidR="00215368" w:rsidRPr="00502F2A">
        <w:rPr>
          <w:rFonts w:ascii="Times New Roman" w:hAnsi="Times New Roman" w:cs="Times New Roman"/>
          <w:color w:val="000000" w:themeColor="text1"/>
        </w:rPr>
        <w:t xml:space="preserve"> ax, bx</w:t>
      </w:r>
    </w:p>
    <w:p w14:paraId="3BE36978" w14:textId="77777777" w:rsidR="00801A8E" w:rsidRPr="00502F2A" w:rsidRDefault="00801A8E"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1E520334" w14:textId="77777777" w:rsidR="007935CA" w:rsidRPr="00502F2A" w:rsidRDefault="007935CA"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4B5196DD" w14:textId="77777777" w:rsidR="007935CA" w:rsidRPr="00502F2A" w:rsidRDefault="003A3BB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415863D" w14:textId="77777777" w:rsidR="00875A36" w:rsidRPr="00502F2A" w:rsidRDefault="00875A36"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bx</w:t>
      </w:r>
    </w:p>
    <w:p w14:paraId="18CB7F7F" w14:textId="77777777" w:rsidR="00875A36" w:rsidRPr="00502F2A" w:rsidRDefault="00875A36"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2</w:t>
      </w:r>
    </w:p>
    <w:p w14:paraId="51E6DA7E" w14:textId="77777777" w:rsidR="007935CA" w:rsidRPr="00502F2A" w:rsidRDefault="006E71FD"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w:t>
      </w:r>
      <w:r w:rsidR="007935CA" w:rsidRPr="00502F2A">
        <w:rPr>
          <w:rFonts w:ascii="Times New Roman" w:hAnsi="Times New Roman" w:cs="Times New Roman"/>
          <w:color w:val="000000" w:themeColor="text1"/>
        </w:rPr>
        <w:t xml:space="preserve"> ax, </w:t>
      </w:r>
      <w:r w:rsidR="00875A36" w:rsidRPr="00502F2A">
        <w:rPr>
          <w:rFonts w:ascii="Times New Roman" w:hAnsi="Times New Roman" w:cs="Times New Roman"/>
          <w:color w:val="000000" w:themeColor="text1"/>
        </w:rPr>
        <w:t>cx</w:t>
      </w:r>
    </w:p>
    <w:p w14:paraId="2058E5D2" w14:textId="77777777" w:rsidR="007935CA" w:rsidRPr="00502F2A" w:rsidRDefault="007935CA"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0D757F29" w14:textId="77777777" w:rsidR="007935CA" w:rsidRPr="00502F2A" w:rsidRDefault="00C35A79"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w:t>
      </w:r>
      <w:r w:rsidR="007935CA" w:rsidRPr="00502F2A">
        <w:rPr>
          <w:rFonts w:ascii="Times New Roman" w:hAnsi="Times New Roman" w:cs="Times New Roman"/>
          <w:color w:val="000000" w:themeColor="text1"/>
        </w:rPr>
        <w:t xml:space="preserve"> ax, bx</w:t>
      </w:r>
    </w:p>
    <w:p w14:paraId="6F9C0183" w14:textId="77777777" w:rsidR="007935CA" w:rsidRPr="00502F2A" w:rsidRDefault="00C35A79"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r w:rsidR="007935CA" w:rsidRPr="00502F2A">
        <w:rPr>
          <w:rFonts w:ascii="Times New Roman" w:hAnsi="Times New Roman" w:cs="Times New Roman"/>
          <w:color w:val="000000" w:themeColor="text1"/>
        </w:rPr>
        <w:t xml:space="preserve"> ax, 2</w:t>
      </w:r>
    </w:p>
    <w:p w14:paraId="4EF2F294" w14:textId="77777777" w:rsidR="00801A8E" w:rsidRPr="00502F2A" w:rsidRDefault="00801A8E"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5950F87F" w14:textId="77777777" w:rsidR="00801A8E" w:rsidRPr="00502F2A" w:rsidRDefault="00801A8E"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 + 2]</w:t>
      </w:r>
    </w:p>
    <w:p w14:paraId="125A0D16" w14:textId="77777777" w:rsidR="00B321D5" w:rsidRPr="00502F2A" w:rsidRDefault="00B321D5"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w:t>
      </w:r>
    </w:p>
    <w:p w14:paraId="23B4BC84" w14:textId="77777777" w:rsidR="0045622B" w:rsidRPr="00502F2A" w:rsidRDefault="0045622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67B0DE48" w14:textId="77777777" w:rsidR="009A3AF7" w:rsidRPr="00502F2A" w:rsidRDefault="009A3AF7"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074C5131"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15D380E5"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6E049E97" w14:textId="77777777" w:rsidR="009A3AF7" w:rsidRPr="00502F2A" w:rsidRDefault="009A3AF7"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4244F90C"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6B13144D" w14:textId="77777777" w:rsidR="009A3AF7" w:rsidRPr="00502F2A" w:rsidRDefault="009A3AF7"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bx</w:t>
      </w:r>
    </w:p>
    <w:p w14:paraId="55FED119" w14:textId="77777777" w:rsidR="009A3AF7" w:rsidRPr="00502F2A" w:rsidRDefault="009A3AF7"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2</w:t>
      </w:r>
    </w:p>
    <w:p w14:paraId="2BA88121"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ax, cx</w:t>
      </w:r>
    </w:p>
    <w:p w14:paraId="7A6E88AE" w14:textId="77777777" w:rsidR="009A3AF7" w:rsidRPr="00502F2A" w:rsidRDefault="009A3AF7"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7D7E762A"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77882C4E"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2</w:t>
      </w:r>
    </w:p>
    <w:p w14:paraId="3E18A0B3" w14:textId="77777777" w:rsidR="00535002" w:rsidRPr="00502F2A" w:rsidRDefault="0053500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51D9D050" w14:textId="77777777" w:rsidR="004C1A9A" w:rsidRPr="00502F2A" w:rsidRDefault="004C1A9A"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p + 2]</w:t>
      </w:r>
    </w:p>
    <w:p w14:paraId="2C196C5F" w14:textId="77777777" w:rsidR="008F3FE3" w:rsidRPr="00502F2A" w:rsidRDefault="00DE5FCC"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atic</w:t>
      </w:r>
    </w:p>
    <w:p w14:paraId="665F5426" w14:textId="77777777" w:rsidR="00C1337A" w:rsidRPr="00502F2A" w:rsidRDefault="00C1337A"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722C1543" w14:textId="77777777" w:rsidR="00776F20" w:rsidRPr="00502F2A" w:rsidRDefault="00776F20"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r w:rsidR="00EF5EF1" w:rsidRPr="00502F2A">
        <w:rPr>
          <w:rFonts w:ascii="Times New Roman" w:hAnsi="Times New Roman" w:cs="Times New Roman"/>
          <w:color w:val="000000" w:themeColor="text1"/>
        </w:rPr>
        <w:t>, compare, or mov</w:t>
      </w:r>
    </w:p>
    <w:p w14:paraId="203894EB" w14:textId="77777777" w:rsidR="00776F20" w:rsidRPr="00502F2A" w:rsidRDefault="00776F20"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ov ax, </w:t>
      </w:r>
      <w:r w:rsidR="00EF5EF1" w:rsidRPr="00502F2A">
        <w:rPr>
          <w:rFonts w:ascii="Times New Roman" w:hAnsi="Times New Roman" w:cs="Times New Roman"/>
          <w:color w:val="000000" w:themeColor="text1"/>
        </w:rPr>
        <w:t>1000</w:t>
      </w:r>
    </w:p>
    <w:p w14:paraId="35B5AC4D" w14:textId="77777777" w:rsidR="00F67276" w:rsidRPr="00502F2A" w:rsidRDefault="00F6727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159FD0E7" w14:textId="77777777" w:rsidR="003A1FD2" w:rsidRPr="00502F2A" w:rsidRDefault="003A1FD2"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2F1DF9F9" w14:textId="77777777" w:rsidR="00744168" w:rsidRPr="00502F2A" w:rsidRDefault="0074416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address</w:t>
      </w:r>
      <w:r w:rsidR="006868FE" w:rsidRPr="00502F2A">
        <w:rPr>
          <w:rFonts w:ascii="Times New Roman" w:hAnsi="Times New Roman" w:cs="Times New Roman"/>
          <w:color w:val="000000" w:themeColor="text1"/>
        </w:rPr>
        <w:t xml:space="preserve"> </w:t>
      </w:r>
      <w:r w:rsidR="00093E8E" w:rsidRPr="00502F2A">
        <w:rPr>
          <w:rFonts w:ascii="Times New Roman" w:hAnsi="Times New Roman" w:cs="Times New Roman"/>
          <w:color w:val="000000" w:themeColor="text1"/>
        </w:rPr>
        <w:t>or auto</w:t>
      </w:r>
    </w:p>
    <w:p w14:paraId="2C0B86F2" w14:textId="77777777" w:rsidR="00FB754E" w:rsidRPr="00502F2A" w:rsidRDefault="00FB754E" w:rsidP="004D0CE4">
      <w:pPr>
        <w:pStyle w:val="Ingetavstnd"/>
        <w:numPr>
          <w:ilvl w:val="0"/>
          <w:numId w:val="7"/>
        </w:numPr>
        <w:tabs>
          <w:tab w:val="left" w:pos="5103"/>
        </w:tabs>
        <w:rPr>
          <w:rFonts w:ascii="Times New Roman" w:hAnsi="Times New Roman" w:cs="Times New Roman"/>
          <w:color w:val="000000" w:themeColor="text1"/>
        </w:rPr>
      </w:pPr>
    </w:p>
    <w:p w14:paraId="5144C250" w14:textId="77777777" w:rsidR="00093E8E" w:rsidRPr="00502F2A" w:rsidRDefault="00FB754E"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seRegister</w:t>
      </w:r>
    </w:p>
    <w:p w14:paraId="55DF4D14" w14:textId="77777777" w:rsidR="00FB754E" w:rsidRPr="00502F2A" w:rsidRDefault="00FB754E"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seOffset</w:t>
      </w:r>
    </w:p>
    <w:p w14:paraId="729CE62F" w14:textId="77777777" w:rsidR="00FB754E" w:rsidRPr="00502F2A" w:rsidRDefault="00FB754E" w:rsidP="004D0CE4">
      <w:pPr>
        <w:pStyle w:val="Ingetavstnd"/>
        <w:numPr>
          <w:ilvl w:val="0"/>
          <w:numId w:val="7"/>
        </w:numPr>
        <w:tabs>
          <w:tab w:val="left" w:pos="5103"/>
        </w:tabs>
        <w:rPr>
          <w:rFonts w:ascii="Times New Roman" w:hAnsi="Times New Roman" w:cs="Times New Roman"/>
          <w:color w:val="000000" w:themeColor="text1"/>
        </w:rPr>
      </w:pPr>
    </w:p>
    <w:p w14:paraId="083784D3"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54EF4DEB"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w:t>
      </w:r>
      <w:r w:rsidR="00732051" w:rsidRPr="00502F2A">
        <w:rPr>
          <w:rFonts w:ascii="Times New Roman" w:hAnsi="Times New Roman" w:cs="Times New Roman"/>
          <w:color w:val="000000" w:themeColor="text1"/>
        </w:rPr>
        <w:t xml:space="preserve">bx + </w:t>
      </w:r>
      <w:r w:rsidR="00A72C63" w:rsidRPr="00502F2A">
        <w:rPr>
          <w:rFonts w:ascii="Times New Roman" w:hAnsi="Times New Roman" w:cs="Times New Roman"/>
          <w:color w:val="000000" w:themeColor="text1"/>
        </w:rPr>
        <w:t>4</w:t>
      </w:r>
      <w:r w:rsidR="00732051"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123</w:t>
      </w:r>
    </w:p>
    <w:p w14:paraId="7B8D2435"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ring or function</w:t>
      </w:r>
    </w:p>
    <w:p w14:paraId="70B2FE69"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ov </w:t>
      </w:r>
      <w:r w:rsidR="00850043" w:rsidRPr="00502F2A">
        <w:rPr>
          <w:rFonts w:ascii="Times New Roman" w:hAnsi="Times New Roman" w:cs="Times New Roman"/>
          <w:color w:val="000000" w:themeColor="text1"/>
        </w:rPr>
        <w:t xml:space="preserve">[bx + </w:t>
      </w:r>
      <w:r w:rsidR="00A72C63" w:rsidRPr="00502F2A">
        <w:rPr>
          <w:rFonts w:ascii="Times New Roman" w:hAnsi="Times New Roman" w:cs="Times New Roman"/>
          <w:color w:val="000000" w:themeColor="text1"/>
        </w:rPr>
        <w:t>4</w:t>
      </w:r>
      <w:r w:rsidR="00850043"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HelloWorld#</w:t>
      </w:r>
    </w:p>
    <w:p w14:paraId="1DD6F769"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ift</w:t>
      </w:r>
    </w:p>
    <w:p w14:paraId="5ADE34F6"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hl </w:t>
      </w:r>
      <w:r w:rsidR="001D09F7" w:rsidRPr="00502F2A">
        <w:rPr>
          <w:rFonts w:ascii="Times New Roman" w:hAnsi="Times New Roman" w:cs="Times New Roman"/>
          <w:color w:val="000000" w:themeColor="text1"/>
        </w:rPr>
        <w:t xml:space="preserve">[bx + </w:t>
      </w:r>
      <w:r w:rsidR="00A72C63" w:rsidRPr="00502F2A">
        <w:rPr>
          <w:rFonts w:ascii="Times New Roman" w:hAnsi="Times New Roman" w:cs="Times New Roman"/>
          <w:color w:val="000000" w:themeColor="text1"/>
        </w:rPr>
        <w:t>4</w:t>
      </w:r>
      <w:r w:rsidR="001D09F7"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cl</w:t>
      </w:r>
    </w:p>
    <w:p w14:paraId="19A29597"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ddress</w:t>
      </w:r>
      <w:r w:rsidR="0021416D" w:rsidRPr="00502F2A">
        <w:rPr>
          <w:rFonts w:ascii="Times New Roman" w:hAnsi="Times New Roman" w:cs="Times New Roman"/>
          <w:color w:val="000000" w:themeColor="text1"/>
        </w:rPr>
        <w:t xml:space="preserve"> [</w:t>
      </w:r>
      <w:r w:rsidR="00DE78F3" w:rsidRPr="00502F2A">
        <w:rPr>
          <w:rFonts w:ascii="Times New Roman" w:hAnsi="Times New Roman" w:cs="Times New Roman"/>
          <w:color w:val="000000" w:themeColor="text1"/>
        </w:rPr>
        <w:t>d</w:t>
      </w:r>
      <w:r w:rsidR="0021416D" w:rsidRPr="00502F2A">
        <w:rPr>
          <w:rFonts w:ascii="Times New Roman" w:hAnsi="Times New Roman" w:cs="Times New Roman"/>
          <w:color w:val="000000" w:themeColor="text1"/>
        </w:rPr>
        <w:t xml:space="preserve">x + </w:t>
      </w:r>
      <w:r w:rsidR="00275A87" w:rsidRPr="00502F2A">
        <w:rPr>
          <w:rFonts w:ascii="Times New Roman" w:hAnsi="Times New Roman" w:cs="Times New Roman"/>
          <w:color w:val="000000" w:themeColor="text1"/>
        </w:rPr>
        <w:t>6</w:t>
      </w:r>
      <w:r w:rsidR="0021416D" w:rsidRPr="00502F2A">
        <w:rPr>
          <w:rFonts w:ascii="Times New Roman" w:hAnsi="Times New Roman" w:cs="Times New Roman"/>
          <w:color w:val="000000" w:themeColor="text1"/>
        </w:rPr>
        <w:t>]</w:t>
      </w:r>
    </w:p>
    <w:p w14:paraId="0D517BA1"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array</w:t>
      </w:r>
    </w:p>
    <w:p w14:paraId="0A0084B1"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50EF2C6D"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w:t>
      </w:r>
      <w:r w:rsidR="007A721E" w:rsidRPr="00502F2A">
        <w:rPr>
          <w:rFonts w:ascii="Times New Roman" w:hAnsi="Times New Roman" w:cs="Times New Roman"/>
          <w:color w:val="000000" w:themeColor="text1"/>
        </w:rPr>
        <w:t xml:space="preserve"> [b</w:t>
      </w:r>
      <w:r w:rsidR="002678D1" w:rsidRPr="00502F2A">
        <w:rPr>
          <w:rFonts w:ascii="Times New Roman" w:hAnsi="Times New Roman" w:cs="Times New Roman"/>
          <w:color w:val="000000" w:themeColor="text1"/>
        </w:rPr>
        <w:t>x</w:t>
      </w:r>
      <w:r w:rsidR="007A721E" w:rsidRPr="00502F2A">
        <w:rPr>
          <w:rFonts w:ascii="Times New Roman" w:hAnsi="Times New Roman" w:cs="Times New Roman"/>
          <w:color w:val="000000" w:themeColor="text1"/>
        </w:rPr>
        <w:t xml:space="preserve"> +</w:t>
      </w:r>
      <w:r w:rsidR="002678D1" w:rsidRPr="00502F2A">
        <w:rPr>
          <w:rFonts w:ascii="Times New Roman" w:hAnsi="Times New Roman" w:cs="Times New Roman"/>
          <w:color w:val="000000" w:themeColor="text1"/>
        </w:rPr>
        <w:t xml:space="preserve"> 4</w:t>
      </w:r>
      <w:r w:rsidR="007A721E"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w:t>
      </w:r>
      <w:r w:rsidR="006868FE"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x</w:t>
      </w:r>
    </w:p>
    <w:p w14:paraId="02883F4C"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7A721E" w:rsidRPr="00502F2A">
        <w:rPr>
          <w:rFonts w:ascii="Times New Roman" w:hAnsi="Times New Roman" w:cs="Times New Roman"/>
          <w:color w:val="000000" w:themeColor="text1"/>
        </w:rPr>
        <w:t>[b</w:t>
      </w:r>
      <w:r w:rsidR="002678D1" w:rsidRPr="00502F2A">
        <w:rPr>
          <w:rFonts w:ascii="Times New Roman" w:hAnsi="Times New Roman" w:cs="Times New Roman"/>
          <w:color w:val="000000" w:themeColor="text1"/>
        </w:rPr>
        <w:t>x</w:t>
      </w:r>
      <w:r w:rsidR="007A721E" w:rsidRPr="00502F2A">
        <w:rPr>
          <w:rFonts w:ascii="Times New Roman" w:hAnsi="Times New Roman" w:cs="Times New Roman"/>
          <w:color w:val="000000" w:themeColor="text1"/>
        </w:rPr>
        <w:t xml:space="preserve"> + </w:t>
      </w:r>
      <w:r w:rsidR="002678D1" w:rsidRPr="00502F2A">
        <w:rPr>
          <w:rFonts w:ascii="Times New Roman" w:hAnsi="Times New Roman" w:cs="Times New Roman"/>
          <w:color w:val="000000" w:themeColor="text1"/>
        </w:rPr>
        <w:t>4</w:t>
      </w:r>
      <w:r w:rsidR="007A721E"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w:t>
      </w:r>
      <w:r w:rsidR="002678D1" w:rsidRPr="00502F2A">
        <w:rPr>
          <w:rFonts w:ascii="Times New Roman" w:hAnsi="Times New Roman" w:cs="Times New Roman"/>
          <w:color w:val="000000" w:themeColor="text1"/>
        </w:rPr>
        <w:t>6</w:t>
      </w:r>
    </w:p>
    <w:p w14:paraId="3FF0F717"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1A43F4D8"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3C14B186" w14:textId="77777777" w:rsidR="00F43B34" w:rsidRPr="00502F2A" w:rsidRDefault="00F43B34"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ov cx, </w:t>
      </w:r>
      <w:r w:rsidR="006868FE"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x</w:t>
      </w:r>
    </w:p>
    <w:p w14:paraId="00EB3E38" w14:textId="77777777" w:rsidR="00F43B34" w:rsidRPr="00502F2A" w:rsidRDefault="00F43B34"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1A0D58" w:rsidRPr="00502F2A">
        <w:rPr>
          <w:rFonts w:ascii="Times New Roman" w:hAnsi="Times New Roman" w:cs="Times New Roman"/>
          <w:color w:val="000000" w:themeColor="text1"/>
        </w:rPr>
        <w:t xml:space="preserve">cx, </w:t>
      </w:r>
      <w:r w:rsidR="00253319" w:rsidRPr="00502F2A">
        <w:rPr>
          <w:rFonts w:ascii="Times New Roman" w:hAnsi="Times New Roman" w:cs="Times New Roman"/>
          <w:color w:val="000000" w:themeColor="text1"/>
        </w:rPr>
        <w:t>6</w:t>
      </w:r>
    </w:p>
    <w:p w14:paraId="5BBEAA55"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cmp </w:t>
      </w:r>
      <w:r w:rsidR="00FA1CE4" w:rsidRPr="00502F2A">
        <w:rPr>
          <w:rFonts w:ascii="Times New Roman" w:hAnsi="Times New Roman" w:cs="Times New Roman"/>
          <w:color w:val="000000" w:themeColor="text1"/>
        </w:rPr>
        <w:t>[b</w:t>
      </w:r>
      <w:r w:rsidR="00253319" w:rsidRPr="00502F2A">
        <w:rPr>
          <w:rFonts w:ascii="Times New Roman" w:hAnsi="Times New Roman" w:cs="Times New Roman"/>
          <w:color w:val="000000" w:themeColor="text1"/>
        </w:rPr>
        <w:t>x</w:t>
      </w:r>
      <w:r w:rsidR="00FA1CE4" w:rsidRPr="00502F2A">
        <w:rPr>
          <w:rFonts w:ascii="Times New Roman" w:hAnsi="Times New Roman" w:cs="Times New Roman"/>
          <w:color w:val="000000" w:themeColor="text1"/>
        </w:rPr>
        <w:t xml:space="preserve"> + </w:t>
      </w:r>
      <w:r w:rsidR="00253319" w:rsidRPr="00502F2A">
        <w:rPr>
          <w:rFonts w:ascii="Times New Roman" w:hAnsi="Times New Roman" w:cs="Times New Roman"/>
          <w:color w:val="000000" w:themeColor="text1"/>
        </w:rPr>
        <w:t>4</w:t>
      </w:r>
      <w:r w:rsidR="00FA1CE4" w:rsidRPr="00502F2A">
        <w:rPr>
          <w:rFonts w:ascii="Times New Roman" w:hAnsi="Times New Roman" w:cs="Times New Roman"/>
          <w:color w:val="000000" w:themeColor="text1"/>
        </w:rPr>
        <w:t xml:space="preserve">], </w:t>
      </w:r>
      <w:r w:rsidR="001A0D58" w:rsidRPr="00502F2A">
        <w:rPr>
          <w:rFonts w:ascii="Times New Roman" w:hAnsi="Times New Roman" w:cs="Times New Roman"/>
          <w:color w:val="000000" w:themeColor="text1"/>
        </w:rPr>
        <w:t>cx</w:t>
      </w:r>
    </w:p>
    <w:p w14:paraId="3C995D5D"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629F9FF6" w14:textId="77777777" w:rsidR="00F43B34" w:rsidRPr="00502F2A" w:rsidRDefault="0083047A"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w:t>
      </w:r>
      <w:r w:rsidR="00253319" w:rsidRPr="00502F2A">
        <w:rPr>
          <w:rFonts w:ascii="Times New Roman" w:hAnsi="Times New Roman" w:cs="Times New Roman"/>
          <w:color w:val="000000" w:themeColor="text1"/>
        </w:rPr>
        <w:t>x</w:t>
      </w:r>
      <w:r w:rsidRPr="00502F2A">
        <w:rPr>
          <w:rFonts w:ascii="Times New Roman" w:hAnsi="Times New Roman" w:cs="Times New Roman"/>
          <w:color w:val="000000" w:themeColor="text1"/>
        </w:rPr>
        <w:t xml:space="preserve"> + </w:t>
      </w:r>
      <w:r w:rsidR="00253319" w:rsidRPr="00502F2A">
        <w:rPr>
          <w:rFonts w:ascii="Times New Roman" w:hAnsi="Times New Roman" w:cs="Times New Roman"/>
          <w:color w:val="000000" w:themeColor="text1"/>
        </w:rPr>
        <w:t>4</w:t>
      </w:r>
      <w:r w:rsidRPr="00502F2A">
        <w:rPr>
          <w:rFonts w:ascii="Times New Roman" w:hAnsi="Times New Roman" w:cs="Times New Roman"/>
          <w:color w:val="000000" w:themeColor="text1"/>
        </w:rPr>
        <w:t>]</w:t>
      </w:r>
      <w:r w:rsidR="00F43B34" w:rsidRPr="00502F2A">
        <w:rPr>
          <w:rFonts w:ascii="Times New Roman" w:hAnsi="Times New Roman" w:cs="Times New Roman"/>
          <w:color w:val="000000" w:themeColor="text1"/>
        </w:rPr>
        <w:t xml:space="preserve">, </w:t>
      </w:r>
      <w:r w:rsidR="00253319"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x</w:t>
      </w:r>
    </w:p>
    <w:p w14:paraId="20C87EC7" w14:textId="77777777" w:rsidR="0083047A" w:rsidRPr="00502F2A" w:rsidRDefault="0083047A"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w:t>
      </w:r>
      <w:r w:rsidR="00253319" w:rsidRPr="00502F2A">
        <w:rPr>
          <w:rFonts w:ascii="Times New Roman" w:hAnsi="Times New Roman" w:cs="Times New Roman"/>
          <w:color w:val="000000" w:themeColor="text1"/>
        </w:rPr>
        <w:t>x</w:t>
      </w:r>
      <w:r w:rsidRPr="00502F2A">
        <w:rPr>
          <w:rFonts w:ascii="Times New Roman" w:hAnsi="Times New Roman" w:cs="Times New Roman"/>
          <w:color w:val="000000" w:themeColor="text1"/>
        </w:rPr>
        <w:t xml:space="preserve"> + </w:t>
      </w:r>
      <w:r w:rsidR="00253319" w:rsidRPr="00502F2A">
        <w:rPr>
          <w:rFonts w:ascii="Times New Roman" w:hAnsi="Times New Roman" w:cs="Times New Roman"/>
          <w:color w:val="000000" w:themeColor="text1"/>
        </w:rPr>
        <w:t>4</w:t>
      </w:r>
      <w:r w:rsidRPr="00502F2A">
        <w:rPr>
          <w:rFonts w:ascii="Times New Roman" w:hAnsi="Times New Roman" w:cs="Times New Roman"/>
          <w:color w:val="000000" w:themeColor="text1"/>
        </w:rPr>
        <w:t xml:space="preserve">], </w:t>
      </w:r>
      <w:r w:rsidR="00253319" w:rsidRPr="00502F2A">
        <w:rPr>
          <w:rFonts w:ascii="Times New Roman" w:hAnsi="Times New Roman" w:cs="Times New Roman"/>
          <w:color w:val="000000" w:themeColor="text1"/>
        </w:rPr>
        <w:t>6</w:t>
      </w:r>
    </w:p>
    <w:p w14:paraId="46B46D09"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12C7DCD2" w14:textId="77777777" w:rsidR="00BC2523" w:rsidRPr="00502F2A" w:rsidRDefault="00BC2523"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86F2302" w14:textId="77777777" w:rsidR="00E6296F" w:rsidRPr="00502F2A" w:rsidRDefault="00E6296F"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w:t>
      </w:r>
      <w:r w:rsidR="0036454C"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 xml:space="preserve">x + </w:t>
      </w:r>
      <w:r w:rsidR="0036454C" w:rsidRPr="00502F2A">
        <w:rPr>
          <w:rFonts w:ascii="Times New Roman" w:hAnsi="Times New Roman" w:cs="Times New Roman"/>
          <w:color w:val="000000" w:themeColor="text1"/>
        </w:rPr>
        <w:t>6</w:t>
      </w:r>
      <w:r w:rsidRPr="00502F2A">
        <w:rPr>
          <w:rFonts w:ascii="Times New Roman" w:hAnsi="Times New Roman" w:cs="Times New Roman"/>
          <w:color w:val="000000" w:themeColor="text1"/>
        </w:rPr>
        <w:t>]</w:t>
      </w:r>
    </w:p>
    <w:p w14:paraId="7A9EB879"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315CEC" w:rsidRPr="00502F2A">
        <w:rPr>
          <w:rFonts w:ascii="Times New Roman" w:hAnsi="Times New Roman" w:cs="Times New Roman"/>
          <w:color w:val="000000" w:themeColor="text1"/>
        </w:rPr>
        <w:t>[b</w:t>
      </w:r>
      <w:r w:rsidR="00C360D2" w:rsidRPr="00502F2A">
        <w:rPr>
          <w:rFonts w:ascii="Times New Roman" w:hAnsi="Times New Roman" w:cs="Times New Roman"/>
          <w:color w:val="000000" w:themeColor="text1"/>
        </w:rPr>
        <w:t>x</w:t>
      </w:r>
      <w:r w:rsidR="00315CEC" w:rsidRPr="00502F2A">
        <w:rPr>
          <w:rFonts w:ascii="Times New Roman" w:hAnsi="Times New Roman" w:cs="Times New Roman"/>
          <w:color w:val="000000" w:themeColor="text1"/>
        </w:rPr>
        <w:t xml:space="preserve"> + </w:t>
      </w:r>
      <w:r w:rsidR="00C360D2" w:rsidRPr="00502F2A">
        <w:rPr>
          <w:rFonts w:ascii="Times New Roman" w:hAnsi="Times New Roman" w:cs="Times New Roman"/>
          <w:color w:val="000000" w:themeColor="text1"/>
        </w:rPr>
        <w:t>4</w:t>
      </w:r>
      <w:r w:rsidR="00315CEC" w:rsidRPr="00502F2A">
        <w:rPr>
          <w:rFonts w:ascii="Times New Roman" w:hAnsi="Times New Roman" w:cs="Times New Roman"/>
          <w:color w:val="000000" w:themeColor="text1"/>
        </w:rPr>
        <w:t xml:space="preserve">], </w:t>
      </w:r>
      <w:r w:rsidR="00C360D2" w:rsidRPr="00502F2A">
        <w:rPr>
          <w:rFonts w:ascii="Times New Roman" w:hAnsi="Times New Roman" w:cs="Times New Roman"/>
          <w:color w:val="000000" w:themeColor="text1"/>
        </w:rPr>
        <w:t>cx</w:t>
      </w:r>
    </w:p>
    <w:p w14:paraId="3617F55D"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w:t>
      </w:r>
      <w:r w:rsidR="007E2A72" w:rsidRPr="00502F2A">
        <w:rPr>
          <w:rFonts w:ascii="Times New Roman" w:hAnsi="Times New Roman" w:cs="Times New Roman"/>
          <w:color w:val="000000" w:themeColor="text1"/>
        </w:rPr>
        <w:t xml:space="preserve"> [</w:t>
      </w:r>
      <w:r w:rsidR="008677D3" w:rsidRPr="00502F2A">
        <w:rPr>
          <w:rFonts w:ascii="Times New Roman" w:hAnsi="Times New Roman" w:cs="Times New Roman"/>
          <w:color w:val="000000" w:themeColor="text1"/>
        </w:rPr>
        <w:t>si</w:t>
      </w:r>
      <w:r w:rsidR="007E2A72" w:rsidRPr="00502F2A">
        <w:rPr>
          <w:rFonts w:ascii="Times New Roman" w:hAnsi="Times New Roman" w:cs="Times New Roman"/>
          <w:color w:val="000000" w:themeColor="text1"/>
        </w:rPr>
        <w:t xml:space="preserve"> + </w:t>
      </w:r>
      <w:r w:rsidR="005D682D" w:rsidRPr="00502F2A">
        <w:rPr>
          <w:rFonts w:ascii="Times New Roman" w:hAnsi="Times New Roman" w:cs="Times New Roman"/>
          <w:color w:val="000000" w:themeColor="text1"/>
        </w:rPr>
        <w:t>8</w:t>
      </w:r>
      <w:r w:rsidR="007E2A72" w:rsidRPr="00502F2A">
        <w:rPr>
          <w:rFonts w:ascii="Times New Roman" w:hAnsi="Times New Roman" w:cs="Times New Roman"/>
          <w:color w:val="000000" w:themeColor="text1"/>
        </w:rPr>
        <w:t>]</w:t>
      </w:r>
    </w:p>
    <w:p w14:paraId="502CD0EB"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6257A2EF"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57128350"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7C4481C1"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6B32C651"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15EEFF59"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0CC6BECB" w14:textId="77777777" w:rsidR="00F43B34" w:rsidRPr="00502F2A" w:rsidRDefault="00F43B34"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bx</w:t>
      </w:r>
    </w:p>
    <w:p w14:paraId="3F9233D5" w14:textId="77777777" w:rsidR="00F43B34" w:rsidRPr="00502F2A" w:rsidRDefault="00F43B34"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2</w:t>
      </w:r>
    </w:p>
    <w:p w14:paraId="66DB5429"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ax, cx</w:t>
      </w:r>
    </w:p>
    <w:p w14:paraId="07388450"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1E389541"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7BC2AE2F"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2</w:t>
      </w:r>
    </w:p>
    <w:p w14:paraId="76A13D87"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22C25902"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p + 2]</w:t>
      </w:r>
    </w:p>
    <w:p w14:paraId="14DD6A09"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atic</w:t>
      </w:r>
    </w:p>
    <w:p w14:paraId="0D39999D"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75C6D44E" w14:textId="77777777" w:rsidR="00F43B34" w:rsidRPr="00502F2A" w:rsidRDefault="000B5A4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w:t>
      </w:r>
      <w:r w:rsidR="00F43B34" w:rsidRPr="00502F2A">
        <w:rPr>
          <w:rFonts w:ascii="Times New Roman" w:hAnsi="Times New Roman" w:cs="Times New Roman"/>
          <w:color w:val="000000" w:themeColor="text1"/>
        </w:rPr>
        <w:t xml:space="preserve"> ax, 1000</w:t>
      </w:r>
    </w:p>
    <w:p w14:paraId="67CB9DFC"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0978AAE3"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75406DE0" w14:textId="77777777" w:rsidR="00BD2E5F" w:rsidRPr="00502F2A" w:rsidRDefault="00BD2E5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eft </w:t>
      </w:r>
      <w:r w:rsidR="00260526" w:rsidRPr="00502F2A">
        <w:rPr>
          <w:rFonts w:ascii="Times New Roman" w:hAnsi="Times New Roman" w:cs="Times New Roman"/>
          <w:color w:val="000000" w:themeColor="text1"/>
        </w:rPr>
        <w:t>auto</w:t>
      </w:r>
    </w:p>
    <w:p w14:paraId="43C4190B"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55019FC6"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x + 4], 123</w:t>
      </w:r>
    </w:p>
    <w:p w14:paraId="3A5B5488"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ring or function</w:t>
      </w:r>
    </w:p>
    <w:p w14:paraId="5CC6CAEF"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x + 4], HelloWorld#</w:t>
      </w:r>
    </w:p>
    <w:p w14:paraId="51641162"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ift</w:t>
      </w:r>
    </w:p>
    <w:p w14:paraId="06FBBF49"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l [bx + 4], cl</w:t>
      </w:r>
    </w:p>
    <w:p w14:paraId="02E60F77"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ddress [dx + 6]</w:t>
      </w:r>
    </w:p>
    <w:p w14:paraId="4EEC07B2"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4FF00BBC"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46FF147F"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 + 4], dx</w:t>
      </w:r>
    </w:p>
    <w:p w14:paraId="42C226E0"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 + 4], 6</w:t>
      </w:r>
    </w:p>
    <w:p w14:paraId="2D5A37F1"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7920E6D9"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7E450BEA" w14:textId="77777777" w:rsidR="000E0AB8" w:rsidRPr="00502F2A" w:rsidRDefault="000E0AB8"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dx</w:t>
      </w:r>
    </w:p>
    <w:p w14:paraId="39E6FE3A" w14:textId="77777777" w:rsidR="000E0AB8" w:rsidRPr="00502F2A" w:rsidRDefault="000E0AB8"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6</w:t>
      </w:r>
    </w:p>
    <w:p w14:paraId="6DB3D866"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bx + 4], cx</w:t>
      </w:r>
    </w:p>
    <w:p w14:paraId="2781BF63"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3797F608"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mov [bx + 4], dx</w:t>
      </w:r>
    </w:p>
    <w:p w14:paraId="5BC66C2B"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 + 4], 6</w:t>
      </w:r>
    </w:p>
    <w:p w14:paraId="66309099"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70283BC2"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52897D2F"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dx + 6]</w:t>
      </w:r>
    </w:p>
    <w:p w14:paraId="7F9449B7"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 + 4], cx</w:t>
      </w:r>
    </w:p>
    <w:p w14:paraId="76DCE2EB"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 [si + 8]</w:t>
      </w:r>
    </w:p>
    <w:p w14:paraId="12FA51E0"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2823C5A2"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7F61A7B9"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606C562C"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3732BA77"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302830F6"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0EB1D05" w14:textId="77777777" w:rsidR="000E0AB8" w:rsidRPr="00502F2A" w:rsidRDefault="000E0AB8"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bx</w:t>
      </w:r>
    </w:p>
    <w:p w14:paraId="26C4FF84" w14:textId="77777777" w:rsidR="000E0AB8" w:rsidRPr="00502F2A" w:rsidRDefault="000E0AB8"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2</w:t>
      </w:r>
    </w:p>
    <w:p w14:paraId="6E8B355B"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ax, cx</w:t>
      </w:r>
    </w:p>
    <w:p w14:paraId="6D8ACC0E"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00C339CA"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5C8CA1DE"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2</w:t>
      </w:r>
    </w:p>
    <w:p w14:paraId="1A2AB74A"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73C65790"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p + 2]</w:t>
      </w:r>
    </w:p>
    <w:p w14:paraId="1B1A2CAC"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atic</w:t>
      </w:r>
    </w:p>
    <w:p w14:paraId="5630719D"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1B83778B"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1D8DCB5E"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63BF8DA4"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46A9CB22" w14:textId="77777777" w:rsidR="00BD2E5F" w:rsidRPr="00502F2A" w:rsidRDefault="00BD2E5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eft </w:t>
      </w:r>
      <w:r w:rsidR="00260526" w:rsidRPr="00502F2A">
        <w:rPr>
          <w:rFonts w:ascii="Times New Roman" w:hAnsi="Times New Roman" w:cs="Times New Roman"/>
          <w:color w:val="000000" w:themeColor="text1"/>
        </w:rPr>
        <w:t>static</w:t>
      </w:r>
    </w:p>
    <w:p w14:paraId="7AE2A92C"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6480E44F"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w:t>
      </w:r>
      <w:r w:rsidR="00D03665"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123</w:t>
      </w:r>
    </w:p>
    <w:p w14:paraId="3FC3971F"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ring or function</w:t>
      </w:r>
    </w:p>
    <w:p w14:paraId="4D8953BB"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w:t>
      </w:r>
      <w:r w:rsidR="00D03665"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HelloWorld#</w:t>
      </w:r>
    </w:p>
    <w:p w14:paraId="285E141D"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ift</w:t>
      </w:r>
    </w:p>
    <w:p w14:paraId="3C365495"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l [</w:t>
      </w:r>
      <w:r w:rsidR="00746C84"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cl</w:t>
      </w:r>
    </w:p>
    <w:p w14:paraId="0B57ACE0"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ddress [dx + 6]</w:t>
      </w:r>
    </w:p>
    <w:p w14:paraId="3D8FD18F"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51674007"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011027A9"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dx</w:t>
      </w:r>
    </w:p>
    <w:p w14:paraId="63CE2D13"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6</w:t>
      </w:r>
    </w:p>
    <w:p w14:paraId="77A411F5"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6C51EA6C"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D9B2C58" w14:textId="77777777" w:rsidR="00D36ACB" w:rsidRPr="00502F2A" w:rsidRDefault="00D36ACB"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dx</w:t>
      </w:r>
    </w:p>
    <w:p w14:paraId="6500F03A" w14:textId="77777777" w:rsidR="00D36ACB" w:rsidRPr="00502F2A" w:rsidRDefault="00D36ACB"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6</w:t>
      </w:r>
    </w:p>
    <w:p w14:paraId="700CCD1D"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cx</w:t>
      </w:r>
    </w:p>
    <w:p w14:paraId="3625CEE4"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637ED652"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dx</w:t>
      </w:r>
    </w:p>
    <w:p w14:paraId="13F0EB4C"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6</w:t>
      </w:r>
    </w:p>
    <w:p w14:paraId="1C7F7E7B"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6223ED2E"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74ED5E8"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dx + 6]</w:t>
      </w:r>
    </w:p>
    <w:p w14:paraId="4670D0BD"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227ED8"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cx</w:t>
      </w:r>
    </w:p>
    <w:p w14:paraId="7104C9FC"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 [si + 8]</w:t>
      </w:r>
    </w:p>
    <w:p w14:paraId="5FC5B4E4"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3EB981D8"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6DB70E56"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22ADF567"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add ax, 2</w:t>
      </w:r>
    </w:p>
    <w:p w14:paraId="06AC2326"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14CD1B29"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B97A9C5" w14:textId="77777777" w:rsidR="00D36ACB" w:rsidRPr="00502F2A" w:rsidRDefault="00D36ACB"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bx</w:t>
      </w:r>
    </w:p>
    <w:p w14:paraId="2458B50C" w14:textId="77777777" w:rsidR="00D36ACB" w:rsidRPr="00502F2A" w:rsidRDefault="00D36ACB"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2</w:t>
      </w:r>
    </w:p>
    <w:p w14:paraId="7A2655F6"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ax, cx</w:t>
      </w:r>
    </w:p>
    <w:p w14:paraId="2BBCBEF2"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02F61811"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360608F6"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2</w:t>
      </w:r>
    </w:p>
    <w:p w14:paraId="20929578"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327CEDBE"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p + 2]</w:t>
      </w:r>
    </w:p>
    <w:p w14:paraId="7DB960FF"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atic</w:t>
      </w:r>
    </w:p>
    <w:p w14:paraId="4BCB01B5"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460D6C52"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0C017164"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2E67B683"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5BD1875F" w14:textId="77777777" w:rsidR="00A57357" w:rsidRPr="00502F2A" w:rsidRDefault="00A57357" w:rsidP="00A57357">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Integral</w:t>
      </w:r>
    </w:p>
    <w:p w14:paraId="104321CE"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ign</w:t>
      </w:r>
    </w:p>
    <w:p w14:paraId="7A748A97"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crement</w:t>
      </w:r>
    </w:p>
    <w:p w14:paraId="63F5A9E1"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w:t>
      </w:r>
    </w:p>
    <w:p w14:paraId="628313A6" w14:textId="77777777" w:rsidR="00C3385A" w:rsidRPr="00502F2A" w:rsidRDefault="00C3385A" w:rsidP="004D0CE4">
      <w:pPr>
        <w:pStyle w:val="Ingetavstnd"/>
        <w:numPr>
          <w:ilvl w:val="0"/>
          <w:numId w:val="7"/>
        </w:numPr>
        <w:tabs>
          <w:tab w:val="left" w:pos="5103"/>
        </w:tabs>
        <w:rPr>
          <w:rFonts w:ascii="Times New Roman" w:hAnsi="Times New Roman" w:cs="Times New Roman"/>
          <w:color w:val="000000" w:themeColor="text1"/>
        </w:rPr>
      </w:pPr>
    </w:p>
    <w:p w14:paraId="5995AB42"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5DD7E8A7"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tReturnValue</w:t>
      </w:r>
    </w:p>
    <w:p w14:paraId="3F053B2A"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etReturnValue</w:t>
      </w:r>
    </w:p>
    <w:p w14:paraId="46BB94B2" w14:textId="77777777" w:rsidR="007B6D07" w:rsidRPr="00502F2A" w:rsidRDefault="007B6D07" w:rsidP="004D0CE4">
      <w:pPr>
        <w:pStyle w:val="Ingetavstnd"/>
        <w:numPr>
          <w:ilvl w:val="0"/>
          <w:numId w:val="7"/>
        </w:numPr>
        <w:tabs>
          <w:tab w:val="left" w:pos="5103"/>
        </w:tabs>
        <w:rPr>
          <w:rFonts w:ascii="Times New Roman" w:hAnsi="Times New Roman" w:cs="Times New Roman"/>
          <w:color w:val="000000" w:themeColor="text1"/>
        </w:rPr>
      </w:pPr>
    </w:p>
    <w:p w14:paraId="254453B9" w14:textId="77777777" w:rsidR="007B6D07" w:rsidRPr="00502F2A" w:rsidRDefault="007B6D0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ultiply</w:t>
      </w:r>
    </w:p>
    <w:p w14:paraId="494C98A1" w14:textId="77777777" w:rsidR="00A57357" w:rsidRPr="00502F2A" w:rsidRDefault="00A57357" w:rsidP="0054544B">
      <w:pPr>
        <w:pStyle w:val="Ingetavstnd"/>
        <w:rPr>
          <w:rFonts w:ascii="Times New Roman" w:hAnsi="Times New Roman" w:cs="Times New Roman"/>
          <w:color w:val="000000" w:themeColor="text1"/>
        </w:rPr>
      </w:pPr>
    </w:p>
    <w:p w14:paraId="1A8829B7" w14:textId="77777777" w:rsidR="0054544B" w:rsidRPr="00502F2A" w:rsidRDefault="0054544B" w:rsidP="0054544B">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ov bx, bp</w:t>
      </w:r>
    </w:p>
    <w:p w14:paraId="74B5010F" w14:textId="77777777" w:rsidR="0054544B" w:rsidRPr="00502F2A" w:rsidRDefault="0054544B" w:rsidP="0054544B">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add bx, 2</w:t>
      </w:r>
    </w:p>
    <w:p w14:paraId="5EF68366" w14:textId="77777777" w:rsidR="0054544B" w:rsidRPr="00502F2A" w:rsidRDefault="0054544B" w:rsidP="0054544B">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ub ax, bx</w:t>
      </w:r>
    </w:p>
    <w:p w14:paraId="321BD013" w14:textId="77777777" w:rsidR="0054544B" w:rsidRPr="00502F2A" w:rsidRDefault="0054544B" w:rsidP="00E850C2">
      <w:pPr>
        <w:pStyle w:val="Ingetavstnd"/>
        <w:rPr>
          <w:rFonts w:ascii="Times New Roman" w:hAnsi="Times New Roman" w:cs="Times New Roman"/>
          <w:color w:val="000000" w:themeColor="text1"/>
        </w:rPr>
      </w:pPr>
    </w:p>
    <w:p w14:paraId="700A3195" w14:textId="77777777" w:rsidR="0054544B" w:rsidRPr="00502F2A" w:rsidRDefault="0054544B" w:rsidP="0054544B">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ub ax, bp</w:t>
      </w:r>
    </w:p>
    <w:p w14:paraId="521D024F" w14:textId="77777777" w:rsidR="0054544B" w:rsidRPr="00502F2A" w:rsidRDefault="0054544B" w:rsidP="0054544B">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ub ax, 2</w:t>
      </w:r>
    </w:p>
    <w:p w14:paraId="3DEE812B" w14:textId="77777777" w:rsidR="00E850C2" w:rsidRPr="00502F2A" w:rsidRDefault="00E850C2" w:rsidP="00023B83">
      <w:pPr>
        <w:pStyle w:val="Ingetavstnd"/>
        <w:rPr>
          <w:rFonts w:ascii="Times New Roman" w:hAnsi="Times New Roman" w:cs="Times New Roman"/>
          <w:color w:val="000000" w:themeColor="text1"/>
        </w:rPr>
      </w:pPr>
    </w:p>
    <w:p w14:paraId="01DE1AC1" w14:textId="77777777" w:rsidR="00023B83" w:rsidRPr="00502F2A" w:rsidRDefault="00023B83" w:rsidP="00023B83">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Binary Integral</w:t>
      </w:r>
    </w:p>
    <w:p w14:paraId="40B50035" w14:textId="77777777" w:rsidR="00151877" w:rsidRPr="00502F2A" w:rsidRDefault="005B032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 null</w:t>
      </w:r>
    </w:p>
    <w:p w14:paraId="7AD5BD88" w14:textId="77777777" w:rsidR="005B032C" w:rsidRPr="00502F2A" w:rsidRDefault="00FD548E"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 left</w:t>
      </w:r>
    </w:p>
    <w:p w14:paraId="74D4F7CC" w14:textId="77777777" w:rsidR="00FD548E" w:rsidRPr="00502F2A" w:rsidRDefault="00FD548E"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 result</w:t>
      </w:r>
    </w:p>
    <w:p w14:paraId="293354CE" w14:textId="77777777" w:rsidR="003F1DB3" w:rsidRPr="00502F2A" w:rsidRDefault="003F1DB3" w:rsidP="004D0CE4">
      <w:pPr>
        <w:pStyle w:val="Ingetavstnd"/>
        <w:numPr>
          <w:ilvl w:val="0"/>
          <w:numId w:val="7"/>
        </w:numPr>
        <w:tabs>
          <w:tab w:val="left" w:pos="5103"/>
        </w:tabs>
        <w:rPr>
          <w:rFonts w:ascii="Times New Roman" w:hAnsi="Times New Roman" w:cs="Times New Roman"/>
          <w:color w:val="000000" w:themeColor="text1"/>
        </w:rPr>
      </w:pPr>
    </w:p>
    <w:p w14:paraId="31493AE1" w14:textId="77777777" w:rsidR="008356F7" w:rsidRPr="00502F2A" w:rsidRDefault="000A67B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integer =&gt; register</w:t>
      </w:r>
    </w:p>
    <w:p w14:paraId="61648D9F" w14:textId="77777777" w:rsidR="005C4B87" w:rsidRPr="00502F2A" w:rsidRDefault="005C4B87" w:rsidP="004D0CE4">
      <w:pPr>
        <w:pStyle w:val="Ingetavstnd"/>
        <w:numPr>
          <w:ilvl w:val="0"/>
          <w:numId w:val="7"/>
        </w:numPr>
        <w:tabs>
          <w:tab w:val="left" w:pos="5103"/>
        </w:tabs>
        <w:rPr>
          <w:rFonts w:ascii="Times New Roman" w:hAnsi="Times New Roman" w:cs="Times New Roman"/>
          <w:color w:val="000000" w:themeColor="text1"/>
        </w:rPr>
      </w:pPr>
    </w:p>
    <w:p w14:paraId="6999FC54" w14:textId="77777777" w:rsidR="005C4B87" w:rsidRPr="00502F2A" w:rsidRDefault="005C4B8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array or function</w:t>
      </w:r>
      <w:r w:rsidR="00E71268" w:rsidRPr="00502F2A">
        <w:rPr>
          <w:rFonts w:ascii="Times New Roman" w:hAnsi="Times New Roman" w:cs="Times New Roman"/>
          <w:color w:val="000000" w:themeColor="text1"/>
        </w:rPr>
        <w:t xml:space="preserve"> =&gt; register</w:t>
      </w:r>
    </w:p>
    <w:p w14:paraId="53720E1D" w14:textId="77777777" w:rsidR="00790972" w:rsidRPr="00502F2A" w:rsidRDefault="00790972" w:rsidP="004D0CE4">
      <w:pPr>
        <w:pStyle w:val="Ingetavstnd"/>
        <w:numPr>
          <w:ilvl w:val="0"/>
          <w:numId w:val="7"/>
        </w:numPr>
        <w:tabs>
          <w:tab w:val="left" w:pos="5103"/>
        </w:tabs>
        <w:rPr>
          <w:rFonts w:ascii="Times New Roman" w:hAnsi="Times New Roman" w:cs="Times New Roman"/>
          <w:color w:val="000000" w:themeColor="text1"/>
        </w:rPr>
      </w:pPr>
    </w:p>
    <w:p w14:paraId="59944214" w14:textId="77777777" w:rsidR="00023B83" w:rsidRPr="00502F2A" w:rsidRDefault="000A67B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register</w:t>
      </w:r>
    </w:p>
    <w:p w14:paraId="27B7E769" w14:textId="77777777" w:rsidR="001012DA" w:rsidRPr="00502F2A" w:rsidRDefault="001012DA"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5535816F" w14:textId="77777777" w:rsidR="00793063" w:rsidRPr="00502F2A" w:rsidRDefault="00793063"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w:t>
      </w:r>
    </w:p>
    <w:p w14:paraId="00B35472" w14:textId="77777777" w:rsidR="000A67B5" w:rsidRPr="00502F2A" w:rsidRDefault="000A67B5"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register</w:t>
      </w:r>
    </w:p>
    <w:p w14:paraId="7ABB5A13" w14:textId="77777777" w:rsidR="00793063" w:rsidRPr="00502F2A" w:rsidRDefault="00793063"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007B81BE" w14:textId="77777777" w:rsidR="00D06B5B" w:rsidRPr="00502F2A" w:rsidRDefault="00D06B5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ift</w:t>
      </w:r>
      <w:r w:rsidR="00984357" w:rsidRPr="00502F2A">
        <w:rPr>
          <w:rFonts w:ascii="Times New Roman" w:hAnsi="Times New Roman" w:cs="Times New Roman"/>
          <w:color w:val="000000" w:themeColor="text1"/>
        </w:rPr>
        <w:t xml:space="preserve"> operator</w:t>
      </w:r>
    </w:p>
    <w:p w14:paraId="1D2D1830" w14:textId="77777777" w:rsidR="00883AE1" w:rsidRPr="00502F2A" w:rsidRDefault="00AB3DE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gt; cl</w:t>
      </w:r>
      <w:r w:rsidR="004F633C" w:rsidRPr="00502F2A">
        <w:rPr>
          <w:rFonts w:ascii="Times New Roman" w:hAnsi="Times New Roman" w:cs="Times New Roman"/>
          <w:color w:val="000000" w:themeColor="text1"/>
        </w:rPr>
        <w:t>, load</w:t>
      </w:r>
      <w:r w:rsidR="009B7AB4" w:rsidRPr="00502F2A">
        <w:rPr>
          <w:rFonts w:ascii="Times New Roman" w:hAnsi="Times New Roman" w:cs="Times New Roman"/>
          <w:color w:val="000000" w:themeColor="text1"/>
        </w:rPr>
        <w:t xml:space="preserve"> t</w:t>
      </w:r>
      <w:r w:rsidR="004F633C" w:rsidRPr="00502F2A">
        <w:rPr>
          <w:rFonts w:ascii="Times New Roman" w:hAnsi="Times New Roman" w:cs="Times New Roman"/>
          <w:color w:val="000000" w:themeColor="text1"/>
        </w:rPr>
        <w:t>o</w:t>
      </w:r>
      <w:r w:rsidR="009B7AB4" w:rsidRPr="00502F2A">
        <w:rPr>
          <w:rFonts w:ascii="Times New Roman" w:hAnsi="Times New Roman" w:cs="Times New Roman"/>
          <w:color w:val="000000" w:themeColor="text1"/>
        </w:rPr>
        <w:t xml:space="preserve"> r</w:t>
      </w:r>
      <w:r w:rsidR="004F633C" w:rsidRPr="00502F2A">
        <w:rPr>
          <w:rFonts w:ascii="Times New Roman" w:hAnsi="Times New Roman" w:cs="Times New Roman"/>
          <w:color w:val="000000" w:themeColor="text1"/>
        </w:rPr>
        <w:t>egister</w:t>
      </w:r>
      <w:r w:rsidR="009B7AB4" w:rsidRPr="00502F2A">
        <w:rPr>
          <w:rFonts w:ascii="Times New Roman" w:hAnsi="Times New Roman" w:cs="Times New Roman"/>
          <w:color w:val="000000" w:themeColor="text1"/>
        </w:rPr>
        <w:t xml:space="preserve"> cl</w:t>
      </w:r>
    </w:p>
    <w:p w14:paraId="6605ABD3" w14:textId="77777777" w:rsidR="00793063" w:rsidRPr="00502F2A" w:rsidRDefault="00793063"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l ax,</w:t>
      </w:r>
      <w:r w:rsidR="00C852E6" w:rsidRPr="00502F2A">
        <w:rPr>
          <w:rFonts w:ascii="Times New Roman" w:hAnsi="Times New Roman" w:cs="Times New Roman"/>
          <w:color w:val="000000" w:themeColor="text1"/>
        </w:rPr>
        <w:t xml:space="preserve"> cl</w:t>
      </w:r>
    </w:p>
    <w:p w14:paraId="029DA073" w14:textId="77777777" w:rsidR="008329F9" w:rsidRPr="00502F2A" w:rsidRDefault="008329F9" w:rsidP="004D0CE4">
      <w:pPr>
        <w:pStyle w:val="Ingetavstnd"/>
        <w:numPr>
          <w:ilvl w:val="1"/>
          <w:numId w:val="7"/>
        </w:numPr>
        <w:tabs>
          <w:tab w:val="left" w:pos="5103"/>
        </w:tabs>
        <w:rPr>
          <w:rFonts w:ascii="Times New Roman" w:hAnsi="Times New Roman" w:cs="Times New Roman"/>
          <w:color w:val="000000" w:themeColor="text1"/>
        </w:rPr>
      </w:pPr>
    </w:p>
    <w:p w14:paraId="74210F07" w14:textId="77777777" w:rsidR="00926C2B" w:rsidRPr="00502F2A" w:rsidRDefault="00926C2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ddress != null</w:t>
      </w:r>
    </w:p>
    <w:p w14:paraId="334A62AD" w14:textId="77777777" w:rsidR="008329F9" w:rsidRPr="00502F2A" w:rsidRDefault="008329F9" w:rsidP="004D0CE4">
      <w:pPr>
        <w:pStyle w:val="Ingetavstnd"/>
        <w:numPr>
          <w:ilvl w:val="1"/>
          <w:numId w:val="7"/>
        </w:numPr>
        <w:tabs>
          <w:tab w:val="left" w:pos="5103"/>
        </w:tabs>
        <w:rPr>
          <w:rFonts w:ascii="Times New Roman" w:hAnsi="Times New Roman" w:cs="Times New Roman"/>
          <w:color w:val="000000" w:themeColor="text1"/>
        </w:rPr>
      </w:pPr>
    </w:p>
    <w:p w14:paraId="47B85D3D" w14:textId="77777777" w:rsidR="00AB4CB4" w:rsidRPr="00502F2A" w:rsidRDefault="00AB4CB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 or register</w:t>
      </w:r>
    </w:p>
    <w:p w14:paraId="06DDD790" w14:textId="77777777" w:rsidR="001012DA" w:rsidRPr="00502F2A" w:rsidRDefault="001012DA"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r w:rsidR="00D65097" w:rsidRPr="00502F2A">
        <w:rPr>
          <w:rFonts w:ascii="Times New Roman" w:hAnsi="Times New Roman" w:cs="Times New Roman"/>
          <w:color w:val="000000" w:themeColor="text1"/>
        </w:rPr>
        <w:t>array or function</w:t>
      </w:r>
    </w:p>
    <w:p w14:paraId="07A36018" w14:textId="77777777" w:rsidR="0015600B" w:rsidRPr="00502F2A" w:rsidRDefault="0015600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 (add, sub, and, or, xor) =&gt; ok</w:t>
      </w:r>
    </w:p>
    <w:p w14:paraId="21AA35B6" w14:textId="77777777" w:rsidR="00782825" w:rsidRPr="00502F2A" w:rsidRDefault="00782825"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p</w:t>
      </w:r>
    </w:p>
    <w:p w14:paraId="19DB5B6A" w14:textId="77777777" w:rsidR="00782825" w:rsidRPr="00502F2A" w:rsidRDefault="00782825"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0F4EB240" w14:textId="77777777" w:rsidR="00307D4A" w:rsidRPr="00502F2A" w:rsidRDefault="00307D4A"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5918F254" w14:textId="77777777" w:rsidR="00307D4A" w:rsidRPr="00502F2A" w:rsidRDefault="00307D4A"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bp</w:t>
      </w:r>
    </w:p>
    <w:p w14:paraId="2D155962" w14:textId="77777777" w:rsidR="00307D4A" w:rsidRPr="00502F2A" w:rsidRDefault="00307D4A"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2712C86A" w14:textId="77777777" w:rsidR="0015600B" w:rsidRPr="00502F2A" w:rsidRDefault="00307D4A"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w:t>
      </w:r>
    </w:p>
    <w:p w14:paraId="169F4CBF" w14:textId="77777777" w:rsidR="00F51BE6" w:rsidRPr="00502F2A" w:rsidRDefault="00F51BE6"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785004BD" w14:textId="77777777" w:rsidR="00782825" w:rsidRPr="00502F2A" w:rsidRDefault="00782825"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x, bp</w:t>
      </w:r>
    </w:p>
    <w:p w14:paraId="30D2C032" w14:textId="77777777" w:rsidR="006815E5" w:rsidRPr="00502F2A" w:rsidRDefault="00307D4A"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6815E5" w:rsidRPr="00502F2A">
        <w:rPr>
          <w:rFonts w:ascii="Times New Roman" w:hAnsi="Times New Roman" w:cs="Times New Roman"/>
          <w:color w:val="000000" w:themeColor="text1"/>
        </w:rPr>
        <w:t xml:space="preserve">bx, </w:t>
      </w:r>
      <w:r w:rsidRPr="00502F2A">
        <w:rPr>
          <w:rFonts w:ascii="Times New Roman" w:hAnsi="Times New Roman" w:cs="Times New Roman"/>
          <w:color w:val="000000" w:themeColor="text1"/>
        </w:rPr>
        <w:t>2</w:t>
      </w:r>
    </w:p>
    <w:p w14:paraId="2024099E" w14:textId="77777777" w:rsidR="006815E5" w:rsidRPr="00502F2A" w:rsidRDefault="00F51BE6"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ax, bx</w:t>
      </w:r>
    </w:p>
    <w:p w14:paraId="2191C8DE" w14:textId="77777777" w:rsidR="00AB4CB4" w:rsidRPr="00502F2A" w:rsidRDefault="00BF3BA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w:t>
      </w:r>
      <w:r w:rsidR="00C1086D" w:rsidRPr="00502F2A">
        <w:rPr>
          <w:rFonts w:ascii="Times New Roman" w:hAnsi="Times New Roman" w:cs="Times New Roman"/>
          <w:color w:val="000000" w:themeColor="text1"/>
        </w:rPr>
        <w:t>ight not array or function</w:t>
      </w:r>
    </w:p>
    <w:p w14:paraId="70D3B7A6" w14:textId="77777777" w:rsidR="00D43F7F" w:rsidRPr="00502F2A" w:rsidRDefault="002E7DF1"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w:t>
      </w:r>
      <w:r w:rsidR="00D43F7F" w:rsidRPr="00502F2A">
        <w:rPr>
          <w:rFonts w:ascii="Times New Roman" w:hAnsi="Times New Roman" w:cs="Times New Roman"/>
          <w:color w:val="000000" w:themeColor="text1"/>
        </w:rPr>
        <w:t>dd ax, [bp + 2]</w:t>
      </w:r>
    </w:p>
    <w:p w14:paraId="053954B1" w14:textId="77777777" w:rsidR="00793063" w:rsidRPr="00502F2A" w:rsidRDefault="00793063" w:rsidP="004D0CE4">
      <w:pPr>
        <w:pStyle w:val="Ingetavstnd"/>
        <w:numPr>
          <w:ilvl w:val="1"/>
          <w:numId w:val="7"/>
        </w:numPr>
        <w:tabs>
          <w:tab w:val="left" w:pos="5103"/>
        </w:tabs>
        <w:rPr>
          <w:rFonts w:ascii="Times New Roman" w:hAnsi="Times New Roman" w:cs="Times New Roman"/>
          <w:color w:val="000000" w:themeColor="text1"/>
        </w:rPr>
      </w:pPr>
    </w:p>
    <w:p w14:paraId="0372C7AC" w14:textId="77777777" w:rsidR="00216548" w:rsidRPr="00502F2A" w:rsidRDefault="0021654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r w:rsidR="006E6364" w:rsidRPr="00502F2A">
        <w:rPr>
          <w:rFonts w:ascii="Times New Roman" w:hAnsi="Times New Roman" w:cs="Times New Roman"/>
          <w:color w:val="000000" w:themeColor="text1"/>
        </w:rPr>
        <w:t xml:space="preserve">extern or </w:t>
      </w:r>
      <w:r w:rsidRPr="00502F2A">
        <w:rPr>
          <w:rFonts w:ascii="Times New Roman" w:hAnsi="Times New Roman" w:cs="Times New Roman"/>
          <w:color w:val="000000" w:themeColor="text1"/>
        </w:rPr>
        <w:t>static</w:t>
      </w:r>
    </w:p>
    <w:p w14:paraId="6562BBE4" w14:textId="77777777" w:rsidR="000327E6" w:rsidRPr="00502F2A" w:rsidRDefault="000327E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rray or function</w:t>
      </w:r>
      <w:r w:rsidR="00DE1474" w:rsidRPr="00502F2A">
        <w:rPr>
          <w:rFonts w:ascii="Times New Roman" w:hAnsi="Times New Roman" w:cs="Times New Roman"/>
          <w:color w:val="000000" w:themeColor="text1"/>
        </w:rPr>
        <w:t>; mov ax, 100</w:t>
      </w:r>
    </w:p>
    <w:p w14:paraId="17CF12B1" w14:textId="77777777" w:rsidR="000327E6" w:rsidRPr="00502F2A" w:rsidRDefault="000327E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not array or function</w:t>
      </w:r>
      <w:r w:rsidR="00DE1474" w:rsidRPr="00502F2A">
        <w:rPr>
          <w:rFonts w:ascii="Times New Roman" w:hAnsi="Times New Roman" w:cs="Times New Roman"/>
          <w:color w:val="000000" w:themeColor="text1"/>
        </w:rPr>
        <w:t>: mov ax, [100]</w:t>
      </w:r>
    </w:p>
    <w:p w14:paraId="7E0CC340" w14:textId="77777777" w:rsidR="00D70566" w:rsidRPr="00502F2A" w:rsidRDefault="00D70566" w:rsidP="004D0CE4">
      <w:pPr>
        <w:pStyle w:val="Ingetavstnd"/>
        <w:numPr>
          <w:ilvl w:val="1"/>
          <w:numId w:val="7"/>
        </w:numPr>
        <w:tabs>
          <w:tab w:val="left" w:pos="5103"/>
        </w:tabs>
        <w:rPr>
          <w:rFonts w:ascii="Times New Roman" w:hAnsi="Times New Roman" w:cs="Times New Roman"/>
          <w:color w:val="000000" w:themeColor="text1"/>
        </w:rPr>
      </w:pPr>
    </w:p>
    <w:p w14:paraId="4AAB5BDF" w14:textId="77777777" w:rsidR="004C7674" w:rsidRPr="00502F2A" w:rsidRDefault="004C767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 != null</w:t>
      </w:r>
    </w:p>
    <w:p w14:paraId="2AF049F6" w14:textId="77777777" w:rsidR="00D70566" w:rsidRPr="00502F2A" w:rsidRDefault="00D7056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 == left =&gt; save register</w:t>
      </w:r>
      <w:r w:rsidR="00565C43" w:rsidRPr="00502F2A">
        <w:rPr>
          <w:rFonts w:ascii="Times New Roman" w:hAnsi="Times New Roman" w:cs="Times New Roman"/>
          <w:color w:val="000000" w:themeColor="text1"/>
        </w:rPr>
        <w:t>, remove(left)</w:t>
      </w:r>
    </w:p>
    <w:p w14:paraId="5F5234F0" w14:textId="77777777" w:rsidR="00D70566" w:rsidRPr="00502F2A" w:rsidRDefault="003F690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esult </w:t>
      </w:r>
      <w:r w:rsidR="00D70566"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left =&gt; </w:t>
      </w:r>
      <w:r w:rsidR="000D6AC8" w:rsidRPr="00502F2A">
        <w:rPr>
          <w:rFonts w:ascii="Times New Roman" w:hAnsi="Times New Roman" w:cs="Times New Roman"/>
          <w:color w:val="000000" w:themeColor="text1"/>
        </w:rPr>
        <w:t>put(result, register)</w:t>
      </w:r>
    </w:p>
    <w:p w14:paraId="6FC5BB78" w14:textId="77777777" w:rsidR="003F571C" w:rsidRPr="00502F2A" w:rsidRDefault="003F571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address != null</w:t>
      </w:r>
    </w:p>
    <w:p w14:paraId="0FB5D419" w14:textId="77777777" w:rsidR="00C9264F" w:rsidRPr="00502F2A" w:rsidRDefault="00C9264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4D966CF7" w14:textId="77777777" w:rsidR="000A4DFB" w:rsidRPr="00502F2A" w:rsidRDefault="000A4DF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w:t>
      </w:r>
      <w:r w:rsidR="00CF5A3A" w:rsidRPr="00502F2A">
        <w:rPr>
          <w:rFonts w:ascii="Times New Roman" w:hAnsi="Times New Roman" w:cs="Times New Roman"/>
          <w:color w:val="000000" w:themeColor="text1"/>
        </w:rPr>
        <w:t xml:space="preserve"> + 2</w:t>
      </w:r>
      <w:r w:rsidRPr="00502F2A">
        <w:rPr>
          <w:rFonts w:ascii="Times New Roman" w:hAnsi="Times New Roman" w:cs="Times New Roman"/>
          <w:color w:val="000000" w:themeColor="text1"/>
        </w:rPr>
        <w:t>], 1</w:t>
      </w:r>
    </w:p>
    <w:p w14:paraId="1EDF2E2D" w14:textId="77777777" w:rsidR="00C9264F" w:rsidRPr="00502F2A" w:rsidRDefault="003926CA"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fault</w:t>
      </w:r>
    </w:p>
    <w:p w14:paraId="72FB4425" w14:textId="77777777" w:rsidR="000A4DFB" w:rsidRPr="00502F2A" w:rsidRDefault="000A4DF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right to register</w:t>
      </w:r>
    </w:p>
    <w:p w14:paraId="2C722A71" w14:textId="77777777" w:rsidR="000A4DFB" w:rsidRPr="00502F2A" w:rsidRDefault="000A4DF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dx]</w:t>
      </w:r>
    </w:p>
    <w:p w14:paraId="32D2F337" w14:textId="77777777" w:rsidR="00CE7BE7" w:rsidRPr="00502F2A" w:rsidRDefault="00CE7BE7"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bp + 2]</w:t>
      </w:r>
    </w:p>
    <w:p w14:paraId="61C9475D" w14:textId="77777777" w:rsidR="00CE7BE7" w:rsidRPr="00502F2A" w:rsidRDefault="00CE7BE7"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100]</w:t>
      </w:r>
    </w:p>
    <w:p w14:paraId="01C3B872" w14:textId="77777777" w:rsidR="00A66688" w:rsidRPr="00502F2A" w:rsidRDefault="00A6668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w:t>
      </w:r>
      <w:r w:rsidR="00CF5A3A" w:rsidRPr="00502F2A">
        <w:rPr>
          <w:rFonts w:ascii="Times New Roman" w:hAnsi="Times New Roman" w:cs="Times New Roman"/>
          <w:color w:val="000000" w:themeColor="text1"/>
        </w:rPr>
        <w:t xml:space="preserve"> + 2</w:t>
      </w:r>
      <w:r w:rsidRPr="00502F2A">
        <w:rPr>
          <w:rFonts w:ascii="Times New Roman" w:hAnsi="Times New Roman" w:cs="Times New Roman"/>
          <w:color w:val="000000" w:themeColor="text1"/>
        </w:rPr>
        <w:t>], ax</w:t>
      </w:r>
    </w:p>
    <w:p w14:paraId="4C8791FB" w14:textId="77777777" w:rsidR="00F2058F" w:rsidRPr="00502F2A" w:rsidRDefault="00F2058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auto or register</w:t>
      </w:r>
    </w:p>
    <w:p w14:paraId="07F8163E" w14:textId="77777777" w:rsidR="00D23831" w:rsidRPr="00502F2A" w:rsidRDefault="00D2383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5379FAA6" w14:textId="77777777" w:rsidR="00D23831" w:rsidRPr="00502F2A" w:rsidRDefault="00D2383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A96942" w:rsidRPr="00502F2A">
        <w:rPr>
          <w:rFonts w:ascii="Times New Roman" w:hAnsi="Times New Roman" w:cs="Times New Roman"/>
          <w:color w:val="000000" w:themeColor="text1"/>
        </w:rPr>
        <w:t>bp + 2</w:t>
      </w:r>
      <w:r w:rsidRPr="00502F2A">
        <w:rPr>
          <w:rFonts w:ascii="Times New Roman" w:hAnsi="Times New Roman" w:cs="Times New Roman"/>
          <w:color w:val="000000" w:themeColor="text1"/>
        </w:rPr>
        <w:t>], 1</w:t>
      </w:r>
    </w:p>
    <w:p w14:paraId="0991A001" w14:textId="77777777" w:rsidR="00D23831" w:rsidRPr="00502F2A" w:rsidRDefault="00D2383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fault</w:t>
      </w:r>
    </w:p>
    <w:p w14:paraId="32B3F6D8" w14:textId="77777777" w:rsidR="00D23831" w:rsidRPr="00502F2A" w:rsidRDefault="00D2383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right to register</w:t>
      </w:r>
    </w:p>
    <w:p w14:paraId="3D1183F3" w14:textId="77777777" w:rsidR="00D23831" w:rsidRPr="00502F2A" w:rsidRDefault="00D23831"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dx]</w:t>
      </w:r>
    </w:p>
    <w:p w14:paraId="63FFE60E" w14:textId="77777777" w:rsidR="00D23831" w:rsidRPr="00502F2A" w:rsidRDefault="00D23831"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bp + 2]</w:t>
      </w:r>
    </w:p>
    <w:p w14:paraId="6B298CB0" w14:textId="77777777" w:rsidR="00D23831" w:rsidRPr="00502F2A" w:rsidRDefault="00D23831"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100]</w:t>
      </w:r>
    </w:p>
    <w:p w14:paraId="34072177" w14:textId="77777777" w:rsidR="00D23831" w:rsidRPr="00502F2A" w:rsidRDefault="00D2383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A96942" w:rsidRPr="00502F2A">
        <w:rPr>
          <w:rFonts w:ascii="Times New Roman" w:hAnsi="Times New Roman" w:cs="Times New Roman"/>
          <w:color w:val="000000" w:themeColor="text1"/>
        </w:rPr>
        <w:t>bp + 2</w:t>
      </w:r>
      <w:r w:rsidRPr="00502F2A">
        <w:rPr>
          <w:rFonts w:ascii="Times New Roman" w:hAnsi="Times New Roman" w:cs="Times New Roman"/>
          <w:color w:val="000000" w:themeColor="text1"/>
        </w:rPr>
        <w:t>], ax</w:t>
      </w:r>
    </w:p>
    <w:p w14:paraId="109BB0DE" w14:textId="77777777" w:rsidR="00F2058F" w:rsidRPr="00502F2A" w:rsidRDefault="006E636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extern or static</w:t>
      </w:r>
    </w:p>
    <w:p w14:paraId="3FDCF7EF" w14:textId="77777777" w:rsidR="004474F4" w:rsidRPr="00502F2A" w:rsidRDefault="004474F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1B206A03" w14:textId="77777777" w:rsidR="004474F4" w:rsidRPr="00502F2A" w:rsidRDefault="004474F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p + 2], 1</w:t>
      </w:r>
    </w:p>
    <w:p w14:paraId="458FB4EE" w14:textId="77777777" w:rsidR="004474F4" w:rsidRPr="00502F2A" w:rsidRDefault="004474F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fault</w:t>
      </w:r>
    </w:p>
    <w:p w14:paraId="351CDF03" w14:textId="77777777" w:rsidR="004474F4" w:rsidRPr="00502F2A" w:rsidRDefault="004474F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right to register</w:t>
      </w:r>
    </w:p>
    <w:p w14:paraId="2FA433AF" w14:textId="77777777" w:rsidR="004474F4" w:rsidRPr="00502F2A" w:rsidRDefault="004474F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dx]</w:t>
      </w:r>
    </w:p>
    <w:p w14:paraId="495F7FE3" w14:textId="77777777" w:rsidR="004474F4" w:rsidRPr="00502F2A" w:rsidRDefault="004474F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bp + 2]</w:t>
      </w:r>
    </w:p>
    <w:p w14:paraId="6FBA13F5" w14:textId="77777777" w:rsidR="004474F4" w:rsidRPr="00502F2A" w:rsidRDefault="004474F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100]</w:t>
      </w:r>
    </w:p>
    <w:p w14:paraId="509C9ECE" w14:textId="77777777" w:rsidR="004474F4" w:rsidRPr="00502F2A" w:rsidRDefault="004474F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p + 2], ax</w:t>
      </w:r>
    </w:p>
    <w:p w14:paraId="238527F8" w14:textId="77777777" w:rsidR="00023B83" w:rsidRPr="00502F2A" w:rsidRDefault="00023B83" w:rsidP="00E4748B">
      <w:pPr>
        <w:pStyle w:val="Ingetavstnd"/>
        <w:rPr>
          <w:rFonts w:ascii="Times New Roman" w:hAnsi="Times New Roman" w:cs="Times New Roman"/>
          <w:color w:val="000000" w:themeColor="text1"/>
        </w:rPr>
      </w:pPr>
    </w:p>
    <w:p w14:paraId="465B147C" w14:textId="77777777" w:rsidR="00E4748B" w:rsidRPr="00502F2A" w:rsidRDefault="00E4748B" w:rsidP="00E4748B">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Cast</w:t>
      </w:r>
    </w:p>
    <w:p w14:paraId="2F2DA626" w14:textId="77777777" w:rsidR="00E4748B" w:rsidRPr="00502F2A" w:rsidRDefault="00E4748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 || string -&gt; pointer</w:t>
      </w:r>
    </w:p>
    <w:p w14:paraId="054BD620" w14:textId="77777777" w:rsidR="00E4748B" w:rsidRPr="00502F2A" w:rsidRDefault="00E4748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function -&gt; pointer</w:t>
      </w:r>
    </w:p>
    <w:p w14:paraId="496246B1" w14:textId="77777777" w:rsidR="00026054" w:rsidRPr="00502F2A" w:rsidRDefault="0002605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gical -&gt; integral_or_pointer</w:t>
      </w:r>
    </w:p>
    <w:p w14:paraId="5A3ECF90" w14:textId="77777777" w:rsidR="00787E73" w:rsidRPr="00502F2A" w:rsidRDefault="00787E73"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gical -&gt; floating</w:t>
      </w:r>
    </w:p>
    <w:p w14:paraId="36ADAA4B" w14:textId="77777777" w:rsidR="00065390" w:rsidRPr="00502F2A" w:rsidRDefault="0006539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tegral_or_pointer -&gt; integral_or_pointer</w:t>
      </w:r>
    </w:p>
    <w:p w14:paraId="3F6AD710" w14:textId="77777777" w:rsidR="00065390" w:rsidRPr="00502F2A" w:rsidRDefault="0006539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tegral_or_pointer -&gt; logical</w:t>
      </w:r>
    </w:p>
    <w:p w14:paraId="00C95629" w14:textId="77777777" w:rsidR="00EB3180" w:rsidRPr="00502F2A" w:rsidRDefault="00EB318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tegral_or_pointer -&gt; floating</w:t>
      </w:r>
    </w:p>
    <w:p w14:paraId="46FB1219" w14:textId="77777777" w:rsidR="00EF32FF" w:rsidRPr="00502F2A" w:rsidRDefault="00EF32F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loating -&gt; logical</w:t>
      </w:r>
    </w:p>
    <w:p w14:paraId="28F2338F" w14:textId="77777777" w:rsidR="00EF32FF" w:rsidRPr="00502F2A" w:rsidRDefault="00EF32F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loating -&gt; integral_or_pointer</w:t>
      </w:r>
    </w:p>
    <w:p w14:paraId="6EB0B828" w14:textId="77777777" w:rsidR="00EB3180" w:rsidRPr="00502F2A" w:rsidRDefault="00EB318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loating -&gt; floating</w:t>
      </w:r>
    </w:p>
    <w:p w14:paraId="0C95D41D" w14:textId="77777777" w:rsidR="0087164E" w:rsidRPr="00502F2A" w:rsidRDefault="00D60DC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gt; void</w:t>
      </w:r>
    </w:p>
    <w:p w14:paraId="6AF7207E" w14:textId="77777777" w:rsidR="00E4748B" w:rsidRPr="00502F2A" w:rsidRDefault="00E4748B" w:rsidP="00E4748B">
      <w:pPr>
        <w:pStyle w:val="Ingetavstnd"/>
        <w:tabs>
          <w:tab w:val="left" w:pos="5103"/>
        </w:tabs>
        <w:rPr>
          <w:rFonts w:ascii="Times New Roman" w:hAnsi="Times New Roman" w:cs="Times New Roman"/>
          <w:color w:val="000000" w:themeColor="text1"/>
        </w:rPr>
      </w:pPr>
    </w:p>
    <w:p w14:paraId="25A67850" w14:textId="77777777" w:rsidR="00051765" w:rsidRPr="00502F2A" w:rsidRDefault="00051765" w:rsidP="0005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ObjectCodeGenerator</w:t>
      </w:r>
    </w:p>
    <w:p w14:paraId="7E625652" w14:textId="77777777" w:rsidR="00912126" w:rsidRPr="00502F2A" w:rsidRDefault="00912126"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ValueToRegister</w:t>
      </w:r>
    </w:p>
    <w:p w14:paraId="1D969003" w14:textId="77777777" w:rsidR="00912126" w:rsidRPr="00502F2A" w:rsidRDefault="00912126"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hangeRegister</w:t>
      </w:r>
    </w:p>
    <w:p w14:paraId="341F7F42" w14:textId="77777777" w:rsidR="00051765" w:rsidRPr="00502F2A" w:rsidRDefault="0005176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w:t>
      </w:r>
      <w:r w:rsidR="000C3146" w:rsidRPr="00502F2A">
        <w:rPr>
          <w:rFonts w:ascii="Times New Roman" w:hAnsi="Times New Roman" w:cs="Times New Roman"/>
          <w:color w:val="000000" w:themeColor="text1"/>
        </w:rPr>
        <w:t>Value</w:t>
      </w:r>
      <w:r w:rsidRPr="00502F2A">
        <w:rPr>
          <w:rFonts w:ascii="Times New Roman" w:hAnsi="Times New Roman" w:cs="Times New Roman"/>
          <w:color w:val="000000" w:themeColor="text1"/>
        </w:rPr>
        <w:t>ToAddress</w:t>
      </w:r>
    </w:p>
    <w:p w14:paraId="3761DB59" w14:textId="77777777" w:rsidR="0086226D" w:rsidRPr="00502F2A" w:rsidRDefault="0086226D"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AddressToRegister</w:t>
      </w:r>
    </w:p>
    <w:p w14:paraId="4028AD0A" w14:textId="77777777" w:rsidR="00DE451A" w:rsidRPr="00502F2A" w:rsidRDefault="00DE451A" w:rsidP="004D0CE4">
      <w:pPr>
        <w:pStyle w:val="Ingetavstnd"/>
        <w:numPr>
          <w:ilvl w:val="0"/>
          <w:numId w:val="7"/>
        </w:numPr>
        <w:tabs>
          <w:tab w:val="left" w:pos="5103"/>
        </w:tabs>
        <w:rPr>
          <w:rFonts w:ascii="Times New Roman" w:hAnsi="Times New Roman" w:cs="Times New Roman"/>
          <w:color w:val="000000" w:themeColor="text1"/>
        </w:rPr>
      </w:pPr>
    </w:p>
    <w:p w14:paraId="73832BF3" w14:textId="77777777" w:rsidR="00882A9C" w:rsidRPr="00502F2A" w:rsidRDefault="00DC167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w:t>
      </w:r>
      <w:r w:rsidR="00882A9C" w:rsidRPr="00502F2A">
        <w:rPr>
          <w:rFonts w:ascii="Times New Roman" w:hAnsi="Times New Roman" w:cs="Times New Roman"/>
          <w:color w:val="000000" w:themeColor="text1"/>
        </w:rPr>
        <w:t>Unary</w:t>
      </w:r>
    </w:p>
    <w:p w14:paraId="0A3A08E2" w14:textId="77777777" w:rsidR="00830F01" w:rsidRPr="00502F2A" w:rsidRDefault="00830F01"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Binary</w:t>
      </w:r>
    </w:p>
    <w:p w14:paraId="6F738676" w14:textId="77777777" w:rsidR="00972AED" w:rsidRPr="00502F2A" w:rsidRDefault="00972AED"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AssignBinary</w:t>
      </w:r>
    </w:p>
    <w:p w14:paraId="3DFA5E32" w14:textId="77777777" w:rsidR="00972AED" w:rsidRPr="00502F2A" w:rsidRDefault="0075556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veFromRegister</w:t>
      </w:r>
    </w:p>
    <w:p w14:paraId="48FC6B6C" w14:textId="77777777" w:rsidR="00051765" w:rsidRPr="00502F2A" w:rsidRDefault="00051765" w:rsidP="00886582">
      <w:pPr>
        <w:pStyle w:val="Ingetavstnd"/>
        <w:rPr>
          <w:rFonts w:ascii="Times New Roman" w:hAnsi="Times New Roman" w:cs="Times New Roman"/>
          <w:color w:val="000000" w:themeColor="text1"/>
        </w:rPr>
      </w:pPr>
    </w:p>
    <w:p w14:paraId="16B1DE1C" w14:textId="77777777" w:rsidR="00886582" w:rsidRPr="00502F2A" w:rsidRDefault="00886582" w:rsidP="0088658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November</w:t>
      </w:r>
    </w:p>
    <w:p w14:paraId="40A2A3C6" w14:textId="77777777" w:rsidR="00886582" w:rsidRPr="00502F2A" w:rsidRDefault="00886582"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älardalens högskola, Västerås, Adjunkt</w:t>
      </w:r>
    </w:p>
    <w:p w14:paraId="3A71C756" w14:textId="77777777" w:rsidR="00886582" w:rsidRPr="00502F2A" w:rsidRDefault="00886582"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älardalens högskola, Västerås, Doktorand</w:t>
      </w:r>
    </w:p>
    <w:p w14:paraId="39F8F101" w14:textId="77777777" w:rsidR="00472F07" w:rsidRPr="00502F2A" w:rsidRDefault="00472F0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omasgymnasiet, Strängnäs, Lärare</w:t>
      </w:r>
    </w:p>
    <w:p w14:paraId="1E428723" w14:textId="77777777" w:rsidR="00472F07" w:rsidRPr="00502F2A" w:rsidRDefault="00472F0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Västerhöjdsgymnasiet, Skövde, Lärare</w:t>
      </w:r>
    </w:p>
    <w:p w14:paraId="79470009" w14:textId="77777777" w:rsidR="00472F07" w:rsidRPr="00502F2A" w:rsidRDefault="00472F0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vaco, Stockholm, Programmerare</w:t>
      </w:r>
    </w:p>
    <w:p w14:paraId="33D94D8F" w14:textId="77777777" w:rsidR="00405BD7" w:rsidRPr="00502F2A" w:rsidRDefault="00405BD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ntronic, Stockholm, Mjukvaruutvecklare</w:t>
      </w:r>
    </w:p>
    <w:p w14:paraId="32813D31" w14:textId="77777777" w:rsidR="00644853" w:rsidRPr="00502F2A" w:rsidRDefault="00644853"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Vuxenutbildningen, Strängnäs, Lärare</w:t>
      </w:r>
    </w:p>
    <w:p w14:paraId="23155D44" w14:textId="77777777" w:rsidR="00784E3C" w:rsidRPr="00502F2A" w:rsidRDefault="00784E3C" w:rsidP="004D0CE4">
      <w:pPr>
        <w:pStyle w:val="Ingetavstnd"/>
        <w:numPr>
          <w:ilvl w:val="0"/>
          <w:numId w:val="7"/>
        </w:numPr>
        <w:tabs>
          <w:tab w:val="left" w:pos="5103"/>
        </w:tabs>
        <w:rPr>
          <w:rFonts w:ascii="Times New Roman" w:hAnsi="Times New Roman" w:cs="Times New Roman"/>
          <w:color w:val="000000" w:themeColor="text1"/>
        </w:rPr>
      </w:pPr>
    </w:p>
    <w:p w14:paraId="05A7B2BA" w14:textId="77777777" w:rsidR="00784E3C" w:rsidRPr="00502F2A" w:rsidRDefault="00784E3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ania, Södertälje, Systemutvecklare</w:t>
      </w:r>
    </w:p>
    <w:p w14:paraId="0D8045D1" w14:textId="77777777" w:rsidR="00784E3C" w:rsidRPr="00502F2A" w:rsidRDefault="00784E3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tlas Copco, Stockholm, Mjukvaruutvecklare</w:t>
      </w:r>
    </w:p>
    <w:p w14:paraId="0D0317E7" w14:textId="77777777" w:rsidR="00886582" w:rsidRPr="00502F2A" w:rsidRDefault="00886582" w:rsidP="00886582">
      <w:pPr>
        <w:pStyle w:val="Ingetavstnd"/>
        <w:tabs>
          <w:tab w:val="left" w:pos="5103"/>
        </w:tabs>
        <w:rPr>
          <w:rFonts w:ascii="Times New Roman" w:hAnsi="Times New Roman" w:cs="Times New Roman"/>
          <w:color w:val="000000" w:themeColor="text1"/>
        </w:rPr>
      </w:pPr>
    </w:p>
    <w:p w14:paraId="4AB8BC81" w14:textId="77777777" w:rsidR="00E86EBA" w:rsidRPr="00502F2A" w:rsidRDefault="00E86EBA" w:rsidP="00E86EBA">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oDo</w:t>
      </w:r>
    </w:p>
    <w:p w14:paraId="2C24748F" w14:textId="77777777" w:rsidR="007C32FA" w:rsidRPr="00502F2A" w:rsidRDefault="00113FE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iblioteket</w:t>
      </w:r>
    </w:p>
    <w:p w14:paraId="0D9867AC" w14:textId="77777777" w:rsidR="007C32FA" w:rsidRPr="00502F2A" w:rsidRDefault="00352E1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L Yacc Lex</w:t>
      </w:r>
    </w:p>
    <w:p w14:paraId="2ACDDD2B" w14:textId="77777777" w:rsidR="000B0EC1" w:rsidRPr="00502F2A" w:rsidRDefault="000B0EC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rlang Yacc Lex</w:t>
      </w:r>
    </w:p>
    <w:p w14:paraId="36AA907D" w14:textId="77777777" w:rsidR="009A78A5" w:rsidRPr="00502F2A" w:rsidRDefault="009A78A5" w:rsidP="004D0CE4">
      <w:pPr>
        <w:pStyle w:val="Ingetavstnd"/>
        <w:numPr>
          <w:ilvl w:val="1"/>
          <w:numId w:val="7"/>
        </w:numPr>
        <w:tabs>
          <w:tab w:val="left" w:pos="5103"/>
        </w:tabs>
        <w:rPr>
          <w:rFonts w:ascii="Times New Roman" w:hAnsi="Times New Roman" w:cs="Times New Roman"/>
          <w:color w:val="000000" w:themeColor="text1"/>
        </w:rPr>
      </w:pPr>
    </w:p>
    <w:p w14:paraId="4875EB65" w14:textId="77777777" w:rsidR="005B2D30" w:rsidRPr="00502F2A" w:rsidRDefault="005B2D30"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åndag</w:t>
      </w:r>
    </w:p>
    <w:p w14:paraId="6ED44F51" w14:textId="77777777" w:rsidR="00EF38F6" w:rsidRPr="00502F2A" w:rsidRDefault="00EF38F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örsäkringsfaktura</w:t>
      </w:r>
    </w:p>
    <w:p w14:paraId="61F3B728" w14:textId="77777777" w:rsidR="00EF38F6" w:rsidRPr="00502F2A" w:rsidRDefault="00EF38F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mtal</w:t>
      </w:r>
    </w:p>
    <w:p w14:paraId="5DC6668D" w14:textId="77777777" w:rsidR="00EA7B8B" w:rsidRPr="00502F2A" w:rsidRDefault="00EA7B8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Hyra</w:t>
      </w:r>
    </w:p>
    <w:p w14:paraId="1F591414" w14:textId="77777777" w:rsidR="009A78A5" w:rsidRPr="00502F2A" w:rsidRDefault="009A78A5"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ensionsmyndigheten</w:t>
      </w:r>
    </w:p>
    <w:p w14:paraId="37640979" w14:textId="77777777" w:rsidR="00364F8A" w:rsidRPr="00502F2A" w:rsidRDefault="00364F8A" w:rsidP="004D0CE4">
      <w:pPr>
        <w:pStyle w:val="Ingetavstnd"/>
        <w:numPr>
          <w:ilvl w:val="1"/>
          <w:numId w:val="7"/>
        </w:numPr>
        <w:tabs>
          <w:tab w:val="left" w:pos="5103"/>
        </w:tabs>
        <w:rPr>
          <w:rFonts w:ascii="Times New Roman" w:hAnsi="Times New Roman" w:cs="Times New Roman"/>
          <w:color w:val="000000" w:themeColor="text1"/>
        </w:rPr>
      </w:pPr>
    </w:p>
    <w:p w14:paraId="13CC485E" w14:textId="77777777" w:rsidR="000B05B7" w:rsidRPr="00502F2A" w:rsidRDefault="000B05B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ilförsäkring torsdagen 27 december</w:t>
      </w:r>
    </w:p>
    <w:p w14:paraId="1F00F6B9" w14:textId="77777777" w:rsidR="005778F6" w:rsidRPr="00502F2A" w:rsidRDefault="005778F6" w:rsidP="004D0CE4">
      <w:pPr>
        <w:pStyle w:val="Ingetavstnd"/>
        <w:numPr>
          <w:ilvl w:val="1"/>
          <w:numId w:val="7"/>
        </w:numPr>
        <w:tabs>
          <w:tab w:val="left" w:pos="5103"/>
        </w:tabs>
        <w:rPr>
          <w:rFonts w:ascii="Times New Roman" w:hAnsi="Times New Roman" w:cs="Times New Roman"/>
          <w:color w:val="000000" w:themeColor="text1"/>
        </w:rPr>
      </w:pPr>
    </w:p>
    <w:p w14:paraId="0305D002" w14:textId="77777777" w:rsidR="0033104D" w:rsidRPr="00502F2A" w:rsidRDefault="0033104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obb</w:t>
      </w:r>
    </w:p>
    <w:p w14:paraId="11098411" w14:textId="77777777" w:rsidR="009E2DF8" w:rsidRPr="00502F2A" w:rsidRDefault="009E2DF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nkedIn</w:t>
      </w:r>
    </w:p>
    <w:p w14:paraId="351C4184" w14:textId="77777777" w:rsidR="009E2DF8" w:rsidRPr="00502F2A" w:rsidRDefault="009E2DF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erotec</w:t>
      </w:r>
    </w:p>
    <w:p w14:paraId="180A3E6C" w14:textId="77777777" w:rsidR="005B6124" w:rsidRPr="00502F2A" w:rsidRDefault="005B612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vänum</w:t>
      </w:r>
    </w:p>
    <w:p w14:paraId="5C096410" w14:textId="77777777" w:rsidR="001F185C" w:rsidRPr="00502F2A" w:rsidRDefault="001F185C"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dh Doktorand </w:t>
      </w:r>
      <w:r w:rsidRPr="00502F2A">
        <w:rPr>
          <w:rFonts w:ascii="Times New Roman" w:hAnsi="Times New Roman" w:cs="Times New Roman"/>
          <w:bCs/>
          <w:color w:val="000000" w:themeColor="text1"/>
          <w:spacing w:val="5"/>
          <w:kern w:val="36"/>
        </w:rPr>
        <w:t xml:space="preserve">Model-Based Development and Analysis of Software for Heterogeneous Hardware Platforms </w:t>
      </w:r>
      <w:r w:rsidR="00933594" w:rsidRPr="00502F2A">
        <w:rPr>
          <w:rFonts w:ascii="Times New Roman" w:hAnsi="Times New Roman" w:cs="Times New Roman"/>
          <w:color w:val="000000" w:themeColor="text1"/>
        </w:rPr>
        <w:t>fre</w:t>
      </w:r>
      <w:r w:rsidRPr="00502F2A">
        <w:rPr>
          <w:rFonts w:ascii="Times New Roman" w:hAnsi="Times New Roman" w:cs="Times New Roman"/>
          <w:color w:val="000000" w:themeColor="text1"/>
        </w:rPr>
        <w:t>dagen den 25 januari</w:t>
      </w:r>
    </w:p>
    <w:p w14:paraId="6F50A7CE" w14:textId="77777777" w:rsidR="0005356E" w:rsidRPr="00502F2A" w:rsidRDefault="0005356E" w:rsidP="004D0CE4">
      <w:pPr>
        <w:pStyle w:val="Ingetavstnd"/>
        <w:numPr>
          <w:ilvl w:val="0"/>
          <w:numId w:val="7"/>
        </w:numPr>
        <w:tabs>
          <w:tab w:val="left" w:pos="5103"/>
        </w:tabs>
        <w:rPr>
          <w:rFonts w:ascii="Times New Roman" w:hAnsi="Times New Roman" w:cs="Times New Roman"/>
          <w:color w:val="000000" w:themeColor="text1"/>
        </w:rPr>
      </w:pPr>
    </w:p>
    <w:p w14:paraId="04427C8E" w14:textId="77777777" w:rsidR="00CC17EF" w:rsidRPr="00502F2A" w:rsidRDefault="00CC17E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F Veckorapport måndagen den </w:t>
      </w:r>
      <w:r w:rsidR="007C071B" w:rsidRPr="00502F2A">
        <w:rPr>
          <w:rFonts w:ascii="Times New Roman" w:hAnsi="Times New Roman" w:cs="Times New Roman"/>
          <w:color w:val="000000" w:themeColor="text1"/>
        </w:rPr>
        <w:t>24</w:t>
      </w:r>
      <w:r w:rsidRPr="00502F2A">
        <w:rPr>
          <w:rFonts w:ascii="Times New Roman" w:hAnsi="Times New Roman" w:cs="Times New Roman"/>
          <w:color w:val="000000" w:themeColor="text1"/>
        </w:rPr>
        <w:t xml:space="preserve"> december</w:t>
      </w:r>
    </w:p>
    <w:p w14:paraId="05B10AAA" w14:textId="77777777" w:rsidR="00CC17EF" w:rsidRPr="00502F2A" w:rsidRDefault="00CC17E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F Månadsrapport fredagen den 14 </w:t>
      </w:r>
      <w:r w:rsidR="003C0F76" w:rsidRPr="00502F2A">
        <w:rPr>
          <w:rFonts w:ascii="Times New Roman" w:hAnsi="Times New Roman" w:cs="Times New Roman"/>
          <w:color w:val="000000" w:themeColor="text1"/>
        </w:rPr>
        <w:t>januari</w:t>
      </w:r>
    </w:p>
    <w:p w14:paraId="73F2BC46" w14:textId="77777777" w:rsidR="003C0F76" w:rsidRPr="00502F2A" w:rsidRDefault="003C0F76" w:rsidP="004D0CE4">
      <w:pPr>
        <w:pStyle w:val="Ingetavstnd"/>
        <w:numPr>
          <w:ilvl w:val="0"/>
          <w:numId w:val="7"/>
        </w:numPr>
        <w:tabs>
          <w:tab w:val="left" w:pos="5103"/>
        </w:tabs>
        <w:rPr>
          <w:rFonts w:ascii="Times New Roman" w:hAnsi="Times New Roman" w:cs="Times New Roman"/>
          <w:color w:val="000000" w:themeColor="text1"/>
        </w:rPr>
      </w:pPr>
    </w:p>
    <w:p w14:paraId="422DC330" w14:textId="77777777" w:rsidR="00E86EBA" w:rsidRPr="00502F2A" w:rsidRDefault="006319B9"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nkk</w:t>
      </w:r>
      <w:r w:rsidR="00E86EBA" w:rsidRPr="00502F2A">
        <w:rPr>
          <w:rFonts w:ascii="Times New Roman" w:hAnsi="Times New Roman" w:cs="Times New Roman"/>
          <w:color w:val="000000" w:themeColor="text1"/>
        </w:rPr>
        <w:t>onto</w:t>
      </w:r>
    </w:p>
    <w:p w14:paraId="70A5E8B8" w14:textId="77777777" w:rsidR="00E86EBA" w:rsidRPr="00502F2A" w:rsidRDefault="00E86EB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redband</w:t>
      </w:r>
      <w:r w:rsidR="00861B74" w:rsidRPr="00502F2A">
        <w:rPr>
          <w:rFonts w:ascii="Times New Roman" w:hAnsi="Times New Roman" w:cs="Times New Roman"/>
          <w:color w:val="000000" w:themeColor="text1"/>
        </w:rPr>
        <w:t xml:space="preserve"> Strängnäs</w:t>
      </w:r>
    </w:p>
    <w:p w14:paraId="27DDC458" w14:textId="77777777" w:rsidR="00E86EBA" w:rsidRPr="00502F2A" w:rsidRDefault="00E86EBA" w:rsidP="00C77354">
      <w:pPr>
        <w:pStyle w:val="Ingetavstnd"/>
        <w:rPr>
          <w:rFonts w:ascii="Times New Roman" w:hAnsi="Times New Roman" w:cs="Times New Roman"/>
          <w:color w:val="000000" w:themeColor="text1"/>
        </w:rPr>
      </w:pPr>
    </w:p>
    <w:p w14:paraId="01C23439" w14:textId="77777777" w:rsidR="000A1FB5" w:rsidRPr="00502F2A" w:rsidRDefault="000A1FB5" w:rsidP="00C77354">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riskis &amp; Svettis</w:t>
      </w:r>
    </w:p>
    <w:p w14:paraId="125A106E" w14:textId="77777777" w:rsidR="000A1FB5" w:rsidRPr="00502F2A" w:rsidRDefault="000A1FB5" w:rsidP="004D0CE4">
      <w:pPr>
        <w:pStyle w:val="Ingetavstnd"/>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Step-Touch</w:t>
      </w:r>
    </w:p>
    <w:p w14:paraId="2434F567" w14:textId="77777777" w:rsidR="000A1FB5" w:rsidRPr="00502F2A" w:rsidRDefault="000A1FB5" w:rsidP="004D0CE4">
      <w:pPr>
        <w:pStyle w:val="Ingetavstnd"/>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V-steg</w:t>
      </w:r>
    </w:p>
    <w:p w14:paraId="1EB725B2" w14:textId="77777777" w:rsidR="000A1FB5" w:rsidRPr="00502F2A" w:rsidRDefault="000A1FB5" w:rsidP="004D0CE4">
      <w:pPr>
        <w:pStyle w:val="Ingetavstnd"/>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Knälyft</w:t>
      </w:r>
    </w:p>
    <w:p w14:paraId="732DD6C2" w14:textId="77777777" w:rsidR="000A1FB5" w:rsidRPr="00502F2A" w:rsidRDefault="000A1FB5" w:rsidP="004D0CE4">
      <w:pPr>
        <w:pStyle w:val="Ingetavstnd"/>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Back-kick</w:t>
      </w:r>
    </w:p>
    <w:p w14:paraId="4094BA0D" w14:textId="77777777" w:rsidR="000A1FB5" w:rsidRPr="00502F2A" w:rsidRDefault="000A1FB5" w:rsidP="00C77354">
      <w:pPr>
        <w:pStyle w:val="Ingetavstnd"/>
        <w:rPr>
          <w:rFonts w:ascii="Times New Roman" w:hAnsi="Times New Roman" w:cs="Times New Roman"/>
          <w:color w:val="000000" w:themeColor="text1"/>
        </w:rPr>
      </w:pPr>
    </w:p>
    <w:p w14:paraId="24B25C04" w14:textId="77777777" w:rsidR="00D74DC2" w:rsidRPr="00502F2A" w:rsidRDefault="00D74DC2" w:rsidP="00C77354">
      <w:pPr>
        <w:pStyle w:val="Ingetavstnd"/>
        <w:rPr>
          <w:rFonts w:ascii="Arial" w:hAnsi="Arial" w:cs="Arial"/>
          <w:color w:val="000000" w:themeColor="text1"/>
          <w:sz w:val="15"/>
          <w:szCs w:val="15"/>
        </w:rPr>
      </w:pPr>
      <w:r w:rsidRPr="00502F2A">
        <w:rPr>
          <w:rFonts w:ascii="Arial" w:hAnsi="Arial" w:cs="Arial"/>
          <w:color w:val="000000" w:themeColor="text1"/>
          <w:sz w:val="15"/>
          <w:szCs w:val="15"/>
        </w:rPr>
        <w:t xml:space="preserve">Hej, </w:t>
      </w:r>
      <w:r w:rsidRPr="00502F2A">
        <w:rPr>
          <w:rFonts w:ascii="Arial" w:hAnsi="Arial" w:cs="Arial"/>
          <w:color w:val="000000" w:themeColor="text1"/>
          <w:sz w:val="15"/>
          <w:szCs w:val="15"/>
        </w:rPr>
        <w:br/>
        <w:t xml:space="preserve">Tack för ditt meddelande! </w:t>
      </w:r>
      <w:r w:rsidRPr="00502F2A">
        <w:rPr>
          <w:rFonts w:ascii="Arial" w:hAnsi="Arial" w:cs="Arial"/>
          <w:color w:val="000000" w:themeColor="text1"/>
          <w:sz w:val="15"/>
          <w:szCs w:val="15"/>
        </w:rPr>
        <w:br/>
        <w:t xml:space="preserve">Du kan själv göra detta enkelt i din internetbank. </w:t>
      </w:r>
      <w:r w:rsidRPr="00502F2A">
        <w:rPr>
          <w:rFonts w:ascii="Arial" w:hAnsi="Arial" w:cs="Arial"/>
          <w:color w:val="000000" w:themeColor="text1"/>
          <w:sz w:val="15"/>
          <w:szCs w:val="15"/>
        </w:rPr>
        <w:br/>
      </w:r>
      <w:r w:rsidRPr="00502F2A">
        <w:rPr>
          <w:rFonts w:ascii="Arial" w:hAnsi="Arial" w:cs="Arial"/>
          <w:color w:val="000000" w:themeColor="text1"/>
          <w:sz w:val="15"/>
          <w:szCs w:val="15"/>
        </w:rPr>
        <w:br/>
        <w:t xml:space="preserve">- Gå till menyn och välj Tidigare versionen av internetbanken - Klicka på Startsida - Beställ tjänster. </w:t>
      </w:r>
      <w:r w:rsidRPr="00502F2A">
        <w:rPr>
          <w:rFonts w:ascii="Arial" w:hAnsi="Arial" w:cs="Arial"/>
          <w:color w:val="000000" w:themeColor="text1"/>
          <w:sz w:val="15"/>
          <w:szCs w:val="15"/>
        </w:rPr>
        <w:br/>
        <w:t xml:space="preserve">- Under rubriken Spara/Placera, klicka på Öppna sparkonto. </w:t>
      </w:r>
      <w:r w:rsidRPr="00502F2A">
        <w:rPr>
          <w:rFonts w:ascii="Arial" w:hAnsi="Arial" w:cs="Arial"/>
          <w:color w:val="000000" w:themeColor="text1"/>
          <w:sz w:val="15"/>
          <w:szCs w:val="15"/>
        </w:rPr>
        <w:br/>
        <w:t xml:space="preserve">- Välj konto i rull-listen - välj e-sparkonto - klicka i dina svar på frågorna och därefter fortsätt. </w:t>
      </w:r>
      <w:r w:rsidRPr="00502F2A">
        <w:rPr>
          <w:rFonts w:ascii="Arial" w:hAnsi="Arial" w:cs="Arial"/>
          <w:color w:val="000000" w:themeColor="text1"/>
          <w:sz w:val="15"/>
          <w:szCs w:val="15"/>
        </w:rPr>
        <w:br/>
        <w:t xml:space="preserve">- Klicka i rutan "Jag har läst och accepterar de allmänna villkoren" - klicka på Nytt konto. </w:t>
      </w:r>
      <w:r w:rsidRPr="00502F2A">
        <w:rPr>
          <w:rFonts w:ascii="Arial" w:hAnsi="Arial" w:cs="Arial"/>
          <w:color w:val="000000" w:themeColor="text1"/>
          <w:sz w:val="15"/>
          <w:szCs w:val="15"/>
        </w:rPr>
        <w:br/>
      </w:r>
      <w:r w:rsidRPr="00502F2A">
        <w:rPr>
          <w:rFonts w:ascii="Arial" w:hAnsi="Arial" w:cs="Arial"/>
          <w:color w:val="000000" w:themeColor="text1"/>
          <w:sz w:val="15"/>
          <w:szCs w:val="15"/>
        </w:rPr>
        <w:br/>
        <w:t xml:space="preserve">Önskar du ytterligare vägledning är du välkommen att ringa vår Digitala Support på telefon 0771 - 97 75 12. </w:t>
      </w:r>
      <w:r w:rsidRPr="00502F2A">
        <w:rPr>
          <w:rFonts w:ascii="Arial" w:hAnsi="Arial" w:cs="Arial"/>
          <w:color w:val="000000" w:themeColor="text1"/>
          <w:sz w:val="15"/>
          <w:szCs w:val="15"/>
        </w:rPr>
        <w:br/>
        <w:t xml:space="preserve">Vår support har öppet alla dagar, dygnet runt. </w:t>
      </w:r>
      <w:r w:rsidRPr="00502F2A">
        <w:rPr>
          <w:rFonts w:ascii="Arial" w:hAnsi="Arial" w:cs="Arial"/>
          <w:color w:val="000000" w:themeColor="text1"/>
          <w:sz w:val="15"/>
          <w:szCs w:val="15"/>
        </w:rPr>
        <w:br/>
        <w:t xml:space="preserve">Önskar dig en trevlig dag! </w:t>
      </w:r>
      <w:r w:rsidRPr="00502F2A">
        <w:rPr>
          <w:rFonts w:ascii="Arial" w:hAnsi="Arial" w:cs="Arial"/>
          <w:color w:val="000000" w:themeColor="text1"/>
          <w:sz w:val="15"/>
          <w:szCs w:val="15"/>
        </w:rPr>
        <w:br/>
        <w:t xml:space="preserve">Med vänlig hälsning </w:t>
      </w:r>
      <w:r w:rsidRPr="00502F2A">
        <w:rPr>
          <w:rFonts w:ascii="Arial" w:hAnsi="Arial" w:cs="Arial"/>
          <w:color w:val="000000" w:themeColor="text1"/>
          <w:sz w:val="15"/>
          <w:szCs w:val="15"/>
        </w:rPr>
        <w:br/>
        <w:t xml:space="preserve">Jimmy </w:t>
      </w:r>
      <w:r w:rsidRPr="00502F2A">
        <w:rPr>
          <w:rFonts w:ascii="Arial" w:hAnsi="Arial" w:cs="Arial"/>
          <w:color w:val="000000" w:themeColor="text1"/>
          <w:sz w:val="15"/>
          <w:szCs w:val="15"/>
        </w:rPr>
        <w:br/>
      </w:r>
      <w:r w:rsidRPr="00502F2A">
        <w:rPr>
          <w:rFonts w:ascii="Arial" w:hAnsi="Arial" w:cs="Arial"/>
          <w:color w:val="000000" w:themeColor="text1"/>
          <w:sz w:val="15"/>
          <w:szCs w:val="15"/>
        </w:rPr>
        <w:br/>
        <w:t xml:space="preserve">Välkommen att kontakta oss. </w:t>
      </w:r>
      <w:r w:rsidRPr="00502F2A">
        <w:rPr>
          <w:rFonts w:ascii="Arial" w:hAnsi="Arial" w:cs="Arial"/>
          <w:color w:val="000000" w:themeColor="text1"/>
          <w:sz w:val="15"/>
          <w:szCs w:val="15"/>
        </w:rPr>
        <w:br/>
        <w:t xml:space="preserve">Tips! Du vet väl att du kan ställa frågor till oss och få snabbt svar via ”Fråga oss-funktionen” på vår hemsida www.swedbank.se? </w:t>
      </w:r>
    </w:p>
    <w:p w14:paraId="6980D061" w14:textId="77777777" w:rsidR="00D74DC2" w:rsidRPr="00502F2A" w:rsidRDefault="00D74DC2" w:rsidP="00C77354">
      <w:pPr>
        <w:pStyle w:val="Ingetavstnd"/>
        <w:rPr>
          <w:rFonts w:ascii="Times New Roman" w:hAnsi="Times New Roman" w:cs="Times New Roman"/>
          <w:color w:val="000000" w:themeColor="text1"/>
        </w:rPr>
      </w:pPr>
    </w:p>
    <w:p w14:paraId="0DC70BA8" w14:textId="77777777" w:rsidR="002419AA" w:rsidRPr="00502F2A" w:rsidRDefault="002419AA" w:rsidP="002419AA">
      <w:pPr>
        <w:shd w:val="clear" w:color="auto" w:fill="FFFFFF"/>
        <w:spacing w:after="150" w:line="360" w:lineRule="atLeast"/>
        <w:rPr>
          <w:rFonts w:ascii="pt_serifregular" w:eastAsia="Times New Roman" w:hAnsi="pt_serifregular" w:cs="Helvetica"/>
          <w:color w:val="000000" w:themeColor="text1"/>
          <w:sz w:val="24"/>
          <w:szCs w:val="24"/>
          <w:lang w:eastAsia="sv-SE"/>
        </w:rPr>
      </w:pPr>
      <w:r w:rsidRPr="00502F2A">
        <w:rPr>
          <w:rFonts w:ascii="pt_serifbold" w:eastAsia="Times New Roman" w:hAnsi="pt_serifbold" w:cs="Helvetica"/>
          <w:color w:val="000000" w:themeColor="text1"/>
          <w:sz w:val="24"/>
          <w:szCs w:val="24"/>
          <w:lang w:eastAsia="sv-SE"/>
        </w:rPr>
        <w:t>Kontaktperson</w:t>
      </w:r>
    </w:p>
    <w:p w14:paraId="2816ED85" w14:textId="77777777" w:rsidR="002419AA" w:rsidRPr="00502F2A" w:rsidRDefault="002419AA" w:rsidP="002419AA">
      <w:pPr>
        <w:shd w:val="clear" w:color="auto" w:fill="FFFFFF"/>
        <w:spacing w:after="150" w:line="360" w:lineRule="atLeast"/>
        <w:rPr>
          <w:rFonts w:ascii="pt_serifregular" w:eastAsia="Times New Roman" w:hAnsi="pt_serifregular" w:cs="Helvetica"/>
          <w:color w:val="000000" w:themeColor="text1"/>
          <w:sz w:val="24"/>
          <w:szCs w:val="24"/>
          <w:lang w:eastAsia="sv-SE"/>
        </w:rPr>
      </w:pPr>
      <w:r w:rsidRPr="00502F2A">
        <w:rPr>
          <w:rFonts w:ascii="pt_serifregular" w:eastAsia="Times New Roman" w:hAnsi="pt_serifregular" w:cs="Helvetica"/>
          <w:color w:val="000000" w:themeColor="text1"/>
          <w:sz w:val="24"/>
          <w:szCs w:val="24"/>
          <w:lang w:eastAsia="sv-SE"/>
        </w:rPr>
        <w:t>Arne Åhs</w:t>
      </w:r>
      <w:r w:rsidRPr="00502F2A">
        <w:rPr>
          <w:rFonts w:ascii="pt_serifregular" w:eastAsia="Times New Roman" w:hAnsi="pt_serifregular" w:cs="Helvetica"/>
          <w:color w:val="000000" w:themeColor="text1"/>
          <w:sz w:val="24"/>
          <w:szCs w:val="24"/>
          <w:lang w:eastAsia="sv-SE"/>
        </w:rPr>
        <w:br/>
        <w:t>Kriminalvårdsinspektör</w:t>
      </w:r>
      <w:r w:rsidRPr="00502F2A">
        <w:rPr>
          <w:rFonts w:ascii="pt_serifregular" w:eastAsia="Times New Roman" w:hAnsi="pt_serifregular" w:cs="Helvetica"/>
          <w:color w:val="000000" w:themeColor="text1"/>
          <w:sz w:val="24"/>
          <w:szCs w:val="24"/>
          <w:lang w:eastAsia="sv-SE"/>
        </w:rPr>
        <w:br/>
        <w:t>077-22 80 800</w:t>
      </w:r>
      <w:r w:rsidRPr="00502F2A">
        <w:rPr>
          <w:rFonts w:ascii="pt_serifregular" w:eastAsia="Times New Roman" w:hAnsi="pt_serifregular" w:cs="Helvetica"/>
          <w:color w:val="000000" w:themeColor="text1"/>
          <w:sz w:val="24"/>
          <w:szCs w:val="24"/>
          <w:lang w:eastAsia="sv-SE"/>
        </w:rPr>
        <w:br/>
      </w:r>
      <w:r w:rsidRPr="00502F2A">
        <w:rPr>
          <w:rFonts w:ascii="pt_serifregular" w:eastAsia="Times New Roman" w:hAnsi="pt_serifregular" w:cs="Helvetica"/>
          <w:color w:val="000000" w:themeColor="text1"/>
          <w:sz w:val="24"/>
          <w:szCs w:val="24"/>
          <w:lang w:eastAsia="sv-SE"/>
        </w:rPr>
        <w:br/>
        <w:t>Göran Gustafson</w:t>
      </w:r>
      <w:r w:rsidRPr="00502F2A">
        <w:rPr>
          <w:rFonts w:ascii="pt_serifregular" w:eastAsia="Times New Roman" w:hAnsi="pt_serifregular" w:cs="Helvetica"/>
          <w:color w:val="000000" w:themeColor="text1"/>
          <w:sz w:val="24"/>
          <w:szCs w:val="24"/>
          <w:lang w:eastAsia="sv-SE"/>
        </w:rPr>
        <w:br/>
        <w:t>Kriminalvårdsinspektör</w:t>
      </w:r>
      <w:r w:rsidRPr="00502F2A">
        <w:rPr>
          <w:rFonts w:ascii="pt_serifregular" w:eastAsia="Times New Roman" w:hAnsi="pt_serifregular" w:cs="Helvetica"/>
          <w:color w:val="000000" w:themeColor="text1"/>
          <w:sz w:val="24"/>
          <w:szCs w:val="24"/>
          <w:lang w:eastAsia="sv-SE"/>
        </w:rPr>
        <w:br/>
        <w:t>077-22 80 800</w:t>
      </w:r>
    </w:p>
    <w:p w14:paraId="12A2D7B8" w14:textId="77777777" w:rsidR="002419AA" w:rsidRPr="00502F2A" w:rsidRDefault="002419AA" w:rsidP="002419AA">
      <w:pPr>
        <w:shd w:val="clear" w:color="auto" w:fill="FFFFFF"/>
        <w:spacing w:after="150" w:line="360" w:lineRule="atLeast"/>
        <w:rPr>
          <w:rFonts w:ascii="pt_serifregular" w:eastAsia="Times New Roman" w:hAnsi="pt_serifregular" w:cs="Helvetica"/>
          <w:color w:val="000000" w:themeColor="text1"/>
          <w:sz w:val="24"/>
          <w:szCs w:val="24"/>
          <w:lang w:eastAsia="sv-SE"/>
        </w:rPr>
      </w:pPr>
      <w:r w:rsidRPr="00502F2A">
        <w:rPr>
          <w:rFonts w:ascii="pt_serifbold" w:eastAsia="Times New Roman" w:hAnsi="pt_serifbold" w:cs="Helvetica"/>
          <w:color w:val="000000" w:themeColor="text1"/>
          <w:sz w:val="24"/>
          <w:szCs w:val="24"/>
          <w:lang w:eastAsia="sv-SE"/>
        </w:rPr>
        <w:t>Fackliga företrädare</w:t>
      </w:r>
    </w:p>
    <w:p w14:paraId="0C3A5D80" w14:textId="77777777" w:rsidR="002419AA" w:rsidRPr="00502F2A" w:rsidRDefault="002419AA" w:rsidP="002419AA">
      <w:pPr>
        <w:shd w:val="clear" w:color="auto" w:fill="FFFFFF"/>
        <w:spacing w:line="360" w:lineRule="atLeast"/>
        <w:rPr>
          <w:rFonts w:ascii="pt_serifregular" w:eastAsia="Times New Roman" w:hAnsi="pt_serifregular" w:cs="Helvetica"/>
          <w:color w:val="000000" w:themeColor="text1"/>
          <w:sz w:val="24"/>
          <w:szCs w:val="24"/>
          <w:lang w:eastAsia="sv-SE"/>
        </w:rPr>
      </w:pPr>
      <w:r w:rsidRPr="00502F2A">
        <w:rPr>
          <w:rFonts w:ascii="pt_serifregular" w:eastAsia="Times New Roman" w:hAnsi="pt_serifregular" w:cs="Helvetica"/>
          <w:color w:val="000000" w:themeColor="text1"/>
          <w:sz w:val="24"/>
          <w:szCs w:val="24"/>
          <w:lang w:eastAsia="sv-SE"/>
        </w:rPr>
        <w:t>Anna Fritzon</w:t>
      </w:r>
      <w:r w:rsidRPr="00502F2A">
        <w:rPr>
          <w:rFonts w:ascii="pt_serifregular" w:eastAsia="Times New Roman" w:hAnsi="pt_serifregular" w:cs="Helvetica"/>
          <w:color w:val="000000" w:themeColor="text1"/>
          <w:sz w:val="24"/>
          <w:szCs w:val="24"/>
          <w:lang w:eastAsia="sv-SE"/>
        </w:rPr>
        <w:br/>
        <w:t>Seko - Mariefred</w:t>
      </w:r>
      <w:r w:rsidRPr="00502F2A">
        <w:rPr>
          <w:rFonts w:ascii="pt_serifregular" w:eastAsia="Times New Roman" w:hAnsi="pt_serifregular" w:cs="Helvetica"/>
          <w:color w:val="000000" w:themeColor="text1"/>
          <w:sz w:val="24"/>
          <w:szCs w:val="24"/>
          <w:lang w:eastAsia="sv-SE"/>
        </w:rPr>
        <w:br/>
        <w:t>077-22 80 800</w:t>
      </w:r>
    </w:p>
    <w:p w14:paraId="3621BF0F" w14:textId="77777777" w:rsidR="00C77354" w:rsidRPr="00502F2A" w:rsidRDefault="00C77354" w:rsidP="00C77354">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Chapters</w:t>
      </w:r>
    </w:p>
    <w:p w14:paraId="47AB67D5" w14:textId="77777777" w:rsidR="00F471D9" w:rsidRPr="00502F2A" w:rsidRDefault="00F471D9"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ructUnion</w:t>
      </w:r>
    </w:p>
    <w:p w14:paraId="15BB37DD" w14:textId="77777777" w:rsidR="00F471D9" w:rsidRPr="00502F2A" w:rsidRDefault="00AB7B5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ign</w:t>
      </w:r>
    </w:p>
    <w:p w14:paraId="4A5AD8D3" w14:textId="77777777" w:rsidR="00AB7B57" w:rsidRPr="00502F2A" w:rsidRDefault="00AB7B5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1A3CF1B1" w14:textId="77777777" w:rsidR="00AB7B57" w:rsidRPr="00502F2A" w:rsidRDefault="00AB7B5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w:t>
      </w:r>
      <w:r w:rsidR="00DD6115" w:rsidRPr="00502F2A">
        <w:rPr>
          <w:rFonts w:ascii="Times New Roman" w:hAnsi="Times New Roman" w:cs="Times New Roman"/>
          <w:color w:val="000000" w:themeColor="text1"/>
        </w:rPr>
        <w:t>et</w:t>
      </w:r>
      <w:r w:rsidRPr="00502F2A">
        <w:rPr>
          <w:rFonts w:ascii="Times New Roman" w:hAnsi="Times New Roman" w:cs="Times New Roman"/>
          <w:color w:val="000000" w:themeColor="text1"/>
        </w:rPr>
        <w:t>ReturnValue</w:t>
      </w:r>
    </w:p>
    <w:p w14:paraId="2F10E161" w14:textId="77777777" w:rsidR="00AB7B57" w:rsidRPr="00502F2A" w:rsidRDefault="00AB7B5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tReturnValue</w:t>
      </w:r>
    </w:p>
    <w:p w14:paraId="35A3040E" w14:textId="77777777" w:rsidR="00C77354" w:rsidRPr="00502F2A" w:rsidRDefault="00C7735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anning</w:t>
      </w:r>
    </w:p>
    <w:p w14:paraId="49DF614E" w14:textId="77777777" w:rsidR="00C77354" w:rsidRPr="00502F2A" w:rsidRDefault="00C7735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sing</w:t>
      </w:r>
    </w:p>
    <w:p w14:paraId="19A4CD79" w14:textId="77777777" w:rsidR="00C77354" w:rsidRPr="00502F2A" w:rsidRDefault="00C7735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ions</w:t>
      </w:r>
    </w:p>
    <w:p w14:paraId="626B5028" w14:textId="77777777" w:rsidR="00C77354" w:rsidRPr="00502F2A" w:rsidRDefault="00C7735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Types</w:t>
      </w:r>
    </w:p>
    <w:p w14:paraId="49EEE705" w14:textId="77777777" w:rsidR="00C77354" w:rsidRPr="00502F2A" w:rsidRDefault="00C7735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 Table</w:t>
      </w:r>
    </w:p>
    <w:p w14:paraId="6D219882" w14:textId="77777777" w:rsidR="003927AB" w:rsidRPr="00502F2A" w:rsidRDefault="003927A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s</w:t>
      </w:r>
    </w:p>
    <w:p w14:paraId="3CE4B06F" w14:textId="77777777" w:rsidR="003927AB" w:rsidRPr="00502F2A" w:rsidRDefault="003927A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Generation</w:t>
      </w:r>
    </w:p>
    <w:p w14:paraId="2C5159E2" w14:textId="77777777" w:rsidR="003927AB" w:rsidRPr="00502F2A" w:rsidRDefault="003927A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ckpatching</w:t>
      </w:r>
    </w:p>
    <w:p w14:paraId="47F1F87C" w14:textId="77777777" w:rsidR="00C77354" w:rsidRPr="00502F2A" w:rsidRDefault="00746D69"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28D68E88" w14:textId="77777777" w:rsidR="00746D69" w:rsidRPr="00502F2A" w:rsidRDefault="00746D69"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Generation</w:t>
      </w:r>
    </w:p>
    <w:p w14:paraId="4A26B6F2" w14:textId="77777777" w:rsidR="009B4289" w:rsidRPr="00502F2A" w:rsidRDefault="001A198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 Expressions</w:t>
      </w:r>
    </w:p>
    <w:p w14:paraId="4A453CF4" w14:textId="77777777" w:rsidR="001A198F" w:rsidRPr="00502F2A" w:rsidRDefault="001A198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nstant Expressions</w:t>
      </w:r>
    </w:p>
    <w:p w14:paraId="5D402AB7" w14:textId="77777777" w:rsidR="001A198F" w:rsidRPr="00502F2A" w:rsidRDefault="001A198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itialization</w:t>
      </w:r>
    </w:p>
    <w:p w14:paraId="01B392AA" w14:textId="77777777" w:rsidR="001A198F" w:rsidRPr="00502F2A" w:rsidRDefault="001A198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Optimization</w:t>
      </w:r>
    </w:p>
    <w:p w14:paraId="610E319D" w14:textId="77777777" w:rsidR="001A198F" w:rsidRPr="00502F2A" w:rsidRDefault="001A198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 Gode Generation</w:t>
      </w:r>
    </w:p>
    <w:p w14:paraId="7892342B" w14:textId="77777777" w:rsidR="001A198F" w:rsidRPr="00502F2A" w:rsidRDefault="00A47A6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nking</w:t>
      </w:r>
    </w:p>
    <w:p w14:paraId="1BE84830" w14:textId="77777777" w:rsidR="00C77354" w:rsidRPr="00502F2A" w:rsidRDefault="00C77354" w:rsidP="00DA3484">
      <w:pPr>
        <w:pStyle w:val="Ingetavstnd"/>
        <w:rPr>
          <w:rFonts w:ascii="Times New Roman" w:hAnsi="Times New Roman" w:cs="Times New Roman"/>
          <w:color w:val="000000" w:themeColor="text1"/>
        </w:rPr>
      </w:pPr>
    </w:p>
    <w:p w14:paraId="392628F0" w14:textId="77777777" w:rsidR="00DA3484" w:rsidRPr="00502F2A" w:rsidRDefault="00DA3484" w:rsidP="00DA3484">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Chapters</w:t>
      </w:r>
    </w:p>
    <w:p w14:paraId="07FD4E51"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ions</w:t>
      </w:r>
    </w:p>
    <w:p w14:paraId="1BB225B6" w14:textId="77777777" w:rsidR="009E088D" w:rsidRPr="00502F2A" w:rsidRDefault="009E088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ions</w:t>
      </w:r>
    </w:p>
    <w:p w14:paraId="1C5D7802"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48D1A3BE"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w:t>
      </w:r>
      <w:r w:rsidR="000E6AF7" w:rsidRPr="00502F2A">
        <w:rPr>
          <w:rFonts w:ascii="Times New Roman" w:hAnsi="Times New Roman" w:cs="Times New Roman"/>
          <w:color w:val="000000" w:themeColor="text1"/>
        </w:rPr>
        <w:t>s</w:t>
      </w:r>
    </w:p>
    <w:p w14:paraId="2D8380A6" w14:textId="77777777" w:rsidR="00DA3484" w:rsidRPr="00502F2A" w:rsidRDefault="00D5741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r w:rsidR="00DA3484" w:rsidRPr="00502F2A">
        <w:rPr>
          <w:rFonts w:ascii="Times New Roman" w:hAnsi="Times New Roman" w:cs="Times New Roman"/>
          <w:color w:val="000000" w:themeColor="text1"/>
        </w:rPr>
        <w:t>Scanner</w:t>
      </w:r>
    </w:p>
    <w:p w14:paraId="28EB24DE" w14:textId="77777777" w:rsidR="00DA3484" w:rsidRPr="00502F2A" w:rsidRDefault="000D4C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in</w:t>
      </w:r>
      <w:r w:rsidR="00DA3484" w:rsidRPr="00502F2A">
        <w:rPr>
          <w:rFonts w:ascii="Times New Roman" w:hAnsi="Times New Roman" w:cs="Times New Roman"/>
          <w:color w:val="000000" w:themeColor="text1"/>
        </w:rPr>
        <w:t>Scanner.jlex</w:t>
      </w:r>
    </w:p>
    <w:p w14:paraId="5FF213D7" w14:textId="77777777" w:rsidR="00BC4273" w:rsidRPr="00502F2A" w:rsidRDefault="00BC427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oken.java</w:t>
      </w:r>
    </w:p>
    <w:p w14:paraId="64F00BF9" w14:textId="77777777" w:rsidR="00DA3484" w:rsidRPr="00502F2A" w:rsidRDefault="00D5741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r w:rsidR="00DA3484" w:rsidRPr="00502F2A">
        <w:rPr>
          <w:rFonts w:ascii="Times New Roman" w:hAnsi="Times New Roman" w:cs="Times New Roman"/>
          <w:color w:val="000000" w:themeColor="text1"/>
        </w:rPr>
        <w:t>Parser</w:t>
      </w:r>
    </w:p>
    <w:p w14:paraId="68084CBC" w14:textId="77777777" w:rsidR="00DA3484" w:rsidRPr="00502F2A" w:rsidRDefault="000D4C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in</w:t>
      </w:r>
      <w:r w:rsidR="00DA3484" w:rsidRPr="00502F2A">
        <w:rPr>
          <w:rFonts w:ascii="Times New Roman" w:hAnsi="Times New Roman" w:cs="Times New Roman"/>
          <w:color w:val="000000" w:themeColor="text1"/>
        </w:rPr>
        <w:t>Parser.bison</w:t>
      </w:r>
    </w:p>
    <w:p w14:paraId="2174BD1D" w14:textId="77777777" w:rsidR="001D675E" w:rsidRPr="00502F2A" w:rsidRDefault="001D675E"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cannerToLexer.java</w:t>
      </w:r>
    </w:p>
    <w:p w14:paraId="1687BBD5" w14:textId="77777777" w:rsidR="00D5741C" w:rsidRPr="00502F2A" w:rsidRDefault="00D5741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Symbol Table</w:t>
      </w:r>
    </w:p>
    <w:p w14:paraId="703D99FE" w14:textId="77777777" w:rsidR="00181959" w:rsidRPr="00502F2A" w:rsidRDefault="00181959"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ope.java</w:t>
      </w:r>
    </w:p>
    <w:p w14:paraId="06498749" w14:textId="77777777" w:rsidR="00D5741C" w:rsidRPr="00502F2A" w:rsidRDefault="00D5741C"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java</w:t>
      </w:r>
    </w:p>
    <w:p w14:paraId="4DD79F1C" w14:textId="77777777" w:rsidR="00D5741C" w:rsidRPr="00502F2A" w:rsidRDefault="00D5741C"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Table.java</w:t>
      </w:r>
    </w:p>
    <w:p w14:paraId="63FFD9B9" w14:textId="77777777" w:rsidR="004F0030" w:rsidRPr="00502F2A" w:rsidRDefault="004F003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Type System</w:t>
      </w:r>
    </w:p>
    <w:p w14:paraId="69508544" w14:textId="77777777" w:rsidR="00E15D28" w:rsidRPr="00502F2A" w:rsidRDefault="00E15D2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ort.java</w:t>
      </w:r>
    </w:p>
    <w:p w14:paraId="51157398" w14:textId="77777777" w:rsidR="004F0030" w:rsidRPr="00502F2A" w:rsidRDefault="004F0030"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java</w:t>
      </w:r>
    </w:p>
    <w:p w14:paraId="3F006BA8" w14:textId="77777777" w:rsidR="00881FBC" w:rsidRPr="00502F2A" w:rsidRDefault="00881FBC"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Cast.java</w:t>
      </w:r>
    </w:p>
    <w:p w14:paraId="0E2ED2EB" w14:textId="77777777" w:rsidR="003D5587" w:rsidRPr="00502F2A" w:rsidRDefault="003D558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Check.java</w:t>
      </w:r>
    </w:p>
    <w:p w14:paraId="355E2E67" w14:textId="77777777" w:rsidR="00700E08" w:rsidRPr="00502F2A" w:rsidRDefault="00700E0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ions</w:t>
      </w:r>
    </w:p>
    <w:p w14:paraId="7927059F" w14:textId="77777777" w:rsidR="00104A01" w:rsidRPr="00502F2A" w:rsidRDefault="00104A0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sk.java</w:t>
      </w:r>
    </w:p>
    <w:p w14:paraId="690FADA7" w14:textId="77777777" w:rsidR="00700E08" w:rsidRPr="00502F2A" w:rsidRDefault="00700E0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w:t>
      </w:r>
      <w:r w:rsidR="000C7648" w:rsidRPr="00502F2A">
        <w:rPr>
          <w:rFonts w:ascii="Times New Roman" w:hAnsi="Times New Roman" w:cs="Times New Roman"/>
          <w:color w:val="000000" w:themeColor="text1"/>
        </w:rPr>
        <w:t>clarator.java</w:t>
      </w:r>
    </w:p>
    <w:p w14:paraId="1985DA7A" w14:textId="77777777" w:rsidR="004935E7" w:rsidRPr="00502F2A" w:rsidRDefault="004935E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Declaration.java</w:t>
      </w:r>
    </w:p>
    <w:p w14:paraId="3F1B48FF" w14:textId="77777777" w:rsidR="008F20FC" w:rsidRPr="00502F2A" w:rsidRDefault="008F20FC"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ecifier.java</w:t>
      </w:r>
    </w:p>
    <w:p w14:paraId="14CC2DD7" w14:textId="77777777" w:rsidR="007A382F" w:rsidRPr="00502F2A" w:rsidRDefault="007A382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7807445A" w14:textId="77777777" w:rsidR="007A382F" w:rsidRPr="00502F2A" w:rsidRDefault="007A382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java</w:t>
      </w:r>
    </w:p>
    <w:p w14:paraId="49D63A30" w14:textId="77777777" w:rsidR="00B844BD" w:rsidRPr="00502F2A" w:rsidRDefault="00B844B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nstant Expressions</w:t>
      </w:r>
    </w:p>
    <w:p w14:paraId="3A832944" w14:textId="77777777" w:rsidR="00B844BD" w:rsidRPr="00502F2A" w:rsidRDefault="00B844BD"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nstantExpression.java</w:t>
      </w:r>
    </w:p>
    <w:p w14:paraId="54D2E9C6" w14:textId="77777777" w:rsidR="00B844BD" w:rsidRPr="00502F2A" w:rsidRDefault="00B844B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tatic </w:t>
      </w:r>
      <w:r w:rsidR="00F76892" w:rsidRPr="00502F2A">
        <w:rPr>
          <w:rFonts w:ascii="Times New Roman" w:hAnsi="Times New Roman" w:cs="Times New Roman"/>
          <w:color w:val="000000" w:themeColor="text1"/>
        </w:rPr>
        <w:t>Expressions</w:t>
      </w:r>
    </w:p>
    <w:p w14:paraId="3A5F2320" w14:textId="77777777" w:rsidR="000D0992" w:rsidRPr="00502F2A" w:rsidRDefault="000D099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Expression.java</w:t>
      </w:r>
    </w:p>
    <w:p w14:paraId="6ED3666D" w14:textId="77777777" w:rsidR="000D0992" w:rsidRPr="00502F2A" w:rsidRDefault="000D099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Address.java</w:t>
      </w:r>
    </w:p>
    <w:p w14:paraId="3F0D61B4" w14:textId="77777777" w:rsidR="000D0992" w:rsidRPr="00502F2A" w:rsidRDefault="000D099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Value.java</w:t>
      </w:r>
    </w:p>
    <w:p w14:paraId="7F6A04D6" w14:textId="77777777" w:rsidR="00D74749" w:rsidRPr="00502F2A" w:rsidRDefault="00712255"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itialization</w:t>
      </w:r>
    </w:p>
    <w:p w14:paraId="21488CC4" w14:textId="77777777" w:rsidR="00054971" w:rsidRPr="00502F2A" w:rsidRDefault="0005497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Initialization.java</w:t>
      </w:r>
    </w:p>
    <w:p w14:paraId="774CFAF7" w14:textId="77777777" w:rsidR="002E5AD5" w:rsidRPr="00502F2A" w:rsidRDefault="002E5AD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s</w:t>
      </w:r>
    </w:p>
    <w:p w14:paraId="5F44C5AC" w14:textId="77777777" w:rsidR="00505F83" w:rsidRPr="00502F2A" w:rsidRDefault="00505F83"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Generation</w:t>
      </w:r>
    </w:p>
    <w:p w14:paraId="6C603FB5" w14:textId="77777777" w:rsidR="008F722D" w:rsidRPr="00502F2A" w:rsidRDefault="008F722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Operator.java</w:t>
      </w:r>
    </w:p>
    <w:p w14:paraId="4378F5FE" w14:textId="77777777" w:rsidR="00505F83" w:rsidRPr="00502F2A" w:rsidRDefault="00505F8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w:t>
      </w:r>
      <w:r w:rsidR="00A85E70" w:rsidRPr="00502F2A">
        <w:rPr>
          <w:rFonts w:ascii="Times New Roman" w:hAnsi="Times New Roman" w:cs="Times New Roman"/>
          <w:color w:val="000000" w:themeColor="text1"/>
        </w:rPr>
        <w:t>.java</w:t>
      </w:r>
    </w:p>
    <w:p w14:paraId="1281F934" w14:textId="77777777" w:rsidR="00505F83" w:rsidRPr="00502F2A" w:rsidRDefault="00505F8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Generator</w:t>
      </w:r>
      <w:r w:rsidR="00A85E70" w:rsidRPr="00502F2A">
        <w:rPr>
          <w:rFonts w:ascii="Times New Roman" w:hAnsi="Times New Roman" w:cs="Times New Roman"/>
          <w:color w:val="000000" w:themeColor="text1"/>
        </w:rPr>
        <w:t>.java</w:t>
      </w:r>
    </w:p>
    <w:p w14:paraId="1F41F0E5" w14:textId="77777777" w:rsidR="00505F83" w:rsidRPr="00502F2A" w:rsidRDefault="00505F83"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Middle Code Optimization</w:t>
      </w:r>
    </w:p>
    <w:p w14:paraId="3FC35317" w14:textId="77777777" w:rsidR="00505F83" w:rsidRPr="00502F2A" w:rsidRDefault="00505F8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Optimizator</w:t>
      </w:r>
      <w:r w:rsidR="00A85E70" w:rsidRPr="00502F2A">
        <w:rPr>
          <w:rFonts w:ascii="Times New Roman" w:hAnsi="Times New Roman" w:cs="Times New Roman"/>
          <w:color w:val="000000" w:themeColor="text1"/>
        </w:rPr>
        <w:t>,java</w:t>
      </w:r>
    </w:p>
    <w:p w14:paraId="43576149" w14:textId="77777777" w:rsidR="00505F83" w:rsidRPr="00502F2A" w:rsidRDefault="00505F83"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 Code Generation</w:t>
      </w:r>
    </w:p>
    <w:p w14:paraId="0A3C15C0" w14:textId="77777777" w:rsidR="008E5296" w:rsidRPr="00502F2A" w:rsidRDefault="008E5296"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ack.java</w:t>
      </w:r>
    </w:p>
    <w:p w14:paraId="3E1B0D43" w14:textId="77777777" w:rsidR="00367CBB" w:rsidRPr="00502F2A" w:rsidRDefault="00367CB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ackEntry.java</w:t>
      </w:r>
    </w:p>
    <w:p w14:paraId="2ED8AB1E" w14:textId="77777777" w:rsidR="008F3A2E" w:rsidRPr="00502F2A" w:rsidRDefault="008F3A2E"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Operator.java</w:t>
      </w:r>
    </w:p>
    <w:p w14:paraId="49296754" w14:textId="77777777" w:rsidR="00B03F61" w:rsidRPr="00502F2A" w:rsidRDefault="00B03F6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Code.java</w:t>
      </w:r>
    </w:p>
    <w:p w14:paraId="546DDBA7" w14:textId="77777777" w:rsidR="00505F83" w:rsidRPr="00502F2A" w:rsidRDefault="00505F8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CodeGenerator.java</w:t>
      </w:r>
    </w:p>
    <w:p w14:paraId="15908337" w14:textId="77777777" w:rsidR="004632A0" w:rsidRPr="00502F2A" w:rsidRDefault="004632A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 A</w:t>
      </w:r>
      <w:r w:rsidR="00C419F7" w:rsidRPr="00502F2A">
        <w:rPr>
          <w:rFonts w:ascii="Times New Roman" w:hAnsi="Times New Roman" w:cs="Times New Roman"/>
          <w:color w:val="000000" w:themeColor="text1"/>
        </w:rPr>
        <w:t>l</w:t>
      </w:r>
      <w:r w:rsidRPr="00502F2A">
        <w:rPr>
          <w:rFonts w:ascii="Times New Roman" w:hAnsi="Times New Roman" w:cs="Times New Roman"/>
          <w:color w:val="000000" w:themeColor="text1"/>
        </w:rPr>
        <w:t>location</w:t>
      </w:r>
    </w:p>
    <w:p w14:paraId="64069DE2" w14:textId="77777777" w:rsidR="00AB583A" w:rsidRPr="00502F2A" w:rsidRDefault="00AB583A"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java</w:t>
      </w:r>
    </w:p>
    <w:p w14:paraId="6CE3DD30" w14:textId="77777777" w:rsidR="00B745AF" w:rsidRPr="00502F2A" w:rsidRDefault="00B745A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Allocater.java</w:t>
      </w:r>
    </w:p>
    <w:p w14:paraId="7CA95E77" w14:textId="77777777" w:rsidR="0022089B" w:rsidRPr="00502F2A" w:rsidRDefault="0022089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undColorMatchEx</w:t>
      </w:r>
      <w:r w:rsidR="00D90989" w:rsidRPr="00502F2A">
        <w:rPr>
          <w:rFonts w:ascii="Times New Roman" w:hAnsi="Times New Roman" w:cs="Times New Roman"/>
          <w:color w:val="000000" w:themeColor="text1"/>
        </w:rPr>
        <w:t>ception.java</w:t>
      </w:r>
    </w:p>
    <w:p w14:paraId="0899E7F5" w14:textId="77777777" w:rsidR="00505F83" w:rsidRPr="00502F2A" w:rsidRDefault="00637D56"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Linker</w:t>
      </w:r>
    </w:p>
    <w:p w14:paraId="136444B3" w14:textId="77777777" w:rsidR="002A4262" w:rsidRPr="00502F2A" w:rsidRDefault="00B03F6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nker.java</w:t>
      </w:r>
    </w:p>
    <w:p w14:paraId="08AC3E54" w14:textId="77777777" w:rsidR="00546C7C" w:rsidRPr="00502F2A" w:rsidRDefault="00546C7C" w:rsidP="00DA3484">
      <w:pPr>
        <w:pStyle w:val="Ingetavstnd"/>
        <w:rPr>
          <w:rFonts w:ascii="Times New Roman" w:hAnsi="Times New Roman" w:cs="Times New Roman"/>
          <w:color w:val="000000" w:themeColor="text1"/>
        </w:rPr>
      </w:pPr>
    </w:p>
    <w:p w14:paraId="52DFD1F0" w14:textId="77777777" w:rsidR="00546C7C" w:rsidRPr="00502F2A" w:rsidRDefault="00546C7C" w:rsidP="00546C7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Appendixes</w:t>
      </w:r>
    </w:p>
    <w:p w14:paraId="6F85D195" w14:textId="77777777" w:rsidR="00546C7C" w:rsidRPr="00502F2A" w:rsidRDefault="00546C7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Preprocessor</w:t>
      </w:r>
    </w:p>
    <w:p w14:paraId="7BC62275" w14:textId="77777777" w:rsidR="00647AF9" w:rsidRPr="00502F2A" w:rsidRDefault="00647AF9"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reprocessor.java</w:t>
      </w:r>
    </w:p>
    <w:p w14:paraId="7B24E0E8" w14:textId="77777777" w:rsidR="00647AF9" w:rsidRPr="00502F2A" w:rsidRDefault="00647AF9"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cro.java</w:t>
      </w:r>
    </w:p>
    <w:p w14:paraId="50D50E9B" w14:textId="77777777" w:rsidR="003E2452" w:rsidRPr="00502F2A" w:rsidRDefault="003E2452"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w:t>
      </w:r>
      <w:r w:rsidR="00D006C9" w:rsidRPr="00502F2A">
        <w:rPr>
          <w:rFonts w:ascii="Times New Roman" w:hAnsi="Times New Roman" w:cs="Times New Roman"/>
          <w:color w:val="000000" w:themeColor="text1"/>
        </w:rPr>
        <w:t>ression</w:t>
      </w:r>
      <w:r w:rsidRPr="00502F2A">
        <w:rPr>
          <w:rFonts w:ascii="Times New Roman" w:hAnsi="Times New Roman" w:cs="Times New Roman"/>
          <w:color w:val="000000" w:themeColor="text1"/>
        </w:rPr>
        <w:t>Scanner.jlex</w:t>
      </w:r>
    </w:p>
    <w:p w14:paraId="189E208F" w14:textId="77777777" w:rsidR="003E2452" w:rsidRPr="00502F2A" w:rsidRDefault="003E2452"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w:t>
      </w:r>
      <w:r w:rsidR="00D006C9" w:rsidRPr="00502F2A">
        <w:rPr>
          <w:rFonts w:ascii="Times New Roman" w:hAnsi="Times New Roman" w:cs="Times New Roman"/>
          <w:color w:val="000000" w:themeColor="text1"/>
        </w:rPr>
        <w:t>ression</w:t>
      </w:r>
      <w:r w:rsidRPr="00502F2A">
        <w:rPr>
          <w:rFonts w:ascii="Times New Roman" w:hAnsi="Times New Roman" w:cs="Times New Roman"/>
          <w:color w:val="000000" w:themeColor="text1"/>
        </w:rPr>
        <w:t>Parser.</w:t>
      </w:r>
      <w:r w:rsidR="00FF1AFE" w:rsidRPr="00502F2A">
        <w:rPr>
          <w:rFonts w:ascii="Times New Roman" w:hAnsi="Times New Roman" w:cs="Times New Roman"/>
          <w:color w:val="000000" w:themeColor="text1"/>
        </w:rPr>
        <w:t>b</w:t>
      </w:r>
      <w:r w:rsidR="00701C4B" w:rsidRPr="00502F2A">
        <w:rPr>
          <w:rFonts w:ascii="Times New Roman" w:hAnsi="Times New Roman" w:cs="Times New Roman"/>
          <w:color w:val="000000" w:themeColor="text1"/>
        </w:rPr>
        <w:t>i</w:t>
      </w:r>
      <w:r w:rsidR="00FF1AFE" w:rsidRPr="00502F2A">
        <w:rPr>
          <w:rFonts w:ascii="Times New Roman" w:hAnsi="Times New Roman" w:cs="Times New Roman"/>
          <w:color w:val="000000" w:themeColor="text1"/>
        </w:rPr>
        <w:t>son</w:t>
      </w:r>
    </w:p>
    <w:p w14:paraId="0553D609" w14:textId="77777777" w:rsidR="00AD7AF3" w:rsidRPr="00502F2A" w:rsidRDefault="00AD7AF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reScanner.jlex</w:t>
      </w:r>
    </w:p>
    <w:p w14:paraId="7C46C0B4" w14:textId="77777777" w:rsidR="00546C7C" w:rsidRPr="00502F2A" w:rsidRDefault="00546C7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stSet, ListMap, Graph</w:t>
      </w:r>
      <w:r w:rsidR="004257F8" w:rsidRPr="00502F2A">
        <w:rPr>
          <w:rFonts w:ascii="Times New Roman" w:hAnsi="Times New Roman" w:cs="Times New Roman"/>
          <w:color w:val="000000" w:themeColor="text1"/>
        </w:rPr>
        <w:t>, and Pair</w:t>
      </w:r>
    </w:p>
    <w:p w14:paraId="415BA463" w14:textId="77777777" w:rsidR="00546C7C" w:rsidRPr="00502F2A" w:rsidRDefault="00546C7C" w:rsidP="00DA3484">
      <w:pPr>
        <w:pStyle w:val="Ingetavstnd"/>
        <w:rPr>
          <w:rFonts w:ascii="Times New Roman" w:hAnsi="Times New Roman" w:cs="Times New Roman"/>
          <w:color w:val="000000" w:themeColor="text1"/>
        </w:rPr>
      </w:pPr>
    </w:p>
    <w:p w14:paraId="73BE527D" w14:textId="77777777" w:rsidR="004F666F" w:rsidRPr="00502F2A" w:rsidRDefault="004F666F" w:rsidP="004F666F">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Chapters</w:t>
      </w:r>
    </w:p>
    <w:p w14:paraId="676F6E28"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Scanner</w:t>
      </w:r>
    </w:p>
    <w:p w14:paraId="38E1F256"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inScanner.jlex</w:t>
      </w:r>
    </w:p>
    <w:p w14:paraId="4F1AA61B"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oken.java</w:t>
      </w:r>
    </w:p>
    <w:p w14:paraId="4C6343FB"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Parser</w:t>
      </w:r>
    </w:p>
    <w:p w14:paraId="1733DCC9"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inParser.bison</w:t>
      </w:r>
    </w:p>
    <w:p w14:paraId="3BA9D460"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cannerToLexer.java</w:t>
      </w:r>
    </w:p>
    <w:p w14:paraId="7D453A0B"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Symbol Table</w:t>
      </w:r>
    </w:p>
    <w:p w14:paraId="63D0A9A9"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ope.java</w:t>
      </w:r>
    </w:p>
    <w:p w14:paraId="5709A75D"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java</w:t>
      </w:r>
    </w:p>
    <w:p w14:paraId="28667500"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Table.java</w:t>
      </w:r>
    </w:p>
    <w:p w14:paraId="7DA34F26"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Type System</w:t>
      </w:r>
    </w:p>
    <w:p w14:paraId="7D204FF3"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ort.java</w:t>
      </w:r>
    </w:p>
    <w:p w14:paraId="5BA813E3"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java</w:t>
      </w:r>
    </w:p>
    <w:p w14:paraId="5A0FD9FC"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Cast.java</w:t>
      </w:r>
    </w:p>
    <w:p w14:paraId="2D2A6F51"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Check.java</w:t>
      </w:r>
    </w:p>
    <w:p w14:paraId="4FFD36F0"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ions</w:t>
      </w:r>
    </w:p>
    <w:p w14:paraId="40317E16"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sk.java</w:t>
      </w:r>
    </w:p>
    <w:p w14:paraId="45BEF738"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or.java</w:t>
      </w:r>
    </w:p>
    <w:p w14:paraId="4A1F0865"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Declaration.java</w:t>
      </w:r>
    </w:p>
    <w:p w14:paraId="2391D77F"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ecifier.java</w:t>
      </w:r>
    </w:p>
    <w:p w14:paraId="2D04DD95"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2EB56AAE"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java</w:t>
      </w:r>
    </w:p>
    <w:p w14:paraId="00CA6EFB"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nstant Expressions</w:t>
      </w:r>
    </w:p>
    <w:p w14:paraId="71103785"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nstantExpression.java</w:t>
      </w:r>
    </w:p>
    <w:p w14:paraId="162EED32"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 Expressions</w:t>
      </w:r>
    </w:p>
    <w:p w14:paraId="214E4A31"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Expression.java</w:t>
      </w:r>
    </w:p>
    <w:p w14:paraId="53810806"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Address.java</w:t>
      </w:r>
    </w:p>
    <w:p w14:paraId="181DC04C"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Value.java</w:t>
      </w:r>
    </w:p>
    <w:p w14:paraId="4866EF96"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itialization</w:t>
      </w:r>
    </w:p>
    <w:p w14:paraId="30022E60"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GenerateInitialization.java</w:t>
      </w:r>
    </w:p>
    <w:p w14:paraId="5EB9ED64"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s</w:t>
      </w:r>
    </w:p>
    <w:p w14:paraId="1DD51156"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Generation</w:t>
      </w:r>
    </w:p>
    <w:p w14:paraId="1206DB53"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Operator.java</w:t>
      </w:r>
    </w:p>
    <w:p w14:paraId="2C18B2C8"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java</w:t>
      </w:r>
    </w:p>
    <w:p w14:paraId="4A8F5BE7"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Generator.java</w:t>
      </w:r>
    </w:p>
    <w:p w14:paraId="78C57E10"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Optimization</w:t>
      </w:r>
    </w:p>
    <w:p w14:paraId="4B822126"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Optimizator,java</w:t>
      </w:r>
    </w:p>
    <w:p w14:paraId="5A3E9A07"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 Code Generation</w:t>
      </w:r>
    </w:p>
    <w:p w14:paraId="2EA7D59C"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ack.java</w:t>
      </w:r>
    </w:p>
    <w:p w14:paraId="77BA9E0E"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ackEntry.java</w:t>
      </w:r>
    </w:p>
    <w:p w14:paraId="4D4E7DDD"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Operator.java</w:t>
      </w:r>
    </w:p>
    <w:p w14:paraId="573F6E03"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Code.java</w:t>
      </w:r>
    </w:p>
    <w:p w14:paraId="376C440E"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CodeGenerator.java</w:t>
      </w:r>
    </w:p>
    <w:p w14:paraId="4F7B9431"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 Allocation</w:t>
      </w:r>
    </w:p>
    <w:p w14:paraId="52F1041A"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java</w:t>
      </w:r>
    </w:p>
    <w:p w14:paraId="03372D4B"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Allocater.java</w:t>
      </w:r>
    </w:p>
    <w:p w14:paraId="76D15389"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undColorMatchException.java</w:t>
      </w:r>
    </w:p>
    <w:p w14:paraId="577E9EF0"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Linker</w:t>
      </w:r>
    </w:p>
    <w:p w14:paraId="2FA44ACF"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nker.java</w:t>
      </w:r>
    </w:p>
    <w:p w14:paraId="4CD6B713" w14:textId="77777777" w:rsidR="004F666F" w:rsidRPr="00502F2A" w:rsidRDefault="004F666F" w:rsidP="004F666F">
      <w:pPr>
        <w:pStyle w:val="Ingetavstnd"/>
        <w:rPr>
          <w:rFonts w:ascii="Times New Roman" w:hAnsi="Times New Roman" w:cs="Times New Roman"/>
          <w:color w:val="000000" w:themeColor="text1"/>
        </w:rPr>
      </w:pPr>
    </w:p>
    <w:p w14:paraId="643A1F81" w14:textId="77777777" w:rsidR="004F666F" w:rsidRPr="00502F2A" w:rsidRDefault="004F666F" w:rsidP="004F666F">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Appendixes</w:t>
      </w:r>
    </w:p>
    <w:p w14:paraId="24D77C45"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Preprocessor</w:t>
      </w:r>
    </w:p>
    <w:p w14:paraId="79C725D3"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reprocessor.java</w:t>
      </w:r>
    </w:p>
    <w:p w14:paraId="680309C9"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cro.java</w:t>
      </w:r>
    </w:p>
    <w:p w14:paraId="579B40DB"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canner.jlex</w:t>
      </w:r>
    </w:p>
    <w:p w14:paraId="7A13ED6B"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Parser.bison</w:t>
      </w:r>
    </w:p>
    <w:p w14:paraId="6988163C"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reScanner.jlex</w:t>
      </w:r>
    </w:p>
    <w:p w14:paraId="24C9D916"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stSet, ListMap, Graph, and Pair</w:t>
      </w:r>
    </w:p>
    <w:p w14:paraId="6E99D9EF"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p>
    <w:p w14:paraId="1F4AA7D4" w14:textId="77777777" w:rsidR="004F666F" w:rsidRPr="00502F2A" w:rsidRDefault="004F666F" w:rsidP="00DA3484">
      <w:pPr>
        <w:pStyle w:val="Ingetavstnd"/>
        <w:rPr>
          <w:rFonts w:ascii="Times New Roman" w:hAnsi="Times New Roman" w:cs="Times New Roman"/>
          <w:color w:val="000000" w:themeColor="text1"/>
        </w:rPr>
      </w:pPr>
    </w:p>
    <w:p w14:paraId="0E152930" w14:textId="77777777" w:rsidR="00DA3484" w:rsidRPr="00502F2A" w:rsidRDefault="00DA3484" w:rsidP="00DA3484">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oDo</w:t>
      </w:r>
    </w:p>
    <w:p w14:paraId="5CD9E09D" w14:textId="77777777" w:rsidR="00DA3484" w:rsidRPr="00502F2A" w:rsidRDefault="00DA348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onto</w:t>
      </w:r>
    </w:p>
    <w:p w14:paraId="2D8AE07F" w14:textId="77777777" w:rsidR="001C6FFE" w:rsidRPr="00502F2A" w:rsidRDefault="001C6FFE"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redband</w:t>
      </w:r>
    </w:p>
    <w:p w14:paraId="43D32C79" w14:textId="77777777" w:rsidR="001C6FFE" w:rsidRPr="00502F2A" w:rsidRDefault="001C6FFE" w:rsidP="004D0CE4">
      <w:pPr>
        <w:pStyle w:val="Ingetavstnd"/>
        <w:numPr>
          <w:ilvl w:val="0"/>
          <w:numId w:val="7"/>
        </w:numPr>
        <w:tabs>
          <w:tab w:val="left" w:pos="5103"/>
        </w:tabs>
        <w:rPr>
          <w:rFonts w:ascii="Times New Roman" w:hAnsi="Times New Roman" w:cs="Times New Roman"/>
          <w:color w:val="000000" w:themeColor="text1"/>
        </w:rPr>
      </w:pPr>
    </w:p>
    <w:p w14:paraId="175DEA9D" w14:textId="77777777" w:rsidR="00133763" w:rsidRPr="00502F2A" w:rsidRDefault="00133763"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w:t>
      </w:r>
    </w:p>
    <w:p w14:paraId="08FE358C" w14:textId="77777777" w:rsidR="00E1263E" w:rsidRPr="00502F2A" w:rsidRDefault="00E1263E"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stMap</w:t>
      </w:r>
    </w:p>
    <w:p w14:paraId="1B58EB4B" w14:textId="77777777" w:rsidR="00332D65" w:rsidRPr="00502F2A" w:rsidRDefault="004C319C"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ymbolTable</w:t>
      </w:r>
      <w:r w:rsidR="00FE758B" w:rsidRPr="00502F2A">
        <w:rPr>
          <w:rFonts w:ascii="Times New Roman" w:hAnsi="Times New Roman" w:cs="Times New Roman"/>
          <w:color w:val="000000" w:themeColor="text1"/>
        </w:rPr>
        <w:t xml:space="preserve"> </w:t>
      </w:r>
      <w:r w:rsidR="00332D65" w:rsidRPr="00502F2A">
        <w:rPr>
          <w:rFonts w:ascii="Times New Roman" w:hAnsi="Times New Roman" w:cs="Times New Roman"/>
          <w:color w:val="000000" w:themeColor="text1"/>
        </w:rPr>
        <w:t>entryMap -&gt; entryList</w:t>
      </w:r>
    </w:p>
    <w:p w14:paraId="3D474EE6" w14:textId="77777777" w:rsidR="00E1263E" w:rsidRPr="00502F2A" w:rsidRDefault="00E1263E"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witchStatement</w:t>
      </w:r>
    </w:p>
    <w:p w14:paraId="73AA9F4C" w14:textId="77777777" w:rsidR="00602019" w:rsidRPr="00502F2A" w:rsidRDefault="00602019" w:rsidP="004D0CE4">
      <w:pPr>
        <w:pStyle w:val="Ingetavstnd"/>
        <w:numPr>
          <w:ilvl w:val="1"/>
          <w:numId w:val="7"/>
        </w:numPr>
        <w:rPr>
          <w:rFonts w:ascii="Times New Roman" w:hAnsi="Times New Roman" w:cs="Times New Roman"/>
          <w:color w:val="000000" w:themeColor="text1"/>
        </w:rPr>
      </w:pPr>
    </w:p>
    <w:p w14:paraId="73AE2D54" w14:textId="77777777" w:rsidR="00254E7F" w:rsidRPr="00502F2A" w:rsidRDefault="00254E7F"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shCode</w:t>
      </w:r>
    </w:p>
    <w:p w14:paraId="7C0DE021" w14:textId="77777777" w:rsidR="00254E7F" w:rsidRPr="00502F2A" w:rsidRDefault="00254E7F"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air</w:t>
      </w:r>
    </w:p>
    <w:p w14:paraId="3B5C527E" w14:textId="77777777" w:rsidR="00254E7F" w:rsidRPr="00502F2A" w:rsidRDefault="00254E7F"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ymbol</w:t>
      </w:r>
    </w:p>
    <w:p w14:paraId="5FD57307" w14:textId="77777777" w:rsidR="00254E7F" w:rsidRPr="00502F2A" w:rsidRDefault="00254E7F" w:rsidP="004D0CE4">
      <w:pPr>
        <w:pStyle w:val="Ingetavstnd"/>
        <w:numPr>
          <w:ilvl w:val="1"/>
          <w:numId w:val="7"/>
        </w:numPr>
        <w:rPr>
          <w:rFonts w:ascii="Times New Roman" w:hAnsi="Times New Roman" w:cs="Times New Roman"/>
          <w:color w:val="000000" w:themeColor="text1"/>
        </w:rPr>
      </w:pPr>
    </w:p>
    <w:p w14:paraId="1AAAC9C8" w14:textId="77777777" w:rsidR="00BB47B9" w:rsidRPr="00502F2A" w:rsidRDefault="00BB47B9"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stSet.addAll</w:t>
      </w:r>
    </w:p>
    <w:p w14:paraId="250BC943" w14:textId="77777777" w:rsidR="00BB47B9" w:rsidRPr="00502F2A" w:rsidRDefault="00CE1B7B"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new ListSet&lt;&gt;(Arrays.asList(Register.si, Register.di, Register.bx));</w:t>
      </w:r>
    </w:p>
    <w:p w14:paraId="5034CD61" w14:textId="77777777" w:rsidR="00254E7F" w:rsidRPr="00502F2A" w:rsidRDefault="00254E7F" w:rsidP="004D0CE4">
      <w:pPr>
        <w:pStyle w:val="Ingetavstnd"/>
        <w:numPr>
          <w:ilvl w:val="1"/>
          <w:numId w:val="7"/>
        </w:numPr>
        <w:rPr>
          <w:rFonts w:ascii="Times New Roman" w:hAnsi="Times New Roman" w:cs="Times New Roman"/>
          <w:color w:val="000000" w:themeColor="text1"/>
        </w:rPr>
      </w:pPr>
    </w:p>
    <w:p w14:paraId="14B7EB5E" w14:textId="77777777" w:rsidR="008F48B5" w:rsidRPr="00502F2A" w:rsidRDefault="004F666E"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iddleCode.setLiveMap(((HashMap) liveMap).clone());</w:t>
      </w:r>
    </w:p>
    <w:p w14:paraId="6ECD228D" w14:textId="77777777" w:rsidR="004F666E" w:rsidRPr="00502F2A" w:rsidRDefault="00254E7F"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rivate Map&lt;String,Object&gt; m_entryMap = new ListMap&lt;&gt;();</w:t>
      </w:r>
    </w:p>
    <w:p w14:paraId="4EB37E46" w14:textId="77777777" w:rsidR="00254E7F" w:rsidRPr="00502F2A" w:rsidRDefault="00254E7F" w:rsidP="004D0CE4">
      <w:pPr>
        <w:pStyle w:val="Ingetavstnd"/>
        <w:numPr>
          <w:ilvl w:val="1"/>
          <w:numId w:val="7"/>
        </w:numPr>
        <w:rPr>
          <w:rFonts w:ascii="Times New Roman" w:hAnsi="Times New Roman" w:cs="Times New Roman"/>
          <w:color w:val="000000" w:themeColor="text1"/>
        </w:rPr>
      </w:pPr>
    </w:p>
    <w:p w14:paraId="5700116E" w14:textId="77777777" w:rsidR="00F066CF" w:rsidRPr="00502F2A" w:rsidRDefault="00F066CF"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onditional</w:t>
      </w:r>
    </w:p>
    <w:p w14:paraId="38A9862C" w14:textId="77777777" w:rsidR="00F066CF" w:rsidRPr="00502F2A" w:rsidRDefault="00F066CF"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ssign float</w:t>
      </w:r>
    </w:p>
    <w:p w14:paraId="5A8D1E53" w14:textId="77777777" w:rsidR="00F066CF" w:rsidRPr="00502F2A" w:rsidRDefault="00F066CF" w:rsidP="004D0CE4">
      <w:pPr>
        <w:pStyle w:val="Ingetavstnd"/>
        <w:numPr>
          <w:ilvl w:val="1"/>
          <w:numId w:val="7"/>
        </w:numPr>
        <w:rPr>
          <w:rFonts w:ascii="Times New Roman" w:hAnsi="Times New Roman" w:cs="Times New Roman"/>
          <w:color w:val="000000" w:themeColor="text1"/>
        </w:rPr>
      </w:pPr>
    </w:p>
    <w:p w14:paraId="72D135E8" w14:textId="77777777" w:rsidR="00F066CF" w:rsidRPr="00502F2A" w:rsidRDefault="00F066CF"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ostCall</w:t>
      </w:r>
    </w:p>
    <w:p w14:paraId="5F0E0ABA" w14:textId="77777777" w:rsidR="00F066CF" w:rsidRPr="00502F2A" w:rsidRDefault="00F066CF"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Floating stack</w:t>
      </w:r>
    </w:p>
    <w:p w14:paraId="38BE6EBE" w14:textId="77777777" w:rsidR="00F066CF" w:rsidRPr="00502F2A" w:rsidRDefault="00F066CF" w:rsidP="004D0CE4">
      <w:pPr>
        <w:pStyle w:val="Ingetavstnd"/>
        <w:numPr>
          <w:ilvl w:val="1"/>
          <w:numId w:val="7"/>
        </w:numPr>
        <w:rPr>
          <w:rFonts w:ascii="Times New Roman" w:hAnsi="Times New Roman" w:cs="Times New Roman"/>
          <w:color w:val="000000" w:themeColor="text1"/>
        </w:rPr>
      </w:pPr>
    </w:p>
    <w:p w14:paraId="7CAB3B72" w14:textId="77777777" w:rsidR="005A5354" w:rsidRPr="00502F2A" w:rsidRDefault="00830CEC"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Constant Pointer Addition: </w:t>
      </w:r>
      <w:r w:rsidR="005A5354" w:rsidRPr="00502F2A">
        <w:rPr>
          <w:rFonts w:ascii="Times New Roman" w:hAnsi="Times New Roman" w:cs="Times New Roman"/>
          <w:color w:val="000000" w:themeColor="text1"/>
        </w:rPr>
        <w:t>1 * 2</w:t>
      </w:r>
    </w:p>
    <w:p w14:paraId="50148F1B" w14:textId="77777777" w:rsidR="00F87C49" w:rsidRPr="00502F2A" w:rsidRDefault="00F87C49" w:rsidP="00F87C49">
      <w:pPr>
        <w:pStyle w:val="Ingetavstnd"/>
        <w:rPr>
          <w:rFonts w:ascii="Times New Roman" w:hAnsi="Times New Roman" w:cs="Times New Roman"/>
          <w:color w:val="000000" w:themeColor="text1"/>
        </w:rPr>
      </w:pPr>
    </w:p>
    <w:p w14:paraId="3FC2E10A" w14:textId="77777777" w:rsidR="006168C9" w:rsidRPr="00502F2A" w:rsidRDefault="006168C9"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64-bits Integer Registers</w:t>
      </w:r>
    </w:p>
    <w:p w14:paraId="32401B7E" w14:textId="77777777" w:rsidR="009418F4" w:rsidRPr="00502F2A" w:rsidRDefault="009418F4"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float/double/long double</w:t>
      </w:r>
    </w:p>
    <w:p w14:paraId="606B88F6" w14:textId="77777777" w:rsidR="0013444D" w:rsidRPr="00502F2A" w:rsidRDefault="006C479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onditional</w:t>
      </w:r>
      <w:r w:rsidR="002E5FA5" w:rsidRPr="00502F2A">
        <w:rPr>
          <w:rFonts w:ascii="Times New Roman" w:hAnsi="Times New Roman" w:cs="Times New Roman"/>
          <w:color w:val="000000" w:themeColor="text1"/>
        </w:rPr>
        <w:t xml:space="preserve"> Logical List</w:t>
      </w:r>
    </w:p>
    <w:p w14:paraId="18723D8E" w14:textId="77777777" w:rsidR="007915BC" w:rsidRPr="00502F2A" w:rsidRDefault="007915BC"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st initialization</w:t>
      </w:r>
    </w:p>
    <w:p w14:paraId="71B0318C" w14:textId="77777777" w:rsidR="009765E5" w:rsidRPr="00502F2A" w:rsidRDefault="009765E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stMap -&gt; HashMap</w:t>
      </w:r>
    </w:p>
    <w:p w14:paraId="0F69B436" w14:textId="77777777" w:rsidR="00D22E63" w:rsidRPr="00502F2A" w:rsidRDefault="00D22E63"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om -&gt; Exe</w:t>
      </w:r>
    </w:p>
    <w:p w14:paraId="653321E7" w14:textId="77777777" w:rsidR="00F00DA4" w:rsidRPr="00502F2A" w:rsidRDefault="00BF4A01"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everal TreeMap -&gt; One</w:t>
      </w:r>
      <w:r w:rsidR="00765312"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TreeMap</w:t>
      </w:r>
    </w:p>
    <w:p w14:paraId="75A89426" w14:textId="77777777" w:rsidR="009B7666" w:rsidRPr="00502F2A" w:rsidRDefault="009B7666"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nks</w:t>
      </w:r>
    </w:p>
    <w:p w14:paraId="5F4871F6" w14:textId="77777777" w:rsidR="00160710" w:rsidRPr="00502F2A" w:rsidRDefault="001818C4" w:rsidP="004D0CE4">
      <w:pPr>
        <w:pStyle w:val="Ingetavstnd"/>
        <w:numPr>
          <w:ilvl w:val="2"/>
          <w:numId w:val="7"/>
        </w:numPr>
        <w:rPr>
          <w:rStyle w:val="Hyperlnk"/>
          <w:rFonts w:ascii="Times New Roman" w:hAnsi="Times New Roman" w:cs="Times New Roman"/>
          <w:color w:val="000000" w:themeColor="text1"/>
          <w:u w:val="none"/>
        </w:rPr>
      </w:pPr>
      <w:hyperlink r:id="rId132" w:history="1">
        <w:r w:rsidR="00160710" w:rsidRPr="00502F2A">
          <w:rPr>
            <w:rStyle w:val="Hyperlnk"/>
            <w:rFonts w:ascii="Times New Roman" w:hAnsi="Times New Roman" w:cs="Times New Roman"/>
            <w:color w:val="000000" w:themeColor="text1"/>
          </w:rPr>
          <w:t>https://code.google.com/archive/p/corkami/wikis/PE.wiki</w:t>
        </w:r>
      </w:hyperlink>
    </w:p>
    <w:p w14:paraId="7948C374" w14:textId="77777777" w:rsidR="00A665C1" w:rsidRPr="00502F2A" w:rsidRDefault="001818C4" w:rsidP="004D0CE4">
      <w:pPr>
        <w:pStyle w:val="Ingetavstnd"/>
        <w:numPr>
          <w:ilvl w:val="2"/>
          <w:numId w:val="7"/>
        </w:numPr>
        <w:rPr>
          <w:rStyle w:val="Hyperlnk"/>
          <w:rFonts w:ascii="Times New Roman" w:hAnsi="Times New Roman" w:cs="Times New Roman"/>
          <w:color w:val="000000" w:themeColor="text1"/>
          <w:u w:val="none"/>
        </w:rPr>
      </w:pPr>
      <w:hyperlink r:id="rId133" w:history="1">
        <w:r w:rsidR="003E5C7D" w:rsidRPr="00502F2A">
          <w:rPr>
            <w:rStyle w:val="Hyperlnk"/>
            <w:rFonts w:ascii="Times New Roman" w:hAnsi="Times New Roman" w:cs="Times New Roman"/>
            <w:color w:val="000000" w:themeColor="text1"/>
          </w:rPr>
          <w:t>https://drakopensulo.wordpress.com/2017/08/06/smallest-pe-executable-x64-with-every-byte-executed/</w:t>
        </w:r>
      </w:hyperlink>
    </w:p>
    <w:p w14:paraId="777F3837" w14:textId="77777777" w:rsidR="009B7666" w:rsidRPr="00502F2A" w:rsidRDefault="001818C4" w:rsidP="004D0CE4">
      <w:pPr>
        <w:pStyle w:val="Ingetavstnd"/>
        <w:numPr>
          <w:ilvl w:val="2"/>
          <w:numId w:val="7"/>
        </w:numPr>
        <w:rPr>
          <w:rFonts w:ascii="Times New Roman" w:hAnsi="Times New Roman" w:cs="Times New Roman"/>
          <w:color w:val="000000" w:themeColor="text1"/>
        </w:rPr>
      </w:pPr>
      <w:hyperlink r:id="rId134" w:history="1">
        <w:r w:rsidR="009B7666" w:rsidRPr="00502F2A">
          <w:rPr>
            <w:rStyle w:val="Hyperlnk"/>
            <w:rFonts w:ascii="Times New Roman" w:hAnsi="Times New Roman" w:cs="Times New Roman"/>
            <w:color w:val="000000" w:themeColor="text1"/>
          </w:rPr>
          <w:t>https://msdn.microsoft.com/en-us/magazine/ms809762.aspx</w:t>
        </w:r>
      </w:hyperlink>
    </w:p>
    <w:p w14:paraId="669C9894" w14:textId="77777777" w:rsidR="009B7666" w:rsidRPr="00502F2A" w:rsidRDefault="001818C4" w:rsidP="004D0CE4">
      <w:pPr>
        <w:pStyle w:val="Ingetavstnd"/>
        <w:numPr>
          <w:ilvl w:val="2"/>
          <w:numId w:val="7"/>
        </w:numPr>
        <w:rPr>
          <w:rFonts w:ascii="Times New Roman" w:hAnsi="Times New Roman" w:cs="Times New Roman"/>
          <w:color w:val="000000" w:themeColor="text1"/>
        </w:rPr>
      </w:pPr>
      <w:hyperlink r:id="rId135" w:history="1">
        <w:r w:rsidR="00075FC0" w:rsidRPr="00502F2A">
          <w:rPr>
            <w:rStyle w:val="Hyperlnk"/>
            <w:rFonts w:ascii="Times New Roman" w:hAnsi="Times New Roman" w:cs="Times New Roman"/>
            <w:color w:val="000000" w:themeColor="text1"/>
          </w:rPr>
          <w:t>https://msdn.microsoft.com/en-us/magazine/bb985992(printer).aspx</w:t>
        </w:r>
      </w:hyperlink>
    </w:p>
    <w:p w14:paraId="209656AF" w14:textId="77777777" w:rsidR="00075FC0" w:rsidRPr="00502F2A" w:rsidRDefault="001818C4" w:rsidP="004D0CE4">
      <w:pPr>
        <w:pStyle w:val="Ingetavstnd"/>
        <w:numPr>
          <w:ilvl w:val="2"/>
          <w:numId w:val="7"/>
        </w:numPr>
        <w:rPr>
          <w:rFonts w:ascii="Times New Roman" w:hAnsi="Times New Roman" w:cs="Times New Roman"/>
          <w:color w:val="000000" w:themeColor="text1"/>
        </w:rPr>
      </w:pPr>
      <w:hyperlink r:id="rId136" w:history="1">
        <w:r w:rsidR="00075FC0" w:rsidRPr="00502F2A">
          <w:rPr>
            <w:rStyle w:val="Hyperlnk"/>
            <w:rFonts w:ascii="Times New Roman" w:hAnsi="Times New Roman" w:cs="Times New Roman"/>
            <w:color w:val="000000" w:themeColor="text1"/>
          </w:rPr>
          <w:t>https://docs.microsoft.com/sv-se/windows/desktop/Debug/pe-format</w:t>
        </w:r>
      </w:hyperlink>
    </w:p>
    <w:p w14:paraId="42884726" w14:textId="77777777" w:rsidR="00075FC0" w:rsidRPr="00502F2A" w:rsidRDefault="001818C4" w:rsidP="004D0CE4">
      <w:pPr>
        <w:pStyle w:val="Ingetavstnd"/>
        <w:numPr>
          <w:ilvl w:val="2"/>
          <w:numId w:val="7"/>
        </w:numPr>
        <w:rPr>
          <w:rFonts w:ascii="Times New Roman" w:hAnsi="Times New Roman" w:cs="Times New Roman"/>
          <w:color w:val="000000" w:themeColor="text1"/>
        </w:rPr>
      </w:pPr>
      <w:hyperlink r:id="rId137" w:history="1">
        <w:r w:rsidR="00075FC0" w:rsidRPr="00502F2A">
          <w:rPr>
            <w:rStyle w:val="Hyperlnk"/>
            <w:rFonts w:ascii="Times New Roman" w:hAnsi="Times New Roman" w:cs="Times New Roman"/>
            <w:color w:val="000000" w:themeColor="text1"/>
          </w:rPr>
          <w:t>https://en.wikibooks.org/wiki/X86_Disassembly/Windows_Executable_Files</w:t>
        </w:r>
      </w:hyperlink>
    </w:p>
    <w:p w14:paraId="011E52E7" w14:textId="77777777" w:rsidR="001A6EA6" w:rsidRPr="00502F2A" w:rsidRDefault="001818C4" w:rsidP="004D0CE4">
      <w:pPr>
        <w:pStyle w:val="Ingetavstnd"/>
        <w:numPr>
          <w:ilvl w:val="2"/>
          <w:numId w:val="7"/>
        </w:numPr>
        <w:rPr>
          <w:rFonts w:ascii="Times New Roman" w:hAnsi="Times New Roman" w:cs="Times New Roman"/>
          <w:color w:val="000000" w:themeColor="text1"/>
        </w:rPr>
      </w:pPr>
      <w:hyperlink r:id="rId138" w:history="1">
        <w:r w:rsidR="001A6EA6" w:rsidRPr="00502F2A">
          <w:rPr>
            <w:rStyle w:val="Hyperlnk"/>
            <w:rFonts w:ascii="Times New Roman" w:hAnsi="Times New Roman" w:cs="Times New Roman"/>
            <w:color w:val="000000" w:themeColor="text1"/>
          </w:rPr>
          <w:t>https://www.bigmessowires.com/2015/10/08/a-handmade-executable-file/</w:t>
        </w:r>
      </w:hyperlink>
    </w:p>
    <w:p w14:paraId="035F1015" w14:textId="77777777" w:rsidR="001A6EA6" w:rsidRPr="00502F2A" w:rsidRDefault="001818C4" w:rsidP="004D0CE4">
      <w:pPr>
        <w:pStyle w:val="Ingetavstnd"/>
        <w:numPr>
          <w:ilvl w:val="2"/>
          <w:numId w:val="7"/>
        </w:numPr>
        <w:rPr>
          <w:rFonts w:ascii="Times New Roman" w:hAnsi="Times New Roman" w:cs="Times New Roman"/>
          <w:color w:val="000000" w:themeColor="text1"/>
        </w:rPr>
      </w:pPr>
      <w:hyperlink r:id="rId139" w:history="1">
        <w:r w:rsidR="00CF1090" w:rsidRPr="00502F2A">
          <w:rPr>
            <w:rStyle w:val="Hyperlnk"/>
            <w:rFonts w:ascii="Times New Roman" w:hAnsi="Times New Roman" w:cs="Times New Roman"/>
            <w:color w:val="000000" w:themeColor="text1"/>
          </w:rPr>
          <w:t>https://stackoverflow.com/questions/553029/what-is-the-smallest-possible-windows-pe-executable</w:t>
        </w:r>
      </w:hyperlink>
    </w:p>
    <w:p w14:paraId="70F8B6E4" w14:textId="77777777" w:rsidR="00CF1090" w:rsidRPr="00502F2A" w:rsidRDefault="001818C4" w:rsidP="004D0CE4">
      <w:pPr>
        <w:pStyle w:val="Ingetavstnd"/>
        <w:numPr>
          <w:ilvl w:val="2"/>
          <w:numId w:val="7"/>
        </w:numPr>
        <w:rPr>
          <w:rFonts w:ascii="Times New Roman" w:hAnsi="Times New Roman" w:cs="Times New Roman"/>
          <w:color w:val="000000" w:themeColor="text1"/>
        </w:rPr>
      </w:pPr>
      <w:hyperlink r:id="rId140" w:history="1">
        <w:r w:rsidR="00CF1090" w:rsidRPr="00502F2A">
          <w:rPr>
            <w:rStyle w:val="Hyperlnk"/>
            <w:rFonts w:ascii="Times New Roman" w:hAnsi="Times New Roman" w:cs="Times New Roman"/>
            <w:color w:val="000000" w:themeColor="text1"/>
          </w:rPr>
          <w:t>https://www.codejuggle.dj/creating-the-smallest-possible-windows-executable-using-assembly-language/</w:t>
        </w:r>
      </w:hyperlink>
    </w:p>
    <w:p w14:paraId="108D362F" w14:textId="77777777" w:rsidR="00CF1090" w:rsidRPr="00502F2A" w:rsidRDefault="001818C4" w:rsidP="004D0CE4">
      <w:pPr>
        <w:pStyle w:val="Ingetavstnd"/>
        <w:numPr>
          <w:ilvl w:val="2"/>
          <w:numId w:val="7"/>
        </w:numPr>
        <w:rPr>
          <w:rFonts w:ascii="Times New Roman" w:hAnsi="Times New Roman" w:cs="Times New Roman"/>
          <w:color w:val="000000" w:themeColor="text1"/>
        </w:rPr>
      </w:pPr>
      <w:hyperlink r:id="rId141" w:anchor="selection-265.0-265.44" w:history="1">
        <w:r w:rsidR="00814458" w:rsidRPr="00502F2A">
          <w:rPr>
            <w:rStyle w:val="Hyperlnk"/>
            <w:rFonts w:ascii="Times New Roman" w:hAnsi="Times New Roman" w:cs="Times New Roman"/>
            <w:color w:val="000000" w:themeColor="text1"/>
          </w:rPr>
          <w:t>http://archive.is/w01DO#selection-265.0-265.44</w:t>
        </w:r>
      </w:hyperlink>
    </w:p>
    <w:p w14:paraId="14646C23" w14:textId="77777777" w:rsidR="00814458" w:rsidRPr="00502F2A" w:rsidRDefault="001818C4" w:rsidP="004D0CE4">
      <w:pPr>
        <w:pStyle w:val="Ingetavstnd"/>
        <w:numPr>
          <w:ilvl w:val="2"/>
          <w:numId w:val="7"/>
        </w:numPr>
        <w:rPr>
          <w:rStyle w:val="Hyperlnk"/>
          <w:rFonts w:ascii="Times New Roman" w:hAnsi="Times New Roman" w:cs="Times New Roman"/>
          <w:color w:val="000000" w:themeColor="text1"/>
          <w:u w:val="none"/>
        </w:rPr>
      </w:pPr>
      <w:hyperlink r:id="rId142" w:history="1">
        <w:r w:rsidR="00814458" w:rsidRPr="00502F2A">
          <w:rPr>
            <w:rStyle w:val="Hyperlnk"/>
            <w:rFonts w:ascii="Times New Roman" w:hAnsi="Times New Roman" w:cs="Times New Roman"/>
            <w:color w:val="000000" w:themeColor="text1"/>
          </w:rPr>
          <w:t>https://www.bigmessowires.com/2015/10/08/a-handmade-executable-file/</w:t>
        </w:r>
      </w:hyperlink>
    </w:p>
    <w:p w14:paraId="6B9543FE" w14:textId="77777777" w:rsidR="005363E3" w:rsidRPr="00502F2A" w:rsidRDefault="005363E3" w:rsidP="004D0CE4">
      <w:pPr>
        <w:pStyle w:val="Ingetavstnd"/>
        <w:numPr>
          <w:ilvl w:val="2"/>
          <w:numId w:val="7"/>
        </w:numPr>
        <w:rPr>
          <w:rFonts w:ascii="Times New Roman" w:hAnsi="Times New Roman" w:cs="Times New Roman"/>
          <w:color w:val="000000" w:themeColor="text1"/>
        </w:rPr>
      </w:pPr>
    </w:p>
    <w:p w14:paraId="585E59D6" w14:textId="77777777" w:rsidR="006F574B" w:rsidRPr="00502F2A" w:rsidRDefault="006F574B"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hore Husfeldt</w:t>
      </w:r>
    </w:p>
    <w:p w14:paraId="36A95C9B" w14:textId="77777777" w:rsidR="007A5EE2" w:rsidRPr="00502F2A" w:rsidRDefault="005363E3"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Olle Häggström</w:t>
      </w:r>
    </w:p>
    <w:p w14:paraId="1A52756F" w14:textId="77777777" w:rsidR="00220FFA" w:rsidRPr="00502F2A" w:rsidRDefault="00220FFA"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lumpens skördar</w:t>
      </w:r>
    </w:p>
    <w:p w14:paraId="686FF5F8" w14:textId="77777777" w:rsidR="003A05AF" w:rsidRPr="00502F2A" w:rsidRDefault="003A05AF"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iktig vetenskap och dåliga imitationer</w:t>
      </w:r>
    </w:p>
    <w:p w14:paraId="2A3C1259" w14:textId="77777777" w:rsidR="006F574B" w:rsidRPr="00502F2A" w:rsidRDefault="006F574B" w:rsidP="004D0CE4">
      <w:pPr>
        <w:pStyle w:val="Ingetavstnd"/>
        <w:numPr>
          <w:ilvl w:val="0"/>
          <w:numId w:val="7"/>
        </w:numPr>
        <w:rPr>
          <w:rFonts w:ascii="Times New Roman" w:hAnsi="Times New Roman" w:cs="Times New Roman"/>
          <w:color w:val="000000" w:themeColor="text1"/>
        </w:rPr>
      </w:pPr>
    </w:p>
    <w:p w14:paraId="5D989F58" w14:textId="77777777" w:rsidR="007A5EE2" w:rsidRPr="00502F2A" w:rsidRDefault="007A5EE2"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cip Arcontia, niklas.lindhardt@arcontia.se, 0729-870704</w:t>
      </w:r>
    </w:p>
    <w:p w14:paraId="4325E9F4" w14:textId="77777777" w:rsidR="00744608" w:rsidRPr="00502F2A" w:rsidRDefault="0074460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a1c</w:t>
      </w:r>
    </w:p>
    <w:p w14:paraId="208D2091" w14:textId="77777777" w:rsidR="00744608" w:rsidRPr="00502F2A" w:rsidRDefault="00744608" w:rsidP="004D0CE4">
      <w:pPr>
        <w:pStyle w:val="Ingetavstnd"/>
        <w:numPr>
          <w:ilvl w:val="1"/>
          <w:numId w:val="7"/>
        </w:numPr>
        <w:rPr>
          <w:rFonts w:ascii="Times New Roman" w:hAnsi="Times New Roman" w:cs="Times New Roman"/>
          <w:color w:val="000000" w:themeColor="text1"/>
        </w:rPr>
      </w:pPr>
    </w:p>
    <w:p w14:paraId="612715DE" w14:textId="77777777" w:rsidR="00744608" w:rsidRPr="00502F2A" w:rsidRDefault="00744608" w:rsidP="004D0CE4">
      <w:pPr>
        <w:pStyle w:val="Ingetavstnd"/>
        <w:numPr>
          <w:ilvl w:val="0"/>
          <w:numId w:val="7"/>
        </w:numPr>
        <w:rPr>
          <w:rFonts w:ascii="Times New Roman" w:hAnsi="Times New Roman" w:cs="Times New Roman"/>
          <w:color w:val="000000" w:themeColor="text1"/>
        </w:rPr>
      </w:pPr>
    </w:p>
    <w:p w14:paraId="337ED285" w14:textId="77777777" w:rsidR="00052877" w:rsidRPr="00502F2A" w:rsidRDefault="001A1C8A"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ors</w:t>
      </w:r>
      <w:r w:rsidR="00CA775A" w:rsidRPr="00502F2A">
        <w:rPr>
          <w:rFonts w:ascii="Times New Roman" w:hAnsi="Times New Roman" w:cs="Times New Roman"/>
          <w:color w:val="000000" w:themeColor="text1"/>
        </w:rPr>
        <w:t>dag</w:t>
      </w:r>
    </w:p>
    <w:p w14:paraId="235F0F3C" w14:textId="77777777" w:rsidR="001A1C8A" w:rsidRPr="00502F2A" w:rsidRDefault="001A1C8A" w:rsidP="004D0CE4">
      <w:pPr>
        <w:pStyle w:val="Liststycke"/>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Göm datorn, värdepåsar och USB-minnen</w:t>
      </w:r>
    </w:p>
    <w:p w14:paraId="10D83F40" w14:textId="77777777" w:rsidR="00B06D64" w:rsidRPr="00502F2A" w:rsidRDefault="00B507AE" w:rsidP="004D0CE4">
      <w:pPr>
        <w:pStyle w:val="Liststycke"/>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lipp</w:t>
      </w:r>
      <w:r w:rsidR="00EE31A3" w:rsidRPr="00502F2A">
        <w:rPr>
          <w:rFonts w:ascii="Times New Roman" w:hAnsi="Times New Roman" w:cs="Times New Roman"/>
          <w:color w:val="000000" w:themeColor="text1"/>
        </w:rPr>
        <w:t>a</w:t>
      </w:r>
      <w:r w:rsidRPr="00502F2A">
        <w:rPr>
          <w:rFonts w:ascii="Times New Roman" w:hAnsi="Times New Roman" w:cs="Times New Roman"/>
          <w:color w:val="000000" w:themeColor="text1"/>
        </w:rPr>
        <w:t xml:space="preserve"> tånaglarna</w:t>
      </w:r>
    </w:p>
    <w:p w14:paraId="52FF348B" w14:textId="77777777" w:rsidR="00537233" w:rsidRPr="00502F2A" w:rsidRDefault="002C174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På </w:t>
      </w:r>
      <w:r w:rsidR="00537233"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 xml:space="preserve"> ställen</w:t>
      </w:r>
    </w:p>
    <w:p w14:paraId="238F9E7A" w14:textId="77777777" w:rsidR="00537233" w:rsidRPr="00502F2A" w:rsidRDefault="00537233"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gitimation</w:t>
      </w:r>
    </w:p>
    <w:p w14:paraId="57BF69F6" w14:textId="77777777" w:rsidR="00537233" w:rsidRPr="00502F2A" w:rsidRDefault="00537233"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reditkort</w:t>
      </w:r>
    </w:p>
    <w:p w14:paraId="6550F2AF" w14:textId="77777777" w:rsidR="00537233" w:rsidRPr="00502F2A" w:rsidRDefault="005E5729"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gvärdskort</w:t>
      </w:r>
    </w:p>
    <w:p w14:paraId="6D7B0820" w14:textId="77777777" w:rsidR="001A7BAE" w:rsidRPr="00502F2A" w:rsidRDefault="001A7BAE"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Dörrnyckel</w:t>
      </w:r>
    </w:p>
    <w:p w14:paraId="23F3AAB0" w14:textId="77777777" w:rsidR="001A7BAE" w:rsidRPr="00502F2A" w:rsidRDefault="001A7BAE"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SB-minne</w:t>
      </w:r>
    </w:p>
    <w:p w14:paraId="55E7ED8A" w14:textId="77777777" w:rsidR="0045452D" w:rsidRPr="00502F2A" w:rsidRDefault="0045452D"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Gömmor</w:t>
      </w:r>
    </w:p>
    <w:p w14:paraId="3D90AB8A"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reditkort</w:t>
      </w:r>
    </w:p>
    <w:p w14:paraId="72118FE4"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gitimation: Körkort, EU-kort och Pass</w:t>
      </w:r>
    </w:p>
    <w:p w14:paraId="26CA17F7"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ontanter</w:t>
      </w:r>
    </w:p>
    <w:p w14:paraId="32061534"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SB-minne</w:t>
      </w:r>
    </w:p>
    <w:p w14:paraId="2E6847C1"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Viktig Lapp</w:t>
      </w:r>
    </w:p>
    <w:p w14:paraId="7195851C"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Dörrnyckel</w:t>
      </w:r>
    </w:p>
    <w:p w14:paraId="102086C0"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F-kort</w:t>
      </w:r>
    </w:p>
    <w:p w14:paraId="4ADE25BA"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dentkort</w:t>
      </w:r>
    </w:p>
    <w:p w14:paraId="475A3054" w14:textId="77777777" w:rsidR="000F2D9E" w:rsidRPr="00502F2A" w:rsidRDefault="000F2D9E"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gvärdskort</w:t>
      </w:r>
    </w:p>
    <w:p w14:paraId="69FCE599" w14:textId="77777777" w:rsidR="000F2D9E" w:rsidRPr="00502F2A" w:rsidRDefault="000F2D9E" w:rsidP="004D0CE4">
      <w:pPr>
        <w:pStyle w:val="Ingetavstnd"/>
        <w:numPr>
          <w:ilvl w:val="2"/>
          <w:numId w:val="7"/>
        </w:numPr>
        <w:rPr>
          <w:rFonts w:ascii="Times New Roman" w:hAnsi="Times New Roman" w:cs="Times New Roman"/>
          <w:color w:val="000000" w:themeColor="text1"/>
        </w:rPr>
      </w:pPr>
    </w:p>
    <w:p w14:paraId="26010BAE" w14:textId="77777777" w:rsidR="007153B6" w:rsidRPr="00502F2A" w:rsidRDefault="00DA63CC"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Juli</w:t>
      </w:r>
    </w:p>
    <w:p w14:paraId="1129D7AC" w14:textId="77777777" w:rsidR="00C56B9F" w:rsidRPr="00502F2A" w:rsidRDefault="00C56B9F"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riftlig uppsägning</w:t>
      </w:r>
    </w:p>
    <w:p w14:paraId="0D43A393" w14:textId="77777777" w:rsidR="00467096" w:rsidRPr="00502F2A" w:rsidRDefault="00467096"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SB-minne</w:t>
      </w:r>
    </w:p>
    <w:p w14:paraId="76E6F9D1" w14:textId="77777777" w:rsidR="004774B4" w:rsidRPr="00502F2A" w:rsidRDefault="004774B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faktura Preem</w:t>
      </w:r>
    </w:p>
    <w:p w14:paraId="160AC8B4" w14:textId="77777777" w:rsidR="00C45B88" w:rsidRPr="00502F2A" w:rsidRDefault="00C45B8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ämna igen</w:t>
      </w:r>
    </w:p>
    <w:p w14:paraId="36C26BF2" w14:textId="77777777" w:rsidR="003F782B" w:rsidRPr="00502F2A" w:rsidRDefault="003F782B"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jänstedator (PC)</w:t>
      </w:r>
    </w:p>
    <w:p w14:paraId="5BB3F27D" w14:textId="77777777" w:rsidR="00C45B88" w:rsidRPr="00502F2A" w:rsidRDefault="009F061C"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lsband m</w:t>
      </w:r>
      <w:r w:rsidR="00061410" w:rsidRPr="00502F2A">
        <w:rPr>
          <w:rFonts w:ascii="Times New Roman" w:hAnsi="Times New Roman" w:cs="Times New Roman"/>
          <w:color w:val="000000" w:themeColor="text1"/>
        </w:rPr>
        <w:t>e</w:t>
      </w:r>
      <w:r w:rsidRPr="00502F2A">
        <w:rPr>
          <w:rFonts w:ascii="Times New Roman" w:hAnsi="Times New Roman" w:cs="Times New Roman"/>
          <w:color w:val="000000" w:themeColor="text1"/>
        </w:rPr>
        <w:t xml:space="preserve">d </w:t>
      </w:r>
      <w:r w:rsidR="00C45B88" w:rsidRPr="00502F2A">
        <w:rPr>
          <w:rFonts w:ascii="Times New Roman" w:hAnsi="Times New Roman" w:cs="Times New Roman"/>
          <w:color w:val="000000" w:themeColor="text1"/>
        </w:rPr>
        <w:t>Nyckel</w:t>
      </w:r>
      <w:r w:rsidR="00245CE0" w:rsidRPr="00502F2A">
        <w:rPr>
          <w:rFonts w:ascii="Times New Roman" w:hAnsi="Times New Roman" w:cs="Times New Roman"/>
          <w:color w:val="000000" w:themeColor="text1"/>
        </w:rPr>
        <w:t xml:space="preserve"> och</w:t>
      </w:r>
      <w:r w:rsidR="00C45B88" w:rsidRPr="00502F2A">
        <w:rPr>
          <w:rFonts w:ascii="Times New Roman" w:hAnsi="Times New Roman" w:cs="Times New Roman"/>
          <w:color w:val="000000" w:themeColor="text1"/>
        </w:rPr>
        <w:t xml:space="preserve"> Passerkort, Namnbricka</w:t>
      </w:r>
      <w:r w:rsidRPr="00502F2A">
        <w:rPr>
          <w:rFonts w:ascii="Times New Roman" w:hAnsi="Times New Roman" w:cs="Times New Roman"/>
          <w:color w:val="000000" w:themeColor="text1"/>
        </w:rPr>
        <w:t xml:space="preserve"> och</w:t>
      </w:r>
      <w:r w:rsidR="00C45B88" w:rsidRPr="00502F2A">
        <w:rPr>
          <w:rFonts w:ascii="Times New Roman" w:hAnsi="Times New Roman" w:cs="Times New Roman"/>
          <w:color w:val="000000" w:themeColor="text1"/>
        </w:rPr>
        <w:t xml:space="preserve"> Kopieringskort</w:t>
      </w:r>
    </w:p>
    <w:p w14:paraId="216A7B81" w14:textId="77777777" w:rsidR="002350D9" w:rsidRPr="00502F2A" w:rsidRDefault="002F769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ugusti</w:t>
      </w:r>
    </w:p>
    <w:p w14:paraId="0D10D264" w14:textId="77777777" w:rsidR="002F7698" w:rsidRPr="00502F2A" w:rsidRDefault="002F769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arkeringsplats</w:t>
      </w:r>
    </w:p>
    <w:p w14:paraId="59640797" w14:textId="77777777" w:rsidR="00EF0553" w:rsidRPr="00502F2A" w:rsidRDefault="00EF0553"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est</w:t>
      </w:r>
      <w:r w:rsidR="00AD5AD8" w:rsidRPr="00502F2A">
        <w:rPr>
          <w:rFonts w:ascii="Times New Roman" w:hAnsi="Times New Roman" w:cs="Times New Roman"/>
          <w:color w:val="000000" w:themeColor="text1"/>
        </w:rPr>
        <w:t>a</w:t>
      </w:r>
      <w:r w:rsidRPr="00502F2A">
        <w:rPr>
          <w:rFonts w:ascii="Times New Roman" w:hAnsi="Times New Roman" w:cs="Times New Roman"/>
          <w:color w:val="000000" w:themeColor="text1"/>
        </w:rPr>
        <w:t xml:space="preserve"> kreditkort</w:t>
      </w:r>
    </w:p>
    <w:p w14:paraId="6D840DB6" w14:textId="77777777" w:rsidR="00EF0553" w:rsidRPr="00502F2A" w:rsidRDefault="002F769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reem Card</w:t>
      </w:r>
    </w:p>
    <w:p w14:paraId="7E0EE17F" w14:textId="77777777" w:rsidR="00EF0553" w:rsidRPr="00502F2A" w:rsidRDefault="00EF0553"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aster Card</w:t>
      </w:r>
    </w:p>
    <w:p w14:paraId="1BEDB203" w14:textId="77777777" w:rsidR="002350D9" w:rsidRPr="00502F2A" w:rsidRDefault="002350D9" w:rsidP="004D0CE4">
      <w:pPr>
        <w:pStyle w:val="Ingetavstnd"/>
        <w:numPr>
          <w:ilvl w:val="0"/>
          <w:numId w:val="7"/>
        </w:numPr>
        <w:rPr>
          <w:rFonts w:ascii="Times New Roman" w:hAnsi="Times New Roman" w:cs="Times New Roman"/>
          <w:color w:val="000000" w:themeColor="text1"/>
        </w:rPr>
      </w:pPr>
      <w:bookmarkStart w:id="12" w:name="_Hlk515633841"/>
      <w:r w:rsidRPr="00502F2A">
        <w:rPr>
          <w:rFonts w:ascii="Times New Roman" w:hAnsi="Times New Roman" w:cs="Times New Roman"/>
          <w:color w:val="000000" w:themeColor="text1"/>
        </w:rPr>
        <w:t>------------------------------------------------------------------------------------------------------------</w:t>
      </w:r>
    </w:p>
    <w:bookmarkEnd w:id="12"/>
    <w:p w14:paraId="08D2CDB9" w14:textId="77777777" w:rsidR="000F52E2" w:rsidRPr="00502F2A" w:rsidRDefault="000F52E2"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gvärdsersättning</w:t>
      </w:r>
    </w:p>
    <w:p w14:paraId="1A2AE144" w14:textId="77777777" w:rsidR="00DE0744" w:rsidRPr="00502F2A" w:rsidRDefault="00DE0744"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Per Geometri, </w:t>
      </w:r>
      <w:hyperlink r:id="rId143" w:history="1">
        <w:r w:rsidRPr="00502F2A">
          <w:rPr>
            <w:rStyle w:val="Hyperlnk"/>
            <w:rFonts w:ascii="Times New Roman" w:hAnsi="Times New Roman" w:cs="Times New Roman"/>
            <w:color w:val="000000" w:themeColor="text1"/>
          </w:rPr>
          <w:t>per.ronnqvist@strangnas.se</w:t>
        </w:r>
      </w:hyperlink>
    </w:p>
    <w:p w14:paraId="7A10A3E0" w14:textId="77777777" w:rsidR="002350D9" w:rsidRPr="00502F2A" w:rsidRDefault="002350D9" w:rsidP="004D0CE4">
      <w:pPr>
        <w:pStyle w:val="Liststycke"/>
        <w:numPr>
          <w:ilvl w:val="0"/>
          <w:numId w:val="7"/>
        </w:numPr>
        <w:rPr>
          <w:rFonts w:ascii="Times New Roman" w:hAnsi="Times New Roman" w:cs="Times New Roman"/>
          <w:color w:val="000000" w:themeColor="text1"/>
        </w:rPr>
      </w:pPr>
    </w:p>
    <w:p w14:paraId="6B6BAEBA" w14:textId="77777777" w:rsidR="00384A6E" w:rsidRPr="00502F2A" w:rsidRDefault="00AB1239" w:rsidP="004D0CE4">
      <w:pPr>
        <w:pStyle w:val="Liststycke"/>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prin</w:t>
      </w:r>
      <w:r w:rsidR="0047178B" w:rsidRPr="00502F2A">
        <w:rPr>
          <w:rFonts w:ascii="Times New Roman" w:hAnsi="Times New Roman" w:cs="Times New Roman"/>
          <w:color w:val="000000" w:themeColor="text1"/>
        </w:rPr>
        <w:t>t</w:t>
      </w:r>
      <w:r w:rsidRPr="00502F2A">
        <w:rPr>
          <w:rFonts w:ascii="Times New Roman" w:hAnsi="Times New Roman" w:cs="Times New Roman"/>
          <w:color w:val="000000" w:themeColor="text1"/>
        </w:rPr>
        <w:t xml:space="preserve"> 9b</w:t>
      </w:r>
    </w:p>
    <w:p w14:paraId="1D1AF435" w14:textId="77777777" w:rsidR="00AB1239" w:rsidRPr="00502F2A" w:rsidRDefault="00AB1239" w:rsidP="004D0CE4">
      <w:pPr>
        <w:pStyle w:val="Liststycke"/>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Godkänn </w:t>
      </w:r>
      <w:r w:rsidR="009C1417" w:rsidRPr="00502F2A">
        <w:rPr>
          <w:rFonts w:ascii="Times New Roman" w:hAnsi="Times New Roman" w:cs="Times New Roman"/>
          <w:color w:val="000000" w:themeColor="text1"/>
        </w:rPr>
        <w:t>Emma och Sahar</w:t>
      </w:r>
    </w:p>
    <w:p w14:paraId="2E17589E" w14:textId="77777777" w:rsidR="005024A4" w:rsidRPr="00502F2A" w:rsidRDefault="005024A4"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w:t>
      </w:r>
    </w:p>
    <w:p w14:paraId="50AF6430" w14:textId="77777777" w:rsidR="005024A4" w:rsidRPr="00502F2A" w:rsidRDefault="005024A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etyg på kursen</w:t>
      </w:r>
    </w:p>
    <w:p w14:paraId="73A36784" w14:textId="77777777" w:rsidR="005024A4" w:rsidRPr="00502F2A" w:rsidRDefault="003E5E60"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16</w:t>
      </w:r>
    </w:p>
    <w:p w14:paraId="5EC72A3D" w14:textId="77777777" w:rsidR="005024A4" w:rsidRPr="00502F2A" w:rsidRDefault="005024A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etyg på kursen</w:t>
      </w:r>
    </w:p>
    <w:p w14:paraId="19AC4698" w14:textId="77777777" w:rsidR="005024A4" w:rsidRPr="00502F2A" w:rsidRDefault="006D6424"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16</w:t>
      </w:r>
    </w:p>
    <w:p w14:paraId="011D064C" w14:textId="77777777" w:rsidR="005024A4" w:rsidRPr="00502F2A" w:rsidRDefault="005024A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etyg på kursen</w:t>
      </w:r>
    </w:p>
    <w:p w14:paraId="51873340" w14:textId="77777777" w:rsidR="00565F5A" w:rsidRPr="00502F2A" w:rsidRDefault="00565F5A"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4AC60D72" w14:textId="77777777" w:rsidR="00976EF2" w:rsidRPr="00502F2A" w:rsidRDefault="00976EF2" w:rsidP="004D0CE4">
      <w:pPr>
        <w:pStyle w:val="Liststycke"/>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åminn på måndag om muntligt NP</w:t>
      </w:r>
    </w:p>
    <w:p w14:paraId="2AFEA2A3" w14:textId="77777777" w:rsidR="00976EF2" w:rsidRPr="00502F2A" w:rsidRDefault="00976EF2" w:rsidP="004D0CE4">
      <w:pPr>
        <w:pStyle w:val="Liststycke"/>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onja Hillstedt, Carl Hammar, Victor Germundsson, Linnea Lindermyr</w:t>
      </w:r>
    </w:p>
    <w:p w14:paraId="05B200FD" w14:textId="77777777" w:rsidR="00976EF2" w:rsidRPr="00502F2A" w:rsidRDefault="00976EF2" w:rsidP="004D0CE4">
      <w:pPr>
        <w:pStyle w:val="Liststycke"/>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ars-Olof Onsdag 9.00 B311</w:t>
      </w:r>
    </w:p>
    <w:p w14:paraId="18DC9F1D" w14:textId="77777777" w:rsidR="00696EB4" w:rsidRPr="00502F2A" w:rsidRDefault="00696EB4"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Omprov Sa16</w:t>
      </w:r>
    </w:p>
    <w:p w14:paraId="62D0CDA9" w14:textId="77777777" w:rsidR="005B5FA4" w:rsidRPr="00502F2A" w:rsidRDefault="00FC6C67"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Omprov </w:t>
      </w:r>
      <w:r w:rsidR="004D0848" w:rsidRPr="00502F2A">
        <w:rPr>
          <w:rFonts w:ascii="Times New Roman" w:hAnsi="Times New Roman" w:cs="Times New Roman"/>
          <w:color w:val="000000" w:themeColor="text1"/>
        </w:rPr>
        <w:t xml:space="preserve">EkSa15, </w:t>
      </w:r>
      <w:r w:rsidRPr="00502F2A">
        <w:rPr>
          <w:rFonts w:ascii="Times New Roman" w:hAnsi="Times New Roman" w:cs="Times New Roman"/>
          <w:color w:val="000000" w:themeColor="text1"/>
        </w:rPr>
        <w:t>k</w:t>
      </w:r>
      <w:r w:rsidR="005B5FA4" w:rsidRPr="00502F2A">
        <w:rPr>
          <w:rFonts w:ascii="Times New Roman" w:hAnsi="Times New Roman" w:cs="Times New Roman"/>
          <w:color w:val="000000" w:themeColor="text1"/>
        </w:rPr>
        <w:t>apitel 5, Lucas och Isa</w:t>
      </w:r>
    </w:p>
    <w:p w14:paraId="7F6EBA16" w14:textId="77777777" w:rsidR="000A2B95" w:rsidRPr="00502F2A" w:rsidRDefault="000A2B9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55E5DB32" w14:textId="77777777" w:rsidR="00DA7D6B" w:rsidRPr="00502F2A" w:rsidRDefault="0089182F"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obile Hot Spot</w:t>
      </w:r>
    </w:p>
    <w:p w14:paraId="6E16FB15" w14:textId="77777777" w:rsidR="003A00E5" w:rsidRPr="00502F2A" w:rsidRDefault="003A00E5" w:rsidP="004D0CE4">
      <w:pPr>
        <w:pStyle w:val="Ingetavstnd"/>
        <w:numPr>
          <w:ilvl w:val="0"/>
          <w:numId w:val="7"/>
        </w:numPr>
        <w:rPr>
          <w:rFonts w:ascii="Times New Roman" w:hAnsi="Times New Roman" w:cs="Times New Roman"/>
          <w:color w:val="000000" w:themeColor="text1"/>
        </w:rPr>
      </w:pPr>
    </w:p>
    <w:p w14:paraId="02AB4061" w14:textId="77777777" w:rsidR="00011CC0" w:rsidRPr="00502F2A" w:rsidRDefault="00011CC0"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16</w:t>
      </w:r>
    </w:p>
    <w:p w14:paraId="7ED18481" w14:textId="77777777" w:rsidR="00011CC0" w:rsidRPr="00502F2A" w:rsidRDefault="00011CC0"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amtal fredagen den </w:t>
      </w:r>
      <w:r w:rsidR="00520860" w:rsidRPr="00502F2A">
        <w:rPr>
          <w:rFonts w:ascii="Times New Roman" w:hAnsi="Times New Roman" w:cs="Times New Roman"/>
          <w:color w:val="000000" w:themeColor="text1"/>
        </w:rPr>
        <w:t xml:space="preserve">25 </w:t>
      </w:r>
      <w:r w:rsidRPr="00502F2A">
        <w:rPr>
          <w:rFonts w:ascii="Times New Roman" w:hAnsi="Times New Roman" w:cs="Times New Roman"/>
          <w:color w:val="000000" w:themeColor="text1"/>
        </w:rPr>
        <w:t>maj, vid B326</w:t>
      </w:r>
    </w:p>
    <w:p w14:paraId="46D53CB4" w14:textId="77777777" w:rsidR="00B54285" w:rsidRPr="00502F2A" w:rsidRDefault="00B54285" w:rsidP="004D0CE4">
      <w:pPr>
        <w:pStyle w:val="Ingetavstnd"/>
        <w:numPr>
          <w:ilvl w:val="0"/>
          <w:numId w:val="7"/>
        </w:numPr>
        <w:rPr>
          <w:rFonts w:ascii="Times New Roman" w:hAnsi="Times New Roman" w:cs="Times New Roman"/>
          <w:color w:val="000000" w:themeColor="text1"/>
        </w:rPr>
      </w:pPr>
    </w:p>
    <w:p w14:paraId="7D86AF43" w14:textId="77777777" w:rsidR="00056CC6" w:rsidRPr="00502F2A" w:rsidRDefault="000D025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ätta</w:t>
      </w:r>
    </w:p>
    <w:p w14:paraId="32FE906E" w14:textId="77777777" w:rsidR="000D0255" w:rsidRPr="00502F2A" w:rsidRDefault="00056CC6"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M</w:t>
      </w:r>
      <w:r w:rsidR="000D0255" w:rsidRPr="00502F2A">
        <w:rPr>
          <w:rFonts w:ascii="Times New Roman" w:hAnsi="Times New Roman" w:cs="Times New Roman"/>
          <w:color w:val="000000" w:themeColor="text1"/>
        </w:rPr>
        <w:t>untligt NP</w:t>
      </w:r>
    </w:p>
    <w:p w14:paraId="6AF7A5CC" w14:textId="77777777" w:rsidR="00356E88" w:rsidRPr="00502F2A" w:rsidRDefault="00356E8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16 Inlämning</w:t>
      </w:r>
    </w:p>
    <w:p w14:paraId="39A07B25" w14:textId="77777777" w:rsidR="00356E88" w:rsidRPr="00502F2A" w:rsidRDefault="00356E8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Inlämning</w:t>
      </w:r>
    </w:p>
    <w:p w14:paraId="5CA113FB" w14:textId="77777777" w:rsidR="00B54285" w:rsidRPr="00502F2A" w:rsidRDefault="00B54285" w:rsidP="004D0CE4">
      <w:pPr>
        <w:pStyle w:val="Ingetavstnd"/>
        <w:numPr>
          <w:ilvl w:val="0"/>
          <w:numId w:val="7"/>
        </w:numPr>
        <w:rPr>
          <w:rFonts w:ascii="Times New Roman" w:hAnsi="Times New Roman" w:cs="Times New Roman"/>
          <w:color w:val="000000" w:themeColor="text1"/>
        </w:rPr>
      </w:pPr>
    </w:p>
    <w:p w14:paraId="2A886059" w14:textId="77777777" w:rsidR="00356E88" w:rsidRPr="00502F2A" w:rsidRDefault="00356E8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Återlämna</w:t>
      </w:r>
    </w:p>
    <w:p w14:paraId="4CE4F9D8" w14:textId="77777777" w:rsidR="00056CC6" w:rsidRPr="00502F2A" w:rsidRDefault="00056CC6"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Caroline</w:t>
      </w:r>
    </w:p>
    <w:p w14:paraId="0751A033" w14:textId="77777777" w:rsidR="00647528" w:rsidRPr="00502F2A" w:rsidRDefault="00056CC6"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a16 </w:t>
      </w:r>
      <w:r w:rsidR="008F6975" w:rsidRPr="00502F2A">
        <w:rPr>
          <w:rFonts w:ascii="Times New Roman" w:hAnsi="Times New Roman" w:cs="Times New Roman"/>
          <w:color w:val="000000" w:themeColor="text1"/>
        </w:rPr>
        <w:t>Carl</w:t>
      </w:r>
      <w:r w:rsidR="00B61053" w:rsidRPr="00502F2A">
        <w:rPr>
          <w:rFonts w:ascii="Times New Roman" w:hAnsi="Times New Roman" w:cs="Times New Roman"/>
          <w:color w:val="000000" w:themeColor="text1"/>
        </w:rPr>
        <w:t>, M</w:t>
      </w:r>
      <w:r w:rsidR="008F6975" w:rsidRPr="00502F2A">
        <w:rPr>
          <w:rFonts w:ascii="Times New Roman" w:hAnsi="Times New Roman" w:cs="Times New Roman"/>
          <w:color w:val="000000" w:themeColor="text1"/>
        </w:rPr>
        <w:t>athias</w:t>
      </w:r>
      <w:r w:rsidR="00A72092" w:rsidRPr="00502F2A">
        <w:rPr>
          <w:rFonts w:ascii="Times New Roman" w:hAnsi="Times New Roman" w:cs="Times New Roman"/>
          <w:color w:val="000000" w:themeColor="text1"/>
        </w:rPr>
        <w:t xml:space="preserve">, </w:t>
      </w:r>
      <w:r w:rsidR="00B61053" w:rsidRPr="00502F2A">
        <w:rPr>
          <w:rFonts w:ascii="Times New Roman" w:hAnsi="Times New Roman" w:cs="Times New Roman"/>
          <w:color w:val="000000" w:themeColor="text1"/>
        </w:rPr>
        <w:t>Jakob och Daniel</w:t>
      </w:r>
    </w:p>
    <w:p w14:paraId="617B7800" w14:textId="77777777" w:rsidR="000D0255" w:rsidRPr="00502F2A" w:rsidRDefault="000D0255" w:rsidP="004D0CE4">
      <w:pPr>
        <w:pStyle w:val="Ingetavstnd"/>
        <w:numPr>
          <w:ilvl w:val="0"/>
          <w:numId w:val="7"/>
        </w:numPr>
        <w:rPr>
          <w:rFonts w:ascii="Times New Roman" w:hAnsi="Times New Roman" w:cs="Times New Roman"/>
          <w:color w:val="000000" w:themeColor="text1"/>
        </w:rPr>
      </w:pPr>
    </w:p>
    <w:p w14:paraId="58B79009" w14:textId="77777777" w:rsidR="008510F3" w:rsidRPr="00502F2A" w:rsidRDefault="008510F3"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EkSa15 skriver NP tisdagen den 15 maj</w:t>
      </w:r>
    </w:p>
    <w:p w14:paraId="151D82A9" w14:textId="77777777" w:rsidR="008510F3" w:rsidRPr="00502F2A" w:rsidRDefault="008510F3"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a16 </w:t>
      </w:r>
      <w:r w:rsidR="00957EC2" w:rsidRPr="00502F2A">
        <w:rPr>
          <w:rFonts w:ascii="Times New Roman" w:hAnsi="Times New Roman" w:cs="Times New Roman"/>
          <w:color w:val="000000" w:themeColor="text1"/>
        </w:rPr>
        <w:t xml:space="preserve">och EK16 </w:t>
      </w:r>
      <w:r w:rsidRPr="00502F2A">
        <w:rPr>
          <w:rFonts w:ascii="Times New Roman" w:hAnsi="Times New Roman" w:cs="Times New Roman"/>
          <w:color w:val="000000" w:themeColor="text1"/>
        </w:rPr>
        <w:t>skriver NP fredagen den 18 maj</w:t>
      </w:r>
    </w:p>
    <w:p w14:paraId="282A5B9F" w14:textId="77777777" w:rsidR="00E04A02" w:rsidRPr="00502F2A" w:rsidRDefault="00E04A02" w:rsidP="004D0CE4">
      <w:pPr>
        <w:pStyle w:val="Ingetavstnd"/>
        <w:numPr>
          <w:ilvl w:val="0"/>
          <w:numId w:val="7"/>
        </w:numPr>
        <w:rPr>
          <w:rFonts w:ascii="Times New Roman" w:hAnsi="Times New Roman" w:cs="Times New Roman"/>
          <w:color w:val="000000" w:themeColor="text1"/>
        </w:rPr>
      </w:pPr>
    </w:p>
    <w:p w14:paraId="7C09AE83" w14:textId="77777777" w:rsidR="008510F3" w:rsidRPr="00502F2A" w:rsidRDefault="0075762A"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ersonalmöte t</w:t>
      </w:r>
      <w:r w:rsidR="00333989" w:rsidRPr="00502F2A">
        <w:rPr>
          <w:rFonts w:ascii="Times New Roman" w:hAnsi="Times New Roman" w:cs="Times New Roman"/>
          <w:color w:val="000000" w:themeColor="text1"/>
        </w:rPr>
        <w:t>or</w:t>
      </w:r>
      <w:r w:rsidR="00CB32AE" w:rsidRPr="00502F2A">
        <w:rPr>
          <w:rFonts w:ascii="Times New Roman" w:hAnsi="Times New Roman" w:cs="Times New Roman"/>
          <w:color w:val="000000" w:themeColor="text1"/>
        </w:rPr>
        <w:t>s</w:t>
      </w:r>
      <w:r w:rsidR="00333989" w:rsidRPr="00502F2A">
        <w:rPr>
          <w:rFonts w:ascii="Times New Roman" w:hAnsi="Times New Roman" w:cs="Times New Roman"/>
          <w:color w:val="000000" w:themeColor="text1"/>
        </w:rPr>
        <w:t>dagen den 31 maj, kl</w:t>
      </w:r>
      <w:r w:rsidR="00CB32AE" w:rsidRPr="00502F2A">
        <w:rPr>
          <w:rFonts w:ascii="Times New Roman" w:hAnsi="Times New Roman" w:cs="Times New Roman"/>
          <w:color w:val="000000" w:themeColor="text1"/>
        </w:rPr>
        <w:t>.</w:t>
      </w:r>
      <w:r w:rsidR="00333989" w:rsidRPr="00502F2A">
        <w:rPr>
          <w:rFonts w:ascii="Times New Roman" w:hAnsi="Times New Roman" w:cs="Times New Roman"/>
          <w:color w:val="000000" w:themeColor="text1"/>
        </w:rPr>
        <w:t xml:space="preserve"> 8-8.30</w:t>
      </w:r>
    </w:p>
    <w:p w14:paraId="1A78C9EF" w14:textId="77777777" w:rsidR="00333989" w:rsidRPr="00502F2A" w:rsidRDefault="00333989" w:rsidP="004D0CE4">
      <w:pPr>
        <w:pStyle w:val="Ingetavstnd"/>
        <w:numPr>
          <w:ilvl w:val="0"/>
          <w:numId w:val="7"/>
        </w:numPr>
        <w:rPr>
          <w:rFonts w:ascii="Times New Roman" w:hAnsi="Times New Roman" w:cs="Times New Roman"/>
          <w:color w:val="000000" w:themeColor="text1"/>
        </w:rPr>
      </w:pPr>
    </w:p>
    <w:p w14:paraId="26E7907F"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arkeringsbrev</w:t>
      </w:r>
    </w:p>
    <w:p w14:paraId="1C9F143B" w14:textId="77777777" w:rsidR="00C87D6C" w:rsidRPr="00502F2A" w:rsidRDefault="00C87D6C"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ing Pensionsmyndigheten</w:t>
      </w:r>
    </w:p>
    <w:p w14:paraId="1DD7E8D6" w14:textId="77777777" w:rsidR="00002683" w:rsidRPr="00502F2A" w:rsidRDefault="007C1C11"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7F0C2591" w14:textId="77777777" w:rsidR="009D17BC" w:rsidRPr="00502F2A" w:rsidRDefault="009D17BC"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ing Gunnar 0706446827</w:t>
      </w:r>
    </w:p>
    <w:p w14:paraId="100A24FD" w14:textId="77777777" w:rsidR="00E54CBA" w:rsidRPr="00502F2A" w:rsidRDefault="00530E1D"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Quizz 23 maj</w:t>
      </w:r>
    </w:p>
    <w:p w14:paraId="7039B461" w14:textId="77777777" w:rsidR="00E54CBA" w:rsidRPr="00502F2A" w:rsidRDefault="00E54CBA" w:rsidP="004D0CE4">
      <w:pPr>
        <w:pStyle w:val="Ingetavstnd"/>
        <w:numPr>
          <w:ilvl w:val="0"/>
          <w:numId w:val="7"/>
        </w:numPr>
        <w:rPr>
          <w:rFonts w:ascii="Times New Roman" w:hAnsi="Times New Roman" w:cs="Times New Roman"/>
          <w:color w:val="000000" w:themeColor="text1"/>
        </w:rPr>
      </w:pPr>
    </w:p>
    <w:p w14:paraId="70C9EF76" w14:textId="77777777" w:rsidR="007724F0" w:rsidRPr="00502F2A" w:rsidRDefault="007724F0"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skriver omprov onsdagen den 27 april eller torsdagen den 28 april</w:t>
      </w:r>
    </w:p>
    <w:p w14:paraId="0DF47662" w14:textId="77777777" w:rsidR="007724F0" w:rsidRPr="00502F2A" w:rsidRDefault="007724F0"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16 skriver omprov onsdagen den 2 maj eller fredagen den 4 maj</w:t>
      </w:r>
    </w:p>
    <w:p w14:paraId="766E5275" w14:textId="77777777" w:rsidR="00D660D6" w:rsidRPr="00502F2A" w:rsidRDefault="00F30320"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Ek16 </w:t>
      </w:r>
      <w:r w:rsidR="005E0842" w:rsidRPr="00502F2A">
        <w:rPr>
          <w:rFonts w:ascii="Times New Roman" w:hAnsi="Times New Roman" w:cs="Times New Roman"/>
          <w:color w:val="000000" w:themeColor="text1"/>
        </w:rPr>
        <w:t xml:space="preserve">skriver </w:t>
      </w:r>
      <w:r w:rsidRPr="00502F2A">
        <w:rPr>
          <w:rFonts w:ascii="Times New Roman" w:hAnsi="Times New Roman" w:cs="Times New Roman"/>
          <w:color w:val="000000" w:themeColor="text1"/>
        </w:rPr>
        <w:t xml:space="preserve">omprov </w:t>
      </w:r>
      <w:r w:rsidR="005E0842" w:rsidRPr="00502F2A">
        <w:rPr>
          <w:rFonts w:ascii="Times New Roman" w:hAnsi="Times New Roman" w:cs="Times New Roman"/>
          <w:color w:val="000000" w:themeColor="text1"/>
        </w:rPr>
        <w:t>fredagen den 4 maj</w:t>
      </w:r>
    </w:p>
    <w:p w14:paraId="015E4FF0" w14:textId="77777777" w:rsidR="009A6785" w:rsidRPr="00502F2A" w:rsidRDefault="009A6785" w:rsidP="004D0CE4">
      <w:pPr>
        <w:pStyle w:val="Ingetavstnd"/>
        <w:numPr>
          <w:ilvl w:val="0"/>
          <w:numId w:val="7"/>
        </w:numPr>
        <w:rPr>
          <w:rFonts w:ascii="Times New Roman" w:hAnsi="Times New Roman" w:cs="Times New Roman"/>
          <w:color w:val="000000" w:themeColor="text1"/>
        </w:rPr>
      </w:pPr>
    </w:p>
    <w:p w14:paraId="1A2D605D" w14:textId="77777777" w:rsidR="00B1248E" w:rsidRPr="00502F2A" w:rsidRDefault="00831349"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Flashmob teleavgift</w:t>
      </w:r>
    </w:p>
    <w:p w14:paraId="59D68FC6" w14:textId="77777777" w:rsidR="00CD3C31" w:rsidRPr="00502F2A" w:rsidRDefault="00CD3C31" w:rsidP="004D0CE4">
      <w:pPr>
        <w:pStyle w:val="Ingetavstnd"/>
        <w:numPr>
          <w:ilvl w:val="0"/>
          <w:numId w:val="7"/>
        </w:numPr>
        <w:rPr>
          <w:rFonts w:ascii="Times New Roman" w:hAnsi="Times New Roman" w:cs="Times New Roman"/>
          <w:color w:val="000000" w:themeColor="text1"/>
        </w:rPr>
      </w:pPr>
    </w:p>
    <w:p w14:paraId="175688EB" w14:textId="77777777" w:rsidR="004317E1" w:rsidRPr="00502F2A" w:rsidRDefault="004317E1"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ompiler</w:t>
      </w:r>
    </w:p>
    <w:p w14:paraId="6DCF6367" w14:textId="77777777" w:rsidR="004317E1" w:rsidRPr="00502F2A" w:rsidRDefault="004317E1"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Villkorsoperatorn</w:t>
      </w:r>
      <w:r w:rsidR="00AD7903"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Logical &lt;=&gt; Integer/Floating</w:t>
      </w:r>
    </w:p>
    <w:p w14:paraId="482563EC" w14:textId="77777777" w:rsidR="001E3644" w:rsidRPr="00502F2A" w:rsidRDefault="001E3644" w:rsidP="004D0CE4">
      <w:pPr>
        <w:pStyle w:val="Ingetavstnd"/>
        <w:numPr>
          <w:ilvl w:val="1"/>
          <w:numId w:val="7"/>
        </w:numPr>
        <w:rPr>
          <w:rFonts w:ascii="Times New Roman" w:hAnsi="Times New Roman" w:cs="Times New Roman"/>
          <w:color w:val="000000" w:themeColor="text1"/>
        </w:rPr>
      </w:pPr>
    </w:p>
    <w:p w14:paraId="5D77382A" w14:textId="77777777" w:rsidR="001E3644" w:rsidRPr="00502F2A" w:rsidRDefault="001E364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Instructions</w:t>
      </w:r>
    </w:p>
    <w:p w14:paraId="41B27E85" w14:textId="77777777" w:rsidR="007135EE" w:rsidRPr="00502F2A" w:rsidRDefault="007135EE"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 -= </w:t>
      </w:r>
      <w:r w:rsidR="00B11E49" w:rsidRPr="00502F2A">
        <w:rPr>
          <w:rFonts w:ascii="Times New Roman" w:hAnsi="Times New Roman" w:cs="Times New Roman"/>
          <w:color w:val="000000" w:themeColor="text1"/>
        </w:rPr>
        <w:t>&amp;= |= ^=</w:t>
      </w:r>
    </w:p>
    <w:p w14:paraId="77AC974B" w14:textId="77777777" w:rsidR="00DB6547" w:rsidRPr="00502F2A" w:rsidRDefault="00DB6547"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 += 1;</w:t>
      </w:r>
    </w:p>
    <w:p w14:paraId="3335166D" w14:textId="77777777" w:rsidR="00DB6547" w:rsidRPr="00502F2A" w:rsidRDefault="00DB6547" w:rsidP="004D0CE4">
      <w:pPr>
        <w:pStyle w:val="Ingetavstnd"/>
        <w:numPr>
          <w:ilvl w:val="4"/>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inc [a]</w:t>
      </w:r>
    </w:p>
    <w:p w14:paraId="16AA28F2" w14:textId="77777777" w:rsidR="00EE40EE" w:rsidRPr="00502F2A" w:rsidRDefault="00EE40EE"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 += 2;</w:t>
      </w:r>
    </w:p>
    <w:p w14:paraId="18F17B1F" w14:textId="77777777" w:rsidR="00EE40EE" w:rsidRPr="00502F2A" w:rsidRDefault="00DB6547" w:rsidP="004D0CE4">
      <w:pPr>
        <w:pStyle w:val="Ingetavstnd"/>
        <w:numPr>
          <w:ilvl w:val="4"/>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EE40EE"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a</w:t>
      </w:r>
      <w:r w:rsidR="00EE40EE" w:rsidRPr="00502F2A">
        <w:rPr>
          <w:rFonts w:ascii="Times New Roman" w:hAnsi="Times New Roman" w:cs="Times New Roman"/>
          <w:color w:val="000000" w:themeColor="text1"/>
        </w:rPr>
        <w:t>], 2</w:t>
      </w:r>
    </w:p>
    <w:p w14:paraId="030D1860" w14:textId="77777777" w:rsidR="00DB6547" w:rsidRPr="00502F2A" w:rsidRDefault="00DB6547"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 += b;</w:t>
      </w:r>
    </w:p>
    <w:p w14:paraId="286CD2A0" w14:textId="77777777" w:rsidR="00DB6547" w:rsidRPr="00502F2A" w:rsidRDefault="00DB6547" w:rsidP="004D0CE4">
      <w:pPr>
        <w:pStyle w:val="Ingetavstnd"/>
        <w:numPr>
          <w:ilvl w:val="4"/>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ov ax, [</w:t>
      </w:r>
      <w:r w:rsidR="00397199" w:rsidRPr="00502F2A">
        <w:rPr>
          <w:rFonts w:ascii="Times New Roman" w:hAnsi="Times New Roman" w:cs="Times New Roman"/>
          <w:color w:val="000000" w:themeColor="text1"/>
        </w:rPr>
        <w:t>b</w:t>
      </w:r>
      <w:r w:rsidRPr="00502F2A">
        <w:rPr>
          <w:rFonts w:ascii="Times New Roman" w:hAnsi="Times New Roman" w:cs="Times New Roman"/>
          <w:color w:val="000000" w:themeColor="text1"/>
        </w:rPr>
        <w:t>]</w:t>
      </w:r>
    </w:p>
    <w:p w14:paraId="71D8FCFF" w14:textId="77777777" w:rsidR="00DB6547" w:rsidRPr="00502F2A" w:rsidRDefault="00DB6547" w:rsidP="004D0CE4">
      <w:pPr>
        <w:pStyle w:val="Ingetavstnd"/>
        <w:numPr>
          <w:ilvl w:val="4"/>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BE4C43"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a</w:t>
      </w:r>
      <w:r w:rsidR="00BE4C43" w:rsidRPr="00502F2A">
        <w:rPr>
          <w:rFonts w:ascii="Times New Roman" w:hAnsi="Times New Roman" w:cs="Times New Roman"/>
          <w:color w:val="000000" w:themeColor="text1"/>
        </w:rPr>
        <w:t>], ax</w:t>
      </w:r>
      <w:r w:rsidRPr="00502F2A">
        <w:rPr>
          <w:rFonts w:ascii="Times New Roman" w:hAnsi="Times New Roman" w:cs="Times New Roman"/>
          <w:color w:val="000000" w:themeColor="text1"/>
        </w:rPr>
        <w:t xml:space="preserve"> </w:t>
      </w:r>
    </w:p>
    <w:p w14:paraId="2C6EAE4F" w14:textId="77777777" w:rsidR="00335E61" w:rsidRPr="00502F2A" w:rsidRDefault="00335E61" w:rsidP="004D0CE4">
      <w:pPr>
        <w:pStyle w:val="Ingetavstnd"/>
        <w:numPr>
          <w:ilvl w:val="2"/>
          <w:numId w:val="7"/>
        </w:numPr>
        <w:rPr>
          <w:rFonts w:ascii="Times New Roman" w:hAnsi="Times New Roman" w:cs="Times New Roman"/>
          <w:color w:val="000000" w:themeColor="text1"/>
        </w:rPr>
      </w:pPr>
    </w:p>
    <w:p w14:paraId="2D21E74A" w14:textId="77777777" w:rsidR="00462FB8" w:rsidRPr="00502F2A" w:rsidRDefault="0090385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 = b + c; =&gt; </w:t>
      </w:r>
      <w:r w:rsidR="00197404" w:rsidRPr="00502F2A">
        <w:rPr>
          <w:rFonts w:ascii="Times New Roman" w:hAnsi="Times New Roman" w:cs="Times New Roman"/>
          <w:color w:val="000000" w:themeColor="text1"/>
        </w:rPr>
        <w:t>a</w:t>
      </w:r>
      <w:r w:rsidR="00462FB8" w:rsidRPr="00502F2A">
        <w:rPr>
          <w:rFonts w:ascii="Times New Roman" w:hAnsi="Times New Roman" w:cs="Times New Roman"/>
          <w:color w:val="000000" w:themeColor="text1"/>
        </w:rPr>
        <w:t xml:space="preserve">dd byte [bx + </w:t>
      </w:r>
      <w:r w:rsidR="00197404" w:rsidRPr="00502F2A">
        <w:rPr>
          <w:rFonts w:ascii="Times New Roman" w:hAnsi="Times New Roman" w:cs="Times New Roman"/>
          <w:color w:val="000000" w:themeColor="text1"/>
        </w:rPr>
        <w:t>6</w:t>
      </w:r>
      <w:r w:rsidR="00462FB8" w:rsidRPr="00502F2A">
        <w:rPr>
          <w:rFonts w:ascii="Times New Roman" w:hAnsi="Times New Roman" w:cs="Times New Roman"/>
          <w:color w:val="000000" w:themeColor="text1"/>
        </w:rPr>
        <w:t xml:space="preserve">], [bx + </w:t>
      </w:r>
      <w:r w:rsidR="00197404" w:rsidRPr="00502F2A">
        <w:rPr>
          <w:rFonts w:ascii="Times New Roman" w:hAnsi="Times New Roman" w:cs="Times New Roman"/>
          <w:color w:val="000000" w:themeColor="text1"/>
        </w:rPr>
        <w:t>8</w:t>
      </w:r>
      <w:r w:rsidR="00462FB8" w:rsidRPr="00502F2A">
        <w:rPr>
          <w:rFonts w:ascii="Times New Roman" w:hAnsi="Times New Roman" w:cs="Times New Roman"/>
          <w:color w:val="000000" w:themeColor="text1"/>
        </w:rPr>
        <w:t>]</w:t>
      </w:r>
    </w:p>
    <w:p w14:paraId="08B2CC84" w14:textId="77777777" w:rsidR="003101DA" w:rsidRPr="00502F2A" w:rsidRDefault="0090385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 = 1 - b; =&gt; </w:t>
      </w:r>
      <w:r w:rsidR="001E3644" w:rsidRPr="00502F2A">
        <w:rPr>
          <w:rFonts w:ascii="Times New Roman" w:hAnsi="Times New Roman" w:cs="Times New Roman"/>
          <w:color w:val="000000" w:themeColor="text1"/>
        </w:rPr>
        <w:t xml:space="preserve">sub 1, [bx + </w:t>
      </w:r>
      <w:r w:rsidR="00345328" w:rsidRPr="00502F2A">
        <w:rPr>
          <w:rFonts w:ascii="Times New Roman" w:hAnsi="Times New Roman" w:cs="Times New Roman"/>
          <w:color w:val="000000" w:themeColor="text1"/>
        </w:rPr>
        <w:t>6</w:t>
      </w:r>
      <w:r w:rsidR="001E3644" w:rsidRPr="00502F2A">
        <w:rPr>
          <w:rFonts w:ascii="Times New Roman" w:hAnsi="Times New Roman" w:cs="Times New Roman"/>
          <w:color w:val="000000" w:themeColor="text1"/>
        </w:rPr>
        <w:t>]</w:t>
      </w:r>
    </w:p>
    <w:p w14:paraId="4E5C9422" w14:textId="77777777" w:rsidR="001E3644" w:rsidRPr="00502F2A" w:rsidRDefault="001E3644" w:rsidP="004D0CE4">
      <w:pPr>
        <w:pStyle w:val="Ingetavstnd"/>
        <w:numPr>
          <w:ilvl w:val="1"/>
          <w:numId w:val="7"/>
        </w:numPr>
        <w:rPr>
          <w:rFonts w:ascii="Times New Roman" w:hAnsi="Times New Roman" w:cs="Times New Roman"/>
          <w:color w:val="000000" w:themeColor="text1"/>
        </w:rPr>
      </w:pPr>
    </w:p>
    <w:p w14:paraId="50ABAE53" w14:textId="77777777" w:rsidR="00E552F5" w:rsidRPr="00502F2A" w:rsidRDefault="00E552F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Instructions</w:t>
      </w:r>
    </w:p>
    <w:p w14:paraId="654B750D" w14:textId="77777777" w:rsidR="007A7281" w:rsidRPr="00502F2A" w:rsidRDefault="007A7281"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dd, sub, and, or, xor</w:t>
      </w:r>
      <w:r w:rsidR="00052FD2" w:rsidRPr="00502F2A">
        <w:rPr>
          <w:rFonts w:ascii="Times New Roman" w:hAnsi="Times New Roman" w:cs="Times New Roman"/>
          <w:color w:val="000000" w:themeColor="text1"/>
        </w:rPr>
        <w:t>, cmp</w:t>
      </w:r>
    </w:p>
    <w:p w14:paraId="1AD657D4" w14:textId="77777777" w:rsidR="007A7281" w:rsidRPr="00502F2A" w:rsidRDefault="007A7281"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hl, shr</w:t>
      </w:r>
    </w:p>
    <w:p w14:paraId="2BF42D45" w14:textId="77777777" w:rsidR="00052FD2" w:rsidRPr="00502F2A" w:rsidRDefault="00052FD2"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ul, div</w:t>
      </w:r>
    </w:p>
    <w:p w14:paraId="51796DF5" w14:textId="77777777" w:rsidR="00301993" w:rsidRPr="00502F2A" w:rsidRDefault="00301993"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3A7C2B31" w14:textId="77777777" w:rsidR="004E4F91" w:rsidRPr="00502F2A" w:rsidRDefault="004E4F91"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arajagigen</w:t>
      </w:r>
    </w:p>
    <w:p w14:paraId="4891D2D0" w14:textId="77777777" w:rsidR="0010329A" w:rsidRPr="00502F2A" w:rsidRDefault="0010329A" w:rsidP="004D0CE4">
      <w:pPr>
        <w:pStyle w:val="Ingetavstnd"/>
        <w:numPr>
          <w:ilvl w:val="0"/>
          <w:numId w:val="7"/>
        </w:numPr>
        <w:rPr>
          <w:rFonts w:ascii="Times New Roman" w:hAnsi="Times New Roman" w:cs="Times New Roman"/>
          <w:color w:val="000000" w:themeColor="text1"/>
        </w:rPr>
      </w:pPr>
    </w:p>
    <w:p w14:paraId="1D515181" w14:textId="77777777" w:rsidR="008D2D27" w:rsidRPr="00502F2A" w:rsidRDefault="008D2D27"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alanze</w:t>
      </w:r>
    </w:p>
    <w:p w14:paraId="53B07078" w14:textId="77777777" w:rsidR="008D2D27" w:rsidRPr="00502F2A" w:rsidRDefault="008D2D27"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na Calmegård</w:t>
      </w:r>
    </w:p>
    <w:p w14:paraId="32D784AF" w14:textId="77777777" w:rsidR="00837677" w:rsidRPr="00502F2A" w:rsidRDefault="00837677" w:rsidP="004D0CE4">
      <w:pPr>
        <w:pStyle w:val="Ingetavstnd"/>
        <w:numPr>
          <w:ilvl w:val="0"/>
          <w:numId w:val="7"/>
        </w:numPr>
        <w:rPr>
          <w:rFonts w:ascii="Times New Roman" w:hAnsi="Times New Roman" w:cs="Times New Roman"/>
          <w:color w:val="000000" w:themeColor="text1"/>
        </w:rPr>
      </w:pPr>
    </w:p>
    <w:p w14:paraId="110A064B"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riv ut Origo 2b</w:t>
      </w:r>
    </w:p>
    <w:p w14:paraId="48A0211F" w14:textId="77777777" w:rsidR="00FD3B05" w:rsidRPr="00502F2A" w:rsidRDefault="00FD3B05" w:rsidP="004D0CE4">
      <w:pPr>
        <w:pStyle w:val="Ingetavstnd"/>
        <w:numPr>
          <w:ilvl w:val="1"/>
          <w:numId w:val="7"/>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223-235</w:t>
      </w:r>
    </w:p>
    <w:p w14:paraId="42236CBE" w14:textId="77777777" w:rsidR="00FD3B05" w:rsidRPr="00502F2A" w:rsidRDefault="00FD3B05" w:rsidP="004D0CE4">
      <w:pPr>
        <w:pStyle w:val="Ingetavstnd"/>
        <w:numPr>
          <w:ilvl w:val="1"/>
          <w:numId w:val="7"/>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236-262</w:t>
      </w:r>
    </w:p>
    <w:p w14:paraId="640F7DA1" w14:textId="77777777" w:rsidR="00FD3B05" w:rsidRPr="00502F2A" w:rsidRDefault="00FD3B05" w:rsidP="004D0CE4">
      <w:pPr>
        <w:pStyle w:val="Ingetavstnd"/>
        <w:numPr>
          <w:ilvl w:val="1"/>
          <w:numId w:val="7"/>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267-275</w:t>
      </w:r>
    </w:p>
    <w:p w14:paraId="415363B4" w14:textId="77777777" w:rsidR="00512CBF" w:rsidRPr="00502F2A" w:rsidRDefault="00512CBF" w:rsidP="004D0CE4">
      <w:pPr>
        <w:pStyle w:val="Ingetavstnd"/>
        <w:numPr>
          <w:ilvl w:val="0"/>
          <w:numId w:val="7"/>
        </w:numPr>
        <w:rPr>
          <w:rFonts w:ascii="Times New Roman" w:hAnsi="Times New Roman" w:cs="Times New Roman"/>
          <w:color w:val="000000" w:themeColor="text1"/>
          <w:sz w:val="24"/>
          <w:szCs w:val="24"/>
        </w:rPr>
      </w:pPr>
    </w:p>
    <w:p w14:paraId="3724BE8B" w14:textId="77777777" w:rsidR="00512CBF" w:rsidRPr="00502F2A" w:rsidRDefault="00512CBF"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riv ut Origo 2b</w:t>
      </w:r>
    </w:p>
    <w:p w14:paraId="17AE9F48" w14:textId="77777777" w:rsidR="00FD3B05" w:rsidRPr="00502F2A" w:rsidRDefault="00510667"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67-</w:t>
      </w:r>
      <w:r w:rsidR="003970AF" w:rsidRPr="00502F2A">
        <w:rPr>
          <w:rFonts w:ascii="Times New Roman" w:hAnsi="Times New Roman" w:cs="Times New Roman"/>
          <w:color w:val="000000" w:themeColor="text1"/>
        </w:rPr>
        <w:t>188</w:t>
      </w:r>
      <w:r w:rsidR="00ED713E" w:rsidRPr="00502F2A">
        <w:rPr>
          <w:rFonts w:ascii="Times New Roman" w:hAnsi="Times New Roman" w:cs="Times New Roman"/>
          <w:color w:val="000000" w:themeColor="text1"/>
        </w:rPr>
        <w:t xml:space="preserve"> (190)</w:t>
      </w:r>
    </w:p>
    <w:p w14:paraId="21215D42" w14:textId="77777777" w:rsidR="00024548" w:rsidRPr="00502F2A" w:rsidRDefault="0002454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91-</w:t>
      </w:r>
      <w:r w:rsidR="00C904FC" w:rsidRPr="00502F2A">
        <w:rPr>
          <w:rFonts w:ascii="Times New Roman" w:hAnsi="Times New Roman" w:cs="Times New Roman"/>
          <w:color w:val="000000" w:themeColor="text1"/>
        </w:rPr>
        <w:t>198</w:t>
      </w:r>
    </w:p>
    <w:p w14:paraId="18036720" w14:textId="77777777" w:rsidR="008F32EA" w:rsidRPr="00502F2A" w:rsidRDefault="008F32EA" w:rsidP="004D0CE4">
      <w:pPr>
        <w:pStyle w:val="Ingetavstnd"/>
        <w:numPr>
          <w:ilvl w:val="0"/>
          <w:numId w:val="7"/>
        </w:numPr>
        <w:rPr>
          <w:rFonts w:ascii="Times New Roman" w:hAnsi="Times New Roman" w:cs="Times New Roman"/>
          <w:color w:val="000000" w:themeColor="text1"/>
        </w:rPr>
      </w:pPr>
    </w:p>
    <w:p w14:paraId="5597E84D"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16 skriver prov tisdagen den 27 mars</w:t>
      </w:r>
    </w:p>
    <w:p w14:paraId="3FB7BC39"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skriver prov torsdagen den 29 mars</w:t>
      </w:r>
    </w:p>
    <w:p w14:paraId="06BC9FEA"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0D4F993F" w14:textId="77777777" w:rsidR="00B27F7D" w:rsidRPr="00502F2A" w:rsidRDefault="00B27F7D"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8299-0, 403 543 086-9, 30 000 kr</w:t>
      </w:r>
    </w:p>
    <w:p w14:paraId="41B6B312" w14:textId="77777777" w:rsidR="00B27F7D" w:rsidRPr="00502F2A" w:rsidRDefault="00B27F7D" w:rsidP="004D0CE4">
      <w:pPr>
        <w:pStyle w:val="Ingetavstnd"/>
        <w:numPr>
          <w:ilvl w:val="0"/>
          <w:numId w:val="7"/>
        </w:numPr>
        <w:rPr>
          <w:rFonts w:ascii="Times New Roman" w:hAnsi="Times New Roman" w:cs="Times New Roman"/>
          <w:color w:val="000000" w:themeColor="text1"/>
        </w:rPr>
      </w:pPr>
    </w:p>
    <w:p w14:paraId="19008153"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urser</w:t>
      </w:r>
    </w:p>
    <w:p w14:paraId="436E0114"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kursen i Fysik, kvällskurs/distanskurs halvfart</w:t>
      </w:r>
    </w:p>
    <w:p w14:paraId="6E2C3162"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Företagsekonomi, distans Mittuniversitetet</w:t>
      </w:r>
    </w:p>
    <w:p w14:paraId="306F63A1"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3C4DE809"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ook promotion activities</w:t>
      </w:r>
    </w:p>
    <w:p w14:paraId="13CB853A"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mazon Author Page</w:t>
      </w:r>
    </w:p>
    <w:p w14:paraId="01C2C164"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end 10 mailaddresses</w:t>
      </w:r>
    </w:p>
    <w:p w14:paraId="2781B919"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36A6CE86"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Innan påsklovet</w:t>
      </w:r>
    </w:p>
    <w:p w14:paraId="384DBE60"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rov Ma2b kapitel 5, Geometri</w:t>
      </w:r>
    </w:p>
    <w:p w14:paraId="198D3E98"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rov Ma3b kapitel 5, Integraler</w:t>
      </w:r>
    </w:p>
    <w:p w14:paraId="5AA71F44"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58674992"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m2017</w:t>
      </w:r>
    </w:p>
    <w:p w14:paraId="0D7E4607"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ejour</w:t>
      </w:r>
    </w:p>
    <w:p w14:paraId="405121CE" w14:textId="77777777" w:rsidR="00FD3B05" w:rsidRPr="00502F2A" w:rsidRDefault="00FD3B05" w:rsidP="004D0CE4">
      <w:pPr>
        <w:pStyle w:val="Ingetavstnd"/>
        <w:numPr>
          <w:ilvl w:val="0"/>
          <w:numId w:val="7"/>
        </w:numPr>
        <w:rPr>
          <w:rStyle w:val="CodeInText"/>
          <w:rFonts w:ascii="Times New Roman" w:hAnsi="Times New Roman" w:cs="Times New Roman"/>
          <w:b w:val="0"/>
          <w:color w:val="000000" w:themeColor="text1"/>
          <w:lang w:val="sv-SE"/>
        </w:rPr>
      </w:pPr>
      <w:r w:rsidRPr="00502F2A">
        <w:rPr>
          <w:rStyle w:val="CodeInText"/>
          <w:rFonts w:ascii="Times New Roman" w:hAnsi="Times New Roman" w:cs="Times New Roman"/>
          <w:b w:val="0"/>
          <w:color w:val="000000" w:themeColor="text1"/>
          <w:lang w:val="sv-SE"/>
        </w:rPr>
        <w:t>Lenamellan</w:t>
      </w:r>
    </w:p>
    <w:p w14:paraId="038ABC93" w14:textId="77777777" w:rsidR="00FD3B05" w:rsidRPr="00502F2A" w:rsidRDefault="001818C4" w:rsidP="004D0CE4">
      <w:pPr>
        <w:pStyle w:val="Ingetavstnd"/>
        <w:numPr>
          <w:ilvl w:val="0"/>
          <w:numId w:val="7"/>
        </w:numPr>
        <w:rPr>
          <w:rStyle w:val="CodeInText"/>
          <w:rFonts w:ascii="Times New Roman" w:hAnsi="Times New Roman" w:cs="Times New Roman"/>
          <w:b w:val="0"/>
          <w:color w:val="000000" w:themeColor="text1"/>
          <w:lang w:val="sv-SE"/>
        </w:rPr>
      </w:pPr>
      <w:hyperlink r:id="rId144" w:tooltip="miss_bee" w:history="1">
        <w:r w:rsidR="00FD3B05" w:rsidRPr="00502F2A">
          <w:rPr>
            <w:rStyle w:val="CodeInText"/>
            <w:rFonts w:ascii="Times New Roman" w:hAnsi="Times New Roman" w:cs="Times New Roman"/>
            <w:b w:val="0"/>
            <w:color w:val="000000" w:themeColor="text1"/>
            <w:lang w:val="sv-SE"/>
          </w:rPr>
          <w:t>miss_bee</w:t>
        </w:r>
      </w:hyperlink>
    </w:p>
    <w:p w14:paraId="7C70F39E" w14:textId="77777777" w:rsidR="00FD3B05" w:rsidRPr="00502F2A" w:rsidRDefault="001818C4" w:rsidP="004D0CE4">
      <w:pPr>
        <w:pStyle w:val="Ingetavstnd"/>
        <w:numPr>
          <w:ilvl w:val="0"/>
          <w:numId w:val="7"/>
        </w:numPr>
        <w:rPr>
          <w:rStyle w:val="CodeInText"/>
          <w:rFonts w:ascii="Times New Roman" w:hAnsi="Times New Roman" w:cs="Times New Roman"/>
          <w:b w:val="0"/>
          <w:color w:val="000000" w:themeColor="text1"/>
          <w:lang w:val="sv-SE"/>
        </w:rPr>
      </w:pPr>
      <w:hyperlink r:id="rId145" w:tooltip="Catlady77" w:history="1">
        <w:r w:rsidR="00FD3B05" w:rsidRPr="00502F2A">
          <w:rPr>
            <w:rStyle w:val="CodeInText"/>
            <w:rFonts w:ascii="Times New Roman" w:hAnsi="Times New Roman" w:cs="Times New Roman"/>
            <w:b w:val="0"/>
            <w:color w:val="000000" w:themeColor="text1"/>
            <w:lang w:val="sv-SE"/>
          </w:rPr>
          <w:t>Catlady77</w:t>
        </w:r>
      </w:hyperlink>
    </w:p>
    <w:p w14:paraId="143EF8A6" w14:textId="77777777" w:rsidR="00FD3B05" w:rsidRPr="00502F2A" w:rsidRDefault="001818C4" w:rsidP="004D0CE4">
      <w:pPr>
        <w:pStyle w:val="Ingetavstnd"/>
        <w:numPr>
          <w:ilvl w:val="0"/>
          <w:numId w:val="7"/>
        </w:numPr>
        <w:rPr>
          <w:rStyle w:val="CodeInText"/>
          <w:rFonts w:ascii="Times New Roman" w:hAnsi="Times New Roman" w:cs="Times New Roman"/>
          <w:b w:val="0"/>
          <w:color w:val="000000" w:themeColor="text1"/>
          <w:lang w:val="sv-SE"/>
        </w:rPr>
      </w:pPr>
      <w:hyperlink r:id="rId146" w:tooltip="ponnyflickan" w:history="1">
        <w:r w:rsidR="00FD3B05" w:rsidRPr="00502F2A">
          <w:rPr>
            <w:rStyle w:val="CodeInText"/>
            <w:rFonts w:ascii="Times New Roman" w:hAnsi="Times New Roman" w:cs="Times New Roman"/>
            <w:b w:val="0"/>
            <w:color w:val="000000" w:themeColor="text1"/>
            <w:lang w:val="sv-SE"/>
          </w:rPr>
          <w:t>ponnyflickan</w:t>
        </w:r>
      </w:hyperlink>
    </w:p>
    <w:p w14:paraId="4ED5C2B5" w14:textId="77777777" w:rsidR="00FD3B05" w:rsidRPr="00502F2A" w:rsidRDefault="001818C4" w:rsidP="004D0CE4">
      <w:pPr>
        <w:pStyle w:val="Ingetavstnd"/>
        <w:numPr>
          <w:ilvl w:val="0"/>
          <w:numId w:val="7"/>
        </w:numPr>
        <w:rPr>
          <w:rStyle w:val="CodeInText"/>
          <w:rFonts w:ascii="Times New Roman" w:hAnsi="Times New Roman" w:cs="Times New Roman"/>
          <w:b w:val="0"/>
          <w:color w:val="000000" w:themeColor="text1"/>
          <w:lang w:val="sv-SE"/>
        </w:rPr>
      </w:pPr>
      <w:hyperlink r:id="rId147" w:tooltip="jenyjen" w:history="1">
        <w:r w:rsidR="00FD3B05" w:rsidRPr="00502F2A">
          <w:rPr>
            <w:rStyle w:val="CodeInText"/>
            <w:rFonts w:ascii="Times New Roman" w:hAnsi="Times New Roman" w:cs="Times New Roman"/>
            <w:b w:val="0"/>
            <w:color w:val="000000" w:themeColor="text1"/>
            <w:lang w:val="sv-SE"/>
          </w:rPr>
          <w:t>jenyjen</w:t>
        </w:r>
      </w:hyperlink>
    </w:p>
    <w:p w14:paraId="799B81C0" w14:textId="77777777" w:rsidR="00FD3B05" w:rsidRPr="00502F2A" w:rsidRDefault="001818C4" w:rsidP="004D0CE4">
      <w:pPr>
        <w:pStyle w:val="Ingetavstnd"/>
        <w:numPr>
          <w:ilvl w:val="0"/>
          <w:numId w:val="7"/>
        </w:numPr>
        <w:rPr>
          <w:rFonts w:ascii="Times New Roman" w:hAnsi="Times New Roman" w:cs="Times New Roman"/>
          <w:color w:val="000000" w:themeColor="text1"/>
        </w:rPr>
      </w:pPr>
      <w:hyperlink r:id="rId148" w:tooltip="Iwillobey73" w:history="1">
        <w:r w:rsidR="00FD3B05" w:rsidRPr="00502F2A">
          <w:rPr>
            <w:rFonts w:ascii="Times New Roman" w:hAnsi="Times New Roman" w:cs="Times New Roman"/>
            <w:color w:val="000000" w:themeColor="text1"/>
          </w:rPr>
          <w:t>Iwillobey73</w:t>
        </w:r>
      </w:hyperlink>
      <w:r w:rsidR="00FD3B05" w:rsidRPr="00502F2A">
        <w:rPr>
          <w:rFonts w:ascii="Times New Roman" w:hAnsi="Times New Roman" w:cs="Times New Roman"/>
          <w:color w:val="000000" w:themeColor="text1"/>
        </w:rPr>
        <w:t xml:space="preserve"> </w:t>
      </w:r>
    </w:p>
    <w:p w14:paraId="5DCDA772"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ia_orgasma Katrineholm sambo</w:t>
      </w:r>
    </w:p>
    <w:p w14:paraId="359DB4A1" w14:textId="77777777" w:rsidR="00FD3B05" w:rsidRPr="00502F2A" w:rsidRDefault="001818C4" w:rsidP="004D0CE4">
      <w:pPr>
        <w:pStyle w:val="Ingetavstnd"/>
        <w:numPr>
          <w:ilvl w:val="0"/>
          <w:numId w:val="7"/>
        </w:numPr>
        <w:rPr>
          <w:rFonts w:ascii="Times New Roman" w:hAnsi="Times New Roman" w:cs="Times New Roman"/>
          <w:color w:val="000000" w:themeColor="text1"/>
        </w:rPr>
      </w:pPr>
      <w:hyperlink r:id="rId149" w:tooltip="angelnegro" w:history="1">
        <w:r w:rsidR="00FD3B05" w:rsidRPr="00502F2A">
          <w:rPr>
            <w:rFonts w:ascii="Times New Roman" w:hAnsi="Times New Roman" w:cs="Times New Roman"/>
            <w:color w:val="000000" w:themeColor="text1"/>
          </w:rPr>
          <w:t>angelnegro</w:t>
        </w:r>
      </w:hyperlink>
    </w:p>
    <w:p w14:paraId="7E2753C2" w14:textId="77777777" w:rsidR="00FD3B05" w:rsidRPr="00502F2A" w:rsidRDefault="001818C4" w:rsidP="004D0CE4">
      <w:pPr>
        <w:pStyle w:val="Ingetavstnd"/>
        <w:numPr>
          <w:ilvl w:val="0"/>
          <w:numId w:val="7"/>
        </w:numPr>
        <w:rPr>
          <w:rFonts w:ascii="Times New Roman" w:hAnsi="Times New Roman" w:cs="Times New Roman"/>
          <w:color w:val="000000" w:themeColor="text1"/>
        </w:rPr>
      </w:pPr>
      <w:hyperlink r:id="rId150" w:tooltip="MissNyfikenHet" w:history="1">
        <w:r w:rsidR="00FD3B05" w:rsidRPr="00502F2A">
          <w:rPr>
            <w:rFonts w:ascii="Times New Roman" w:hAnsi="Times New Roman" w:cs="Times New Roman"/>
            <w:color w:val="000000" w:themeColor="text1"/>
          </w:rPr>
          <w:t>MissNyfikenHet</w:t>
        </w:r>
      </w:hyperlink>
    </w:p>
    <w:p w14:paraId="45C5406C" w14:textId="77777777" w:rsidR="00FD3B05" w:rsidRPr="00502F2A" w:rsidRDefault="001818C4" w:rsidP="004D0CE4">
      <w:pPr>
        <w:pStyle w:val="Ingetavstnd"/>
        <w:numPr>
          <w:ilvl w:val="0"/>
          <w:numId w:val="7"/>
        </w:numPr>
        <w:rPr>
          <w:rStyle w:val="CodeInText"/>
          <w:rFonts w:ascii="Times New Roman" w:hAnsi="Times New Roman" w:cs="Times New Roman"/>
          <w:b w:val="0"/>
          <w:color w:val="000000" w:themeColor="text1"/>
          <w:lang w:val="sv-SE"/>
        </w:rPr>
      </w:pPr>
      <w:hyperlink r:id="rId151" w:tooltip="LovleyPeach" w:history="1">
        <w:r w:rsidR="00FD3B05" w:rsidRPr="00502F2A">
          <w:rPr>
            <w:rFonts w:ascii="Times New Roman" w:hAnsi="Times New Roman" w:cs="Times New Roman"/>
            <w:color w:val="000000" w:themeColor="text1"/>
          </w:rPr>
          <w:t>LovleyPeach</w:t>
        </w:r>
      </w:hyperlink>
    </w:p>
    <w:p w14:paraId="3B454E52"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6CDA6685"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ars Olof Almberg" &lt;LarsOlof.Almberg@strangnas.se&gt;;</w:t>
      </w:r>
    </w:p>
    <w:p w14:paraId="119BE824" w14:textId="77777777" w:rsidR="00FD3B05" w:rsidRPr="00502F2A" w:rsidRDefault="001818C4" w:rsidP="004D0CE4">
      <w:pPr>
        <w:pStyle w:val="Ingetavstnd"/>
        <w:numPr>
          <w:ilvl w:val="0"/>
          <w:numId w:val="7"/>
        </w:numPr>
        <w:rPr>
          <w:rFonts w:ascii="Times New Roman" w:hAnsi="Times New Roman" w:cs="Times New Roman"/>
          <w:color w:val="000000" w:themeColor="text1"/>
        </w:rPr>
      </w:pPr>
      <w:hyperlink r:id="rId152" w:history="1">
        <w:r w:rsidR="00FD3B05" w:rsidRPr="00502F2A">
          <w:rPr>
            <w:rStyle w:val="Hyperlnk"/>
            <w:rFonts w:ascii="Times New Roman" w:hAnsi="Times New Roman" w:cs="Times New Roman"/>
            <w:color w:val="000000" w:themeColor="text1"/>
          </w:rPr>
          <w:t>https://www.dn.se/kultur-noje/niklas-wahllof-nar-finskolorna-i-silicon-valley-infor-skarmforbud-har-det-gatt-valdigt-langt/</w:t>
        </w:r>
      </w:hyperlink>
    </w:p>
    <w:p w14:paraId="25256F3E"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28295FE9"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Style w:val="Betoning"/>
          <w:rFonts w:ascii="Georgia" w:hAnsi="Georgia" w:cs="Calibri"/>
          <w:color w:val="000000" w:themeColor="text1"/>
          <w:sz w:val="20"/>
          <w:szCs w:val="20"/>
        </w:rPr>
        <w:t xml:space="preserve">Malin Tiger Nyrén </w:t>
      </w:r>
      <w:r w:rsidRPr="00502F2A">
        <w:rPr>
          <w:rFonts w:ascii="Georgia" w:hAnsi="Georgia" w:cs="Calibri"/>
          <w:color w:val="000000" w:themeColor="text1"/>
          <w:sz w:val="20"/>
          <w:szCs w:val="20"/>
        </w:rPr>
        <w:t>0152-29475</w:t>
      </w:r>
    </w:p>
    <w:p w14:paraId="565144EF"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Calibri" w:hAnsi="Calibri" w:cs="Calibri"/>
          <w:color w:val="000000" w:themeColor="text1"/>
        </w:rPr>
        <w:t>Mat 18:30 och Quizzen startar 20:00.</w:t>
      </w:r>
    </w:p>
    <w:p w14:paraId="06CE761F"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399628F4"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47-153</w:t>
      </w:r>
    </w:p>
    <w:p w14:paraId="50ADDA21"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58-180</w:t>
      </w:r>
    </w:p>
    <w:p w14:paraId="3895F463"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81-184</w:t>
      </w:r>
    </w:p>
    <w:p w14:paraId="6BCD4FFB"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91</w:t>
      </w:r>
    </w:p>
    <w:p w14:paraId="3E823E1B"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96-197</w:t>
      </w:r>
    </w:p>
    <w:p w14:paraId="25955745"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0-211</w:t>
      </w:r>
    </w:p>
    <w:p w14:paraId="6D41B427"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0CA91DF4"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81-211</w:t>
      </w:r>
    </w:p>
    <w:p w14:paraId="4EEECEC4"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2-218 kopia</w:t>
      </w:r>
    </w:p>
    <w:p w14:paraId="3A7F06BA"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3631D906"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92-106</w:t>
      </w:r>
    </w:p>
    <w:p w14:paraId="315F91A6"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14-121</w:t>
      </w:r>
    </w:p>
    <w:p w14:paraId="3A63584F"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25-144</w:t>
      </w:r>
    </w:p>
    <w:p w14:paraId="103FA1B9"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56-163 copy</w:t>
      </w:r>
    </w:p>
    <w:p w14:paraId="742BF392"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552C1F2D"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y=(x-1)^3+3((x-1)^2) - 2</w:t>
      </w:r>
    </w:p>
    <w:p w14:paraId="18B4D3FF"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y=6(x^4+2(x^3) - x)</w:t>
      </w:r>
    </w:p>
    <w:p w14:paraId="6C359E86"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y=x^5+3.5x^4-2.5x^3-12.5x^2+1.5x+9</w:t>
      </w:r>
    </w:p>
    <w:p w14:paraId="600F600E"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48E4F026"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Quizz 14 februari</w:t>
      </w:r>
    </w:p>
    <w:p w14:paraId="11DDAD56"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004F7352"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lrika Ruston</w:t>
      </w:r>
    </w:p>
    <w:p w14:paraId="0307B150"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5929F718"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onstruera EkSa15 torsdagen den 29 mars</w:t>
      </w:r>
    </w:p>
    <w:p w14:paraId="39F9424D"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onstruera Ek16 tisdagen den 27 mars</w:t>
      </w:r>
    </w:p>
    <w:p w14:paraId="2A7161C9"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5AC11F61"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Ring </w:t>
      </w:r>
      <w:hyperlink r:id="rId153" w:history="1">
        <w:r w:rsidRPr="00502F2A">
          <w:rPr>
            <w:rStyle w:val="Hyperlnk"/>
            <w:rFonts w:ascii="Times New Roman" w:hAnsi="Times New Roman" w:cs="Times New Roman"/>
            <w:color w:val="000000" w:themeColor="text1"/>
          </w:rPr>
          <w:t>Tobias.Strandh@informator.se</w:t>
        </w:r>
      </w:hyperlink>
      <w:r w:rsidRPr="00502F2A">
        <w:rPr>
          <w:rFonts w:ascii="Times New Roman" w:hAnsi="Times New Roman" w:cs="Times New Roman"/>
          <w:color w:val="000000" w:themeColor="text1"/>
        </w:rPr>
        <w:t>, direkt 0736–146589, växel 08-587 116 10</w:t>
      </w:r>
    </w:p>
    <w:p w14:paraId="3DDDB164"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7CEB2B68" w14:textId="77777777" w:rsidR="00FD3B05" w:rsidRPr="00502F2A" w:rsidRDefault="00FD3B05" w:rsidP="004D0CE4">
      <w:pPr>
        <w:pStyle w:val="Ingetavstnd"/>
        <w:numPr>
          <w:ilvl w:val="0"/>
          <w:numId w:val="7"/>
        </w:numPr>
        <w:rPr>
          <w:rFonts w:ascii="Times New Roman" w:hAnsi="Times New Roman" w:cs="Times New Roman"/>
          <w:b/>
          <w:color w:val="000000" w:themeColor="text1"/>
          <w:sz w:val="24"/>
          <w:szCs w:val="24"/>
        </w:rPr>
      </w:pPr>
      <w:r w:rsidRPr="00502F2A">
        <w:rPr>
          <w:rFonts w:ascii="Times New Roman" w:hAnsi="Times New Roman" w:cs="Times New Roman"/>
          <w:b/>
          <w:color w:val="000000" w:themeColor="text1"/>
          <w:sz w:val="24"/>
          <w:szCs w:val="24"/>
        </w:rPr>
        <w:t>Charlotte Greheim Hjort</w:t>
      </w:r>
    </w:p>
    <w:p w14:paraId="64ED2C11" w14:textId="77777777" w:rsidR="00FD3B05" w:rsidRPr="00502F2A" w:rsidRDefault="00FD3B05" w:rsidP="004D0CE4">
      <w:pPr>
        <w:pStyle w:val="Ingetavstnd"/>
        <w:numPr>
          <w:ilvl w:val="0"/>
          <w:numId w:val="7"/>
        </w:numPr>
        <w:rPr>
          <w:rStyle w:val="pej"/>
          <w:rFonts w:ascii="Times New Roman" w:eastAsiaTheme="minorEastAsia" w:hAnsi="Times New Roman" w:cs="Times New Roman"/>
          <w:color w:val="000000" w:themeColor="text1"/>
          <w:lang w:eastAsia="sv-SE"/>
        </w:rPr>
      </w:pPr>
    </w:p>
    <w:p w14:paraId="79C0689B" w14:textId="77777777" w:rsidR="00FD3B05" w:rsidRPr="00502F2A" w:rsidRDefault="00FD3B05" w:rsidP="004D0CE4">
      <w:pPr>
        <w:pStyle w:val="Ingetavstnd"/>
        <w:numPr>
          <w:ilvl w:val="0"/>
          <w:numId w:val="7"/>
        </w:numPr>
        <w:rPr>
          <w:rStyle w:val="pej"/>
          <w:rFonts w:ascii="Times New Roman" w:eastAsiaTheme="minorEastAsia" w:hAnsi="Times New Roman" w:cs="Times New Roman"/>
          <w:color w:val="000000" w:themeColor="text1"/>
          <w:lang w:eastAsia="sv-SE"/>
        </w:rPr>
      </w:pPr>
      <w:r w:rsidRPr="00502F2A">
        <w:rPr>
          <w:rStyle w:val="pej"/>
          <w:rFonts w:ascii="Times New Roman" w:hAnsi="Times New Roman" w:cs="Times New Roman"/>
          <w:color w:val="000000" w:themeColor="text1"/>
        </w:rPr>
        <w:t>Mail</w:t>
      </w:r>
      <w:r w:rsidRPr="00502F2A">
        <w:rPr>
          <w:rStyle w:val="pej"/>
          <w:rFonts w:ascii="Times New Roman" w:eastAsiaTheme="minorEastAsia" w:hAnsi="Times New Roman" w:cs="Times New Roman"/>
          <w:color w:val="000000" w:themeColor="text1"/>
          <w:lang w:eastAsia="sv-SE"/>
        </w:rPr>
        <w:t xml:space="preserve"> </w:t>
      </w:r>
      <w:r w:rsidRPr="00502F2A">
        <w:rPr>
          <w:rStyle w:val="pej"/>
          <w:rFonts w:ascii="Times New Roman" w:hAnsi="Times New Roman" w:cs="Times New Roman"/>
          <w:color w:val="000000" w:themeColor="text1"/>
        </w:rPr>
        <w:t>mohmod heydari Lars-Olofs emailadress</w:t>
      </w:r>
    </w:p>
    <w:p w14:paraId="6579F9BE" w14:textId="77777777" w:rsidR="00FD3B05" w:rsidRPr="00502F2A" w:rsidRDefault="00FD3B05" w:rsidP="004D0CE4">
      <w:pPr>
        <w:pStyle w:val="Ingetavstnd"/>
        <w:numPr>
          <w:ilvl w:val="0"/>
          <w:numId w:val="7"/>
        </w:numPr>
        <w:rPr>
          <w:rStyle w:val="highlight"/>
          <w:rFonts w:ascii="Times New Roman" w:eastAsiaTheme="minorEastAsia" w:hAnsi="Times New Roman" w:cs="Times New Roman"/>
          <w:color w:val="000000" w:themeColor="text1"/>
          <w:lang w:eastAsia="sv-SE"/>
        </w:rPr>
      </w:pPr>
      <w:r w:rsidRPr="00502F2A">
        <w:rPr>
          <w:rStyle w:val="highlight"/>
          <w:rFonts w:ascii="Times New Roman" w:eastAsiaTheme="minorEastAsia" w:hAnsi="Times New Roman" w:cs="Times New Roman"/>
          <w:color w:val="000000" w:themeColor="text1"/>
          <w:lang w:eastAsia="sv-SE"/>
        </w:rPr>
        <w:t>Brev från Klarna</w:t>
      </w:r>
    </w:p>
    <w:p w14:paraId="136EDC8C" w14:textId="77777777" w:rsidR="00FD3B05" w:rsidRPr="00502F2A" w:rsidRDefault="00FD3B05" w:rsidP="004D0CE4">
      <w:pPr>
        <w:pStyle w:val="Ingetavstnd"/>
        <w:numPr>
          <w:ilvl w:val="0"/>
          <w:numId w:val="7"/>
        </w:numPr>
        <w:rPr>
          <w:rStyle w:val="highlight"/>
          <w:rFonts w:ascii="Times New Roman" w:eastAsiaTheme="minorEastAsia" w:hAnsi="Times New Roman" w:cs="Times New Roman"/>
          <w:color w:val="000000" w:themeColor="text1"/>
          <w:lang w:eastAsia="sv-SE"/>
        </w:rPr>
      </w:pPr>
      <w:r w:rsidRPr="00502F2A">
        <w:rPr>
          <w:rStyle w:val="highlight"/>
          <w:rFonts w:ascii="Times New Roman" w:eastAsiaTheme="minorEastAsia" w:hAnsi="Times New Roman" w:cs="Times New Roman"/>
          <w:color w:val="000000" w:themeColor="text1"/>
          <w:lang w:eastAsia="sv-SE"/>
        </w:rPr>
        <w:t>Räkningar Välgörenhet</w:t>
      </w:r>
    </w:p>
    <w:p w14:paraId="1F0F9744" w14:textId="77777777" w:rsidR="00FD3B05" w:rsidRPr="00502F2A" w:rsidRDefault="00FD3B05" w:rsidP="004D0CE4">
      <w:pPr>
        <w:pStyle w:val="Ingetavstnd"/>
        <w:numPr>
          <w:ilvl w:val="0"/>
          <w:numId w:val="7"/>
        </w:numPr>
        <w:rPr>
          <w:rStyle w:val="highlight"/>
          <w:rFonts w:ascii="Times New Roman" w:eastAsiaTheme="minorEastAsia" w:hAnsi="Times New Roman" w:cs="Times New Roman"/>
          <w:color w:val="000000" w:themeColor="text1"/>
          <w:szCs w:val="24"/>
          <w:lang w:val="en-US" w:eastAsia="sv-SE"/>
        </w:rPr>
      </w:pPr>
      <w:r w:rsidRPr="00502F2A">
        <w:rPr>
          <w:rStyle w:val="highlight"/>
          <w:rFonts w:ascii="Times New Roman" w:eastAsiaTheme="minorEastAsia" w:hAnsi="Times New Roman" w:cs="Times New Roman"/>
          <w:color w:val="000000" w:themeColor="text1"/>
          <w:szCs w:val="24"/>
          <w:lang w:val="en-US" w:eastAsia="sv-SE"/>
        </w:rPr>
        <w:t>Lawrence</w:t>
      </w:r>
    </w:p>
    <w:p w14:paraId="342ACC38" w14:textId="77777777" w:rsidR="00FD3B05" w:rsidRPr="00502F2A" w:rsidRDefault="00FD3B05" w:rsidP="004D0CE4">
      <w:pPr>
        <w:pStyle w:val="Ingetavstnd"/>
        <w:numPr>
          <w:ilvl w:val="1"/>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hapter 9-10</w:t>
      </w:r>
    </w:p>
    <w:p w14:paraId="68E942E1" w14:textId="77777777" w:rsidR="00FD3B05" w:rsidRPr="00502F2A" w:rsidRDefault="00FD3B05" w:rsidP="004D0CE4">
      <w:pPr>
        <w:pStyle w:val="Ingetavstnd"/>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This != &amp;action</w:t>
      </w:r>
    </w:p>
    <w:p w14:paraId="57B796F7" w14:textId="77777777" w:rsidR="00FD3B05" w:rsidRPr="00502F2A" w:rsidRDefault="00FD3B05" w:rsidP="004D0CE4">
      <w:pPr>
        <w:pStyle w:val="Ingetavstnd"/>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Operator expression</w:t>
      </w:r>
    </w:p>
    <w:p w14:paraId="39276AC8" w14:textId="77777777" w:rsidR="00FD3B05" w:rsidRPr="00502F2A" w:rsidRDefault="00FD3B05" w:rsidP="004D0CE4">
      <w:pPr>
        <w:pStyle w:val="Ingetavstnd"/>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Operator token</w:t>
      </w:r>
    </w:p>
    <w:p w14:paraId="38384775" w14:textId="77777777" w:rsidR="00FD3B05" w:rsidRPr="00502F2A" w:rsidRDefault="00FD3B05" w:rsidP="004D0CE4">
      <w:pPr>
        <w:pStyle w:val="Ingetavstnd"/>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AlignmentFlag</w:t>
      </w:r>
    </w:p>
    <w:p w14:paraId="621A344F" w14:textId="77777777" w:rsidR="00FD3B05" w:rsidRPr="00502F2A" w:rsidRDefault="00FD3B05" w:rsidP="004D0CE4">
      <w:pPr>
        <w:pStyle w:val="Ingetavstnd"/>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Pictures</w:t>
      </w:r>
    </w:p>
    <w:p w14:paraId="2255AE9E"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hapter 7-8 &amp; Luffarschack spelar själv</w:t>
      </w:r>
    </w:p>
    <w:p w14:paraId="4C1896CD"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load, chapter 1-3</w:t>
      </w:r>
    </w:p>
    <w:p w14:paraId="665E012D" w14:textId="77777777" w:rsidR="00FD3B05" w:rsidRPr="00502F2A" w:rsidRDefault="00FD3B05" w:rsidP="004D0CE4">
      <w:pPr>
        <w:pStyle w:val="Ingetavstnd"/>
        <w:numPr>
          <w:ilvl w:val="0"/>
          <w:numId w:val="7"/>
        </w:numPr>
        <w:rPr>
          <w:rStyle w:val="highlight"/>
          <w:rFonts w:ascii="Times New Roman" w:eastAsiaTheme="minorEastAsia" w:hAnsi="Times New Roman" w:cs="Times New Roman"/>
          <w:color w:val="000000" w:themeColor="text1"/>
          <w:szCs w:val="24"/>
          <w:lang w:val="en-US" w:eastAsia="sv-SE"/>
        </w:rPr>
      </w:pPr>
    </w:p>
    <w:p w14:paraId="3F5FF8DC" w14:textId="77777777" w:rsidR="00FD3B05" w:rsidRPr="00502F2A" w:rsidRDefault="00FD3B05" w:rsidP="004D0CE4">
      <w:pPr>
        <w:pStyle w:val="Ingetavstnd"/>
        <w:numPr>
          <w:ilvl w:val="0"/>
          <w:numId w:val="7"/>
        </w:numPr>
        <w:rPr>
          <w:rStyle w:val="highlight"/>
          <w:rFonts w:ascii="Times New Roman" w:eastAsiaTheme="minorEastAsia" w:hAnsi="Times New Roman" w:cs="Times New Roman"/>
          <w:color w:val="000000" w:themeColor="text1"/>
          <w:szCs w:val="24"/>
          <w:lang w:val="en-US" w:eastAsia="sv-SE"/>
        </w:rPr>
      </w:pPr>
      <w:r w:rsidRPr="00502F2A">
        <w:rPr>
          <w:rStyle w:val="highlight"/>
          <w:rFonts w:ascii="Times New Roman" w:eastAsiaTheme="minorEastAsia" w:hAnsi="Times New Roman" w:cs="Times New Roman"/>
          <w:color w:val="000000" w:themeColor="text1"/>
          <w:szCs w:val="24"/>
          <w:lang w:val="en-US" w:eastAsia="sv-SE"/>
        </w:rPr>
        <w:t>Lars-Åke Facket Lön</w:t>
      </w:r>
    </w:p>
    <w:p w14:paraId="5FDADDC5"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p>
    <w:p w14:paraId="6A7AC434" w14:textId="77777777" w:rsidR="00FD3B05" w:rsidRPr="00502F2A" w:rsidRDefault="001818C4" w:rsidP="004D0CE4">
      <w:pPr>
        <w:pStyle w:val="Ingetavstnd"/>
        <w:numPr>
          <w:ilvl w:val="0"/>
          <w:numId w:val="7"/>
        </w:numPr>
        <w:rPr>
          <w:rStyle w:val="highlight"/>
          <w:rFonts w:ascii="Times New Roman" w:hAnsi="Times New Roman" w:cs="Times New Roman"/>
          <w:color w:val="000000" w:themeColor="text1"/>
        </w:rPr>
      </w:pPr>
      <w:hyperlink r:id="rId154" w:history="1">
        <w:r w:rsidR="00FD3B05" w:rsidRPr="00502F2A">
          <w:rPr>
            <w:rStyle w:val="Hyperlnk"/>
            <w:rFonts w:ascii="Times New Roman" w:hAnsi="Times New Roman" w:cs="Times New Roman"/>
            <w:color w:val="000000" w:themeColor="text1"/>
          </w:rPr>
          <w:t>https://www.fz.se/forum/trad/157560-vilka-spelutvecklare-finns-det-i-sverige</w:t>
        </w:r>
      </w:hyperlink>
    </w:p>
    <w:p w14:paraId="02C5DF7A" w14:textId="77777777" w:rsidR="00FD3B05" w:rsidRPr="00502F2A" w:rsidRDefault="001818C4" w:rsidP="004D0CE4">
      <w:pPr>
        <w:pStyle w:val="Ingetavstnd"/>
        <w:numPr>
          <w:ilvl w:val="0"/>
          <w:numId w:val="7"/>
        </w:numPr>
        <w:rPr>
          <w:rStyle w:val="highlight"/>
          <w:rFonts w:ascii="Times New Roman" w:hAnsi="Times New Roman" w:cs="Times New Roman"/>
          <w:color w:val="000000" w:themeColor="text1"/>
        </w:rPr>
      </w:pPr>
      <w:hyperlink r:id="rId155" w:history="1">
        <w:r w:rsidR="00FD3B05" w:rsidRPr="00502F2A">
          <w:rPr>
            <w:rStyle w:val="Hyperlnk"/>
            <w:rFonts w:ascii="Times New Roman" w:hAnsi="Times New Roman" w:cs="Times New Roman"/>
            <w:color w:val="000000" w:themeColor="text1"/>
          </w:rPr>
          <w:t>https://www.svenskaturistforeningen.se/stotta/engagemang/stugvardsuppdrag/</w:t>
        </w:r>
      </w:hyperlink>
    </w:p>
    <w:p w14:paraId="7C1B03F6"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p>
    <w:p w14:paraId="337400DC"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drass</w:t>
      </w:r>
    </w:p>
    <w:p w14:paraId="0451D882"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Exped Airmat UL Lite M</w:t>
      </w:r>
    </w:p>
    <w:p w14:paraId="52EBABDF"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Exped  Synmat In LW</w:t>
      </w:r>
    </w:p>
    <w:p w14:paraId="362D7024"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lang w:val="en-US"/>
        </w:rPr>
      </w:pPr>
    </w:p>
    <w:p w14:paraId="0833DEA9"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Shortest Path</w:t>
      </w:r>
    </w:p>
    <w:p w14:paraId="48F1BB1B"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Deaph-First</w:t>
      </w:r>
    </w:p>
    <w:p w14:paraId="7CA3E01C"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Time Consuming</w:t>
      </w:r>
    </w:p>
    <w:p w14:paraId="35D98231"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specially if there is not path</w:t>
      </w:r>
    </w:p>
    <w:p w14:paraId="74645A8E"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Have to visit every node</w:t>
      </w:r>
    </w:p>
    <w:p w14:paraId="48F2E1BC"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Have to exam every possible path</w:t>
      </w:r>
    </w:p>
    <w:p w14:paraId="28CAD5B8"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Recursive call =&gt; large call stack</w:t>
      </w:r>
    </w:p>
    <w:p w14:paraId="0875C751"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Stack =&gt; Large stack or overhead (linked lists)</w:t>
      </w:r>
    </w:p>
    <w:p w14:paraId="296C2F3E"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reath-First</w:t>
      </w:r>
    </w:p>
    <w:p w14:paraId="365D1592"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very node has a list leading back to the start node</w:t>
      </w:r>
    </w:p>
    <w:p w14:paraId="2C1156C9"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Memory-consuming</w:t>
      </w:r>
    </w:p>
    <w:p w14:paraId="303B2135"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specially if there is not path</w:t>
      </w:r>
    </w:p>
    <w:p w14:paraId="6775ACF8"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very node has their own list in that case</w:t>
      </w:r>
    </w:p>
    <w:p w14:paraId="28798135"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Fixed size, same size as the map</w:t>
      </w:r>
    </w:p>
    <w:p w14:paraId="585EA34C"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lastRenderedPageBreak/>
        <w:t>Queue</w:t>
      </w:r>
    </w:p>
    <w:p w14:paraId="41AB7AAB"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very node is added to the queue only once, or not at all</w:t>
      </w:r>
    </w:p>
    <w:p w14:paraId="6A8DC6B6"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Direction map</w:t>
      </w:r>
    </w:p>
    <w:p w14:paraId="5C0D3717"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One direction for each index in the map, indicating to the previous node in the shortest path</w:t>
      </w:r>
    </w:p>
    <w:p w14:paraId="02075AAE"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The distance map can be omitted</w:t>
      </w:r>
    </w:p>
    <w:p w14:paraId="6F2E7935"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acktrack twice</w:t>
      </w:r>
    </w:p>
    <w:p w14:paraId="64ECE8B4"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First time to obtain the size of the path</w:t>
      </w:r>
    </w:p>
    <w:p w14:paraId="6FA83B4C"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Second time to fill in the out buffer</w:t>
      </w:r>
    </w:p>
    <w:p w14:paraId="23F7C0C2"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Distance Map</w:t>
      </w:r>
    </w:p>
    <w:p w14:paraId="72AA868D"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One distance for each node in the map, indicating the shortest distance from the start node</w:t>
      </w:r>
    </w:p>
    <w:p w14:paraId="12F8B248"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acktrack once in the wrong order</w:t>
      </w:r>
    </w:p>
    <w:p w14:paraId="69DC2CBA"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Reverse the list</w:t>
      </w:r>
    </w:p>
    <w:p w14:paraId="3EACBABB"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acktrack once in the right order</w:t>
      </w:r>
    </w:p>
    <w:p w14:paraId="038465A3"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Make place for the next index at the beginning</w:t>
      </w:r>
    </w:p>
    <w:p w14:paraId="093BDF8E"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Time-consuming with buffer</w:t>
      </w:r>
    </w:p>
    <w:p w14:paraId="58FC0D0C"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More appropriate with a linked list</w:t>
      </w:r>
    </w:p>
    <w:p w14:paraId="588D639E"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Haglöfs</w:t>
      </w:r>
    </w:p>
    <w:p w14:paraId="43339192"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orker</w:t>
      </w:r>
    </w:p>
    <w:p w14:paraId="2C645A78"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Tight</w:t>
      </w:r>
    </w:p>
    <w:p w14:paraId="20EF6B90"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Tight Malung</w:t>
      </w:r>
    </w:p>
    <w:p w14:paraId="1BFE2F1C"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krå</w:t>
      </w:r>
    </w:p>
    <w:p w14:paraId="0161F6B4"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Vide</w:t>
      </w:r>
    </w:p>
    <w:p w14:paraId="26420D57"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Röse</w:t>
      </w:r>
    </w:p>
    <w:p w14:paraId="4F06940E"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Volt</w:t>
      </w:r>
    </w:p>
    <w:p w14:paraId="4A6AAD12"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ärna</w:t>
      </w:r>
    </w:p>
    <w:p w14:paraId="797E74BC"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Nejd</w:t>
      </w:r>
    </w:p>
    <w:p w14:paraId="03515167"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ombi</w:t>
      </w:r>
    </w:p>
    <w:p w14:paraId="61AC8EB1"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Backup</w:t>
      </w:r>
    </w:p>
    <w:p w14:paraId="33EB17F0"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Ryggsäck No. 1</w:t>
      </w:r>
    </w:p>
    <w:p w14:paraId="5D02116D"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p>
    <w:p w14:paraId="33636820"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Jul</w:t>
      </w:r>
    </w:p>
    <w:p w14:paraId="079E7230"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Åsa i Ellös</w:t>
      </w:r>
    </w:p>
    <w:p w14:paraId="648F57C1"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tockholm</w:t>
      </w:r>
    </w:p>
    <w:p w14:paraId="6A26696B"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ria</w:t>
      </w:r>
    </w:p>
    <w:p w14:paraId="5EA713B2"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icki</w:t>
      </w:r>
    </w:p>
    <w:p w14:paraId="4AAB8E19"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dde</w:t>
      </w:r>
    </w:p>
    <w:p w14:paraId="32772748"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Blomman i Eskilstuna</w:t>
      </w:r>
    </w:p>
    <w:p w14:paraId="202AB29A"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kövde/Falköping/Mariestad</w:t>
      </w:r>
    </w:p>
    <w:p w14:paraId="21126F53"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arin</w:t>
      </w:r>
    </w:p>
    <w:p w14:paraId="5B459187"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ara</w:t>
      </w:r>
    </w:p>
    <w:p w14:paraId="16ECC1BC"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Annika</w:t>
      </w:r>
    </w:p>
    <w:p w14:paraId="13D10D09"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Anne</w:t>
      </w:r>
    </w:p>
    <w:p w14:paraId="55EDCD89"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Västerås</w:t>
      </w:r>
    </w:p>
    <w:p w14:paraId="1EF2F49C"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ria</w:t>
      </w:r>
    </w:p>
    <w:p w14:paraId="699ED777"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erstin Stolpe</w:t>
      </w:r>
    </w:p>
    <w:p w14:paraId="0DBCE56C"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ristina</w:t>
      </w:r>
    </w:p>
    <w:p w14:paraId="22BA1702"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ssive Entertainment</w:t>
      </w:r>
    </w:p>
    <w:p w14:paraId="58117919" w14:textId="77777777" w:rsidR="00FD3B05" w:rsidRPr="00502F2A" w:rsidRDefault="00FD3B05" w:rsidP="00FD3B05">
      <w:pPr>
        <w:pStyle w:val="Ingetavstnd"/>
        <w:rPr>
          <w:rFonts w:ascii="Times New Roman" w:hAnsi="Times New Roman" w:cs="Times New Roman"/>
          <w:color w:val="000000" w:themeColor="text1"/>
        </w:rPr>
      </w:pPr>
    </w:p>
    <w:p w14:paraId="315F97F6" w14:textId="77777777" w:rsidR="00FD3B05" w:rsidRPr="00502F2A" w:rsidRDefault="00FD3B05" w:rsidP="00FD3B05">
      <w:pPr>
        <w:pStyle w:val="Ingetavstnd"/>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Stora listan</w:t>
      </w:r>
    </w:p>
    <w:p w14:paraId="3B559714" w14:textId="77777777" w:rsidR="00FD3B05" w:rsidRPr="00502F2A" w:rsidRDefault="00FD3B05" w:rsidP="004D0CE4">
      <w:pPr>
        <w:pStyle w:val="Ingetavstnd"/>
        <w:numPr>
          <w:ilvl w:val="0"/>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Roman</w:t>
      </w:r>
    </w:p>
    <w:p w14:paraId="5D91A485" w14:textId="77777777" w:rsidR="00FD3B05" w:rsidRPr="00502F2A" w:rsidRDefault="00FD3B05" w:rsidP="004D0CE4">
      <w:pPr>
        <w:pStyle w:val="Ingetavstnd"/>
        <w:numPr>
          <w:ilvl w:val="0"/>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Spår</w:t>
      </w:r>
    </w:p>
    <w:p w14:paraId="37615C62"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ckare</w:t>
      </w:r>
    </w:p>
    <w:p w14:paraId="2D21DBD1"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lastRenderedPageBreak/>
        <w:t>Pussel</w:t>
      </w:r>
    </w:p>
    <w:p w14:paraId="06FAADF5"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Michael Connely</w:t>
      </w:r>
    </w:p>
    <w:p w14:paraId="59F038FD"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ess Gerritsen</w:t>
      </w:r>
    </w:p>
    <w:p w14:paraId="6FC72975"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Lee Child</w:t>
      </w:r>
    </w:p>
    <w:p w14:paraId="468E6EC1"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hriller</w:t>
      </w:r>
    </w:p>
    <w:p w14:paraId="613BC8B0"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Kompact Action/Thriller</w:t>
      </w:r>
    </w:p>
    <w:p w14:paraId="4D8EFB54"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Fredrick Forsyth: Schakalen</w:t>
      </w:r>
    </w:p>
    <w:p w14:paraId="014C94DE"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an Koontz: Psykopaten</w:t>
      </w:r>
    </w:p>
    <w:p w14:paraId="71F7C9D5"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Matthew Reilly: Ice Station &amp; Area 7</w:t>
      </w:r>
    </w:p>
    <w:p w14:paraId="4A06F1A2"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Nelson DeMille: The Lion’s Game</w:t>
      </w:r>
    </w:p>
    <w:p w14:paraId="07709F9C"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Alister MacLean: Fear is the Key</w:t>
      </w:r>
    </w:p>
    <w:p w14:paraId="06A7C94A"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Episk</w:t>
      </w:r>
    </w:p>
    <w:p w14:paraId="6DE1D666"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Ken Follet: A place called Freedom</w:t>
      </w:r>
    </w:p>
    <w:p w14:paraId="0BEB01F1"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Sidney Sheldon: Master of the Game</w:t>
      </w:r>
    </w:p>
    <w:p w14:paraId="51B629D4"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Berättelse</w:t>
      </w:r>
    </w:p>
    <w:p w14:paraId="546F9B75"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Lee Child</w:t>
      </w:r>
    </w:p>
    <w:p w14:paraId="58ABB17E"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Fredrick Forsyth</w:t>
      </w:r>
    </w:p>
    <w:p w14:paraId="4DC50E62"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Ken Follet</w:t>
      </w:r>
    </w:p>
    <w:p w14:paraId="1BC596C0"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Historisk</w:t>
      </w:r>
    </w:p>
    <w:p w14:paraId="063512BA"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Ken Fellot</w:t>
      </w:r>
    </w:p>
    <w:p w14:paraId="3D1C2E48"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Conn Inguggen</w:t>
      </w:r>
    </w:p>
    <w:p w14:paraId="7D284948" w14:textId="77777777" w:rsidR="00FD3B05" w:rsidRPr="00502F2A" w:rsidRDefault="00FD3B05" w:rsidP="004D0CE4">
      <w:pPr>
        <w:pStyle w:val="Ingetavstnd"/>
        <w:numPr>
          <w:ilvl w:val="0"/>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Genre</w:t>
      </w:r>
    </w:p>
    <w:p w14:paraId="0D905A27"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Rysare</w:t>
      </w:r>
    </w:p>
    <w:p w14:paraId="75DF3B8B"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an Koontz</w:t>
      </w:r>
    </w:p>
    <w:p w14:paraId="0FFC383D"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ckare</w:t>
      </w:r>
    </w:p>
    <w:p w14:paraId="5A062FA2"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Michael Connely</w:t>
      </w:r>
    </w:p>
    <w:p w14:paraId="3A5E51E3"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ess Gerritsen</w:t>
      </w:r>
    </w:p>
    <w:p w14:paraId="4F784ADB"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James Patterson</w:t>
      </w:r>
    </w:p>
    <w:p w14:paraId="54DC81C8"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hriller</w:t>
      </w:r>
    </w:p>
    <w:p w14:paraId="2A6BC7C6"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Nelson DeMille</w:t>
      </w:r>
    </w:p>
    <w:p w14:paraId="03DBC2E9"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Ken Follet</w:t>
      </w:r>
    </w:p>
    <w:p w14:paraId="20D11F2A"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Fredrick Forsyth</w:t>
      </w:r>
    </w:p>
    <w:p w14:paraId="11A562C8"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avid Baldacci</w:t>
      </w:r>
    </w:p>
    <w:p w14:paraId="10CB41F0"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Lee Child</w:t>
      </w:r>
    </w:p>
    <w:p w14:paraId="60AD5F44"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Alister MacLean</w:t>
      </w:r>
    </w:p>
    <w:p w14:paraId="762C8DB0"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smond Bagley</w:t>
      </w:r>
    </w:p>
    <w:p w14:paraId="26449EE9"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Sidney Sheldon</w:t>
      </w:r>
    </w:p>
    <w:p w14:paraId="319121CB"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Robert Ludlum</w:t>
      </w:r>
    </w:p>
    <w:p w14:paraId="27CA37B9"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om Clancy</w:t>
      </w:r>
    </w:p>
    <w:p w14:paraId="13C878EB"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Action</w:t>
      </w:r>
    </w:p>
    <w:p w14:paraId="0CD39881"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Clive Cussler</w:t>
      </w:r>
    </w:p>
    <w:p w14:paraId="2C8E4B21"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avid Morrell</w:t>
      </w:r>
    </w:p>
    <w:p w14:paraId="69E508A7"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Matthew Reilly</w:t>
      </w:r>
    </w:p>
    <w:p w14:paraId="1289DC71" w14:textId="77777777" w:rsidR="00FD3B05" w:rsidRPr="00502F2A" w:rsidRDefault="00FD3B05" w:rsidP="004D0CE4">
      <w:pPr>
        <w:pStyle w:val="Ingetavstnd"/>
        <w:numPr>
          <w:ilvl w:val="0"/>
          <w:numId w:val="8"/>
        </w:numPr>
        <w:rPr>
          <w:rFonts w:ascii="Times New Roman" w:hAnsi="Times New Roman" w:cs="Times New Roman"/>
          <w:color w:val="000000" w:themeColor="text1"/>
          <w:sz w:val="24"/>
          <w:szCs w:val="24"/>
        </w:rPr>
      </w:pPr>
    </w:p>
    <w:p w14:paraId="4DDA927F" w14:textId="77777777" w:rsidR="00FD3B05" w:rsidRPr="00502F2A" w:rsidRDefault="00FD3B05" w:rsidP="004D0CE4">
      <w:pPr>
        <w:pStyle w:val="Ingetavstnd"/>
        <w:numPr>
          <w:ilvl w:val="0"/>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Ph.D. Math</w:t>
      </w:r>
    </w:p>
    <w:p w14:paraId="5532FBDC" w14:textId="77777777" w:rsidR="00FD3B05" w:rsidRPr="00502F2A" w:rsidRDefault="00FD3B05" w:rsidP="004D0CE4">
      <w:pPr>
        <w:pStyle w:val="Ingetavstnd"/>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sz w:val="24"/>
          <w:szCs w:val="24"/>
        </w:rPr>
        <w:t>C Compiler/Lex &amp; Yacc -&gt; Rapport</w:t>
      </w:r>
    </w:p>
    <w:p w14:paraId="1FF50C14" w14:textId="77777777" w:rsidR="00FD3B05" w:rsidRPr="00502F2A" w:rsidRDefault="00FD3B05" w:rsidP="004D0CE4">
      <w:pPr>
        <w:pStyle w:val="Ingetavstnd"/>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rPr>
        <w:t>Aerobics -&gt; SAFE-licensierad</w:t>
      </w:r>
    </w:p>
    <w:p w14:paraId="16DD16FC" w14:textId="77777777" w:rsidR="00FD3B05" w:rsidRPr="00502F2A" w:rsidRDefault="00FD3B05" w:rsidP="004D0CE4">
      <w:pPr>
        <w:pStyle w:val="Ingetavstnd"/>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rPr>
        <w:t>Spanska/Tyska -&gt; Reseledare</w:t>
      </w:r>
    </w:p>
    <w:p w14:paraId="3AC79278" w14:textId="77777777" w:rsidR="00FD3B05" w:rsidRPr="00502F2A" w:rsidRDefault="00FD3B05" w:rsidP="004D0CE4">
      <w:pPr>
        <w:pStyle w:val="Ingetavstnd"/>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rPr>
        <w:t>Företagsekonomi/Fysik</w:t>
      </w:r>
    </w:p>
    <w:p w14:paraId="154AE608" w14:textId="77777777" w:rsidR="00FD3B05" w:rsidRPr="00502F2A" w:rsidRDefault="00FD3B05" w:rsidP="00FD3B05">
      <w:pPr>
        <w:pStyle w:val="Ingetavstnd"/>
        <w:rPr>
          <w:rFonts w:ascii="Times New Roman" w:hAnsi="Times New Roman" w:cs="Times New Roman"/>
          <w:color w:val="000000" w:themeColor="text1"/>
        </w:rPr>
      </w:pPr>
    </w:p>
    <w:p w14:paraId="75676B9D"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0988980,10 biobiljetter,StefanBjörnander,Blomstervägen 6,54147 Skövde</w:t>
      </w:r>
    </w:p>
    <w:p w14:paraId="1B985468" w14:textId="77777777" w:rsidR="00FD3B05" w:rsidRPr="00502F2A" w:rsidRDefault="00FD3B05" w:rsidP="00FD3B05">
      <w:pPr>
        <w:pStyle w:val="Ingetavstnd"/>
        <w:rPr>
          <w:rFonts w:ascii="Times New Roman" w:hAnsi="Times New Roman" w:cs="Times New Roman"/>
          <w:color w:val="000000" w:themeColor="text1"/>
        </w:rPr>
      </w:pPr>
    </w:p>
    <w:p w14:paraId="3DEAE2B0"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undhagens Friluftsbyxor</w:t>
      </w:r>
    </w:p>
    <w:p w14:paraId="770749A8"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Värdebälte</w:t>
      </w:r>
    </w:p>
    <w:p w14:paraId="6DA1BC6C"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uftmadrass</w:t>
      </w:r>
    </w:p>
    <w:p w14:paraId="70C667F4"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Haglunds ryggsäck</w:t>
      </w:r>
    </w:p>
    <w:p w14:paraId="068EEB10" w14:textId="77777777" w:rsidR="00FD3B05" w:rsidRPr="00502F2A" w:rsidRDefault="00FD3B05" w:rsidP="00FD3B05">
      <w:pPr>
        <w:pStyle w:val="Ingetavstnd"/>
        <w:rPr>
          <w:rFonts w:ascii="Times New Roman" w:hAnsi="Times New Roman" w:cs="Times New Roman"/>
          <w:color w:val="000000" w:themeColor="text1"/>
        </w:rPr>
      </w:pPr>
    </w:p>
    <w:p w14:paraId="33DC7C30"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Böcker (AdLibris)</w:t>
      </w:r>
    </w:p>
    <w:p w14:paraId="2C94F9D5"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 första hand</w:t>
      </w:r>
    </w:p>
    <w:p w14:paraId="6A41234A"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16</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eduction av James Patterson</w:t>
      </w:r>
    </w:p>
    <w:p w14:paraId="5FF3AF96"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Four Legendary Kingdoms av Matthew Reilly</w:t>
      </w:r>
    </w:p>
    <w:p w14:paraId="22A4084D"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No Man’s Land av David Baldacci</w:t>
      </w:r>
    </w:p>
    <w:p w14:paraId="09DF40A7"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End Game av Raymond Khoury</w:t>
      </w:r>
    </w:p>
    <w:p w14:paraId="54BFEF81"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 andra hand</w:t>
      </w:r>
    </w:p>
    <w:p w14:paraId="6254017A"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nd Game av David Baldacci</w:t>
      </w:r>
    </w:p>
    <w:p w14:paraId="4BC98873"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ate Show av Michael Connelly</w:t>
      </w:r>
    </w:p>
    <w:p w14:paraId="0D848989"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wo Kinds of Truth av Michael Connelly</w:t>
      </w:r>
    </w:p>
    <w:p w14:paraId="309CF382"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Cuban Affair av Nelson DeMille</w:t>
      </w:r>
    </w:p>
    <w:p w14:paraId="1036988C"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 tredje hand</w:t>
      </w:r>
    </w:p>
    <w:p w14:paraId="1986EFEE"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17</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uspect (Bokus 210, AdLibris 202, CdOn 210)</w:t>
      </w:r>
    </w:p>
    <w:p w14:paraId="68AF325C" w14:textId="77777777" w:rsidR="00FD3B05" w:rsidRPr="00502F2A" w:rsidRDefault="00FD3B05" w:rsidP="00FD3B05">
      <w:pPr>
        <w:pStyle w:val="Ingetavstnd"/>
        <w:rPr>
          <w:rFonts w:ascii="Times New Roman" w:hAnsi="Times New Roman" w:cs="Times New Roman"/>
          <w:color w:val="000000" w:themeColor="text1"/>
        </w:rPr>
      </w:pPr>
    </w:p>
    <w:p w14:paraId="242BD667"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Books</w:t>
      </w:r>
    </w:p>
    <w:p w14:paraId="40CD053C"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16</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eduction by James Patterson (Bokus 96, AdLibris 69, CdOn 202)</w:t>
      </w:r>
    </w:p>
    <w:p w14:paraId="144EA425"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Four Legendary Kingdoms by Matthew Reilly (Bokus 79, AdLibris 69, CdOn 69)</w:t>
      </w:r>
    </w:p>
    <w:p w14:paraId="27FBCEA6"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No Man’s Land by David Baldacci (Bokus 69, AdLibris 69, CdOn 83)</w:t>
      </w:r>
    </w:p>
    <w:p w14:paraId="02337A6B"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End Game by Raymond Khoury (Bokus 79, AdLibris 69, CdOn 69)</w:t>
      </w:r>
    </w:p>
    <w:p w14:paraId="0BEC129F"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
    <w:p w14:paraId="7A9316A2"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nd Game by David Baldacci (Bokus 117, AdLibris 117, CdOn 202)</w:t>
      </w:r>
    </w:p>
    <w:p w14:paraId="77D83083"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ate Show by Michael Connelly (Bokus 144, AdLibris 127, CdOn 144)</w:t>
      </w:r>
    </w:p>
    <w:p w14:paraId="3BCA0342"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wo Kinds of Truth by Michael Connelly (Bokus 146, AdLibris 146, CdOn 146)</w:t>
      </w:r>
    </w:p>
    <w:p w14:paraId="4FEBC395"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Cuban Affair by Nelson DeMille (Bokus 160, AdLibris 154, CdOn 154)</w:t>
      </w:r>
    </w:p>
    <w:p w14:paraId="22BB0558"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17</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uspect (Bokus 210, AdLibris 202, CdOn 210)</w:t>
      </w:r>
    </w:p>
    <w:p w14:paraId="7BC8CF1E"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
    <w:p w14:paraId="61BE9D0B"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uftmadrass</w:t>
      </w:r>
    </w:p>
    <w:p w14:paraId="689BA59B"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undhagens Friluftsbyxor</w:t>
      </w:r>
    </w:p>
    <w:p w14:paraId="362D19C1"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Värdebälte</w:t>
      </w:r>
    </w:p>
    <w:p w14:paraId="7B41D0E9"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k17</w:t>
      </w:r>
    </w:p>
    <w:p w14:paraId="26F865A5"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Kapitel 3: Prov + Facit</w:t>
      </w:r>
    </w:p>
    <w:p w14:paraId="22602D1B"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k16</w:t>
      </w:r>
    </w:p>
    <w:p w14:paraId="5EAF2732"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Kapitel 3: Prov + Facit</w:t>
      </w:r>
    </w:p>
    <w:p w14:paraId="007F8076"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kSa15</w:t>
      </w:r>
    </w:p>
    <w:p w14:paraId="366FD36F"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Kapitel 3.1: Prov + Facit Kap 3.1</w:t>
      </w:r>
    </w:p>
    <w:p w14:paraId="7B0F1560"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Kapitel 3.2: Prov + Facit Kap 3.2</w:t>
      </w:r>
    </w:p>
    <w:p w14:paraId="0CB3F731"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p>
    <w:p w14:paraId="6F1EDB41"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hapter 5-6</w:t>
      </w:r>
    </w:p>
    <w:p w14:paraId="0DCE3F42"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makeRect</w:t>
      </w:r>
    </w:p>
    <w:p w14:paraId="3C5D7728"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onDelete/</w:t>
      </w:r>
      <w:r w:rsidRPr="00502F2A">
        <w:rPr>
          <w:rFonts w:ascii="Times New Roman" w:hAnsi="Times New Roman" w:cs="Times New Roman"/>
          <w:iCs/>
          <w:color w:val="000000" w:themeColor="text1"/>
        </w:rPr>
        <w:t>mouseReleaseEvent</w:t>
      </w:r>
    </w:p>
    <w:p w14:paraId="68B10B80"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ndex out of range</w:t>
      </w:r>
    </w:p>
    <w:p w14:paraId="6B1322C3"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con file resource</w:t>
      </w:r>
    </w:p>
    <w:p w14:paraId="582976F1"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hanged/modified</w:t>
      </w:r>
    </w:p>
    <w:p w14:paraId="49C4EF2A"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opLeft/firstCorner</w:t>
      </w:r>
    </w:p>
    <w:p w14:paraId="23180284"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p>
    <w:p w14:paraId="6B2536C6" w14:textId="77777777" w:rsidR="00946815" w:rsidRPr="00502F2A" w:rsidRDefault="00946815" w:rsidP="004D0CE4">
      <w:pPr>
        <w:pStyle w:val="Liststycke"/>
        <w:numPr>
          <w:ilvl w:val="0"/>
          <w:numId w:val="7"/>
        </w:numPr>
        <w:spacing w:after="0" w:line="240" w:lineRule="auto"/>
        <w:rPr>
          <w:rFonts w:ascii="Times New Roman" w:eastAsia="Times New Roman" w:hAnsi="Times New Roman" w:cs="Times New Roman"/>
          <w:color w:val="000000" w:themeColor="text1"/>
          <w:lang w:eastAsia="sv-SE"/>
        </w:rPr>
      </w:pPr>
      <w:r w:rsidRPr="00502F2A">
        <w:rPr>
          <w:rFonts w:ascii="Times New Roman" w:eastAsia="Times New Roman" w:hAnsi="Times New Roman" w:cs="Times New Roman"/>
          <w:color w:val="000000" w:themeColor="text1"/>
          <w:lang w:eastAsia="sv-SE"/>
        </w:rPr>
        <w:t>Adawia Al Mohammad Adawia.AlAobaedAlMohammad@strangnas.se</w:t>
      </w:r>
    </w:p>
    <w:p w14:paraId="0DB34C4F" w14:textId="77777777" w:rsidR="00FD3B05" w:rsidRPr="00502F2A" w:rsidRDefault="00FD3B05" w:rsidP="004D0CE4">
      <w:pPr>
        <w:pStyle w:val="Liststycke"/>
        <w:numPr>
          <w:ilvl w:val="0"/>
          <w:numId w:val="7"/>
        </w:numPr>
        <w:spacing w:after="0" w:line="240" w:lineRule="auto"/>
        <w:rPr>
          <w:rFonts w:ascii="Times New Roman" w:eastAsia="Times New Roman" w:hAnsi="Times New Roman" w:cs="Times New Roman"/>
          <w:color w:val="000000" w:themeColor="text1"/>
          <w:lang w:eastAsia="sv-SE"/>
        </w:rPr>
      </w:pPr>
      <w:r w:rsidRPr="00502F2A">
        <w:rPr>
          <w:rFonts w:ascii="Times New Roman" w:eastAsia="Times New Roman" w:hAnsi="Times New Roman" w:cs="Times New Roman"/>
          <w:color w:val="000000" w:themeColor="text1"/>
          <w:lang w:eastAsia="sv-SE"/>
        </w:rPr>
        <w:t>Lisa.LundkvistJonsson@strangnas.se</w:t>
      </w:r>
    </w:p>
    <w:p w14:paraId="32832846" w14:textId="77777777" w:rsidR="00FD3B05" w:rsidRPr="00502F2A" w:rsidRDefault="00FD3B05" w:rsidP="004D0CE4">
      <w:pPr>
        <w:pStyle w:val="Liststycke"/>
        <w:numPr>
          <w:ilvl w:val="0"/>
          <w:numId w:val="7"/>
        </w:numPr>
        <w:spacing w:after="0" w:line="240" w:lineRule="auto"/>
        <w:rPr>
          <w:rFonts w:ascii="Times New Roman" w:eastAsia="Times New Roman" w:hAnsi="Times New Roman" w:cs="Times New Roman"/>
          <w:color w:val="000000" w:themeColor="text1"/>
          <w:lang w:eastAsia="sv-SE"/>
        </w:rPr>
      </w:pPr>
      <w:r w:rsidRPr="00502F2A">
        <w:rPr>
          <w:rFonts w:ascii="Times New Roman" w:eastAsia="Times New Roman" w:hAnsi="Times New Roman" w:cs="Times New Roman"/>
          <w:color w:val="000000" w:themeColor="text1"/>
          <w:lang w:eastAsia="sv-SE"/>
        </w:rPr>
        <w:lastRenderedPageBreak/>
        <w:t>Alfonso.Arocha@strangnas.se</w:t>
      </w:r>
    </w:p>
    <w:p w14:paraId="6CACDA65" w14:textId="77777777" w:rsidR="00FD3B05" w:rsidRPr="00502F2A" w:rsidRDefault="00FD3B05" w:rsidP="004D0CE4">
      <w:pPr>
        <w:pStyle w:val="Liststycke"/>
        <w:numPr>
          <w:ilvl w:val="0"/>
          <w:numId w:val="7"/>
        </w:numPr>
        <w:spacing w:after="0" w:line="240" w:lineRule="auto"/>
        <w:rPr>
          <w:rFonts w:ascii="Times New Roman" w:eastAsia="Times New Roman" w:hAnsi="Times New Roman" w:cs="Times New Roman"/>
          <w:color w:val="000000" w:themeColor="text1"/>
          <w:lang w:eastAsia="sv-SE"/>
        </w:rPr>
      </w:pPr>
      <w:r w:rsidRPr="00502F2A">
        <w:rPr>
          <w:rFonts w:ascii="Times New Roman" w:eastAsia="Times New Roman" w:hAnsi="Times New Roman" w:cs="Times New Roman"/>
          <w:color w:val="000000" w:themeColor="text1"/>
          <w:lang w:eastAsia="sv-SE"/>
        </w:rPr>
        <w:t xml:space="preserve">Roger.Ericsson@strangnas.se </w:t>
      </w:r>
    </w:p>
    <w:p w14:paraId="3E435425" w14:textId="77777777" w:rsidR="00FD3B05" w:rsidRPr="00502F2A" w:rsidRDefault="00FD3B05" w:rsidP="004D0CE4">
      <w:pPr>
        <w:pStyle w:val="Liststycke"/>
        <w:numPr>
          <w:ilvl w:val="0"/>
          <w:numId w:val="7"/>
        </w:numPr>
        <w:spacing w:after="0" w:line="240" w:lineRule="auto"/>
        <w:rPr>
          <w:rFonts w:ascii="Times New Roman" w:eastAsia="Times New Roman" w:hAnsi="Times New Roman" w:cs="Times New Roman"/>
          <w:color w:val="000000" w:themeColor="text1"/>
          <w:lang w:eastAsia="sv-SE"/>
        </w:rPr>
      </w:pPr>
      <w:r w:rsidRPr="00502F2A">
        <w:rPr>
          <w:rFonts w:ascii="Times New Roman" w:eastAsia="Times New Roman" w:hAnsi="Times New Roman" w:cs="Times New Roman"/>
          <w:color w:val="000000" w:themeColor="text1"/>
          <w:lang w:eastAsia="sv-SE"/>
        </w:rPr>
        <w:t>Svetlana.Grabos@strangnas.se</w:t>
      </w:r>
    </w:p>
    <w:p w14:paraId="37FFE83B"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ra.Almgren@strangnas.se</w:t>
      </w:r>
    </w:p>
    <w:p w14:paraId="6F7D02A3"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usanne.Arvidsson@strangns.se</w:t>
      </w:r>
    </w:p>
    <w:p w14:paraId="29DB13F0"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nn-Sofie.Lundstrom@strangnas.se</w:t>
      </w:r>
    </w:p>
    <w:p w14:paraId="5498A73E"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deel.Al-Khoury@strangnas.se</w:t>
      </w:r>
    </w:p>
    <w:p w14:paraId="7F54D32E"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74368DDC"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Uppgifter</w:t>
      </w:r>
    </w:p>
    <w:p w14:paraId="6BED1E64"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Grupp 1</w:t>
      </w:r>
    </w:p>
    <w:p w14:paraId="02B3CAB5"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Onsdag</w:t>
      </w:r>
    </w:p>
    <w:p w14:paraId="46743647"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De fyra första</w:t>
      </w:r>
    </w:p>
    <w:p w14:paraId="7353284B"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Uppgift 1 och 4</w:t>
      </w:r>
    </w:p>
    <w:p w14:paraId="583DC8AB"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Grupp 2</w:t>
      </w:r>
    </w:p>
    <w:p w14:paraId="55483909"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orsdag</w:t>
      </w:r>
    </w:p>
    <w:p w14:paraId="4EC10435"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De fem sista</w:t>
      </w:r>
    </w:p>
    <w:p w14:paraId="5DCB3B58"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Uppgift 2 och 3</w:t>
      </w:r>
    </w:p>
    <w:p w14:paraId="58B093DB"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p>
    <w:p w14:paraId="09252030" w14:textId="77777777" w:rsidR="00FD3B05" w:rsidRPr="00502F2A" w:rsidRDefault="00FD3B05" w:rsidP="004D0CE4">
      <w:pPr>
        <w:pStyle w:val="Ingetavstnd"/>
        <w:numPr>
          <w:ilvl w:val="0"/>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Turordning</w:t>
      </w:r>
    </w:p>
    <w:p w14:paraId="70508CEE" w14:textId="77777777" w:rsidR="00FD3B05" w:rsidRPr="00502F2A" w:rsidRDefault="00FD3B05" w:rsidP="004D0CE4">
      <w:pPr>
        <w:pStyle w:val="Ingetavstnd"/>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EkSa15, kapitel 2, måndagen den 27 november</w:t>
      </w:r>
    </w:p>
    <w:p w14:paraId="5D3B68D7" w14:textId="77777777" w:rsidR="00FD3B05" w:rsidRPr="00502F2A" w:rsidRDefault="00FD3B05" w:rsidP="004D0CE4">
      <w:pPr>
        <w:pStyle w:val="Ingetavstnd"/>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Sa16, kapitel 2, onsdagen den 29 november</w:t>
      </w:r>
    </w:p>
    <w:p w14:paraId="4B31ECFA" w14:textId="77777777" w:rsidR="00FD3B05" w:rsidRPr="00502F2A" w:rsidRDefault="00FD3B05" w:rsidP="004D0CE4">
      <w:pPr>
        <w:pStyle w:val="Ingetavstnd"/>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EkSa15, avsnitt 3.1, onsdagen 13 december (torsdagen den 14 december)</w:t>
      </w:r>
    </w:p>
    <w:p w14:paraId="555D09BC" w14:textId="77777777" w:rsidR="00FD3B05" w:rsidRPr="00502F2A" w:rsidRDefault="00FD3B05" w:rsidP="004D0CE4">
      <w:pPr>
        <w:pStyle w:val="Ingetavstnd"/>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Ek17, kapitel 3, fredagen den 15 december</w:t>
      </w:r>
    </w:p>
    <w:p w14:paraId="6D4B661C" w14:textId="77777777" w:rsidR="00FD3B05" w:rsidRPr="00502F2A" w:rsidRDefault="00FD3B05" w:rsidP="004D0CE4">
      <w:pPr>
        <w:pStyle w:val="Ingetavstnd"/>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Ek16, kapitel 3, måndagen den 18 december</w:t>
      </w:r>
      <w:r w:rsidRPr="00502F2A">
        <w:rPr>
          <w:rFonts w:ascii="Times New Roman" w:hAnsi="Times New Roman" w:cs="Times New Roman"/>
          <w:i/>
          <w:color w:val="000000" w:themeColor="text1"/>
        </w:rPr>
        <w:tab/>
        <w:t xml:space="preserve">                                                                                                                                                                                                                                                                                                                                                                                                                    </w:t>
      </w:r>
    </w:p>
    <w:p w14:paraId="009920D5" w14:textId="77777777" w:rsidR="00FD3B05" w:rsidRPr="00502F2A" w:rsidRDefault="00FD3B05" w:rsidP="004D0CE4">
      <w:pPr>
        <w:pStyle w:val="Ingetavstnd"/>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EkSa15, avsnitt 3.2, torsdagen den 18 januari</w:t>
      </w:r>
    </w:p>
    <w:p w14:paraId="0D8D4B25" w14:textId="77777777" w:rsidR="00FD3B05" w:rsidRPr="00502F2A" w:rsidRDefault="00FD3B05" w:rsidP="004D0CE4">
      <w:pPr>
        <w:pStyle w:val="Ingetavstnd"/>
        <w:numPr>
          <w:ilvl w:val="0"/>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Prov</w:t>
      </w:r>
    </w:p>
    <w:p w14:paraId="00889407" w14:textId="77777777" w:rsidR="00FD3B05" w:rsidRPr="00502F2A" w:rsidRDefault="00FD3B05" w:rsidP="004D0CE4">
      <w:pPr>
        <w:pStyle w:val="Ingetavstnd"/>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Ek17</w:t>
      </w:r>
    </w:p>
    <w:p w14:paraId="12A37765" w14:textId="77777777" w:rsidR="00FD3B05" w:rsidRPr="00502F2A" w:rsidRDefault="00FD3B05" w:rsidP="004D0CE4">
      <w:pPr>
        <w:pStyle w:val="Ingetavstnd"/>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Fredagen den 15 december</w:t>
      </w:r>
    </w:p>
    <w:p w14:paraId="24282B48" w14:textId="77777777" w:rsidR="00FD3B05" w:rsidRPr="00502F2A" w:rsidRDefault="00FD3B05" w:rsidP="004D0CE4">
      <w:pPr>
        <w:pStyle w:val="Ingetavstnd"/>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Ek16</w:t>
      </w:r>
    </w:p>
    <w:p w14:paraId="34113EBA" w14:textId="77777777" w:rsidR="00FD3B05" w:rsidRPr="00502F2A" w:rsidRDefault="00FD3B05" w:rsidP="004D0CE4">
      <w:pPr>
        <w:pStyle w:val="Ingetavstnd"/>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Måndagen den 18 december</w:t>
      </w:r>
    </w:p>
    <w:p w14:paraId="14A029AF" w14:textId="77777777" w:rsidR="00FD3B05" w:rsidRPr="00502F2A" w:rsidRDefault="00FD3B05" w:rsidP="004D0CE4">
      <w:pPr>
        <w:pStyle w:val="Ingetavstnd"/>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Sa16</w:t>
      </w:r>
    </w:p>
    <w:p w14:paraId="5F6BD652" w14:textId="77777777" w:rsidR="00FD3B05" w:rsidRPr="00502F2A" w:rsidRDefault="00FD3B05" w:rsidP="004D0CE4">
      <w:pPr>
        <w:pStyle w:val="Ingetavstnd"/>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Onsdagen den 29 november, redan förberett</w:t>
      </w:r>
    </w:p>
    <w:p w14:paraId="4709E706" w14:textId="77777777" w:rsidR="00FD3B05" w:rsidRPr="00502F2A" w:rsidRDefault="00FD3B05" w:rsidP="004D0CE4">
      <w:pPr>
        <w:pStyle w:val="Ingetavstnd"/>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EkSa15</w:t>
      </w:r>
    </w:p>
    <w:p w14:paraId="61F0A5D9" w14:textId="77777777" w:rsidR="00FD3B05" w:rsidRPr="00502F2A" w:rsidRDefault="00FD3B05" w:rsidP="004D0CE4">
      <w:pPr>
        <w:pStyle w:val="Ingetavstnd"/>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Kapitel 2</w:t>
      </w:r>
    </w:p>
    <w:p w14:paraId="68175969" w14:textId="77777777" w:rsidR="00FD3B05" w:rsidRPr="00502F2A" w:rsidRDefault="00FD3B05" w:rsidP="004D0CE4">
      <w:pPr>
        <w:pStyle w:val="Ingetavstnd"/>
        <w:numPr>
          <w:ilvl w:val="3"/>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Måndagen den 27 november uppgifter, onsdagen den 29 november + torsdagen den 30 november, muntligt prov kapitel 2</w:t>
      </w:r>
    </w:p>
    <w:p w14:paraId="62CDFA58" w14:textId="77777777" w:rsidR="00FD3B05" w:rsidRPr="00502F2A" w:rsidRDefault="00FD3B05" w:rsidP="004D0CE4">
      <w:pPr>
        <w:pStyle w:val="Ingetavstnd"/>
        <w:numPr>
          <w:ilvl w:val="4"/>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Grupp 1: de 4 första</w:t>
      </w:r>
    </w:p>
    <w:p w14:paraId="1309DCB6" w14:textId="77777777" w:rsidR="00FD3B05" w:rsidRPr="00502F2A" w:rsidRDefault="00FD3B05" w:rsidP="004D0CE4">
      <w:pPr>
        <w:pStyle w:val="Ingetavstnd"/>
        <w:numPr>
          <w:ilvl w:val="4"/>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Grupp 2: de 5 sista</w:t>
      </w:r>
    </w:p>
    <w:p w14:paraId="7C64E451" w14:textId="77777777" w:rsidR="00FD3B05" w:rsidRPr="00502F2A" w:rsidRDefault="00FD3B05" w:rsidP="004D0CE4">
      <w:pPr>
        <w:pStyle w:val="Ingetavstnd"/>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Kapitel 3</w:t>
      </w:r>
    </w:p>
    <w:p w14:paraId="4597EC17" w14:textId="77777777" w:rsidR="00FD3B05" w:rsidRPr="00502F2A" w:rsidRDefault="00FD3B05" w:rsidP="004D0CE4">
      <w:pPr>
        <w:pStyle w:val="Ingetavstnd"/>
        <w:numPr>
          <w:ilvl w:val="3"/>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Avsnitt 3.1: torsdagen den 14 december, skriftligt prov, 4 + 2 + 2</w:t>
      </w:r>
    </w:p>
    <w:p w14:paraId="70490126" w14:textId="77777777" w:rsidR="00FD3B05" w:rsidRPr="00502F2A" w:rsidRDefault="00FD3B05" w:rsidP="004D0CE4">
      <w:pPr>
        <w:pStyle w:val="Ingetavstnd"/>
        <w:numPr>
          <w:ilvl w:val="3"/>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Avsnitt 3.2: torsdagen den 18 januari, skriftligt prov, 4 + 2 + 2</w:t>
      </w:r>
    </w:p>
    <w:p w14:paraId="3BBE03FE" w14:textId="77777777" w:rsidR="00FD3B05" w:rsidRPr="00502F2A" w:rsidRDefault="00FD3B05" w:rsidP="00FD3B05">
      <w:pPr>
        <w:pStyle w:val="Ingetavstnd"/>
        <w:ind w:left="2160"/>
        <w:rPr>
          <w:rFonts w:ascii="Times New Roman" w:hAnsi="Times New Roman" w:cs="Times New Roman"/>
          <w:color w:val="000000" w:themeColor="text1"/>
        </w:rPr>
      </w:pPr>
    </w:p>
    <w:p w14:paraId="03AC046A" w14:textId="77777777" w:rsidR="00FD3B05" w:rsidRPr="00502F2A" w:rsidRDefault="00FD3B05" w:rsidP="00FD3B05">
      <w:pPr>
        <w:pStyle w:val="Ingetavstnd"/>
        <w:ind w:left="2160"/>
        <w:rPr>
          <w:rFonts w:ascii="Times New Roman" w:hAnsi="Times New Roman" w:cs="Times New Roman"/>
          <w:color w:val="000000" w:themeColor="text1"/>
        </w:rPr>
      </w:pPr>
      <w:r w:rsidRPr="00502F2A">
        <w:rPr>
          <w:rFonts w:ascii="Times New Roman" w:hAnsi="Times New Roman" w:cs="Times New Roman"/>
          <w:color w:val="000000" w:themeColor="text1"/>
        </w:rPr>
        <w:tab/>
      </w:r>
      <w:r w:rsidRPr="00502F2A">
        <w:rPr>
          <w:rFonts w:ascii="Times New Roman" w:hAnsi="Times New Roman" w:cs="Times New Roman"/>
          <w:color w:val="000000" w:themeColor="text1"/>
        </w:rPr>
        <w:tab/>
      </w:r>
    </w:p>
    <w:p w14:paraId="79320183" w14:textId="77777777" w:rsidR="00FD3B05" w:rsidRPr="00502F2A" w:rsidRDefault="00FD3B05" w:rsidP="00FD3B05">
      <w:pPr>
        <w:pStyle w:val="Ingetavstnd"/>
        <w:ind w:left="2160"/>
        <w:rPr>
          <w:rFonts w:ascii="Times New Roman" w:hAnsi="Times New Roman" w:cs="Times New Roman"/>
          <w:color w:val="000000" w:themeColor="text1"/>
        </w:rPr>
      </w:pPr>
      <w:r w:rsidRPr="00502F2A">
        <w:rPr>
          <w:rFonts w:ascii="Times New Roman" w:hAnsi="Times New Roman" w:cs="Times New Roman"/>
          <w:color w:val="000000" w:themeColor="text1"/>
        </w:rPr>
        <w:tab/>
      </w:r>
      <w:r w:rsidRPr="00502F2A">
        <w:rPr>
          <w:rFonts w:ascii="Times New Roman" w:hAnsi="Times New Roman" w:cs="Times New Roman"/>
          <w:color w:val="000000" w:themeColor="text1"/>
        </w:rPr>
        <w:tab/>
      </w:r>
      <w:r w:rsidRPr="00502F2A">
        <w:rPr>
          <w:rFonts w:ascii="Times New Roman" w:hAnsi="Times New Roman" w:cs="Times New Roman"/>
          <w:color w:val="000000" w:themeColor="text1"/>
        </w:rPr>
        <w:tab/>
      </w:r>
    </w:p>
    <w:p w14:paraId="0E7108D6" w14:textId="77777777" w:rsidR="00FD3B05" w:rsidRPr="00502F2A" w:rsidRDefault="00FD3B05" w:rsidP="00FD3B05">
      <w:pPr>
        <w:pStyle w:val="Ingetavstnd"/>
        <w:rPr>
          <w:rFonts w:ascii="Times New Roman" w:hAnsi="Times New Roman" w:cs="Times New Roman"/>
          <w:color w:val="000000" w:themeColor="text1"/>
        </w:rPr>
      </w:pPr>
    </w:p>
    <w:p w14:paraId="216CB22A"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a2</w:t>
      </w:r>
    </w:p>
    <w:p w14:paraId="61FBC67A" w14:textId="77777777" w:rsidR="00FD3B05" w:rsidRPr="00502F2A" w:rsidRDefault="00FD3B05" w:rsidP="004D0CE4">
      <w:pPr>
        <w:pStyle w:val="Ingetavstnd"/>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2</w:t>
      </w:r>
    </w:p>
    <w:p w14:paraId="12FA32A1"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6</w:t>
      </w:r>
    </w:p>
    <w:p w14:paraId="23750B14"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Skrivning</w:t>
      </w:r>
    </w:p>
    <w:p w14:paraId="5C36C7C5" w14:textId="77777777" w:rsidR="00FD3B05" w:rsidRPr="00502F2A" w:rsidRDefault="00FD3B05" w:rsidP="004D0CE4">
      <w:pPr>
        <w:pStyle w:val="Ingetavstnd"/>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3</w:t>
      </w:r>
    </w:p>
    <w:p w14:paraId="3C9AB1AD"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130</w:t>
      </w:r>
    </w:p>
    <w:p w14:paraId="159EFCE9"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311</w:t>
      </w:r>
    </w:p>
    <w:p w14:paraId="0F593FED"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44</w:t>
      </w:r>
    </w:p>
    <w:p w14:paraId="6DF6334C"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45</w:t>
      </w:r>
    </w:p>
    <w:p w14:paraId="191AE066"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Skrivning</w:t>
      </w:r>
    </w:p>
    <w:p w14:paraId="371F7136" w14:textId="77777777" w:rsidR="00FD3B05" w:rsidRPr="00502F2A" w:rsidRDefault="00FD3B05" w:rsidP="00FD3B05">
      <w:pPr>
        <w:pStyle w:val="Ingetavstnd"/>
        <w:rPr>
          <w:rFonts w:ascii="Times New Roman" w:hAnsi="Times New Roman" w:cs="Times New Roman"/>
          <w:color w:val="000000" w:themeColor="text1"/>
        </w:rPr>
      </w:pPr>
    </w:p>
    <w:p w14:paraId="4C46FB62"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a3</w:t>
      </w:r>
    </w:p>
    <w:p w14:paraId="5A26C57A" w14:textId="77777777" w:rsidR="00FD3B05" w:rsidRPr="00502F2A" w:rsidRDefault="00FD3B05" w:rsidP="004D0CE4">
      <w:pPr>
        <w:pStyle w:val="Ingetavstnd"/>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2</w:t>
      </w:r>
    </w:p>
    <w:p w14:paraId="1C72C239"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2138</w:t>
      </w:r>
    </w:p>
    <w:p w14:paraId="7991C392"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Skrivning</w:t>
      </w:r>
    </w:p>
    <w:p w14:paraId="6808A116" w14:textId="77777777" w:rsidR="00FD3B05" w:rsidRPr="00502F2A" w:rsidRDefault="00FD3B05" w:rsidP="004D0CE4">
      <w:pPr>
        <w:pStyle w:val="Ingetavstnd"/>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3</w:t>
      </w:r>
    </w:p>
    <w:p w14:paraId="2E18BC4F"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16</w:t>
      </w:r>
    </w:p>
    <w:p w14:paraId="05FCEB15"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27</w:t>
      </w:r>
    </w:p>
    <w:p w14:paraId="52D349F0"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48</w:t>
      </w:r>
    </w:p>
    <w:p w14:paraId="0EC856B4"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50</w:t>
      </w:r>
    </w:p>
    <w:p w14:paraId="36B2FB0D"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5</w:t>
      </w:r>
    </w:p>
    <w:p w14:paraId="0B55FC64"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6</w:t>
      </w:r>
    </w:p>
    <w:p w14:paraId="7CC0338F"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8</w:t>
      </w:r>
    </w:p>
    <w:p w14:paraId="7486EDBB"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Skrivning</w:t>
      </w:r>
    </w:p>
    <w:p w14:paraId="775B17A4" w14:textId="77777777" w:rsidR="00FD3B05" w:rsidRPr="00502F2A" w:rsidRDefault="00FD3B05" w:rsidP="00FD3B05">
      <w:pPr>
        <w:pStyle w:val="Ingetavstnd"/>
        <w:pBdr>
          <w:bottom w:val="single" w:sz="6" w:space="1" w:color="auto"/>
        </w:pBdr>
        <w:rPr>
          <w:rFonts w:ascii="Times New Roman" w:hAnsi="Times New Roman" w:cs="Times New Roman"/>
          <w:color w:val="000000" w:themeColor="text1"/>
        </w:rPr>
      </w:pPr>
    </w:p>
    <w:p w14:paraId="7CA6E064" w14:textId="77777777" w:rsidR="00FD3B05" w:rsidRPr="00502F2A" w:rsidRDefault="00FD3B05" w:rsidP="00FD3B05">
      <w:pPr>
        <w:pStyle w:val="Ingetavstnd"/>
        <w:rPr>
          <w:rFonts w:ascii="Times New Roman" w:hAnsi="Times New Roman" w:cs="Times New Roman"/>
          <w:color w:val="000000" w:themeColor="text1"/>
        </w:rPr>
      </w:pPr>
    </w:p>
    <w:p w14:paraId="28FB593C"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Ann-Marie (Ami) Faraguna, Recruitment coordinator, +46 706 95 66 43  </w:t>
      </w:r>
    </w:p>
    <w:p w14:paraId="4D9B24D8"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Ölvemarks Holiday och Scandorama</w:t>
      </w:r>
    </w:p>
    <w:p w14:paraId="53E14856" w14:textId="77777777" w:rsidR="00FD3B05" w:rsidRPr="00502F2A" w:rsidRDefault="00FD3B05" w:rsidP="00FD3B05">
      <w:pPr>
        <w:pStyle w:val="Ingetavstnd"/>
        <w:rPr>
          <w:rFonts w:ascii="Times New Roman" w:hAnsi="Times New Roman" w:cs="Times New Roman"/>
          <w:color w:val="000000" w:themeColor="text1"/>
          <w:lang w:val="en-US"/>
        </w:rPr>
      </w:pPr>
    </w:p>
    <w:p w14:paraId="04A0EB3B"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Users\Stefan\Documents\A A_Cpp_By_Example\B08308_01_1stDraft_SC_ForRevision[2170].docx</w:t>
      </w:r>
    </w:p>
    <w:p w14:paraId="2C6CDDB3"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Users\Stefan\Documents\A A_Cpp_By_Example\B8308_02_1stDraft_SC_ForRevision[2174].docx</w:t>
      </w:r>
    </w:p>
    <w:p w14:paraId="6781D665" w14:textId="77777777" w:rsidR="00FD3B05" w:rsidRPr="00502F2A" w:rsidRDefault="00FD3B05" w:rsidP="00FD3B05">
      <w:pPr>
        <w:pStyle w:val="Ingetavstnd"/>
        <w:rPr>
          <w:rFonts w:ascii="Times New Roman" w:hAnsi="Times New Roman" w:cs="Times New Roman"/>
          <w:color w:val="000000" w:themeColor="text1"/>
          <w:lang w:val="en-US"/>
        </w:rPr>
      </w:pPr>
    </w:p>
    <w:p w14:paraId="7B0ACDA2"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Users\Stefan\Documents\A A_Cpp_By_Example\B08308_CppByExample_Chapter_1.docx</w:t>
      </w:r>
    </w:p>
    <w:p w14:paraId="687FC419"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Users\Stefan\Documents\A A_Cpp_By_Example\B08308_CppByExample_Chapter_2.docx</w:t>
      </w:r>
    </w:p>
    <w:p w14:paraId="0892E3DA" w14:textId="77777777" w:rsidR="00FD3B05" w:rsidRPr="00502F2A" w:rsidRDefault="00FD3B05" w:rsidP="00FD3B05">
      <w:pPr>
        <w:pStyle w:val="Ingetavstnd"/>
        <w:rPr>
          <w:rFonts w:ascii="Times New Roman" w:hAnsi="Times New Roman" w:cs="Times New Roman"/>
          <w:color w:val="000000" w:themeColor="text1"/>
          <w:lang w:val="en-US"/>
        </w:rPr>
      </w:pPr>
    </w:p>
    <w:p w14:paraId="063BE3D6"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pp by Example</w:t>
      </w:r>
      <w:r w:rsidRPr="00502F2A">
        <w:rPr>
          <w:rFonts w:ascii="Arial" w:eastAsia="Times New Roman" w:hAnsi="Arial" w:cs="Arial"/>
          <w:vanish/>
          <w:color w:val="000000" w:themeColor="text1"/>
          <w:sz w:val="16"/>
          <w:szCs w:val="16"/>
          <w:lang w:val="en-US" w:eastAsia="sv-SE"/>
        </w:rPr>
        <w:t>Formulärets nederkant</w:t>
      </w:r>
    </w:p>
    <w:p w14:paraId="42A040B7"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Aerobics -&gt; SAFE-licensierad</w:t>
      </w:r>
    </w:p>
    <w:p w14:paraId="18DF7A42" w14:textId="77777777" w:rsidR="00FD3B05" w:rsidRPr="00502F2A" w:rsidRDefault="00FD3B05" w:rsidP="00FD3B05">
      <w:pPr>
        <w:pStyle w:val="Ingetavstnd"/>
        <w:rPr>
          <w:rFonts w:ascii="Times New Roman" w:hAnsi="Times New Roman" w:cs="Times New Roman"/>
          <w:color w:val="000000" w:themeColor="text1"/>
          <w:lang w:val="en-US"/>
        </w:rPr>
      </w:pPr>
    </w:p>
    <w:p w14:paraId="5061FE48"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Compiler -&gt; PDF-fil med </w:t>
      </w:r>
    </w:p>
    <w:p w14:paraId="5A64F4DC"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orskarutbildning -&gt; Doktorsgrad</w:t>
      </w:r>
    </w:p>
    <w:p w14:paraId="6E127A8E"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panska -&gt; Reseledare</w:t>
      </w:r>
    </w:p>
    <w:p w14:paraId="55F4833C" w14:textId="77777777" w:rsidR="00FD3B05" w:rsidRPr="00502F2A" w:rsidRDefault="00FD3B05" w:rsidP="00FD3B05">
      <w:pPr>
        <w:pStyle w:val="Ingetavstnd"/>
        <w:rPr>
          <w:rFonts w:ascii="Times New Roman" w:hAnsi="Times New Roman" w:cs="Times New Roman"/>
          <w:color w:val="000000" w:themeColor="text1"/>
        </w:rPr>
      </w:pPr>
    </w:p>
    <w:p w14:paraId="205B7322"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öretagsekonomi)</w:t>
      </w:r>
    </w:p>
    <w:p w14:paraId="6F5CAD20"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ysik)</w:t>
      </w:r>
    </w:p>
    <w:p w14:paraId="516A934B" w14:textId="77777777" w:rsidR="00FD3B05" w:rsidRPr="00502F2A" w:rsidRDefault="00FD3B05" w:rsidP="00FD3B05">
      <w:pPr>
        <w:pStyle w:val="Ingetavstnd"/>
        <w:rPr>
          <w:rFonts w:ascii="Times New Roman" w:hAnsi="Times New Roman" w:cs="Times New Roman"/>
          <w:color w:val="000000" w:themeColor="text1"/>
        </w:rPr>
      </w:pPr>
    </w:p>
    <w:p w14:paraId="00A18907"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AdLibris Casio FX-82MS 199:- fraktfritt</w:t>
      </w:r>
    </w:p>
    <w:p w14:paraId="501290C8" w14:textId="77777777" w:rsidR="00FD3B05" w:rsidRPr="00502F2A" w:rsidRDefault="00FD3B05" w:rsidP="00FD3B05">
      <w:pPr>
        <w:pStyle w:val="Ingetavstnd"/>
        <w:rPr>
          <w:rFonts w:ascii="Times New Roman" w:hAnsi="Times New Roman" w:cs="Times New Roman"/>
          <w:color w:val="000000" w:themeColor="text1"/>
        </w:rPr>
      </w:pPr>
    </w:p>
    <w:p w14:paraId="73492E2F" w14:textId="77777777" w:rsidR="00FD3B05" w:rsidRPr="00502F2A" w:rsidRDefault="001818C4" w:rsidP="00FD3B05">
      <w:pPr>
        <w:pStyle w:val="Ingetavstnd"/>
        <w:rPr>
          <w:rFonts w:ascii="Times New Roman" w:hAnsi="Times New Roman" w:cs="Times New Roman"/>
          <w:color w:val="000000" w:themeColor="text1"/>
        </w:rPr>
      </w:pPr>
      <w:hyperlink r:id="rId156" w:history="1">
        <w:r w:rsidR="00FD3B05" w:rsidRPr="00502F2A">
          <w:rPr>
            <w:rStyle w:val="Hyperlnk"/>
            <w:rFonts w:ascii="Times New Roman" w:hAnsi="Times New Roman" w:cs="Times New Roman"/>
            <w:color w:val="000000" w:themeColor="text1"/>
          </w:rPr>
          <w:t>https://asikt.dn.se/asikt/debatt/skolan-borde-sluta-med-tekniska-inlarningsexperiment/</w:t>
        </w:r>
      </w:hyperlink>
    </w:p>
    <w:p w14:paraId="597DAB19" w14:textId="77777777" w:rsidR="00FD3B05" w:rsidRPr="00502F2A" w:rsidRDefault="00FD3B05" w:rsidP="00FD3B05">
      <w:pPr>
        <w:pStyle w:val="Ingetavstnd"/>
        <w:pBdr>
          <w:bottom w:val="single" w:sz="6" w:space="1" w:color="auto"/>
        </w:pBdr>
        <w:rPr>
          <w:rFonts w:ascii="Times New Roman" w:hAnsi="Times New Roman" w:cs="Times New Roman"/>
          <w:color w:val="000000" w:themeColor="text1"/>
        </w:rPr>
      </w:pPr>
    </w:p>
    <w:p w14:paraId="4519B8D2" w14:textId="77777777" w:rsidR="00FD3B05" w:rsidRPr="00502F2A" w:rsidRDefault="00FD3B05" w:rsidP="00FD3B05">
      <w:pPr>
        <w:pStyle w:val="Ingetavstnd"/>
        <w:rPr>
          <w:rFonts w:ascii="Times New Roman" w:hAnsi="Times New Roman" w:cs="Times New Roman"/>
          <w:color w:val="000000" w:themeColor="text1"/>
        </w:rPr>
      </w:pPr>
    </w:p>
    <w:p w14:paraId="06D428DC"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entorselever</w:t>
      </w:r>
    </w:p>
    <w:p w14:paraId="143027DD" w14:textId="77777777" w:rsidR="00FD3B05" w:rsidRPr="00502F2A" w:rsidRDefault="00FD3B05" w:rsidP="004D0CE4">
      <w:pPr>
        <w:pStyle w:val="Ingetavstnd"/>
        <w:numPr>
          <w:ilvl w:val="0"/>
          <w:numId w:val="3"/>
        </w:numPr>
        <w:rPr>
          <w:rFonts w:ascii="Times New Roman" w:hAnsi="Times New Roman" w:cs="Times New Roman"/>
          <w:color w:val="000000" w:themeColor="text1"/>
        </w:rPr>
      </w:pPr>
      <w:r w:rsidRPr="00502F2A">
        <w:rPr>
          <w:rFonts w:ascii="Times New Roman" w:hAnsi="Times New Roman" w:cs="Times New Roman"/>
          <w:color w:val="000000" w:themeColor="text1"/>
        </w:rPr>
        <w:t>Frånvaro</w:t>
      </w:r>
    </w:p>
    <w:p w14:paraId="1675F5A5" w14:textId="77777777" w:rsidR="00FD3B05" w:rsidRPr="00502F2A" w:rsidRDefault="00FD3B05" w:rsidP="00FD3B05">
      <w:pPr>
        <w:pStyle w:val="Ingetavstnd"/>
        <w:rPr>
          <w:rFonts w:ascii="Times New Roman" w:hAnsi="Times New Roman" w:cs="Times New Roman"/>
          <w:color w:val="000000" w:themeColor="text1"/>
        </w:rPr>
      </w:pPr>
    </w:p>
    <w:p w14:paraId="465D82CC"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Utmärkt undervisning</w:t>
      </w:r>
    </w:p>
    <w:p w14:paraId="0C6FAD5F" w14:textId="77777777" w:rsidR="00FD3B05" w:rsidRPr="00502F2A" w:rsidRDefault="00FD3B05" w:rsidP="00FD3B05">
      <w:pPr>
        <w:pStyle w:val="Ingetavstnd"/>
        <w:rPr>
          <w:rFonts w:ascii="Times New Roman" w:hAnsi="Times New Roman" w:cs="Times New Roman"/>
          <w:color w:val="000000" w:themeColor="text1"/>
        </w:rPr>
      </w:pPr>
    </w:p>
    <w:p w14:paraId="335AC026"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Claes Ohlsson</w:t>
      </w:r>
    </w:p>
    <w:p w14:paraId="3B8A32D8" w14:textId="77777777" w:rsidR="00FD3B05" w:rsidRPr="00502F2A" w:rsidRDefault="00FD3B05" w:rsidP="00FD3B05">
      <w:pPr>
        <w:pStyle w:val="Ingetavstnd"/>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t>VGA-USB adapter/VGA-HDMI Adapter</w:t>
      </w:r>
    </w:p>
    <w:p w14:paraId="3FCD556C" w14:textId="77777777" w:rsidR="00FD3B05" w:rsidRPr="00502F2A" w:rsidRDefault="00FD3B05" w:rsidP="00FD3B05">
      <w:pPr>
        <w:pStyle w:val="Ingetavstnd"/>
        <w:rPr>
          <w:rFonts w:ascii="Times New Roman" w:hAnsi="Times New Roman" w:cs="Times New Roman"/>
          <w:color w:val="000000" w:themeColor="text1"/>
        </w:rPr>
      </w:pPr>
    </w:p>
    <w:p w14:paraId="4352D89D"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riskvårdsbidrag, 7 december</w:t>
      </w:r>
    </w:p>
    <w:p w14:paraId="5C4CEAB5" w14:textId="77777777" w:rsidR="00FD3B05" w:rsidRPr="00502F2A" w:rsidRDefault="00FD3B05" w:rsidP="00FD3B05">
      <w:pPr>
        <w:pStyle w:val="Ingetavstnd"/>
        <w:rPr>
          <w:rFonts w:ascii="Times New Roman" w:hAnsi="Times New Roman" w:cs="Times New Roman"/>
          <w:color w:val="000000" w:themeColor="text1"/>
        </w:rPr>
      </w:pPr>
    </w:p>
    <w:p w14:paraId="0DD4FC45"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Prov på kapitel 1, Sprint9a</w:t>
      </w:r>
    </w:p>
    <w:p w14:paraId="3EDEA6BA" w14:textId="77777777" w:rsidR="00FD3B05" w:rsidRPr="00502F2A" w:rsidRDefault="00FD3B05" w:rsidP="00FD3B05">
      <w:pPr>
        <w:pStyle w:val="Ingetavstnd"/>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Mohamad Hamza Zinkah, tor 8.30</w:t>
      </w:r>
    </w:p>
    <w:p w14:paraId="7EAF083B" w14:textId="77777777" w:rsidR="00FD3B05" w:rsidRPr="00502F2A" w:rsidRDefault="00FD3B05" w:rsidP="00FD3B05">
      <w:pPr>
        <w:pStyle w:val="Ingetavstnd"/>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t>Ahmad Ahmar, mån 14.55</w:t>
      </w:r>
    </w:p>
    <w:p w14:paraId="1BDBB765" w14:textId="77777777" w:rsidR="00FD3B05" w:rsidRPr="00502F2A" w:rsidRDefault="00FD3B05" w:rsidP="00FD3B05">
      <w:pPr>
        <w:pStyle w:val="Ingetavstnd"/>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t>Musbax Mohamed Abdulle, ons 10.00</w:t>
      </w:r>
    </w:p>
    <w:p w14:paraId="57177030" w14:textId="77777777" w:rsidR="00FD3B05" w:rsidRPr="00502F2A" w:rsidRDefault="00FD3B05" w:rsidP="00FD3B05">
      <w:pPr>
        <w:pStyle w:val="Ingetavstnd"/>
        <w:rPr>
          <w:rFonts w:ascii="Times New Roman" w:hAnsi="Times New Roman" w:cs="Times New Roman"/>
          <w:color w:val="000000" w:themeColor="text1"/>
        </w:rPr>
      </w:pPr>
    </w:p>
    <w:p w14:paraId="3937BAC1"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Lena</w:t>
      </w:r>
    </w:p>
    <w:p w14:paraId="2A04455F" w14:textId="77777777" w:rsidR="00FD3B05" w:rsidRPr="00502F2A" w:rsidRDefault="00FD3B05" w:rsidP="004D0CE4">
      <w:pPr>
        <w:pStyle w:val="Ingetavstnd"/>
        <w:numPr>
          <w:ilvl w:val="0"/>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Mailet</w:t>
      </w:r>
    </w:p>
    <w:p w14:paraId="00E61D64"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Förbjud dator och mobil</w:t>
      </w:r>
    </w:p>
    <w:p w14:paraId="17022A92" w14:textId="77777777" w:rsidR="00FD3B05" w:rsidRPr="00502F2A" w:rsidRDefault="00FD3B05" w:rsidP="004D0CE4">
      <w:pPr>
        <w:pStyle w:val="Ingetavstnd"/>
        <w:numPr>
          <w:ilvl w:val="0"/>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Positivt</w:t>
      </w:r>
    </w:p>
    <w:p w14:paraId="4927E115"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Trivs med att vara lärare</w:t>
      </w:r>
    </w:p>
    <w:p w14:paraId="19F2B0E5"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Läser in mig på ämnet, löser uppgifter på nivå 3</w:t>
      </w:r>
    </w:p>
    <w:p w14:paraId="0E78FD4A"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Förbereder lektioner, mest exempel, exemplets makt</w:t>
      </w:r>
    </w:p>
    <w:p w14:paraId="5299A6EB"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Ibland får jag komplimanger, bra på att förklara, bra lärare</w:t>
      </w:r>
    </w:p>
    <w:p w14:paraId="6BA5778F"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Trevliga kollegor, dock inte så mycket samarbete</w:t>
      </w:r>
    </w:p>
    <w:p w14:paraId="45E8A242" w14:textId="77777777" w:rsidR="00FD3B05" w:rsidRPr="00502F2A" w:rsidRDefault="00FD3B05" w:rsidP="004D0CE4">
      <w:pPr>
        <w:pStyle w:val="Ingetavstnd"/>
        <w:numPr>
          <w:ilvl w:val="0"/>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Negativt</w:t>
      </w:r>
    </w:p>
    <w:p w14:paraId="08A59AD1"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Vi fjäskar för hopplösa elever</w:t>
      </w:r>
    </w:p>
    <w:p w14:paraId="5430F96C"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Im17</w:t>
      </w:r>
    </w:p>
    <w:p w14:paraId="75DD9898" w14:textId="77777777" w:rsidR="00FD3B05" w:rsidRPr="00502F2A" w:rsidRDefault="00FD3B05" w:rsidP="004D0CE4">
      <w:pPr>
        <w:pStyle w:val="Ingetavstnd"/>
        <w:numPr>
          <w:ilvl w:val="3"/>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De the musketörerna</w:t>
      </w:r>
    </w:p>
    <w:p w14:paraId="513402CB"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Ek17</w:t>
      </w:r>
    </w:p>
    <w:p w14:paraId="535BFE16" w14:textId="77777777" w:rsidR="00FD3B05" w:rsidRPr="00502F2A" w:rsidRDefault="00FD3B05" w:rsidP="004D0CE4">
      <w:pPr>
        <w:pStyle w:val="Ingetavstnd"/>
        <w:numPr>
          <w:ilvl w:val="3"/>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Ungjävlarna skall lära sig veta hut!</w:t>
      </w:r>
    </w:p>
    <w:p w14:paraId="0B2F71C1"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Halva Ek16</w:t>
      </w:r>
    </w:p>
    <w:p w14:paraId="362BB1D6"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Ek15 Ok</w:t>
      </w:r>
    </w:p>
    <w:p w14:paraId="45522579"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Sprint Bra</w:t>
      </w:r>
    </w:p>
    <w:p w14:paraId="7B747EC7"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För mycket administration</w:t>
      </w:r>
    </w:p>
    <w:p w14:paraId="3F3080BE"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Lösningen på alla problem: mer administration för läraren</w:t>
      </w:r>
    </w:p>
    <w:p w14:paraId="42C7DAF4"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Skall vi verkligen jaga skolkande elever?</w:t>
      </w:r>
    </w:p>
    <w:p w14:paraId="0827ABFE"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Utmärkt undervisning</w:t>
      </w:r>
    </w:p>
    <w:p w14:paraId="74FDF195" w14:textId="77777777" w:rsidR="00FD3B05" w:rsidRPr="00502F2A" w:rsidRDefault="00FD3B05" w:rsidP="004D0CE4">
      <w:pPr>
        <w:pStyle w:val="Ingetavstnd"/>
        <w:numPr>
          <w:ilvl w:val="2"/>
          <w:numId w:val="5"/>
        </w:numPr>
        <w:rPr>
          <w:color w:val="000000" w:themeColor="text1"/>
        </w:rPr>
      </w:pPr>
      <w:r w:rsidRPr="00502F2A">
        <w:rPr>
          <w:rFonts w:ascii="Times New Roman" w:hAnsi="Times New Roman" w:cs="Times New Roman"/>
          <w:color w:val="000000" w:themeColor="text1"/>
        </w:rPr>
        <w:t>Slöseri med tid så länge vi har de elever vi har</w:t>
      </w:r>
    </w:p>
    <w:p w14:paraId="4D29D7D1" w14:textId="77777777" w:rsidR="00FD3B05" w:rsidRPr="00502F2A" w:rsidRDefault="00FD3B05" w:rsidP="004D0CE4">
      <w:pPr>
        <w:pStyle w:val="Ingetavstnd"/>
        <w:numPr>
          <w:ilvl w:val="1"/>
          <w:numId w:val="5"/>
        </w:numPr>
        <w:rPr>
          <w:color w:val="000000" w:themeColor="text1"/>
        </w:rPr>
      </w:pPr>
      <w:r w:rsidRPr="00502F2A">
        <w:rPr>
          <w:color w:val="000000" w:themeColor="text1"/>
        </w:rPr>
        <w:t>Stöd och hjälp</w:t>
      </w:r>
    </w:p>
    <w:p w14:paraId="59493BF9" w14:textId="77777777" w:rsidR="00FD3B05" w:rsidRPr="00502F2A" w:rsidRDefault="00FD3B05" w:rsidP="004D0CE4">
      <w:pPr>
        <w:pStyle w:val="Ingetavstnd"/>
        <w:numPr>
          <w:ilvl w:val="2"/>
          <w:numId w:val="5"/>
        </w:numPr>
        <w:rPr>
          <w:color w:val="000000" w:themeColor="text1"/>
        </w:rPr>
      </w:pPr>
      <w:r w:rsidRPr="00502F2A">
        <w:rPr>
          <w:color w:val="000000" w:themeColor="text1"/>
        </w:rPr>
        <w:t>Nej, endast ett USB-minne med gamlas prov</w:t>
      </w:r>
    </w:p>
    <w:p w14:paraId="698EB17F" w14:textId="77777777" w:rsidR="00FD3B05" w:rsidRPr="00502F2A" w:rsidRDefault="00FD3B05" w:rsidP="004D0CE4">
      <w:pPr>
        <w:pStyle w:val="Ingetavstnd"/>
        <w:numPr>
          <w:ilvl w:val="2"/>
          <w:numId w:val="5"/>
        </w:numPr>
        <w:rPr>
          <w:color w:val="000000" w:themeColor="text1"/>
        </w:rPr>
      </w:pPr>
      <w:r w:rsidRPr="00502F2A">
        <w:rPr>
          <w:color w:val="000000" w:themeColor="text1"/>
        </w:rPr>
        <w:t>Blev anklagad för plagiat</w:t>
      </w:r>
    </w:p>
    <w:p w14:paraId="223C4083"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Jag uppfinner hjulet på nytt</w:t>
      </w:r>
    </w:p>
    <w:p w14:paraId="7C83A03A"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Det gör jag i och för sig bra :)</w:t>
      </w:r>
    </w:p>
    <w:p w14:paraId="60A6CB94"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Arbetslagskonferenser handlar bara om administration</w:t>
      </w:r>
    </w:p>
    <w:p w14:paraId="79DCC601"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Hadeel versus Ek17</w:t>
      </w:r>
    </w:p>
    <w:p w14:paraId="25A4FB04"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Tar elevernas parti</w:t>
      </w:r>
    </w:p>
    <w:p w14:paraId="453E9C99"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De borde ha en rejäl utskällning och de borde lära sig veta hut</w:t>
      </w:r>
    </w:p>
    <w:p w14:paraId="0E0A72C0" w14:textId="77777777" w:rsidR="00FD3B05" w:rsidRPr="00502F2A" w:rsidRDefault="00FD3B05" w:rsidP="00FD3B05">
      <w:pPr>
        <w:pStyle w:val="Ingetavstnd"/>
        <w:rPr>
          <w:rFonts w:ascii="Times New Roman" w:hAnsi="Times New Roman" w:cs="Times New Roman"/>
          <w:color w:val="000000" w:themeColor="text1"/>
        </w:rPr>
      </w:pPr>
    </w:p>
    <w:p w14:paraId="41E0E912"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arid Rezaee, 6b, ville skriva prov på kapitel 3</w:t>
      </w:r>
    </w:p>
    <w:p w14:paraId="6C5A2FA7" w14:textId="77777777" w:rsidR="00FD3B05" w:rsidRPr="00502F2A" w:rsidRDefault="00FD3B05" w:rsidP="00FD3B05">
      <w:pPr>
        <w:pStyle w:val="Ingetavstnd"/>
        <w:rPr>
          <w:rFonts w:ascii="Times New Roman" w:hAnsi="Times New Roman" w:cs="Times New Roman"/>
          <w:color w:val="000000" w:themeColor="text1"/>
        </w:rPr>
      </w:pPr>
    </w:p>
    <w:p w14:paraId="5AE30AE2"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Ayan Ahmed, 6b, ville skriva prov på kapitel 3</w:t>
      </w:r>
    </w:p>
    <w:p w14:paraId="53256B9F" w14:textId="77777777" w:rsidR="00FD3B05" w:rsidRPr="00502F2A" w:rsidRDefault="00FD3B05" w:rsidP="00FD3B05">
      <w:pPr>
        <w:pStyle w:val="Ingetavstnd"/>
        <w:rPr>
          <w:rFonts w:ascii="Times New Roman" w:hAnsi="Times New Roman" w:cs="Times New Roman"/>
          <w:color w:val="000000" w:themeColor="text1"/>
        </w:rPr>
      </w:pPr>
    </w:p>
    <w:p w14:paraId="5D9EA5B3"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asouma Kasemi, 6b, vill skriva prov på hela boken.</w:t>
      </w:r>
    </w:p>
    <w:p w14:paraId="2A47B64B" w14:textId="77777777" w:rsidR="00FD3B05" w:rsidRPr="00502F2A" w:rsidRDefault="00FD3B05" w:rsidP="00FD3B05">
      <w:pPr>
        <w:pStyle w:val="Ingetavstnd"/>
        <w:rPr>
          <w:rFonts w:ascii="Times New Roman" w:hAnsi="Times New Roman" w:cs="Times New Roman"/>
          <w:color w:val="000000" w:themeColor="text1"/>
        </w:rPr>
      </w:pPr>
    </w:p>
    <w:p w14:paraId="1C29352A"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0736-943826</w:t>
      </w:r>
    </w:p>
    <w:p w14:paraId="73E93E88" w14:textId="77777777" w:rsidR="00FD3B05" w:rsidRPr="00502F2A" w:rsidRDefault="00FD3B05" w:rsidP="00FD3B05">
      <w:pPr>
        <w:pStyle w:val="Ingetavstnd"/>
        <w:pBdr>
          <w:bottom w:val="single" w:sz="6" w:space="1" w:color="auto"/>
        </w:pBdr>
        <w:rPr>
          <w:rFonts w:ascii="Times New Roman" w:hAnsi="Times New Roman" w:cs="Times New Roman"/>
          <w:color w:val="000000" w:themeColor="text1"/>
        </w:rPr>
      </w:pPr>
    </w:p>
    <w:p w14:paraId="5610E309" w14:textId="77777777" w:rsidR="00FD3B05" w:rsidRPr="00502F2A" w:rsidRDefault="00FD3B05" w:rsidP="00FD3B05">
      <w:pPr>
        <w:pStyle w:val="Ingetavstnd"/>
        <w:rPr>
          <w:rFonts w:ascii="Times New Roman" w:hAnsi="Times New Roman" w:cs="Times New Roman"/>
          <w:color w:val="000000" w:themeColor="text1"/>
        </w:rPr>
      </w:pPr>
    </w:p>
    <w:p w14:paraId="60E2C561"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Tre tips för en säker flytt:</w:t>
      </w:r>
      <w:r w:rsidRPr="00502F2A">
        <w:rPr>
          <w:rFonts w:ascii="Times New Roman" w:eastAsia="Times New Roman" w:hAnsi="Times New Roman" w:cs="Times New Roman"/>
          <w:color w:val="000000" w:themeColor="text1"/>
          <w:sz w:val="24"/>
          <w:szCs w:val="24"/>
          <w:lang w:eastAsia="sv-SE"/>
        </w:rPr>
        <w:t xml:space="preserve"> </w:t>
      </w:r>
    </w:p>
    <w:p w14:paraId="76BB16C4"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Tala med ditt försäkringsbolag om vad hemförsäkringen täcker och vilka andra möjligheter det finns att försäkra bohaget. </w:t>
      </w:r>
    </w:p>
    <w:p w14:paraId="02655910"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Teckna ett skriftligt avtal om vad som ska ingå i flytten. </w:t>
      </w:r>
    </w:p>
    <w:p w14:paraId="4A078DBF" w14:textId="77777777" w:rsidR="00FD3B05" w:rsidRPr="00502F2A" w:rsidRDefault="00FD3B05" w:rsidP="00FD3B05">
      <w:pPr>
        <w:pStyle w:val="Ingetavstnd"/>
        <w:pBdr>
          <w:bottom w:val="single" w:sz="6" w:space="1" w:color="auto"/>
        </w:pBdr>
        <w:rPr>
          <w:color w:val="000000" w:themeColor="text1"/>
        </w:rPr>
      </w:pPr>
    </w:p>
    <w:p w14:paraId="1ED5A3C2" w14:textId="77777777" w:rsidR="00FD3B05" w:rsidRPr="00502F2A" w:rsidRDefault="00FD3B05" w:rsidP="00FD3B05">
      <w:pPr>
        <w:pStyle w:val="Ingetavstnd"/>
        <w:rPr>
          <w:color w:val="000000" w:themeColor="text1"/>
        </w:rPr>
      </w:pPr>
    </w:p>
    <w:p w14:paraId="04F809B2" w14:textId="77777777" w:rsidR="00FD3B05" w:rsidRPr="00502F2A" w:rsidRDefault="00FD3B05" w:rsidP="00FD3B05">
      <w:pPr>
        <w:pStyle w:val="Ingetavstnd"/>
        <w:rPr>
          <w:rStyle w:val="Stark"/>
          <w:color w:val="000000" w:themeColor="text1"/>
        </w:rPr>
      </w:pPr>
    </w:p>
    <w:p w14:paraId="3A989854" w14:textId="77777777" w:rsidR="00FD3B05" w:rsidRPr="00502F2A" w:rsidRDefault="00FD3B05" w:rsidP="00FD3B05">
      <w:pPr>
        <w:pStyle w:val="Ingetavstnd"/>
        <w:rPr>
          <w:color w:val="000000" w:themeColor="text1"/>
        </w:rPr>
      </w:pPr>
      <w:r w:rsidRPr="00502F2A">
        <w:rPr>
          <w:rStyle w:val="Stark"/>
          <w:color w:val="000000" w:themeColor="text1"/>
        </w:rPr>
        <w:t>Dag:</w:t>
      </w:r>
      <w:r w:rsidRPr="00502F2A">
        <w:rPr>
          <w:color w:val="000000" w:themeColor="text1"/>
        </w:rPr>
        <w:t xml:space="preserve"> 19 september, 2017</w:t>
      </w:r>
      <w:r w:rsidRPr="00502F2A">
        <w:rPr>
          <w:color w:val="000000" w:themeColor="text1"/>
        </w:rPr>
        <w:br/>
      </w:r>
      <w:r w:rsidRPr="00502F2A">
        <w:rPr>
          <w:rStyle w:val="Stark"/>
          <w:color w:val="000000" w:themeColor="text1"/>
        </w:rPr>
        <w:t>Tid:</w:t>
      </w:r>
      <w:r w:rsidRPr="00502F2A">
        <w:rPr>
          <w:color w:val="000000" w:themeColor="text1"/>
        </w:rPr>
        <w:t xml:space="preserve"> kl. 15.00-17.00 eller 17.30-19.30</w:t>
      </w:r>
      <w:r w:rsidRPr="00502F2A">
        <w:rPr>
          <w:color w:val="000000" w:themeColor="text1"/>
        </w:rPr>
        <w:br/>
      </w:r>
      <w:r w:rsidRPr="00502F2A">
        <w:rPr>
          <w:rStyle w:val="Stark"/>
          <w:color w:val="000000" w:themeColor="text1"/>
        </w:rPr>
        <w:t>Plats:</w:t>
      </w:r>
      <w:r w:rsidRPr="00502F2A">
        <w:rPr>
          <w:color w:val="000000" w:themeColor="text1"/>
        </w:rPr>
        <w:t xml:space="preserve"> Gyllenhjelm, i kommunhuset</w:t>
      </w:r>
    </w:p>
    <w:p w14:paraId="0B189DDE" w14:textId="77777777" w:rsidR="00FD3B05" w:rsidRPr="00502F2A" w:rsidRDefault="00FD3B05" w:rsidP="00FD3B05">
      <w:pPr>
        <w:pStyle w:val="Ingetavstnd"/>
        <w:rPr>
          <w:color w:val="000000" w:themeColor="text1"/>
        </w:rPr>
      </w:pPr>
    </w:p>
    <w:p w14:paraId="4A6D0ED6" w14:textId="77777777" w:rsidR="00FD3B05" w:rsidRPr="00502F2A" w:rsidRDefault="00FD3B05" w:rsidP="00FD3B05">
      <w:pPr>
        <w:pStyle w:val="Ingetavstnd"/>
        <w:rPr>
          <w:color w:val="000000" w:themeColor="text1"/>
        </w:rPr>
      </w:pPr>
      <w:r w:rsidRPr="00502F2A">
        <w:rPr>
          <w:color w:val="000000" w:themeColor="text1"/>
        </w:rPr>
        <w:t>LG Flytt &amp; Städ, 16 september, 20.00</w:t>
      </w:r>
    </w:p>
    <w:p w14:paraId="54DF02A1" w14:textId="77777777" w:rsidR="00FD3B05" w:rsidRPr="00502F2A" w:rsidRDefault="00FD3B05" w:rsidP="00FD3B05">
      <w:pPr>
        <w:pStyle w:val="Ingetavstnd"/>
        <w:rPr>
          <w:color w:val="000000" w:themeColor="text1"/>
        </w:rPr>
      </w:pPr>
    </w:p>
    <w:p w14:paraId="0A74C0FE" w14:textId="77777777" w:rsidR="00FD3B05" w:rsidRPr="00502F2A" w:rsidRDefault="00FD3B05" w:rsidP="00FD3B05">
      <w:pPr>
        <w:pStyle w:val="Ingetavstnd"/>
        <w:rPr>
          <w:color w:val="000000" w:themeColor="text1"/>
        </w:rPr>
      </w:pPr>
      <w:r w:rsidRPr="00502F2A">
        <w:rPr>
          <w:color w:val="000000" w:themeColor="text1"/>
        </w:rPr>
        <w:t>Navarone 59</w:t>
      </w:r>
    </w:p>
    <w:p w14:paraId="3C1C9655" w14:textId="77777777" w:rsidR="00FD3B05" w:rsidRPr="00502F2A" w:rsidRDefault="00FD3B05" w:rsidP="00FD3B05">
      <w:pPr>
        <w:pStyle w:val="Ingetavstnd"/>
        <w:rPr>
          <w:color w:val="000000" w:themeColor="text1"/>
        </w:rPr>
      </w:pPr>
      <w:r w:rsidRPr="00502F2A">
        <w:rPr>
          <w:color w:val="000000" w:themeColor="text1"/>
        </w:rPr>
        <w:t>Fjällbacka 99</w:t>
      </w:r>
    </w:p>
    <w:p w14:paraId="2FC00E5A" w14:textId="77777777" w:rsidR="00FD3B05" w:rsidRPr="00502F2A" w:rsidRDefault="00FD3B05" w:rsidP="00FD3B05">
      <w:pPr>
        <w:pStyle w:val="Ingetavstnd"/>
        <w:rPr>
          <w:color w:val="000000" w:themeColor="text1"/>
        </w:rPr>
      </w:pPr>
      <w:r w:rsidRPr="00502F2A">
        <w:rPr>
          <w:color w:val="000000" w:themeColor="text1"/>
        </w:rPr>
        <w:t>Den stora pilsnerboxen 2 249</w:t>
      </w:r>
    </w:p>
    <w:p w14:paraId="75F35381" w14:textId="77777777" w:rsidR="00FD3B05" w:rsidRPr="00502F2A" w:rsidRDefault="00FD3B05" w:rsidP="00FD3B05">
      <w:pPr>
        <w:pStyle w:val="Ingetavstnd"/>
        <w:rPr>
          <w:color w:val="000000" w:themeColor="text1"/>
        </w:rPr>
      </w:pPr>
      <w:r w:rsidRPr="00502F2A">
        <w:rPr>
          <w:color w:val="000000" w:themeColor="text1"/>
        </w:rPr>
        <w:t>Den stora beredskapsboxen 199</w:t>
      </w:r>
    </w:p>
    <w:p w14:paraId="12D780A4" w14:textId="77777777" w:rsidR="00FD3B05" w:rsidRPr="00502F2A" w:rsidRDefault="00FD3B05" w:rsidP="00FD3B05">
      <w:pPr>
        <w:pStyle w:val="Ingetavstnd"/>
        <w:rPr>
          <w:color w:val="000000" w:themeColor="text1"/>
        </w:rPr>
      </w:pPr>
      <w:r w:rsidRPr="00502F2A">
        <w:rPr>
          <w:color w:val="000000" w:themeColor="text1"/>
        </w:rPr>
        <w:t>Lille Fridolf 199</w:t>
      </w:r>
    </w:p>
    <w:p w14:paraId="706EC1F5" w14:textId="77777777" w:rsidR="00FD3B05" w:rsidRPr="00502F2A" w:rsidRDefault="00FD3B05" w:rsidP="00FD3B05">
      <w:pPr>
        <w:pStyle w:val="Ingetavstnd"/>
        <w:rPr>
          <w:color w:val="000000" w:themeColor="text1"/>
        </w:rPr>
      </w:pPr>
      <w:r w:rsidRPr="00502F2A">
        <w:rPr>
          <w:color w:val="000000" w:themeColor="text1"/>
        </w:rPr>
        <w:t>Frakt 45</w:t>
      </w:r>
    </w:p>
    <w:p w14:paraId="6413BE8D" w14:textId="77777777" w:rsidR="00FD3B05" w:rsidRPr="00502F2A" w:rsidRDefault="00FD3B05" w:rsidP="00FD3B05">
      <w:pPr>
        <w:pStyle w:val="Ingetavstnd"/>
        <w:rPr>
          <w:color w:val="000000" w:themeColor="text1"/>
        </w:rPr>
      </w:pPr>
      <w:r w:rsidRPr="00502F2A">
        <w:rPr>
          <w:color w:val="000000" w:themeColor="text1"/>
        </w:rPr>
        <w:t>Summa 850</w:t>
      </w:r>
    </w:p>
    <w:p w14:paraId="64820C73" w14:textId="77777777" w:rsidR="00FD3B05" w:rsidRPr="00502F2A" w:rsidRDefault="00FD3B05" w:rsidP="00FD3B05">
      <w:pPr>
        <w:pStyle w:val="Ingetavstnd"/>
        <w:rPr>
          <w:color w:val="000000" w:themeColor="text1"/>
        </w:rPr>
      </w:pPr>
    </w:p>
    <w:p w14:paraId="6C2480D3" w14:textId="77777777" w:rsidR="00FD3B05" w:rsidRPr="00502F2A" w:rsidRDefault="00FD3B05" w:rsidP="00FD3B05">
      <w:pPr>
        <w:pStyle w:val="Ingetavstnd"/>
        <w:rPr>
          <w:color w:val="000000" w:themeColor="text1"/>
        </w:rPr>
      </w:pPr>
      <w:r w:rsidRPr="00502F2A">
        <w:rPr>
          <w:color w:val="000000" w:themeColor="text1"/>
        </w:rPr>
        <w:t>Albert &amp; Herbert 499</w:t>
      </w:r>
    </w:p>
    <w:p w14:paraId="4F6F11D1" w14:textId="77777777" w:rsidR="00FD3B05" w:rsidRPr="00502F2A" w:rsidRDefault="00FD3B05" w:rsidP="00FD3B05">
      <w:pPr>
        <w:pStyle w:val="Ingetavstnd"/>
        <w:rPr>
          <w:color w:val="000000" w:themeColor="text1"/>
        </w:rPr>
      </w:pPr>
      <w:r w:rsidRPr="00502F2A">
        <w:rPr>
          <w:color w:val="000000" w:themeColor="text1"/>
        </w:rPr>
        <w:t>Den stora deckarboxen 499</w:t>
      </w:r>
    </w:p>
    <w:p w14:paraId="730B5FCE" w14:textId="77777777" w:rsidR="00FD3B05" w:rsidRPr="00502F2A" w:rsidRDefault="00FD3B05" w:rsidP="00FD3B05">
      <w:pPr>
        <w:pStyle w:val="Ingetavstnd"/>
        <w:rPr>
          <w:color w:val="000000" w:themeColor="text1"/>
        </w:rPr>
      </w:pPr>
    </w:p>
    <w:p w14:paraId="16675CB9" w14:textId="77777777" w:rsidR="00FD3B05" w:rsidRPr="00502F2A" w:rsidRDefault="00FD3B05" w:rsidP="00FD3B05">
      <w:pPr>
        <w:pStyle w:val="Ingetavstnd"/>
        <w:rPr>
          <w:color w:val="000000" w:themeColor="text1"/>
        </w:rPr>
      </w:pPr>
      <w:r w:rsidRPr="00502F2A">
        <w:rPr>
          <w:color w:val="000000" w:themeColor="text1"/>
        </w:rPr>
        <w:t>Den stora Edvard Persson boxen 299</w:t>
      </w:r>
    </w:p>
    <w:p w14:paraId="165CD47D" w14:textId="77777777" w:rsidR="00FD3B05" w:rsidRPr="00502F2A" w:rsidRDefault="00FD3B05" w:rsidP="00FD3B05">
      <w:pPr>
        <w:pStyle w:val="Ingetavstnd"/>
        <w:rPr>
          <w:color w:val="000000" w:themeColor="text1"/>
        </w:rPr>
      </w:pPr>
      <w:r w:rsidRPr="00502F2A">
        <w:rPr>
          <w:color w:val="000000" w:themeColor="text1"/>
        </w:rPr>
        <w:t>Thor Modèen &amp; Åke Söderblom 499</w:t>
      </w:r>
    </w:p>
    <w:p w14:paraId="02508A7E" w14:textId="77777777" w:rsidR="00FD3B05" w:rsidRPr="00502F2A" w:rsidRDefault="00FD3B05" w:rsidP="00FD3B05">
      <w:pPr>
        <w:pStyle w:val="Ingetavstnd"/>
        <w:rPr>
          <w:color w:val="000000" w:themeColor="text1"/>
        </w:rPr>
      </w:pPr>
      <w:r w:rsidRPr="00502F2A">
        <w:rPr>
          <w:color w:val="000000" w:themeColor="text1"/>
        </w:rPr>
        <w:t>Nils Poppe 199</w:t>
      </w:r>
    </w:p>
    <w:p w14:paraId="66DDB766" w14:textId="77777777" w:rsidR="00FD3B05" w:rsidRPr="00502F2A" w:rsidRDefault="00FD3B05" w:rsidP="00FD3B05">
      <w:pPr>
        <w:pStyle w:val="Ingetavstnd"/>
        <w:rPr>
          <w:color w:val="000000" w:themeColor="text1"/>
        </w:rPr>
      </w:pPr>
    </w:p>
    <w:p w14:paraId="62D1A3AA" w14:textId="77777777" w:rsidR="00FD3B05" w:rsidRPr="00502F2A" w:rsidRDefault="00FD3B05" w:rsidP="00FD3B05">
      <w:pPr>
        <w:pStyle w:val="Ingetavstnd"/>
        <w:rPr>
          <w:color w:val="000000" w:themeColor="text1"/>
        </w:rPr>
      </w:pPr>
      <w:r w:rsidRPr="00502F2A">
        <w:rPr>
          <w:color w:val="000000" w:themeColor="text1"/>
        </w:rPr>
        <w:t>Universial Monsters 199</w:t>
      </w:r>
    </w:p>
    <w:p w14:paraId="1F8098E9" w14:textId="77777777" w:rsidR="00FD3B05" w:rsidRPr="00502F2A" w:rsidRDefault="00FD3B05" w:rsidP="00FD3B05">
      <w:pPr>
        <w:pStyle w:val="Normalwebb"/>
        <w:shd w:val="clear" w:color="auto" w:fill="FFFFFF"/>
        <w:rPr>
          <w:rFonts w:ascii="Calibri" w:hAnsi="Calibri" w:cs="Calibri"/>
          <w:color w:val="000000" w:themeColor="text1"/>
        </w:rPr>
      </w:pPr>
    </w:p>
    <w:p w14:paraId="2376E88E"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Hej Lena,</w:t>
      </w:r>
    </w:p>
    <w:p w14:paraId="23C4551F"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 </w:t>
      </w:r>
    </w:p>
    <w:p w14:paraId="3E024F51"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Jag vet inte, det känns som att det blir väldigt långa dagar.</w:t>
      </w:r>
    </w:p>
    <w:p w14:paraId="79A9B415"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 </w:t>
      </w:r>
    </w:p>
    <w:p w14:paraId="7E6E8BC7"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Du frågar om jag kan jobba extra mot betalning. Hur hög betalning talar vi om?</w:t>
      </w:r>
    </w:p>
    <w:p w14:paraId="71F53EC3"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 </w:t>
      </w:r>
    </w:p>
    <w:p w14:paraId="6875A736"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Hälsningar Stefan</w:t>
      </w:r>
    </w:p>
    <w:p w14:paraId="049CC3DF" w14:textId="77777777" w:rsidR="00FD3B05" w:rsidRPr="00502F2A" w:rsidRDefault="00FD3B05" w:rsidP="00FD3B05">
      <w:pPr>
        <w:rPr>
          <w:color w:val="000000" w:themeColor="text1"/>
        </w:rPr>
      </w:pPr>
    </w:p>
    <w:p w14:paraId="0D130227" w14:textId="77777777" w:rsidR="00FD3B05" w:rsidRPr="00502F2A" w:rsidRDefault="00FD3B05" w:rsidP="00FD3B05">
      <w:pPr>
        <w:rPr>
          <w:color w:val="000000" w:themeColor="text1"/>
        </w:rPr>
      </w:pPr>
      <w:r w:rsidRPr="00502F2A">
        <w:rPr>
          <w:color w:val="000000" w:themeColor="text1"/>
        </w:rPr>
        <w:t>MG Städ Lena</w:t>
      </w:r>
    </w:p>
    <w:p w14:paraId="2D46583A" w14:textId="77777777" w:rsidR="00FD3B05" w:rsidRPr="00502F2A" w:rsidRDefault="00FD3B05" w:rsidP="00FD3B05">
      <w:pPr>
        <w:rPr>
          <w:color w:val="000000" w:themeColor="text1"/>
        </w:rPr>
      </w:pPr>
    </w:p>
    <w:p w14:paraId="7EB37C89" w14:textId="77777777" w:rsidR="00FD3B05" w:rsidRPr="00502F2A" w:rsidRDefault="00FD3B05" w:rsidP="00FD3B05">
      <w:pPr>
        <w:rPr>
          <w:color w:val="000000" w:themeColor="text1"/>
        </w:rPr>
      </w:pPr>
      <w:r w:rsidRPr="00502F2A">
        <w:rPr>
          <w:color w:val="000000" w:themeColor="text1"/>
        </w:rPr>
        <w:t>Arvidssons Städ Jeanette</w:t>
      </w:r>
    </w:p>
    <w:p w14:paraId="46BDA14F" w14:textId="77777777" w:rsidR="00FD3B05" w:rsidRPr="00502F2A" w:rsidRDefault="00FD3B05" w:rsidP="00FD3B05">
      <w:pPr>
        <w:pStyle w:val="Liststycke"/>
        <w:numPr>
          <w:ilvl w:val="0"/>
          <w:numId w:val="1"/>
        </w:numPr>
        <w:rPr>
          <w:color w:val="000000" w:themeColor="text1"/>
        </w:rPr>
      </w:pPr>
      <w:r w:rsidRPr="00502F2A">
        <w:rPr>
          <w:color w:val="000000" w:themeColor="text1"/>
        </w:rPr>
        <w:t>mån 30 okt</w:t>
      </w:r>
    </w:p>
    <w:p w14:paraId="73E2322E" w14:textId="77777777" w:rsidR="00FD3B05" w:rsidRPr="00502F2A" w:rsidRDefault="00FD3B05" w:rsidP="00FD3B05">
      <w:pPr>
        <w:pStyle w:val="Liststycke"/>
        <w:numPr>
          <w:ilvl w:val="0"/>
          <w:numId w:val="1"/>
        </w:numPr>
        <w:rPr>
          <w:color w:val="000000" w:themeColor="text1"/>
        </w:rPr>
      </w:pPr>
      <w:r w:rsidRPr="00502F2A">
        <w:rPr>
          <w:color w:val="000000" w:themeColor="text1"/>
        </w:rPr>
        <w:t>mån 13 nov</w:t>
      </w:r>
    </w:p>
    <w:p w14:paraId="47AC10C9" w14:textId="77777777" w:rsidR="00FD3B05" w:rsidRPr="00502F2A" w:rsidRDefault="00FD3B05" w:rsidP="00FD3B05">
      <w:pPr>
        <w:rPr>
          <w:color w:val="000000" w:themeColor="text1"/>
        </w:rPr>
      </w:pPr>
      <w:r w:rsidRPr="00502F2A">
        <w:rPr>
          <w:color w:val="000000" w:themeColor="text1"/>
        </w:rPr>
        <w:t>Tis 19 sep, 15.00</w:t>
      </w:r>
    </w:p>
    <w:p w14:paraId="2F0CD573" w14:textId="77777777" w:rsidR="00FD3B05" w:rsidRPr="00502F2A" w:rsidRDefault="00FD3B05" w:rsidP="00FD3B05">
      <w:pPr>
        <w:rPr>
          <w:color w:val="000000" w:themeColor="text1"/>
        </w:rPr>
      </w:pPr>
    </w:p>
    <w:p w14:paraId="1A655BDF" w14:textId="77777777" w:rsidR="00FD3B05" w:rsidRPr="00502F2A" w:rsidRDefault="00FD3B05" w:rsidP="00FD3B05">
      <w:pPr>
        <w:rPr>
          <w:color w:val="000000" w:themeColor="text1"/>
        </w:rPr>
      </w:pPr>
      <w:r w:rsidRPr="00502F2A">
        <w:rPr>
          <w:color w:val="000000" w:themeColor="text1"/>
        </w:rPr>
        <w:t>Linus Wilkman</w:t>
      </w:r>
    </w:p>
    <w:p w14:paraId="3D822B3D" w14:textId="77777777" w:rsidR="00FD3B05" w:rsidRPr="00502F2A" w:rsidRDefault="00FD3B05" w:rsidP="00FD3B05">
      <w:pPr>
        <w:rPr>
          <w:color w:val="000000" w:themeColor="text1"/>
        </w:rPr>
      </w:pPr>
      <w:r w:rsidRPr="00502F2A">
        <w:rPr>
          <w:color w:val="000000" w:themeColor="text1"/>
        </w:rPr>
        <w:t>Elin Nordin</w:t>
      </w:r>
    </w:p>
    <w:p w14:paraId="45C1A9F6" w14:textId="77777777" w:rsidR="00FD3B05" w:rsidRPr="00502F2A" w:rsidRDefault="00FD3B05" w:rsidP="00FD3B05">
      <w:pPr>
        <w:rPr>
          <w:color w:val="000000" w:themeColor="text1"/>
        </w:rPr>
      </w:pPr>
      <w:r w:rsidRPr="00502F2A">
        <w:rPr>
          <w:color w:val="000000" w:themeColor="text1"/>
        </w:rPr>
        <w:t>Reza M</w:t>
      </w:r>
    </w:p>
    <w:p w14:paraId="31A2244D" w14:textId="77777777" w:rsidR="00FD3B05" w:rsidRPr="00502F2A" w:rsidRDefault="00FD3B05" w:rsidP="00FD3B05">
      <w:pPr>
        <w:rPr>
          <w:color w:val="000000" w:themeColor="text1"/>
          <w:lang w:val="en-US"/>
        </w:rPr>
      </w:pPr>
      <w:r w:rsidRPr="00502F2A">
        <w:rPr>
          <w:color w:val="000000" w:themeColor="text1"/>
          <w:lang w:val="en-US"/>
        </w:rPr>
        <w:t>Saga H</w:t>
      </w:r>
    </w:p>
    <w:p w14:paraId="345760F6" w14:textId="77777777" w:rsidR="00FD3B05" w:rsidRPr="00502F2A" w:rsidRDefault="00FD3B05" w:rsidP="00FD3B05">
      <w:pPr>
        <w:rPr>
          <w:color w:val="000000" w:themeColor="text1"/>
          <w:lang w:val="en-US"/>
        </w:rPr>
      </w:pPr>
      <w:r w:rsidRPr="00502F2A">
        <w:rPr>
          <w:color w:val="000000" w:themeColor="text1"/>
          <w:lang w:val="en-US"/>
        </w:rPr>
        <w:t>Linnea S</w:t>
      </w:r>
    </w:p>
    <w:p w14:paraId="172F7FAE" w14:textId="77777777" w:rsidR="00FD3B05" w:rsidRPr="00502F2A" w:rsidRDefault="00FD3B05" w:rsidP="00FD3B05">
      <w:pPr>
        <w:rPr>
          <w:color w:val="000000" w:themeColor="text1"/>
          <w:lang w:val="en-US"/>
        </w:rPr>
      </w:pPr>
      <w:r w:rsidRPr="00502F2A">
        <w:rPr>
          <w:color w:val="000000" w:themeColor="text1"/>
          <w:lang w:val="en-US"/>
        </w:rPr>
        <w:t>Morteza</w:t>
      </w:r>
    </w:p>
    <w:p w14:paraId="14420689" w14:textId="77777777" w:rsidR="00FD3B05" w:rsidRPr="00502F2A" w:rsidRDefault="00FD3B05" w:rsidP="00FD3B05">
      <w:pPr>
        <w:rPr>
          <w:color w:val="000000" w:themeColor="text1"/>
          <w:lang w:val="en-US"/>
        </w:rPr>
      </w:pPr>
      <w:r w:rsidRPr="00502F2A">
        <w:rPr>
          <w:color w:val="000000" w:themeColor="text1"/>
          <w:lang w:val="en-US"/>
        </w:rPr>
        <w:t>Oscar Ek</w:t>
      </w:r>
    </w:p>
    <w:p w14:paraId="440184D2" w14:textId="77777777" w:rsidR="00FD3B05" w:rsidRPr="00502F2A" w:rsidRDefault="00FD3B05" w:rsidP="00FD3B05">
      <w:pPr>
        <w:rPr>
          <w:color w:val="000000" w:themeColor="text1"/>
          <w:lang w:val="en-US"/>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502F2A"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Mondag</w:t>
            </w:r>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redag </w:t>
            </w:r>
          </w:p>
          <w:p w14:paraId="76C6D5E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DBC264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5</w:t>
            </w:r>
          </w:p>
          <w:p w14:paraId="361619D6"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236BC0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2BCC3A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BFCF70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örsta lektionen</w:t>
            </w:r>
          </w:p>
          <w:p w14:paraId="029E0C6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Intro</w:t>
            </w:r>
          </w:p>
          <w:p w14:paraId="044DC59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ap 1 Algebra</w:t>
            </w:r>
          </w:p>
          <w:p w14:paraId="36A248B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1.1 Algebraiska uttryck s 8-10</w:t>
            </w:r>
          </w:p>
        </w:tc>
      </w:tr>
      <w:tr w:rsidR="00FD3B05" w:rsidRPr="00502F2A"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AC183E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ursupplägg</w:t>
            </w:r>
          </w:p>
          <w:p w14:paraId="6CEDCB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Multiplikation av uttryck s.11-13</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2D0B46A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vadrerings- och konjugatreglerna s.14-17</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90595E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vadrerings- och konjugatreglerna s.14-17</w:t>
            </w:r>
          </w:p>
        </w:tc>
      </w:tr>
      <w:tr w:rsidR="00FD3B05" w:rsidRPr="00502F2A"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aktorisera uttryck s.18-19</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Räknelektion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Blandade uppgifter s.33-37</w:t>
            </w:r>
          </w:p>
          <w:p w14:paraId="522105E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uppg 1-10,13, 15-18,</w:t>
            </w:r>
          </w:p>
          <w:p w14:paraId="57EBA9C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21-24, 26, 28</w:t>
            </w:r>
          </w:p>
          <w:p w14:paraId="06DC5E9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0-32</w:t>
            </w:r>
          </w:p>
        </w:tc>
      </w:tr>
      <w:tr w:rsidR="00FD3B05" w:rsidRPr="00502F2A"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vi börjar med kap 1:3 Om andragradsfunktioner, symmetrilinjer,nollställen </w:t>
            </w:r>
            <w:r w:rsidRPr="00502F2A">
              <w:rPr>
                <w:rFonts w:ascii="Times New Roman" w:eastAsia="Times New Roman" w:hAnsi="Times New Roman" w:cs="Times New Roman"/>
                <w:color w:val="000000" w:themeColor="text1"/>
                <w:sz w:val="24"/>
                <w:szCs w:val="24"/>
                <w:lang w:eastAsia="sv-SE"/>
              </w:rPr>
              <w:lastRenderedPageBreak/>
              <w:t>osv. Jobba med uppgifter.</w:t>
            </w:r>
          </w:p>
          <w:p w14:paraId="67CCFB6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ita en graf med hjälp av en värdetabell s 20-22</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Vi fortsätter</w:t>
            </w:r>
          </w:p>
          <w:p w14:paraId="6E71677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Grafiska lösningar</w:t>
            </w:r>
          </w:p>
          <w:p w14:paraId="0F9A229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antal lösningar. s 23-27</w:t>
            </w:r>
          </w:p>
          <w:p w14:paraId="272D816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39</w:t>
            </w:r>
          </w:p>
          <w:p w14:paraId="3B77119A"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502F2A" w:rsidRDefault="00FD3B05" w:rsidP="00037A1D">
            <w:pPr>
              <w:spacing w:before="100" w:beforeAutospacing="1" w:after="150" w:line="240" w:lineRule="auto"/>
              <w:ind w:right="317" w:firstLine="1304"/>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äknelektion.</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i går igenom provet och räknar på uppgifterna.</w:t>
            </w:r>
          </w:p>
          <w:p w14:paraId="7274C1D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oto. Ni får uppgifter att träna på och lämna in på tisdag på lektionen.</w:t>
            </w:r>
          </w:p>
        </w:tc>
      </w:tr>
      <w:tr w:rsidR="00FD3B05" w:rsidRPr="00502F2A"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2FF9DF0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2AC5AC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äknelektion</w:t>
            </w:r>
          </w:p>
          <w:p w14:paraId="59228A7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rågor kring hemuppgifterna</w:t>
            </w:r>
          </w:p>
          <w:p w14:paraId="1D269D8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äkna  mer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5ADA69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omprov och upprov.</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Ekvationer av typen x</w:t>
            </w:r>
            <w:r w:rsidRPr="00502F2A">
              <w:rPr>
                <w:rFonts w:ascii="Times New Roman" w:eastAsia="Times New Roman" w:hAnsi="Times New Roman" w:cs="Times New Roman"/>
                <w:color w:val="000000" w:themeColor="text1"/>
                <w:sz w:val="24"/>
                <w:szCs w:val="24"/>
                <w:vertAlign w:val="superscript"/>
                <w:lang w:eastAsia="sv-SE"/>
              </w:rPr>
              <w:t>2</w:t>
            </w:r>
            <w:r w:rsidRPr="00502F2A">
              <w:rPr>
                <w:rFonts w:ascii="Times New Roman" w:eastAsia="Times New Roman" w:hAnsi="Times New Roman" w:cs="Times New Roman"/>
                <w:color w:val="000000" w:themeColor="text1"/>
                <w:sz w:val="24"/>
                <w:szCs w:val="24"/>
                <w:lang w:eastAsia="sv-SE"/>
              </w:rPr>
              <w:t>=a</w:t>
            </w:r>
          </w:p>
          <w:p w14:paraId="405DF8F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aktorisering som lösningsmetod</w:t>
            </w:r>
          </w:p>
          <w:p w14:paraId="2FDA1EB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ekvationer och kvadreringsreglerna</w:t>
            </w:r>
          </w:p>
        </w:tc>
      </w:tr>
      <w:tr w:rsidR="00FD3B05" w:rsidRPr="00502F2A"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39F49C7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pq-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tal lösningar till en andragradsekvation</w:t>
            </w:r>
          </w:p>
        </w:tc>
      </w:tr>
    </w:tbl>
    <w:p w14:paraId="07F5ED34" w14:textId="77777777" w:rsidR="00FD3B05" w:rsidRPr="00502F2A" w:rsidRDefault="00FD3B05" w:rsidP="00FD3B05">
      <w:pPr>
        <w:rPr>
          <w:color w:val="000000" w:themeColor="text1"/>
        </w:rPr>
      </w:pPr>
    </w:p>
    <w:p w14:paraId="00999F76" w14:textId="77777777" w:rsidR="00FD3B05" w:rsidRPr="00502F2A" w:rsidRDefault="00FD3B05" w:rsidP="00FD3B05">
      <w:pPr>
        <w:spacing w:before="100" w:beforeAutospacing="1" w:after="150" w:line="240" w:lineRule="auto"/>
        <w:rPr>
          <w:rFonts w:ascii="Arial" w:eastAsia="Times New Roman" w:hAnsi="Arial" w:cs="Arial"/>
          <w:color w:val="000000" w:themeColor="text1"/>
          <w:sz w:val="18"/>
          <w:szCs w:val="18"/>
          <w:lang w:eastAsia="sv-SE"/>
        </w:rPr>
      </w:pPr>
      <w:r w:rsidRPr="00502F2A">
        <w:rPr>
          <w:rFonts w:ascii="Arial" w:eastAsia="Times New Roman" w:hAnsi="Arial" w:cs="Arial"/>
          <w:color w:val="000000" w:themeColor="text1"/>
          <w:sz w:val="27"/>
          <w:szCs w:val="27"/>
          <w:lang w:eastAsia="sv-SE"/>
        </w:rPr>
        <w:t>Planering Ma 3b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9"/>
        <w:gridCol w:w="2527"/>
        <w:gridCol w:w="2544"/>
        <w:gridCol w:w="2526"/>
      </w:tblGrid>
      <w:tr w:rsidR="00FD3B05" w:rsidRPr="00502F2A"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ap 3 Deriveringsregler Deriveringsregler av enkla potensfunktioner s 102-104</w:t>
            </w:r>
          </w:p>
          <w:p w14:paraId="661A81D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ort intro.</w:t>
            </w:r>
          </w:p>
          <w:p w14:paraId="21F3CC7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Derivatan av polynomekvationer s 106-107 (+ 109)</w:t>
            </w:r>
          </w:p>
          <w:p w14:paraId="6FCB8D2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EF3D90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1. genomgång om derivering av polynomfunktioner</w:t>
            </w:r>
          </w:p>
          <w:p w14:paraId="1BDAC28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2. jobba med uppgifterna</w:t>
            </w:r>
          </w:p>
          <w:p w14:paraId="3265AA2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114 - 3117</w:t>
            </w:r>
          </w:p>
          <w:p w14:paraId="013D96B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119 – 3123 </w:t>
            </w:r>
          </w:p>
          <w:p w14:paraId="32CB268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 xml:space="preserve">  </w:t>
            </w:r>
          </w:p>
          <w:p w14:paraId="0BAD290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Mer om derivatan och potensfunktioner. s 108-111.</w:t>
            </w:r>
          </w:p>
          <w:p w14:paraId="0D0B925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FFAC2B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220BD00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Läxan 3:1 delas ut</w:t>
            </w:r>
          </w:p>
        </w:tc>
      </w:tr>
      <w:tr w:rsidR="00FD3B05" w:rsidRPr="00502F2A"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8744F4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sonemang och begrepp s 111 +</w:t>
            </w:r>
          </w:p>
          <w:p w14:paraId="51120FF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n av </w:t>
            </w:r>
            <w:r w:rsidRPr="00502F2A">
              <w:rPr>
                <w:rFonts w:ascii="Arial" w:eastAsia="Times New Roman" w:hAnsi="Arial" w:cs="Arial"/>
                <w:color w:val="000000" w:themeColor="text1"/>
                <w:sz w:val="24"/>
                <w:szCs w:val="24"/>
                <w:lang w:eastAsia="sv-SE"/>
              </w:rPr>
              <w:t>e</w:t>
            </w:r>
            <w:r w:rsidRPr="00502F2A">
              <w:rPr>
                <w:rFonts w:ascii="Arial" w:eastAsia="Times New Roman" w:hAnsi="Arial" w:cs="Arial"/>
                <w:color w:val="000000" w:themeColor="text1"/>
                <w:sz w:val="24"/>
                <w:szCs w:val="24"/>
                <w:vertAlign w:val="superscript"/>
                <w:lang w:eastAsia="sv-SE"/>
              </w:rPr>
              <w:t>x</w:t>
            </w:r>
          </w:p>
          <w:p w14:paraId="3CFB4C6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s 112-115</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9296FA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 av </w:t>
            </w:r>
            <w:r w:rsidRPr="00502F2A">
              <w:rPr>
                <w:rFonts w:ascii="Arial" w:eastAsia="Times New Roman" w:hAnsi="Arial" w:cs="Arial"/>
                <w:color w:val="000000" w:themeColor="text1"/>
                <w:sz w:val="24"/>
                <w:szCs w:val="24"/>
                <w:lang w:eastAsia="sv-SE"/>
              </w:rPr>
              <w:t>e</w:t>
            </w:r>
            <w:r w:rsidRPr="00502F2A">
              <w:rPr>
                <w:rFonts w:ascii="Arial" w:eastAsia="Times New Roman" w:hAnsi="Arial" w:cs="Arial"/>
                <w:color w:val="000000" w:themeColor="text1"/>
                <w:sz w:val="24"/>
                <w:szCs w:val="24"/>
                <w:vertAlign w:val="superscript"/>
                <w:lang w:eastAsia="sv-SE"/>
              </w:rPr>
              <w:t>kx</w:t>
            </w:r>
            <w:r w:rsidRPr="00502F2A">
              <w:rPr>
                <w:rFonts w:ascii="Arial" w:eastAsia="Times New Roman" w:hAnsi="Arial" w:cs="Arial"/>
                <w:color w:val="000000" w:themeColor="text1"/>
                <w:sz w:val="24"/>
                <w:szCs w:val="24"/>
                <w:lang w:eastAsia="sv-SE"/>
              </w:rPr>
              <w:t xml:space="preserve"> och a</w:t>
            </w:r>
            <w:r w:rsidRPr="00502F2A">
              <w:rPr>
                <w:rFonts w:ascii="Arial" w:eastAsia="Times New Roman" w:hAnsi="Arial" w:cs="Arial"/>
                <w:color w:val="000000" w:themeColor="text1"/>
                <w:sz w:val="24"/>
                <w:szCs w:val="24"/>
                <w:vertAlign w:val="superscript"/>
                <w:lang w:eastAsia="sv-SE"/>
              </w:rPr>
              <w:t>x</w:t>
            </w:r>
            <w:r w:rsidRPr="00502F2A">
              <w:rPr>
                <w:rFonts w:ascii="Arial" w:eastAsia="Times New Roman" w:hAnsi="Arial" w:cs="Arial"/>
                <w:color w:val="000000" w:themeColor="text1"/>
                <w:sz w:val="24"/>
                <w:szCs w:val="24"/>
                <w:lang w:eastAsia="sv-SE"/>
              </w:rPr>
              <w:t>. s 116-11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EFCB7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 av </w:t>
            </w:r>
            <w:r w:rsidRPr="00502F2A">
              <w:rPr>
                <w:rFonts w:ascii="Arial" w:eastAsia="Times New Roman" w:hAnsi="Arial" w:cs="Arial"/>
                <w:color w:val="000000" w:themeColor="text1"/>
                <w:sz w:val="24"/>
                <w:szCs w:val="24"/>
                <w:lang w:eastAsia="sv-SE"/>
              </w:rPr>
              <w:t>e</w:t>
            </w:r>
            <w:r w:rsidRPr="00502F2A">
              <w:rPr>
                <w:rFonts w:ascii="Arial" w:eastAsia="Times New Roman" w:hAnsi="Arial" w:cs="Arial"/>
                <w:color w:val="000000" w:themeColor="text1"/>
                <w:sz w:val="24"/>
                <w:szCs w:val="24"/>
                <w:vertAlign w:val="superscript"/>
                <w:lang w:eastAsia="sv-SE"/>
              </w:rPr>
              <w:t>kx</w:t>
            </w:r>
            <w:r w:rsidRPr="00502F2A">
              <w:rPr>
                <w:rFonts w:ascii="Arial" w:eastAsia="Times New Roman" w:hAnsi="Arial" w:cs="Arial"/>
                <w:color w:val="000000" w:themeColor="text1"/>
                <w:sz w:val="24"/>
                <w:szCs w:val="24"/>
                <w:lang w:eastAsia="sv-SE"/>
              </w:rPr>
              <w:t xml:space="preserve"> och a</w:t>
            </w:r>
            <w:r w:rsidRPr="00502F2A">
              <w:rPr>
                <w:rFonts w:ascii="Arial" w:eastAsia="Times New Roman" w:hAnsi="Arial" w:cs="Arial"/>
                <w:color w:val="000000" w:themeColor="text1"/>
                <w:sz w:val="24"/>
                <w:szCs w:val="24"/>
                <w:vertAlign w:val="superscript"/>
                <w:lang w:eastAsia="sv-SE"/>
              </w:rPr>
              <w:t>x</w:t>
            </w:r>
            <w:r w:rsidRPr="00502F2A">
              <w:rPr>
                <w:rFonts w:ascii="Arial" w:eastAsia="Times New Roman" w:hAnsi="Arial" w:cs="Arial"/>
                <w:color w:val="000000" w:themeColor="text1"/>
                <w:sz w:val="24"/>
                <w:szCs w:val="24"/>
                <w:lang w:eastAsia="sv-SE"/>
              </w:rPr>
              <w:t>. s 116-119</w:t>
            </w:r>
          </w:p>
          <w:p w14:paraId="600E216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2 delas ut</w:t>
            </w:r>
          </w:p>
          <w:p w14:paraId="19247DD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1 lämnas in</w:t>
            </w:r>
          </w:p>
        </w:tc>
      </w:tr>
      <w:tr w:rsidR="00FD3B05" w:rsidRPr="00502F2A"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EA6746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i jobbar med derivata i en övning P&amp;U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FE2774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156B21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llämpningar av derivatan. s 119-124</w:t>
            </w:r>
          </w:p>
          <w:p w14:paraId="55FA3B6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3 </w:t>
            </w:r>
            <w:r w:rsidRPr="00502F2A">
              <w:rPr>
                <w:rFonts w:ascii="Times New Roman" w:eastAsia="Times New Roman" w:hAnsi="Times New Roman" w:cs="Times New Roman"/>
                <w:color w:val="000000" w:themeColor="text1"/>
                <w:sz w:val="24"/>
                <w:szCs w:val="24"/>
                <w:lang w:eastAsia="sv-SE"/>
              </w:rPr>
              <w:t xml:space="preserve"> lämnas ut</w:t>
            </w:r>
          </w:p>
          <w:p w14:paraId="7BC5903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2 lämnas in</w:t>
            </w:r>
          </w:p>
        </w:tc>
      </w:tr>
      <w:tr w:rsidR="00FD3B05" w:rsidRPr="00502F2A"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3FA10B8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CD8D43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5405FE0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och kapiteltest s 132-133.</w:t>
            </w:r>
          </w:p>
        </w:tc>
      </w:tr>
      <w:tr w:rsidR="00FD3B05" w:rsidRPr="00502F2A"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41E2500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9CB9BC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4A5FCB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EDC09E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övningsprov med uträkningar och facit. Bra att öva på hemma.</w:t>
            </w:r>
          </w:p>
        </w:tc>
      </w:tr>
      <w:tr w:rsidR="00FD3B05" w:rsidRPr="00502F2A"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50</w:t>
            </w:r>
          </w:p>
          <w:p w14:paraId="3FFC38AC"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EBA146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 fördjupning och kapiteltest s 132-133.</w:t>
            </w:r>
          </w:p>
          <w:p w14:paraId="73AD2C7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D44A4E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Examination kap 3 Skriftligt prov.</w:t>
            </w:r>
          </w:p>
          <w:p w14:paraId="7D7711A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53796F5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ap 4 startar</w:t>
            </w:r>
          </w:p>
          <w:p w14:paraId="74B27A0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Extremvärden, grafen och derivatan.</w:t>
            </w:r>
          </w:p>
          <w:p w14:paraId="7E01768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äxande eller avtagande funktion s 136-139</w:t>
            </w:r>
          </w:p>
          <w:p w14:paraId="192CF43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Derivatans nollställen s 140-144</w:t>
            </w:r>
          </w:p>
        </w:tc>
      </w:tr>
    </w:tbl>
    <w:p w14:paraId="2B046C39" w14:textId="77777777" w:rsidR="00FD3B05" w:rsidRPr="00502F2A" w:rsidRDefault="00FD3B05" w:rsidP="00FD3B05">
      <w:pPr>
        <w:rPr>
          <w:color w:val="000000" w:themeColor="text1"/>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3150"/>
        <w:gridCol w:w="2472"/>
        <w:gridCol w:w="2029"/>
      </w:tblGrid>
      <w:tr w:rsidR="00FD3B05" w:rsidRPr="00502F2A"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redag</w:t>
            </w:r>
          </w:p>
          <w:p w14:paraId="2EC2C0B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 </w:t>
            </w:r>
          </w:p>
        </w:tc>
      </w:tr>
    </w:tbl>
    <w:p w14:paraId="324E6362" w14:textId="77777777" w:rsidR="00FD3B05" w:rsidRPr="00502F2A" w:rsidRDefault="00FD3B05" w:rsidP="00FD3B05">
      <w:pPr>
        <w:spacing w:after="0" w:line="240" w:lineRule="auto"/>
        <w:rPr>
          <w:rFonts w:ascii="Arial" w:eastAsia="Times New Roman" w:hAnsi="Arial" w:cs="Arial"/>
          <w:vanish/>
          <w:color w:val="000000" w:themeColor="text1"/>
          <w:sz w:val="18"/>
          <w:szCs w:val="18"/>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28"/>
        <w:gridCol w:w="3007"/>
        <w:gridCol w:w="2495"/>
        <w:gridCol w:w="2376"/>
      </w:tblGrid>
      <w:tr w:rsidR="00FD3B05" w:rsidRPr="00502F2A"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9</w:t>
            </w:r>
          </w:p>
          <w:p w14:paraId="45BE331E"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ap 2 Andragradsekvationer Det finns olik sätt att lösa dem beroende på hur de ser ut.</w:t>
            </w:r>
          </w:p>
          <w:p w14:paraId="3F9FBA8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2.1 Enkla andragradsekvationer s.40-41</w:t>
            </w:r>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7EE465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äknelektion</w:t>
            </w:r>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ekvationer och komplexa tal. S 42-43</w:t>
            </w:r>
          </w:p>
        </w:tc>
      </w:tr>
      <w:tr w:rsidR="00FD3B05" w:rsidRPr="00502F2A"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aktorisering som lösningsmetod. S 44-45</w:t>
            </w:r>
          </w:p>
          <w:p w14:paraId="333CA7A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ekvationer och kvadreringsregler 46-47</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äknelektion</w:t>
            </w:r>
          </w:p>
        </w:tc>
      </w:tr>
      <w:tr w:rsidR="00FD3B05" w:rsidRPr="00502F2A"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ullständiga andragradsekvationer s.51-54</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tal lösningar. S 55-56</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funktionen och grafen. S 57-62</w:t>
            </w:r>
          </w:p>
        </w:tc>
      </w:tr>
      <w:tr w:rsidR="00FD3B05" w:rsidRPr="00502F2A"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Blandade övningar s 67-69</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Blandade övningar</w:t>
            </w:r>
          </w:p>
          <w:p w14:paraId="51F0B31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S 67-69</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Prov kap 2 Del 1:</w:t>
            </w:r>
          </w:p>
          <w:p w14:paraId="0E07D8D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Utan miniräknare</w:t>
            </w:r>
          </w:p>
          <w:p w14:paraId="5E15EA4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Prov kap 2 Del 2: Med miniräknare</w:t>
            </w:r>
          </w:p>
          <w:p w14:paraId="3C9A83F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Genomgång av provet</w:t>
            </w:r>
          </w:p>
        </w:tc>
      </w:tr>
      <w:tr w:rsidR="00FD3B05" w:rsidRPr="00502F2A"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bl>
    <w:p w14:paraId="1B6C820F" w14:textId="77777777" w:rsidR="00FD3B05" w:rsidRPr="00502F2A" w:rsidRDefault="00FD3B05" w:rsidP="00FD3B05">
      <w:pPr>
        <w:rPr>
          <w:color w:val="000000" w:themeColor="text1"/>
        </w:rPr>
      </w:pPr>
    </w:p>
    <w:tbl>
      <w:tblPr>
        <w:tblW w:w="5000" w:type="pct"/>
        <w:tblCellMar>
          <w:top w:w="75" w:type="dxa"/>
          <w:left w:w="75" w:type="dxa"/>
          <w:bottom w:w="75" w:type="dxa"/>
          <w:right w:w="75" w:type="dxa"/>
        </w:tblCellMar>
        <w:tblLook w:val="04A0" w:firstRow="1" w:lastRow="0" w:firstColumn="1" w:lastColumn="0" w:noHBand="0" w:noVBand="1"/>
      </w:tblPr>
      <w:tblGrid>
        <w:gridCol w:w="7589"/>
        <w:gridCol w:w="64"/>
        <w:gridCol w:w="1373"/>
      </w:tblGrid>
      <w:tr w:rsidR="00FD3B05" w:rsidRPr="00502F2A"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433"/>
            </w:tblGrid>
            <w:tr w:rsidR="00FD3B05" w:rsidRPr="00502F2A"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Pr="00502F2A" w:rsidRDefault="00FD3B05" w:rsidP="00037A1D">
                  <w:pPr>
                    <w:pStyle w:val="Normalwebb"/>
                    <w:rPr>
                      <w:rFonts w:ascii="Arial" w:hAnsi="Arial" w:cs="Arial"/>
                      <w:color w:val="000000" w:themeColor="text1"/>
                      <w:sz w:val="18"/>
                      <w:szCs w:val="18"/>
                    </w:rPr>
                  </w:pPr>
                  <w:r w:rsidRPr="00502F2A">
                    <w:rPr>
                      <w:rStyle w:val="Stark"/>
                      <w:rFonts w:ascii="Arial" w:hAnsi="Arial" w:cs="Arial"/>
                      <w:color w:val="000000" w:themeColor="text1"/>
                      <w:sz w:val="27"/>
                      <w:szCs w:val="27"/>
                    </w:rPr>
                    <w:lastRenderedPageBreak/>
                    <w:t>Planering ma 2b</w:t>
                  </w: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1673"/>
                    <w:gridCol w:w="3319"/>
                    <w:gridCol w:w="1662"/>
                  </w:tblGrid>
                  <w:tr w:rsidR="00FD3B05" w:rsidRPr="00502F2A"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Pr="00502F2A" w:rsidRDefault="00FD3B05" w:rsidP="00037A1D">
                        <w:pPr>
                          <w:pStyle w:val="Normalwebb"/>
                          <w:jc w:val="center"/>
                          <w:rPr>
                            <w:color w:val="000000" w:themeColor="text1"/>
                          </w:rPr>
                        </w:pPr>
                        <w:r w:rsidRPr="00502F2A">
                          <w:rPr>
                            <w:color w:val="000000" w:themeColor="text1"/>
                          </w:rP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Pr="00502F2A" w:rsidRDefault="00FD3B05" w:rsidP="00037A1D">
                        <w:pPr>
                          <w:pStyle w:val="Normalwebb"/>
                          <w:rPr>
                            <w:color w:val="000000" w:themeColor="text1"/>
                          </w:rPr>
                        </w:pPr>
                        <w:r w:rsidRPr="00502F2A">
                          <w:rPr>
                            <w:color w:val="000000" w:themeColor="text1"/>
                          </w:rP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Pr="00502F2A" w:rsidRDefault="00FD3B05" w:rsidP="00037A1D">
                        <w:pPr>
                          <w:pStyle w:val="Normalwebb"/>
                          <w:rPr>
                            <w:color w:val="000000" w:themeColor="text1"/>
                          </w:rPr>
                        </w:pPr>
                        <w:r w:rsidRPr="00502F2A">
                          <w:rPr>
                            <w:color w:val="000000" w:themeColor="text1"/>
                          </w:rP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Pr="00502F2A" w:rsidRDefault="00FD3B05" w:rsidP="00037A1D">
                        <w:pPr>
                          <w:pStyle w:val="Normalwebb"/>
                          <w:rPr>
                            <w:color w:val="000000" w:themeColor="text1"/>
                          </w:rPr>
                        </w:pPr>
                        <w:r w:rsidRPr="00502F2A">
                          <w:rPr>
                            <w:color w:val="000000" w:themeColor="text1"/>
                          </w:rPr>
                          <w:t>Fredag</w:t>
                        </w:r>
                      </w:p>
                      <w:p w14:paraId="118BBB87" w14:textId="77777777" w:rsidR="00FD3B05" w:rsidRPr="00502F2A" w:rsidRDefault="00FD3B05" w:rsidP="00037A1D">
                        <w:pPr>
                          <w:pStyle w:val="Normalwebb"/>
                          <w:rPr>
                            <w:color w:val="000000" w:themeColor="text1"/>
                          </w:rPr>
                        </w:pPr>
                        <w:r w:rsidRPr="00502F2A">
                          <w:rPr>
                            <w:color w:val="000000" w:themeColor="text1"/>
                          </w:rPr>
                          <w:t> </w:t>
                        </w:r>
                      </w:p>
                    </w:tc>
                  </w:tr>
                  <w:tr w:rsidR="00FD3B05" w:rsidRPr="00502F2A"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Pr="00502F2A" w:rsidRDefault="00FD3B05" w:rsidP="00037A1D">
                        <w:pPr>
                          <w:pStyle w:val="Normalwebb"/>
                          <w:jc w:val="center"/>
                          <w:rPr>
                            <w:color w:val="000000" w:themeColor="text1"/>
                          </w:rPr>
                        </w:pPr>
                        <w:r w:rsidRPr="00502F2A">
                          <w:rPr>
                            <w:color w:val="000000" w:themeColor="text1"/>
                          </w:rP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Pr="00502F2A" w:rsidRDefault="00FD3B05" w:rsidP="00037A1D">
                        <w:pPr>
                          <w:pStyle w:val="Normalwebb"/>
                          <w:rPr>
                            <w:color w:val="000000" w:themeColor="text1"/>
                          </w:rPr>
                        </w:pPr>
                        <w:r w:rsidRPr="00502F2A">
                          <w:rPr>
                            <w:color w:val="000000" w:themeColor="text1"/>
                          </w:rPr>
                          <w:t> </w:t>
                        </w:r>
                      </w:p>
                      <w:p w14:paraId="753D4844" w14:textId="77777777" w:rsidR="00FD3B05" w:rsidRPr="00502F2A" w:rsidRDefault="00FD3B05" w:rsidP="00037A1D">
                        <w:pPr>
                          <w:pStyle w:val="Normalwebb"/>
                          <w:rPr>
                            <w:color w:val="000000" w:themeColor="text1"/>
                          </w:rPr>
                        </w:pPr>
                        <w:r w:rsidRPr="00502F2A">
                          <w:rPr>
                            <w:color w:val="000000" w:themeColor="text1"/>
                          </w:rP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Pr="00502F2A" w:rsidRDefault="00FD3B05" w:rsidP="00037A1D">
                        <w:pPr>
                          <w:pStyle w:val="Normalwebb"/>
                          <w:rPr>
                            <w:color w:val="000000" w:themeColor="text1"/>
                          </w:rPr>
                        </w:pPr>
                        <w:r w:rsidRPr="00502F2A">
                          <w:rPr>
                            <w:color w:val="000000" w:themeColor="text1"/>
                          </w:rPr>
                          <w:t>Kap 3 Ekvationer och ekvationssystem</w:t>
                        </w:r>
                      </w:p>
                      <w:p w14:paraId="63A8F491" w14:textId="77777777" w:rsidR="00FD3B05" w:rsidRPr="00502F2A" w:rsidRDefault="00FD3B05" w:rsidP="00037A1D">
                        <w:pPr>
                          <w:pStyle w:val="Normalwebb"/>
                          <w:rPr>
                            <w:color w:val="000000" w:themeColor="text1"/>
                          </w:rPr>
                        </w:pPr>
                        <w:r w:rsidRPr="00502F2A">
                          <w:rPr>
                            <w:color w:val="000000" w:themeColor="text1"/>
                          </w:rPr>
                          <w:t>Räta linjens ekvation y=kx+m k och m-värden samt parallella linjer har samma k-värde. Hur ser det ut i graf och funktion. S 74-77</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Pr="00502F2A" w:rsidRDefault="00FD3B05" w:rsidP="00037A1D">
                        <w:pPr>
                          <w:pStyle w:val="Normalwebb"/>
                          <w:rPr>
                            <w:color w:val="000000" w:themeColor="text1"/>
                          </w:rPr>
                        </w:pPr>
                        <w:r w:rsidRPr="00502F2A">
                          <w:rPr>
                            <w:color w:val="000000" w:themeColor="text1"/>
                          </w:rPr>
                          <w:t>Uppgift kring area och linjer i ett koordinatsystem. Syfte att träna på att göra problemlösning och att rita grafer.</w:t>
                        </w:r>
                      </w:p>
                    </w:tc>
                  </w:tr>
                  <w:tr w:rsidR="00FD3B05" w:rsidRPr="00502F2A"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Pr="00502F2A" w:rsidRDefault="00FD3B05" w:rsidP="00037A1D">
                        <w:pPr>
                          <w:pStyle w:val="Normalwebb"/>
                          <w:jc w:val="center"/>
                          <w:rPr>
                            <w:color w:val="000000" w:themeColor="text1"/>
                          </w:rPr>
                        </w:pPr>
                        <w:r w:rsidRPr="00502F2A">
                          <w:rPr>
                            <w:color w:val="000000" w:themeColor="text1"/>
                          </w:rP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Pr="00502F2A" w:rsidRDefault="00FD3B05" w:rsidP="00037A1D">
                        <w:pPr>
                          <w:pStyle w:val="Normalwebb"/>
                          <w:rPr>
                            <w:color w:val="000000" w:themeColor="text1"/>
                          </w:rPr>
                        </w:pPr>
                        <w:r w:rsidRPr="00502F2A">
                          <w:rPr>
                            <w:color w:val="000000" w:themeColor="text1"/>
                          </w:rPr>
                          <w:t> </w:t>
                        </w:r>
                      </w:p>
                      <w:p w14:paraId="7AD8CBC7" w14:textId="77777777" w:rsidR="00FD3B05" w:rsidRPr="00502F2A" w:rsidRDefault="00FD3B05" w:rsidP="00037A1D">
                        <w:pPr>
                          <w:pStyle w:val="Normalwebb"/>
                          <w:rPr>
                            <w:color w:val="000000" w:themeColor="text1"/>
                          </w:rPr>
                        </w:pPr>
                        <w:r w:rsidRPr="00502F2A">
                          <w:rPr>
                            <w:color w:val="000000" w:themeColor="text1"/>
                          </w:rPr>
                          <w:t>Räknelektion från provet och  fördjupning.</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Pr="00502F2A" w:rsidRDefault="00FD3B05" w:rsidP="00037A1D">
                        <w:pPr>
                          <w:pStyle w:val="Normalwebb"/>
                          <w:rPr>
                            <w:color w:val="000000" w:themeColor="text1"/>
                          </w:rPr>
                        </w:pPr>
                        <w:r w:rsidRPr="00502F2A">
                          <w:rPr>
                            <w:color w:val="000000" w:themeColor="text1"/>
                          </w:rPr>
                          <w:t>Hitta k-värdet från två punkter.</w:t>
                        </w:r>
                      </w:p>
                      <w:p w14:paraId="4A249B93" w14:textId="77777777" w:rsidR="00FD3B05" w:rsidRPr="00502F2A" w:rsidRDefault="00FD3B05" w:rsidP="00037A1D">
                        <w:pPr>
                          <w:pStyle w:val="Normalwebb"/>
                          <w:rPr>
                            <w:color w:val="000000" w:themeColor="text1"/>
                          </w:rPr>
                        </w:pPr>
                        <w:r w:rsidRPr="00502F2A">
                          <w:rPr>
                            <w:color w:val="000000" w:themeColor="text1"/>
                          </w:rPr>
                          <w:t>S 78-79</w:t>
                        </w:r>
                      </w:p>
                      <w:p w14:paraId="79713DF3" w14:textId="77777777" w:rsidR="00FD3B05" w:rsidRPr="00502F2A" w:rsidRDefault="00FD3B05" w:rsidP="00037A1D">
                        <w:pPr>
                          <w:pStyle w:val="Normalwebb"/>
                          <w:rPr>
                            <w:color w:val="000000" w:themeColor="text1"/>
                          </w:rPr>
                        </w:pPr>
                        <w:r w:rsidRPr="00502F2A">
                          <w:rPr>
                            <w:color w:val="000000" w:themeColor="text1"/>
                          </w:rPr>
                          <w:t> </w:t>
                        </w:r>
                      </w:p>
                      <w:p w14:paraId="08629488" w14:textId="77777777" w:rsidR="00FD3B05" w:rsidRPr="00502F2A" w:rsidRDefault="00FD3B05" w:rsidP="00037A1D">
                        <w:pPr>
                          <w:pStyle w:val="Normalwebb"/>
                          <w:rPr>
                            <w:color w:val="000000" w:themeColor="text1"/>
                          </w:rPr>
                        </w:pPr>
                        <w:r w:rsidRPr="00502F2A">
                          <w:rPr>
                            <w:color w:val="000000" w:themeColor="text1"/>
                          </w:rPr>
                          <w:t>Hitta y=kx+m utifrån två punkter eller en punkt och k-värde. s 80-82</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Pr="00502F2A" w:rsidRDefault="00FD3B05" w:rsidP="00037A1D">
                        <w:pPr>
                          <w:pStyle w:val="Normalwebb"/>
                          <w:rPr>
                            <w:color w:val="000000" w:themeColor="text1"/>
                          </w:rPr>
                        </w:pPr>
                        <w:r w:rsidRPr="00502F2A">
                          <w:rPr>
                            <w:color w:val="000000" w:themeColor="text1"/>
                          </w:rPr>
                          <w:t> </w:t>
                        </w:r>
                      </w:p>
                      <w:p w14:paraId="29BDD1CA" w14:textId="77777777" w:rsidR="00FD3B05" w:rsidRPr="00502F2A" w:rsidRDefault="00FD3B05" w:rsidP="00037A1D">
                        <w:pPr>
                          <w:pStyle w:val="Normalwebb"/>
                          <w:rPr>
                            <w:color w:val="000000" w:themeColor="text1"/>
                          </w:rPr>
                        </w:pPr>
                        <w:r w:rsidRPr="00502F2A">
                          <w:rPr>
                            <w:color w:val="000000" w:themeColor="text1"/>
                          </w:rPr>
                          <w:t>Parallella och vinkelräta linjer</w:t>
                        </w:r>
                      </w:p>
                      <w:p w14:paraId="722601BB" w14:textId="77777777" w:rsidR="00FD3B05" w:rsidRPr="00502F2A" w:rsidRDefault="00FD3B05" w:rsidP="00037A1D">
                        <w:pPr>
                          <w:pStyle w:val="Normalwebb"/>
                          <w:rPr>
                            <w:color w:val="000000" w:themeColor="text1"/>
                          </w:rPr>
                        </w:pPr>
                        <w:r w:rsidRPr="00502F2A">
                          <w:rPr>
                            <w:color w:val="000000" w:themeColor="text1"/>
                          </w:rPr>
                          <w:t>s 83-86</w:t>
                        </w:r>
                      </w:p>
                      <w:p w14:paraId="371D4A7C" w14:textId="77777777" w:rsidR="00FD3B05" w:rsidRPr="00502F2A" w:rsidRDefault="00FD3B05" w:rsidP="00037A1D">
                        <w:pPr>
                          <w:pStyle w:val="Normalwebb"/>
                          <w:rPr>
                            <w:color w:val="000000" w:themeColor="text1"/>
                          </w:rPr>
                        </w:pPr>
                        <w:r w:rsidRPr="00502F2A">
                          <w:rPr>
                            <w:color w:val="000000" w:themeColor="text1"/>
                          </w:rPr>
                          <w:t> </w:t>
                        </w:r>
                      </w:p>
                    </w:tc>
                  </w:tr>
                  <w:tr w:rsidR="00FD3B05" w:rsidRPr="00502F2A"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Pr="00502F2A" w:rsidRDefault="00FD3B05" w:rsidP="00037A1D">
                        <w:pPr>
                          <w:pStyle w:val="Normalwebb"/>
                          <w:jc w:val="center"/>
                          <w:rPr>
                            <w:color w:val="000000" w:themeColor="text1"/>
                          </w:rPr>
                        </w:pPr>
                        <w:r w:rsidRPr="00502F2A">
                          <w:rPr>
                            <w:color w:val="000000" w:themeColor="text1"/>
                          </w:rP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Pr="00502F2A" w:rsidRDefault="00FD3B05" w:rsidP="00037A1D">
                        <w:pPr>
                          <w:pStyle w:val="Normalwebb"/>
                          <w:rPr>
                            <w:color w:val="000000" w:themeColor="text1"/>
                          </w:rPr>
                        </w:pPr>
                        <w:r w:rsidRPr="00502F2A">
                          <w:rPr>
                            <w:color w:val="000000" w:themeColor="text1"/>
                          </w:rP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Pr="00502F2A" w:rsidRDefault="00FD3B05" w:rsidP="00037A1D">
                        <w:pPr>
                          <w:pStyle w:val="Normalwebb"/>
                          <w:rPr>
                            <w:color w:val="000000" w:themeColor="text1"/>
                          </w:rPr>
                        </w:pPr>
                        <w:r w:rsidRPr="00502F2A">
                          <w:rPr>
                            <w:color w:val="000000" w:themeColor="text1"/>
                          </w:rP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Pr="00502F2A" w:rsidRDefault="00FD3B05" w:rsidP="00037A1D">
                        <w:pPr>
                          <w:pStyle w:val="Normalwebb"/>
                          <w:rPr>
                            <w:color w:val="000000" w:themeColor="text1"/>
                          </w:rPr>
                        </w:pPr>
                        <w:r w:rsidRPr="00502F2A">
                          <w:rPr>
                            <w:color w:val="000000" w:themeColor="text1"/>
                          </w:rPr>
                          <w:t>Prov kap 3:1??</w:t>
                        </w:r>
                      </w:p>
                    </w:tc>
                  </w:tr>
                  <w:tr w:rsidR="00FD3B05" w:rsidRPr="00502F2A"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Pr="00502F2A" w:rsidRDefault="00FD3B05" w:rsidP="00037A1D">
                        <w:pPr>
                          <w:pStyle w:val="Normalwebb"/>
                          <w:jc w:val="center"/>
                          <w:rPr>
                            <w:color w:val="000000" w:themeColor="text1"/>
                          </w:rPr>
                        </w:pPr>
                        <w:r w:rsidRPr="00502F2A">
                          <w:rPr>
                            <w:color w:val="000000" w:themeColor="text1"/>
                          </w:rP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Pr="00502F2A" w:rsidRDefault="00FD3B05" w:rsidP="00037A1D">
                        <w:pPr>
                          <w:pStyle w:val="Normalwebb"/>
                          <w:rPr>
                            <w:color w:val="000000" w:themeColor="text1"/>
                          </w:rPr>
                        </w:pPr>
                        <w:r w:rsidRPr="00502F2A">
                          <w:rPr>
                            <w:color w:val="000000" w:themeColor="text1"/>
                          </w:rPr>
                          <w:t>Kap 3:2 ekvationssystem</w:t>
                        </w:r>
                      </w:p>
                      <w:p w14:paraId="037F0844" w14:textId="77777777" w:rsidR="00FD3B05" w:rsidRPr="00502F2A" w:rsidRDefault="00FD3B05" w:rsidP="00037A1D">
                        <w:pPr>
                          <w:pStyle w:val="Normalwebb"/>
                          <w:rPr>
                            <w:color w:val="000000" w:themeColor="text1"/>
                          </w:rPr>
                        </w:pPr>
                        <w:r w:rsidRPr="00502F2A">
                          <w:rPr>
                            <w:color w:val="000000" w:themeColor="text1"/>
                          </w:rPr>
                          <w:t>Grafisk lösning s 87-90</w:t>
                        </w:r>
                      </w:p>
                      <w:p w14:paraId="3B6CBD0B" w14:textId="77777777" w:rsidR="00FD3B05" w:rsidRPr="00502F2A" w:rsidRDefault="00FD3B05" w:rsidP="00037A1D">
                        <w:pPr>
                          <w:pStyle w:val="Normalwebb"/>
                          <w:rPr>
                            <w:color w:val="000000" w:themeColor="text1"/>
                          </w:rPr>
                        </w:pPr>
                        <w:r w:rsidRPr="00502F2A">
                          <w:rPr>
                            <w:color w:val="000000" w:themeColor="text1"/>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Pr="00502F2A" w:rsidRDefault="00FD3B05" w:rsidP="00037A1D">
                        <w:pPr>
                          <w:rPr>
                            <w:color w:val="000000" w:themeColor="text1"/>
                          </w:rPr>
                        </w:pPr>
                        <w:r w:rsidRPr="00502F2A">
                          <w:rPr>
                            <w:color w:val="000000" w:themeColor="text1"/>
                          </w:rP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Pr="00502F2A" w:rsidRDefault="00FD3B05" w:rsidP="00037A1D">
                        <w:pPr>
                          <w:pStyle w:val="Normalwebb"/>
                          <w:rPr>
                            <w:color w:val="000000" w:themeColor="text1"/>
                          </w:rPr>
                        </w:pPr>
                        <w:r w:rsidRPr="00502F2A">
                          <w:rPr>
                            <w:color w:val="000000" w:themeColor="text1"/>
                          </w:rPr>
                          <w:t>Substitutions-metoden</w:t>
                        </w:r>
                      </w:p>
                      <w:p w14:paraId="5683DF8A" w14:textId="77777777" w:rsidR="00FD3B05" w:rsidRPr="00502F2A" w:rsidRDefault="00FD3B05" w:rsidP="00037A1D">
                        <w:pPr>
                          <w:pStyle w:val="Normalwebb"/>
                          <w:rPr>
                            <w:color w:val="000000" w:themeColor="text1"/>
                          </w:rPr>
                        </w:pPr>
                        <w:r w:rsidRPr="00502F2A">
                          <w:rPr>
                            <w:color w:val="000000" w:themeColor="text1"/>
                          </w:rPr>
                          <w:t>s. 91-93</w:t>
                        </w:r>
                      </w:p>
                      <w:p w14:paraId="1C2391B8" w14:textId="77777777" w:rsidR="00FD3B05" w:rsidRPr="00502F2A" w:rsidRDefault="00FD3B05" w:rsidP="00037A1D">
                        <w:pPr>
                          <w:pStyle w:val="Normalwebb"/>
                          <w:rPr>
                            <w:color w:val="000000" w:themeColor="text1"/>
                          </w:rPr>
                        </w:pPr>
                        <w:r w:rsidRPr="00502F2A">
                          <w:rPr>
                            <w:color w:val="000000" w:themeColor="text1"/>
                          </w:rPr>
                          <w:t> </w:t>
                        </w:r>
                      </w:p>
                      <w:p w14:paraId="1B99F87E" w14:textId="77777777" w:rsidR="00FD3B05" w:rsidRPr="00502F2A" w:rsidRDefault="00FD3B05" w:rsidP="00037A1D">
                        <w:pPr>
                          <w:pStyle w:val="Normalwebb"/>
                          <w:rPr>
                            <w:color w:val="000000" w:themeColor="text1"/>
                          </w:rPr>
                        </w:pPr>
                        <w:r w:rsidRPr="00502F2A">
                          <w:rPr>
                            <w:color w:val="000000" w:themeColor="text1"/>
                          </w:rPr>
                          <w:t> </w:t>
                        </w:r>
                      </w:p>
                    </w:tc>
                  </w:tr>
                  <w:tr w:rsidR="00FD3B05" w:rsidRPr="00502F2A"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Pr="00502F2A" w:rsidRDefault="00FD3B05" w:rsidP="00037A1D">
                        <w:pPr>
                          <w:pStyle w:val="Normalwebb"/>
                          <w:jc w:val="center"/>
                          <w:rPr>
                            <w:color w:val="000000" w:themeColor="text1"/>
                          </w:rPr>
                        </w:pPr>
                        <w:r w:rsidRPr="00502F2A">
                          <w:rPr>
                            <w:color w:val="000000" w:themeColor="text1"/>
                          </w:rP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Pr="00502F2A" w:rsidRDefault="00FD3B05" w:rsidP="00037A1D">
                        <w:pPr>
                          <w:pStyle w:val="Normalwebb"/>
                          <w:rPr>
                            <w:color w:val="000000" w:themeColor="text1"/>
                          </w:rPr>
                        </w:pPr>
                        <w:r w:rsidRPr="00502F2A">
                          <w:rPr>
                            <w:color w:val="000000" w:themeColor="text1"/>
                          </w:rPr>
                          <w:t>räknelektion</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Pr="00502F2A" w:rsidRDefault="00FD3B05" w:rsidP="00037A1D">
                        <w:pPr>
                          <w:pStyle w:val="Normalwebb"/>
                          <w:rPr>
                            <w:color w:val="000000" w:themeColor="text1"/>
                          </w:rPr>
                        </w:pPr>
                        <w:r w:rsidRPr="00502F2A">
                          <w:rPr>
                            <w:color w:val="000000" w:themeColor="text1"/>
                          </w:rPr>
                          <w:t>Additionsmetoden</w:t>
                        </w:r>
                      </w:p>
                      <w:p w14:paraId="0D6B4C66" w14:textId="77777777" w:rsidR="00FD3B05" w:rsidRPr="00502F2A" w:rsidRDefault="00FD3B05" w:rsidP="00037A1D">
                        <w:pPr>
                          <w:pStyle w:val="Normalwebb"/>
                          <w:rPr>
                            <w:color w:val="000000" w:themeColor="text1"/>
                          </w:rPr>
                        </w:pPr>
                        <w:r w:rsidRPr="00502F2A">
                          <w:rPr>
                            <w:color w:val="000000" w:themeColor="text1"/>
                          </w:rPr>
                          <w:t>S 94-96</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Pr="00502F2A" w:rsidRDefault="00FD3B05" w:rsidP="00037A1D">
                        <w:pPr>
                          <w:pStyle w:val="Normalwebb"/>
                          <w:rPr>
                            <w:color w:val="000000" w:themeColor="text1"/>
                          </w:rPr>
                        </w:pPr>
                        <w:r w:rsidRPr="00502F2A">
                          <w:rPr>
                            <w:color w:val="000000" w:themeColor="text1"/>
                          </w:rPr>
                          <w:t>räknelektion</w:t>
                        </w:r>
                      </w:p>
                    </w:tc>
                  </w:tr>
                  <w:tr w:rsidR="00FD3B05" w:rsidRPr="00502F2A"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Pr="00502F2A" w:rsidRDefault="00FD3B05" w:rsidP="00037A1D">
                        <w:pPr>
                          <w:pStyle w:val="Normalwebb"/>
                          <w:jc w:val="center"/>
                          <w:rPr>
                            <w:color w:val="000000" w:themeColor="text1"/>
                          </w:rPr>
                        </w:pPr>
                        <w:r w:rsidRPr="00502F2A">
                          <w:rPr>
                            <w:color w:val="000000" w:themeColor="text1"/>
                          </w:rP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Pr="00502F2A" w:rsidRDefault="00FD3B05" w:rsidP="00037A1D">
                        <w:pPr>
                          <w:pStyle w:val="Normalwebb"/>
                          <w:rPr>
                            <w:color w:val="000000" w:themeColor="text1"/>
                          </w:rPr>
                        </w:pPr>
                        <w:r w:rsidRPr="00502F2A">
                          <w:rPr>
                            <w:color w:val="000000" w:themeColor="text1"/>
                          </w:rPr>
                          <w:t> </w:t>
                        </w:r>
                      </w:p>
                      <w:p w14:paraId="1F31CA8E" w14:textId="77777777" w:rsidR="00FD3B05" w:rsidRPr="00502F2A" w:rsidRDefault="00FD3B05" w:rsidP="00037A1D">
                        <w:pPr>
                          <w:pStyle w:val="Normalwebb"/>
                          <w:rPr>
                            <w:color w:val="000000" w:themeColor="text1"/>
                          </w:rPr>
                        </w:pPr>
                        <w:r w:rsidRPr="00502F2A">
                          <w:rPr>
                            <w:color w:val="000000" w:themeColor="text1"/>
                          </w:rPr>
                          <w:t>Avståndsformeln</w:t>
                        </w:r>
                      </w:p>
                      <w:p w14:paraId="54346B26" w14:textId="77777777" w:rsidR="00FD3B05" w:rsidRPr="00502F2A" w:rsidRDefault="00FD3B05" w:rsidP="00037A1D">
                        <w:pPr>
                          <w:pStyle w:val="Normalwebb"/>
                          <w:rPr>
                            <w:color w:val="000000" w:themeColor="text1"/>
                          </w:rPr>
                        </w:pPr>
                        <w:r w:rsidRPr="00502F2A">
                          <w:rPr>
                            <w:color w:val="000000" w:themeColor="text1"/>
                          </w:rPr>
                          <w:t>S 97-98</w:t>
                        </w:r>
                      </w:p>
                      <w:p w14:paraId="79FF682B" w14:textId="77777777" w:rsidR="00FD3B05" w:rsidRPr="00502F2A" w:rsidRDefault="00FD3B05" w:rsidP="00037A1D">
                        <w:pPr>
                          <w:pStyle w:val="Normalwebb"/>
                          <w:rPr>
                            <w:color w:val="000000" w:themeColor="text1"/>
                          </w:rPr>
                        </w:pPr>
                        <w:r w:rsidRPr="00502F2A">
                          <w:rPr>
                            <w:color w:val="000000" w:themeColor="text1"/>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Pr="00502F2A" w:rsidRDefault="00FD3B05" w:rsidP="00037A1D">
                        <w:pPr>
                          <w:pStyle w:val="Normalwebb"/>
                          <w:rPr>
                            <w:color w:val="000000" w:themeColor="text1"/>
                          </w:rPr>
                        </w:pPr>
                        <w:r w:rsidRPr="00502F2A">
                          <w:rPr>
                            <w:color w:val="000000" w:themeColor="text1"/>
                          </w:rPr>
                          <w:t> </w:t>
                        </w:r>
                      </w:p>
                      <w:p w14:paraId="4422731C" w14:textId="77777777" w:rsidR="00FD3B05" w:rsidRPr="00502F2A" w:rsidRDefault="00FD3B05" w:rsidP="00037A1D">
                        <w:pPr>
                          <w:pStyle w:val="Normalwebb"/>
                          <w:rPr>
                            <w:color w:val="000000" w:themeColor="text1"/>
                          </w:rPr>
                        </w:pPr>
                        <w:r w:rsidRPr="00502F2A">
                          <w:rPr>
                            <w:color w:val="000000" w:themeColor="text1"/>
                          </w:rP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Pr="00502F2A" w:rsidRDefault="00FD3B05" w:rsidP="00037A1D">
                        <w:pPr>
                          <w:pStyle w:val="Normalwebb"/>
                          <w:rPr>
                            <w:color w:val="000000" w:themeColor="text1"/>
                          </w:rPr>
                        </w:pPr>
                        <w:r w:rsidRPr="00502F2A">
                          <w:rPr>
                            <w:color w:val="000000" w:themeColor="text1"/>
                          </w:rPr>
                          <w:t> </w:t>
                        </w:r>
                      </w:p>
                      <w:p w14:paraId="306D691F" w14:textId="77777777" w:rsidR="00FD3B05" w:rsidRPr="00502F2A" w:rsidRDefault="00FD3B05" w:rsidP="00037A1D">
                        <w:pPr>
                          <w:pStyle w:val="Normalwebb"/>
                          <w:rPr>
                            <w:color w:val="000000" w:themeColor="text1"/>
                          </w:rPr>
                        </w:pPr>
                        <w:r w:rsidRPr="00502F2A">
                          <w:rPr>
                            <w:color w:val="000000" w:themeColor="text1"/>
                          </w:rPr>
                          <w:t>Blandade uppg mm</w:t>
                        </w:r>
                      </w:p>
                    </w:tc>
                  </w:tr>
                  <w:tr w:rsidR="00FD3B05" w:rsidRPr="00502F2A"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Pr="00502F2A" w:rsidRDefault="00FD3B05" w:rsidP="00037A1D">
                        <w:pPr>
                          <w:pStyle w:val="Normalwebb"/>
                          <w:jc w:val="center"/>
                          <w:rPr>
                            <w:color w:val="000000" w:themeColor="text1"/>
                          </w:rPr>
                        </w:pPr>
                        <w:r w:rsidRPr="00502F2A">
                          <w:rPr>
                            <w:color w:val="000000" w:themeColor="text1"/>
                          </w:rP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Pr="00502F2A" w:rsidRDefault="00FD3B05" w:rsidP="00037A1D">
                        <w:pPr>
                          <w:pStyle w:val="Normalwebb"/>
                          <w:rPr>
                            <w:color w:val="000000" w:themeColor="text1"/>
                          </w:rPr>
                        </w:pPr>
                        <w:r w:rsidRPr="00502F2A">
                          <w:rPr>
                            <w:color w:val="000000" w:themeColor="text1"/>
                          </w:rPr>
                          <w:t> </w:t>
                        </w:r>
                      </w:p>
                      <w:p w14:paraId="12723EF8" w14:textId="77777777" w:rsidR="00FD3B05" w:rsidRPr="00502F2A" w:rsidRDefault="00FD3B05" w:rsidP="00037A1D">
                        <w:pPr>
                          <w:pStyle w:val="Normalwebb"/>
                          <w:rPr>
                            <w:color w:val="000000" w:themeColor="text1"/>
                          </w:rPr>
                        </w:pPr>
                        <w:r w:rsidRPr="00502F2A">
                          <w:rPr>
                            <w:color w:val="000000" w:themeColor="text1"/>
                          </w:rP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Pr="00502F2A" w:rsidRDefault="00FD3B05" w:rsidP="00037A1D">
                        <w:pPr>
                          <w:pStyle w:val="Normalwebb"/>
                          <w:rPr>
                            <w:color w:val="000000" w:themeColor="text1"/>
                          </w:rPr>
                        </w:pPr>
                        <w:r w:rsidRPr="00502F2A">
                          <w:rPr>
                            <w:color w:val="000000" w:themeColor="text1"/>
                          </w:rPr>
                          <w:t> </w:t>
                        </w:r>
                      </w:p>
                      <w:p w14:paraId="775BB728" w14:textId="77777777" w:rsidR="00FD3B05" w:rsidRPr="00502F2A" w:rsidRDefault="00FD3B05" w:rsidP="00037A1D">
                        <w:pPr>
                          <w:pStyle w:val="Normalwebb"/>
                          <w:rPr>
                            <w:color w:val="000000" w:themeColor="text1"/>
                          </w:rPr>
                        </w:pPr>
                        <w:r w:rsidRPr="00502F2A">
                          <w:rPr>
                            <w:color w:val="000000" w:themeColor="text1"/>
                          </w:rPr>
                          <w:t>Problemlösning/gruppuppgift/samtal</w:t>
                        </w:r>
                      </w:p>
                      <w:p w14:paraId="148E7FE1" w14:textId="77777777" w:rsidR="00FD3B05" w:rsidRPr="00502F2A" w:rsidRDefault="00FD3B05" w:rsidP="00037A1D">
                        <w:pPr>
                          <w:pStyle w:val="Normalwebb"/>
                          <w:rPr>
                            <w:color w:val="000000" w:themeColor="text1"/>
                          </w:rPr>
                        </w:pPr>
                        <w:r w:rsidRPr="00502F2A">
                          <w:rPr>
                            <w:color w:val="000000" w:themeColor="text1"/>
                          </w:rPr>
                          <w:t>ev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Pr="00502F2A" w:rsidRDefault="00FD3B05" w:rsidP="00037A1D">
                        <w:pPr>
                          <w:pStyle w:val="Normalwebb"/>
                          <w:rPr>
                            <w:color w:val="000000" w:themeColor="text1"/>
                          </w:rPr>
                        </w:pPr>
                        <w:r w:rsidRPr="00502F2A">
                          <w:rPr>
                            <w:color w:val="000000" w:themeColor="text1"/>
                          </w:rPr>
                          <w:t> </w:t>
                        </w:r>
                      </w:p>
                      <w:p w14:paraId="7B66B863" w14:textId="77777777" w:rsidR="00FD3B05" w:rsidRPr="00502F2A" w:rsidRDefault="00FD3B05" w:rsidP="00037A1D">
                        <w:pPr>
                          <w:pStyle w:val="Normalwebb"/>
                          <w:rPr>
                            <w:color w:val="000000" w:themeColor="text1"/>
                          </w:rPr>
                        </w:pPr>
                        <w:r w:rsidRPr="00502F2A">
                          <w:rPr>
                            <w:color w:val="000000" w:themeColor="text1"/>
                          </w:rPr>
                          <w:t>Problemlösning/ gruppuppgift/ samtal</w:t>
                        </w:r>
                      </w:p>
                    </w:tc>
                  </w:tr>
                  <w:tr w:rsidR="00FD3B05" w:rsidRPr="00502F2A"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Pr="00502F2A" w:rsidRDefault="00FD3B05" w:rsidP="00037A1D">
                        <w:pPr>
                          <w:jc w:val="center"/>
                          <w:rPr>
                            <w:color w:val="000000" w:themeColor="text1"/>
                          </w:rPr>
                        </w:pPr>
                        <w:r w:rsidRPr="00502F2A">
                          <w:rPr>
                            <w:color w:val="000000" w:themeColor="text1"/>
                          </w:rP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Pr="00502F2A" w:rsidRDefault="00FD3B05" w:rsidP="00037A1D">
                        <w:pPr>
                          <w:rPr>
                            <w:color w:val="000000" w:themeColor="text1"/>
                          </w:rPr>
                        </w:pPr>
                        <w:r w:rsidRPr="00502F2A">
                          <w:rPr>
                            <w:color w:val="000000" w:themeColor="text1"/>
                          </w:rP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Pr="00502F2A" w:rsidRDefault="00FD3B05" w:rsidP="00037A1D">
                        <w:pPr>
                          <w:rPr>
                            <w:color w:val="000000" w:themeColor="text1"/>
                          </w:rPr>
                        </w:pPr>
                        <w:r w:rsidRPr="00502F2A">
                          <w:rPr>
                            <w:color w:val="000000" w:themeColor="text1"/>
                          </w:rP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Pr="00502F2A" w:rsidRDefault="00FD3B05" w:rsidP="00037A1D">
                        <w:pPr>
                          <w:rPr>
                            <w:color w:val="000000" w:themeColor="text1"/>
                          </w:rPr>
                        </w:pPr>
                        <w:r w:rsidRPr="00502F2A">
                          <w:rPr>
                            <w:color w:val="000000" w:themeColor="text1"/>
                          </w:rPr>
                          <w:t> </w:t>
                        </w:r>
                      </w:p>
                    </w:tc>
                  </w:tr>
                </w:tbl>
                <w:p w14:paraId="11360D2A" w14:textId="77777777" w:rsidR="00FD3B05" w:rsidRPr="00502F2A" w:rsidRDefault="00FD3B05" w:rsidP="00037A1D">
                  <w:pPr>
                    <w:rPr>
                      <w:rFonts w:ascii="Arial" w:hAnsi="Arial" w:cs="Arial"/>
                      <w:color w:val="000000" w:themeColor="text1"/>
                      <w:sz w:val="18"/>
                      <w:szCs w:val="18"/>
                    </w:rPr>
                  </w:pPr>
                </w:p>
              </w:tc>
            </w:tr>
          </w:tbl>
          <w:p w14:paraId="61733177" w14:textId="77777777" w:rsidR="00FD3B05" w:rsidRPr="00502F2A" w:rsidRDefault="00FD3B05" w:rsidP="00037A1D">
            <w:pPr>
              <w:rPr>
                <w:color w:val="000000" w:themeColor="text1"/>
                <w:sz w:val="24"/>
                <w:szCs w:val="24"/>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58"/>
            </w:tblGrid>
            <w:tr w:rsidR="00FD3B05" w:rsidRPr="00502F2A"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Pr="00502F2A" w:rsidRDefault="00FD3B05" w:rsidP="00037A1D">
                  <w:pPr>
                    <w:rPr>
                      <w:rFonts w:ascii="Arial" w:hAnsi="Arial" w:cs="Arial"/>
                      <w:color w:val="000000" w:themeColor="text1"/>
                      <w:sz w:val="18"/>
                      <w:szCs w:val="18"/>
                    </w:rPr>
                  </w:pPr>
                  <w:r w:rsidRPr="00502F2A">
                    <w:rPr>
                      <w:rFonts w:ascii="Arial" w:hAnsi="Arial" w:cs="Arial"/>
                      <w:noProof/>
                      <w:color w:val="000000" w:themeColor="text1"/>
                      <w:sz w:val="18"/>
                      <w:szCs w:val="18"/>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Pr="00502F2A" w:rsidRDefault="00FD3B05" w:rsidP="00037A1D">
            <w:pPr>
              <w:rPr>
                <w:rFonts w:ascii="Times New Roman" w:hAnsi="Times New Roman" w:cs="Times New Roman"/>
                <w:color w:val="000000" w:themeColor="text1"/>
                <w:sz w:val="24"/>
                <w:szCs w:val="24"/>
              </w:rPr>
            </w:pPr>
          </w:p>
        </w:tc>
        <w:tc>
          <w:tcPr>
            <w:tcW w:w="2500" w:type="pct"/>
            <w:hideMark/>
          </w:tcPr>
          <w:tbl>
            <w:tblPr>
              <w:tblW w:w="5000" w:type="pct"/>
              <w:tblCellMar>
                <w:left w:w="0" w:type="dxa"/>
                <w:right w:w="0" w:type="dxa"/>
              </w:tblCellMar>
              <w:tblLook w:val="04A0" w:firstRow="1" w:lastRow="0" w:firstColumn="1" w:lastColumn="0" w:noHBand="0" w:noVBand="1"/>
            </w:tblPr>
            <w:tblGrid>
              <w:gridCol w:w="1217"/>
            </w:tblGrid>
            <w:tr w:rsidR="00FD3B05" w:rsidRPr="00502F2A"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Pr="00502F2A" w:rsidRDefault="00FD3B05" w:rsidP="00037A1D">
                  <w:pPr>
                    <w:pStyle w:val="Normalwebb"/>
                    <w:rPr>
                      <w:rFonts w:ascii="Arial" w:hAnsi="Arial" w:cs="Arial"/>
                      <w:color w:val="000000" w:themeColor="text1"/>
                      <w:sz w:val="18"/>
                      <w:szCs w:val="18"/>
                    </w:rPr>
                  </w:pPr>
                  <w:r w:rsidRPr="00502F2A">
                    <w:rPr>
                      <w:rStyle w:val="Stark"/>
                      <w:rFonts w:ascii="Arial" w:hAnsi="Arial" w:cs="Arial"/>
                      <w:color w:val="000000" w:themeColor="text1"/>
                      <w:sz w:val="27"/>
                      <w:szCs w:val="27"/>
                    </w:rPr>
                    <w:t>Länkar och filmer</w:t>
                  </w:r>
                </w:p>
                <w:p w14:paraId="61784290" w14:textId="77777777" w:rsidR="00FD3B05" w:rsidRPr="00502F2A" w:rsidRDefault="001818C4" w:rsidP="00037A1D">
                  <w:pPr>
                    <w:pStyle w:val="Normalwebb"/>
                    <w:rPr>
                      <w:rFonts w:ascii="Arial" w:hAnsi="Arial" w:cs="Arial"/>
                      <w:color w:val="000000" w:themeColor="text1"/>
                      <w:sz w:val="18"/>
                      <w:szCs w:val="18"/>
                    </w:rPr>
                  </w:pPr>
                  <w:hyperlink r:id="rId158" w:tgtFrame="_blank" w:history="1">
                    <w:r w:rsidR="00FD3B05" w:rsidRPr="00502F2A">
                      <w:rPr>
                        <w:rStyle w:val="Hyperlnk"/>
                        <w:rFonts w:ascii="Arial" w:hAnsi="Arial" w:cs="Arial"/>
                        <w:color w:val="000000" w:themeColor="text1"/>
                        <w:sz w:val="18"/>
                        <w:szCs w:val="18"/>
                      </w:rPr>
                      <w:t>räta linjens ekvation (förklaring och film på slutet)</w:t>
                    </w:r>
                  </w:hyperlink>
                </w:p>
                <w:p w14:paraId="5D9E715E" w14:textId="77777777" w:rsidR="00FD3B05" w:rsidRPr="00502F2A" w:rsidRDefault="001818C4" w:rsidP="00037A1D">
                  <w:pPr>
                    <w:pStyle w:val="Normalwebb"/>
                    <w:rPr>
                      <w:rFonts w:ascii="Arial" w:hAnsi="Arial" w:cs="Arial"/>
                      <w:color w:val="000000" w:themeColor="text1"/>
                      <w:sz w:val="18"/>
                      <w:szCs w:val="18"/>
                    </w:rPr>
                  </w:pPr>
                  <w:hyperlink r:id="rId159" w:history="1">
                    <w:r w:rsidR="00FD3B05" w:rsidRPr="00502F2A">
                      <w:rPr>
                        <w:rStyle w:val="Hyperlnk"/>
                        <w:rFonts w:ascii="Arial" w:hAnsi="Arial" w:cs="Arial"/>
                        <w:color w:val="000000" w:themeColor="text1"/>
                        <w:sz w:val="18"/>
                        <w:szCs w:val="18"/>
                      </w:rPr>
                      <w:t>räta linjens ekvation (matematikvideo)</w:t>
                    </w:r>
                  </w:hyperlink>
                </w:p>
                <w:p w14:paraId="227018F0" w14:textId="77777777" w:rsidR="00FD3B05" w:rsidRPr="00502F2A" w:rsidRDefault="001818C4" w:rsidP="00037A1D">
                  <w:pPr>
                    <w:pStyle w:val="Normalwebb"/>
                    <w:rPr>
                      <w:rFonts w:ascii="Arial" w:hAnsi="Arial" w:cs="Arial"/>
                      <w:color w:val="000000" w:themeColor="text1"/>
                      <w:sz w:val="18"/>
                      <w:szCs w:val="18"/>
                    </w:rPr>
                  </w:pPr>
                  <w:hyperlink r:id="rId160" w:tgtFrame="_blank" w:history="1">
                    <w:r w:rsidR="00FD3B05" w:rsidRPr="00502F2A">
                      <w:rPr>
                        <w:rStyle w:val="Hyperlnk"/>
                        <w:rFonts w:ascii="Arial" w:hAnsi="Arial" w:cs="Arial"/>
                        <w:color w:val="000000" w:themeColor="text1"/>
                        <w:sz w:val="18"/>
                        <w:szCs w:val="18"/>
                      </w:rPr>
                      <w:t>räta linjens ekvation - film igen</w:t>
                    </w:r>
                  </w:hyperlink>
                </w:p>
                <w:p w14:paraId="41797758" w14:textId="77777777" w:rsidR="00FD3B05" w:rsidRPr="00502F2A" w:rsidRDefault="001818C4" w:rsidP="00037A1D">
                  <w:pPr>
                    <w:pStyle w:val="Normalwebb"/>
                    <w:rPr>
                      <w:rFonts w:ascii="Arial" w:hAnsi="Arial" w:cs="Arial"/>
                      <w:color w:val="000000" w:themeColor="text1"/>
                      <w:sz w:val="18"/>
                      <w:szCs w:val="18"/>
                    </w:rPr>
                  </w:pPr>
                  <w:hyperlink r:id="rId161" w:tgtFrame="_blank" w:history="1">
                    <w:r w:rsidR="00FD3B05" w:rsidRPr="00502F2A">
                      <w:rPr>
                        <w:rStyle w:val="Hyperlnk"/>
                        <w:rFonts w:ascii="Arial" w:hAnsi="Arial" w:cs="Arial"/>
                        <w:color w:val="000000" w:themeColor="text1"/>
                        <w:sz w:val="18"/>
                        <w:szCs w:val="18"/>
                      </w:rPr>
                      <w:t>räta linjens ekvation. Film med Daniel Barker</w:t>
                    </w:r>
                  </w:hyperlink>
                </w:p>
                <w:p w14:paraId="6BE441BC" w14:textId="77777777" w:rsidR="00FD3B05" w:rsidRPr="00502F2A" w:rsidRDefault="001818C4" w:rsidP="00037A1D">
                  <w:pPr>
                    <w:pStyle w:val="Normalwebb"/>
                    <w:rPr>
                      <w:rFonts w:ascii="Arial" w:hAnsi="Arial" w:cs="Arial"/>
                      <w:color w:val="000000" w:themeColor="text1"/>
                      <w:sz w:val="18"/>
                      <w:szCs w:val="18"/>
                    </w:rPr>
                  </w:pPr>
                  <w:hyperlink r:id="rId162" w:tgtFrame="_blank" w:history="1">
                    <w:r w:rsidR="00FD3B05" w:rsidRPr="00502F2A">
                      <w:rPr>
                        <w:rStyle w:val="Hyperlnk"/>
                        <w:rFonts w:ascii="Arial" w:hAnsi="Arial" w:cs="Arial"/>
                        <w:color w:val="000000" w:themeColor="text1"/>
                        <w:sz w:val="18"/>
                        <w:szCs w:val="18"/>
                      </w:rPr>
                      <w:t>räta linjens ekvation på allmän form</w:t>
                    </w:r>
                  </w:hyperlink>
                </w:p>
                <w:p w14:paraId="2EBAB02D" w14:textId="77777777" w:rsidR="00FD3B05" w:rsidRPr="00502F2A" w:rsidRDefault="001818C4" w:rsidP="00037A1D">
                  <w:pPr>
                    <w:pStyle w:val="Normalwebb"/>
                    <w:rPr>
                      <w:rFonts w:ascii="Arial" w:hAnsi="Arial" w:cs="Arial"/>
                      <w:color w:val="000000" w:themeColor="text1"/>
                      <w:sz w:val="18"/>
                      <w:szCs w:val="18"/>
                    </w:rPr>
                  </w:pPr>
                  <w:hyperlink r:id="rId163" w:tgtFrame="_blank" w:history="1">
                    <w:r w:rsidR="00FD3B05" w:rsidRPr="00502F2A">
                      <w:rPr>
                        <w:rStyle w:val="Hyperlnk"/>
                        <w:rFonts w:ascii="Arial" w:hAnsi="Arial" w:cs="Arial"/>
                        <w:color w:val="000000" w:themeColor="text1"/>
                        <w:sz w:val="18"/>
                        <w:szCs w:val="18"/>
                      </w:rPr>
                      <w:t>ekvationssystem från matteboken.se</w:t>
                    </w:r>
                  </w:hyperlink>
                </w:p>
                <w:p w14:paraId="4B0570F5" w14:textId="77777777" w:rsidR="00FD3B05" w:rsidRPr="00502F2A" w:rsidRDefault="001818C4" w:rsidP="00037A1D">
                  <w:pPr>
                    <w:pStyle w:val="Normalwebb"/>
                    <w:rPr>
                      <w:rFonts w:ascii="Arial" w:hAnsi="Arial" w:cs="Arial"/>
                      <w:color w:val="000000" w:themeColor="text1"/>
                      <w:sz w:val="18"/>
                      <w:szCs w:val="18"/>
                    </w:rPr>
                  </w:pPr>
                  <w:hyperlink r:id="rId164" w:tgtFrame="_blank" w:history="1">
                    <w:r w:rsidR="00FD3B05" w:rsidRPr="00502F2A">
                      <w:rPr>
                        <w:rStyle w:val="Hyperlnk"/>
                        <w:rFonts w:ascii="Arial" w:hAnsi="Arial" w:cs="Arial"/>
                        <w:color w:val="000000" w:themeColor="text1"/>
                        <w:sz w:val="18"/>
                        <w:szCs w:val="18"/>
                      </w:rPr>
                      <w:t>ekvationssystem grafisk lösning</w:t>
                    </w:r>
                  </w:hyperlink>
                </w:p>
                <w:p w14:paraId="2ACB5334" w14:textId="77777777" w:rsidR="00FD3B05" w:rsidRPr="00502F2A" w:rsidRDefault="001818C4" w:rsidP="00037A1D">
                  <w:pPr>
                    <w:pStyle w:val="Normalwebb"/>
                    <w:rPr>
                      <w:rFonts w:ascii="Arial" w:hAnsi="Arial" w:cs="Arial"/>
                      <w:color w:val="000000" w:themeColor="text1"/>
                      <w:sz w:val="18"/>
                      <w:szCs w:val="18"/>
                    </w:rPr>
                  </w:pPr>
                  <w:hyperlink r:id="rId165" w:tgtFrame="_blank" w:history="1">
                    <w:r w:rsidR="00FD3B05" w:rsidRPr="00502F2A">
                      <w:rPr>
                        <w:rStyle w:val="Hyperlnk"/>
                        <w:rFonts w:ascii="Arial" w:hAnsi="Arial" w:cs="Arial"/>
                        <w:color w:val="000000" w:themeColor="text1"/>
                        <w:sz w:val="18"/>
                        <w:szCs w:val="18"/>
                      </w:rPr>
                      <w:t>ekvationssystem algebraisk metoden - film</w:t>
                    </w:r>
                  </w:hyperlink>
                </w:p>
                <w:p w14:paraId="5543B074" w14:textId="77777777" w:rsidR="00FD3B05" w:rsidRPr="00502F2A" w:rsidRDefault="00FD3B05" w:rsidP="00037A1D">
                  <w:pPr>
                    <w:pStyle w:val="Normalwebb"/>
                    <w:rPr>
                      <w:rFonts w:ascii="Arial" w:hAnsi="Arial" w:cs="Arial"/>
                      <w:color w:val="000000" w:themeColor="text1"/>
                      <w:sz w:val="18"/>
                      <w:szCs w:val="18"/>
                    </w:rPr>
                  </w:pPr>
                  <w:r w:rsidRPr="00502F2A">
                    <w:rPr>
                      <w:rFonts w:ascii="Arial" w:hAnsi="Arial" w:cs="Arial"/>
                      <w:color w:val="000000" w:themeColor="text1"/>
                      <w:sz w:val="18"/>
                      <w:szCs w:val="18"/>
                    </w:rPr>
                    <w:t> </w:t>
                  </w:r>
                </w:p>
                <w:p w14:paraId="20D545AF" w14:textId="77777777" w:rsidR="00FD3B05" w:rsidRPr="00502F2A" w:rsidRDefault="00FD3B05" w:rsidP="00037A1D">
                  <w:pPr>
                    <w:pStyle w:val="Normalwebb"/>
                    <w:rPr>
                      <w:rFonts w:ascii="Arial" w:hAnsi="Arial" w:cs="Arial"/>
                      <w:color w:val="000000" w:themeColor="text1"/>
                      <w:sz w:val="18"/>
                      <w:szCs w:val="18"/>
                    </w:rPr>
                  </w:pPr>
                  <w:r w:rsidRPr="00502F2A">
                    <w:rPr>
                      <w:rFonts w:ascii="Arial" w:hAnsi="Arial" w:cs="Arial"/>
                      <w:color w:val="000000" w:themeColor="text1"/>
                      <w:sz w:val="18"/>
                      <w:szCs w:val="18"/>
                    </w:rPr>
                    <w:t> </w:t>
                  </w:r>
                </w:p>
              </w:tc>
            </w:tr>
          </w:tbl>
          <w:p w14:paraId="76494471" w14:textId="77777777" w:rsidR="00FD3B05" w:rsidRPr="00502F2A" w:rsidRDefault="00FD3B05" w:rsidP="00037A1D">
            <w:pPr>
              <w:rPr>
                <w:rFonts w:ascii="Times New Roman" w:hAnsi="Times New Roman" w:cs="Times New Roman"/>
                <w:color w:val="000000" w:themeColor="text1"/>
                <w:sz w:val="24"/>
                <w:szCs w:val="24"/>
              </w:rPr>
            </w:pPr>
          </w:p>
        </w:tc>
      </w:tr>
    </w:tbl>
    <w:p w14:paraId="196FC342" w14:textId="77777777" w:rsidR="00FD3B05" w:rsidRPr="00502F2A" w:rsidRDefault="00FD3B05" w:rsidP="00FD3B05">
      <w:pPr>
        <w:rPr>
          <w:vanish/>
          <w:color w:val="000000" w:themeColor="text1"/>
        </w:rPr>
      </w:pPr>
    </w:p>
    <w:tbl>
      <w:tblPr>
        <w:tblW w:w="5000" w:type="pct"/>
        <w:tblCellMar>
          <w:left w:w="0" w:type="dxa"/>
          <w:right w:w="0" w:type="dxa"/>
        </w:tblCellMar>
        <w:tblLook w:val="04A0" w:firstRow="1" w:lastRow="0" w:firstColumn="1" w:lastColumn="0" w:noHBand="0" w:noVBand="1"/>
      </w:tblPr>
      <w:tblGrid>
        <w:gridCol w:w="9026"/>
      </w:tblGrid>
      <w:tr w:rsidR="00FD3B05" w:rsidRPr="00502F2A" w14:paraId="48DE027F" w14:textId="77777777" w:rsidTr="00037A1D">
        <w:tc>
          <w:tcPr>
            <w:tcW w:w="0" w:type="auto"/>
            <w:shd w:val="clear" w:color="auto" w:fill="000000"/>
            <w:vAlign w:val="center"/>
            <w:hideMark/>
          </w:tcPr>
          <w:p w14:paraId="6FA2853A" w14:textId="77777777" w:rsidR="00FD3B05" w:rsidRPr="00502F2A" w:rsidRDefault="00FD3B05" w:rsidP="00037A1D">
            <w:pPr>
              <w:rPr>
                <w:color w:val="000000" w:themeColor="text1"/>
                <w:sz w:val="24"/>
                <w:szCs w:val="24"/>
              </w:rPr>
            </w:pPr>
            <w:r w:rsidRPr="00502F2A">
              <w:rPr>
                <w:noProof/>
                <w:color w:val="000000" w:themeColor="text1"/>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Pr="00502F2A" w:rsidRDefault="00FD3B05" w:rsidP="00FD3B05">
      <w:pPr>
        <w:rPr>
          <w:color w:val="000000" w:themeColor="text1"/>
        </w:rPr>
      </w:pPr>
    </w:p>
    <w:p w14:paraId="4EE5013F"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ära Sektorslagkamrater,</w:t>
      </w:r>
    </w:p>
    <w:p w14:paraId="426DBB5B"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06B97A5D"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Malin:</w:t>
      </w:r>
      <w:r w:rsidRPr="00502F2A">
        <w:rPr>
          <w:rFonts w:ascii="Times New Roman" w:eastAsia="Times New Roman" w:hAnsi="Times New Roman" w:cs="Times New Roman"/>
          <w:color w:val="000000" w:themeColor="text1"/>
          <w:sz w:val="24"/>
          <w:szCs w:val="24"/>
          <w:lang w:eastAsia="sv-SE"/>
        </w:rPr>
        <w:br/>
        <w:t>Jag kommer inte delta i fler sektorslagsmöten. Efter vad som hände i tisdags känner jag ingen som helst lust att någonsin sätta min fot där igen.</w:t>
      </w:r>
    </w:p>
    <w:p w14:paraId="1497EF45"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23C2E75C"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herese:</w:t>
      </w:r>
      <w:r w:rsidRPr="00502F2A">
        <w:rPr>
          <w:rFonts w:ascii="Times New Roman" w:eastAsia="Times New Roman" w:hAnsi="Times New Roman" w:cs="Times New Roman"/>
          <w:color w:val="000000" w:themeColor="text1"/>
          <w:sz w:val="24"/>
          <w:szCs w:val="24"/>
          <w:lang w:eastAsia="sv-SE"/>
        </w:rPr>
        <w:br/>
        <w:t>Jag ringde dig tre gånger och skickade ett SMS till ditt mobilnummer (0722-142288)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37214DB0"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Hälsningar Stefan Björnander</w:t>
      </w:r>
    </w:p>
    <w:p w14:paraId="13AE31E1"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1CBC4F85"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Jag skulle vilja rapportera en incident angående en kollega, vi är båda lärare på Thomasgymnasiet. Eftersom jag inte får skriva personnamn, kallar vi henne X. Ni kan ju maila mig om ni undrar vem det gäller.</w:t>
      </w:r>
    </w:p>
    <w:p w14:paraId="7F435F6E" w14:textId="77777777" w:rsidR="00FD3B05" w:rsidRPr="00502F2A" w:rsidRDefault="00FD3B05" w:rsidP="00FD3B05">
      <w:pPr>
        <w:pStyle w:val="Ingetavstnd"/>
        <w:rPr>
          <w:rFonts w:ascii="Times New Roman" w:hAnsi="Times New Roman" w:cs="Times New Roman"/>
          <w:color w:val="000000" w:themeColor="text1"/>
        </w:rPr>
      </w:pPr>
    </w:p>
    <w:p w14:paraId="56B0EF0D"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502F2A" w:rsidRDefault="00FD3B05" w:rsidP="00FD3B05">
      <w:pPr>
        <w:pStyle w:val="Ingetavstnd"/>
        <w:rPr>
          <w:rFonts w:ascii="Times New Roman" w:hAnsi="Times New Roman" w:cs="Times New Roman"/>
          <w:color w:val="000000" w:themeColor="text1"/>
        </w:rPr>
      </w:pPr>
    </w:p>
    <w:p w14:paraId="2861F85C"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Innan hon stormade ut ifrågasatte en annan av mina kollegor en formulering av skolverket, vilket ledde till en kort diskussion. Hon nämnde algoritmer innehållande if, while, och for-satser. Då påpekade jag att det hon talade om var pseudo-kod, snarare än algoritmer.</w:t>
      </w:r>
    </w:p>
    <w:p w14:paraId="5181ABD3" w14:textId="77777777" w:rsidR="00FD3B05" w:rsidRPr="00502F2A" w:rsidRDefault="00FD3B05" w:rsidP="00FD3B05">
      <w:pPr>
        <w:pStyle w:val="Ingetavstnd"/>
        <w:rPr>
          <w:rFonts w:ascii="Times New Roman" w:hAnsi="Times New Roman" w:cs="Times New Roman"/>
          <w:color w:val="000000" w:themeColor="text1"/>
        </w:rPr>
      </w:pPr>
    </w:p>
    <w:p w14:paraId="76A9A5A6"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502F2A" w:rsidRDefault="00FD3B05" w:rsidP="00FD3B05">
      <w:pPr>
        <w:pStyle w:val="Ingetavstnd"/>
        <w:rPr>
          <w:rFonts w:ascii="Times New Roman" w:hAnsi="Times New Roman" w:cs="Times New Roman"/>
          <w:color w:val="000000" w:themeColor="text1"/>
        </w:rPr>
      </w:pPr>
    </w:p>
    <w:p w14:paraId="1CD2B237"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Det enda jag gjorde var att jag påpekade att hon blandade ihop algoritmbeskrivningar och pseudokod. Ett enligt mig fullständigt rimligt påpekande. Jag anser inte att jag på något sätt gjort mig förtjänt av hennes påhopp.</w:t>
      </w:r>
    </w:p>
    <w:p w14:paraId="5A0BB741" w14:textId="77777777" w:rsidR="00FD3B05" w:rsidRPr="00502F2A" w:rsidRDefault="00FD3B05" w:rsidP="00FD3B05">
      <w:pPr>
        <w:pStyle w:val="Ingetavstnd"/>
        <w:rPr>
          <w:rFonts w:ascii="Times New Roman" w:hAnsi="Times New Roman" w:cs="Times New Roman"/>
          <w:color w:val="000000" w:themeColor="text1"/>
        </w:rPr>
      </w:pPr>
    </w:p>
    <w:p w14:paraId="0E821933"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Jag försökte kontakta henne via hennes mobiltelefon (0722-142288)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Pr="00502F2A" w:rsidRDefault="00FD3B05" w:rsidP="00FD3B05">
      <w:pPr>
        <w:pStyle w:val="Ingetavstnd"/>
        <w:rPr>
          <w:color w:val="000000" w:themeColor="text1"/>
        </w:rPr>
      </w:pPr>
    </w:p>
    <w:p w14:paraId="0EE1E81D"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w:r w:rsidRPr="00502F2A">
        <w:rPr>
          <w:rFonts w:ascii="Times New Roman" w:hAnsi="Times New Roman" w:cs="Times New Roman"/>
          <w:b/>
          <w:color w:val="000000" w:themeColor="text1"/>
        </w:rPr>
        <w:t>Pythagoras sats:</w:t>
      </w:r>
    </w:p>
    <w:p w14:paraId="0B926A1E" w14:textId="77777777" w:rsidR="00FD3B05" w:rsidRPr="00502F2A" w:rsidRDefault="001818C4" w:rsidP="00FD3B05">
      <w:pPr>
        <w:pStyle w:val="Liststycke"/>
        <w:tabs>
          <w:tab w:val="left" w:pos="7380"/>
        </w:tabs>
        <w:ind w:left="567"/>
        <w:rPr>
          <w:rFonts w:ascii="Times New Roman"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BO</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18+CO</m:t>
                  </m:r>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oMath>
      </m:oMathPara>
    </w:p>
    <w:p w14:paraId="0AFDC29D" w14:textId="77777777" w:rsidR="00FD3B05" w:rsidRPr="00502F2A" w:rsidRDefault="001818C4" w:rsidP="00FD3B05">
      <w:pPr>
        <w:pStyle w:val="Liststycke"/>
        <w:tabs>
          <w:tab w:val="left" w:pos="7380"/>
        </w:tabs>
        <w:ind w:left="567"/>
        <w:rPr>
          <w:rFonts w:ascii="Times New Roman"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18+r</m:t>
                  </m:r>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4</m:t>
              </m:r>
            </m:e>
            <m:sup>
              <m:r>
                <m:rPr>
                  <m:sty m:val="bi"/>
                </m:rPr>
                <w:rPr>
                  <w:rFonts w:ascii="Cambria Math" w:hAnsi="Cambria Math" w:cs="Times New Roman"/>
                  <w:color w:val="000000" w:themeColor="text1"/>
                </w:rPr>
                <m:t>2</m:t>
              </m:r>
            </m:sup>
          </m:sSup>
        </m:oMath>
      </m:oMathPara>
    </w:p>
    <w:p w14:paraId="441FBFFA" w14:textId="77777777" w:rsidR="00FD3B05" w:rsidRPr="00502F2A" w:rsidRDefault="001818C4"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18</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2∙18</m:t>
          </m:r>
          <m:r>
            <m:rPr>
              <m:sty m:val="bi"/>
            </m:rPr>
            <w:rPr>
              <w:rFonts w:ascii="Cambria Math" w:hAnsi="Cambria Math" w:cs="Times New Roman"/>
              <w:color w:val="000000" w:themeColor="text1"/>
            </w:rPr>
            <m:t>r+</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4</m:t>
              </m:r>
            </m:e>
            <m:sup>
              <m:r>
                <m:rPr>
                  <m:sty m:val="bi"/>
                </m:rPr>
                <w:rPr>
                  <w:rFonts w:ascii="Cambria Math" w:hAnsi="Cambria Math" w:cs="Times New Roman"/>
                  <w:color w:val="000000" w:themeColor="text1"/>
                </w:rPr>
                <m:t>2</m:t>
              </m:r>
            </m:sup>
          </m:sSup>
        </m:oMath>
      </m:oMathPara>
    </w:p>
    <w:p w14:paraId="1114A37A" w14:textId="77777777" w:rsidR="00FD3B05" w:rsidRPr="00502F2A" w:rsidRDefault="001818C4"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24+36</m:t>
          </m:r>
          <m:r>
            <m:rPr>
              <m:sty m:val="bi"/>
            </m:rPr>
            <w:rPr>
              <w:rFonts w:ascii="Cambria Math" w:hAnsi="Cambria Math" w:cs="Times New Roman"/>
              <w:color w:val="000000" w:themeColor="text1"/>
            </w:rPr>
            <m:t>r+</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576</m:t>
          </m:r>
        </m:oMath>
      </m:oMathPara>
    </w:p>
    <w:p w14:paraId="5FD04800" w14:textId="77777777" w:rsidR="00FD3B05" w:rsidRPr="00502F2A" w:rsidRDefault="001818C4"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m:t>
              </m:r>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6</m:t>
          </m:r>
          <m:r>
            <m:rPr>
              <m:sty m:val="bi"/>
            </m:rPr>
            <w:rPr>
              <w:rFonts w:ascii="Cambria Math" w:hAnsi="Cambria Math" w:cs="Times New Roman"/>
              <w:color w:val="000000" w:themeColor="text1"/>
            </w:rPr>
            <m:t>r+324-576=0</m:t>
          </m:r>
        </m:oMath>
      </m:oMathPara>
    </w:p>
    <w:p w14:paraId="5467092E" w14:textId="77777777" w:rsidR="00FD3B05" w:rsidRPr="00502F2A" w:rsidRDefault="001818C4"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m:t>
              </m:r>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6</m:t>
          </m:r>
          <m:r>
            <m:rPr>
              <m:sty m:val="bi"/>
            </m:rPr>
            <w:rPr>
              <w:rFonts w:ascii="Cambria Math" w:hAnsi="Cambria Math" w:cs="Times New Roman"/>
              <w:color w:val="000000" w:themeColor="text1"/>
            </w:rPr>
            <m:t>r-252=0</m:t>
          </m:r>
        </m:oMath>
      </m:oMathPara>
    </w:p>
    <w:p w14:paraId="0FD81A1B" w14:textId="77777777" w:rsidR="00FD3B05" w:rsidRPr="00502F2A" w:rsidRDefault="001818C4"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18</m:t>
          </m:r>
          <m:r>
            <m:rPr>
              <m:sty m:val="bi"/>
            </m:rPr>
            <w:rPr>
              <w:rFonts w:ascii="Cambria Math" w:hAnsi="Cambria Math" w:cs="Times New Roman"/>
              <w:color w:val="000000" w:themeColor="text1"/>
            </w:rPr>
            <m:t>r-126=0</m:t>
          </m:r>
        </m:oMath>
      </m:oMathPara>
    </w:p>
    <w:p w14:paraId="706E42F7"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r=-</m:t>
          </m:r>
          <m:f>
            <m:fPr>
              <m:ctrlPr>
                <w:rPr>
                  <w:rFonts w:ascii="Cambria Math" w:eastAsiaTheme="minorEastAsia" w:hAnsi="Cambria Math" w:cs="Times New Roman"/>
                  <w:b/>
                  <w:i/>
                  <w:color w:val="000000" w:themeColor="text1"/>
                  <w:sz w:val="24"/>
                  <w:szCs w:val="24"/>
                </w:rPr>
              </m:ctrlPr>
            </m:fPr>
            <m:num>
              <m:r>
                <m:rPr>
                  <m:sty m:val="bi"/>
                </m:rPr>
                <w:rPr>
                  <w:rFonts w:ascii="Cambria Math" w:hAnsi="Cambria Math" w:cs="Times New Roman"/>
                  <w:color w:val="000000" w:themeColor="text1"/>
                </w:rPr>
                <m:t>18</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rad>
            <m:radPr>
              <m:degHide m:val="1"/>
              <m:ctrlPr>
                <w:rPr>
                  <w:rFonts w:ascii="Cambria Math" w:eastAsiaTheme="minorEastAsia" w:hAnsi="Cambria Math" w:cs="Times New Roman"/>
                  <w:b/>
                  <w:i/>
                  <w:color w:val="000000" w:themeColor="text1"/>
                  <w:sz w:val="24"/>
                  <w:szCs w:val="24"/>
                </w:rPr>
              </m:ctrlPr>
            </m:radPr>
            <m:deg/>
            <m:e>
              <m:sSup>
                <m:sSupPr>
                  <m:ctrlPr>
                    <w:rPr>
                      <w:rFonts w:ascii="Cambria Math" w:eastAsiaTheme="minorEastAsia" w:hAnsi="Cambria Math" w:cs="Times New Roman"/>
                      <w:b/>
                      <w:i/>
                      <w:color w:val="000000" w:themeColor="text1"/>
                      <w:sz w:val="24"/>
                      <w:szCs w:val="24"/>
                    </w:rPr>
                  </m:ctrlPr>
                </m:sSupPr>
                <m:e>
                  <m:d>
                    <m:dPr>
                      <m:ctrlPr>
                        <w:rPr>
                          <w:rFonts w:ascii="Cambria Math" w:eastAsiaTheme="minorEastAsia" w:hAnsi="Cambria Math" w:cs="Times New Roman"/>
                          <w:b/>
                          <w:i/>
                          <w:color w:val="000000" w:themeColor="text1"/>
                          <w:sz w:val="24"/>
                          <w:szCs w:val="24"/>
                        </w:rPr>
                      </m:ctrlPr>
                    </m:dPr>
                    <m:e>
                      <m:f>
                        <m:fPr>
                          <m:ctrlPr>
                            <w:rPr>
                              <w:rFonts w:ascii="Cambria Math" w:eastAsiaTheme="minorEastAsia" w:hAnsi="Cambria Math" w:cs="Times New Roman"/>
                              <w:b/>
                              <w:i/>
                              <w:color w:val="000000" w:themeColor="text1"/>
                              <w:sz w:val="24"/>
                              <w:szCs w:val="24"/>
                            </w:rPr>
                          </m:ctrlPr>
                        </m:fPr>
                        <m:num>
                          <m:r>
                            <m:rPr>
                              <m:sty m:val="bi"/>
                            </m:rPr>
                            <w:rPr>
                              <w:rFonts w:ascii="Cambria Math" w:hAnsi="Cambria Math" w:cs="Times New Roman"/>
                              <w:color w:val="000000" w:themeColor="text1"/>
                            </w:rPr>
                            <m:t>18</m:t>
                          </m:r>
                        </m:num>
                        <m:den>
                          <m:r>
                            <m:rPr>
                              <m:sty m:val="bi"/>
                            </m:rPr>
                            <w:rPr>
                              <w:rFonts w:ascii="Cambria Math" w:hAnsi="Cambria Math" w:cs="Times New Roman"/>
                              <w:color w:val="000000" w:themeColor="text1"/>
                            </w:rPr>
                            <m:t>2</m:t>
                          </m:r>
                        </m:den>
                      </m:f>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126</m:t>
                  </m:r>
                </m:e>
              </m:d>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9</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126</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81+126</m:t>
              </m:r>
            </m:e>
          </m:rad>
          <m:r>
            <m:rPr>
              <m:sty m:val="bi"/>
            </m:rPr>
            <w:rPr>
              <w:rFonts w:ascii="Cambria Math" w:hAnsi="Cambria Math" w:cs="Times New Roman"/>
              <w:color w:val="000000" w:themeColor="text1"/>
            </w:rPr>
            <m:t>=</m:t>
          </m:r>
        </m:oMath>
      </m:oMathPara>
    </w:p>
    <w:p w14:paraId="510BF0AB"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w:lastRenderedPageBreak/>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81+126</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oMath>
      </m:oMathPara>
    </w:p>
    <w:p w14:paraId="521CC289"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w:p>
    <w:p w14:paraId="345FE99F"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m:oMath>
        <m:r>
          <m:rPr>
            <m:sty m:val="bi"/>
          </m:rPr>
          <w:rPr>
            <w:rFonts w:ascii="Cambria Math" w:hAnsi="Cambria Math" w:cs="Times New Roman"/>
            <w:color w:val="000000" w:themeColor="text1"/>
          </w:rPr>
          <m:t>r=-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5.4</m:t>
        </m:r>
      </m:oMath>
      <w:r w:rsidRPr="00502F2A">
        <w:rPr>
          <w:rFonts w:ascii="Times New Roman" w:hAnsi="Times New Roman" w:cs="Times New Roman"/>
          <w:b/>
          <w:color w:val="000000" w:themeColor="text1"/>
        </w:rPr>
        <w:t xml:space="preserve">, eftersom </w:t>
      </w:r>
      <m:oMath>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lt;0</m:t>
        </m:r>
      </m:oMath>
      <w:r w:rsidRPr="00502F2A">
        <w:rPr>
          <w:rFonts w:ascii="Times New Roman" w:hAnsi="Times New Roman" w:cs="Times New Roman"/>
          <w:b/>
          <w:color w:val="000000" w:themeColor="text1"/>
        </w:rPr>
        <w:t>, en sträcka inte kan vara negativ.</w:t>
      </w:r>
    </w:p>
    <w:p w14:paraId="5E924929"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w:p>
    <w:p w14:paraId="2D0D7FEA"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AC=18+r=18-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23.4</m:t>
          </m:r>
        </m:oMath>
      </m:oMathPara>
    </w:p>
    <w:p w14:paraId="79F0FB90"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w:r w:rsidRPr="00502F2A">
        <w:rPr>
          <w:rFonts w:ascii="Times New Roman" w:hAnsi="Times New Roman" w:cs="Times New Roman"/>
          <w:b/>
          <w:color w:val="000000" w:themeColor="text1"/>
        </w:rPr>
        <w:t xml:space="preserve">Svar: </w:t>
      </w:r>
      <m:oMath>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e>
        </m:d>
      </m:oMath>
      <w:r w:rsidRPr="00502F2A">
        <w:rPr>
          <w:rFonts w:ascii="Times New Roman" w:hAnsi="Times New Roman" w:cs="Times New Roman"/>
          <w:b/>
          <w:color w:val="000000" w:themeColor="text1"/>
        </w:rPr>
        <w:t xml:space="preserve"> cm </w:t>
      </w:r>
      <m:oMath>
        <m:r>
          <m:rPr>
            <m:sty m:val="bi"/>
          </m:rPr>
          <w:rPr>
            <w:rFonts w:ascii="Cambria Math" w:hAnsi="Cambria Math" w:cs="Times New Roman"/>
            <w:color w:val="000000" w:themeColor="text1"/>
          </w:rPr>
          <m:t>≈23.4</m:t>
        </m:r>
      </m:oMath>
      <w:r w:rsidRPr="00502F2A">
        <w:rPr>
          <w:rFonts w:ascii="Times New Roman" w:hAnsi="Times New Roman" w:cs="Times New Roman"/>
          <w:b/>
          <w:color w:val="000000" w:themeColor="text1"/>
        </w:rPr>
        <w:t xml:space="preserve"> cm.</w:t>
      </w:r>
    </w:p>
    <w:p w14:paraId="2CEFAF10"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p>
    <w:p w14:paraId="021BB416"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p>
    <w:p w14:paraId="7BD8571A"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 xml:space="preserve">Nedanstående trianglar är likformiga, och </w:t>
      </w:r>
      <m:oMath>
        <m:r>
          <w:rPr>
            <w:rFonts w:ascii="Cambria Math" w:hAnsi="Cambria Math" w:cs="Times New Roman"/>
            <w:color w:val="000000" w:themeColor="text1"/>
          </w:rPr>
          <m:t>y=3.</m:t>
        </m:r>
      </m:oMath>
      <w:r w:rsidRPr="00502F2A">
        <w:rPr>
          <w:rFonts w:ascii="Times New Roman" w:hAnsi="Times New Roman" w:cs="Times New Roman"/>
          <w:color w:val="000000" w:themeColor="text1"/>
        </w:rPr>
        <w:t xml:space="preserve"> Bestäm </w:t>
      </w:r>
      <m:oMath>
        <m:r>
          <w:rPr>
            <w:rFonts w:ascii="Cambria Math" w:hAnsi="Cambria Math" w:cs="Times New Roman"/>
            <w:color w:val="000000" w:themeColor="text1"/>
          </w:rPr>
          <m:t>x</m:t>
        </m:r>
      </m:oMath>
      <w:r w:rsidRPr="00502F2A">
        <w:rPr>
          <w:rFonts w:ascii="Times New Roman" w:hAnsi="Times New Roman" w:cs="Times New Roman"/>
          <w:color w:val="000000" w:themeColor="text1"/>
        </w:rPr>
        <w:t xml:space="preserve"> och </w:t>
      </w:r>
      <m:oMath>
        <m:r>
          <w:rPr>
            <w:rFonts w:ascii="Cambria Math" w:hAnsi="Cambria Math" w:cs="Times New Roman"/>
            <w:color w:val="000000" w:themeColor="text1"/>
          </w:rPr>
          <m:t>z</m:t>
        </m:r>
      </m:oMath>
      <w:r w:rsidRPr="00502F2A">
        <w:rPr>
          <w:rFonts w:ascii="Times New Roman" w:hAnsi="Times New Roman" w:cs="Times New Roman"/>
          <w:color w:val="000000" w:themeColor="text1"/>
        </w:rPr>
        <w:t>.</w:t>
      </w:r>
    </w:p>
    <w:p w14:paraId="4E47B3C9"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2FC8F838"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00A0ABC4" w14:textId="77777777" w:rsidR="00FD3B05" w:rsidRPr="00502F2A" w:rsidRDefault="001818C4" w:rsidP="00FD3B05">
      <w:pPr>
        <w:pStyle w:val="Liststycke"/>
        <w:tabs>
          <w:tab w:val="left" w:pos="7380"/>
        </w:tabs>
        <w:ind w:left="567"/>
        <w:rPr>
          <w:rFonts w:ascii="Times New Roman" w:hAnsi="Times New Roman" w:cs="Times New Roman"/>
          <w:b/>
          <w:color w:val="000000" w:themeColor="text1"/>
        </w:rPr>
      </w:pPr>
      <m:oMathPara>
        <m:oMathParaPr>
          <m:jc m:val="left"/>
        </m:oMathParaP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x</m:t>
              </m:r>
            </m:num>
            <m:den>
              <m:r>
                <m:rPr>
                  <m:sty m:val="bi"/>
                </m:rPr>
                <w:rPr>
                  <w:rFonts w:ascii="Cambria Math" w:hAnsi="Cambria Math" w:cs="Times New Roman"/>
                  <w:color w:val="000000" w:themeColor="text1"/>
                </w:rPr>
                <m:t>y</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oMath>
      </m:oMathPara>
    </w:p>
    <w:p w14:paraId="2EEA2637"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x=y∙</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3∙</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21</m:t>
              </m:r>
            </m:num>
            <m:den>
              <m:r>
                <m:rPr>
                  <m:sty m:val="bi"/>
                </m:rPr>
                <w:rPr>
                  <w:rFonts w:ascii="Cambria Math" w:hAnsi="Cambria Math" w:cs="Times New Roman"/>
                  <w:color w:val="000000" w:themeColor="text1"/>
                </w:rPr>
                <m:t>2</m:t>
              </m:r>
            </m:den>
          </m:f>
        </m:oMath>
      </m:oMathPara>
    </w:p>
    <w:p w14:paraId="67C8E5AB"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w:p>
    <w:p w14:paraId="211FC6B9" w14:textId="77777777" w:rsidR="00FD3B05" w:rsidRPr="00502F2A" w:rsidRDefault="001818C4" w:rsidP="00FD3B05">
      <w:pPr>
        <w:pStyle w:val="Liststycke"/>
        <w:tabs>
          <w:tab w:val="left" w:pos="7380"/>
        </w:tabs>
        <w:ind w:left="567"/>
        <w:rPr>
          <w:rFonts w:ascii="Times New Roman" w:hAnsi="Times New Roman" w:cs="Times New Roman"/>
          <w:b/>
          <w:color w:val="000000" w:themeColor="text1"/>
        </w:rPr>
      </w:pPr>
      <m:oMathPara>
        <m:oMathParaPr>
          <m:jc m:val="left"/>
        </m:oMathParaP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z</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4</m:t>
              </m:r>
            </m:num>
            <m:den>
              <m:r>
                <m:rPr>
                  <m:sty m:val="bi"/>
                </m:rPr>
                <w:rPr>
                  <w:rFonts w:ascii="Cambria Math" w:hAnsi="Cambria Math" w:cs="Times New Roman"/>
                  <w:color w:val="000000" w:themeColor="text1"/>
                </w:rPr>
                <m:t>7</m:t>
              </m:r>
            </m:den>
          </m:f>
        </m:oMath>
      </m:oMathPara>
    </w:p>
    <w:p w14:paraId="5B177116"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z=2∙</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4</m:t>
              </m:r>
            </m:num>
            <m:den>
              <m:r>
                <m:rPr>
                  <m:sty m:val="bi"/>
                </m:rPr>
                <w:rPr>
                  <w:rFonts w:ascii="Cambria Math" w:hAnsi="Cambria Math" w:cs="Times New Roman"/>
                  <w:color w:val="000000" w:themeColor="text1"/>
                </w:rPr>
                <m:t>7</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8</m:t>
              </m:r>
            </m:num>
            <m:den>
              <m:r>
                <m:rPr>
                  <m:sty m:val="bi"/>
                </m:rPr>
                <w:rPr>
                  <w:rFonts w:ascii="Cambria Math" w:hAnsi="Cambria Math" w:cs="Times New Roman"/>
                  <w:color w:val="000000" w:themeColor="text1"/>
                </w:rPr>
                <m:t>7</m:t>
              </m:r>
            </m:den>
          </m:f>
        </m:oMath>
      </m:oMathPara>
    </w:p>
    <w:p w14:paraId="2D5A3694"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w:p>
    <w:p w14:paraId="78ECA095"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w:r w:rsidRPr="00502F2A">
        <w:rPr>
          <w:rFonts w:ascii="Times New Roman" w:hAnsi="Times New Roman" w:cs="Times New Roman"/>
          <w:b/>
          <w:color w:val="000000" w:themeColor="text1"/>
        </w:rPr>
        <w:lastRenderedPageBreak/>
        <w:t xml:space="preserve">Svar: </w:t>
      </w: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21</m:t>
            </m:r>
          </m:num>
          <m:den>
            <m:r>
              <m:rPr>
                <m:sty m:val="bi"/>
              </m:rPr>
              <w:rPr>
                <w:rFonts w:ascii="Cambria Math" w:hAnsi="Cambria Math" w:cs="Times New Roman"/>
                <w:color w:val="000000" w:themeColor="text1"/>
              </w:rPr>
              <m:t>2</m:t>
            </m:r>
          </m:den>
        </m:f>
      </m:oMath>
      <w:r w:rsidRPr="00502F2A">
        <w:rPr>
          <w:rFonts w:ascii="Times New Roman" w:hAnsi="Times New Roman" w:cs="Times New Roman"/>
          <w:b/>
          <w:color w:val="000000" w:themeColor="text1"/>
        </w:rPr>
        <w:t xml:space="preserve"> och </w:t>
      </w: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8</m:t>
            </m:r>
          </m:num>
          <m:den>
            <m:r>
              <m:rPr>
                <m:sty m:val="bi"/>
              </m:rPr>
              <w:rPr>
                <w:rFonts w:ascii="Cambria Math" w:hAnsi="Cambria Math" w:cs="Times New Roman"/>
                <w:color w:val="000000" w:themeColor="text1"/>
              </w:rPr>
              <m:t>7</m:t>
            </m:r>
          </m:den>
        </m:f>
      </m:oMath>
      <w:r w:rsidRPr="00502F2A">
        <w:rPr>
          <w:rFonts w:ascii="Times New Roman" w:hAnsi="Times New Roman" w:cs="Times New Roman"/>
          <w:b/>
          <w:color w:val="000000" w:themeColor="text1"/>
        </w:rPr>
        <w:t>.</w:t>
      </w:r>
    </w:p>
    <w:p w14:paraId="28D965A6"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371D4BF9"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I nedanstående figur är sträckan DE parallell med sträckan AC. Bestäm x.</w:t>
      </w:r>
    </w:p>
    <w:p w14:paraId="79F871E9"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4B36EB69"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1F399147"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Bestäm x i nedanstående triangel.</w:t>
      </w:r>
    </w:p>
    <w:p w14:paraId="7E870311"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1C8D9ECF"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Pr="00502F2A" w:rsidRDefault="00FD3B05" w:rsidP="00FD3B05">
      <w:pPr>
        <w:pStyle w:val="Liststycke"/>
        <w:tabs>
          <w:tab w:val="left" w:pos="7380"/>
        </w:tabs>
        <w:spacing w:after="0" w:line="240" w:lineRule="auto"/>
        <w:ind w:left="567"/>
        <w:rPr>
          <w:rFonts w:ascii="Times New Roman" w:hAnsi="Times New Roman" w:cs="Times New Roman"/>
          <w:color w:val="000000" w:themeColor="text1"/>
        </w:rPr>
      </w:pPr>
    </w:p>
    <w:p w14:paraId="5645F572"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Förhållandet mellan en blå och röd kvadrat är 2. Omkretsen för den blå kvadrat är 8 cm. Bestäm den röda kvadratens area.</w:t>
      </w:r>
    </w:p>
    <w:p w14:paraId="54E5EBE8" w14:textId="77777777" w:rsidR="00FD3B05" w:rsidRPr="00502F2A" w:rsidRDefault="00FD3B05" w:rsidP="00FD3B05">
      <w:pPr>
        <w:pStyle w:val="Ingetavstnd"/>
        <w:rPr>
          <w:color w:val="000000" w:themeColor="text1"/>
        </w:rPr>
      </w:pPr>
    </w:p>
    <w:p w14:paraId="1398146D" w14:textId="77777777" w:rsidR="00F75EDE" w:rsidRPr="00502F2A" w:rsidRDefault="00F75EDE"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En liksidig triangel har sidan 10 cm. Bestäm dess area.</w:t>
      </w:r>
    </w:p>
    <w:p w14:paraId="4C5457B6" w14:textId="77777777" w:rsidR="00F75EDE" w:rsidRPr="00502F2A" w:rsidRDefault="00F75EDE" w:rsidP="00F75EDE">
      <w:pPr>
        <w:pStyle w:val="Liststycke"/>
        <w:rPr>
          <w:rFonts w:ascii="Times New Roman" w:hAnsi="Times New Roman" w:cs="Times New Roman"/>
          <w:color w:val="000000" w:themeColor="text1"/>
        </w:rPr>
      </w:pPr>
    </w:p>
    <w:p w14:paraId="5AB5D135" w14:textId="77777777" w:rsidR="00F75EDE" w:rsidRPr="00502F2A" w:rsidRDefault="00F75EDE"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Sidorna i en triangel är 16 cm, 10 cm och 10 cm. Bestäm dess area.</w:t>
      </w:r>
    </w:p>
    <w:p w14:paraId="0C27D445" w14:textId="77777777" w:rsidR="00F75EDE" w:rsidRPr="00502F2A" w:rsidRDefault="00F75EDE" w:rsidP="00F75EDE">
      <w:pPr>
        <w:pStyle w:val="Liststycke"/>
        <w:tabs>
          <w:tab w:val="left" w:pos="7380"/>
        </w:tabs>
        <w:ind w:left="567"/>
        <w:rPr>
          <w:rFonts w:ascii="Times New Roman" w:hAnsi="Times New Roman" w:cs="Times New Roman"/>
          <w:color w:val="000000" w:themeColor="text1"/>
        </w:rPr>
      </w:pPr>
    </w:p>
    <w:p w14:paraId="6F0711C3" w14:textId="77777777" w:rsidR="00F75EDE" w:rsidRPr="00502F2A" w:rsidRDefault="00F75EDE"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Två sidor i en likbent triangel är 8 cm och 10 cm. Bestäm dess area.</w:t>
      </w:r>
    </w:p>
    <w:p w14:paraId="7D41569A" w14:textId="77777777" w:rsidR="00F75EDE" w:rsidRPr="00502F2A" w:rsidRDefault="00F75EDE" w:rsidP="00F75EDE">
      <w:pPr>
        <w:pStyle w:val="Liststycke"/>
        <w:tabs>
          <w:tab w:val="left" w:pos="7380"/>
        </w:tabs>
        <w:ind w:left="567"/>
        <w:rPr>
          <w:rFonts w:ascii="Times New Roman" w:hAnsi="Times New Roman" w:cs="Times New Roman"/>
          <w:color w:val="000000" w:themeColor="text1"/>
        </w:rPr>
      </w:pPr>
    </w:p>
    <w:p w14:paraId="4EA46062" w14:textId="77777777" w:rsidR="00F75EDE" w:rsidRPr="00502F2A" w:rsidRDefault="00F75EDE"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I nedanstående figur är sträckan DE 2 cm, BC 6 cm och AC 12 cm. Bestäm sträckan AD.</w:t>
      </w:r>
    </w:p>
    <w:p w14:paraId="131274FC" w14:textId="77777777" w:rsidR="00F75EDE" w:rsidRPr="00502F2A" w:rsidRDefault="00F75EDE" w:rsidP="00F75EDE">
      <w:pPr>
        <w:pStyle w:val="Liststycke"/>
        <w:tabs>
          <w:tab w:val="left" w:pos="7380"/>
        </w:tabs>
        <w:ind w:left="0"/>
        <w:rPr>
          <w:rFonts w:ascii="Times New Roman" w:hAnsi="Times New Roman" w:cs="Times New Roman"/>
          <w:color w:val="000000" w:themeColor="text1"/>
        </w:rPr>
      </w:pPr>
    </w:p>
    <w:p w14:paraId="461E91CE" w14:textId="77777777" w:rsidR="00F75EDE" w:rsidRPr="00502F2A" w:rsidRDefault="00F75EDE" w:rsidP="00F75EDE">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Pr="00502F2A" w:rsidRDefault="009A1FDA" w:rsidP="009A1FDA">
      <w:pPr>
        <w:pStyle w:val="Liststycke"/>
        <w:tabs>
          <w:tab w:val="left" w:pos="7380"/>
        </w:tabs>
        <w:spacing w:after="0" w:line="240" w:lineRule="auto"/>
        <w:ind w:left="567"/>
        <w:rPr>
          <w:rFonts w:ascii="Times New Roman" w:hAnsi="Times New Roman" w:cs="Times New Roman"/>
          <w:color w:val="000000" w:themeColor="text1"/>
        </w:rPr>
      </w:pPr>
    </w:p>
    <w:p w14:paraId="47F4D208" w14:textId="77777777" w:rsidR="009A1FDA" w:rsidRPr="00502F2A" w:rsidRDefault="009A1FDA"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Pr="00502F2A" w:rsidRDefault="009800A6" w:rsidP="009800A6">
      <w:pPr>
        <w:pStyle w:val="Liststycke"/>
        <w:tabs>
          <w:tab w:val="left" w:pos="7380"/>
        </w:tabs>
        <w:spacing w:after="0" w:line="240" w:lineRule="auto"/>
        <w:ind w:left="567"/>
        <w:rPr>
          <w:rFonts w:ascii="Times New Roman" w:hAnsi="Times New Roman" w:cs="Times New Roman"/>
          <w:color w:val="000000" w:themeColor="text1"/>
        </w:rPr>
      </w:pPr>
    </w:p>
    <w:p w14:paraId="7428CE35" w14:textId="77777777" w:rsidR="009800A6" w:rsidRPr="00502F2A" w:rsidRDefault="009800A6" w:rsidP="004D0CE4">
      <w:pPr>
        <w:pStyle w:val="Liststycke"/>
        <w:numPr>
          <w:ilvl w:val="0"/>
          <w:numId w:val="10"/>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I nedanstående figur är den övre triangeln likformig med den stora triangeln. Bestäm x och y.</w:t>
      </w:r>
    </w:p>
    <w:p w14:paraId="5C7BBC11" w14:textId="77777777" w:rsidR="009800A6" w:rsidRPr="00502F2A" w:rsidRDefault="009800A6" w:rsidP="009800A6">
      <w:pPr>
        <w:pStyle w:val="Liststycke"/>
        <w:rPr>
          <w:rFonts w:ascii="Times New Roman" w:hAnsi="Times New Roman" w:cs="Times New Roman"/>
          <w:color w:val="000000" w:themeColor="text1"/>
        </w:rPr>
      </w:pPr>
    </w:p>
    <w:p w14:paraId="11EAB8E9" w14:textId="77777777" w:rsidR="009800A6" w:rsidRPr="00502F2A" w:rsidRDefault="009800A6" w:rsidP="009800A6">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lastRenderedPageBreak/>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Pr="00502F2A" w:rsidRDefault="00C17D8F"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Dålig uppfostran, låga krav och bristande disciplin</w:t>
      </w:r>
    </w:p>
    <w:p w14:paraId="32D153F5" w14:textId="77777777" w:rsidR="00AB3E33" w:rsidRPr="00502F2A" w:rsidRDefault="00AB3E33"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Att eleven är och förblir avstängd från mina lektioner</w:t>
      </w:r>
    </w:p>
    <w:p w14:paraId="238EA869" w14:textId="77777777" w:rsidR="00D3335C" w:rsidRPr="00502F2A" w:rsidRDefault="00D3335C"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Jag jobbar som lärare på Thomasgymnasiet i Strängas. Tisdagen den 20 mars gav jag en lektion i matematik i B226 för Sprint 9a, kl. 10.20-11.20.</w:t>
      </w:r>
    </w:p>
    <w:p w14:paraId="32DF85C8" w14:textId="77777777" w:rsidR="00D3335C" w:rsidRPr="00502F2A" w:rsidRDefault="00D3335C"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Pr="00502F2A" w:rsidRDefault="00D3335C"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En stund senare kom han in i klassrummet och slängde studiematerialet över en bänk. Jag sade då, med hög röst, till honom att lägga tillbaka materialet på sin plats i bokhyllan. Det gjorde han inte, istället lämnade han rummet. När han var på väg ut genom dörren kastade han en penna på mig, som träffade mig i ryggen.</w:t>
      </w:r>
    </w:p>
    <w:p w14:paraId="0737090E" w14:textId="77777777" w:rsidR="00AE4BF8" w:rsidRPr="00502F2A" w:rsidRDefault="00AE4BF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w:t>
      </w:r>
    </w:p>
    <w:p w14:paraId="65630007" w14:textId="77777777" w:rsidR="00AE4BF8" w:rsidRPr="00502F2A" w:rsidRDefault="00AE4BF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untligt NP måndagen den 7 maj</w:t>
      </w:r>
    </w:p>
    <w:p w14:paraId="2204F140" w14:textId="77777777" w:rsidR="00AE4BF8" w:rsidRPr="00502F2A" w:rsidRDefault="00AE4BF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 uppgifter från Skolverket + 5 uppgifter ur boken</w:t>
      </w:r>
    </w:p>
    <w:p w14:paraId="32A7DC86" w14:textId="77777777" w:rsidR="00AE4BF8" w:rsidRPr="00502F2A" w:rsidRDefault="00AE4BF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in/Max</w:t>
      </w:r>
    </w:p>
    <w:p w14:paraId="6CC3C3F6"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w:t>
      </w:r>
    </w:p>
    <w:p w14:paraId="2D41B8EB"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1</w:t>
      </w:r>
      <w:r w:rsidR="00227390" w:rsidRPr="00502F2A">
        <w:rPr>
          <w:rFonts w:ascii="Times New Roman" w:hAnsi="Times New Roman" w:cs="Times New Roman"/>
          <w:color w:val="000000" w:themeColor="text1"/>
        </w:rPr>
        <w:t xml:space="preserve"> Hilma</w:t>
      </w:r>
    </w:p>
    <w:p w14:paraId="4D5FCF49"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3</w:t>
      </w:r>
      <w:r w:rsidR="00A7318A" w:rsidRPr="00502F2A">
        <w:rPr>
          <w:rFonts w:ascii="Times New Roman" w:hAnsi="Times New Roman" w:cs="Times New Roman"/>
          <w:color w:val="000000" w:themeColor="text1"/>
        </w:rPr>
        <w:t xml:space="preserve"> Hanna J</w:t>
      </w:r>
    </w:p>
    <w:p w14:paraId="6F9FFB08"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6</w:t>
      </w:r>
      <w:r w:rsidR="00227390" w:rsidRPr="00502F2A">
        <w:rPr>
          <w:rFonts w:ascii="Times New Roman" w:hAnsi="Times New Roman" w:cs="Times New Roman"/>
          <w:color w:val="000000" w:themeColor="text1"/>
        </w:rPr>
        <w:t xml:space="preserve"> Madeleine B</w:t>
      </w:r>
    </w:p>
    <w:p w14:paraId="676E681A"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7</w:t>
      </w:r>
      <w:r w:rsidR="00A7318A" w:rsidRPr="00502F2A">
        <w:rPr>
          <w:rFonts w:ascii="Times New Roman" w:hAnsi="Times New Roman" w:cs="Times New Roman"/>
          <w:color w:val="000000" w:themeColor="text1"/>
        </w:rPr>
        <w:t xml:space="preserve"> Oscar</w:t>
      </w:r>
    </w:p>
    <w:p w14:paraId="119C9393" w14:textId="77777777" w:rsidR="00AE4BF8" w:rsidRPr="00502F2A" w:rsidRDefault="00AE4BF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rean under grafen</w:t>
      </w:r>
    </w:p>
    <w:p w14:paraId="3ED637FB"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w:t>
      </w:r>
    </w:p>
    <w:p w14:paraId="3B2E8042"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5310</w:t>
      </w:r>
      <w:r w:rsidR="00EB60F4" w:rsidRPr="00502F2A">
        <w:rPr>
          <w:rFonts w:ascii="Times New Roman" w:hAnsi="Times New Roman" w:cs="Times New Roman"/>
          <w:color w:val="000000" w:themeColor="text1"/>
        </w:rPr>
        <w:t xml:space="preserve"> Joelle</w:t>
      </w:r>
    </w:p>
    <w:p w14:paraId="01FB4949"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5312</w:t>
      </w:r>
    </w:p>
    <w:p w14:paraId="203718D0" w14:textId="77777777" w:rsidR="00AE4BF8" w:rsidRPr="00502F2A" w:rsidRDefault="00AE4BF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vationssystem</w:t>
      </w:r>
    </w:p>
    <w:p w14:paraId="7CBFAC3E"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3</w:t>
      </w:r>
    </w:p>
    <w:p w14:paraId="603FBEB5"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5</w:t>
      </w:r>
      <w:r w:rsidR="00227390" w:rsidRPr="00502F2A">
        <w:rPr>
          <w:rFonts w:ascii="Times New Roman" w:hAnsi="Times New Roman" w:cs="Times New Roman"/>
          <w:color w:val="000000" w:themeColor="text1"/>
        </w:rPr>
        <w:t xml:space="preserve"> Caroline</w:t>
      </w:r>
    </w:p>
    <w:p w14:paraId="08840D15"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6</w:t>
      </w:r>
    </w:p>
    <w:p w14:paraId="4CF6A49D"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7</w:t>
      </w:r>
    </w:p>
    <w:p w14:paraId="2D15E78A"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8</w:t>
      </w:r>
    </w:p>
    <w:p w14:paraId="3C605E11"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9</w:t>
      </w:r>
    </w:p>
    <w:p w14:paraId="58059036"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50</w:t>
      </w:r>
    </w:p>
    <w:p w14:paraId="687A3FE1" w14:textId="77777777" w:rsidR="00AE4BF8" w:rsidRPr="00502F2A" w:rsidRDefault="00AE4BF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issa kurvan</w:t>
      </w:r>
    </w:p>
    <w:p w14:paraId="34F199E5"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w:t>
      </w:r>
      <w:r w:rsidR="00227390" w:rsidRPr="00502F2A">
        <w:rPr>
          <w:rFonts w:ascii="Times New Roman" w:hAnsi="Times New Roman" w:cs="Times New Roman"/>
          <w:color w:val="000000" w:themeColor="text1"/>
        </w:rPr>
        <w:t xml:space="preserve"> Hanna R-H</w:t>
      </w:r>
    </w:p>
    <w:p w14:paraId="33A9A309"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06</w:t>
      </w:r>
      <w:r w:rsidR="00DF7252" w:rsidRPr="00502F2A">
        <w:rPr>
          <w:rFonts w:ascii="Times New Roman" w:hAnsi="Times New Roman" w:cs="Times New Roman"/>
          <w:color w:val="000000" w:themeColor="text1"/>
        </w:rPr>
        <w:t xml:space="preserve"> Madeleine A</w:t>
      </w:r>
    </w:p>
    <w:p w14:paraId="0DE056A1" w14:textId="77777777" w:rsidR="00092578" w:rsidRPr="00502F2A" w:rsidRDefault="00092578" w:rsidP="004D0CE4">
      <w:pPr>
        <w:pStyle w:val="Ingetavstnd"/>
        <w:numPr>
          <w:ilvl w:val="0"/>
          <w:numId w:val="7"/>
        </w:numPr>
        <w:rPr>
          <w:rFonts w:ascii="Times New Roman" w:hAnsi="Times New Roman" w:cs="Times New Roman"/>
          <w:color w:val="000000" w:themeColor="text1"/>
        </w:rPr>
      </w:pPr>
    </w:p>
    <w:p w14:paraId="72682777" w14:textId="77777777" w:rsidR="00092578" w:rsidRPr="00502F2A" w:rsidRDefault="00092578" w:rsidP="004D0CE4">
      <w:pPr>
        <w:pStyle w:val="Ingetavstnd"/>
        <w:numPr>
          <w:ilvl w:val="0"/>
          <w:numId w:val="7"/>
        </w:numPr>
        <w:rPr>
          <w:rFonts w:ascii="Times New Roman" w:hAnsi="Times New Roman" w:cs="Times New Roman"/>
          <w:color w:val="000000" w:themeColor="text1"/>
        </w:rPr>
      </w:pPr>
      <w:bookmarkStart w:id="13" w:name="_Hlk513472058"/>
      <w:r w:rsidRPr="00502F2A">
        <w:rPr>
          <w:rFonts w:ascii="Times New Roman" w:hAnsi="Times New Roman" w:cs="Times New Roman"/>
          <w:color w:val="000000" w:themeColor="text1"/>
        </w:rPr>
        <w:lastRenderedPageBreak/>
        <w:t>Madeleine Andersson 4206</w:t>
      </w:r>
    </w:p>
    <w:p w14:paraId="20BEFD4A"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Joelle 5310</w:t>
      </w:r>
    </w:p>
    <w:p w14:paraId="5A07B980"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Oscar 4257</w:t>
      </w:r>
    </w:p>
    <w:p w14:paraId="7564577C"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nna Johansson 4253</w:t>
      </w:r>
    </w:p>
    <w:p w14:paraId="257D3725"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adeleine Bardland 4256</w:t>
      </w:r>
    </w:p>
    <w:p w14:paraId="4FB94D19"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nna R-H 4</w:t>
      </w:r>
    </w:p>
    <w:p w14:paraId="12CF9CF0"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aroline 2145</w:t>
      </w:r>
    </w:p>
    <w:p w14:paraId="41C46965"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ilma 4251</w:t>
      </w:r>
    </w:p>
    <w:bookmarkEnd w:id="13"/>
    <w:p w14:paraId="270C291A" w14:textId="77777777" w:rsidR="00092578" w:rsidRPr="00502F2A" w:rsidRDefault="00092578" w:rsidP="00092578">
      <w:pPr>
        <w:pStyle w:val="Ingetavstnd"/>
        <w:rPr>
          <w:rFonts w:ascii="Times New Roman" w:hAnsi="Times New Roman" w:cs="Times New Roman"/>
          <w:color w:val="000000" w:themeColor="text1"/>
        </w:rPr>
      </w:pPr>
    </w:p>
    <w:p w14:paraId="18918305" w14:textId="77777777" w:rsidR="00410D09" w:rsidRPr="00502F2A" w:rsidRDefault="00410D09" w:rsidP="00410D09">
      <w:pPr>
        <w:pStyle w:val="Ingetavstnd"/>
        <w:rPr>
          <w:rStyle w:val="st1"/>
          <w:rFonts w:ascii="Times New Roman" w:hAnsi="Times New Roman" w:cs="Times New Roman"/>
          <w:color w:val="000000" w:themeColor="text1"/>
        </w:rPr>
      </w:pPr>
      <w:r w:rsidRPr="00502F2A">
        <w:rPr>
          <w:rStyle w:val="st1"/>
          <w:rFonts w:ascii="Times New Roman" w:hAnsi="Times New Roman" w:cs="Times New Roman"/>
          <w:color w:val="000000" w:themeColor="text1"/>
        </w:rPr>
        <w:t>Falcon Funds</w:t>
      </w:r>
    </w:p>
    <w:p w14:paraId="215C0F9D" w14:textId="77777777" w:rsidR="00410D09" w:rsidRPr="00502F2A" w:rsidRDefault="00410D09" w:rsidP="00410D09">
      <w:pPr>
        <w:pStyle w:val="Ingetavstnd"/>
        <w:rPr>
          <w:rFonts w:ascii="Times New Roman" w:hAnsi="Times New Roman" w:cs="Times New Roman"/>
          <w:color w:val="000000" w:themeColor="text1"/>
        </w:rPr>
      </w:pPr>
    </w:p>
    <w:p w14:paraId="63CFC7BC" w14:textId="77777777" w:rsidR="00410D09" w:rsidRPr="00502F2A" w:rsidRDefault="00410D09" w:rsidP="00410D09">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aria Rydbeck</w:t>
      </w:r>
    </w:p>
    <w:p w14:paraId="352E5F00" w14:textId="77777777" w:rsidR="00CD072D" w:rsidRPr="00502F2A" w:rsidRDefault="00CD072D" w:rsidP="00410D09">
      <w:pPr>
        <w:pStyle w:val="Ingetavstnd"/>
        <w:rPr>
          <w:rFonts w:ascii="Times New Roman" w:hAnsi="Times New Roman" w:cs="Times New Roman"/>
          <w:color w:val="000000" w:themeColor="text1"/>
        </w:rPr>
      </w:pPr>
    </w:p>
    <w:p w14:paraId="4EFF4576" w14:textId="77777777" w:rsidR="00410D09" w:rsidRPr="00502F2A" w:rsidRDefault="00410D09" w:rsidP="00410D09">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0705-195198</w:t>
      </w:r>
    </w:p>
    <w:p w14:paraId="32189E21" w14:textId="77777777" w:rsidR="00410D09" w:rsidRPr="00502F2A" w:rsidRDefault="00410D09" w:rsidP="00410D09">
      <w:pPr>
        <w:pStyle w:val="Ingetavstnd"/>
        <w:rPr>
          <w:rFonts w:ascii="Times New Roman" w:hAnsi="Times New Roman" w:cs="Times New Roman"/>
          <w:color w:val="000000" w:themeColor="text1"/>
        </w:rPr>
      </w:pPr>
    </w:p>
    <w:p w14:paraId="75771ECB"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Mats Öberg, chef fondenheten, pensionsmyndigheten</w:t>
      </w:r>
    </w:p>
    <w:p w14:paraId="75E54489"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Olle Billinger, politiskt sakkunnig, finansdepartementet</w:t>
      </w:r>
    </w:p>
    <w:p w14:paraId="77832018"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Mikael Westberg, chefsjurist, pensionsmyndigheten</w:t>
      </w:r>
    </w:p>
    <w:p w14:paraId="7C73414F"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Katrin Westling Palm, generaldirektör, pensionsmyndigheten</w:t>
      </w:r>
    </w:p>
    <w:p w14:paraId="6C9D78FF"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Jag har också vid flera tillfällen försökt tala med Per Bolund, finansmarknadsminister.</w:t>
      </w:r>
    </w:p>
    <w:p w14:paraId="7037ADDE" w14:textId="77777777" w:rsidR="00A41765" w:rsidRPr="00502F2A" w:rsidRDefault="00A41765"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Hej,</w:t>
      </w:r>
    </w:p>
    <w:p w14:paraId="231618C2" w14:textId="77777777" w:rsidR="00166675" w:rsidRPr="00502F2A" w:rsidRDefault="00166675" w:rsidP="00A41765">
      <w:pPr>
        <w:pStyle w:val="Ingetavstnd"/>
        <w:rPr>
          <w:rFonts w:ascii="Times New Roman" w:hAnsi="Times New Roman" w:cs="Times New Roman"/>
          <w:color w:val="000000" w:themeColor="text1"/>
        </w:rPr>
      </w:pPr>
    </w:p>
    <w:p w14:paraId="21C08EBD" w14:textId="77777777" w:rsidR="00166675" w:rsidRPr="00502F2A" w:rsidRDefault="00A41765"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Jag träffade Gass i fredags. Vi hade bokat klockan två, men hon dök upp först klockan tre. Efter lite osäkerhet med avbokning och påbokning träffades vi vid fyratiden. Vi samtalade i en timme om algebra.</w:t>
      </w:r>
      <w:r w:rsidR="00472102" w:rsidRPr="00502F2A">
        <w:rPr>
          <w:rFonts w:ascii="Times New Roman" w:hAnsi="Times New Roman" w:cs="Times New Roman"/>
          <w:color w:val="000000" w:themeColor="text1"/>
        </w:rPr>
        <w:t xml:space="preserve"> Hennes kunskaper i algebra var </w:t>
      </w:r>
      <w:r w:rsidR="00DA65AC" w:rsidRPr="00502F2A">
        <w:rPr>
          <w:rFonts w:ascii="Times New Roman" w:hAnsi="Times New Roman" w:cs="Times New Roman"/>
          <w:color w:val="000000" w:themeColor="text1"/>
        </w:rPr>
        <w:t xml:space="preserve">mycket </w:t>
      </w:r>
      <w:r w:rsidR="00472102" w:rsidRPr="00502F2A">
        <w:rPr>
          <w:rFonts w:ascii="Times New Roman" w:hAnsi="Times New Roman" w:cs="Times New Roman"/>
          <w:color w:val="000000" w:themeColor="text1"/>
        </w:rPr>
        <w:t>begränsade</w:t>
      </w:r>
      <w:r w:rsidRPr="00502F2A">
        <w:rPr>
          <w:rFonts w:ascii="Times New Roman" w:hAnsi="Times New Roman" w:cs="Times New Roman"/>
          <w:color w:val="000000" w:themeColor="text1"/>
        </w:rPr>
        <w:t>, vilket hon skyllde på att hon blivit kränkt av allt och alla. Hon påstår att hon blivit godkänd på kapitel</w:t>
      </w:r>
      <w:r w:rsidR="00D46613"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1-4 (tre D och ett E) under förra läsåret. Om det är sant har hon haft hela hösten och halva våren på sig att komplettera med kapitel 5</w:t>
      </w:r>
      <w:r w:rsidR="007A20AF" w:rsidRPr="00502F2A">
        <w:rPr>
          <w:rFonts w:ascii="Times New Roman" w:hAnsi="Times New Roman" w:cs="Times New Roman"/>
          <w:color w:val="000000" w:themeColor="text1"/>
        </w:rPr>
        <w:t>, vilket hon struntat i</w:t>
      </w:r>
      <w:r w:rsidRPr="00502F2A">
        <w:rPr>
          <w:rFonts w:ascii="Times New Roman" w:hAnsi="Times New Roman" w:cs="Times New Roman"/>
          <w:color w:val="000000" w:themeColor="text1"/>
        </w:rPr>
        <w:t>. Med för all del, hon kan få E i betyg</w:t>
      </w:r>
      <w:r w:rsidR="00166675" w:rsidRPr="00502F2A">
        <w:rPr>
          <w:rFonts w:ascii="Times New Roman" w:hAnsi="Times New Roman" w:cs="Times New Roman"/>
          <w:color w:val="000000" w:themeColor="text1"/>
        </w:rPr>
        <w:t>.</w:t>
      </w:r>
    </w:p>
    <w:p w14:paraId="7330AE57" w14:textId="77777777" w:rsidR="00166675" w:rsidRPr="00502F2A" w:rsidRDefault="00166675" w:rsidP="00A41765">
      <w:pPr>
        <w:pStyle w:val="Ingetavstnd"/>
        <w:rPr>
          <w:rFonts w:ascii="Times New Roman" w:hAnsi="Times New Roman" w:cs="Times New Roman"/>
          <w:color w:val="000000" w:themeColor="text1"/>
        </w:rPr>
      </w:pPr>
    </w:p>
    <w:p w14:paraId="2D9D3CF6" w14:textId="77777777" w:rsidR="00A41765" w:rsidRPr="00502F2A" w:rsidRDefault="007A0CFC"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å långt gick det hyfsat väl, men e</w:t>
      </w:r>
      <w:r w:rsidR="00A41765" w:rsidRPr="00502F2A">
        <w:rPr>
          <w:rFonts w:ascii="Times New Roman" w:hAnsi="Times New Roman" w:cs="Times New Roman"/>
          <w:color w:val="000000" w:themeColor="text1"/>
        </w:rPr>
        <w:t xml:space="preserve">fter samtalet dröjde hon sig kvar i B-byggnaden i en halvtimme. Hon låste in sig på toaletten och vägrade gå ut. Klockan vad då halv sex på fredag kväll, då åtminstone jag var trött och ville gå hem. </w:t>
      </w:r>
      <w:r w:rsidR="007B0DA9" w:rsidRPr="00502F2A">
        <w:rPr>
          <w:rFonts w:ascii="Times New Roman" w:hAnsi="Times New Roman" w:cs="Times New Roman"/>
          <w:color w:val="000000" w:themeColor="text1"/>
        </w:rPr>
        <w:t xml:space="preserve">Hon vägrade följa en direkt uppmaning från rektorn om att lämna byggnaden. </w:t>
      </w:r>
      <w:r w:rsidR="00A41765" w:rsidRPr="00502F2A">
        <w:rPr>
          <w:rFonts w:ascii="Times New Roman" w:hAnsi="Times New Roman" w:cs="Times New Roman"/>
          <w:color w:val="000000" w:themeColor="text1"/>
        </w:rPr>
        <w:t>När vi väl fick ut henne ur byggnaden var hon förbannad, kränkt och mycket otrevlig. Hon visade inte minsta tacksamhet över att vi ställ</w:t>
      </w:r>
      <w:r w:rsidR="007A20AF" w:rsidRPr="00502F2A">
        <w:rPr>
          <w:rFonts w:ascii="Times New Roman" w:hAnsi="Times New Roman" w:cs="Times New Roman"/>
          <w:color w:val="000000" w:themeColor="text1"/>
        </w:rPr>
        <w:t>t</w:t>
      </w:r>
      <w:r w:rsidR="00A41765" w:rsidRPr="00502F2A">
        <w:rPr>
          <w:rFonts w:ascii="Times New Roman" w:hAnsi="Times New Roman" w:cs="Times New Roman"/>
          <w:color w:val="000000" w:themeColor="text1"/>
        </w:rPr>
        <w:t xml:space="preserve"> upp för henne</w:t>
      </w:r>
      <w:r w:rsidR="007A20AF" w:rsidRPr="00502F2A">
        <w:rPr>
          <w:rFonts w:ascii="Times New Roman" w:hAnsi="Times New Roman" w:cs="Times New Roman"/>
          <w:color w:val="000000" w:themeColor="text1"/>
        </w:rPr>
        <w:t>.</w:t>
      </w:r>
    </w:p>
    <w:p w14:paraId="04387EDD" w14:textId="77777777" w:rsidR="00166675" w:rsidRPr="00502F2A" w:rsidRDefault="00166675" w:rsidP="00A41765">
      <w:pPr>
        <w:pStyle w:val="Ingetavstnd"/>
        <w:rPr>
          <w:rFonts w:ascii="Times New Roman" w:hAnsi="Times New Roman" w:cs="Times New Roman"/>
          <w:color w:val="000000" w:themeColor="text1"/>
        </w:rPr>
      </w:pPr>
    </w:p>
    <w:p w14:paraId="0667A16E" w14:textId="77777777" w:rsidR="00F85F45" w:rsidRPr="00502F2A" w:rsidRDefault="00A41765"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Jag anser att hon fått de chanser hon förtjänar, nu får det vara nog.</w:t>
      </w:r>
    </w:p>
    <w:p w14:paraId="50A8B4D4" w14:textId="77777777" w:rsidR="00166675" w:rsidRPr="00502F2A" w:rsidRDefault="00F85F45"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 </w:t>
      </w:r>
    </w:p>
    <w:p w14:paraId="732E07DF" w14:textId="77777777" w:rsidR="00A41765" w:rsidRPr="00502F2A" w:rsidRDefault="00A41765"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Hälsningar Stefan</w:t>
      </w:r>
    </w:p>
    <w:p w14:paraId="47F0F491" w14:textId="77777777" w:rsidR="00410D09" w:rsidRPr="00502F2A" w:rsidRDefault="00410D09" w:rsidP="00D3335C">
      <w:pPr>
        <w:rPr>
          <w:rFonts w:ascii="Times New Roman" w:hAnsi="Times New Roman" w:cs="Times New Roman"/>
          <w:color w:val="000000" w:themeColor="text1"/>
        </w:rPr>
      </w:pPr>
    </w:p>
    <w:p w14:paraId="01E33094"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683 = a1816)</w:t>
      </w:r>
    </w:p>
    <w:p w14:paraId="03CB3F56"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690 = t1824 edx 53)</w:t>
      </w:r>
    </w:p>
    <w:p w14:paraId="2749881C"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04 = a1841)</w:t>
      </w:r>
    </w:p>
    <w:p w14:paraId="4AF757AE"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08 = a1842)</w:t>
      </w:r>
    </w:p>
    <w:p w14:paraId="0DEB7DAD"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22 = a1853)</w:t>
      </w:r>
    </w:p>
    <w:p w14:paraId="1E410E59"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24 = t1859 edx 177)</w:t>
      </w:r>
    </w:p>
    <w:p w14:paraId="40D01E29"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42 = a1867)</w:t>
      </w:r>
    </w:p>
    <w:p w14:paraId="0B21DCB8"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44 = t1873 edx 239)</w:t>
      </w:r>
    </w:p>
    <w:p w14:paraId="2D1D3FCF"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56 = t1881)</w:t>
      </w:r>
    </w:p>
    <w:p w14:paraId="5625AE2E"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60 = t1886 eax 278)</w:t>
      </w:r>
    </w:p>
    <w:p w14:paraId="7E980D93"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67 = a1887)]</w:t>
      </w:r>
    </w:p>
    <w:p w14:paraId="2A4DABB4"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OS X El Capitan</w:t>
      </w:r>
    </w:p>
    <w:p w14:paraId="00C0D011"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Version 10.11.6</w:t>
      </w:r>
    </w:p>
    <w:p w14:paraId="7FFACE13"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acBook Air (13 tum, tidigt 2014)</w:t>
      </w:r>
    </w:p>
    <w:p w14:paraId="53C0AE0E"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Processor: 1.4 GHz Intel Core i5</w:t>
      </w:r>
    </w:p>
    <w:p w14:paraId="21E23DE8"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inne: 4 GB 1600 MHz DDR3</w:t>
      </w:r>
    </w:p>
    <w:p w14:paraId="7F6DB98E"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Grafik: Intel HD Graphics 5000 1536 MB</w:t>
      </w:r>
    </w:p>
    <w:p w14:paraId="2F747958"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erienummer: C2VN28ZBG085</w:t>
      </w:r>
    </w:p>
    <w:p w14:paraId="225FE915"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Inbyggd skärm: 13,3 tum (1440 * 800)</w:t>
      </w:r>
    </w:p>
    <w:p w14:paraId="547D8260"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Intel HD Graphics 5000 1536 MB</w:t>
      </w:r>
    </w:p>
    <w:p w14:paraId="6DFF7C1B"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töldmärkt Strängnäs Kommun IRS321338</w:t>
      </w:r>
    </w:p>
    <w:p w14:paraId="7D4912D6"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If found please call: +46 (0) 42 299940</w:t>
      </w:r>
    </w:p>
    <w:p w14:paraId="7764A5D5" w14:textId="77777777" w:rsidR="00676562" w:rsidRPr="00502F2A" w:rsidRDefault="00676562" w:rsidP="004150EC">
      <w:pPr>
        <w:pStyle w:val="Ingetavstnd"/>
        <w:rPr>
          <w:rFonts w:ascii="Times New Roman" w:hAnsi="Times New Roman" w:cs="Times New Roman"/>
          <w:color w:val="000000" w:themeColor="text1"/>
        </w:rPr>
      </w:pPr>
    </w:p>
    <w:p w14:paraId="6B3AD396" w14:textId="77777777" w:rsidR="00C31B5E" w:rsidRPr="00502F2A" w:rsidRDefault="00FA56C5" w:rsidP="004150EC">
      <w:pPr>
        <w:pStyle w:val="Ingetavstnd"/>
        <w:rPr>
          <w:rFonts w:ascii="Times New Roman" w:hAnsi="Times New Roman" w:cs="Times New Roman"/>
          <w:color w:val="000000" w:themeColor="text1"/>
        </w:rPr>
      </w:pPr>
      <w:bookmarkStart w:id="14" w:name="_Hlk517346889"/>
      <w:r w:rsidRPr="00502F2A">
        <w:rPr>
          <w:rFonts w:ascii="Times New Roman" w:hAnsi="Times New Roman" w:cs="Times New Roman"/>
          <w:color w:val="000000" w:themeColor="text1"/>
        </w:rPr>
        <w:t>Telefon 070-23599</w:t>
      </w:r>
      <w:r w:rsidR="006F1AAB" w:rsidRPr="00502F2A">
        <w:rPr>
          <w:rFonts w:ascii="Times New Roman" w:hAnsi="Times New Roman" w:cs="Times New Roman"/>
          <w:color w:val="000000" w:themeColor="text1"/>
        </w:rPr>
        <w:t>2</w:t>
      </w:r>
      <w:r w:rsidRPr="00502F2A">
        <w:rPr>
          <w:rFonts w:ascii="Times New Roman" w:hAnsi="Times New Roman" w:cs="Times New Roman"/>
          <w:color w:val="000000" w:themeColor="text1"/>
        </w:rPr>
        <w:t>3</w:t>
      </w:r>
      <w:r w:rsidR="006F1AAB" w:rsidRPr="00502F2A">
        <w:rPr>
          <w:rFonts w:ascii="Times New Roman" w:hAnsi="Times New Roman" w:cs="Times New Roman"/>
          <w:color w:val="000000" w:themeColor="text1"/>
        </w:rPr>
        <w:t>4</w:t>
      </w:r>
      <w:r w:rsidRPr="00502F2A">
        <w:rPr>
          <w:rFonts w:ascii="Times New Roman" w:hAnsi="Times New Roman" w:cs="Times New Roman"/>
          <w:color w:val="000000" w:themeColor="text1"/>
        </w:rPr>
        <w:t>, 0500-1</w:t>
      </w:r>
      <w:r w:rsidR="00A4751E"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1207</w:t>
      </w:r>
      <w:bookmarkEnd w:id="14"/>
    </w:p>
    <w:p w14:paraId="4AD42165" w14:textId="6CFC7B48" w:rsidR="00FE7389" w:rsidRPr="00502F2A" w:rsidRDefault="00FE7389" w:rsidP="004150EC">
      <w:pPr>
        <w:pStyle w:val="Ingetavstnd"/>
        <w:rPr>
          <w:rFonts w:ascii="Times New Roman" w:hAnsi="Times New Roman" w:cs="Times New Roman"/>
          <w:color w:val="000000" w:themeColor="text1"/>
        </w:rPr>
      </w:pPr>
    </w:p>
    <w:p w14:paraId="2D127B29" w14:textId="38C9A8A2" w:rsidR="00E91DAB" w:rsidRPr="00502F2A" w:rsidRDefault="00E91DAB"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Anna Åkesson 072 210 29 11, 22 april 2020</w:t>
      </w:r>
    </w:p>
    <w:p w14:paraId="70AD4BA4" w14:textId="77777777" w:rsidR="00E91DAB" w:rsidRPr="00502F2A" w:rsidRDefault="00E91DAB" w:rsidP="004150EC">
      <w:pPr>
        <w:pStyle w:val="Ingetavstnd"/>
        <w:rPr>
          <w:rFonts w:ascii="Times New Roman" w:hAnsi="Times New Roman" w:cs="Times New Roman"/>
          <w:color w:val="000000" w:themeColor="text1"/>
        </w:rPr>
      </w:pPr>
    </w:p>
    <w:p w14:paraId="4711FBEE" w14:textId="03EF5466" w:rsidR="00FE7389" w:rsidRPr="00502F2A" w:rsidRDefault="00FE7389"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arie Flink 010-4542313</w:t>
      </w:r>
    </w:p>
    <w:p w14:paraId="0F8584A8" w14:textId="103ECBF8" w:rsidR="00FE40FB" w:rsidRPr="00502F2A" w:rsidRDefault="00FE40FB" w:rsidP="004150EC">
      <w:pPr>
        <w:pStyle w:val="Ingetavstnd"/>
        <w:rPr>
          <w:rFonts w:ascii="Times New Roman" w:hAnsi="Times New Roman" w:cs="Times New Roman"/>
          <w:color w:val="000000" w:themeColor="text1"/>
        </w:rPr>
      </w:pPr>
    </w:p>
    <w:p w14:paraId="54239FA4" w14:textId="17B78FC2" w:rsidR="00FE40FB" w:rsidRPr="00502F2A" w:rsidRDefault="00FE40FB"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lefonsamtal</w:t>
      </w:r>
    </w:p>
    <w:p w14:paraId="2A2DB2E1" w14:textId="6D6DD2A6" w:rsidR="000D43F4" w:rsidRPr="00502F2A" w:rsidRDefault="000D43F4"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Jag </w:t>
      </w:r>
      <w:r w:rsidR="005813EF" w:rsidRPr="00502F2A">
        <w:rPr>
          <w:rFonts w:ascii="Times New Roman" w:hAnsi="Times New Roman" w:cs="Times New Roman"/>
          <w:color w:val="000000" w:themeColor="text1"/>
        </w:rPr>
        <w:t>skulle vilja tala med D</w:t>
      </w:r>
      <w:r w:rsidRPr="00502F2A">
        <w:rPr>
          <w:rFonts w:ascii="Times New Roman" w:hAnsi="Times New Roman" w:cs="Times New Roman"/>
          <w:color w:val="000000" w:themeColor="text1"/>
        </w:rPr>
        <w:t>aniel Barr</w:t>
      </w:r>
    </w:p>
    <w:p w14:paraId="7812B1AE" w14:textId="72EB63EA" w:rsidR="00FE40FB" w:rsidRPr="00502F2A" w:rsidRDefault="00FE40FB"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Förlorade en del av min pension i Falcon-skandalen</w:t>
      </w:r>
      <w:r w:rsidR="00561BB2" w:rsidRPr="00502F2A">
        <w:rPr>
          <w:rFonts w:ascii="Times New Roman" w:hAnsi="Times New Roman" w:cs="Times New Roman"/>
          <w:color w:val="000000" w:themeColor="text1"/>
        </w:rPr>
        <w:t xml:space="preserve"> får några år sedan</w:t>
      </w:r>
    </w:p>
    <w:p w14:paraId="3A6D3A89" w14:textId="3E1CD4D9" w:rsidR="005052BC" w:rsidRPr="00502F2A" w:rsidRDefault="00EA6D5F"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åg att </w:t>
      </w:r>
      <w:r w:rsidR="005052BC" w:rsidRPr="00502F2A">
        <w:rPr>
          <w:rFonts w:ascii="Times New Roman" w:hAnsi="Times New Roman" w:cs="Times New Roman"/>
          <w:color w:val="000000" w:themeColor="text1"/>
        </w:rPr>
        <w:t xml:space="preserve">den ena </w:t>
      </w:r>
      <w:r w:rsidRPr="00502F2A">
        <w:rPr>
          <w:rFonts w:ascii="Times New Roman" w:hAnsi="Times New Roman" w:cs="Times New Roman"/>
          <w:color w:val="000000" w:themeColor="text1"/>
        </w:rPr>
        <w:t>gärningsm</w:t>
      </w:r>
      <w:r w:rsidR="005052BC" w:rsidRPr="00502F2A">
        <w:rPr>
          <w:rFonts w:ascii="Times New Roman" w:hAnsi="Times New Roman" w:cs="Times New Roman"/>
          <w:color w:val="000000" w:themeColor="text1"/>
        </w:rPr>
        <w:t>a</w:t>
      </w:r>
      <w:r w:rsidRPr="00502F2A">
        <w:rPr>
          <w:rFonts w:ascii="Times New Roman" w:hAnsi="Times New Roman" w:cs="Times New Roman"/>
          <w:color w:val="000000" w:themeColor="text1"/>
        </w:rPr>
        <w:t xml:space="preserve">nnen </w:t>
      </w:r>
      <w:r w:rsidR="005052BC" w:rsidRPr="00502F2A">
        <w:rPr>
          <w:rFonts w:ascii="Times New Roman" w:hAnsi="Times New Roman" w:cs="Times New Roman"/>
          <w:color w:val="000000" w:themeColor="text1"/>
        </w:rPr>
        <w:t>dragit tillbaka sitt överklagande</w:t>
      </w:r>
      <w:r w:rsidR="009D1093" w:rsidRPr="00502F2A">
        <w:rPr>
          <w:rFonts w:ascii="Times New Roman" w:hAnsi="Times New Roman" w:cs="Times New Roman"/>
          <w:color w:val="000000" w:themeColor="text1"/>
        </w:rPr>
        <w:t xml:space="preserve"> till hovrätten och att den andre blivit fälld i hovrätten</w:t>
      </w:r>
    </w:p>
    <w:p w14:paraId="47A488D2" w14:textId="552B4584" w:rsidR="00EA6D5F" w:rsidRPr="00502F2A" w:rsidRDefault="00A92369"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Förmodar att jag ä</w:t>
      </w:r>
      <w:r w:rsidR="00EA6D5F" w:rsidRPr="00502F2A">
        <w:rPr>
          <w:rFonts w:ascii="Times New Roman" w:hAnsi="Times New Roman" w:cs="Times New Roman"/>
          <w:color w:val="000000" w:themeColor="text1"/>
        </w:rPr>
        <w:t>ntligen får tillbaka de pengar som stulits av mig</w:t>
      </w:r>
    </w:p>
    <w:p w14:paraId="37E9F382" w14:textId="77777777" w:rsidR="00EA6D5F" w:rsidRPr="00502F2A" w:rsidRDefault="00EA6D5F"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heter Stefan Björnander och har telefonnummer 0705-195198</w:t>
      </w:r>
    </w:p>
    <w:p w14:paraId="0F646011" w14:textId="77777777" w:rsidR="00EA6D5F" w:rsidRPr="00502F2A" w:rsidRDefault="00EA6D5F" w:rsidP="004D0CE4">
      <w:pPr>
        <w:pStyle w:val="Ingetavstnd"/>
        <w:numPr>
          <w:ilvl w:val="0"/>
          <w:numId w:val="12"/>
        </w:numPr>
        <w:rPr>
          <w:rFonts w:ascii="Times New Roman" w:hAnsi="Times New Roman" w:cs="Times New Roman"/>
          <w:color w:val="000000" w:themeColor="text1"/>
        </w:rPr>
      </w:pPr>
    </w:p>
    <w:p w14:paraId="66E6AFA5" w14:textId="5C27974E" w:rsidR="00FE40FB" w:rsidRPr="00502F2A" w:rsidRDefault="00273A6C"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t</w:t>
      </w:r>
      <w:r w:rsidR="00184062" w:rsidRPr="00502F2A">
        <w:rPr>
          <w:rFonts w:ascii="Times New Roman" w:hAnsi="Times New Roman" w:cs="Times New Roman"/>
          <w:color w:val="000000" w:themeColor="text1"/>
        </w:rPr>
        <w:t xml:space="preserve">alade </w:t>
      </w:r>
      <w:r w:rsidR="00CF51BC" w:rsidRPr="00502F2A">
        <w:rPr>
          <w:rFonts w:ascii="Times New Roman" w:hAnsi="Times New Roman" w:cs="Times New Roman"/>
          <w:color w:val="000000" w:themeColor="text1"/>
        </w:rPr>
        <w:t xml:space="preserve">nyligen </w:t>
      </w:r>
      <w:r w:rsidR="00184062" w:rsidRPr="00502F2A">
        <w:rPr>
          <w:rFonts w:ascii="Times New Roman" w:hAnsi="Times New Roman" w:cs="Times New Roman"/>
          <w:color w:val="000000" w:themeColor="text1"/>
        </w:rPr>
        <w:t xml:space="preserve">med en </w:t>
      </w:r>
      <w:r w:rsidR="00202D58" w:rsidRPr="00502F2A">
        <w:rPr>
          <w:rFonts w:ascii="Times New Roman" w:hAnsi="Times New Roman" w:cs="Times New Roman"/>
          <w:color w:val="000000" w:themeColor="text1"/>
        </w:rPr>
        <w:t>tjänsteman på Pensionsmyndigheten,</w:t>
      </w:r>
      <w:r w:rsidR="00FE40FB" w:rsidRPr="00502F2A">
        <w:rPr>
          <w:rFonts w:ascii="Times New Roman" w:hAnsi="Times New Roman" w:cs="Times New Roman"/>
          <w:color w:val="000000" w:themeColor="text1"/>
        </w:rPr>
        <w:t xml:space="preserve"> </w:t>
      </w:r>
      <w:r w:rsidR="00184062" w:rsidRPr="00502F2A">
        <w:rPr>
          <w:rFonts w:ascii="Times New Roman" w:hAnsi="Times New Roman" w:cs="Times New Roman"/>
          <w:color w:val="000000" w:themeColor="text1"/>
        </w:rPr>
        <w:t xml:space="preserve">som sade att </w:t>
      </w:r>
      <w:r w:rsidR="00FE40FB" w:rsidRPr="00502F2A">
        <w:rPr>
          <w:rFonts w:ascii="Times New Roman" w:hAnsi="Times New Roman" w:cs="Times New Roman"/>
          <w:color w:val="000000" w:themeColor="text1"/>
        </w:rPr>
        <w:t>ingenting har hänt sedan juli förra året</w:t>
      </w:r>
      <w:r w:rsidR="0073586E" w:rsidRPr="00502F2A">
        <w:rPr>
          <w:rFonts w:ascii="Times New Roman" w:hAnsi="Times New Roman" w:cs="Times New Roman"/>
          <w:color w:val="000000" w:themeColor="text1"/>
        </w:rPr>
        <w:t>, 2018</w:t>
      </w:r>
    </w:p>
    <w:p w14:paraId="56E8D524" w14:textId="019F1390" w:rsidR="003F4B72" w:rsidRPr="00502F2A" w:rsidRDefault="007870B7"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får intrycket att nu gett upp försöken att ta tillbaka pengarna</w:t>
      </w:r>
      <w:r w:rsidR="00C271F9" w:rsidRPr="00502F2A">
        <w:rPr>
          <w:rFonts w:ascii="Times New Roman" w:hAnsi="Times New Roman" w:cs="Times New Roman"/>
          <w:color w:val="000000" w:themeColor="text1"/>
        </w:rPr>
        <w:t xml:space="preserve">, om så är </w:t>
      </w:r>
      <w:r w:rsidRPr="00502F2A">
        <w:rPr>
          <w:rFonts w:ascii="Times New Roman" w:hAnsi="Times New Roman" w:cs="Times New Roman"/>
          <w:color w:val="000000" w:themeColor="text1"/>
        </w:rPr>
        <w:t>fall</w:t>
      </w:r>
      <w:r w:rsidR="00C271F9" w:rsidRPr="00502F2A">
        <w:rPr>
          <w:rFonts w:ascii="Times New Roman" w:hAnsi="Times New Roman" w:cs="Times New Roman"/>
          <w:color w:val="000000" w:themeColor="text1"/>
        </w:rPr>
        <w:t>et</w:t>
      </w:r>
      <w:r w:rsidRPr="00502F2A">
        <w:rPr>
          <w:rFonts w:ascii="Times New Roman" w:hAnsi="Times New Roman" w:cs="Times New Roman"/>
          <w:color w:val="000000" w:themeColor="text1"/>
        </w:rPr>
        <w:t xml:space="preserve"> borde ni ersätta de sparare </w:t>
      </w:r>
      <w:r w:rsidR="003F4B72" w:rsidRPr="00502F2A">
        <w:rPr>
          <w:rFonts w:ascii="Times New Roman" w:hAnsi="Times New Roman" w:cs="Times New Roman"/>
          <w:color w:val="000000" w:themeColor="text1"/>
        </w:rPr>
        <w:t>vars pensionspengar ni slarvat bort</w:t>
      </w:r>
    </w:p>
    <w:p w14:paraId="71B75BA8" w14:textId="7539FC47" w:rsidR="007870B7" w:rsidRPr="00502F2A" w:rsidRDefault="00195E6F"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Nåväl, r</w:t>
      </w:r>
      <w:r w:rsidR="00E94801" w:rsidRPr="00502F2A">
        <w:rPr>
          <w:rFonts w:ascii="Times New Roman" w:hAnsi="Times New Roman" w:cs="Times New Roman"/>
          <w:color w:val="000000" w:themeColor="text1"/>
        </w:rPr>
        <w:t>ing mig så får vi prata om det</w:t>
      </w:r>
    </w:p>
    <w:p w14:paraId="325AC7C4" w14:textId="77777777" w:rsidR="00E94801" w:rsidRPr="00502F2A" w:rsidRDefault="00E94801" w:rsidP="004D0CE4">
      <w:pPr>
        <w:pStyle w:val="Ingetavstnd"/>
        <w:numPr>
          <w:ilvl w:val="0"/>
          <w:numId w:val="12"/>
        </w:numPr>
        <w:rPr>
          <w:rFonts w:ascii="Times New Roman" w:hAnsi="Times New Roman" w:cs="Times New Roman"/>
          <w:color w:val="000000" w:themeColor="text1"/>
        </w:rPr>
      </w:pPr>
    </w:p>
    <w:p w14:paraId="23016C20" w14:textId="77777777" w:rsidR="004E4508" w:rsidRPr="00502F2A" w:rsidRDefault="004E4508"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Ni stod bredvid och titta på när tjuvarna klev in och stal min pension, så jag tycker nog jag har rätt att veta vad som händer, eller inte händer</w:t>
      </w:r>
    </w:p>
    <w:p w14:paraId="1B560C65" w14:textId="77777777" w:rsidR="00184062" w:rsidRPr="00502F2A" w:rsidRDefault="00184062"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Ringde för fyra veckor sedan, ringde åter för en vecka sedan, har inte hört något</w:t>
      </w:r>
    </w:p>
    <w:p w14:paraId="02DA7696" w14:textId="17E3AD1A" w:rsidR="00B45E10" w:rsidRPr="00502F2A" w:rsidRDefault="00B45E10"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vill också diskutera vems pengar ni egentligen slarvade bort</w:t>
      </w:r>
    </w:p>
    <w:p w14:paraId="147489AD" w14:textId="1EBBC94F" w:rsidR="00B45E10" w:rsidRPr="00502F2A" w:rsidRDefault="00B45E10" w:rsidP="004D0CE4">
      <w:pPr>
        <w:pStyle w:val="Ingetavstnd"/>
        <w:numPr>
          <w:ilvl w:val="1"/>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De pengar som försvunnit </w:t>
      </w:r>
      <w:r w:rsidR="008D1384" w:rsidRPr="00502F2A">
        <w:rPr>
          <w:rFonts w:ascii="Times New Roman" w:hAnsi="Times New Roman" w:cs="Times New Roman"/>
          <w:color w:val="000000" w:themeColor="text1"/>
        </w:rPr>
        <w:t xml:space="preserve">tydligen </w:t>
      </w:r>
      <w:r w:rsidRPr="00502F2A">
        <w:rPr>
          <w:rFonts w:ascii="Times New Roman" w:hAnsi="Times New Roman" w:cs="Times New Roman"/>
          <w:color w:val="000000" w:themeColor="text1"/>
        </w:rPr>
        <w:t>tillhörde mig</w:t>
      </w:r>
    </w:p>
    <w:p w14:paraId="2AF0C376" w14:textId="4323F9B6" w:rsidR="00B45E10" w:rsidRPr="00502F2A" w:rsidRDefault="00B45E10" w:rsidP="004D0CE4">
      <w:pPr>
        <w:pStyle w:val="Ingetavstnd"/>
        <w:numPr>
          <w:ilvl w:val="1"/>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har försökt ta ut de pengar som jag har kvar, men får d</w:t>
      </w:r>
      <w:r w:rsidR="000D43F4" w:rsidRPr="00502F2A">
        <w:rPr>
          <w:rFonts w:ascii="Times New Roman" w:hAnsi="Times New Roman" w:cs="Times New Roman"/>
          <w:color w:val="000000" w:themeColor="text1"/>
        </w:rPr>
        <w:t xml:space="preserve">å </w:t>
      </w:r>
      <w:r w:rsidRPr="00502F2A">
        <w:rPr>
          <w:rFonts w:ascii="Times New Roman" w:hAnsi="Times New Roman" w:cs="Times New Roman"/>
          <w:color w:val="000000" w:themeColor="text1"/>
        </w:rPr>
        <w:t xml:space="preserve">svarat att </w:t>
      </w:r>
      <w:r w:rsidR="000D43F4" w:rsidRPr="00502F2A">
        <w:rPr>
          <w:rFonts w:ascii="Times New Roman" w:hAnsi="Times New Roman" w:cs="Times New Roman"/>
          <w:color w:val="000000" w:themeColor="text1"/>
        </w:rPr>
        <w:t>de</w:t>
      </w:r>
      <w:r w:rsidRPr="00502F2A">
        <w:rPr>
          <w:rFonts w:ascii="Times New Roman" w:hAnsi="Times New Roman" w:cs="Times New Roman"/>
          <w:color w:val="000000" w:themeColor="text1"/>
        </w:rPr>
        <w:t xml:space="preserve"> pengar</w:t>
      </w:r>
      <w:r w:rsidR="000D43F4" w:rsidRPr="00502F2A">
        <w:rPr>
          <w:rFonts w:ascii="Times New Roman" w:hAnsi="Times New Roman" w:cs="Times New Roman"/>
          <w:color w:val="000000" w:themeColor="text1"/>
        </w:rPr>
        <w:t>na</w:t>
      </w:r>
      <w:r w:rsidRPr="00502F2A">
        <w:rPr>
          <w:rFonts w:ascii="Times New Roman" w:hAnsi="Times New Roman" w:cs="Times New Roman"/>
          <w:color w:val="000000" w:themeColor="text1"/>
        </w:rPr>
        <w:t xml:space="preserve"> tillhör Pension</w:t>
      </w:r>
      <w:r w:rsidR="00C544B9" w:rsidRPr="00502F2A">
        <w:rPr>
          <w:rFonts w:ascii="Times New Roman" w:hAnsi="Times New Roman" w:cs="Times New Roman"/>
          <w:color w:val="000000" w:themeColor="text1"/>
        </w:rPr>
        <w:t>s</w:t>
      </w:r>
      <w:r w:rsidRPr="00502F2A">
        <w:rPr>
          <w:rFonts w:ascii="Times New Roman" w:hAnsi="Times New Roman" w:cs="Times New Roman"/>
          <w:color w:val="000000" w:themeColor="text1"/>
        </w:rPr>
        <w:t>myndigheten</w:t>
      </w:r>
    </w:p>
    <w:p w14:paraId="270291BC" w14:textId="77777777" w:rsidR="000D43F4" w:rsidRPr="00502F2A" w:rsidRDefault="000D43F4"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Och säg inte att ni har viktigare saker att tänka på</w:t>
      </w:r>
    </w:p>
    <w:p w14:paraId="289D9398" w14:textId="4BB9467A" w:rsidR="000D43F4" w:rsidRPr="00502F2A" w:rsidRDefault="000D43F4" w:rsidP="004D0CE4">
      <w:pPr>
        <w:pStyle w:val="Ingetavstnd"/>
        <w:numPr>
          <w:ilvl w:val="1"/>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Ni släppte in de här tjuvarna på fondtorget</w:t>
      </w:r>
      <w:r w:rsidR="008D1384" w:rsidRPr="00502F2A">
        <w:rPr>
          <w:rFonts w:ascii="Times New Roman" w:hAnsi="Times New Roman" w:cs="Times New Roman"/>
          <w:color w:val="000000" w:themeColor="text1"/>
        </w:rPr>
        <w:t xml:space="preserve"> efter en usel kontroll, och ni stod bredvid </w:t>
      </w:r>
      <w:r w:rsidRPr="00502F2A">
        <w:rPr>
          <w:rFonts w:ascii="Times New Roman" w:hAnsi="Times New Roman" w:cs="Times New Roman"/>
          <w:color w:val="000000" w:themeColor="text1"/>
        </w:rPr>
        <w:t xml:space="preserve">och </w:t>
      </w:r>
      <w:r w:rsidR="008D1384" w:rsidRPr="00502F2A">
        <w:rPr>
          <w:rFonts w:ascii="Times New Roman" w:hAnsi="Times New Roman" w:cs="Times New Roman"/>
          <w:color w:val="000000" w:themeColor="text1"/>
        </w:rPr>
        <w:t>tittade</w:t>
      </w:r>
      <w:r w:rsidRPr="00502F2A">
        <w:rPr>
          <w:rFonts w:ascii="Times New Roman" w:hAnsi="Times New Roman" w:cs="Times New Roman"/>
          <w:color w:val="000000" w:themeColor="text1"/>
        </w:rPr>
        <w:t xml:space="preserve"> på när de stal miljardbelopp från tusentals sparare, det här är det viktigaste ni har att göra</w:t>
      </w:r>
    </w:p>
    <w:p w14:paraId="09AE132B" w14:textId="2B7EADB4" w:rsidR="000D43F4" w:rsidRPr="00502F2A" w:rsidRDefault="00202D58"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Och slutligen kan du </w:t>
      </w:r>
      <w:r w:rsidR="000D43F4" w:rsidRPr="00502F2A">
        <w:rPr>
          <w:rFonts w:ascii="Times New Roman" w:hAnsi="Times New Roman" w:cs="Times New Roman"/>
          <w:color w:val="000000" w:themeColor="text1"/>
        </w:rPr>
        <w:t>hälsa Daniel Barr från mig att han är en riktig yn</w:t>
      </w:r>
      <w:r w:rsidR="008D1384" w:rsidRPr="00502F2A">
        <w:rPr>
          <w:rFonts w:ascii="Times New Roman" w:hAnsi="Times New Roman" w:cs="Times New Roman"/>
          <w:color w:val="000000" w:themeColor="text1"/>
        </w:rPr>
        <w:t>k</w:t>
      </w:r>
      <w:r w:rsidR="000D43F4" w:rsidRPr="00502F2A">
        <w:rPr>
          <w:rFonts w:ascii="Times New Roman" w:hAnsi="Times New Roman" w:cs="Times New Roman"/>
          <w:color w:val="000000" w:themeColor="text1"/>
        </w:rPr>
        <w:t>rygg när han inte vågar tala med mig</w:t>
      </w:r>
    </w:p>
    <w:p w14:paraId="17FAA3F1" w14:textId="77777777" w:rsidR="00E7050C" w:rsidRPr="00502F2A" w:rsidRDefault="00E7050C" w:rsidP="004150EC">
      <w:pPr>
        <w:pStyle w:val="Ingetavstnd"/>
        <w:rPr>
          <w:rFonts w:ascii="Times New Roman" w:hAnsi="Times New Roman" w:cs="Times New Roman"/>
          <w:color w:val="000000" w:themeColor="text1"/>
        </w:rPr>
      </w:pPr>
    </w:p>
    <w:p w14:paraId="05701D29" w14:textId="77777777" w:rsidR="00E7050C" w:rsidRPr="00502F2A" w:rsidRDefault="00E7050C" w:rsidP="00E7050C">
      <w:pPr>
        <w:pStyle w:val="Rubrik2"/>
        <w:pBdr>
          <w:bottom w:val="single" w:sz="6" w:space="9" w:color="BFBFBF"/>
        </w:pBdr>
        <w:shd w:val="clear" w:color="auto" w:fill="FFFFFF"/>
        <w:spacing w:after="246"/>
        <w:rPr>
          <w:rFonts w:ascii="open_sanssemibold" w:hAnsi="open_sanssemibold"/>
          <w:color w:val="000000" w:themeColor="text1"/>
        </w:rPr>
      </w:pPr>
      <w:r w:rsidRPr="00502F2A">
        <w:rPr>
          <w:rFonts w:ascii="open_sanssemibold" w:hAnsi="open_sanssemibold"/>
          <w:color w:val="000000" w:themeColor="text1"/>
        </w:rPr>
        <w:t>CV</w:t>
      </w:r>
    </w:p>
    <w:p w14:paraId="391B61BF" w14:textId="7A3FD94D" w:rsidR="00E7050C" w:rsidRPr="00502F2A" w:rsidRDefault="00E7050C" w:rsidP="00E7050C">
      <w:pPr>
        <w:pStyle w:val="Normalwebb"/>
        <w:shd w:val="clear" w:color="auto" w:fill="FFFFFF"/>
        <w:rPr>
          <w:rFonts w:ascii="open_sansregular" w:hAnsi="open_sansregular"/>
          <w:color w:val="000000" w:themeColor="text1"/>
          <w:sz w:val="21"/>
          <w:szCs w:val="21"/>
        </w:rPr>
      </w:pPr>
      <w:r w:rsidRPr="00502F2A">
        <w:rPr>
          <w:rFonts w:ascii="open_sansregular" w:hAnsi="open_sansregular"/>
          <w:color w:val="000000" w:themeColor="text1"/>
          <w:sz w:val="21"/>
          <w:szCs w:val="21"/>
        </w:rPr>
        <w:t xml:space="preserve">Daniel Barr är född 1962 och har en fil. lic.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w:t>
      </w:r>
      <w:r w:rsidRPr="00502F2A">
        <w:rPr>
          <w:rFonts w:ascii="open_sansregular" w:hAnsi="open_sansregular"/>
          <w:color w:val="000000" w:themeColor="text1"/>
          <w:sz w:val="21"/>
          <w:szCs w:val="21"/>
        </w:rPr>
        <w:lastRenderedPageBreak/>
        <w:t>Finansdepartementet, först som enhetschef vid Finansmarknadsavdelningen och sedan som biträdande avdelningschef vid samma avdelning. 2000–2004 var han chefsanalytiker vid Sjunde AP-fonden för att 2004–2005 arbeta som regeringens särskilde utredare i Insättningsgarantiutredningen.</w:t>
      </w:r>
      <w:r w:rsidRPr="00502F2A">
        <w:rPr>
          <w:rFonts w:ascii="open_sansregular" w:hAnsi="open_sansregular"/>
          <w:color w:val="000000" w:themeColor="text1"/>
          <w:sz w:val="21"/>
          <w:szCs w:val="21"/>
        </w:rPr>
        <w:br/>
      </w:r>
      <w:r w:rsidRPr="00502F2A">
        <w:rPr>
          <w:rFonts w:ascii="open_sansregular" w:hAnsi="open_sansregular"/>
          <w:color w:val="000000" w:themeColor="text1"/>
          <w:sz w:val="21"/>
          <w:szCs w:val="21"/>
        </w:rPr>
        <w:br/>
        <w:t>Åren 2005–2008 var Daniel Barr anställd på Premiepensionsmyndigheten, först som chefsekonom och senare som avdelningschef för fond- och finansavdelningen. I oktober 2008 blev Daniel Barr överrekryterad till Finansdepartementet för att arbeta med finanskrisen och regeringens stabilitetspaket. Sent 2008 anställdes han vid Riksgälden som avdelningschef för Finansiell stabilitet och konsumentskydd.</w:t>
      </w:r>
      <w:r w:rsidRPr="00502F2A">
        <w:rPr>
          <w:rFonts w:ascii="open_sansregular" w:hAnsi="open_sansregular"/>
          <w:color w:val="000000" w:themeColor="text1"/>
          <w:sz w:val="21"/>
          <w:szCs w:val="21"/>
        </w:rPr>
        <w:br/>
      </w:r>
      <w:r w:rsidRPr="00502F2A">
        <w:rPr>
          <w:rFonts w:ascii="open_sansregular" w:hAnsi="open_sansregular"/>
          <w:color w:val="000000" w:themeColor="text1"/>
          <w:sz w:val="21"/>
          <w:szCs w:val="21"/>
        </w:rPr>
        <w:br/>
        <w:t>2010–2011 var Daniel Barr regeringens särskilda utredare i Solvens-II utredningen. 2014–2016 var han programledare för Solvens II på Folksam och sedan 2017 är han produktdirektör och chef för produktenheten på samma bolag.</w:t>
      </w:r>
    </w:p>
    <w:p w14:paraId="7E804EB0" w14:textId="1B57AF8C" w:rsidR="00B44961" w:rsidRPr="00502F2A" w:rsidRDefault="00B44961" w:rsidP="00E7050C">
      <w:pPr>
        <w:pStyle w:val="Normalwebb"/>
        <w:shd w:val="clear" w:color="auto" w:fill="FFFFFF"/>
        <w:rPr>
          <w:rFonts w:ascii="open_sansregular" w:hAnsi="open_sansregular"/>
          <w:color w:val="000000" w:themeColor="text1"/>
          <w:sz w:val="21"/>
          <w:szCs w:val="21"/>
        </w:rPr>
      </w:pPr>
    </w:p>
    <w:p w14:paraId="4B701479" w14:textId="29230660" w:rsidR="00607713" w:rsidRPr="00502F2A" w:rsidRDefault="00607713" w:rsidP="00607713">
      <w:pPr>
        <w:pStyle w:val="Normalwebb"/>
        <w:shd w:val="clear" w:color="auto" w:fill="FFFFFF"/>
        <w:rPr>
          <w:rFonts w:ascii="open_sansregular" w:hAnsi="open_sansregular"/>
          <w:color w:val="000000" w:themeColor="text1"/>
          <w:sz w:val="21"/>
          <w:szCs w:val="21"/>
        </w:rPr>
      </w:pPr>
      <w:r w:rsidRPr="00502F2A">
        <w:rPr>
          <w:rFonts w:ascii="open_sansregular" w:hAnsi="open_sansregular"/>
          <w:color w:val="000000" w:themeColor="text1"/>
          <w:sz w:val="21"/>
          <w:szCs w:val="21"/>
        </w:rPr>
        <w:t>1a: 0765831633</w:t>
      </w:r>
    </w:p>
    <w:p w14:paraId="0DF66035" w14:textId="3562D697" w:rsidR="00B44961" w:rsidRPr="00502F2A" w:rsidRDefault="00607713" w:rsidP="00E7050C">
      <w:pPr>
        <w:pStyle w:val="Normalwebb"/>
        <w:shd w:val="clear" w:color="auto" w:fill="FFFFFF"/>
        <w:rPr>
          <w:rFonts w:ascii="open_sansregular" w:hAnsi="open_sansregular"/>
          <w:color w:val="000000" w:themeColor="text1"/>
          <w:sz w:val="21"/>
          <w:szCs w:val="21"/>
        </w:rPr>
      </w:pPr>
      <w:r w:rsidRPr="00502F2A">
        <w:rPr>
          <w:rFonts w:ascii="open_sansregular" w:hAnsi="open_sansregular"/>
          <w:color w:val="000000" w:themeColor="text1"/>
          <w:sz w:val="21"/>
          <w:szCs w:val="21"/>
        </w:rPr>
        <w:t xml:space="preserve">2a: </w:t>
      </w:r>
      <w:r w:rsidR="00BA2B43" w:rsidRPr="00502F2A">
        <w:rPr>
          <w:rFonts w:ascii="open_sansregular" w:hAnsi="open_sansregular"/>
          <w:color w:val="000000" w:themeColor="text1"/>
          <w:sz w:val="21"/>
          <w:szCs w:val="21"/>
        </w:rPr>
        <w:t>0766098379</w:t>
      </w:r>
    </w:p>
    <w:p w14:paraId="177B335F" w14:textId="77777777" w:rsidR="00BA2B43" w:rsidRPr="00502F2A" w:rsidRDefault="00BA2B43" w:rsidP="00E7050C">
      <w:pPr>
        <w:pStyle w:val="Normalwebb"/>
        <w:shd w:val="clear" w:color="auto" w:fill="FFFFFF"/>
        <w:rPr>
          <w:rFonts w:ascii="open_sansregular" w:hAnsi="open_sansregular"/>
          <w:color w:val="000000" w:themeColor="text1"/>
          <w:sz w:val="21"/>
          <w:szCs w:val="21"/>
        </w:rPr>
      </w:pPr>
    </w:p>
    <w:p w14:paraId="6A81AA89" w14:textId="77777777" w:rsidR="00E7050C" w:rsidRPr="00502F2A" w:rsidRDefault="00E7050C" w:rsidP="004150EC">
      <w:pPr>
        <w:pStyle w:val="Ingetavstnd"/>
        <w:rPr>
          <w:rFonts w:ascii="Times New Roman" w:hAnsi="Times New Roman" w:cs="Times New Roman"/>
          <w:color w:val="000000" w:themeColor="text1"/>
        </w:rPr>
      </w:pPr>
    </w:p>
    <w:p w14:paraId="0B7834EC" w14:textId="77777777" w:rsidR="00B37B6C" w:rsidRPr="00502F2A" w:rsidRDefault="00B37B6C"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a</w:t>
      </w:r>
    </w:p>
    <w:p w14:paraId="1D92EB79" w14:textId="77777777" w:rsidR="00B37B6C" w:rsidRPr="00502F2A" w:rsidRDefault="00B37B6C"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Pr="00502F2A" w:rsidRDefault="00B37B6C"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Jag har sedan dess bland annat sökt min gamla tjänst på Thomasgymnasiet.</w:t>
      </w:r>
      <w:r w:rsidR="00316A5C"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Med facit i hand hade det varit bättre om jag stannat på Thomasgymnasiet, men det är lätt att vara efterklok.</w:t>
      </w:r>
    </w:p>
    <w:p w14:paraId="0EC82C7D" w14:textId="77777777" w:rsidR="00F4721E" w:rsidRPr="00502F2A" w:rsidRDefault="00F4721E" w:rsidP="004D0CE4">
      <w:pPr>
        <w:pStyle w:val="Liststycke"/>
        <w:numPr>
          <w:ilvl w:val="0"/>
          <w:numId w:val="7"/>
        </w:numPr>
        <w:spacing w:after="225"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b/>
          <w:bCs/>
          <w:color w:val="000000" w:themeColor="text1"/>
          <w:sz w:val="18"/>
          <w:szCs w:val="18"/>
          <w:lang w:eastAsia="sv-SE"/>
        </w:rPr>
        <w:t>Kontaktpersoner</w:t>
      </w:r>
    </w:p>
    <w:p w14:paraId="305F7B4C"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Svetlana Girs</w:t>
      </w:r>
    </w:p>
    <w:p w14:paraId="5A09DBD0"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Department Manager</w:t>
      </w:r>
    </w:p>
    <w:p w14:paraId="4742A629" w14:textId="77777777" w:rsidR="00F4721E" w:rsidRPr="00502F2A" w:rsidRDefault="00F4721E" w:rsidP="004D0CE4">
      <w:pPr>
        <w:pStyle w:val="Liststycke"/>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svetlana.girs@mdh.se</w:t>
      </w:r>
    </w:p>
    <w:p w14:paraId="62ED4670"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Michaël Le Duc</w:t>
      </w:r>
    </w:p>
    <w:p w14:paraId="43B424D5"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Union representative SACO</w:t>
      </w:r>
    </w:p>
    <w:p w14:paraId="70F5D9AA" w14:textId="77777777" w:rsidR="00F4721E" w:rsidRPr="00502F2A" w:rsidRDefault="00F4721E" w:rsidP="004D0CE4">
      <w:pPr>
        <w:pStyle w:val="Liststycke"/>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021-10 14 02</w:t>
      </w:r>
    </w:p>
    <w:p w14:paraId="22AC4A3E"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Susanne Meijer</w:t>
      </w:r>
    </w:p>
    <w:p w14:paraId="46A8ED30"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Union representative OFR</w:t>
      </w:r>
    </w:p>
    <w:p w14:paraId="07451DCD" w14:textId="2A8FC7DB" w:rsidR="006566FE" w:rsidRPr="00502F2A" w:rsidRDefault="00F4721E" w:rsidP="004D0CE4">
      <w:pPr>
        <w:pStyle w:val="Liststycke"/>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021-10 14 89</w:t>
      </w:r>
    </w:p>
    <w:p w14:paraId="68F2F546" w14:textId="0C845D19" w:rsidR="008518B9" w:rsidRPr="00502F2A" w:rsidRDefault="008518B9" w:rsidP="004D0CE4">
      <w:pPr>
        <w:pStyle w:val="Liststycke"/>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https://www.youporn.com/watch/14613009/the-education-of-erica-submissive-slave-sisters-and-their-fate/</w:t>
      </w:r>
    </w:p>
    <w:p w14:paraId="4CF44FF0" w14:textId="65FD4DF5" w:rsidR="00962CA7" w:rsidRPr="00502F2A" w:rsidRDefault="001818C4" w:rsidP="00962CA7">
      <w:pPr>
        <w:spacing w:line="210" w:lineRule="atLeast"/>
        <w:rPr>
          <w:rFonts w:ascii="Proxima Nova" w:eastAsia="Times New Roman" w:hAnsi="Proxima Nova" w:cs="Arial"/>
          <w:color w:val="000000" w:themeColor="text1"/>
          <w:sz w:val="18"/>
          <w:szCs w:val="18"/>
          <w:lang w:eastAsia="sv-SE"/>
        </w:rPr>
      </w:pPr>
      <w:hyperlink r:id="rId173" w:history="1">
        <w:r w:rsidR="00962CA7" w:rsidRPr="00502F2A">
          <w:rPr>
            <w:rStyle w:val="Hyperlnk"/>
            <w:rFonts w:ascii="Proxima Nova" w:eastAsia="Times New Roman" w:hAnsi="Proxima Nova" w:cs="Arial"/>
            <w:color w:val="000000" w:themeColor="text1"/>
            <w:sz w:val="18"/>
            <w:szCs w:val="18"/>
            <w:lang w:eastAsia="sv-SE"/>
          </w:rPr>
          <w:t>https://www.xvideos.com/video2047501/sex_and_submission_is_a_bondage_game</w:t>
        </w:r>
      </w:hyperlink>
    </w:p>
    <w:p w14:paraId="0C3D31E7" w14:textId="79CBD6F9" w:rsidR="00F169E3" w:rsidRPr="00502F2A" w:rsidRDefault="001818C4" w:rsidP="00962CA7">
      <w:pPr>
        <w:spacing w:line="210" w:lineRule="atLeast"/>
        <w:rPr>
          <w:rStyle w:val="Hyperlnk"/>
          <w:rFonts w:ascii="Proxima Nova" w:eastAsia="Times New Roman" w:hAnsi="Proxima Nova" w:cs="Arial"/>
          <w:color w:val="000000" w:themeColor="text1"/>
          <w:sz w:val="18"/>
          <w:szCs w:val="18"/>
          <w:lang w:eastAsia="sv-SE"/>
        </w:rPr>
      </w:pPr>
      <w:hyperlink r:id="rId174" w:history="1">
        <w:r w:rsidR="00F169E3" w:rsidRPr="00502F2A">
          <w:rPr>
            <w:rStyle w:val="Hyperlnk"/>
            <w:rFonts w:ascii="Proxima Nova" w:eastAsia="Times New Roman" w:hAnsi="Proxima Nova" w:cs="Arial"/>
            <w:color w:val="000000" w:themeColor="text1"/>
            <w:sz w:val="18"/>
            <w:szCs w:val="18"/>
            <w:lang w:eastAsia="sv-SE"/>
          </w:rPr>
          <w:t>https://www.xvideos.com/video1976117/submission_bondage_pleasure_sex</w:t>
        </w:r>
      </w:hyperlink>
    </w:p>
    <w:p w14:paraId="6EC11929" w14:textId="77777777" w:rsidR="002702C4" w:rsidRPr="00502F2A" w:rsidRDefault="00651B24" w:rsidP="00651B24">
      <w:p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https://gobdsm.com/videos/mature-brunette-and-redhead-are-screaming-wildly-from-their-cathartic-punishment/?pqr=4:e46944601e0cf37444481c2e5a5ac8b8:0:9224:1:</w:t>
      </w:r>
      <w:r w:rsidRPr="00502F2A">
        <w:rPr>
          <w:rFonts w:ascii="Proxima Nova" w:eastAsia="Times New Roman" w:hAnsi="Proxima Nova" w:cs="Arial"/>
          <w:color w:val="000000" w:themeColor="text1"/>
          <w:sz w:val="18"/>
          <w:szCs w:val="18"/>
          <w:lang w:eastAsia="sv-SE"/>
        </w:rPr>
        <w:cr/>
      </w:r>
    </w:p>
    <w:p w14:paraId="3826CFDB" w14:textId="3F2AF9E2" w:rsidR="00A24271" w:rsidRPr="00502F2A" w:rsidRDefault="00A24271" w:rsidP="00651B24">
      <w:pPr>
        <w:spacing w:line="210" w:lineRule="atLeast"/>
        <w:rPr>
          <w:color w:val="000000" w:themeColor="text1"/>
        </w:rPr>
      </w:pPr>
      <w:r w:rsidRPr="00502F2A">
        <w:rPr>
          <w:color w:val="000000" w:themeColor="text1"/>
        </w:rPr>
        <w:t xml:space="preserve">The result of the parsing is the </w:t>
      </w:r>
      <w:r w:rsidRPr="00502F2A">
        <w:rPr>
          <w:rStyle w:val="KeyWord"/>
          <w:color w:val="000000" w:themeColor="text1"/>
        </w:rPr>
        <w:t>SymbolTable.StaticSet</w:t>
      </w:r>
      <w:r w:rsidRPr="00502F2A">
        <w:rPr>
          <w:color w:val="000000" w:themeColor="text1"/>
        </w:rPr>
        <w:t xml:space="preserve"> set, holding a set of static symbols, such as functions and static variables. We need to find the symbol representing the </w:t>
      </w:r>
      <w:r w:rsidRPr="00502F2A">
        <w:rPr>
          <w:rStyle w:val="KeyWord"/>
          <w:color w:val="000000" w:themeColor="text1"/>
        </w:rPr>
        <w:t>main</w:t>
      </w:r>
      <w:r w:rsidRPr="00502F2A">
        <w:rPr>
          <w:color w:val="000000" w:themeColor="text1"/>
        </w:rPr>
        <w:t xml:space="preserve"> function, to place it at the beginning of the code, since the execution starts by </w:t>
      </w:r>
      <w:r w:rsidRPr="00502F2A">
        <w:rPr>
          <w:rStyle w:val="KeyWord"/>
          <w:color w:val="000000" w:themeColor="text1"/>
        </w:rPr>
        <w:t>main</w:t>
      </w:r>
      <w:r w:rsidRPr="00502F2A">
        <w:rPr>
          <w:color w:val="000000" w:themeColor="text1"/>
        </w:rPr>
        <w:t xml:space="preserve"> being called. We also need to insert code for initialization of the system and possible code for handling the command line arguments.</w:t>
      </w:r>
    </w:p>
    <w:p w14:paraId="4400D315" w14:textId="77777777" w:rsidR="00A24271" w:rsidRPr="00502F2A" w:rsidRDefault="00A24271" w:rsidP="00A24271">
      <w:pPr>
        <w:rPr>
          <w:color w:val="000000" w:themeColor="text1"/>
        </w:rPr>
      </w:pPr>
      <w:r w:rsidRPr="00502F2A">
        <w:rPr>
          <w:color w:val="000000" w:themeColor="text1"/>
        </w:rPr>
        <w:lastRenderedPageBreak/>
        <w:t>The total global set holds all static symbols of the source code file, and the total extern set holds all its external references.</w:t>
      </w:r>
    </w:p>
    <w:p w14:paraId="6EAEB441" w14:textId="77777777" w:rsidR="00A24271" w:rsidRPr="00502F2A" w:rsidRDefault="00A24271" w:rsidP="00A24271">
      <w:pPr>
        <w:pStyle w:val="Code"/>
        <w:rPr>
          <w:color w:val="000000" w:themeColor="text1"/>
        </w:rPr>
      </w:pPr>
      <w:r w:rsidRPr="00502F2A">
        <w:rPr>
          <w:color w:val="000000" w:themeColor="text1"/>
        </w:rPr>
        <w:t xml:space="preserve">      if (Start.Linux) {</w:t>
      </w:r>
    </w:p>
    <w:p w14:paraId="3F460378" w14:textId="77777777" w:rsidR="00A24271" w:rsidRPr="00502F2A" w:rsidRDefault="00A24271" w:rsidP="00A24271">
      <w:pPr>
        <w:pStyle w:val="Code"/>
        <w:rPr>
          <w:color w:val="000000" w:themeColor="text1"/>
        </w:rPr>
      </w:pPr>
      <w:r w:rsidRPr="00502F2A">
        <w:rPr>
          <w:color w:val="000000" w:themeColor="text1"/>
        </w:rPr>
        <w:t xml:space="preserve">        ISet&lt;string&gt; totalGlobalSet = new HashSet&lt;string&gt;(),</w:t>
      </w:r>
    </w:p>
    <w:p w14:paraId="7BFFF51F" w14:textId="77777777" w:rsidR="00A24271" w:rsidRPr="00502F2A" w:rsidRDefault="00A24271" w:rsidP="00A24271">
      <w:pPr>
        <w:pStyle w:val="Code"/>
        <w:rPr>
          <w:color w:val="000000" w:themeColor="text1"/>
        </w:rPr>
      </w:pPr>
      <w:r w:rsidRPr="00502F2A">
        <w:rPr>
          <w:color w:val="000000" w:themeColor="text1"/>
        </w:rPr>
        <w:t xml:space="preserve">                     totalExternSet = new HashSet&lt;string&gt;();</w:t>
      </w:r>
    </w:p>
    <w:p w14:paraId="256BA0FF" w14:textId="77777777" w:rsidR="00A24271" w:rsidRPr="00502F2A" w:rsidRDefault="00A24271" w:rsidP="00A24271">
      <w:pPr>
        <w:rPr>
          <w:color w:val="000000" w:themeColor="text1"/>
        </w:rPr>
      </w:pPr>
      <w:r w:rsidRPr="00502F2A">
        <w:rPr>
          <w:color w:val="000000" w:themeColor="text1"/>
        </w:rPr>
        <w:t>The total text list holds the total list of assembly code, and the total data list holds all code for initialize the static variables.</w:t>
      </w:r>
    </w:p>
    <w:p w14:paraId="2D0C1E7F" w14:textId="77777777" w:rsidR="00A24271" w:rsidRPr="00502F2A" w:rsidRDefault="00A24271" w:rsidP="00A24271">
      <w:pPr>
        <w:pStyle w:val="Code"/>
        <w:rPr>
          <w:color w:val="000000" w:themeColor="text1"/>
        </w:rPr>
      </w:pPr>
      <w:r w:rsidRPr="00502F2A">
        <w:rPr>
          <w:color w:val="000000" w:themeColor="text1"/>
        </w:rPr>
        <w:t xml:space="preserve">        List&lt;string&gt; totalTextList = new List&lt;string&gt;(),</w:t>
      </w:r>
    </w:p>
    <w:p w14:paraId="44FAA908" w14:textId="77777777" w:rsidR="00A24271" w:rsidRPr="00502F2A" w:rsidRDefault="00A24271" w:rsidP="00A24271">
      <w:pPr>
        <w:pStyle w:val="Code"/>
        <w:rPr>
          <w:color w:val="000000" w:themeColor="text1"/>
        </w:rPr>
      </w:pPr>
      <w:r w:rsidRPr="00502F2A">
        <w:rPr>
          <w:color w:val="000000" w:themeColor="text1"/>
        </w:rPr>
        <w:t xml:space="preserve">                     totalDataList = new List&lt;string&gt;();</w:t>
      </w:r>
    </w:p>
    <w:p w14:paraId="5F3368E7" w14:textId="77777777" w:rsidR="00A24271" w:rsidRPr="00502F2A" w:rsidRDefault="00A24271" w:rsidP="00A24271">
      <w:pPr>
        <w:rPr>
          <w:color w:val="000000" w:themeColor="text1"/>
        </w:rPr>
      </w:pPr>
      <w:r w:rsidRPr="00502F2A">
        <w:rPr>
          <w:color w:val="000000" w:themeColor="text1"/>
        </w:rPr>
        <w:t xml:space="preserve">We iterate through the static symbols and add their extern sets to the total extern set.                 </w:t>
      </w:r>
    </w:p>
    <w:p w14:paraId="524C4D51" w14:textId="77777777" w:rsidR="00A24271" w:rsidRPr="00502F2A" w:rsidRDefault="00A24271" w:rsidP="00A24271">
      <w:pPr>
        <w:pStyle w:val="Code"/>
        <w:rPr>
          <w:color w:val="000000" w:themeColor="text1"/>
        </w:rPr>
      </w:pPr>
      <w:r w:rsidRPr="00502F2A">
        <w:rPr>
          <w:color w:val="000000" w:themeColor="text1"/>
        </w:rPr>
        <w:t xml:space="preserve">        foreach (StaticSymbol staticSymbol in SymbolTable.StaticSet) {</w:t>
      </w:r>
    </w:p>
    <w:p w14:paraId="543F0FBD" w14:textId="77777777" w:rsidR="00A24271" w:rsidRPr="00502F2A" w:rsidRDefault="00A24271" w:rsidP="00A24271">
      <w:pPr>
        <w:pStyle w:val="Code"/>
        <w:rPr>
          <w:color w:val="000000" w:themeColor="text1"/>
        </w:rPr>
      </w:pPr>
      <w:r w:rsidRPr="00502F2A">
        <w:rPr>
          <w:color w:val="000000" w:themeColor="text1"/>
        </w:rPr>
        <w:t xml:space="preserve">          StaticSymbolLinux staticSymbolLinux =</w:t>
      </w:r>
    </w:p>
    <w:p w14:paraId="124BB468" w14:textId="77777777" w:rsidR="00A24271" w:rsidRPr="00502F2A" w:rsidRDefault="00A24271" w:rsidP="00A24271">
      <w:pPr>
        <w:pStyle w:val="Code"/>
        <w:rPr>
          <w:color w:val="000000" w:themeColor="text1"/>
        </w:rPr>
      </w:pPr>
      <w:r w:rsidRPr="00502F2A">
        <w:rPr>
          <w:color w:val="000000" w:themeColor="text1"/>
        </w:rPr>
        <w:t xml:space="preserve">            (StaticSymbolLinux) staticSymbol;</w:t>
      </w:r>
    </w:p>
    <w:p w14:paraId="7D54BF16" w14:textId="77777777" w:rsidR="00A24271" w:rsidRPr="00502F2A" w:rsidRDefault="00A24271" w:rsidP="00A24271">
      <w:pPr>
        <w:pStyle w:val="Code"/>
        <w:rPr>
          <w:color w:val="000000" w:themeColor="text1"/>
        </w:rPr>
      </w:pPr>
      <w:r w:rsidRPr="00502F2A">
        <w:rPr>
          <w:color w:val="000000" w:themeColor="text1"/>
        </w:rPr>
        <w:t xml:space="preserve">          totalExternSet.UnionWith(staticSymbolLinux.ExternSet);</w:t>
      </w:r>
    </w:p>
    <w:p w14:paraId="3733AFDF" w14:textId="77777777" w:rsidR="00A24271" w:rsidRPr="00502F2A" w:rsidRDefault="00A24271" w:rsidP="00A24271">
      <w:pPr>
        <w:pStyle w:val="Code"/>
        <w:rPr>
          <w:color w:val="000000" w:themeColor="text1"/>
        </w:rPr>
      </w:pPr>
      <w:r w:rsidRPr="00502F2A">
        <w:rPr>
          <w:color w:val="000000" w:themeColor="text1"/>
        </w:rPr>
        <w:t xml:space="preserve">        }</w:t>
      </w:r>
    </w:p>
    <w:p w14:paraId="54EEC1AC" w14:textId="77777777" w:rsidR="00A24271" w:rsidRPr="00502F2A" w:rsidRDefault="00A24271" w:rsidP="00A24271">
      <w:pPr>
        <w:rPr>
          <w:color w:val="000000" w:themeColor="text1"/>
        </w:rPr>
      </w:pPr>
      <w:r w:rsidRPr="00502F2A">
        <w:rPr>
          <w:color w:val="000000" w:themeColor="text1"/>
        </w:rPr>
        <w:t>We then iterate through the static symbol to find the symbols represnting the main function, the initialization code, and the command line arguments code.</w:t>
      </w:r>
    </w:p>
    <w:p w14:paraId="6688BE25" w14:textId="77777777" w:rsidR="00A24271" w:rsidRPr="00502F2A" w:rsidRDefault="00A24271" w:rsidP="00A24271">
      <w:pPr>
        <w:pStyle w:val="Code"/>
        <w:rPr>
          <w:color w:val="000000" w:themeColor="text1"/>
        </w:rPr>
      </w:pPr>
      <w:r w:rsidRPr="00502F2A">
        <w:rPr>
          <w:color w:val="000000" w:themeColor="text1"/>
        </w:rPr>
        <w:t xml:space="preserve">        StaticSymbolLinux initSymbol = null, argsSymbol = null,</w:t>
      </w:r>
    </w:p>
    <w:p w14:paraId="26F38967" w14:textId="77777777" w:rsidR="00A24271" w:rsidRPr="00502F2A" w:rsidRDefault="00A24271" w:rsidP="00A24271">
      <w:pPr>
        <w:pStyle w:val="Code"/>
        <w:rPr>
          <w:color w:val="000000" w:themeColor="text1"/>
        </w:rPr>
      </w:pPr>
      <w:r w:rsidRPr="00502F2A">
        <w:rPr>
          <w:color w:val="000000" w:themeColor="text1"/>
        </w:rPr>
        <w:t xml:space="preserve">                          mainSymbol = null;</w:t>
      </w:r>
    </w:p>
    <w:p w14:paraId="67EB06D6" w14:textId="77777777" w:rsidR="00A24271" w:rsidRPr="00502F2A" w:rsidRDefault="00A24271" w:rsidP="00A24271">
      <w:pPr>
        <w:pStyle w:val="Code"/>
        <w:rPr>
          <w:color w:val="000000" w:themeColor="text1"/>
        </w:rPr>
      </w:pPr>
      <w:r w:rsidRPr="00502F2A">
        <w:rPr>
          <w:color w:val="000000" w:themeColor="text1"/>
        </w:rPr>
        <w:t xml:space="preserve">        foreach (StaticSymbol staticSymbol in SymbolTable.StaticSet) {</w:t>
      </w:r>
    </w:p>
    <w:p w14:paraId="3E723874" w14:textId="77777777" w:rsidR="00A24271" w:rsidRPr="00502F2A" w:rsidRDefault="00A24271" w:rsidP="00A24271">
      <w:pPr>
        <w:pStyle w:val="Code"/>
        <w:rPr>
          <w:color w:val="000000" w:themeColor="text1"/>
        </w:rPr>
      </w:pPr>
      <w:r w:rsidRPr="00502F2A">
        <w:rPr>
          <w:color w:val="000000" w:themeColor="text1"/>
        </w:rPr>
        <w:t xml:space="preserve">          if (staticSymbol.UniqueName.</w:t>
      </w:r>
    </w:p>
    <w:p w14:paraId="3EEC8585" w14:textId="77777777" w:rsidR="00A24271" w:rsidRPr="00502F2A" w:rsidRDefault="00A24271" w:rsidP="00A24271">
      <w:pPr>
        <w:pStyle w:val="Code"/>
        <w:rPr>
          <w:color w:val="000000" w:themeColor="text1"/>
        </w:rPr>
      </w:pPr>
      <w:r w:rsidRPr="00502F2A">
        <w:rPr>
          <w:color w:val="000000" w:themeColor="text1"/>
        </w:rPr>
        <w:t xml:space="preserve">              Equals(AssemblyCodeGenerator.InitializerName)) {</w:t>
      </w:r>
    </w:p>
    <w:p w14:paraId="12CB0ED2" w14:textId="77777777" w:rsidR="00A24271" w:rsidRPr="00502F2A" w:rsidRDefault="00A24271" w:rsidP="00A24271">
      <w:pPr>
        <w:pStyle w:val="Code"/>
        <w:rPr>
          <w:color w:val="000000" w:themeColor="text1"/>
        </w:rPr>
      </w:pPr>
      <w:r w:rsidRPr="00502F2A">
        <w:rPr>
          <w:color w:val="000000" w:themeColor="text1"/>
        </w:rPr>
        <w:t xml:space="preserve">            initSymbol = (StaticSymbolLinux) staticSymbol;</w:t>
      </w:r>
    </w:p>
    <w:p w14:paraId="1304370E" w14:textId="77777777" w:rsidR="00A24271" w:rsidRPr="00502F2A" w:rsidRDefault="00A24271" w:rsidP="00A24271">
      <w:pPr>
        <w:pStyle w:val="Code"/>
        <w:rPr>
          <w:color w:val="000000" w:themeColor="text1"/>
        </w:rPr>
      </w:pPr>
      <w:r w:rsidRPr="00502F2A">
        <w:rPr>
          <w:color w:val="000000" w:themeColor="text1"/>
        </w:rPr>
        <w:t xml:space="preserve">          }</w:t>
      </w:r>
    </w:p>
    <w:p w14:paraId="23C0C05F" w14:textId="77777777" w:rsidR="00A24271" w:rsidRPr="00502F2A" w:rsidRDefault="00A24271" w:rsidP="00A24271">
      <w:pPr>
        <w:pStyle w:val="Code"/>
        <w:rPr>
          <w:color w:val="000000" w:themeColor="text1"/>
        </w:rPr>
      </w:pPr>
    </w:p>
    <w:p w14:paraId="34A0BD67" w14:textId="77777777" w:rsidR="00A24271" w:rsidRPr="00502F2A" w:rsidRDefault="00A24271" w:rsidP="00A24271">
      <w:pPr>
        <w:pStyle w:val="Code"/>
        <w:rPr>
          <w:color w:val="000000" w:themeColor="text1"/>
        </w:rPr>
      </w:pPr>
      <w:r w:rsidRPr="00502F2A">
        <w:rPr>
          <w:color w:val="000000" w:themeColor="text1"/>
        </w:rPr>
        <w:t xml:space="preserve">          if (staticSymbol.UniqueName.Equals(AssemblyCodeGenerator.MainName)){</w:t>
      </w:r>
    </w:p>
    <w:p w14:paraId="158ED770" w14:textId="77777777" w:rsidR="00A24271" w:rsidRPr="00502F2A" w:rsidRDefault="00A24271" w:rsidP="00A24271">
      <w:pPr>
        <w:pStyle w:val="Code"/>
        <w:rPr>
          <w:color w:val="000000" w:themeColor="text1"/>
        </w:rPr>
      </w:pPr>
      <w:r w:rsidRPr="00502F2A">
        <w:rPr>
          <w:color w:val="000000" w:themeColor="text1"/>
        </w:rPr>
        <w:t xml:space="preserve">            mainSymbol = (StaticSymbolLinux) staticSymbol;</w:t>
      </w:r>
    </w:p>
    <w:p w14:paraId="23EB8DF3" w14:textId="77777777" w:rsidR="00A24271" w:rsidRPr="00502F2A" w:rsidRDefault="00A24271" w:rsidP="00A24271">
      <w:pPr>
        <w:pStyle w:val="Code"/>
        <w:rPr>
          <w:color w:val="000000" w:themeColor="text1"/>
        </w:rPr>
      </w:pPr>
      <w:r w:rsidRPr="00502F2A">
        <w:rPr>
          <w:color w:val="000000" w:themeColor="text1"/>
        </w:rPr>
        <w:t xml:space="preserve">          }</w:t>
      </w:r>
    </w:p>
    <w:p w14:paraId="1EB167D7" w14:textId="77777777" w:rsidR="00A24271" w:rsidRPr="00502F2A" w:rsidRDefault="00A24271" w:rsidP="00A24271">
      <w:pPr>
        <w:pStyle w:val="Code"/>
        <w:rPr>
          <w:color w:val="000000" w:themeColor="text1"/>
        </w:rPr>
      </w:pPr>
    </w:p>
    <w:p w14:paraId="16E95E4D" w14:textId="77777777" w:rsidR="00A24271" w:rsidRPr="00502F2A" w:rsidRDefault="00A24271" w:rsidP="00A24271">
      <w:pPr>
        <w:pStyle w:val="Code"/>
        <w:rPr>
          <w:color w:val="000000" w:themeColor="text1"/>
        </w:rPr>
      </w:pPr>
      <w:r w:rsidRPr="00502F2A">
        <w:rPr>
          <w:color w:val="000000" w:themeColor="text1"/>
        </w:rPr>
        <w:t xml:space="preserve">          if (staticSymbol.UniqueName.Equals(AssemblyCodeGenerator.ArgsName)){</w:t>
      </w:r>
    </w:p>
    <w:p w14:paraId="11D3767C" w14:textId="77777777" w:rsidR="00A24271" w:rsidRPr="00502F2A" w:rsidRDefault="00A24271" w:rsidP="00A24271">
      <w:pPr>
        <w:pStyle w:val="Code"/>
        <w:rPr>
          <w:color w:val="000000" w:themeColor="text1"/>
        </w:rPr>
      </w:pPr>
      <w:r w:rsidRPr="00502F2A">
        <w:rPr>
          <w:color w:val="000000" w:themeColor="text1"/>
        </w:rPr>
        <w:t xml:space="preserve">            argsSymbol = (StaticSymbolLinux) staticSymbol;</w:t>
      </w:r>
    </w:p>
    <w:p w14:paraId="78752399" w14:textId="77777777" w:rsidR="00A24271" w:rsidRPr="00502F2A" w:rsidRDefault="00A24271" w:rsidP="00A24271">
      <w:pPr>
        <w:pStyle w:val="Code"/>
        <w:rPr>
          <w:color w:val="000000" w:themeColor="text1"/>
        </w:rPr>
      </w:pPr>
      <w:r w:rsidRPr="00502F2A">
        <w:rPr>
          <w:color w:val="000000" w:themeColor="text1"/>
        </w:rPr>
        <w:t xml:space="preserve">          }</w:t>
      </w:r>
    </w:p>
    <w:p w14:paraId="40E39965" w14:textId="77777777" w:rsidR="00A24271" w:rsidRPr="00502F2A" w:rsidRDefault="00A24271" w:rsidP="00A24271">
      <w:pPr>
        <w:pStyle w:val="Code"/>
        <w:rPr>
          <w:color w:val="000000" w:themeColor="text1"/>
        </w:rPr>
      </w:pPr>
      <w:r w:rsidRPr="00502F2A">
        <w:rPr>
          <w:color w:val="000000" w:themeColor="text1"/>
        </w:rPr>
        <w:t xml:space="preserve">        }</w:t>
      </w:r>
    </w:p>
    <w:p w14:paraId="7680986C" w14:textId="77777777" w:rsidR="00A24271" w:rsidRPr="00502F2A" w:rsidRDefault="00A24271" w:rsidP="00A24271">
      <w:pPr>
        <w:rPr>
          <w:color w:val="000000" w:themeColor="text1"/>
        </w:rPr>
      </w:pPr>
      <w:r w:rsidRPr="00502F2A">
        <w:rPr>
          <w:color w:val="000000" w:themeColor="text1"/>
        </w:rPr>
        <w:t>If there is an initialization code symbol, we add the code at the beginning of the assembly file.</w:t>
      </w:r>
    </w:p>
    <w:p w14:paraId="3E64542E" w14:textId="77777777" w:rsidR="00A24271" w:rsidRPr="00502F2A" w:rsidRDefault="00A24271" w:rsidP="00A24271">
      <w:pPr>
        <w:pStyle w:val="Code"/>
        <w:rPr>
          <w:color w:val="000000" w:themeColor="text1"/>
        </w:rPr>
      </w:pPr>
      <w:r w:rsidRPr="00502F2A">
        <w:rPr>
          <w:color w:val="000000" w:themeColor="text1"/>
        </w:rPr>
        <w:t xml:space="preserve">        if (initSymbol != null) {</w:t>
      </w:r>
    </w:p>
    <w:p w14:paraId="29FE46BF" w14:textId="77777777" w:rsidR="00A24271" w:rsidRPr="00502F2A" w:rsidRDefault="00A24271" w:rsidP="00A24271">
      <w:pPr>
        <w:pStyle w:val="Code"/>
        <w:rPr>
          <w:color w:val="000000" w:themeColor="text1"/>
        </w:rPr>
      </w:pPr>
      <w:r w:rsidRPr="00502F2A">
        <w:rPr>
          <w:color w:val="000000" w:themeColor="text1"/>
        </w:rPr>
        <w:t xml:space="preserve">          totalTextList.Add("\tglobal _start");</w:t>
      </w:r>
    </w:p>
    <w:p w14:paraId="1AECE5A8" w14:textId="77777777" w:rsidR="00A24271" w:rsidRPr="00502F2A" w:rsidRDefault="00A24271" w:rsidP="00A24271">
      <w:pPr>
        <w:pStyle w:val="Code"/>
        <w:rPr>
          <w:color w:val="000000" w:themeColor="text1"/>
        </w:rPr>
      </w:pPr>
      <w:r w:rsidRPr="00502F2A">
        <w:rPr>
          <w:color w:val="000000" w:themeColor="text1"/>
        </w:rPr>
        <w:t xml:space="preserve">          totalTextList.Add("_start:");</w:t>
      </w:r>
    </w:p>
    <w:p w14:paraId="0D331076" w14:textId="77777777" w:rsidR="00A24271" w:rsidRPr="00502F2A" w:rsidRDefault="00A24271" w:rsidP="00A24271">
      <w:pPr>
        <w:pStyle w:val="Code"/>
        <w:rPr>
          <w:color w:val="000000" w:themeColor="text1"/>
        </w:rPr>
      </w:pPr>
      <w:r w:rsidRPr="00502F2A">
        <w:rPr>
          <w:color w:val="000000" w:themeColor="text1"/>
        </w:rPr>
        <w:t xml:space="preserve">          totalTextList.AddRange(initSymbol.TextList);</w:t>
      </w:r>
    </w:p>
    <w:p w14:paraId="7B0B3BB5" w14:textId="77777777" w:rsidR="00A24271" w:rsidRPr="00502F2A" w:rsidRDefault="00A24271" w:rsidP="00A24271">
      <w:pPr>
        <w:pStyle w:val="Code"/>
        <w:rPr>
          <w:color w:val="000000" w:themeColor="text1"/>
        </w:rPr>
      </w:pPr>
      <w:r w:rsidRPr="00502F2A">
        <w:rPr>
          <w:color w:val="000000" w:themeColor="text1"/>
        </w:rPr>
        <w:t xml:space="preserve">          SymbolTable.StaticSet.Remove(initSymbol);</w:t>
      </w:r>
    </w:p>
    <w:p w14:paraId="78FE7B79" w14:textId="77777777" w:rsidR="00A24271" w:rsidRPr="00502F2A" w:rsidRDefault="00A24271" w:rsidP="00A24271">
      <w:pPr>
        <w:pStyle w:val="Code"/>
        <w:rPr>
          <w:color w:val="000000" w:themeColor="text1"/>
        </w:rPr>
      </w:pPr>
      <w:r w:rsidRPr="00502F2A">
        <w:rPr>
          <w:color w:val="000000" w:themeColor="text1"/>
        </w:rPr>
        <w:t xml:space="preserve">          totalDataList.Add(Linker.StackTopName + ":\ttimes 1048576 db 0");</w:t>
      </w:r>
    </w:p>
    <w:p w14:paraId="55D3C060" w14:textId="77777777" w:rsidR="00A24271" w:rsidRPr="00502F2A" w:rsidRDefault="00A24271" w:rsidP="00A24271">
      <w:pPr>
        <w:pStyle w:val="Code"/>
        <w:rPr>
          <w:color w:val="000000" w:themeColor="text1"/>
        </w:rPr>
      </w:pPr>
      <w:r w:rsidRPr="00502F2A">
        <w:rPr>
          <w:color w:val="000000" w:themeColor="text1"/>
        </w:rPr>
        <w:t xml:space="preserve">          totalGlobalSet.Add(Linker.StackTopName);</w:t>
      </w:r>
    </w:p>
    <w:p w14:paraId="3788009C" w14:textId="77777777" w:rsidR="00A24271" w:rsidRPr="00502F2A" w:rsidRDefault="00A24271" w:rsidP="00A24271">
      <w:pPr>
        <w:pStyle w:val="Code"/>
        <w:rPr>
          <w:color w:val="000000" w:themeColor="text1"/>
        </w:rPr>
      </w:pPr>
      <w:r w:rsidRPr="00502F2A">
        <w:rPr>
          <w:color w:val="000000" w:themeColor="text1"/>
        </w:rPr>
        <w:t xml:space="preserve">        }</w:t>
      </w:r>
    </w:p>
    <w:p w14:paraId="778C436D" w14:textId="77777777" w:rsidR="00A24271" w:rsidRPr="00502F2A" w:rsidRDefault="00A24271" w:rsidP="00A24271">
      <w:pPr>
        <w:rPr>
          <w:color w:val="000000" w:themeColor="text1"/>
        </w:rPr>
      </w:pPr>
      <w:r w:rsidRPr="00502F2A">
        <w:rPr>
          <w:color w:val="000000" w:themeColor="text1"/>
        </w:rPr>
        <w:t xml:space="preserve">If there is an initialization code symbol, we assume that it is present in another source code file, and we only add the stack top to the total extern set. The initialization code is present in the same file as the </w:t>
      </w:r>
      <w:r w:rsidRPr="00502F2A">
        <w:rPr>
          <w:rStyle w:val="KeyWord"/>
          <w:color w:val="000000" w:themeColor="text1"/>
        </w:rPr>
        <w:t>main</w:t>
      </w:r>
      <w:r w:rsidRPr="00502F2A">
        <w:rPr>
          <w:color w:val="000000" w:themeColor="text1"/>
        </w:rPr>
        <w:t xml:space="preserve"> code.</w:t>
      </w:r>
    </w:p>
    <w:p w14:paraId="5B0395DF" w14:textId="77777777" w:rsidR="00A24271" w:rsidRPr="00502F2A" w:rsidRDefault="00A24271" w:rsidP="00A24271">
      <w:pPr>
        <w:pStyle w:val="Code"/>
        <w:rPr>
          <w:color w:val="000000" w:themeColor="text1"/>
        </w:rPr>
      </w:pPr>
      <w:r w:rsidRPr="00502F2A">
        <w:rPr>
          <w:color w:val="000000" w:themeColor="text1"/>
        </w:rPr>
        <w:t xml:space="preserve">        else {</w:t>
      </w:r>
    </w:p>
    <w:p w14:paraId="33996DCB" w14:textId="77777777" w:rsidR="00A24271" w:rsidRPr="00502F2A" w:rsidRDefault="00A24271" w:rsidP="00A24271">
      <w:pPr>
        <w:pStyle w:val="Code"/>
        <w:rPr>
          <w:color w:val="000000" w:themeColor="text1"/>
        </w:rPr>
      </w:pPr>
      <w:r w:rsidRPr="00502F2A">
        <w:rPr>
          <w:color w:val="000000" w:themeColor="text1"/>
        </w:rPr>
        <w:t xml:space="preserve">          totalExternSet.Add(Linker.StackTopName);</w:t>
      </w:r>
    </w:p>
    <w:p w14:paraId="2015E029" w14:textId="77777777" w:rsidR="00A24271" w:rsidRPr="00502F2A" w:rsidRDefault="00A24271" w:rsidP="00A24271">
      <w:pPr>
        <w:pStyle w:val="Code"/>
        <w:rPr>
          <w:color w:val="000000" w:themeColor="text1"/>
        </w:rPr>
      </w:pPr>
      <w:r w:rsidRPr="00502F2A">
        <w:rPr>
          <w:color w:val="000000" w:themeColor="text1"/>
        </w:rPr>
        <w:t xml:space="preserve">        }</w:t>
      </w:r>
    </w:p>
    <w:p w14:paraId="02454F74" w14:textId="77777777" w:rsidR="00A24271" w:rsidRPr="00502F2A" w:rsidRDefault="00A24271" w:rsidP="00A24271">
      <w:pPr>
        <w:rPr>
          <w:color w:val="000000" w:themeColor="text1"/>
        </w:rPr>
      </w:pPr>
      <w:r w:rsidRPr="00502F2A">
        <w:rPr>
          <w:color w:val="000000" w:themeColor="text1"/>
        </w:rPr>
        <w:t xml:space="preserve">If there is command line arguments code symbol, we add the code after the initialization code and before the </w:t>
      </w:r>
      <w:r w:rsidRPr="00502F2A">
        <w:rPr>
          <w:rStyle w:val="KeyWord"/>
          <w:color w:val="000000" w:themeColor="text1"/>
        </w:rPr>
        <w:t>main</w:t>
      </w:r>
      <w:r w:rsidRPr="00502F2A">
        <w:rPr>
          <w:color w:val="000000" w:themeColor="text1"/>
        </w:rPr>
        <w:t xml:space="preserve"> function code. If there is a </w:t>
      </w:r>
      <w:r w:rsidRPr="00502F2A">
        <w:rPr>
          <w:rStyle w:val="KeyWord"/>
          <w:color w:val="000000" w:themeColor="text1"/>
        </w:rPr>
        <w:t>main</w:t>
      </w:r>
      <w:r w:rsidRPr="00502F2A">
        <w:rPr>
          <w:color w:val="000000" w:themeColor="text1"/>
        </w:rPr>
        <w:t xml:space="preserve"> function without the </w:t>
      </w:r>
      <w:r w:rsidRPr="00502F2A">
        <w:rPr>
          <w:rStyle w:val="KeyWord"/>
          <w:color w:val="000000" w:themeColor="text1"/>
        </w:rPr>
        <w:t>argc</w:t>
      </w:r>
      <w:r w:rsidRPr="00502F2A">
        <w:rPr>
          <w:color w:val="000000" w:themeColor="text1"/>
        </w:rPr>
        <w:t xml:space="preserve"> and </w:t>
      </w:r>
      <w:r w:rsidRPr="00502F2A">
        <w:rPr>
          <w:rStyle w:val="KeyWord"/>
          <w:color w:val="000000" w:themeColor="text1"/>
        </w:rPr>
        <w:t>argv</w:t>
      </w:r>
      <w:r w:rsidRPr="00502F2A">
        <w:rPr>
          <w:color w:val="000000" w:themeColor="text1"/>
        </w:rPr>
        <w:t xml:space="preserve"> parameters, there shall be no command line arguments code.</w:t>
      </w:r>
    </w:p>
    <w:p w14:paraId="3805BE5A" w14:textId="77777777" w:rsidR="00A24271" w:rsidRPr="00502F2A" w:rsidRDefault="00A24271" w:rsidP="00A24271">
      <w:pPr>
        <w:pStyle w:val="Code"/>
        <w:rPr>
          <w:color w:val="000000" w:themeColor="text1"/>
        </w:rPr>
      </w:pPr>
      <w:r w:rsidRPr="00502F2A">
        <w:rPr>
          <w:color w:val="000000" w:themeColor="text1"/>
        </w:rPr>
        <w:lastRenderedPageBreak/>
        <w:t xml:space="preserve">        if (argsSymbol != null) {</w:t>
      </w:r>
    </w:p>
    <w:p w14:paraId="4F6458CA" w14:textId="77777777" w:rsidR="00A24271" w:rsidRPr="00502F2A" w:rsidRDefault="00A24271" w:rsidP="00A24271">
      <w:pPr>
        <w:pStyle w:val="Code"/>
        <w:rPr>
          <w:color w:val="000000" w:themeColor="text1"/>
        </w:rPr>
      </w:pPr>
      <w:r w:rsidRPr="00502F2A">
        <w:rPr>
          <w:color w:val="000000" w:themeColor="text1"/>
        </w:rPr>
        <w:t xml:space="preserve">          totalTextList.AddRange(argsSymbol.TextList);</w:t>
      </w:r>
    </w:p>
    <w:p w14:paraId="57AF22E9" w14:textId="77777777" w:rsidR="00A24271" w:rsidRPr="00502F2A" w:rsidRDefault="00A24271" w:rsidP="00A24271">
      <w:pPr>
        <w:pStyle w:val="Code"/>
        <w:rPr>
          <w:color w:val="000000" w:themeColor="text1"/>
        </w:rPr>
      </w:pPr>
      <w:r w:rsidRPr="00502F2A">
        <w:rPr>
          <w:color w:val="000000" w:themeColor="text1"/>
        </w:rPr>
        <w:t xml:space="preserve">          SymbolTable.StaticSet.Remove(argsSymbol);</w:t>
      </w:r>
    </w:p>
    <w:p w14:paraId="74DB2333" w14:textId="77777777" w:rsidR="00A24271" w:rsidRPr="00502F2A" w:rsidRDefault="00A24271" w:rsidP="00A24271">
      <w:pPr>
        <w:pStyle w:val="Code"/>
        <w:rPr>
          <w:color w:val="000000" w:themeColor="text1"/>
        </w:rPr>
      </w:pPr>
      <w:r w:rsidRPr="00502F2A">
        <w:rPr>
          <w:color w:val="000000" w:themeColor="text1"/>
        </w:rPr>
        <w:t xml:space="preserve">        }</w:t>
      </w:r>
    </w:p>
    <w:p w14:paraId="15E26493" w14:textId="77777777" w:rsidR="00A24271" w:rsidRPr="00502F2A" w:rsidRDefault="00A24271" w:rsidP="00A24271">
      <w:pPr>
        <w:rPr>
          <w:color w:val="000000" w:themeColor="text1"/>
        </w:rPr>
      </w:pPr>
      <w:r w:rsidRPr="00502F2A">
        <w:rPr>
          <w:color w:val="000000" w:themeColor="text1"/>
        </w:rPr>
        <w:t>If there is a main function code symbol present, we add its code after the initalization code and the potential command line arguments code.</w:t>
      </w:r>
    </w:p>
    <w:p w14:paraId="2939176C" w14:textId="77777777" w:rsidR="00A24271" w:rsidRPr="00502F2A" w:rsidRDefault="00A24271" w:rsidP="00A24271">
      <w:pPr>
        <w:pStyle w:val="Code"/>
        <w:rPr>
          <w:color w:val="000000" w:themeColor="text1"/>
        </w:rPr>
      </w:pPr>
      <w:r w:rsidRPr="00502F2A">
        <w:rPr>
          <w:color w:val="000000" w:themeColor="text1"/>
        </w:rPr>
        <w:t xml:space="preserve">        if (mainSymbol != null) {</w:t>
      </w:r>
    </w:p>
    <w:p w14:paraId="0E4450AC" w14:textId="77777777" w:rsidR="00A24271" w:rsidRPr="00502F2A" w:rsidRDefault="00A24271" w:rsidP="00A24271">
      <w:pPr>
        <w:pStyle w:val="Code"/>
        <w:rPr>
          <w:color w:val="000000" w:themeColor="text1"/>
        </w:rPr>
      </w:pPr>
      <w:r w:rsidRPr="00502F2A">
        <w:rPr>
          <w:color w:val="000000" w:themeColor="text1"/>
        </w:rPr>
        <w:t xml:space="preserve">          totalTextList.AddRange(mainSymbol.TextList);</w:t>
      </w:r>
    </w:p>
    <w:p w14:paraId="6DD78011" w14:textId="77777777" w:rsidR="00A24271" w:rsidRPr="00502F2A" w:rsidRDefault="00A24271" w:rsidP="00A24271">
      <w:pPr>
        <w:pStyle w:val="Code"/>
        <w:rPr>
          <w:color w:val="000000" w:themeColor="text1"/>
        </w:rPr>
      </w:pPr>
      <w:r w:rsidRPr="00502F2A">
        <w:rPr>
          <w:color w:val="000000" w:themeColor="text1"/>
        </w:rPr>
        <w:t xml:space="preserve">          SymbolTable.StaticSet.Remove(mainSymbol);</w:t>
      </w:r>
    </w:p>
    <w:p w14:paraId="7F59051B" w14:textId="77777777" w:rsidR="00A24271" w:rsidRPr="00502F2A" w:rsidRDefault="00A24271" w:rsidP="00A24271">
      <w:pPr>
        <w:pStyle w:val="Code"/>
        <w:rPr>
          <w:color w:val="000000" w:themeColor="text1"/>
        </w:rPr>
      </w:pPr>
      <w:r w:rsidRPr="00502F2A">
        <w:rPr>
          <w:color w:val="000000" w:themeColor="text1"/>
        </w:rPr>
        <w:t xml:space="preserve">          totalExternSet.Remove(mainSymbol.UniqueName);</w:t>
      </w:r>
    </w:p>
    <w:p w14:paraId="1525E39C" w14:textId="77777777" w:rsidR="00A24271" w:rsidRPr="00502F2A" w:rsidRDefault="00A24271" w:rsidP="00A24271">
      <w:pPr>
        <w:pStyle w:val="Code"/>
        <w:rPr>
          <w:color w:val="000000" w:themeColor="text1"/>
        </w:rPr>
      </w:pPr>
      <w:r w:rsidRPr="00502F2A">
        <w:rPr>
          <w:color w:val="000000" w:themeColor="text1"/>
        </w:rPr>
        <w:t xml:space="preserve">          totalGlobalSet.Add(mainSymbol.UniqueName);</w:t>
      </w:r>
    </w:p>
    <w:p w14:paraId="69998274" w14:textId="77777777" w:rsidR="00A24271" w:rsidRPr="00502F2A" w:rsidRDefault="00A24271" w:rsidP="00A24271">
      <w:pPr>
        <w:pStyle w:val="Code"/>
        <w:rPr>
          <w:color w:val="000000" w:themeColor="text1"/>
        </w:rPr>
      </w:pPr>
      <w:r w:rsidRPr="00502F2A">
        <w:rPr>
          <w:color w:val="000000" w:themeColor="text1"/>
        </w:rPr>
        <w:t xml:space="preserve">        }</w:t>
      </w:r>
    </w:p>
    <w:p w14:paraId="412E917B" w14:textId="77777777" w:rsidR="00A24271" w:rsidRPr="00502F2A" w:rsidRDefault="00A24271" w:rsidP="00A24271">
      <w:pPr>
        <w:rPr>
          <w:color w:val="000000" w:themeColor="text1"/>
        </w:rPr>
      </w:pPr>
      <w:r w:rsidRPr="00502F2A">
        <w:rPr>
          <w:color w:val="000000" w:themeColor="text1"/>
        </w:rPr>
        <w:t>When the code for initialization, command line arguments, and the main function has been added at the beginning of the file, we continue with the assembly code representing the rest of the source code file. However, we need to the names of all static symbols present in the source code file from the extern set, since we cannot mark a present symbol as extern in the assembly file. Moreover, we also need to separate the code representing the function from the code reprinting the static variables, since the function code shall be placed first in the assembly file. The place the function code in the total text list and the static variable code in the total data list.</w:t>
      </w:r>
    </w:p>
    <w:p w14:paraId="328FE065" w14:textId="77777777" w:rsidR="00A24271" w:rsidRPr="00502F2A" w:rsidRDefault="00A24271" w:rsidP="00A24271">
      <w:pPr>
        <w:pStyle w:val="Code"/>
        <w:rPr>
          <w:color w:val="000000" w:themeColor="text1"/>
        </w:rPr>
      </w:pPr>
      <w:r w:rsidRPr="00502F2A">
        <w:rPr>
          <w:color w:val="000000" w:themeColor="text1"/>
        </w:rPr>
        <w:t xml:space="preserve">        foreach (StaticSymbol staticSymbol in SymbolTable.StaticSet) {</w:t>
      </w:r>
    </w:p>
    <w:p w14:paraId="54A04BD2" w14:textId="77777777" w:rsidR="00A24271" w:rsidRPr="00502F2A" w:rsidRDefault="00A24271" w:rsidP="00A24271">
      <w:pPr>
        <w:pStyle w:val="Code"/>
        <w:rPr>
          <w:color w:val="000000" w:themeColor="text1"/>
        </w:rPr>
      </w:pPr>
      <w:r w:rsidRPr="00502F2A">
        <w:rPr>
          <w:color w:val="000000" w:themeColor="text1"/>
        </w:rPr>
        <w:t xml:space="preserve">          StaticSymbolLinux staticSymbolLinux =</w:t>
      </w:r>
    </w:p>
    <w:p w14:paraId="24899BEB" w14:textId="77777777" w:rsidR="00A24271" w:rsidRPr="00502F2A" w:rsidRDefault="00A24271" w:rsidP="00A24271">
      <w:pPr>
        <w:pStyle w:val="Code"/>
        <w:rPr>
          <w:color w:val="000000" w:themeColor="text1"/>
        </w:rPr>
      </w:pPr>
      <w:r w:rsidRPr="00502F2A">
        <w:rPr>
          <w:color w:val="000000" w:themeColor="text1"/>
        </w:rPr>
        <w:t xml:space="preserve">            (StaticSymbolLinux) staticSymbol;</w:t>
      </w:r>
    </w:p>
    <w:p w14:paraId="4E2F5E09" w14:textId="77777777" w:rsidR="00A24271" w:rsidRPr="00502F2A" w:rsidRDefault="00A24271" w:rsidP="00A24271">
      <w:pPr>
        <w:pStyle w:val="Code"/>
        <w:rPr>
          <w:color w:val="000000" w:themeColor="text1"/>
        </w:rPr>
      </w:pPr>
      <w:r w:rsidRPr="00502F2A">
        <w:rPr>
          <w:color w:val="000000" w:themeColor="text1"/>
        </w:rPr>
        <w:t xml:space="preserve">          totalExternSet.Remove(staticSymbolLinux.UniqueName);</w:t>
      </w:r>
    </w:p>
    <w:p w14:paraId="0A376D0B" w14:textId="77777777" w:rsidR="00A24271" w:rsidRPr="00502F2A" w:rsidRDefault="00A24271" w:rsidP="00A24271">
      <w:pPr>
        <w:pStyle w:val="Code"/>
        <w:rPr>
          <w:color w:val="000000" w:themeColor="text1"/>
        </w:rPr>
      </w:pPr>
      <w:r w:rsidRPr="00502F2A">
        <w:rPr>
          <w:color w:val="000000" w:themeColor="text1"/>
        </w:rPr>
        <w:t xml:space="preserve">          </w:t>
      </w:r>
    </w:p>
    <w:p w14:paraId="0B5EF672" w14:textId="77777777" w:rsidR="00A24271" w:rsidRPr="00502F2A" w:rsidRDefault="00A24271" w:rsidP="00A24271">
      <w:pPr>
        <w:pStyle w:val="Code"/>
        <w:rPr>
          <w:color w:val="000000" w:themeColor="text1"/>
        </w:rPr>
      </w:pPr>
      <w:r w:rsidRPr="00502F2A">
        <w:rPr>
          <w:color w:val="000000" w:themeColor="text1"/>
        </w:rPr>
        <w:t xml:space="preserve">          if (!staticSymbolLinux.UniqueName.Contains(Symbol.SeparatorId)) {</w:t>
      </w:r>
    </w:p>
    <w:p w14:paraId="552136C6" w14:textId="77777777" w:rsidR="00A24271" w:rsidRPr="00502F2A" w:rsidRDefault="00A24271" w:rsidP="00A24271">
      <w:pPr>
        <w:pStyle w:val="Code"/>
        <w:rPr>
          <w:color w:val="000000" w:themeColor="text1"/>
        </w:rPr>
      </w:pPr>
      <w:r w:rsidRPr="00502F2A">
        <w:rPr>
          <w:color w:val="000000" w:themeColor="text1"/>
        </w:rPr>
        <w:t xml:space="preserve">            totalGlobalSet.Add(staticSymbolLinux.UniqueName);</w:t>
      </w:r>
    </w:p>
    <w:p w14:paraId="763F2F14" w14:textId="77777777" w:rsidR="00A24271" w:rsidRPr="00502F2A" w:rsidRDefault="00A24271" w:rsidP="00A24271">
      <w:pPr>
        <w:pStyle w:val="Code"/>
        <w:rPr>
          <w:color w:val="000000" w:themeColor="text1"/>
        </w:rPr>
      </w:pPr>
      <w:r w:rsidRPr="00502F2A">
        <w:rPr>
          <w:color w:val="000000" w:themeColor="text1"/>
        </w:rPr>
        <w:t xml:space="preserve">          }</w:t>
      </w:r>
    </w:p>
    <w:p w14:paraId="70FE1AB5" w14:textId="77777777" w:rsidR="00A24271" w:rsidRPr="00502F2A" w:rsidRDefault="00A24271" w:rsidP="00A24271">
      <w:pPr>
        <w:pStyle w:val="Code"/>
        <w:rPr>
          <w:color w:val="000000" w:themeColor="text1"/>
        </w:rPr>
      </w:pPr>
      <w:r w:rsidRPr="00502F2A">
        <w:rPr>
          <w:color w:val="000000" w:themeColor="text1"/>
        </w:rPr>
        <w:t xml:space="preserve"> </w:t>
      </w:r>
    </w:p>
    <w:p w14:paraId="5F53891D" w14:textId="77777777" w:rsidR="00A24271" w:rsidRPr="00502F2A" w:rsidRDefault="00A24271" w:rsidP="00A24271">
      <w:pPr>
        <w:pStyle w:val="Code"/>
        <w:rPr>
          <w:color w:val="000000" w:themeColor="text1"/>
        </w:rPr>
      </w:pPr>
      <w:r w:rsidRPr="00502F2A">
        <w:rPr>
          <w:color w:val="000000" w:themeColor="text1"/>
        </w:rPr>
        <w:t xml:space="preserve">          if (staticSymbolLinux.TextOrDataX ==</w:t>
      </w:r>
    </w:p>
    <w:p w14:paraId="22C00503" w14:textId="77777777" w:rsidR="00A24271" w:rsidRPr="00502F2A" w:rsidRDefault="00A24271" w:rsidP="00A24271">
      <w:pPr>
        <w:pStyle w:val="Code"/>
        <w:rPr>
          <w:color w:val="000000" w:themeColor="text1"/>
        </w:rPr>
      </w:pPr>
      <w:r w:rsidRPr="00502F2A">
        <w:rPr>
          <w:color w:val="000000" w:themeColor="text1"/>
        </w:rPr>
        <w:t xml:space="preserve">              StaticSymbolLinux.TextOrData.Text) {</w:t>
      </w:r>
    </w:p>
    <w:p w14:paraId="3B8D1803" w14:textId="77777777" w:rsidR="00A24271" w:rsidRPr="00502F2A" w:rsidRDefault="00A24271" w:rsidP="00A24271">
      <w:pPr>
        <w:pStyle w:val="Code"/>
        <w:rPr>
          <w:color w:val="000000" w:themeColor="text1"/>
        </w:rPr>
      </w:pPr>
      <w:r w:rsidRPr="00502F2A">
        <w:rPr>
          <w:color w:val="000000" w:themeColor="text1"/>
        </w:rPr>
        <w:t xml:space="preserve">            totalTextList.AddRange(staticSymbolLinux.TextList);</w:t>
      </w:r>
    </w:p>
    <w:p w14:paraId="2EDEEF5A" w14:textId="77777777" w:rsidR="00A24271" w:rsidRPr="00502F2A" w:rsidRDefault="00A24271" w:rsidP="00A24271">
      <w:pPr>
        <w:pStyle w:val="Code"/>
        <w:rPr>
          <w:color w:val="000000" w:themeColor="text1"/>
        </w:rPr>
      </w:pPr>
      <w:r w:rsidRPr="00502F2A">
        <w:rPr>
          <w:color w:val="000000" w:themeColor="text1"/>
        </w:rPr>
        <w:t xml:space="preserve">          }</w:t>
      </w:r>
    </w:p>
    <w:p w14:paraId="39911561" w14:textId="77777777" w:rsidR="00A24271" w:rsidRPr="00502F2A" w:rsidRDefault="00A24271" w:rsidP="00A24271">
      <w:pPr>
        <w:pStyle w:val="Code"/>
        <w:rPr>
          <w:color w:val="000000" w:themeColor="text1"/>
        </w:rPr>
      </w:pPr>
      <w:r w:rsidRPr="00502F2A">
        <w:rPr>
          <w:color w:val="000000" w:themeColor="text1"/>
        </w:rPr>
        <w:t xml:space="preserve">          else {</w:t>
      </w:r>
    </w:p>
    <w:p w14:paraId="0DEE013C" w14:textId="77777777" w:rsidR="00A24271" w:rsidRPr="00502F2A" w:rsidRDefault="00A24271" w:rsidP="00A24271">
      <w:pPr>
        <w:pStyle w:val="Code"/>
        <w:rPr>
          <w:color w:val="000000" w:themeColor="text1"/>
        </w:rPr>
      </w:pPr>
      <w:r w:rsidRPr="00502F2A">
        <w:rPr>
          <w:color w:val="000000" w:themeColor="text1"/>
        </w:rPr>
        <w:t xml:space="preserve">            totalDataList.AddRange(staticSymbolLinux.TextList);</w:t>
      </w:r>
    </w:p>
    <w:p w14:paraId="7EB209D9" w14:textId="77777777" w:rsidR="00A24271" w:rsidRPr="00502F2A" w:rsidRDefault="00A24271" w:rsidP="00A24271">
      <w:pPr>
        <w:pStyle w:val="Code"/>
        <w:rPr>
          <w:color w:val="000000" w:themeColor="text1"/>
        </w:rPr>
      </w:pPr>
      <w:r w:rsidRPr="00502F2A">
        <w:rPr>
          <w:color w:val="000000" w:themeColor="text1"/>
        </w:rPr>
        <w:t xml:space="preserve">          }</w:t>
      </w:r>
    </w:p>
    <w:p w14:paraId="0F30CCBC" w14:textId="77777777" w:rsidR="00A24271" w:rsidRPr="00502F2A" w:rsidRDefault="00A24271" w:rsidP="00A24271">
      <w:pPr>
        <w:pStyle w:val="Code"/>
        <w:rPr>
          <w:color w:val="000000" w:themeColor="text1"/>
        </w:rPr>
      </w:pPr>
      <w:r w:rsidRPr="00502F2A">
        <w:rPr>
          <w:color w:val="000000" w:themeColor="text1"/>
        </w:rPr>
        <w:t xml:space="preserve">        }</w:t>
      </w:r>
    </w:p>
    <w:p w14:paraId="5E2B085C" w14:textId="77777777" w:rsidR="00A24271" w:rsidRPr="00502F2A" w:rsidRDefault="00A24271" w:rsidP="00A24271">
      <w:pPr>
        <w:rPr>
          <w:color w:val="000000" w:themeColor="text1"/>
        </w:rPr>
      </w:pPr>
      <w:r w:rsidRPr="00502F2A">
        <w:rPr>
          <w:color w:val="000000" w:themeColor="text1"/>
        </w:rPr>
        <w:t>Finally, we create the assembly file, and iterate through the assembly text.</w:t>
      </w:r>
    </w:p>
    <w:p w14:paraId="33EC96E0" w14:textId="77777777" w:rsidR="00A24271" w:rsidRPr="00502F2A" w:rsidRDefault="00A24271" w:rsidP="00A24271">
      <w:pPr>
        <w:pStyle w:val="Code"/>
        <w:rPr>
          <w:color w:val="000000" w:themeColor="text1"/>
        </w:rPr>
      </w:pPr>
      <w:r w:rsidRPr="00502F2A">
        <w:rPr>
          <w:color w:val="000000" w:themeColor="text1"/>
        </w:rPr>
        <w:t xml:space="preserve">        FileInfo assemblyFile = new FileInfo(file.FullName + ".asm");</w:t>
      </w:r>
    </w:p>
    <w:p w14:paraId="1664E6F8" w14:textId="77777777" w:rsidR="00A24271" w:rsidRPr="00502F2A" w:rsidRDefault="00A24271" w:rsidP="00A24271">
      <w:pPr>
        <w:pStyle w:val="Code"/>
        <w:rPr>
          <w:color w:val="000000" w:themeColor="text1"/>
        </w:rPr>
      </w:pPr>
      <w:r w:rsidRPr="00502F2A">
        <w:rPr>
          <w:color w:val="000000" w:themeColor="text1"/>
        </w:rPr>
        <w:t xml:space="preserve">        File.Delete(assemblyFile.FullName);</w:t>
      </w:r>
    </w:p>
    <w:p w14:paraId="37FD7888" w14:textId="77777777" w:rsidR="00A24271" w:rsidRPr="00502F2A" w:rsidRDefault="00A24271" w:rsidP="00A24271">
      <w:pPr>
        <w:pStyle w:val="Code"/>
        <w:rPr>
          <w:color w:val="000000" w:themeColor="text1"/>
        </w:rPr>
      </w:pPr>
      <w:r w:rsidRPr="00502F2A">
        <w:rPr>
          <w:color w:val="000000" w:themeColor="text1"/>
        </w:rPr>
        <w:t xml:space="preserve">        StreamWriter streamWriter = new StreamWriter(assemblyFile.FullName);</w:t>
      </w:r>
    </w:p>
    <w:p w14:paraId="1205DB57" w14:textId="77777777" w:rsidR="00A24271" w:rsidRPr="00502F2A" w:rsidRDefault="00A24271" w:rsidP="00A24271">
      <w:pPr>
        <w:rPr>
          <w:color w:val="000000" w:themeColor="text1"/>
        </w:rPr>
      </w:pPr>
      <w:r w:rsidRPr="00502F2A">
        <w:rPr>
          <w:color w:val="000000" w:themeColor="text1"/>
        </w:rPr>
        <w:t>If the main function is present in the source code, we shall start adding the text “global _start” to indicate that the execution shall start at this point in this file.</w:t>
      </w:r>
    </w:p>
    <w:p w14:paraId="05BC5B98" w14:textId="77777777" w:rsidR="00A24271" w:rsidRPr="00502F2A" w:rsidRDefault="00A24271" w:rsidP="00A24271">
      <w:pPr>
        <w:pStyle w:val="Code"/>
        <w:rPr>
          <w:color w:val="000000" w:themeColor="text1"/>
        </w:rPr>
      </w:pPr>
      <w:r w:rsidRPr="00502F2A">
        <w:rPr>
          <w:color w:val="000000" w:themeColor="text1"/>
        </w:rPr>
        <w:t xml:space="preserve">        foreach (String globalName in totalGlobalSet) {</w:t>
      </w:r>
    </w:p>
    <w:p w14:paraId="26129888" w14:textId="77777777" w:rsidR="00A24271" w:rsidRPr="00502F2A" w:rsidRDefault="00A24271" w:rsidP="00A24271">
      <w:pPr>
        <w:pStyle w:val="Code"/>
        <w:rPr>
          <w:color w:val="000000" w:themeColor="text1"/>
        </w:rPr>
      </w:pPr>
      <w:r w:rsidRPr="00502F2A">
        <w:rPr>
          <w:color w:val="000000" w:themeColor="text1"/>
        </w:rPr>
        <w:t xml:space="preserve">          if (globalName.Equals(AssemblyCodeGenerator.MainName)) {</w:t>
      </w:r>
    </w:p>
    <w:p w14:paraId="327269BB" w14:textId="77777777" w:rsidR="00A24271" w:rsidRPr="00502F2A" w:rsidRDefault="00A24271" w:rsidP="00A24271">
      <w:pPr>
        <w:pStyle w:val="Code"/>
        <w:rPr>
          <w:color w:val="000000" w:themeColor="text1"/>
        </w:rPr>
      </w:pPr>
      <w:r w:rsidRPr="00502F2A">
        <w:rPr>
          <w:color w:val="000000" w:themeColor="text1"/>
        </w:rPr>
        <w:t xml:space="preserve">            streamWriter.WriteLine("\tglobal _start");            </w:t>
      </w:r>
    </w:p>
    <w:p w14:paraId="6A4EF9FB" w14:textId="77777777" w:rsidR="00A24271" w:rsidRPr="00502F2A" w:rsidRDefault="00A24271" w:rsidP="00A24271">
      <w:pPr>
        <w:pStyle w:val="Code"/>
        <w:rPr>
          <w:color w:val="000000" w:themeColor="text1"/>
        </w:rPr>
      </w:pPr>
      <w:r w:rsidRPr="00502F2A">
        <w:rPr>
          <w:color w:val="000000" w:themeColor="text1"/>
        </w:rPr>
        <w:t xml:space="preserve">          }</w:t>
      </w:r>
    </w:p>
    <w:p w14:paraId="72D90439" w14:textId="77777777" w:rsidR="00A24271" w:rsidRPr="00502F2A" w:rsidRDefault="00A24271" w:rsidP="00A24271">
      <w:pPr>
        <w:rPr>
          <w:color w:val="000000" w:themeColor="text1"/>
        </w:rPr>
      </w:pPr>
      <w:r w:rsidRPr="00502F2A">
        <w:rPr>
          <w:color w:val="000000" w:themeColor="text1"/>
        </w:rPr>
        <w:t xml:space="preserve">We also add every static symbol representing a constant value to the global list.          </w:t>
      </w:r>
    </w:p>
    <w:p w14:paraId="0A83EA15" w14:textId="77777777" w:rsidR="00A24271" w:rsidRPr="00502F2A" w:rsidRDefault="00A24271" w:rsidP="00A24271">
      <w:pPr>
        <w:pStyle w:val="Code"/>
        <w:rPr>
          <w:color w:val="000000" w:themeColor="text1"/>
        </w:rPr>
      </w:pPr>
      <w:r w:rsidRPr="00502F2A">
        <w:rPr>
          <w:color w:val="000000" w:themeColor="text1"/>
        </w:rPr>
        <w:t xml:space="preserve">          if (!globalName.EndsWith(Symbol.NumberId)) {</w:t>
      </w:r>
    </w:p>
    <w:p w14:paraId="01B7E659" w14:textId="77777777" w:rsidR="00A24271" w:rsidRPr="00502F2A" w:rsidRDefault="00A24271" w:rsidP="00A24271">
      <w:pPr>
        <w:pStyle w:val="Code"/>
        <w:rPr>
          <w:color w:val="000000" w:themeColor="text1"/>
        </w:rPr>
      </w:pPr>
      <w:r w:rsidRPr="00502F2A">
        <w:rPr>
          <w:color w:val="000000" w:themeColor="text1"/>
        </w:rPr>
        <w:t xml:space="preserve">            streamWriter.WriteLine("\tglobal " + globalName);</w:t>
      </w:r>
    </w:p>
    <w:p w14:paraId="070C9916" w14:textId="77777777" w:rsidR="00A24271" w:rsidRPr="00502F2A" w:rsidRDefault="00A24271" w:rsidP="00A24271">
      <w:pPr>
        <w:pStyle w:val="Code"/>
        <w:rPr>
          <w:color w:val="000000" w:themeColor="text1"/>
        </w:rPr>
      </w:pPr>
      <w:r w:rsidRPr="00502F2A">
        <w:rPr>
          <w:color w:val="000000" w:themeColor="text1"/>
        </w:rPr>
        <w:t xml:space="preserve">          }</w:t>
      </w:r>
    </w:p>
    <w:p w14:paraId="09598FAE" w14:textId="77777777" w:rsidR="00A24271" w:rsidRPr="00502F2A" w:rsidRDefault="00A24271" w:rsidP="00A24271">
      <w:pPr>
        <w:pStyle w:val="Code"/>
        <w:rPr>
          <w:color w:val="000000" w:themeColor="text1"/>
        </w:rPr>
      </w:pPr>
      <w:r w:rsidRPr="00502F2A">
        <w:rPr>
          <w:color w:val="000000" w:themeColor="text1"/>
        </w:rPr>
        <w:t xml:space="preserve">        }</w:t>
      </w:r>
    </w:p>
    <w:p w14:paraId="4BE9B089" w14:textId="77777777" w:rsidR="00A24271" w:rsidRPr="00502F2A" w:rsidRDefault="00A24271" w:rsidP="00A24271">
      <w:pPr>
        <w:rPr>
          <w:color w:val="000000" w:themeColor="text1"/>
        </w:rPr>
      </w:pPr>
      <w:r w:rsidRPr="00502F2A">
        <w:rPr>
          <w:color w:val="000000" w:themeColor="text1"/>
        </w:rPr>
        <w:t>We add the names of all extern symbols to the extern list.</w:t>
      </w:r>
    </w:p>
    <w:p w14:paraId="5F265A67" w14:textId="77777777" w:rsidR="00A24271" w:rsidRPr="00502F2A" w:rsidRDefault="00A24271" w:rsidP="00A24271">
      <w:pPr>
        <w:pStyle w:val="Code"/>
        <w:rPr>
          <w:color w:val="000000" w:themeColor="text1"/>
        </w:rPr>
      </w:pPr>
      <w:r w:rsidRPr="00502F2A">
        <w:rPr>
          <w:color w:val="000000" w:themeColor="text1"/>
        </w:rPr>
        <w:t xml:space="preserve">        streamWriter.WriteLine();</w:t>
      </w:r>
    </w:p>
    <w:p w14:paraId="5D67042C" w14:textId="77777777" w:rsidR="00A24271" w:rsidRPr="00502F2A" w:rsidRDefault="00A24271" w:rsidP="00A24271">
      <w:pPr>
        <w:pStyle w:val="Code"/>
        <w:rPr>
          <w:color w:val="000000" w:themeColor="text1"/>
        </w:rPr>
      </w:pPr>
      <w:r w:rsidRPr="00502F2A">
        <w:rPr>
          <w:color w:val="000000" w:themeColor="text1"/>
        </w:rPr>
        <w:lastRenderedPageBreak/>
        <w:t xml:space="preserve">        foreach (String externName in totalExternSet) {</w:t>
      </w:r>
    </w:p>
    <w:p w14:paraId="5417F542" w14:textId="77777777" w:rsidR="00A24271" w:rsidRPr="00502F2A" w:rsidRDefault="00A24271" w:rsidP="00A24271">
      <w:pPr>
        <w:pStyle w:val="Code"/>
        <w:rPr>
          <w:color w:val="000000" w:themeColor="text1"/>
        </w:rPr>
      </w:pPr>
      <w:r w:rsidRPr="00502F2A">
        <w:rPr>
          <w:color w:val="000000" w:themeColor="text1"/>
        </w:rPr>
        <w:t xml:space="preserve">          streamWriter.WriteLine("\textern " + externName);</w:t>
      </w:r>
    </w:p>
    <w:p w14:paraId="3628C6AF" w14:textId="77777777" w:rsidR="00A24271" w:rsidRPr="00502F2A" w:rsidRDefault="00A24271" w:rsidP="00A24271">
      <w:pPr>
        <w:pStyle w:val="Code"/>
        <w:rPr>
          <w:color w:val="000000" w:themeColor="text1"/>
        </w:rPr>
      </w:pPr>
      <w:r w:rsidRPr="00502F2A">
        <w:rPr>
          <w:color w:val="000000" w:themeColor="text1"/>
        </w:rPr>
        <w:t xml:space="preserve">        }</w:t>
      </w:r>
    </w:p>
    <w:p w14:paraId="555AFC04" w14:textId="77777777" w:rsidR="00A24271" w:rsidRPr="00502F2A" w:rsidRDefault="00A24271" w:rsidP="00A24271">
      <w:pPr>
        <w:rPr>
          <w:color w:val="000000" w:themeColor="text1"/>
        </w:rPr>
      </w:pPr>
      <w:r w:rsidRPr="00502F2A">
        <w:rPr>
          <w:color w:val="000000" w:themeColor="text1"/>
        </w:rPr>
        <w:t>We add the code of all functions to the stream.</w:t>
      </w:r>
    </w:p>
    <w:p w14:paraId="1E831A7E" w14:textId="77777777" w:rsidR="00A24271" w:rsidRPr="00502F2A" w:rsidRDefault="00A24271" w:rsidP="00A24271">
      <w:pPr>
        <w:pStyle w:val="Code"/>
        <w:rPr>
          <w:color w:val="000000" w:themeColor="text1"/>
        </w:rPr>
      </w:pPr>
      <w:r w:rsidRPr="00502F2A">
        <w:rPr>
          <w:color w:val="000000" w:themeColor="text1"/>
        </w:rPr>
        <w:t xml:space="preserve">        streamWriter.WriteLine("section .text");</w:t>
      </w:r>
    </w:p>
    <w:p w14:paraId="269C22F9" w14:textId="77777777" w:rsidR="00A24271" w:rsidRPr="00502F2A" w:rsidRDefault="00A24271" w:rsidP="00A24271">
      <w:pPr>
        <w:pStyle w:val="Code"/>
        <w:rPr>
          <w:color w:val="000000" w:themeColor="text1"/>
        </w:rPr>
      </w:pPr>
      <w:r w:rsidRPr="00502F2A">
        <w:rPr>
          <w:color w:val="000000" w:themeColor="text1"/>
        </w:rPr>
        <w:t xml:space="preserve">        foreach (String textLine in totalTextList) {</w:t>
      </w:r>
    </w:p>
    <w:p w14:paraId="4EF68412" w14:textId="77777777" w:rsidR="00A24271" w:rsidRPr="00502F2A" w:rsidRDefault="00A24271" w:rsidP="00A24271">
      <w:pPr>
        <w:pStyle w:val="Code"/>
        <w:rPr>
          <w:color w:val="000000" w:themeColor="text1"/>
        </w:rPr>
      </w:pPr>
      <w:r w:rsidRPr="00502F2A">
        <w:rPr>
          <w:color w:val="000000" w:themeColor="text1"/>
        </w:rPr>
        <w:t xml:space="preserve">          streamWriter.WriteLine(textLine);</w:t>
      </w:r>
    </w:p>
    <w:p w14:paraId="623589AB" w14:textId="77777777" w:rsidR="00A24271" w:rsidRPr="00502F2A" w:rsidRDefault="00A24271" w:rsidP="00A24271">
      <w:pPr>
        <w:pStyle w:val="Code"/>
        <w:rPr>
          <w:color w:val="000000" w:themeColor="text1"/>
        </w:rPr>
      </w:pPr>
      <w:r w:rsidRPr="00502F2A">
        <w:rPr>
          <w:color w:val="000000" w:themeColor="text1"/>
        </w:rPr>
        <w:t xml:space="preserve">        }</w:t>
      </w:r>
    </w:p>
    <w:p w14:paraId="3AEF4AE0" w14:textId="77777777" w:rsidR="00A24271" w:rsidRPr="00502F2A" w:rsidRDefault="00A24271" w:rsidP="00A24271">
      <w:pPr>
        <w:rPr>
          <w:color w:val="000000" w:themeColor="text1"/>
        </w:rPr>
      </w:pPr>
      <w:r w:rsidRPr="00502F2A">
        <w:rPr>
          <w:color w:val="000000" w:themeColor="text1"/>
        </w:rPr>
        <w:t>We add the code of static variables to the stream.</w:t>
      </w:r>
    </w:p>
    <w:p w14:paraId="0918407B" w14:textId="77777777" w:rsidR="00A24271" w:rsidRPr="00502F2A" w:rsidRDefault="00A24271" w:rsidP="00A24271">
      <w:pPr>
        <w:pStyle w:val="Code"/>
        <w:rPr>
          <w:color w:val="000000" w:themeColor="text1"/>
        </w:rPr>
      </w:pPr>
      <w:r w:rsidRPr="00502F2A">
        <w:rPr>
          <w:color w:val="000000" w:themeColor="text1"/>
        </w:rPr>
        <w:t xml:space="preserve">        streamWriter.WriteLine("section .data");</w:t>
      </w:r>
    </w:p>
    <w:p w14:paraId="026E5EA4" w14:textId="77777777" w:rsidR="00A24271" w:rsidRPr="00502F2A" w:rsidRDefault="00A24271" w:rsidP="00A24271">
      <w:pPr>
        <w:pStyle w:val="Code"/>
        <w:rPr>
          <w:color w:val="000000" w:themeColor="text1"/>
        </w:rPr>
      </w:pPr>
      <w:r w:rsidRPr="00502F2A">
        <w:rPr>
          <w:color w:val="000000" w:themeColor="text1"/>
        </w:rPr>
        <w:t xml:space="preserve">        foreach (String dataLine in totalDataList) {</w:t>
      </w:r>
    </w:p>
    <w:p w14:paraId="5F3176A5" w14:textId="77777777" w:rsidR="00A24271" w:rsidRPr="00502F2A" w:rsidRDefault="00A24271" w:rsidP="00A24271">
      <w:pPr>
        <w:pStyle w:val="Code"/>
        <w:rPr>
          <w:color w:val="000000" w:themeColor="text1"/>
        </w:rPr>
      </w:pPr>
      <w:r w:rsidRPr="00502F2A">
        <w:rPr>
          <w:color w:val="000000" w:themeColor="text1"/>
        </w:rPr>
        <w:t xml:space="preserve">          streamWriter.WriteLine(dataLine);</w:t>
      </w:r>
    </w:p>
    <w:p w14:paraId="07A17336" w14:textId="77777777" w:rsidR="00A24271" w:rsidRPr="00502F2A" w:rsidRDefault="00A24271" w:rsidP="00A24271">
      <w:pPr>
        <w:pStyle w:val="Code"/>
        <w:rPr>
          <w:color w:val="000000" w:themeColor="text1"/>
        </w:rPr>
      </w:pPr>
      <w:r w:rsidRPr="00502F2A">
        <w:rPr>
          <w:color w:val="000000" w:themeColor="text1"/>
        </w:rPr>
        <w:t xml:space="preserve">        }</w:t>
      </w:r>
    </w:p>
    <w:p w14:paraId="57CD8BDF" w14:textId="77777777" w:rsidR="00A24271" w:rsidRPr="00502F2A" w:rsidRDefault="00A24271" w:rsidP="00A24271">
      <w:pPr>
        <w:pStyle w:val="Code"/>
        <w:rPr>
          <w:color w:val="000000" w:themeColor="text1"/>
        </w:rPr>
      </w:pPr>
    </w:p>
    <w:p w14:paraId="037BDF21" w14:textId="77777777" w:rsidR="00A24271" w:rsidRPr="00502F2A" w:rsidRDefault="00A24271" w:rsidP="00A24271">
      <w:pPr>
        <w:pStyle w:val="Code"/>
        <w:rPr>
          <w:color w:val="000000" w:themeColor="text1"/>
        </w:rPr>
      </w:pPr>
      <w:r w:rsidRPr="00502F2A">
        <w:rPr>
          <w:color w:val="000000" w:themeColor="text1"/>
        </w:rPr>
        <w:t xml:space="preserve">        streamWriter.Close();</w:t>
      </w:r>
    </w:p>
    <w:p w14:paraId="422BA4CB" w14:textId="77777777" w:rsidR="00A24271" w:rsidRPr="00502F2A" w:rsidRDefault="00A24271" w:rsidP="00A24271">
      <w:pPr>
        <w:pStyle w:val="Code"/>
        <w:rPr>
          <w:color w:val="000000" w:themeColor="text1"/>
        </w:rPr>
      </w:pPr>
      <w:r w:rsidRPr="00502F2A">
        <w:rPr>
          <w:color w:val="000000" w:themeColor="text1"/>
        </w:rPr>
        <w:t xml:space="preserve">      }</w:t>
      </w:r>
    </w:p>
    <w:p w14:paraId="03DC5EA0" w14:textId="10FCDEAA" w:rsidR="00A24271" w:rsidRPr="00502F2A" w:rsidRDefault="00A24271" w:rsidP="00962CA7">
      <w:pPr>
        <w:spacing w:line="210" w:lineRule="atLeast"/>
        <w:rPr>
          <w:rFonts w:ascii="Proxima Nova" w:eastAsia="Times New Roman" w:hAnsi="Proxima Nova" w:cs="Arial"/>
          <w:color w:val="000000" w:themeColor="text1"/>
          <w:sz w:val="18"/>
          <w:szCs w:val="18"/>
          <w:lang w:eastAsia="sv-SE"/>
        </w:rPr>
      </w:pPr>
    </w:p>
    <w:p w14:paraId="4FF6ED02" w14:textId="4EEF49FB" w:rsidR="00987F1C" w:rsidRPr="00502F2A" w:rsidRDefault="00987F1C" w:rsidP="00962CA7">
      <w:pPr>
        <w:spacing w:line="210" w:lineRule="atLeast"/>
        <w:rPr>
          <w:rFonts w:ascii="Proxima Nova" w:eastAsia="Times New Roman" w:hAnsi="Proxima Nova" w:cs="Arial"/>
          <w:color w:val="000000" w:themeColor="text1"/>
          <w:sz w:val="18"/>
          <w:szCs w:val="18"/>
          <w:lang w:eastAsia="sv-SE"/>
        </w:rPr>
      </w:pPr>
    </w:p>
    <w:p w14:paraId="23C323B3" w14:textId="71710F8B" w:rsidR="00797C6A" w:rsidRPr="00502F2A" w:rsidRDefault="00987F1C" w:rsidP="00797C6A">
      <w:pPr>
        <w:rPr>
          <w:color w:val="000000" w:themeColor="text1"/>
        </w:rPr>
      </w:pPr>
      <w:r w:rsidRPr="00502F2A">
        <w:rPr>
          <w:noProof/>
          <w:color w:val="000000" w:themeColor="text1"/>
          <w:lang w:eastAsia="sv-SE"/>
        </w:rPr>
        <w:lastRenderedPageBreak/>
        <mc:AlternateContent>
          <mc:Choice Requires="wpc">
            <w:drawing>
              <wp:anchor distT="0" distB="0" distL="114300" distR="114300" simplePos="0" relativeHeight="251659264" behindDoc="0" locked="0" layoutInCell="1" allowOverlap="0" wp14:anchorId="18F93060" wp14:editId="2AC197D0">
                <wp:simplePos x="0" y="0"/>
                <wp:positionH relativeFrom="column">
                  <wp:posOffset>457200</wp:posOffset>
                </wp:positionH>
                <wp:positionV relativeFrom="paragraph">
                  <wp:posOffset>-113474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14060187" w14:textId="77777777" w:rsidR="001818C4" w:rsidRDefault="001818C4" w:rsidP="00987F1C">
                              <w:pPr>
                                <w:spacing w:before="60" w:after="0"/>
                                <w:jc w:val="center"/>
                              </w:pPr>
                              <w:r>
                                <w:t>Register Preparator</w:t>
                              </w:r>
                            </w:p>
                            <w:p w14:paraId="45754D9E" w14:textId="77777777" w:rsidR="001818C4" w:rsidRPr="00C7380D" w:rsidRDefault="001818C4" w:rsidP="00987F1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402F7B5E" w14:textId="77777777" w:rsidR="001818C4" w:rsidRDefault="001818C4" w:rsidP="00987F1C">
                              <w:pPr>
                                <w:spacing w:before="60" w:after="0"/>
                                <w:jc w:val="center"/>
                              </w:pPr>
                              <w:r>
                                <w:t>Register Allocator</w:t>
                              </w:r>
                            </w:p>
                            <w:p w14:paraId="789C9E3C" w14:textId="77777777" w:rsidR="001818C4" w:rsidRDefault="001818C4" w:rsidP="00987F1C">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2B6F62E0" w14:textId="77777777" w:rsidR="001818C4" w:rsidRPr="009C410A" w:rsidRDefault="001818C4"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1818C4" w:rsidRPr="009C410A" w:rsidRDefault="001818C4" w:rsidP="00987F1C">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52FDDC83" w14:textId="77777777" w:rsidR="001818C4" w:rsidRDefault="001818C4" w:rsidP="00987F1C">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70017CB5" w14:textId="77777777" w:rsidR="001818C4" w:rsidRDefault="001818C4" w:rsidP="00987F1C">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041A13E9" w14:textId="77777777" w:rsidR="001818C4" w:rsidRDefault="001818C4" w:rsidP="00987F1C">
                              <w:pPr>
                                <w:pStyle w:val="Normalwebb"/>
                                <w:spacing w:before="60" w:line="252" w:lineRule="auto"/>
                                <w:jc w:val="center"/>
                              </w:pPr>
                              <w:r>
                                <w:rPr>
                                  <w:rFonts w:eastAsia="Calibri"/>
                                  <w:sz w:val="22"/>
                                  <w:szCs w:val="22"/>
                                  <w:lang w:val="en-US"/>
                                </w:rPr>
                                <w:t>Object Code</w:t>
                              </w:r>
                            </w:p>
                            <w:p w14:paraId="777A7156" w14:textId="77777777" w:rsidR="001818C4" w:rsidRDefault="001818C4" w:rsidP="00987F1C">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2F5AEA14" w14:textId="77777777" w:rsidR="001818C4" w:rsidRDefault="001818C4" w:rsidP="00987F1C">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4DD2C23A" w14:textId="77777777" w:rsidR="001818C4" w:rsidRDefault="001818C4" w:rsidP="00987F1C">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18F93060" id="Arbetsyta 557" o:spid="_x0000_s1026" editas="canvas" style="position:absolute;margin-left:36pt;margin-top:-89.35pt;width:467.9pt;height:496.9pt;z-index:251659264;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14060187" w14:textId="77777777" w:rsidR="001818C4" w:rsidRDefault="001818C4" w:rsidP="00987F1C">
                        <w:pPr>
                          <w:spacing w:before="60" w:after="0"/>
                          <w:jc w:val="center"/>
                        </w:pPr>
                        <w:r>
                          <w:t>Register Preparator</w:t>
                        </w:r>
                      </w:p>
                      <w:p w14:paraId="45754D9E" w14:textId="77777777" w:rsidR="001818C4" w:rsidRPr="00C7380D" w:rsidRDefault="001818C4" w:rsidP="00987F1C"/>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402F7B5E" w14:textId="77777777" w:rsidR="001818C4" w:rsidRDefault="001818C4" w:rsidP="00987F1C">
                        <w:pPr>
                          <w:spacing w:before="60" w:after="0"/>
                          <w:jc w:val="center"/>
                        </w:pPr>
                        <w:r>
                          <w:t>Register Allocator</w:t>
                        </w:r>
                      </w:p>
                      <w:p w14:paraId="789C9E3C" w14:textId="77777777" w:rsidR="001818C4" w:rsidRDefault="001818C4" w:rsidP="00987F1C">
                        <w:pPr>
                          <w:pStyle w:val="Normalweb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2B6F62E0" w14:textId="77777777" w:rsidR="001818C4" w:rsidRPr="009C410A" w:rsidRDefault="001818C4"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1818C4" w:rsidRPr="009C410A" w:rsidRDefault="001818C4" w:rsidP="00987F1C">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52FDDC83" w14:textId="77777777" w:rsidR="001818C4" w:rsidRDefault="001818C4" w:rsidP="00987F1C">
                        <w:pPr>
                          <w:pStyle w:val="Normalwebb"/>
                          <w:spacing w:before="60" w:line="254" w:lineRule="auto"/>
                          <w:jc w:val="center"/>
                        </w:pPr>
                        <w:r>
                          <w:rPr>
                            <w:rFonts w:eastAsia="Calibri"/>
                            <w:sz w:val="22"/>
                            <w:szCs w:val="22"/>
                          </w:rPr>
                          <w:t>Object Cod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70017CB5" w14:textId="77777777" w:rsidR="001818C4" w:rsidRDefault="001818C4" w:rsidP="00987F1C">
                        <w:pPr>
                          <w:pStyle w:val="Normalwebb"/>
                          <w:spacing w:before="60" w:line="252" w:lineRule="auto"/>
                          <w:jc w:val="center"/>
                        </w:pPr>
                        <w:r>
                          <w:rPr>
                            <w:rFonts w:eastAsia="Calibri"/>
                            <w:sz w:val="22"/>
                            <w:szCs w:val="22"/>
                          </w:rPr>
                          <w:t>Object Code Optimizer</w:t>
                        </w:r>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041A13E9" w14:textId="77777777" w:rsidR="001818C4" w:rsidRDefault="001818C4" w:rsidP="00987F1C">
                        <w:pPr>
                          <w:pStyle w:val="Normalwebb"/>
                          <w:spacing w:before="60" w:line="252" w:lineRule="auto"/>
                          <w:jc w:val="center"/>
                        </w:pPr>
                        <w:r>
                          <w:rPr>
                            <w:rFonts w:eastAsia="Calibri"/>
                            <w:sz w:val="22"/>
                            <w:szCs w:val="22"/>
                            <w:lang w:val="en-US"/>
                          </w:rPr>
                          <w:t>Object Code</w:t>
                        </w:r>
                      </w:p>
                      <w:p w14:paraId="777A7156" w14:textId="77777777" w:rsidR="001818C4" w:rsidRDefault="001818C4" w:rsidP="00987F1C">
                        <w:pPr>
                          <w:pStyle w:val="Normalweb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2F5AEA14" w14:textId="77777777" w:rsidR="001818C4" w:rsidRDefault="001818C4" w:rsidP="00987F1C">
                        <w:pPr>
                          <w:pStyle w:val="Normalweb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4DD2C23A" w14:textId="77777777" w:rsidR="001818C4" w:rsidRDefault="001818C4" w:rsidP="00987F1C">
                        <w:pPr>
                          <w:pStyle w:val="Normalweb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r w:rsidR="00797C6A" w:rsidRPr="00502F2A">
        <w:rPr>
          <w:rStyle w:val="KeyWord"/>
          <w:color w:val="000000" w:themeColor="text1"/>
        </w:rPr>
        <w:t>Goto</w:t>
      </w:r>
      <w:r w:rsidR="00797C6A" w:rsidRPr="00502F2A">
        <w:rPr>
          <w:color w:val="000000" w:themeColor="text1"/>
        </w:rPr>
        <w:t>-</w:t>
      </w:r>
      <w:r w:rsidR="00797C6A" w:rsidRPr="00502F2A">
        <w:rPr>
          <w:rStyle w:val="KeyWord"/>
          <w:color w:val="000000" w:themeColor="text1"/>
        </w:rPr>
        <w:t>chains</w:t>
      </w:r>
      <w:r w:rsidR="00797C6A" w:rsidRPr="00502F2A">
        <w:rPr>
          <w:color w:val="000000" w:themeColor="text1"/>
        </w:rPr>
        <w:t xml:space="preserve"> is another example. In the following middle code, all </w:t>
      </w:r>
      <w:r w:rsidR="00797C6A" w:rsidRPr="00502F2A">
        <w:rPr>
          <w:rStyle w:val="KeyWord"/>
          <w:color w:val="000000" w:themeColor="text1"/>
        </w:rPr>
        <w:t>goto</w:t>
      </w:r>
      <w:r w:rsidR="00797C6A" w:rsidRPr="00502F2A">
        <w:rPr>
          <w:color w:val="000000" w:themeColor="text1"/>
        </w:rPr>
        <w:t xml:space="preserve"> instructions shall jump to the final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5"/>
        <w:gridCol w:w="4511"/>
      </w:tblGrid>
      <w:tr w:rsidR="00797C6A" w:rsidRPr="00502F2A" w14:paraId="296712A6" w14:textId="77777777" w:rsidTr="00797C6A">
        <w:tc>
          <w:tcPr>
            <w:tcW w:w="4675" w:type="dxa"/>
          </w:tcPr>
          <w:p w14:paraId="103D60DF" w14:textId="77777777" w:rsidR="00797C6A" w:rsidRPr="00502F2A" w:rsidRDefault="00797C6A" w:rsidP="00797C6A">
            <w:pPr>
              <w:pStyle w:val="Code"/>
              <w:rPr>
                <w:color w:val="000000" w:themeColor="text1"/>
              </w:rPr>
            </w:pPr>
            <w:r w:rsidRPr="00502F2A">
              <w:rPr>
                <w:color w:val="000000" w:themeColor="text1"/>
              </w:rPr>
              <w:t>1. goto 3</w:t>
            </w:r>
          </w:p>
          <w:p w14:paraId="1DBA127F" w14:textId="77777777" w:rsidR="00797C6A" w:rsidRPr="00502F2A" w:rsidRDefault="00797C6A" w:rsidP="00797C6A">
            <w:pPr>
              <w:pStyle w:val="Code"/>
              <w:rPr>
                <w:color w:val="000000" w:themeColor="text1"/>
              </w:rPr>
            </w:pPr>
            <w:r w:rsidRPr="00502F2A">
              <w:rPr>
                <w:color w:val="000000" w:themeColor="text1"/>
              </w:rPr>
              <w:t>2. ...</w:t>
            </w:r>
          </w:p>
          <w:p w14:paraId="0664508E" w14:textId="77777777" w:rsidR="00797C6A" w:rsidRPr="00502F2A" w:rsidRDefault="00797C6A" w:rsidP="00797C6A">
            <w:pPr>
              <w:pStyle w:val="Code"/>
              <w:rPr>
                <w:color w:val="000000" w:themeColor="text1"/>
              </w:rPr>
            </w:pPr>
            <w:r w:rsidRPr="00502F2A">
              <w:rPr>
                <w:color w:val="000000" w:themeColor="text1"/>
              </w:rPr>
              <w:t>3. goto 5</w:t>
            </w:r>
          </w:p>
          <w:p w14:paraId="517316D3" w14:textId="77777777" w:rsidR="00797C6A" w:rsidRPr="00502F2A" w:rsidRDefault="00797C6A" w:rsidP="00797C6A">
            <w:pPr>
              <w:pStyle w:val="Code"/>
              <w:rPr>
                <w:color w:val="000000" w:themeColor="text1"/>
              </w:rPr>
            </w:pPr>
            <w:r w:rsidRPr="00502F2A">
              <w:rPr>
                <w:color w:val="000000" w:themeColor="text1"/>
              </w:rPr>
              <w:t>4. ...</w:t>
            </w:r>
          </w:p>
          <w:p w14:paraId="473F822E" w14:textId="77777777" w:rsidR="00797C6A" w:rsidRPr="00502F2A" w:rsidRDefault="00797C6A" w:rsidP="00797C6A">
            <w:pPr>
              <w:pStyle w:val="Code"/>
              <w:rPr>
                <w:color w:val="000000" w:themeColor="text1"/>
              </w:rPr>
            </w:pPr>
            <w:r w:rsidRPr="00502F2A">
              <w:rPr>
                <w:color w:val="000000" w:themeColor="text1"/>
              </w:rPr>
              <w:t>5. goto 10</w:t>
            </w:r>
          </w:p>
        </w:tc>
        <w:tc>
          <w:tcPr>
            <w:tcW w:w="4675" w:type="dxa"/>
          </w:tcPr>
          <w:p w14:paraId="6A71FD45" w14:textId="77777777" w:rsidR="00797C6A" w:rsidRPr="00502F2A" w:rsidRDefault="00797C6A" w:rsidP="00797C6A">
            <w:pPr>
              <w:pStyle w:val="Code"/>
              <w:rPr>
                <w:color w:val="000000" w:themeColor="text1"/>
              </w:rPr>
            </w:pPr>
            <w:r w:rsidRPr="00502F2A">
              <w:rPr>
                <w:color w:val="000000" w:themeColor="text1"/>
              </w:rPr>
              <w:t>1. goto 10</w:t>
            </w:r>
          </w:p>
          <w:p w14:paraId="320E22C0" w14:textId="77777777" w:rsidR="00797C6A" w:rsidRPr="00502F2A" w:rsidRDefault="00797C6A" w:rsidP="00797C6A">
            <w:pPr>
              <w:pStyle w:val="Code"/>
              <w:rPr>
                <w:color w:val="000000" w:themeColor="text1"/>
              </w:rPr>
            </w:pPr>
            <w:r w:rsidRPr="00502F2A">
              <w:rPr>
                <w:color w:val="000000" w:themeColor="text1"/>
              </w:rPr>
              <w:t>2. ...</w:t>
            </w:r>
          </w:p>
          <w:p w14:paraId="6357DBB1" w14:textId="77777777" w:rsidR="00797C6A" w:rsidRPr="00502F2A" w:rsidRDefault="00797C6A" w:rsidP="00797C6A">
            <w:pPr>
              <w:pStyle w:val="Code"/>
              <w:rPr>
                <w:color w:val="000000" w:themeColor="text1"/>
              </w:rPr>
            </w:pPr>
            <w:r w:rsidRPr="00502F2A">
              <w:rPr>
                <w:color w:val="000000" w:themeColor="text1"/>
              </w:rPr>
              <w:t>3. goto 10</w:t>
            </w:r>
          </w:p>
          <w:p w14:paraId="3C93FB21" w14:textId="77777777" w:rsidR="00797C6A" w:rsidRPr="00502F2A" w:rsidRDefault="00797C6A" w:rsidP="00797C6A">
            <w:pPr>
              <w:pStyle w:val="Code"/>
              <w:rPr>
                <w:color w:val="000000" w:themeColor="text1"/>
              </w:rPr>
            </w:pPr>
            <w:r w:rsidRPr="00502F2A">
              <w:rPr>
                <w:color w:val="000000" w:themeColor="text1"/>
              </w:rPr>
              <w:t>4. ...</w:t>
            </w:r>
          </w:p>
          <w:p w14:paraId="1415F510" w14:textId="77777777" w:rsidR="00797C6A" w:rsidRPr="00502F2A" w:rsidRDefault="00797C6A" w:rsidP="00797C6A">
            <w:pPr>
              <w:pStyle w:val="Code"/>
              <w:rPr>
                <w:color w:val="000000" w:themeColor="text1"/>
              </w:rPr>
            </w:pPr>
            <w:r w:rsidRPr="00502F2A">
              <w:rPr>
                <w:color w:val="000000" w:themeColor="text1"/>
              </w:rPr>
              <w:t>5. goto 10</w:t>
            </w:r>
          </w:p>
        </w:tc>
      </w:tr>
      <w:tr w:rsidR="00797C6A" w:rsidRPr="00502F2A" w14:paraId="04509A71" w14:textId="77777777" w:rsidTr="00797C6A">
        <w:tc>
          <w:tcPr>
            <w:tcW w:w="4675" w:type="dxa"/>
          </w:tcPr>
          <w:p w14:paraId="724327BE" w14:textId="77777777" w:rsidR="00797C6A" w:rsidRPr="00502F2A" w:rsidRDefault="00797C6A" w:rsidP="00797C6A">
            <w:pPr>
              <w:rPr>
                <w:color w:val="000000" w:themeColor="text1"/>
              </w:rPr>
            </w:pPr>
            <w:r w:rsidRPr="00502F2A">
              <w:rPr>
                <w:color w:val="000000" w:themeColor="text1"/>
              </w:rPr>
              <w:t>(a) Before</w:t>
            </w:r>
          </w:p>
        </w:tc>
        <w:tc>
          <w:tcPr>
            <w:tcW w:w="4675" w:type="dxa"/>
          </w:tcPr>
          <w:p w14:paraId="1558A221" w14:textId="77777777" w:rsidR="00797C6A" w:rsidRPr="00502F2A" w:rsidRDefault="00797C6A" w:rsidP="00797C6A">
            <w:pPr>
              <w:rPr>
                <w:color w:val="000000" w:themeColor="text1"/>
              </w:rPr>
            </w:pPr>
            <w:r w:rsidRPr="00502F2A">
              <w:rPr>
                <w:color w:val="000000" w:themeColor="text1"/>
              </w:rPr>
              <w:t>(b) After</w:t>
            </w:r>
          </w:p>
        </w:tc>
      </w:tr>
    </w:tbl>
    <w:p w14:paraId="4CF5FD5F" w14:textId="5A400025" w:rsidR="00987F1C" w:rsidRPr="00502F2A" w:rsidRDefault="00987F1C" w:rsidP="00962CA7">
      <w:pPr>
        <w:spacing w:line="210" w:lineRule="atLeast"/>
        <w:rPr>
          <w:rFonts w:ascii="Proxima Nova" w:eastAsia="Times New Roman" w:hAnsi="Proxima Nova" w:cs="Arial"/>
          <w:color w:val="000000" w:themeColor="text1"/>
          <w:sz w:val="18"/>
          <w:szCs w:val="18"/>
          <w:lang w:eastAsia="sv-SE"/>
        </w:rPr>
      </w:pPr>
    </w:p>
    <w:p w14:paraId="7AE55871" w14:textId="77777777" w:rsidR="00D90BF2" w:rsidRPr="00502F2A" w:rsidRDefault="00D90BF2" w:rsidP="00D90BF2">
      <w:pPr>
        <w:rPr>
          <w:color w:val="000000" w:themeColor="text1"/>
          <w:lang w:val="en-GB"/>
        </w:rPr>
      </w:pPr>
      <w:r w:rsidRPr="00502F2A">
        <w:rPr>
          <w:color w:val="000000" w:themeColor="text1"/>
          <w:lang w:val="en-GB"/>
        </w:rPr>
        <w:t xml:space="preserve">The </w:t>
      </w:r>
      <w:r w:rsidRPr="00502F2A">
        <w:rPr>
          <w:rStyle w:val="CodeInText"/>
          <w:color w:val="000000" w:themeColor="text1"/>
          <w:lang w:val="en-GB"/>
        </w:rPr>
        <w:t>GenerateAssignmentDeclarator</w:t>
      </w:r>
      <w:r w:rsidRPr="00502F2A">
        <w:rPr>
          <w:color w:val="000000" w:themeColor="text1"/>
          <w:lang w:val="en-GB"/>
        </w:rPr>
        <w:t xml:space="preserve"> method is called for a declarator with an assignment. We check that the declarator is not located inside a struct or union (the scope of the symbol table is struct or union), since it is not allowed to initialize struct or union members. We also check that the declarator is not a function, since functions cannot be initialized. If the declarator is defined in the </w:t>
      </w:r>
      <w:r w:rsidRPr="00502F2A">
        <w:rPr>
          <w:color w:val="000000" w:themeColor="text1"/>
          <w:lang w:val="en-GB"/>
        </w:rPr>
        <w:lastRenderedPageBreak/>
        <w:t>global scope and does not have the static storage it has external linkage and is visible from other source files, the linker will make it visible in a later phase.</w:t>
      </w:r>
    </w:p>
    <w:p w14:paraId="4B7EDD23" w14:textId="77777777" w:rsidR="00D90BF2" w:rsidRPr="00502F2A" w:rsidRDefault="00D90BF2" w:rsidP="00D90BF2">
      <w:pPr>
        <w:rPr>
          <w:color w:val="000000" w:themeColor="text1"/>
          <w:lang w:val="en-GB"/>
        </w:rPr>
      </w:pPr>
      <w:r w:rsidRPr="00502F2A">
        <w:rPr>
          <w:color w:val="000000" w:themeColor="text1"/>
          <w:lang w:val="en-GB"/>
        </w:rPr>
        <w:t xml:space="preserve">An extern or typedef declarator cannot be initialized. However, if it is auto or register, we call </w:t>
      </w:r>
      <w:r w:rsidRPr="00502F2A">
        <w:rPr>
          <w:rStyle w:val="CodeInText"/>
          <w:color w:val="000000" w:themeColor="text1"/>
          <w:lang w:val="en-GB"/>
        </w:rPr>
        <w:t>GenerateInitializer.generateStack</w:t>
      </w:r>
      <w:r w:rsidRPr="00502F2A">
        <w:rPr>
          <w:color w:val="000000" w:themeColor="text1"/>
          <w:lang w:val="en-GB"/>
        </w:rPr>
        <w:t xml:space="preserve"> that generates a suitable series of assignment instructions. If it static, we instead call </w:t>
      </w:r>
      <w:r w:rsidRPr="00502F2A">
        <w:rPr>
          <w:rStyle w:val="CodeInText"/>
          <w:color w:val="000000" w:themeColor="text1"/>
          <w:lang w:val="en-GB"/>
        </w:rPr>
        <w:t>ValueConversion.storeStaticSymbol</w:t>
      </w:r>
      <w:r w:rsidRPr="00502F2A">
        <w:rPr>
          <w:color w:val="000000" w:themeColor="text1"/>
          <w:lang w:val="en-GB"/>
        </w:rPr>
        <w:t xml:space="preserve"> that will store the initialized value (that is always constant) in a block of bytes, that will be paced in the final execution file by the linker.</w:t>
      </w:r>
    </w:p>
    <w:p w14:paraId="5CF66BBE" w14:textId="77777777" w:rsidR="00D90BF2" w:rsidRPr="00502F2A" w:rsidRDefault="00D90BF2" w:rsidP="00D90BF2">
      <w:pPr>
        <w:rPr>
          <w:color w:val="000000" w:themeColor="text1"/>
          <w:lang w:val="en-GB"/>
        </w:rPr>
      </w:pPr>
      <w:r w:rsidRPr="00502F2A">
        <w:rPr>
          <w:color w:val="000000" w:themeColor="text1"/>
        </w:rPr>
        <w:t xml:space="preserve">The rule handles a definition of a function. A function </w:t>
      </w:r>
      <w:r w:rsidRPr="00502F2A">
        <w:rPr>
          <w:rStyle w:val="KeyWord"/>
          <w:color w:val="000000" w:themeColor="text1"/>
        </w:rPr>
        <w:t>definition</w:t>
      </w:r>
      <w:r w:rsidRPr="00502F2A">
        <w:rPr>
          <w:color w:val="000000" w:themeColor="text1"/>
        </w:rPr>
        <w:t xml:space="preserve"> is made up by the specifier list and declaration as well as the body holding the code, while a function </w:t>
      </w:r>
      <w:r w:rsidRPr="00502F2A">
        <w:rPr>
          <w:rStyle w:val="KeyWord"/>
          <w:color w:val="000000" w:themeColor="text1"/>
        </w:rPr>
        <w:t>declaration</w:t>
      </w:r>
      <w:r w:rsidRPr="00502F2A">
        <w:rPr>
          <w:color w:val="000000" w:themeColor="text1"/>
        </w:rPr>
        <w:t xml:space="preserve"> is made up by the </w:t>
      </w:r>
      <w:r w:rsidRPr="00502F2A">
        <w:rPr>
          <w:color w:val="000000" w:themeColor="text1"/>
          <w:lang w:val="en-GB"/>
        </w:rPr>
        <w:t xml:space="preserve">specifier list and declaration only. For instance, in the following examples, </w:t>
      </w:r>
      <w:r w:rsidRPr="00502F2A">
        <w:rPr>
          <w:rStyle w:val="KeyWord"/>
          <w:color w:val="000000" w:themeColor="text1"/>
          <w:lang w:val="en-GB"/>
        </w:rPr>
        <w:t>f</w:t>
      </w:r>
      <w:r w:rsidRPr="00502F2A">
        <w:rPr>
          <w:color w:val="000000" w:themeColor="text1"/>
          <w:lang w:val="en-GB"/>
        </w:rPr>
        <w:t xml:space="preserve"> is a function definition while </w:t>
      </w:r>
      <w:r w:rsidRPr="00502F2A">
        <w:rPr>
          <w:rStyle w:val="KeyWord"/>
          <w:color w:val="000000" w:themeColor="text1"/>
          <w:lang w:val="en-GB"/>
        </w:rPr>
        <w:t>g</w:t>
      </w:r>
      <w:r w:rsidRPr="00502F2A">
        <w:rPr>
          <w:color w:val="000000" w:themeColor="text1"/>
          <w:lang w:val="en-GB"/>
        </w:rPr>
        <w:t xml:space="preserve"> is a function declaration:</w:t>
      </w:r>
    </w:p>
    <w:p w14:paraId="749044AB" w14:textId="77777777" w:rsidR="00D90BF2" w:rsidRPr="00502F2A" w:rsidRDefault="00D90BF2" w:rsidP="00D90BF2">
      <w:pPr>
        <w:pStyle w:val="Code"/>
        <w:rPr>
          <w:color w:val="000000" w:themeColor="text1"/>
          <w:lang w:val="en-GB"/>
        </w:rPr>
      </w:pPr>
      <w:r w:rsidRPr="00502F2A">
        <w:rPr>
          <w:color w:val="000000" w:themeColor="text1"/>
          <w:lang w:val="en-GB"/>
        </w:rPr>
        <w:t>int f(int i) { return i + 1; }</w:t>
      </w:r>
    </w:p>
    <w:p w14:paraId="5DA73C7F" w14:textId="77777777" w:rsidR="00D90BF2" w:rsidRPr="00502F2A" w:rsidRDefault="00D90BF2" w:rsidP="00D90BF2">
      <w:pPr>
        <w:pStyle w:val="Code"/>
        <w:rPr>
          <w:color w:val="000000" w:themeColor="text1"/>
          <w:lang w:val="en-GB"/>
        </w:rPr>
      </w:pPr>
      <w:r w:rsidRPr="00502F2A">
        <w:rPr>
          <w:color w:val="000000" w:themeColor="text1"/>
          <w:lang w:val="en-GB"/>
        </w:rPr>
        <w:t>int g(int i);</w:t>
      </w:r>
    </w:p>
    <w:p w14:paraId="73C8AF06" w14:textId="77777777" w:rsidR="00D90BF2" w:rsidRPr="00502F2A" w:rsidRDefault="00D90BF2" w:rsidP="00D90BF2">
      <w:pPr>
        <w:rPr>
          <w:color w:val="000000" w:themeColor="text1"/>
          <w:lang w:val="en-GB"/>
        </w:rPr>
      </w:pPr>
      <w:r w:rsidRPr="00502F2A">
        <w:rPr>
          <w:color w:val="000000" w:themeColor="text1"/>
          <w:lang w:val="en-GB"/>
        </w:rPr>
        <w:t>A general function declarator may be unnamed; however, a function definition must be named and of course be a function declaration.</w:t>
      </w:r>
    </w:p>
    <w:p w14:paraId="06B922AB" w14:textId="77777777" w:rsidR="004A275B" w:rsidRPr="00502F2A" w:rsidRDefault="004A275B" w:rsidP="004A275B">
      <w:pPr>
        <w:rPr>
          <w:color w:val="000000" w:themeColor="text1"/>
          <w:lang w:val="en-GB"/>
        </w:rPr>
      </w:pPr>
      <w:r w:rsidRPr="00502F2A">
        <w:rPr>
          <w:color w:val="000000" w:themeColor="text1"/>
          <w:lang w:val="en-GB"/>
        </w:rPr>
        <w:t xml:space="preserve">However, if the current function is the </w:t>
      </w:r>
      <w:r w:rsidRPr="00502F2A">
        <w:rPr>
          <w:rStyle w:val="KeyWord"/>
          <w:color w:val="000000" w:themeColor="text1"/>
        </w:rPr>
        <w:t>main</w:t>
      </w:r>
      <w:r w:rsidRPr="00502F2A">
        <w:rPr>
          <w:color w:val="000000" w:themeColor="text1"/>
          <w:lang w:val="en-GB"/>
        </w:rPr>
        <w:t xml:space="preserve"> C code function, we instead add an exit statement that will return the control to the enclosing system with exit code zero.</w:t>
      </w:r>
    </w:p>
    <w:p w14:paraId="0773ABE1" w14:textId="77777777" w:rsidR="004A275B" w:rsidRPr="00502F2A" w:rsidRDefault="004A275B" w:rsidP="004A275B">
      <w:pPr>
        <w:rPr>
          <w:color w:val="000000" w:themeColor="text1"/>
          <w:lang w:val="en-GB"/>
        </w:rPr>
      </w:pPr>
      <w:r w:rsidRPr="00502F2A">
        <w:rPr>
          <w:color w:val="000000" w:themeColor="text1"/>
          <w:lang w:val="en-GB"/>
        </w:rPr>
        <w:t>If the function is not the main function, we add a return middle code instruction that will return control to the caller function.</w:t>
      </w:r>
    </w:p>
    <w:p w14:paraId="6AE92324" w14:textId="77777777" w:rsidR="00283B11" w:rsidRPr="00502F2A" w:rsidRDefault="00283B11" w:rsidP="00283B11">
      <w:pPr>
        <w:rPr>
          <w:color w:val="000000" w:themeColor="text1"/>
        </w:rPr>
      </w:pPr>
      <w:r w:rsidRPr="00502F2A">
        <w:rPr>
          <w:color w:val="000000" w:themeColor="text1"/>
        </w:rPr>
        <w:t>Hej,</w:t>
      </w:r>
    </w:p>
    <w:p w14:paraId="0CF61671" w14:textId="77777777" w:rsidR="00283B11" w:rsidRPr="00502F2A" w:rsidRDefault="00283B11" w:rsidP="00283B11">
      <w:pPr>
        <w:rPr>
          <w:color w:val="000000" w:themeColor="text1"/>
        </w:rPr>
      </w:pPr>
    </w:p>
    <w:p w14:paraId="57C791FD" w14:textId="77777777" w:rsidR="00283B11" w:rsidRPr="00502F2A" w:rsidRDefault="00283B11" w:rsidP="00283B11">
      <w:pPr>
        <w:rPr>
          <w:color w:val="000000" w:themeColor="text1"/>
        </w:rPr>
      </w:pPr>
      <w:r w:rsidRPr="00502F2A">
        <w:rPr>
          <w:color w:val="000000" w:themeColor="text1"/>
        </w:rPr>
        <w:t>Jag är intresserad av Åre Vildmarksutbildning, och jag undrar över inkvartering under utbildningens gång. Finns det någon form av internat eller studentkorridor?</w:t>
      </w:r>
    </w:p>
    <w:p w14:paraId="1E3885CE" w14:textId="77777777" w:rsidR="00283B11" w:rsidRPr="00502F2A" w:rsidRDefault="00283B11" w:rsidP="00283B11">
      <w:pPr>
        <w:rPr>
          <w:color w:val="000000" w:themeColor="text1"/>
        </w:rPr>
      </w:pPr>
    </w:p>
    <w:p w14:paraId="35119CF9" w14:textId="7FBFC043" w:rsidR="00B44961" w:rsidRPr="00502F2A" w:rsidRDefault="00283B11" w:rsidP="00B44961">
      <w:pPr>
        <w:rPr>
          <w:color w:val="000000" w:themeColor="text1"/>
        </w:rPr>
      </w:pPr>
      <w:r w:rsidRPr="00502F2A">
        <w:rPr>
          <w:color w:val="000000" w:themeColor="text1"/>
        </w:rPr>
        <w:t>Hälsningar Stefan Björnander</w:t>
      </w:r>
    </w:p>
    <w:sectPr w:rsidR="00B44961" w:rsidRPr="00502F2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Garamond">
    <w:panose1 w:val="02020404030301010803"/>
    <w:charset w:val="00"/>
    <w:family w:val="roman"/>
    <w:pitch w:val="variable"/>
    <w:sig w:usb0="00000287" w:usb1="00000000" w:usb2="00000000" w:usb3="00000000" w:csb0="0000009F" w:csb1="00000000"/>
  </w:font>
  <w:font w:name="Open Sans">
    <w:altName w:val="Segoe UI"/>
    <w:charset w:val="00"/>
    <w:family w:val="auto"/>
    <w:pitch w:val="default"/>
  </w:font>
  <w:font w:name="Georgia">
    <w:panose1 w:val="02040502050405020303"/>
    <w:charset w:val="00"/>
    <w:family w:val="roman"/>
    <w:pitch w:val="variable"/>
    <w:sig w:usb0="00000287" w:usb1="00000000" w:usb2="00000000" w:usb3="00000000" w:csb0="0000009F" w:csb1="00000000"/>
  </w:font>
  <w:font w:name="72-Regular">
    <w:altName w:val="Calibri"/>
    <w:panose1 w:val="00000000000000000000"/>
    <w:charset w:val="00"/>
    <w:family w:val="auto"/>
    <w:notTrueType/>
    <w:pitch w:val="default"/>
    <w:sig w:usb0="00000003" w:usb1="00000000" w:usb2="00000000" w:usb3="00000000" w:csb0="00000001" w:csb1="00000000"/>
  </w:font>
  <w:font w:name="inheri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sj_sans">
    <w:altName w:val="Cambria"/>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SJ">
    <w:altName w:val="Calibri"/>
    <w:charset w:val="00"/>
    <w:family w:val="auto"/>
    <w:pitch w:val="default"/>
  </w:font>
  <w:font w:name="87sjscefdlmdaot">
    <w:altName w:val="Calibri"/>
    <w:panose1 w:val="00000000000000000000"/>
    <w:charset w:val="00"/>
    <w:family w:val="auto"/>
    <w:notTrueType/>
    <w:pitch w:val="default"/>
    <w:sig w:usb0="00000003" w:usb1="00000000" w:usb2="00000000" w:usb3="00000000" w:csb0="00000001" w:csb1="00000000"/>
  </w:font>
  <w:font w:name="&amp;quot">
    <w:altName w:val="Cambria"/>
    <w:panose1 w:val="00000000000000000000"/>
    <w:charset w:val="00"/>
    <w:family w:val="roman"/>
    <w:notTrueType/>
    <w:pitch w:val="default"/>
  </w:font>
  <w:font w:name="Montserrat">
    <w:altName w:val="Cambria"/>
    <w:panose1 w:val="00000000000000000000"/>
    <w:charset w:val="00"/>
    <w:family w:val="roman"/>
    <w:notTrueType/>
    <w:pitch w:val="default"/>
  </w:font>
  <w:font w:name="Segoe UI Emoji">
    <w:panose1 w:val="020B0502040204020203"/>
    <w:charset w:val="00"/>
    <w:family w:val="swiss"/>
    <w:pitch w:val="variable"/>
    <w:sig w:usb0="00000003" w:usb1="02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Pontano Sans">
    <w:altName w:val="Cambria"/>
    <w:panose1 w:val="00000000000000000000"/>
    <w:charset w:val="00"/>
    <w:family w:val="roman"/>
    <w:notTrueType/>
    <w:pitch w:val="default"/>
  </w:font>
  <w:font w:name="GravurCondensed">
    <w:altName w:val="Calibri"/>
    <w:charset w:val="00"/>
    <w:family w:val="auto"/>
    <w:pitch w:val="default"/>
  </w:font>
  <w:font w:name="pt_serifbold">
    <w:altName w:val="Arial"/>
    <w:charset w:val="00"/>
    <w:family w:val="auto"/>
    <w:pitch w:val="default"/>
  </w:font>
  <w:font w:name="pt_serifregular">
    <w:altName w:val="Arial"/>
    <w:charset w:val="00"/>
    <w:family w:val="auto"/>
    <w:pitch w:val="default"/>
  </w:font>
  <w:font w:name="Cambria Math">
    <w:panose1 w:val="02040503050406030204"/>
    <w:charset w:val="00"/>
    <w:family w:val="roman"/>
    <w:pitch w:val="variable"/>
    <w:sig w:usb0="E00006FF" w:usb1="420024FF" w:usb2="02000000" w:usb3="00000000" w:csb0="0000019F" w:csb1="00000000"/>
  </w:font>
  <w:font w:name="open_sanssemibold">
    <w:altName w:val="Calibri"/>
    <w:charset w:val="00"/>
    <w:family w:val="auto"/>
    <w:pitch w:val="default"/>
  </w:font>
  <w:font w:name="open_sansregular">
    <w:altName w:val="Calibri"/>
    <w:charset w:val="00"/>
    <w:family w:val="auto"/>
    <w:pitch w:val="default"/>
  </w:font>
  <w:font w:name="Proxima Nova">
    <w:altName w:val="Tahoma"/>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2936CC7"/>
    <w:multiLevelType w:val="hybridMultilevel"/>
    <w:tmpl w:val="CE52C7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55E12F6"/>
    <w:multiLevelType w:val="hybridMultilevel"/>
    <w:tmpl w:val="277E8CB2"/>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 w15:restartNumberingAfterBreak="0">
    <w:nsid w:val="05F70D9B"/>
    <w:multiLevelType w:val="hybridMultilevel"/>
    <w:tmpl w:val="5CA6B82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5FE03E1"/>
    <w:multiLevelType w:val="hybridMultilevel"/>
    <w:tmpl w:val="26669FD6"/>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5" w15:restartNumberingAfterBreak="0">
    <w:nsid w:val="06313AD0"/>
    <w:multiLevelType w:val="hybridMultilevel"/>
    <w:tmpl w:val="11C2AD4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065354AB"/>
    <w:multiLevelType w:val="hybridMultilevel"/>
    <w:tmpl w:val="DDCA2D6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0CDD332A"/>
    <w:multiLevelType w:val="hybridMultilevel"/>
    <w:tmpl w:val="01E0604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0D6E58F6"/>
    <w:multiLevelType w:val="hybridMultilevel"/>
    <w:tmpl w:val="18C8EE5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0FC40D3C"/>
    <w:multiLevelType w:val="multilevel"/>
    <w:tmpl w:val="A164F7E6"/>
    <w:styleLink w:val="Heading"/>
    <w:lvl w:ilvl="0">
      <w:start w:val="1"/>
      <w:numFmt w:val="decimal"/>
      <w:lvlText w:val="%1."/>
      <w:lvlJc w:val="left"/>
      <w:pPr>
        <w:ind w:left="720" w:hanging="720"/>
      </w:pPr>
      <w:rPr>
        <w:rFonts w:hint="default"/>
      </w:rPr>
    </w:lvl>
    <w:lvl w:ilvl="1">
      <w:start w:val="1"/>
      <w:numFmt w:val="decimal"/>
      <w:lvlText w:val="%1.%2."/>
      <w:lvlJc w:val="left"/>
      <w:pPr>
        <w:ind w:left="0" w:firstLine="0"/>
      </w:pPr>
      <w:rPr>
        <w:rFonts w:hint="default"/>
      </w:rPr>
    </w:lvl>
    <w:lvl w:ilvl="2">
      <w:start w:val="1"/>
      <w:numFmt w:val="decimal"/>
      <w:lvlText w:val="%1.%2.%3."/>
      <w:lvlJc w:val="right"/>
      <w:pPr>
        <w:ind w:left="0" w:firstLine="720"/>
      </w:pPr>
      <w:rPr>
        <w:rFonts w:hint="default"/>
      </w:rPr>
    </w:lvl>
    <w:lvl w:ilvl="3">
      <w:start w:val="1"/>
      <w:numFmt w:val="decimal"/>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13973C52"/>
    <w:multiLevelType w:val="hybridMultilevel"/>
    <w:tmpl w:val="B1EE6F4E"/>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6" w15:restartNumberingAfterBreak="0">
    <w:nsid w:val="140F49F7"/>
    <w:multiLevelType w:val="hybridMultilevel"/>
    <w:tmpl w:val="9898799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19C67486"/>
    <w:multiLevelType w:val="hybridMultilevel"/>
    <w:tmpl w:val="125EFE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21D941AA"/>
    <w:multiLevelType w:val="hybridMultilevel"/>
    <w:tmpl w:val="D096AC5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220375E4"/>
    <w:multiLevelType w:val="hybridMultilevel"/>
    <w:tmpl w:val="11041F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237D3D11"/>
    <w:multiLevelType w:val="hybridMultilevel"/>
    <w:tmpl w:val="D7D46F4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2" w15:restartNumberingAfterBreak="0">
    <w:nsid w:val="254F6F40"/>
    <w:multiLevelType w:val="hybridMultilevel"/>
    <w:tmpl w:val="6E2885C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28D3718C"/>
    <w:multiLevelType w:val="hybridMultilevel"/>
    <w:tmpl w:val="8F82EE5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28D52BCF"/>
    <w:multiLevelType w:val="hybridMultilevel"/>
    <w:tmpl w:val="B4605846"/>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6" w15:restartNumberingAfterBreak="0">
    <w:nsid w:val="2A7F0B7A"/>
    <w:multiLevelType w:val="hybridMultilevel"/>
    <w:tmpl w:val="0894990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7" w15:restartNumberingAfterBreak="0">
    <w:nsid w:val="2D17080B"/>
    <w:multiLevelType w:val="hybridMultilevel"/>
    <w:tmpl w:val="7C5A0AD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8" w15:restartNumberingAfterBreak="0">
    <w:nsid w:val="2F2F58E7"/>
    <w:multiLevelType w:val="hybridMultilevel"/>
    <w:tmpl w:val="C4A0AAD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0"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31F25DA2"/>
    <w:multiLevelType w:val="hybridMultilevel"/>
    <w:tmpl w:val="26669FD6"/>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32" w15:restartNumberingAfterBreak="0">
    <w:nsid w:val="346F32B9"/>
    <w:multiLevelType w:val="hybridMultilevel"/>
    <w:tmpl w:val="58F402E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3" w15:restartNumberingAfterBreak="0">
    <w:nsid w:val="35263FAA"/>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4" w15:restartNumberingAfterBreak="0">
    <w:nsid w:val="3C554BAB"/>
    <w:multiLevelType w:val="hybridMultilevel"/>
    <w:tmpl w:val="DA5C9D5C"/>
    <w:lvl w:ilvl="0" w:tplc="041D0001">
      <w:start w:val="1"/>
      <w:numFmt w:val="bullet"/>
      <w:lvlText w:val=""/>
      <w:lvlJc w:val="left"/>
      <w:pPr>
        <w:ind w:left="2028" w:hanging="360"/>
      </w:pPr>
      <w:rPr>
        <w:rFonts w:ascii="Symbol" w:hAnsi="Symbol" w:hint="default"/>
      </w:rPr>
    </w:lvl>
    <w:lvl w:ilvl="1" w:tplc="041D0003">
      <w:start w:val="1"/>
      <w:numFmt w:val="bullet"/>
      <w:lvlText w:val="o"/>
      <w:lvlJc w:val="left"/>
      <w:pPr>
        <w:ind w:left="2748" w:hanging="360"/>
      </w:pPr>
      <w:rPr>
        <w:rFonts w:ascii="Courier New" w:hAnsi="Courier New" w:cs="Courier New" w:hint="default"/>
      </w:rPr>
    </w:lvl>
    <w:lvl w:ilvl="2" w:tplc="041D0005">
      <w:start w:val="1"/>
      <w:numFmt w:val="bullet"/>
      <w:lvlText w:val=""/>
      <w:lvlJc w:val="left"/>
      <w:pPr>
        <w:ind w:left="3468" w:hanging="360"/>
      </w:pPr>
      <w:rPr>
        <w:rFonts w:ascii="Wingdings" w:hAnsi="Wingdings" w:hint="default"/>
      </w:rPr>
    </w:lvl>
    <w:lvl w:ilvl="3" w:tplc="041D0001" w:tentative="1">
      <w:start w:val="1"/>
      <w:numFmt w:val="bullet"/>
      <w:lvlText w:val=""/>
      <w:lvlJc w:val="left"/>
      <w:pPr>
        <w:ind w:left="4188" w:hanging="360"/>
      </w:pPr>
      <w:rPr>
        <w:rFonts w:ascii="Symbol" w:hAnsi="Symbol" w:hint="default"/>
      </w:rPr>
    </w:lvl>
    <w:lvl w:ilvl="4" w:tplc="041D0003" w:tentative="1">
      <w:start w:val="1"/>
      <w:numFmt w:val="bullet"/>
      <w:lvlText w:val="o"/>
      <w:lvlJc w:val="left"/>
      <w:pPr>
        <w:ind w:left="4908" w:hanging="360"/>
      </w:pPr>
      <w:rPr>
        <w:rFonts w:ascii="Courier New" w:hAnsi="Courier New" w:cs="Courier New" w:hint="default"/>
      </w:rPr>
    </w:lvl>
    <w:lvl w:ilvl="5" w:tplc="041D0005" w:tentative="1">
      <w:start w:val="1"/>
      <w:numFmt w:val="bullet"/>
      <w:lvlText w:val=""/>
      <w:lvlJc w:val="left"/>
      <w:pPr>
        <w:ind w:left="5628" w:hanging="360"/>
      </w:pPr>
      <w:rPr>
        <w:rFonts w:ascii="Wingdings" w:hAnsi="Wingdings" w:hint="default"/>
      </w:rPr>
    </w:lvl>
    <w:lvl w:ilvl="6" w:tplc="041D0001" w:tentative="1">
      <w:start w:val="1"/>
      <w:numFmt w:val="bullet"/>
      <w:lvlText w:val=""/>
      <w:lvlJc w:val="left"/>
      <w:pPr>
        <w:ind w:left="6348" w:hanging="360"/>
      </w:pPr>
      <w:rPr>
        <w:rFonts w:ascii="Symbol" w:hAnsi="Symbol" w:hint="default"/>
      </w:rPr>
    </w:lvl>
    <w:lvl w:ilvl="7" w:tplc="041D0003" w:tentative="1">
      <w:start w:val="1"/>
      <w:numFmt w:val="bullet"/>
      <w:lvlText w:val="o"/>
      <w:lvlJc w:val="left"/>
      <w:pPr>
        <w:ind w:left="7068" w:hanging="360"/>
      </w:pPr>
      <w:rPr>
        <w:rFonts w:ascii="Courier New" w:hAnsi="Courier New" w:cs="Courier New" w:hint="default"/>
      </w:rPr>
    </w:lvl>
    <w:lvl w:ilvl="8" w:tplc="041D0005" w:tentative="1">
      <w:start w:val="1"/>
      <w:numFmt w:val="bullet"/>
      <w:lvlText w:val=""/>
      <w:lvlJc w:val="left"/>
      <w:pPr>
        <w:ind w:left="7788" w:hanging="360"/>
      </w:pPr>
      <w:rPr>
        <w:rFonts w:ascii="Wingdings" w:hAnsi="Wingdings" w:hint="default"/>
      </w:rPr>
    </w:lvl>
  </w:abstractNum>
  <w:abstractNum w:abstractNumId="35" w15:restartNumberingAfterBreak="0">
    <w:nsid w:val="3F392646"/>
    <w:multiLevelType w:val="hybridMultilevel"/>
    <w:tmpl w:val="EBD04A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6" w15:restartNumberingAfterBreak="0">
    <w:nsid w:val="41F756C8"/>
    <w:multiLevelType w:val="hybridMultilevel"/>
    <w:tmpl w:val="12EEAF9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7" w15:restartNumberingAfterBreak="0">
    <w:nsid w:val="44012135"/>
    <w:multiLevelType w:val="multilevel"/>
    <w:tmpl w:val="67ACB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46822ED7"/>
    <w:multiLevelType w:val="hybridMultilevel"/>
    <w:tmpl w:val="51AA55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0"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47B11E4C"/>
    <w:multiLevelType w:val="hybridMultilevel"/>
    <w:tmpl w:val="0BD8E3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2" w15:restartNumberingAfterBreak="0">
    <w:nsid w:val="4B1122A5"/>
    <w:multiLevelType w:val="hybridMultilevel"/>
    <w:tmpl w:val="8514C0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4BE54D59"/>
    <w:multiLevelType w:val="hybridMultilevel"/>
    <w:tmpl w:val="01CEA1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4D062EA6"/>
    <w:multiLevelType w:val="hybridMultilevel"/>
    <w:tmpl w:val="BAF864F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5" w15:restartNumberingAfterBreak="0">
    <w:nsid w:val="4D697147"/>
    <w:multiLevelType w:val="hybridMultilevel"/>
    <w:tmpl w:val="AB0C682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6" w15:restartNumberingAfterBreak="0">
    <w:nsid w:val="53F8273A"/>
    <w:multiLevelType w:val="hybridMultilevel"/>
    <w:tmpl w:val="38E405F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8" w15:restartNumberingAfterBreak="0">
    <w:nsid w:val="57D3069C"/>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9"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5ADA15B2"/>
    <w:multiLevelType w:val="hybridMultilevel"/>
    <w:tmpl w:val="1A6C1F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1" w15:restartNumberingAfterBreak="0">
    <w:nsid w:val="5C351896"/>
    <w:multiLevelType w:val="hybridMultilevel"/>
    <w:tmpl w:val="C2189D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15:restartNumberingAfterBreak="0">
    <w:nsid w:val="5EB0545F"/>
    <w:multiLevelType w:val="hybridMultilevel"/>
    <w:tmpl w:val="04F8207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4"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5" w15:restartNumberingAfterBreak="0">
    <w:nsid w:val="629D70A2"/>
    <w:multiLevelType w:val="hybridMultilevel"/>
    <w:tmpl w:val="A872A34C"/>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6"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57" w15:restartNumberingAfterBreak="0">
    <w:nsid w:val="67225E2F"/>
    <w:multiLevelType w:val="hybridMultilevel"/>
    <w:tmpl w:val="E7A6899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8"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59" w15:restartNumberingAfterBreak="0">
    <w:nsid w:val="68333AD8"/>
    <w:multiLevelType w:val="hybridMultilevel"/>
    <w:tmpl w:val="4DD8CA5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0" w15:restartNumberingAfterBreak="0">
    <w:nsid w:val="68642077"/>
    <w:multiLevelType w:val="hybridMultilevel"/>
    <w:tmpl w:val="277E8CB2"/>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1" w15:restartNumberingAfterBreak="0">
    <w:nsid w:val="6C27623E"/>
    <w:multiLevelType w:val="multilevel"/>
    <w:tmpl w:val="799E3A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6D453410"/>
    <w:multiLevelType w:val="hybridMultilevel"/>
    <w:tmpl w:val="1B143F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3" w15:restartNumberingAfterBreak="0">
    <w:nsid w:val="6E697BEF"/>
    <w:multiLevelType w:val="hybridMultilevel"/>
    <w:tmpl w:val="B6627B6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4"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5" w15:restartNumberingAfterBreak="0">
    <w:nsid w:val="76D64E5D"/>
    <w:multiLevelType w:val="hybridMultilevel"/>
    <w:tmpl w:val="F81E2CA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6" w15:restartNumberingAfterBreak="0">
    <w:nsid w:val="76F272D3"/>
    <w:multiLevelType w:val="hybridMultilevel"/>
    <w:tmpl w:val="95BAA6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7" w15:restartNumberingAfterBreak="0">
    <w:nsid w:val="77C93470"/>
    <w:multiLevelType w:val="hybridMultilevel"/>
    <w:tmpl w:val="C19638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8" w15:restartNumberingAfterBreak="0">
    <w:nsid w:val="798C443C"/>
    <w:multiLevelType w:val="multilevel"/>
    <w:tmpl w:val="E1B200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0" w15:restartNumberingAfterBreak="0">
    <w:nsid w:val="7E554784"/>
    <w:multiLevelType w:val="hybridMultilevel"/>
    <w:tmpl w:val="B4549E5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1"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2" w15:restartNumberingAfterBreak="0">
    <w:nsid w:val="7EB527D4"/>
    <w:multiLevelType w:val="hybridMultilevel"/>
    <w:tmpl w:val="5F9681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3" w15:restartNumberingAfterBreak="0">
    <w:nsid w:val="7F3B404C"/>
    <w:multiLevelType w:val="hybridMultilevel"/>
    <w:tmpl w:val="D93EDCC8"/>
    <w:lvl w:ilvl="0" w:tplc="041D0001">
      <w:start w:val="1"/>
      <w:numFmt w:val="bullet"/>
      <w:lvlText w:val=""/>
      <w:lvlJc w:val="left"/>
      <w:pPr>
        <w:ind w:left="776" w:hanging="360"/>
      </w:pPr>
      <w:rPr>
        <w:rFonts w:ascii="Symbol" w:hAnsi="Symbol" w:hint="default"/>
      </w:rPr>
    </w:lvl>
    <w:lvl w:ilvl="1" w:tplc="041D0003" w:tentative="1">
      <w:start w:val="1"/>
      <w:numFmt w:val="bullet"/>
      <w:lvlText w:val="o"/>
      <w:lvlJc w:val="left"/>
      <w:pPr>
        <w:ind w:left="1496" w:hanging="360"/>
      </w:pPr>
      <w:rPr>
        <w:rFonts w:ascii="Courier New" w:hAnsi="Courier New" w:cs="Courier New" w:hint="default"/>
      </w:rPr>
    </w:lvl>
    <w:lvl w:ilvl="2" w:tplc="041D0005" w:tentative="1">
      <w:start w:val="1"/>
      <w:numFmt w:val="bullet"/>
      <w:lvlText w:val=""/>
      <w:lvlJc w:val="left"/>
      <w:pPr>
        <w:ind w:left="2216" w:hanging="360"/>
      </w:pPr>
      <w:rPr>
        <w:rFonts w:ascii="Wingdings" w:hAnsi="Wingdings" w:hint="default"/>
      </w:rPr>
    </w:lvl>
    <w:lvl w:ilvl="3" w:tplc="041D0001" w:tentative="1">
      <w:start w:val="1"/>
      <w:numFmt w:val="bullet"/>
      <w:lvlText w:val=""/>
      <w:lvlJc w:val="left"/>
      <w:pPr>
        <w:ind w:left="2936" w:hanging="360"/>
      </w:pPr>
      <w:rPr>
        <w:rFonts w:ascii="Symbol" w:hAnsi="Symbol" w:hint="default"/>
      </w:rPr>
    </w:lvl>
    <w:lvl w:ilvl="4" w:tplc="041D0003" w:tentative="1">
      <w:start w:val="1"/>
      <w:numFmt w:val="bullet"/>
      <w:lvlText w:val="o"/>
      <w:lvlJc w:val="left"/>
      <w:pPr>
        <w:ind w:left="3656" w:hanging="360"/>
      </w:pPr>
      <w:rPr>
        <w:rFonts w:ascii="Courier New" w:hAnsi="Courier New" w:cs="Courier New" w:hint="default"/>
      </w:rPr>
    </w:lvl>
    <w:lvl w:ilvl="5" w:tplc="041D0005" w:tentative="1">
      <w:start w:val="1"/>
      <w:numFmt w:val="bullet"/>
      <w:lvlText w:val=""/>
      <w:lvlJc w:val="left"/>
      <w:pPr>
        <w:ind w:left="4376" w:hanging="360"/>
      </w:pPr>
      <w:rPr>
        <w:rFonts w:ascii="Wingdings" w:hAnsi="Wingdings" w:hint="default"/>
      </w:rPr>
    </w:lvl>
    <w:lvl w:ilvl="6" w:tplc="041D0001" w:tentative="1">
      <w:start w:val="1"/>
      <w:numFmt w:val="bullet"/>
      <w:lvlText w:val=""/>
      <w:lvlJc w:val="left"/>
      <w:pPr>
        <w:ind w:left="5096" w:hanging="360"/>
      </w:pPr>
      <w:rPr>
        <w:rFonts w:ascii="Symbol" w:hAnsi="Symbol" w:hint="default"/>
      </w:rPr>
    </w:lvl>
    <w:lvl w:ilvl="7" w:tplc="041D0003" w:tentative="1">
      <w:start w:val="1"/>
      <w:numFmt w:val="bullet"/>
      <w:lvlText w:val="o"/>
      <w:lvlJc w:val="left"/>
      <w:pPr>
        <w:ind w:left="5816" w:hanging="360"/>
      </w:pPr>
      <w:rPr>
        <w:rFonts w:ascii="Courier New" w:hAnsi="Courier New" w:cs="Courier New" w:hint="default"/>
      </w:rPr>
    </w:lvl>
    <w:lvl w:ilvl="8" w:tplc="041D0005" w:tentative="1">
      <w:start w:val="1"/>
      <w:numFmt w:val="bullet"/>
      <w:lvlText w:val=""/>
      <w:lvlJc w:val="left"/>
      <w:pPr>
        <w:ind w:left="6536" w:hanging="360"/>
      </w:pPr>
      <w:rPr>
        <w:rFonts w:ascii="Wingdings" w:hAnsi="Wingdings" w:hint="default"/>
      </w:rPr>
    </w:lvl>
  </w:abstractNum>
  <w:abstractNum w:abstractNumId="74" w15:restartNumberingAfterBreak="0">
    <w:nsid w:val="7FD31FE5"/>
    <w:multiLevelType w:val="hybridMultilevel"/>
    <w:tmpl w:val="AB7C2FF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69"/>
  </w:num>
  <w:num w:numId="2">
    <w:abstractNumId w:val="18"/>
  </w:num>
  <w:num w:numId="3">
    <w:abstractNumId w:val="39"/>
  </w:num>
  <w:num w:numId="4">
    <w:abstractNumId w:val="71"/>
  </w:num>
  <w:num w:numId="5">
    <w:abstractNumId w:val="52"/>
  </w:num>
  <w:num w:numId="6">
    <w:abstractNumId w:val="49"/>
  </w:num>
  <w:num w:numId="7">
    <w:abstractNumId w:val="56"/>
  </w:num>
  <w:num w:numId="8">
    <w:abstractNumId w:val="7"/>
  </w:num>
  <w:num w:numId="9">
    <w:abstractNumId w:val="58"/>
  </w:num>
  <w:num w:numId="10">
    <w:abstractNumId w:val="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9"/>
  </w:num>
  <w:num w:numId="12">
    <w:abstractNumId w:val="0"/>
  </w:num>
  <w:num w:numId="13">
    <w:abstractNumId w:val="54"/>
  </w:num>
  <w:num w:numId="14">
    <w:abstractNumId w:val="8"/>
  </w:num>
  <w:num w:numId="15">
    <w:abstractNumId w:val="30"/>
  </w:num>
  <w:num w:numId="16">
    <w:abstractNumId w:val="14"/>
  </w:num>
  <w:num w:numId="17">
    <w:abstractNumId w:val="20"/>
  </w:num>
  <w:num w:numId="18">
    <w:abstractNumId w:val="64"/>
  </w:num>
  <w:num w:numId="19">
    <w:abstractNumId w:val="47"/>
  </w:num>
  <w:num w:numId="20">
    <w:abstractNumId w:val="23"/>
  </w:num>
  <w:num w:numId="21">
    <w:abstractNumId w:val="29"/>
  </w:num>
  <w:num w:numId="22">
    <w:abstractNumId w:val="12"/>
  </w:num>
  <w:num w:numId="23">
    <w:abstractNumId w:val="51"/>
  </w:num>
  <w:num w:numId="24">
    <w:abstractNumId w:val="74"/>
  </w:num>
  <w:num w:numId="25">
    <w:abstractNumId w:val="63"/>
  </w:num>
  <w:num w:numId="26">
    <w:abstractNumId w:val="43"/>
  </w:num>
  <w:num w:numId="27">
    <w:abstractNumId w:val="65"/>
  </w:num>
  <w:num w:numId="28">
    <w:abstractNumId w:val="66"/>
  </w:num>
  <w:num w:numId="29">
    <w:abstractNumId w:val="73"/>
  </w:num>
  <w:num w:numId="30">
    <w:abstractNumId w:val="40"/>
  </w:num>
  <w:num w:numId="31">
    <w:abstractNumId w:val="22"/>
  </w:num>
  <w:num w:numId="32">
    <w:abstractNumId w:val="27"/>
  </w:num>
  <w:num w:numId="33">
    <w:abstractNumId w:val="15"/>
  </w:num>
  <w:num w:numId="34">
    <w:abstractNumId w:val="57"/>
  </w:num>
  <w:num w:numId="35">
    <w:abstractNumId w:val="41"/>
  </w:num>
  <w:num w:numId="36">
    <w:abstractNumId w:val="59"/>
  </w:num>
  <w:num w:numId="37">
    <w:abstractNumId w:val="25"/>
  </w:num>
  <w:num w:numId="38">
    <w:abstractNumId w:val="72"/>
  </w:num>
  <w:num w:numId="39">
    <w:abstractNumId w:val="37"/>
  </w:num>
  <w:num w:numId="40">
    <w:abstractNumId w:val="17"/>
  </w:num>
  <w:num w:numId="41">
    <w:abstractNumId w:val="33"/>
  </w:num>
  <w:num w:numId="42">
    <w:abstractNumId w:val="28"/>
  </w:num>
  <w:num w:numId="43">
    <w:abstractNumId w:val="67"/>
  </w:num>
  <w:num w:numId="44">
    <w:abstractNumId w:val="26"/>
  </w:num>
  <w:num w:numId="45">
    <w:abstractNumId w:val="13"/>
  </w:num>
  <w:num w:numId="46">
    <w:abstractNumId w:val="50"/>
  </w:num>
  <w:num w:numId="47">
    <w:abstractNumId w:val="48"/>
  </w:num>
  <w:num w:numId="48">
    <w:abstractNumId w:val="19"/>
  </w:num>
  <w:num w:numId="49">
    <w:abstractNumId w:val="45"/>
  </w:num>
  <w:num w:numId="50">
    <w:abstractNumId w:val="42"/>
  </w:num>
  <w:num w:numId="51">
    <w:abstractNumId w:val="38"/>
  </w:num>
  <w:num w:numId="52">
    <w:abstractNumId w:val="3"/>
  </w:num>
  <w:num w:numId="53">
    <w:abstractNumId w:val="31"/>
  </w:num>
  <w:num w:numId="54">
    <w:abstractNumId w:val="55"/>
  </w:num>
  <w:num w:numId="55">
    <w:abstractNumId w:val="68"/>
  </w:num>
  <w:num w:numId="56">
    <w:abstractNumId w:val="11"/>
  </w:num>
  <w:num w:numId="57">
    <w:abstractNumId w:val="16"/>
  </w:num>
  <w:num w:numId="58">
    <w:abstractNumId w:val="24"/>
  </w:num>
  <w:num w:numId="59">
    <w:abstractNumId w:val="46"/>
  </w:num>
  <w:num w:numId="60">
    <w:abstractNumId w:val="34"/>
  </w:num>
  <w:num w:numId="61">
    <w:abstractNumId w:val="53"/>
  </w:num>
  <w:num w:numId="62">
    <w:abstractNumId w:val="4"/>
  </w:num>
  <w:num w:numId="63">
    <w:abstractNumId w:val="2"/>
  </w:num>
  <w:num w:numId="64">
    <w:abstractNumId w:val="36"/>
  </w:num>
  <w:num w:numId="65">
    <w:abstractNumId w:val="62"/>
  </w:num>
  <w:num w:numId="66">
    <w:abstractNumId w:val="5"/>
  </w:num>
  <w:num w:numId="67">
    <w:abstractNumId w:val="61"/>
  </w:num>
  <w:num w:numId="68">
    <w:abstractNumId w:val="21"/>
  </w:num>
  <w:num w:numId="69">
    <w:abstractNumId w:val="44"/>
  </w:num>
  <w:num w:numId="70">
    <w:abstractNumId w:val="70"/>
  </w:num>
  <w:num w:numId="71">
    <w:abstractNumId w:val="10"/>
  </w:num>
  <w:num w:numId="72">
    <w:abstractNumId w:val="32"/>
  </w:num>
  <w:num w:numId="73">
    <w:abstractNumId w:val="1"/>
  </w:num>
  <w:num w:numId="74">
    <w:abstractNumId w:val="6"/>
  </w:num>
  <w:num w:numId="75">
    <w:abstractNumId w:val="60"/>
  </w:num>
  <w:num w:numId="76">
    <w:abstractNumId w:val="35"/>
  </w:num>
  <w:numIdMacAtCleanup w:val="6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4CF"/>
    <w:rsid w:val="000006B3"/>
    <w:rsid w:val="00000918"/>
    <w:rsid w:val="00000BFA"/>
    <w:rsid w:val="00000D2C"/>
    <w:rsid w:val="00000D5E"/>
    <w:rsid w:val="0000139C"/>
    <w:rsid w:val="00001D99"/>
    <w:rsid w:val="0000225B"/>
    <w:rsid w:val="00002420"/>
    <w:rsid w:val="00002683"/>
    <w:rsid w:val="00002F77"/>
    <w:rsid w:val="000031B7"/>
    <w:rsid w:val="000031F2"/>
    <w:rsid w:val="000032DA"/>
    <w:rsid w:val="000033DC"/>
    <w:rsid w:val="0000407B"/>
    <w:rsid w:val="000047F9"/>
    <w:rsid w:val="000049B1"/>
    <w:rsid w:val="0000550B"/>
    <w:rsid w:val="00005736"/>
    <w:rsid w:val="00005AB0"/>
    <w:rsid w:val="00006141"/>
    <w:rsid w:val="00006902"/>
    <w:rsid w:val="000069B3"/>
    <w:rsid w:val="000071FC"/>
    <w:rsid w:val="000073A0"/>
    <w:rsid w:val="00007848"/>
    <w:rsid w:val="0000786B"/>
    <w:rsid w:val="00007BD4"/>
    <w:rsid w:val="0001069B"/>
    <w:rsid w:val="000106EE"/>
    <w:rsid w:val="00010CDA"/>
    <w:rsid w:val="00010E70"/>
    <w:rsid w:val="00010F41"/>
    <w:rsid w:val="000110BA"/>
    <w:rsid w:val="0001151C"/>
    <w:rsid w:val="00011C05"/>
    <w:rsid w:val="00011CC0"/>
    <w:rsid w:val="00011DB5"/>
    <w:rsid w:val="00011E0A"/>
    <w:rsid w:val="00011F95"/>
    <w:rsid w:val="00012420"/>
    <w:rsid w:val="0001268E"/>
    <w:rsid w:val="00012C3D"/>
    <w:rsid w:val="00013146"/>
    <w:rsid w:val="000132E2"/>
    <w:rsid w:val="00013779"/>
    <w:rsid w:val="00013821"/>
    <w:rsid w:val="00013B93"/>
    <w:rsid w:val="00013EF8"/>
    <w:rsid w:val="00014683"/>
    <w:rsid w:val="00014BD7"/>
    <w:rsid w:val="00014C6B"/>
    <w:rsid w:val="00014DDF"/>
    <w:rsid w:val="00014F27"/>
    <w:rsid w:val="00015560"/>
    <w:rsid w:val="00015EC0"/>
    <w:rsid w:val="00016C03"/>
    <w:rsid w:val="000171FE"/>
    <w:rsid w:val="0001766A"/>
    <w:rsid w:val="000177EF"/>
    <w:rsid w:val="0001789A"/>
    <w:rsid w:val="00017A61"/>
    <w:rsid w:val="00017C5D"/>
    <w:rsid w:val="00017E65"/>
    <w:rsid w:val="00017E97"/>
    <w:rsid w:val="0002016A"/>
    <w:rsid w:val="0002043D"/>
    <w:rsid w:val="00021031"/>
    <w:rsid w:val="0002121A"/>
    <w:rsid w:val="000213AA"/>
    <w:rsid w:val="00021C79"/>
    <w:rsid w:val="00021EA1"/>
    <w:rsid w:val="000222D7"/>
    <w:rsid w:val="00022D15"/>
    <w:rsid w:val="0002323B"/>
    <w:rsid w:val="00023389"/>
    <w:rsid w:val="000233B4"/>
    <w:rsid w:val="00023B83"/>
    <w:rsid w:val="00023E1D"/>
    <w:rsid w:val="0002423A"/>
    <w:rsid w:val="00024548"/>
    <w:rsid w:val="0002454D"/>
    <w:rsid w:val="00024983"/>
    <w:rsid w:val="00024BBB"/>
    <w:rsid w:val="000250B7"/>
    <w:rsid w:val="0002593E"/>
    <w:rsid w:val="00025970"/>
    <w:rsid w:val="00025CCA"/>
    <w:rsid w:val="00026054"/>
    <w:rsid w:val="00026208"/>
    <w:rsid w:val="00026EA8"/>
    <w:rsid w:val="000277D2"/>
    <w:rsid w:val="00027A70"/>
    <w:rsid w:val="00027BC4"/>
    <w:rsid w:val="00030E6F"/>
    <w:rsid w:val="00031670"/>
    <w:rsid w:val="00031F73"/>
    <w:rsid w:val="000322EE"/>
    <w:rsid w:val="0003232F"/>
    <w:rsid w:val="000327E6"/>
    <w:rsid w:val="0003280E"/>
    <w:rsid w:val="000328D6"/>
    <w:rsid w:val="00032A88"/>
    <w:rsid w:val="00032B2F"/>
    <w:rsid w:val="000336FE"/>
    <w:rsid w:val="000337A2"/>
    <w:rsid w:val="00033A76"/>
    <w:rsid w:val="00034285"/>
    <w:rsid w:val="0003448F"/>
    <w:rsid w:val="00034E21"/>
    <w:rsid w:val="00034EA5"/>
    <w:rsid w:val="000354A8"/>
    <w:rsid w:val="00036670"/>
    <w:rsid w:val="000369E1"/>
    <w:rsid w:val="0003767C"/>
    <w:rsid w:val="00037A11"/>
    <w:rsid w:val="00037A1D"/>
    <w:rsid w:val="00037BBD"/>
    <w:rsid w:val="00041776"/>
    <w:rsid w:val="00042063"/>
    <w:rsid w:val="000420ED"/>
    <w:rsid w:val="0004231E"/>
    <w:rsid w:val="00042431"/>
    <w:rsid w:val="0004246F"/>
    <w:rsid w:val="0004267D"/>
    <w:rsid w:val="00042C53"/>
    <w:rsid w:val="00042C70"/>
    <w:rsid w:val="00043D7C"/>
    <w:rsid w:val="0004409C"/>
    <w:rsid w:val="000443CB"/>
    <w:rsid w:val="000446CD"/>
    <w:rsid w:val="000447D9"/>
    <w:rsid w:val="00044810"/>
    <w:rsid w:val="000453BA"/>
    <w:rsid w:val="00045CBC"/>
    <w:rsid w:val="00045D9B"/>
    <w:rsid w:val="00045DD2"/>
    <w:rsid w:val="000463D5"/>
    <w:rsid w:val="000466F5"/>
    <w:rsid w:val="000469B3"/>
    <w:rsid w:val="00046D3D"/>
    <w:rsid w:val="00047642"/>
    <w:rsid w:val="00047A4E"/>
    <w:rsid w:val="00047D1A"/>
    <w:rsid w:val="00047E2E"/>
    <w:rsid w:val="0005018E"/>
    <w:rsid w:val="00050754"/>
    <w:rsid w:val="00050BFB"/>
    <w:rsid w:val="00050CA5"/>
    <w:rsid w:val="00050F85"/>
    <w:rsid w:val="00051306"/>
    <w:rsid w:val="0005147B"/>
    <w:rsid w:val="00051506"/>
    <w:rsid w:val="0005151A"/>
    <w:rsid w:val="00051765"/>
    <w:rsid w:val="0005194A"/>
    <w:rsid w:val="00052163"/>
    <w:rsid w:val="0005241B"/>
    <w:rsid w:val="000524B3"/>
    <w:rsid w:val="00052877"/>
    <w:rsid w:val="00052900"/>
    <w:rsid w:val="00052FD2"/>
    <w:rsid w:val="0005356E"/>
    <w:rsid w:val="00053A98"/>
    <w:rsid w:val="000540F5"/>
    <w:rsid w:val="0005431E"/>
    <w:rsid w:val="0005463F"/>
    <w:rsid w:val="00054643"/>
    <w:rsid w:val="00054811"/>
    <w:rsid w:val="00054971"/>
    <w:rsid w:val="00054BAA"/>
    <w:rsid w:val="00054D67"/>
    <w:rsid w:val="00054E1B"/>
    <w:rsid w:val="00054F0E"/>
    <w:rsid w:val="00055A28"/>
    <w:rsid w:val="00055B4D"/>
    <w:rsid w:val="00056843"/>
    <w:rsid w:val="000569B0"/>
    <w:rsid w:val="000569DA"/>
    <w:rsid w:val="00056CC6"/>
    <w:rsid w:val="00057802"/>
    <w:rsid w:val="000579CF"/>
    <w:rsid w:val="00057AF8"/>
    <w:rsid w:val="0006093A"/>
    <w:rsid w:val="00060B87"/>
    <w:rsid w:val="000611F7"/>
    <w:rsid w:val="00061249"/>
    <w:rsid w:val="00061410"/>
    <w:rsid w:val="00061C28"/>
    <w:rsid w:val="00061CD1"/>
    <w:rsid w:val="000622F1"/>
    <w:rsid w:val="00062EF2"/>
    <w:rsid w:val="00063073"/>
    <w:rsid w:val="00063091"/>
    <w:rsid w:val="000630F0"/>
    <w:rsid w:val="00063132"/>
    <w:rsid w:val="00063408"/>
    <w:rsid w:val="0006367F"/>
    <w:rsid w:val="000638CC"/>
    <w:rsid w:val="00063A85"/>
    <w:rsid w:val="00064070"/>
    <w:rsid w:val="000644FA"/>
    <w:rsid w:val="00064577"/>
    <w:rsid w:val="00064E05"/>
    <w:rsid w:val="00065390"/>
    <w:rsid w:val="000658D6"/>
    <w:rsid w:val="00065AD4"/>
    <w:rsid w:val="00065F51"/>
    <w:rsid w:val="00066600"/>
    <w:rsid w:val="00066B34"/>
    <w:rsid w:val="00067CBA"/>
    <w:rsid w:val="0007091A"/>
    <w:rsid w:val="00070B6A"/>
    <w:rsid w:val="000719CB"/>
    <w:rsid w:val="00071B15"/>
    <w:rsid w:val="00071EB8"/>
    <w:rsid w:val="00071FD2"/>
    <w:rsid w:val="00072390"/>
    <w:rsid w:val="000725EA"/>
    <w:rsid w:val="00072A3E"/>
    <w:rsid w:val="00072E8F"/>
    <w:rsid w:val="0007309E"/>
    <w:rsid w:val="0007338A"/>
    <w:rsid w:val="0007341E"/>
    <w:rsid w:val="0007383B"/>
    <w:rsid w:val="0007419B"/>
    <w:rsid w:val="00074AB9"/>
    <w:rsid w:val="00074C3F"/>
    <w:rsid w:val="00075198"/>
    <w:rsid w:val="000753E6"/>
    <w:rsid w:val="0007570E"/>
    <w:rsid w:val="0007585E"/>
    <w:rsid w:val="00075A48"/>
    <w:rsid w:val="00075FC0"/>
    <w:rsid w:val="00075FF6"/>
    <w:rsid w:val="000767C7"/>
    <w:rsid w:val="00076A99"/>
    <w:rsid w:val="00077589"/>
    <w:rsid w:val="00077705"/>
    <w:rsid w:val="00077ACB"/>
    <w:rsid w:val="00077BA6"/>
    <w:rsid w:val="00077EA4"/>
    <w:rsid w:val="0008028C"/>
    <w:rsid w:val="000802CD"/>
    <w:rsid w:val="00080D37"/>
    <w:rsid w:val="0008160C"/>
    <w:rsid w:val="0008175C"/>
    <w:rsid w:val="00081AEE"/>
    <w:rsid w:val="00081AF4"/>
    <w:rsid w:val="00081DF2"/>
    <w:rsid w:val="00081E80"/>
    <w:rsid w:val="000820B9"/>
    <w:rsid w:val="0008242D"/>
    <w:rsid w:val="00082B24"/>
    <w:rsid w:val="00082C38"/>
    <w:rsid w:val="00082CA9"/>
    <w:rsid w:val="00082CF7"/>
    <w:rsid w:val="00083205"/>
    <w:rsid w:val="00083426"/>
    <w:rsid w:val="00083497"/>
    <w:rsid w:val="00083B6D"/>
    <w:rsid w:val="00083C1E"/>
    <w:rsid w:val="0008455E"/>
    <w:rsid w:val="000845A9"/>
    <w:rsid w:val="000849D8"/>
    <w:rsid w:val="00084DD7"/>
    <w:rsid w:val="00084F31"/>
    <w:rsid w:val="00085382"/>
    <w:rsid w:val="000855A6"/>
    <w:rsid w:val="0008570F"/>
    <w:rsid w:val="00085A4C"/>
    <w:rsid w:val="00085D9E"/>
    <w:rsid w:val="00085F69"/>
    <w:rsid w:val="00086270"/>
    <w:rsid w:val="0008641E"/>
    <w:rsid w:val="00086773"/>
    <w:rsid w:val="00086AAA"/>
    <w:rsid w:val="00086FA7"/>
    <w:rsid w:val="00087465"/>
    <w:rsid w:val="000901F4"/>
    <w:rsid w:val="000903AA"/>
    <w:rsid w:val="00090917"/>
    <w:rsid w:val="00090A9D"/>
    <w:rsid w:val="00090AE6"/>
    <w:rsid w:val="00090CFE"/>
    <w:rsid w:val="00090F01"/>
    <w:rsid w:val="00090F9F"/>
    <w:rsid w:val="000910BE"/>
    <w:rsid w:val="000912C1"/>
    <w:rsid w:val="000921E7"/>
    <w:rsid w:val="00092305"/>
    <w:rsid w:val="000923EE"/>
    <w:rsid w:val="00092578"/>
    <w:rsid w:val="000926A8"/>
    <w:rsid w:val="000927C9"/>
    <w:rsid w:val="0009281E"/>
    <w:rsid w:val="000929A9"/>
    <w:rsid w:val="00092C02"/>
    <w:rsid w:val="00092F63"/>
    <w:rsid w:val="00092FA5"/>
    <w:rsid w:val="000930B1"/>
    <w:rsid w:val="00093A80"/>
    <w:rsid w:val="00093E84"/>
    <w:rsid w:val="00093E8E"/>
    <w:rsid w:val="000943B4"/>
    <w:rsid w:val="00094B6E"/>
    <w:rsid w:val="00094FF6"/>
    <w:rsid w:val="0009521A"/>
    <w:rsid w:val="0009524B"/>
    <w:rsid w:val="00095845"/>
    <w:rsid w:val="0009594F"/>
    <w:rsid w:val="00095ECA"/>
    <w:rsid w:val="00095F7E"/>
    <w:rsid w:val="000963BB"/>
    <w:rsid w:val="000966D2"/>
    <w:rsid w:val="00096B8C"/>
    <w:rsid w:val="00097639"/>
    <w:rsid w:val="000A01DC"/>
    <w:rsid w:val="000A06CE"/>
    <w:rsid w:val="000A0CB2"/>
    <w:rsid w:val="000A1946"/>
    <w:rsid w:val="000A1AEA"/>
    <w:rsid w:val="000A1E62"/>
    <w:rsid w:val="000A1FB5"/>
    <w:rsid w:val="000A2B95"/>
    <w:rsid w:val="000A2F0D"/>
    <w:rsid w:val="000A3708"/>
    <w:rsid w:val="000A3880"/>
    <w:rsid w:val="000A3C58"/>
    <w:rsid w:val="000A4144"/>
    <w:rsid w:val="000A4901"/>
    <w:rsid w:val="000A491B"/>
    <w:rsid w:val="000A4BA4"/>
    <w:rsid w:val="000A4DFB"/>
    <w:rsid w:val="000A57D2"/>
    <w:rsid w:val="000A5970"/>
    <w:rsid w:val="000A5EBC"/>
    <w:rsid w:val="000A63FB"/>
    <w:rsid w:val="000A67B5"/>
    <w:rsid w:val="000A6B12"/>
    <w:rsid w:val="000A6DB3"/>
    <w:rsid w:val="000A70CF"/>
    <w:rsid w:val="000A72F0"/>
    <w:rsid w:val="000A7AF0"/>
    <w:rsid w:val="000B044A"/>
    <w:rsid w:val="000B0495"/>
    <w:rsid w:val="000B050D"/>
    <w:rsid w:val="000B05B7"/>
    <w:rsid w:val="000B067F"/>
    <w:rsid w:val="000B0918"/>
    <w:rsid w:val="000B0EC1"/>
    <w:rsid w:val="000B1127"/>
    <w:rsid w:val="000B18CD"/>
    <w:rsid w:val="000B1E93"/>
    <w:rsid w:val="000B21BA"/>
    <w:rsid w:val="000B2321"/>
    <w:rsid w:val="000B2F86"/>
    <w:rsid w:val="000B34B2"/>
    <w:rsid w:val="000B3EB5"/>
    <w:rsid w:val="000B4799"/>
    <w:rsid w:val="000B48C5"/>
    <w:rsid w:val="000B54A8"/>
    <w:rsid w:val="000B59F0"/>
    <w:rsid w:val="000B5A48"/>
    <w:rsid w:val="000B5C6C"/>
    <w:rsid w:val="000B6EF7"/>
    <w:rsid w:val="000B7558"/>
    <w:rsid w:val="000B75DE"/>
    <w:rsid w:val="000C148E"/>
    <w:rsid w:val="000C1B56"/>
    <w:rsid w:val="000C1CB1"/>
    <w:rsid w:val="000C1FD7"/>
    <w:rsid w:val="000C2086"/>
    <w:rsid w:val="000C2C7F"/>
    <w:rsid w:val="000C3146"/>
    <w:rsid w:val="000C33E5"/>
    <w:rsid w:val="000C349D"/>
    <w:rsid w:val="000C3692"/>
    <w:rsid w:val="000C42E3"/>
    <w:rsid w:val="000C4482"/>
    <w:rsid w:val="000C44E6"/>
    <w:rsid w:val="000C57CA"/>
    <w:rsid w:val="000C5875"/>
    <w:rsid w:val="000C59AC"/>
    <w:rsid w:val="000C60E6"/>
    <w:rsid w:val="000C684B"/>
    <w:rsid w:val="000C7607"/>
    <w:rsid w:val="000C7648"/>
    <w:rsid w:val="000C7819"/>
    <w:rsid w:val="000C7F51"/>
    <w:rsid w:val="000D00C9"/>
    <w:rsid w:val="000D0255"/>
    <w:rsid w:val="000D0464"/>
    <w:rsid w:val="000D0992"/>
    <w:rsid w:val="000D0F38"/>
    <w:rsid w:val="000D10F2"/>
    <w:rsid w:val="000D1B42"/>
    <w:rsid w:val="000D1B9E"/>
    <w:rsid w:val="000D1CED"/>
    <w:rsid w:val="000D1DEF"/>
    <w:rsid w:val="000D1DF8"/>
    <w:rsid w:val="000D2096"/>
    <w:rsid w:val="000D2D6D"/>
    <w:rsid w:val="000D2EF4"/>
    <w:rsid w:val="000D3778"/>
    <w:rsid w:val="000D3D08"/>
    <w:rsid w:val="000D3D48"/>
    <w:rsid w:val="000D4359"/>
    <w:rsid w:val="000D43F4"/>
    <w:rsid w:val="000D48E3"/>
    <w:rsid w:val="000D498F"/>
    <w:rsid w:val="000D4ABD"/>
    <w:rsid w:val="000D4BF3"/>
    <w:rsid w:val="000D4C6F"/>
    <w:rsid w:val="000D4ED9"/>
    <w:rsid w:val="000D53D5"/>
    <w:rsid w:val="000D5B7E"/>
    <w:rsid w:val="000D5EA6"/>
    <w:rsid w:val="000D64E3"/>
    <w:rsid w:val="000D6957"/>
    <w:rsid w:val="000D6A75"/>
    <w:rsid w:val="000D6AC8"/>
    <w:rsid w:val="000D7655"/>
    <w:rsid w:val="000D7984"/>
    <w:rsid w:val="000D7985"/>
    <w:rsid w:val="000D7B80"/>
    <w:rsid w:val="000D7BE8"/>
    <w:rsid w:val="000E0AAC"/>
    <w:rsid w:val="000E0AB8"/>
    <w:rsid w:val="000E102B"/>
    <w:rsid w:val="000E13A4"/>
    <w:rsid w:val="000E13D2"/>
    <w:rsid w:val="000E145A"/>
    <w:rsid w:val="000E18D6"/>
    <w:rsid w:val="000E2521"/>
    <w:rsid w:val="000E2BA6"/>
    <w:rsid w:val="000E2C1F"/>
    <w:rsid w:val="000E3524"/>
    <w:rsid w:val="000E35EC"/>
    <w:rsid w:val="000E38D0"/>
    <w:rsid w:val="000E3CF9"/>
    <w:rsid w:val="000E45E8"/>
    <w:rsid w:val="000E4B7A"/>
    <w:rsid w:val="000E5412"/>
    <w:rsid w:val="000E5574"/>
    <w:rsid w:val="000E59CA"/>
    <w:rsid w:val="000E5BD8"/>
    <w:rsid w:val="000E5D3F"/>
    <w:rsid w:val="000E5D84"/>
    <w:rsid w:val="000E601B"/>
    <w:rsid w:val="000E632C"/>
    <w:rsid w:val="000E65AC"/>
    <w:rsid w:val="000E6A13"/>
    <w:rsid w:val="000E6AF7"/>
    <w:rsid w:val="000E708C"/>
    <w:rsid w:val="000E7376"/>
    <w:rsid w:val="000E785F"/>
    <w:rsid w:val="000E7886"/>
    <w:rsid w:val="000E7986"/>
    <w:rsid w:val="000F014E"/>
    <w:rsid w:val="000F09FE"/>
    <w:rsid w:val="000F0CC9"/>
    <w:rsid w:val="000F1118"/>
    <w:rsid w:val="000F115D"/>
    <w:rsid w:val="000F14EE"/>
    <w:rsid w:val="000F151C"/>
    <w:rsid w:val="000F1AD0"/>
    <w:rsid w:val="000F1E06"/>
    <w:rsid w:val="000F1F9A"/>
    <w:rsid w:val="000F2D01"/>
    <w:rsid w:val="000F2D7E"/>
    <w:rsid w:val="000F2D9E"/>
    <w:rsid w:val="000F3E1A"/>
    <w:rsid w:val="000F40A0"/>
    <w:rsid w:val="000F4533"/>
    <w:rsid w:val="000F45A0"/>
    <w:rsid w:val="000F4778"/>
    <w:rsid w:val="000F4AD4"/>
    <w:rsid w:val="000F52E2"/>
    <w:rsid w:val="000F5334"/>
    <w:rsid w:val="000F595B"/>
    <w:rsid w:val="000F62FE"/>
    <w:rsid w:val="000F6AED"/>
    <w:rsid w:val="000F6D2F"/>
    <w:rsid w:val="000F76BD"/>
    <w:rsid w:val="0010066C"/>
    <w:rsid w:val="0010075F"/>
    <w:rsid w:val="00100A45"/>
    <w:rsid w:val="00101049"/>
    <w:rsid w:val="001012DA"/>
    <w:rsid w:val="001014F8"/>
    <w:rsid w:val="00101FAB"/>
    <w:rsid w:val="0010219C"/>
    <w:rsid w:val="001022C7"/>
    <w:rsid w:val="0010292A"/>
    <w:rsid w:val="00102C55"/>
    <w:rsid w:val="001030A2"/>
    <w:rsid w:val="0010329A"/>
    <w:rsid w:val="001036BE"/>
    <w:rsid w:val="00103BBF"/>
    <w:rsid w:val="00103D56"/>
    <w:rsid w:val="0010433B"/>
    <w:rsid w:val="00104852"/>
    <w:rsid w:val="00104A01"/>
    <w:rsid w:val="00104A55"/>
    <w:rsid w:val="001050C6"/>
    <w:rsid w:val="001051F8"/>
    <w:rsid w:val="001056E5"/>
    <w:rsid w:val="00105800"/>
    <w:rsid w:val="00105F32"/>
    <w:rsid w:val="00106468"/>
    <w:rsid w:val="00106EAD"/>
    <w:rsid w:val="00107163"/>
    <w:rsid w:val="001072C5"/>
    <w:rsid w:val="001074CA"/>
    <w:rsid w:val="001101EA"/>
    <w:rsid w:val="00110279"/>
    <w:rsid w:val="001103A7"/>
    <w:rsid w:val="0011073B"/>
    <w:rsid w:val="00110985"/>
    <w:rsid w:val="00110CE9"/>
    <w:rsid w:val="001112A5"/>
    <w:rsid w:val="00111805"/>
    <w:rsid w:val="0011183B"/>
    <w:rsid w:val="00112200"/>
    <w:rsid w:val="0011234A"/>
    <w:rsid w:val="001123CC"/>
    <w:rsid w:val="001127A3"/>
    <w:rsid w:val="00113419"/>
    <w:rsid w:val="00113FEA"/>
    <w:rsid w:val="001147C1"/>
    <w:rsid w:val="00114BA0"/>
    <w:rsid w:val="00114BF2"/>
    <w:rsid w:val="00114CC0"/>
    <w:rsid w:val="001150D2"/>
    <w:rsid w:val="00115742"/>
    <w:rsid w:val="00115E1B"/>
    <w:rsid w:val="00116506"/>
    <w:rsid w:val="00116897"/>
    <w:rsid w:val="00116CC5"/>
    <w:rsid w:val="00116DD8"/>
    <w:rsid w:val="00117105"/>
    <w:rsid w:val="00117E12"/>
    <w:rsid w:val="00120A57"/>
    <w:rsid w:val="00121550"/>
    <w:rsid w:val="001220C7"/>
    <w:rsid w:val="00122502"/>
    <w:rsid w:val="001225F2"/>
    <w:rsid w:val="0012344D"/>
    <w:rsid w:val="00123AB2"/>
    <w:rsid w:val="0012435F"/>
    <w:rsid w:val="001249B0"/>
    <w:rsid w:val="00124E37"/>
    <w:rsid w:val="00125DF1"/>
    <w:rsid w:val="001263BC"/>
    <w:rsid w:val="00126681"/>
    <w:rsid w:val="001267C1"/>
    <w:rsid w:val="00126869"/>
    <w:rsid w:val="00126BF6"/>
    <w:rsid w:val="00127171"/>
    <w:rsid w:val="00127434"/>
    <w:rsid w:val="00127545"/>
    <w:rsid w:val="001275D3"/>
    <w:rsid w:val="00127C35"/>
    <w:rsid w:val="0013004F"/>
    <w:rsid w:val="00130618"/>
    <w:rsid w:val="00131042"/>
    <w:rsid w:val="00131154"/>
    <w:rsid w:val="00131463"/>
    <w:rsid w:val="00131A28"/>
    <w:rsid w:val="00131FD7"/>
    <w:rsid w:val="00132689"/>
    <w:rsid w:val="001328C6"/>
    <w:rsid w:val="00133763"/>
    <w:rsid w:val="001337E9"/>
    <w:rsid w:val="00133E5F"/>
    <w:rsid w:val="00133EF9"/>
    <w:rsid w:val="0013444D"/>
    <w:rsid w:val="001347A4"/>
    <w:rsid w:val="0013555E"/>
    <w:rsid w:val="0013632F"/>
    <w:rsid w:val="001365C2"/>
    <w:rsid w:val="00136E0D"/>
    <w:rsid w:val="00137428"/>
    <w:rsid w:val="001375F9"/>
    <w:rsid w:val="00137685"/>
    <w:rsid w:val="00137B52"/>
    <w:rsid w:val="00137DBE"/>
    <w:rsid w:val="00137F26"/>
    <w:rsid w:val="00140032"/>
    <w:rsid w:val="0014055C"/>
    <w:rsid w:val="00140E15"/>
    <w:rsid w:val="001410AB"/>
    <w:rsid w:val="00141138"/>
    <w:rsid w:val="001411C9"/>
    <w:rsid w:val="001415E0"/>
    <w:rsid w:val="00141692"/>
    <w:rsid w:val="001419DA"/>
    <w:rsid w:val="00141BCA"/>
    <w:rsid w:val="00141EB9"/>
    <w:rsid w:val="0014229E"/>
    <w:rsid w:val="001422DE"/>
    <w:rsid w:val="001428EF"/>
    <w:rsid w:val="00142DA5"/>
    <w:rsid w:val="00143166"/>
    <w:rsid w:val="00143CB0"/>
    <w:rsid w:val="0014415C"/>
    <w:rsid w:val="0014417E"/>
    <w:rsid w:val="0014477B"/>
    <w:rsid w:val="00144ADB"/>
    <w:rsid w:val="00144C33"/>
    <w:rsid w:val="001451D0"/>
    <w:rsid w:val="00145432"/>
    <w:rsid w:val="00145739"/>
    <w:rsid w:val="00145F32"/>
    <w:rsid w:val="00146576"/>
    <w:rsid w:val="0014765C"/>
    <w:rsid w:val="00151314"/>
    <w:rsid w:val="00151877"/>
    <w:rsid w:val="00151DB4"/>
    <w:rsid w:val="0015383E"/>
    <w:rsid w:val="00153842"/>
    <w:rsid w:val="00153E3A"/>
    <w:rsid w:val="00154820"/>
    <w:rsid w:val="00154CCC"/>
    <w:rsid w:val="001551B4"/>
    <w:rsid w:val="001552C3"/>
    <w:rsid w:val="0015581B"/>
    <w:rsid w:val="00155CC9"/>
    <w:rsid w:val="0015600B"/>
    <w:rsid w:val="001560C8"/>
    <w:rsid w:val="001565AB"/>
    <w:rsid w:val="00156A20"/>
    <w:rsid w:val="00157437"/>
    <w:rsid w:val="001574D1"/>
    <w:rsid w:val="00160710"/>
    <w:rsid w:val="00160C67"/>
    <w:rsid w:val="00160E87"/>
    <w:rsid w:val="00160EE9"/>
    <w:rsid w:val="00161218"/>
    <w:rsid w:val="00161302"/>
    <w:rsid w:val="00161314"/>
    <w:rsid w:val="00161735"/>
    <w:rsid w:val="0016176C"/>
    <w:rsid w:val="0016177D"/>
    <w:rsid w:val="00161CD8"/>
    <w:rsid w:val="00161EEA"/>
    <w:rsid w:val="0016253D"/>
    <w:rsid w:val="00162E84"/>
    <w:rsid w:val="001633BE"/>
    <w:rsid w:val="001638B6"/>
    <w:rsid w:val="00163A76"/>
    <w:rsid w:val="00163ACC"/>
    <w:rsid w:val="00163C1E"/>
    <w:rsid w:val="00163D54"/>
    <w:rsid w:val="00163E76"/>
    <w:rsid w:val="0016475D"/>
    <w:rsid w:val="0016475E"/>
    <w:rsid w:val="0016540A"/>
    <w:rsid w:val="00165624"/>
    <w:rsid w:val="00166160"/>
    <w:rsid w:val="00166675"/>
    <w:rsid w:val="00166893"/>
    <w:rsid w:val="001668FF"/>
    <w:rsid w:val="00166997"/>
    <w:rsid w:val="00166E6B"/>
    <w:rsid w:val="0016704D"/>
    <w:rsid w:val="00167257"/>
    <w:rsid w:val="0016775A"/>
    <w:rsid w:val="00167951"/>
    <w:rsid w:val="00167C62"/>
    <w:rsid w:val="001707C9"/>
    <w:rsid w:val="001707DC"/>
    <w:rsid w:val="001708BF"/>
    <w:rsid w:val="001715F9"/>
    <w:rsid w:val="001716D8"/>
    <w:rsid w:val="0017179D"/>
    <w:rsid w:val="00171812"/>
    <w:rsid w:val="00171AF5"/>
    <w:rsid w:val="00171C7F"/>
    <w:rsid w:val="001725E5"/>
    <w:rsid w:val="00172688"/>
    <w:rsid w:val="001731BD"/>
    <w:rsid w:val="001732C6"/>
    <w:rsid w:val="00173444"/>
    <w:rsid w:val="0017379F"/>
    <w:rsid w:val="001742BC"/>
    <w:rsid w:val="001743E4"/>
    <w:rsid w:val="00174F31"/>
    <w:rsid w:val="001753E3"/>
    <w:rsid w:val="00175589"/>
    <w:rsid w:val="001755A6"/>
    <w:rsid w:val="001756E2"/>
    <w:rsid w:val="00175853"/>
    <w:rsid w:val="00175A19"/>
    <w:rsid w:val="00175E2F"/>
    <w:rsid w:val="00176174"/>
    <w:rsid w:val="00176529"/>
    <w:rsid w:val="001769BE"/>
    <w:rsid w:val="00177E48"/>
    <w:rsid w:val="00177ED3"/>
    <w:rsid w:val="001802D6"/>
    <w:rsid w:val="00180D7B"/>
    <w:rsid w:val="00181289"/>
    <w:rsid w:val="0018136C"/>
    <w:rsid w:val="001818C4"/>
    <w:rsid w:val="00181959"/>
    <w:rsid w:val="00182E6F"/>
    <w:rsid w:val="00182E83"/>
    <w:rsid w:val="001831FE"/>
    <w:rsid w:val="00183653"/>
    <w:rsid w:val="00184062"/>
    <w:rsid w:val="0018421C"/>
    <w:rsid w:val="0018447E"/>
    <w:rsid w:val="001848F2"/>
    <w:rsid w:val="0018497C"/>
    <w:rsid w:val="00184EA0"/>
    <w:rsid w:val="001850FD"/>
    <w:rsid w:val="00185486"/>
    <w:rsid w:val="00185E8A"/>
    <w:rsid w:val="00185FFA"/>
    <w:rsid w:val="0018618D"/>
    <w:rsid w:val="00186D94"/>
    <w:rsid w:val="00187004"/>
    <w:rsid w:val="001873AD"/>
    <w:rsid w:val="0018765B"/>
    <w:rsid w:val="001878A9"/>
    <w:rsid w:val="00190017"/>
    <w:rsid w:val="00190294"/>
    <w:rsid w:val="00190525"/>
    <w:rsid w:val="001907CF"/>
    <w:rsid w:val="00191057"/>
    <w:rsid w:val="00191949"/>
    <w:rsid w:val="00191B59"/>
    <w:rsid w:val="001923B9"/>
    <w:rsid w:val="00192659"/>
    <w:rsid w:val="00192AC5"/>
    <w:rsid w:val="00193A01"/>
    <w:rsid w:val="00193E6C"/>
    <w:rsid w:val="001942A5"/>
    <w:rsid w:val="00194498"/>
    <w:rsid w:val="001945F1"/>
    <w:rsid w:val="00194A2E"/>
    <w:rsid w:val="00194B07"/>
    <w:rsid w:val="00194D59"/>
    <w:rsid w:val="00195567"/>
    <w:rsid w:val="00195B0C"/>
    <w:rsid w:val="00195DF3"/>
    <w:rsid w:val="00195E6F"/>
    <w:rsid w:val="001961DB"/>
    <w:rsid w:val="0019626A"/>
    <w:rsid w:val="001963F5"/>
    <w:rsid w:val="00196829"/>
    <w:rsid w:val="001971D6"/>
    <w:rsid w:val="001972A4"/>
    <w:rsid w:val="00197404"/>
    <w:rsid w:val="00197B3F"/>
    <w:rsid w:val="001A0765"/>
    <w:rsid w:val="001A0955"/>
    <w:rsid w:val="001A0C08"/>
    <w:rsid w:val="001A0D58"/>
    <w:rsid w:val="001A12D3"/>
    <w:rsid w:val="001A148C"/>
    <w:rsid w:val="001A1984"/>
    <w:rsid w:val="001A198F"/>
    <w:rsid w:val="001A1C8A"/>
    <w:rsid w:val="001A1F8D"/>
    <w:rsid w:val="001A2B2D"/>
    <w:rsid w:val="001A3681"/>
    <w:rsid w:val="001A37C4"/>
    <w:rsid w:val="001A3A1D"/>
    <w:rsid w:val="001A3C9A"/>
    <w:rsid w:val="001A48EE"/>
    <w:rsid w:val="001A5218"/>
    <w:rsid w:val="001A5409"/>
    <w:rsid w:val="001A5484"/>
    <w:rsid w:val="001A56FF"/>
    <w:rsid w:val="001A572E"/>
    <w:rsid w:val="001A5823"/>
    <w:rsid w:val="001A5982"/>
    <w:rsid w:val="001A5CA0"/>
    <w:rsid w:val="001A68E4"/>
    <w:rsid w:val="001A6BDF"/>
    <w:rsid w:val="001A6EA6"/>
    <w:rsid w:val="001A7193"/>
    <w:rsid w:val="001A7BAE"/>
    <w:rsid w:val="001B09D6"/>
    <w:rsid w:val="001B0E9C"/>
    <w:rsid w:val="001B1044"/>
    <w:rsid w:val="001B1DA7"/>
    <w:rsid w:val="001B1DB1"/>
    <w:rsid w:val="001B2030"/>
    <w:rsid w:val="001B2120"/>
    <w:rsid w:val="001B2531"/>
    <w:rsid w:val="001B2D9D"/>
    <w:rsid w:val="001B3126"/>
    <w:rsid w:val="001B31AC"/>
    <w:rsid w:val="001B398D"/>
    <w:rsid w:val="001B3EE3"/>
    <w:rsid w:val="001B491C"/>
    <w:rsid w:val="001B4DAE"/>
    <w:rsid w:val="001B50E0"/>
    <w:rsid w:val="001B5107"/>
    <w:rsid w:val="001B5567"/>
    <w:rsid w:val="001B58D2"/>
    <w:rsid w:val="001B5AF3"/>
    <w:rsid w:val="001B70CE"/>
    <w:rsid w:val="001B76D8"/>
    <w:rsid w:val="001B7A46"/>
    <w:rsid w:val="001B7AF5"/>
    <w:rsid w:val="001B7E69"/>
    <w:rsid w:val="001B7F30"/>
    <w:rsid w:val="001C0090"/>
    <w:rsid w:val="001C033F"/>
    <w:rsid w:val="001C09E5"/>
    <w:rsid w:val="001C0B11"/>
    <w:rsid w:val="001C0C02"/>
    <w:rsid w:val="001C0CDB"/>
    <w:rsid w:val="001C17F0"/>
    <w:rsid w:val="001C19A2"/>
    <w:rsid w:val="001C19C2"/>
    <w:rsid w:val="001C210B"/>
    <w:rsid w:val="001C247B"/>
    <w:rsid w:val="001C3BC8"/>
    <w:rsid w:val="001C440A"/>
    <w:rsid w:val="001C4A47"/>
    <w:rsid w:val="001C4D47"/>
    <w:rsid w:val="001C5041"/>
    <w:rsid w:val="001C6A23"/>
    <w:rsid w:val="001C6A80"/>
    <w:rsid w:val="001C6FFE"/>
    <w:rsid w:val="001D031B"/>
    <w:rsid w:val="001D0803"/>
    <w:rsid w:val="001D09C0"/>
    <w:rsid w:val="001D09F7"/>
    <w:rsid w:val="001D10C0"/>
    <w:rsid w:val="001D13D1"/>
    <w:rsid w:val="001D3143"/>
    <w:rsid w:val="001D316C"/>
    <w:rsid w:val="001D498B"/>
    <w:rsid w:val="001D4C38"/>
    <w:rsid w:val="001D50F9"/>
    <w:rsid w:val="001D5E92"/>
    <w:rsid w:val="001D6105"/>
    <w:rsid w:val="001D675E"/>
    <w:rsid w:val="001D6A63"/>
    <w:rsid w:val="001D6EFA"/>
    <w:rsid w:val="001D71E6"/>
    <w:rsid w:val="001D75D7"/>
    <w:rsid w:val="001D7AF2"/>
    <w:rsid w:val="001D7D59"/>
    <w:rsid w:val="001E00D1"/>
    <w:rsid w:val="001E041F"/>
    <w:rsid w:val="001E09ED"/>
    <w:rsid w:val="001E0B07"/>
    <w:rsid w:val="001E0CA7"/>
    <w:rsid w:val="001E1DC0"/>
    <w:rsid w:val="001E1F32"/>
    <w:rsid w:val="001E2347"/>
    <w:rsid w:val="001E251A"/>
    <w:rsid w:val="001E2B40"/>
    <w:rsid w:val="001E2D17"/>
    <w:rsid w:val="001E2D55"/>
    <w:rsid w:val="001E313E"/>
    <w:rsid w:val="001E3336"/>
    <w:rsid w:val="001E3636"/>
    <w:rsid w:val="001E3644"/>
    <w:rsid w:val="001E3C6C"/>
    <w:rsid w:val="001E4C68"/>
    <w:rsid w:val="001E4ED4"/>
    <w:rsid w:val="001E4F7D"/>
    <w:rsid w:val="001E5D85"/>
    <w:rsid w:val="001E632C"/>
    <w:rsid w:val="001E64C4"/>
    <w:rsid w:val="001E6817"/>
    <w:rsid w:val="001F0734"/>
    <w:rsid w:val="001F09DB"/>
    <w:rsid w:val="001F09EF"/>
    <w:rsid w:val="001F185C"/>
    <w:rsid w:val="001F1958"/>
    <w:rsid w:val="001F1C0E"/>
    <w:rsid w:val="001F2492"/>
    <w:rsid w:val="001F2876"/>
    <w:rsid w:val="001F28C2"/>
    <w:rsid w:val="001F2DC5"/>
    <w:rsid w:val="001F318E"/>
    <w:rsid w:val="001F3324"/>
    <w:rsid w:val="001F4007"/>
    <w:rsid w:val="001F4524"/>
    <w:rsid w:val="001F473C"/>
    <w:rsid w:val="001F4786"/>
    <w:rsid w:val="001F480C"/>
    <w:rsid w:val="001F4FB4"/>
    <w:rsid w:val="001F57A6"/>
    <w:rsid w:val="001F59FF"/>
    <w:rsid w:val="001F5BFA"/>
    <w:rsid w:val="001F6319"/>
    <w:rsid w:val="001F651C"/>
    <w:rsid w:val="001F68E0"/>
    <w:rsid w:val="001F79C0"/>
    <w:rsid w:val="002001CA"/>
    <w:rsid w:val="00200C6A"/>
    <w:rsid w:val="0020147A"/>
    <w:rsid w:val="00201550"/>
    <w:rsid w:val="0020165A"/>
    <w:rsid w:val="00201A90"/>
    <w:rsid w:val="0020204F"/>
    <w:rsid w:val="002022B5"/>
    <w:rsid w:val="002027FA"/>
    <w:rsid w:val="00202D58"/>
    <w:rsid w:val="0020302A"/>
    <w:rsid w:val="00203173"/>
    <w:rsid w:val="002035D4"/>
    <w:rsid w:val="00203899"/>
    <w:rsid w:val="00203FF9"/>
    <w:rsid w:val="00204486"/>
    <w:rsid w:val="00204510"/>
    <w:rsid w:val="0020473A"/>
    <w:rsid w:val="0020488A"/>
    <w:rsid w:val="00204938"/>
    <w:rsid w:val="00205081"/>
    <w:rsid w:val="002061D0"/>
    <w:rsid w:val="00206A46"/>
    <w:rsid w:val="00206D72"/>
    <w:rsid w:val="0020715E"/>
    <w:rsid w:val="00207369"/>
    <w:rsid w:val="002075DC"/>
    <w:rsid w:val="00207B74"/>
    <w:rsid w:val="0021013D"/>
    <w:rsid w:val="0021052B"/>
    <w:rsid w:val="002106CE"/>
    <w:rsid w:val="002107A0"/>
    <w:rsid w:val="002107DA"/>
    <w:rsid w:val="00210956"/>
    <w:rsid w:val="00210B8A"/>
    <w:rsid w:val="00210BEA"/>
    <w:rsid w:val="00211B8E"/>
    <w:rsid w:val="00211C9B"/>
    <w:rsid w:val="00211EFE"/>
    <w:rsid w:val="00212A4A"/>
    <w:rsid w:val="00212CAA"/>
    <w:rsid w:val="00213323"/>
    <w:rsid w:val="0021416D"/>
    <w:rsid w:val="002141EC"/>
    <w:rsid w:val="0021491C"/>
    <w:rsid w:val="00215368"/>
    <w:rsid w:val="00215524"/>
    <w:rsid w:val="00215AA4"/>
    <w:rsid w:val="002164A3"/>
    <w:rsid w:val="00216548"/>
    <w:rsid w:val="00216646"/>
    <w:rsid w:val="0021665E"/>
    <w:rsid w:val="00216910"/>
    <w:rsid w:val="00216AE2"/>
    <w:rsid w:val="00216E79"/>
    <w:rsid w:val="00217D18"/>
    <w:rsid w:val="00217D69"/>
    <w:rsid w:val="002204CD"/>
    <w:rsid w:val="0022069B"/>
    <w:rsid w:val="0022089B"/>
    <w:rsid w:val="00220FFA"/>
    <w:rsid w:val="00221585"/>
    <w:rsid w:val="00221E23"/>
    <w:rsid w:val="00221F49"/>
    <w:rsid w:val="00222154"/>
    <w:rsid w:val="00222970"/>
    <w:rsid w:val="0022318B"/>
    <w:rsid w:val="0022320B"/>
    <w:rsid w:val="002232CA"/>
    <w:rsid w:val="00223769"/>
    <w:rsid w:val="00224AD9"/>
    <w:rsid w:val="0022582A"/>
    <w:rsid w:val="00225E6A"/>
    <w:rsid w:val="0022604B"/>
    <w:rsid w:val="0022606E"/>
    <w:rsid w:val="002261EA"/>
    <w:rsid w:val="0022624E"/>
    <w:rsid w:val="00226663"/>
    <w:rsid w:val="00226684"/>
    <w:rsid w:val="00226E46"/>
    <w:rsid w:val="00227390"/>
    <w:rsid w:val="00227491"/>
    <w:rsid w:val="0022758F"/>
    <w:rsid w:val="002277C2"/>
    <w:rsid w:val="00227CBF"/>
    <w:rsid w:val="00227ED8"/>
    <w:rsid w:val="0023011A"/>
    <w:rsid w:val="0023012D"/>
    <w:rsid w:val="00230251"/>
    <w:rsid w:val="00230677"/>
    <w:rsid w:val="002307BA"/>
    <w:rsid w:val="002307FD"/>
    <w:rsid w:val="00230C99"/>
    <w:rsid w:val="0023109D"/>
    <w:rsid w:val="0023114E"/>
    <w:rsid w:val="002318E0"/>
    <w:rsid w:val="002323C3"/>
    <w:rsid w:val="0023294F"/>
    <w:rsid w:val="00232DBB"/>
    <w:rsid w:val="00232F7E"/>
    <w:rsid w:val="00234206"/>
    <w:rsid w:val="0023435C"/>
    <w:rsid w:val="0023452B"/>
    <w:rsid w:val="00234712"/>
    <w:rsid w:val="00234761"/>
    <w:rsid w:val="0023485E"/>
    <w:rsid w:val="00234955"/>
    <w:rsid w:val="00234984"/>
    <w:rsid w:val="00234C00"/>
    <w:rsid w:val="002350D9"/>
    <w:rsid w:val="00235946"/>
    <w:rsid w:val="002359B9"/>
    <w:rsid w:val="00235A76"/>
    <w:rsid w:val="002379F6"/>
    <w:rsid w:val="00237F99"/>
    <w:rsid w:val="002419AA"/>
    <w:rsid w:val="00242516"/>
    <w:rsid w:val="0024252F"/>
    <w:rsid w:val="002437A5"/>
    <w:rsid w:val="0024385A"/>
    <w:rsid w:val="00244316"/>
    <w:rsid w:val="0024442E"/>
    <w:rsid w:val="002446B2"/>
    <w:rsid w:val="002447A1"/>
    <w:rsid w:val="00244AA5"/>
    <w:rsid w:val="00244BE3"/>
    <w:rsid w:val="00244F1F"/>
    <w:rsid w:val="00245B63"/>
    <w:rsid w:val="00245CE0"/>
    <w:rsid w:val="00246235"/>
    <w:rsid w:val="00246450"/>
    <w:rsid w:val="002476C5"/>
    <w:rsid w:val="00247784"/>
    <w:rsid w:val="002477F1"/>
    <w:rsid w:val="0024781D"/>
    <w:rsid w:val="00247840"/>
    <w:rsid w:val="00247D0B"/>
    <w:rsid w:val="002502B8"/>
    <w:rsid w:val="002515D8"/>
    <w:rsid w:val="0025180F"/>
    <w:rsid w:val="0025181F"/>
    <w:rsid w:val="00251830"/>
    <w:rsid w:val="002521B7"/>
    <w:rsid w:val="002523DF"/>
    <w:rsid w:val="002526E4"/>
    <w:rsid w:val="00252D44"/>
    <w:rsid w:val="0025312E"/>
    <w:rsid w:val="00253319"/>
    <w:rsid w:val="002538DF"/>
    <w:rsid w:val="002545F2"/>
    <w:rsid w:val="0025499F"/>
    <w:rsid w:val="00254E7F"/>
    <w:rsid w:val="00254F80"/>
    <w:rsid w:val="00255857"/>
    <w:rsid w:val="00255A5C"/>
    <w:rsid w:val="0025670C"/>
    <w:rsid w:val="00256B52"/>
    <w:rsid w:val="002573CA"/>
    <w:rsid w:val="00257890"/>
    <w:rsid w:val="00257C78"/>
    <w:rsid w:val="00260526"/>
    <w:rsid w:val="00260956"/>
    <w:rsid w:val="00260F18"/>
    <w:rsid w:val="00260F45"/>
    <w:rsid w:val="00261212"/>
    <w:rsid w:val="00261752"/>
    <w:rsid w:val="00261759"/>
    <w:rsid w:val="0026228A"/>
    <w:rsid w:val="00262994"/>
    <w:rsid w:val="00262AA9"/>
    <w:rsid w:val="002635AA"/>
    <w:rsid w:val="00263B19"/>
    <w:rsid w:val="00263B32"/>
    <w:rsid w:val="00263D54"/>
    <w:rsid w:val="00263D72"/>
    <w:rsid w:val="002651F8"/>
    <w:rsid w:val="0026535A"/>
    <w:rsid w:val="00266125"/>
    <w:rsid w:val="00266350"/>
    <w:rsid w:val="0026781F"/>
    <w:rsid w:val="002678A0"/>
    <w:rsid w:val="002678D1"/>
    <w:rsid w:val="00270154"/>
    <w:rsid w:val="002702C4"/>
    <w:rsid w:val="002706D6"/>
    <w:rsid w:val="002709DC"/>
    <w:rsid w:val="00271220"/>
    <w:rsid w:val="0027152A"/>
    <w:rsid w:val="0027153B"/>
    <w:rsid w:val="00271EB3"/>
    <w:rsid w:val="002725BB"/>
    <w:rsid w:val="00272F6B"/>
    <w:rsid w:val="002731FF"/>
    <w:rsid w:val="00273245"/>
    <w:rsid w:val="00273A6C"/>
    <w:rsid w:val="00273D9F"/>
    <w:rsid w:val="00274E87"/>
    <w:rsid w:val="00275207"/>
    <w:rsid w:val="002753E3"/>
    <w:rsid w:val="00275A87"/>
    <w:rsid w:val="00275BAA"/>
    <w:rsid w:val="002767AC"/>
    <w:rsid w:val="00276EA6"/>
    <w:rsid w:val="00276F41"/>
    <w:rsid w:val="002772E3"/>
    <w:rsid w:val="002779B1"/>
    <w:rsid w:val="00277AFF"/>
    <w:rsid w:val="00277C89"/>
    <w:rsid w:val="00277EFD"/>
    <w:rsid w:val="002804ED"/>
    <w:rsid w:val="002806B5"/>
    <w:rsid w:val="00280F0B"/>
    <w:rsid w:val="002811C2"/>
    <w:rsid w:val="0028205C"/>
    <w:rsid w:val="00282B21"/>
    <w:rsid w:val="00282BF6"/>
    <w:rsid w:val="0028305A"/>
    <w:rsid w:val="002830FD"/>
    <w:rsid w:val="002833D9"/>
    <w:rsid w:val="00283892"/>
    <w:rsid w:val="00283A68"/>
    <w:rsid w:val="00283B11"/>
    <w:rsid w:val="00283F4D"/>
    <w:rsid w:val="0028577D"/>
    <w:rsid w:val="00285F02"/>
    <w:rsid w:val="00285FE4"/>
    <w:rsid w:val="0028636A"/>
    <w:rsid w:val="0028654D"/>
    <w:rsid w:val="002866A6"/>
    <w:rsid w:val="00287138"/>
    <w:rsid w:val="0029028D"/>
    <w:rsid w:val="0029048A"/>
    <w:rsid w:val="00290A2A"/>
    <w:rsid w:val="00290A6F"/>
    <w:rsid w:val="00291018"/>
    <w:rsid w:val="0029174B"/>
    <w:rsid w:val="0029225D"/>
    <w:rsid w:val="0029284D"/>
    <w:rsid w:val="00292935"/>
    <w:rsid w:val="00292C9B"/>
    <w:rsid w:val="002932AB"/>
    <w:rsid w:val="00294334"/>
    <w:rsid w:val="00294630"/>
    <w:rsid w:val="002946DB"/>
    <w:rsid w:val="00294842"/>
    <w:rsid w:val="002960BD"/>
    <w:rsid w:val="0029687B"/>
    <w:rsid w:val="00296D69"/>
    <w:rsid w:val="00296E93"/>
    <w:rsid w:val="00296FFE"/>
    <w:rsid w:val="00297332"/>
    <w:rsid w:val="00297560"/>
    <w:rsid w:val="0029795B"/>
    <w:rsid w:val="00297CDF"/>
    <w:rsid w:val="002A082B"/>
    <w:rsid w:val="002A0C8A"/>
    <w:rsid w:val="002A0F4E"/>
    <w:rsid w:val="002A1140"/>
    <w:rsid w:val="002A147E"/>
    <w:rsid w:val="002A166C"/>
    <w:rsid w:val="002A18A9"/>
    <w:rsid w:val="002A2321"/>
    <w:rsid w:val="002A23DC"/>
    <w:rsid w:val="002A2833"/>
    <w:rsid w:val="002A2E26"/>
    <w:rsid w:val="002A303E"/>
    <w:rsid w:val="002A33C9"/>
    <w:rsid w:val="002A3468"/>
    <w:rsid w:val="002A3657"/>
    <w:rsid w:val="002A3F22"/>
    <w:rsid w:val="002A3F91"/>
    <w:rsid w:val="002A4262"/>
    <w:rsid w:val="002A460A"/>
    <w:rsid w:val="002A4D05"/>
    <w:rsid w:val="002A4DF9"/>
    <w:rsid w:val="002A4F5B"/>
    <w:rsid w:val="002A54B9"/>
    <w:rsid w:val="002A598E"/>
    <w:rsid w:val="002A5BA0"/>
    <w:rsid w:val="002A644B"/>
    <w:rsid w:val="002A64E2"/>
    <w:rsid w:val="002A6596"/>
    <w:rsid w:val="002A6D0B"/>
    <w:rsid w:val="002A6D1E"/>
    <w:rsid w:val="002A7588"/>
    <w:rsid w:val="002A7C44"/>
    <w:rsid w:val="002A7D6E"/>
    <w:rsid w:val="002B0C81"/>
    <w:rsid w:val="002B106E"/>
    <w:rsid w:val="002B1107"/>
    <w:rsid w:val="002B22B2"/>
    <w:rsid w:val="002B27D9"/>
    <w:rsid w:val="002B28CA"/>
    <w:rsid w:val="002B2B3E"/>
    <w:rsid w:val="002B2C53"/>
    <w:rsid w:val="002B3622"/>
    <w:rsid w:val="002B3A64"/>
    <w:rsid w:val="002B3C31"/>
    <w:rsid w:val="002B3C35"/>
    <w:rsid w:val="002B3C57"/>
    <w:rsid w:val="002B43CD"/>
    <w:rsid w:val="002B4556"/>
    <w:rsid w:val="002B4668"/>
    <w:rsid w:val="002B52D3"/>
    <w:rsid w:val="002B5931"/>
    <w:rsid w:val="002B6058"/>
    <w:rsid w:val="002B6149"/>
    <w:rsid w:val="002B66AF"/>
    <w:rsid w:val="002B6D4C"/>
    <w:rsid w:val="002B6D83"/>
    <w:rsid w:val="002B781A"/>
    <w:rsid w:val="002B78B4"/>
    <w:rsid w:val="002B7BFC"/>
    <w:rsid w:val="002B7E7D"/>
    <w:rsid w:val="002B7E7E"/>
    <w:rsid w:val="002C0140"/>
    <w:rsid w:val="002C0652"/>
    <w:rsid w:val="002C142C"/>
    <w:rsid w:val="002C1748"/>
    <w:rsid w:val="002C1B7A"/>
    <w:rsid w:val="002C1FC4"/>
    <w:rsid w:val="002C21D0"/>
    <w:rsid w:val="002C378D"/>
    <w:rsid w:val="002C38DE"/>
    <w:rsid w:val="002C3A78"/>
    <w:rsid w:val="002C4033"/>
    <w:rsid w:val="002C448B"/>
    <w:rsid w:val="002C4D87"/>
    <w:rsid w:val="002C4DC4"/>
    <w:rsid w:val="002C60CA"/>
    <w:rsid w:val="002C6BA6"/>
    <w:rsid w:val="002C6DAE"/>
    <w:rsid w:val="002C70CF"/>
    <w:rsid w:val="002C7B86"/>
    <w:rsid w:val="002D039B"/>
    <w:rsid w:val="002D06B6"/>
    <w:rsid w:val="002D0AC0"/>
    <w:rsid w:val="002D0C7F"/>
    <w:rsid w:val="002D102C"/>
    <w:rsid w:val="002D10AD"/>
    <w:rsid w:val="002D1A52"/>
    <w:rsid w:val="002D1B1D"/>
    <w:rsid w:val="002D1B98"/>
    <w:rsid w:val="002D1E9F"/>
    <w:rsid w:val="002D2A0C"/>
    <w:rsid w:val="002D2B3A"/>
    <w:rsid w:val="002D2F26"/>
    <w:rsid w:val="002D39DC"/>
    <w:rsid w:val="002D3DC9"/>
    <w:rsid w:val="002D3E12"/>
    <w:rsid w:val="002D442B"/>
    <w:rsid w:val="002D459D"/>
    <w:rsid w:val="002D4FFA"/>
    <w:rsid w:val="002D58A5"/>
    <w:rsid w:val="002D5962"/>
    <w:rsid w:val="002D5BEB"/>
    <w:rsid w:val="002D5E60"/>
    <w:rsid w:val="002D616E"/>
    <w:rsid w:val="002D6E69"/>
    <w:rsid w:val="002D701D"/>
    <w:rsid w:val="002D71BF"/>
    <w:rsid w:val="002D749A"/>
    <w:rsid w:val="002D776B"/>
    <w:rsid w:val="002D77E0"/>
    <w:rsid w:val="002D783A"/>
    <w:rsid w:val="002D7F94"/>
    <w:rsid w:val="002D7F9A"/>
    <w:rsid w:val="002E0101"/>
    <w:rsid w:val="002E02FD"/>
    <w:rsid w:val="002E0428"/>
    <w:rsid w:val="002E0AB1"/>
    <w:rsid w:val="002E0FD1"/>
    <w:rsid w:val="002E103F"/>
    <w:rsid w:val="002E1220"/>
    <w:rsid w:val="002E1783"/>
    <w:rsid w:val="002E1D88"/>
    <w:rsid w:val="002E1EAA"/>
    <w:rsid w:val="002E280E"/>
    <w:rsid w:val="002E2CAE"/>
    <w:rsid w:val="002E371B"/>
    <w:rsid w:val="002E3F3D"/>
    <w:rsid w:val="002E3F66"/>
    <w:rsid w:val="002E4375"/>
    <w:rsid w:val="002E48CF"/>
    <w:rsid w:val="002E4C03"/>
    <w:rsid w:val="002E4F6B"/>
    <w:rsid w:val="002E5AD5"/>
    <w:rsid w:val="002E5B59"/>
    <w:rsid w:val="002E5CCE"/>
    <w:rsid w:val="002E5FA5"/>
    <w:rsid w:val="002E60EB"/>
    <w:rsid w:val="002E61E0"/>
    <w:rsid w:val="002E6ACA"/>
    <w:rsid w:val="002E7C4F"/>
    <w:rsid w:val="002E7DF1"/>
    <w:rsid w:val="002F0620"/>
    <w:rsid w:val="002F0E03"/>
    <w:rsid w:val="002F19E1"/>
    <w:rsid w:val="002F1A34"/>
    <w:rsid w:val="002F1A6B"/>
    <w:rsid w:val="002F1D7B"/>
    <w:rsid w:val="002F2A6E"/>
    <w:rsid w:val="002F2CCE"/>
    <w:rsid w:val="002F302E"/>
    <w:rsid w:val="002F3305"/>
    <w:rsid w:val="002F33F0"/>
    <w:rsid w:val="002F3DA7"/>
    <w:rsid w:val="002F47DD"/>
    <w:rsid w:val="002F5476"/>
    <w:rsid w:val="002F5885"/>
    <w:rsid w:val="002F5A9A"/>
    <w:rsid w:val="002F7241"/>
    <w:rsid w:val="002F7376"/>
    <w:rsid w:val="002F7698"/>
    <w:rsid w:val="002F78FA"/>
    <w:rsid w:val="002F7983"/>
    <w:rsid w:val="002F7E9C"/>
    <w:rsid w:val="0030018B"/>
    <w:rsid w:val="003012BD"/>
    <w:rsid w:val="003015F1"/>
    <w:rsid w:val="0030175A"/>
    <w:rsid w:val="00301993"/>
    <w:rsid w:val="00301C0C"/>
    <w:rsid w:val="00302083"/>
    <w:rsid w:val="00302404"/>
    <w:rsid w:val="00303BE8"/>
    <w:rsid w:val="00304351"/>
    <w:rsid w:val="00304B32"/>
    <w:rsid w:val="00304F18"/>
    <w:rsid w:val="00305700"/>
    <w:rsid w:val="003060A7"/>
    <w:rsid w:val="0030626D"/>
    <w:rsid w:val="003067E5"/>
    <w:rsid w:val="00306C25"/>
    <w:rsid w:val="00307130"/>
    <w:rsid w:val="0030716F"/>
    <w:rsid w:val="00307BC5"/>
    <w:rsid w:val="00307D35"/>
    <w:rsid w:val="00307D4A"/>
    <w:rsid w:val="00307E0E"/>
    <w:rsid w:val="003101DA"/>
    <w:rsid w:val="003107DD"/>
    <w:rsid w:val="003112F5"/>
    <w:rsid w:val="00311394"/>
    <w:rsid w:val="00311B13"/>
    <w:rsid w:val="00312E21"/>
    <w:rsid w:val="00313196"/>
    <w:rsid w:val="0031340D"/>
    <w:rsid w:val="00313721"/>
    <w:rsid w:val="0031390C"/>
    <w:rsid w:val="00313B7E"/>
    <w:rsid w:val="003141EF"/>
    <w:rsid w:val="0031462C"/>
    <w:rsid w:val="00314779"/>
    <w:rsid w:val="00314CCA"/>
    <w:rsid w:val="00314D5F"/>
    <w:rsid w:val="00315287"/>
    <w:rsid w:val="00315288"/>
    <w:rsid w:val="00315CEC"/>
    <w:rsid w:val="003161F9"/>
    <w:rsid w:val="00316A5C"/>
    <w:rsid w:val="00316C0D"/>
    <w:rsid w:val="00316D18"/>
    <w:rsid w:val="00316EDA"/>
    <w:rsid w:val="003176A6"/>
    <w:rsid w:val="003179E7"/>
    <w:rsid w:val="0032041D"/>
    <w:rsid w:val="00320670"/>
    <w:rsid w:val="003207EE"/>
    <w:rsid w:val="00320E62"/>
    <w:rsid w:val="0032111D"/>
    <w:rsid w:val="0032162A"/>
    <w:rsid w:val="00321AC0"/>
    <w:rsid w:val="00322199"/>
    <w:rsid w:val="00323154"/>
    <w:rsid w:val="0032324C"/>
    <w:rsid w:val="003236E5"/>
    <w:rsid w:val="00323CC6"/>
    <w:rsid w:val="00323D9C"/>
    <w:rsid w:val="00323E1C"/>
    <w:rsid w:val="00323FBB"/>
    <w:rsid w:val="00324189"/>
    <w:rsid w:val="003242B1"/>
    <w:rsid w:val="003246EC"/>
    <w:rsid w:val="0032490E"/>
    <w:rsid w:val="00325201"/>
    <w:rsid w:val="003252F6"/>
    <w:rsid w:val="00325372"/>
    <w:rsid w:val="00325699"/>
    <w:rsid w:val="003258F7"/>
    <w:rsid w:val="00325AC7"/>
    <w:rsid w:val="003267F0"/>
    <w:rsid w:val="00326997"/>
    <w:rsid w:val="00327219"/>
    <w:rsid w:val="00327506"/>
    <w:rsid w:val="00327516"/>
    <w:rsid w:val="00327B1C"/>
    <w:rsid w:val="00330415"/>
    <w:rsid w:val="0033104D"/>
    <w:rsid w:val="003313B5"/>
    <w:rsid w:val="00332D65"/>
    <w:rsid w:val="00332DB9"/>
    <w:rsid w:val="0033319B"/>
    <w:rsid w:val="003335C9"/>
    <w:rsid w:val="003337A2"/>
    <w:rsid w:val="00333989"/>
    <w:rsid w:val="003339D7"/>
    <w:rsid w:val="00333B53"/>
    <w:rsid w:val="00333DD8"/>
    <w:rsid w:val="00334314"/>
    <w:rsid w:val="003346CC"/>
    <w:rsid w:val="003348FD"/>
    <w:rsid w:val="00335399"/>
    <w:rsid w:val="00335A42"/>
    <w:rsid w:val="00335E61"/>
    <w:rsid w:val="00335EA3"/>
    <w:rsid w:val="00336184"/>
    <w:rsid w:val="00336738"/>
    <w:rsid w:val="00337BD5"/>
    <w:rsid w:val="00337DA6"/>
    <w:rsid w:val="0034007F"/>
    <w:rsid w:val="003400A8"/>
    <w:rsid w:val="00341492"/>
    <w:rsid w:val="00341801"/>
    <w:rsid w:val="00341A7D"/>
    <w:rsid w:val="00342301"/>
    <w:rsid w:val="00342BAD"/>
    <w:rsid w:val="0034319B"/>
    <w:rsid w:val="00343213"/>
    <w:rsid w:val="003434C6"/>
    <w:rsid w:val="00343929"/>
    <w:rsid w:val="0034425A"/>
    <w:rsid w:val="0034445A"/>
    <w:rsid w:val="0034498F"/>
    <w:rsid w:val="00344D19"/>
    <w:rsid w:val="00344E47"/>
    <w:rsid w:val="0034529B"/>
    <w:rsid w:val="00345328"/>
    <w:rsid w:val="0034576B"/>
    <w:rsid w:val="00345792"/>
    <w:rsid w:val="00345D09"/>
    <w:rsid w:val="00346065"/>
    <w:rsid w:val="003460D6"/>
    <w:rsid w:val="003463D9"/>
    <w:rsid w:val="00346732"/>
    <w:rsid w:val="003467B5"/>
    <w:rsid w:val="00346CCF"/>
    <w:rsid w:val="00346F98"/>
    <w:rsid w:val="003471BE"/>
    <w:rsid w:val="00347B3A"/>
    <w:rsid w:val="003504EF"/>
    <w:rsid w:val="0035051F"/>
    <w:rsid w:val="00350945"/>
    <w:rsid w:val="00350AAD"/>
    <w:rsid w:val="00350B63"/>
    <w:rsid w:val="00350B80"/>
    <w:rsid w:val="00350D20"/>
    <w:rsid w:val="00351447"/>
    <w:rsid w:val="003514B8"/>
    <w:rsid w:val="00351534"/>
    <w:rsid w:val="0035163A"/>
    <w:rsid w:val="003518DB"/>
    <w:rsid w:val="003520DD"/>
    <w:rsid w:val="00352178"/>
    <w:rsid w:val="0035257B"/>
    <w:rsid w:val="00352E11"/>
    <w:rsid w:val="00353085"/>
    <w:rsid w:val="00353241"/>
    <w:rsid w:val="003533EE"/>
    <w:rsid w:val="00353DB2"/>
    <w:rsid w:val="00354846"/>
    <w:rsid w:val="0035500A"/>
    <w:rsid w:val="003550DE"/>
    <w:rsid w:val="0035558B"/>
    <w:rsid w:val="003555AD"/>
    <w:rsid w:val="003555C7"/>
    <w:rsid w:val="003565E6"/>
    <w:rsid w:val="00356A57"/>
    <w:rsid w:val="00356E88"/>
    <w:rsid w:val="00357320"/>
    <w:rsid w:val="00357981"/>
    <w:rsid w:val="0035798E"/>
    <w:rsid w:val="00360490"/>
    <w:rsid w:val="003604E4"/>
    <w:rsid w:val="00360559"/>
    <w:rsid w:val="00360E80"/>
    <w:rsid w:val="003615F8"/>
    <w:rsid w:val="003618E7"/>
    <w:rsid w:val="00361CB2"/>
    <w:rsid w:val="003625C6"/>
    <w:rsid w:val="003625D3"/>
    <w:rsid w:val="00362703"/>
    <w:rsid w:val="0036289D"/>
    <w:rsid w:val="00362B58"/>
    <w:rsid w:val="00362D97"/>
    <w:rsid w:val="003631EC"/>
    <w:rsid w:val="003633CC"/>
    <w:rsid w:val="00363B95"/>
    <w:rsid w:val="0036426E"/>
    <w:rsid w:val="003642AC"/>
    <w:rsid w:val="0036446D"/>
    <w:rsid w:val="0036454C"/>
    <w:rsid w:val="00364A04"/>
    <w:rsid w:val="00364AD2"/>
    <w:rsid w:val="00364F8A"/>
    <w:rsid w:val="003653F8"/>
    <w:rsid w:val="003666FF"/>
    <w:rsid w:val="00367205"/>
    <w:rsid w:val="00367A43"/>
    <w:rsid w:val="00367A4A"/>
    <w:rsid w:val="00367B7C"/>
    <w:rsid w:val="00367CBB"/>
    <w:rsid w:val="0037002D"/>
    <w:rsid w:val="00370133"/>
    <w:rsid w:val="00370238"/>
    <w:rsid w:val="00371957"/>
    <w:rsid w:val="00371AE2"/>
    <w:rsid w:val="003720C7"/>
    <w:rsid w:val="00372185"/>
    <w:rsid w:val="00372668"/>
    <w:rsid w:val="00372CFE"/>
    <w:rsid w:val="00372F4F"/>
    <w:rsid w:val="00373380"/>
    <w:rsid w:val="0037354A"/>
    <w:rsid w:val="0037401B"/>
    <w:rsid w:val="00374429"/>
    <w:rsid w:val="00374C9E"/>
    <w:rsid w:val="00375029"/>
    <w:rsid w:val="00375A1B"/>
    <w:rsid w:val="00375AB4"/>
    <w:rsid w:val="00375E26"/>
    <w:rsid w:val="003760FA"/>
    <w:rsid w:val="00376716"/>
    <w:rsid w:val="0037685F"/>
    <w:rsid w:val="00376FA6"/>
    <w:rsid w:val="003772A2"/>
    <w:rsid w:val="0038034F"/>
    <w:rsid w:val="00380C8B"/>
    <w:rsid w:val="00380DED"/>
    <w:rsid w:val="00381E78"/>
    <w:rsid w:val="00382026"/>
    <w:rsid w:val="003825BF"/>
    <w:rsid w:val="00382603"/>
    <w:rsid w:val="003830B8"/>
    <w:rsid w:val="003844B8"/>
    <w:rsid w:val="00384A6E"/>
    <w:rsid w:val="00385326"/>
    <w:rsid w:val="00385640"/>
    <w:rsid w:val="00385A40"/>
    <w:rsid w:val="00385F0A"/>
    <w:rsid w:val="003862F9"/>
    <w:rsid w:val="003866E0"/>
    <w:rsid w:val="00386BEF"/>
    <w:rsid w:val="00386D96"/>
    <w:rsid w:val="00387D7F"/>
    <w:rsid w:val="00387E9A"/>
    <w:rsid w:val="00390A20"/>
    <w:rsid w:val="00390A63"/>
    <w:rsid w:val="00390B6A"/>
    <w:rsid w:val="00390B6E"/>
    <w:rsid w:val="00390E62"/>
    <w:rsid w:val="00390F5F"/>
    <w:rsid w:val="00391143"/>
    <w:rsid w:val="003914A8"/>
    <w:rsid w:val="003926CA"/>
    <w:rsid w:val="003927AB"/>
    <w:rsid w:val="00392C38"/>
    <w:rsid w:val="00393534"/>
    <w:rsid w:val="0039360F"/>
    <w:rsid w:val="003939E4"/>
    <w:rsid w:val="00394AAF"/>
    <w:rsid w:val="00394BDF"/>
    <w:rsid w:val="00394EA7"/>
    <w:rsid w:val="00395129"/>
    <w:rsid w:val="0039517D"/>
    <w:rsid w:val="003956E6"/>
    <w:rsid w:val="003969FD"/>
    <w:rsid w:val="00396CA4"/>
    <w:rsid w:val="00396ED6"/>
    <w:rsid w:val="00396EF5"/>
    <w:rsid w:val="003970AF"/>
    <w:rsid w:val="00397199"/>
    <w:rsid w:val="00397316"/>
    <w:rsid w:val="003979B0"/>
    <w:rsid w:val="00397BF4"/>
    <w:rsid w:val="003A00E5"/>
    <w:rsid w:val="003A05AF"/>
    <w:rsid w:val="003A0AFF"/>
    <w:rsid w:val="003A0CC3"/>
    <w:rsid w:val="003A18C7"/>
    <w:rsid w:val="003A1CCB"/>
    <w:rsid w:val="003A1E9D"/>
    <w:rsid w:val="003A1FB1"/>
    <w:rsid w:val="003A1FD2"/>
    <w:rsid w:val="003A2E66"/>
    <w:rsid w:val="003A2EC6"/>
    <w:rsid w:val="003A3444"/>
    <w:rsid w:val="003A3BB4"/>
    <w:rsid w:val="003A3F8E"/>
    <w:rsid w:val="003A4269"/>
    <w:rsid w:val="003A4F75"/>
    <w:rsid w:val="003A50AE"/>
    <w:rsid w:val="003A56A5"/>
    <w:rsid w:val="003A5C72"/>
    <w:rsid w:val="003A63B7"/>
    <w:rsid w:val="003A6434"/>
    <w:rsid w:val="003A69CE"/>
    <w:rsid w:val="003A7115"/>
    <w:rsid w:val="003A7711"/>
    <w:rsid w:val="003A77C1"/>
    <w:rsid w:val="003B1718"/>
    <w:rsid w:val="003B1ADF"/>
    <w:rsid w:val="003B2453"/>
    <w:rsid w:val="003B2714"/>
    <w:rsid w:val="003B2D94"/>
    <w:rsid w:val="003B321A"/>
    <w:rsid w:val="003B3496"/>
    <w:rsid w:val="003B37E1"/>
    <w:rsid w:val="003B3A18"/>
    <w:rsid w:val="003B3EA4"/>
    <w:rsid w:val="003B4469"/>
    <w:rsid w:val="003B4662"/>
    <w:rsid w:val="003B4B43"/>
    <w:rsid w:val="003B4D70"/>
    <w:rsid w:val="003B528F"/>
    <w:rsid w:val="003B5E43"/>
    <w:rsid w:val="003B6AD4"/>
    <w:rsid w:val="003B6E20"/>
    <w:rsid w:val="003B6FCF"/>
    <w:rsid w:val="003B7E4C"/>
    <w:rsid w:val="003B7F0C"/>
    <w:rsid w:val="003C00B7"/>
    <w:rsid w:val="003C048F"/>
    <w:rsid w:val="003C0F76"/>
    <w:rsid w:val="003C1451"/>
    <w:rsid w:val="003C16A4"/>
    <w:rsid w:val="003C1A8F"/>
    <w:rsid w:val="003C1B65"/>
    <w:rsid w:val="003C1F1C"/>
    <w:rsid w:val="003C21E3"/>
    <w:rsid w:val="003C2442"/>
    <w:rsid w:val="003C2557"/>
    <w:rsid w:val="003C25D2"/>
    <w:rsid w:val="003C2B0D"/>
    <w:rsid w:val="003C2D0B"/>
    <w:rsid w:val="003C3589"/>
    <w:rsid w:val="003C36C3"/>
    <w:rsid w:val="003C3B75"/>
    <w:rsid w:val="003C4119"/>
    <w:rsid w:val="003C4569"/>
    <w:rsid w:val="003C48C6"/>
    <w:rsid w:val="003C4AA5"/>
    <w:rsid w:val="003C5029"/>
    <w:rsid w:val="003C5455"/>
    <w:rsid w:val="003C5769"/>
    <w:rsid w:val="003C5822"/>
    <w:rsid w:val="003C5861"/>
    <w:rsid w:val="003C5922"/>
    <w:rsid w:val="003C5CE9"/>
    <w:rsid w:val="003C5E20"/>
    <w:rsid w:val="003C66ED"/>
    <w:rsid w:val="003C6B4D"/>
    <w:rsid w:val="003C6CE5"/>
    <w:rsid w:val="003C7739"/>
    <w:rsid w:val="003C7795"/>
    <w:rsid w:val="003C7B91"/>
    <w:rsid w:val="003C7BB1"/>
    <w:rsid w:val="003C7C83"/>
    <w:rsid w:val="003C7DA7"/>
    <w:rsid w:val="003C7DE6"/>
    <w:rsid w:val="003C7EFE"/>
    <w:rsid w:val="003C7FC4"/>
    <w:rsid w:val="003D01C5"/>
    <w:rsid w:val="003D1088"/>
    <w:rsid w:val="003D1124"/>
    <w:rsid w:val="003D1B3E"/>
    <w:rsid w:val="003D23DA"/>
    <w:rsid w:val="003D23DD"/>
    <w:rsid w:val="003D242B"/>
    <w:rsid w:val="003D3D4B"/>
    <w:rsid w:val="003D4460"/>
    <w:rsid w:val="003D4559"/>
    <w:rsid w:val="003D4FC7"/>
    <w:rsid w:val="003D54A8"/>
    <w:rsid w:val="003D5587"/>
    <w:rsid w:val="003D5A46"/>
    <w:rsid w:val="003D5AA4"/>
    <w:rsid w:val="003D5CC9"/>
    <w:rsid w:val="003D5F34"/>
    <w:rsid w:val="003D6129"/>
    <w:rsid w:val="003D631A"/>
    <w:rsid w:val="003D631E"/>
    <w:rsid w:val="003D7B9F"/>
    <w:rsid w:val="003E0509"/>
    <w:rsid w:val="003E05B5"/>
    <w:rsid w:val="003E072A"/>
    <w:rsid w:val="003E1F02"/>
    <w:rsid w:val="003E2006"/>
    <w:rsid w:val="003E2452"/>
    <w:rsid w:val="003E281C"/>
    <w:rsid w:val="003E33CB"/>
    <w:rsid w:val="003E3452"/>
    <w:rsid w:val="003E361D"/>
    <w:rsid w:val="003E3938"/>
    <w:rsid w:val="003E4374"/>
    <w:rsid w:val="003E4933"/>
    <w:rsid w:val="003E53CB"/>
    <w:rsid w:val="003E5C7D"/>
    <w:rsid w:val="003E5E60"/>
    <w:rsid w:val="003E6241"/>
    <w:rsid w:val="003E6A0E"/>
    <w:rsid w:val="003E72CC"/>
    <w:rsid w:val="003F0133"/>
    <w:rsid w:val="003F0BFE"/>
    <w:rsid w:val="003F104B"/>
    <w:rsid w:val="003F10AB"/>
    <w:rsid w:val="003F13CC"/>
    <w:rsid w:val="003F147F"/>
    <w:rsid w:val="003F151B"/>
    <w:rsid w:val="003F1DB3"/>
    <w:rsid w:val="003F2198"/>
    <w:rsid w:val="003F25E1"/>
    <w:rsid w:val="003F2896"/>
    <w:rsid w:val="003F29BA"/>
    <w:rsid w:val="003F32B5"/>
    <w:rsid w:val="003F33EA"/>
    <w:rsid w:val="003F3439"/>
    <w:rsid w:val="003F34A7"/>
    <w:rsid w:val="003F3ECA"/>
    <w:rsid w:val="003F4959"/>
    <w:rsid w:val="003F4B72"/>
    <w:rsid w:val="003F4DC6"/>
    <w:rsid w:val="003F51CF"/>
    <w:rsid w:val="003F571C"/>
    <w:rsid w:val="003F58D0"/>
    <w:rsid w:val="003F59F5"/>
    <w:rsid w:val="003F5A97"/>
    <w:rsid w:val="003F5AEF"/>
    <w:rsid w:val="003F5B7E"/>
    <w:rsid w:val="003F630D"/>
    <w:rsid w:val="003F6311"/>
    <w:rsid w:val="003F646C"/>
    <w:rsid w:val="003F6901"/>
    <w:rsid w:val="003F6965"/>
    <w:rsid w:val="003F72B7"/>
    <w:rsid w:val="003F72F5"/>
    <w:rsid w:val="003F782B"/>
    <w:rsid w:val="003F7E04"/>
    <w:rsid w:val="0040050C"/>
    <w:rsid w:val="00400710"/>
    <w:rsid w:val="00400975"/>
    <w:rsid w:val="004016AD"/>
    <w:rsid w:val="004017B7"/>
    <w:rsid w:val="0040216F"/>
    <w:rsid w:val="00402265"/>
    <w:rsid w:val="004029FA"/>
    <w:rsid w:val="004034AA"/>
    <w:rsid w:val="00403792"/>
    <w:rsid w:val="004038B5"/>
    <w:rsid w:val="00403CCE"/>
    <w:rsid w:val="00403FEA"/>
    <w:rsid w:val="004045C1"/>
    <w:rsid w:val="00404BBA"/>
    <w:rsid w:val="00404C49"/>
    <w:rsid w:val="00404D14"/>
    <w:rsid w:val="00405339"/>
    <w:rsid w:val="00405351"/>
    <w:rsid w:val="004056CB"/>
    <w:rsid w:val="00405A7A"/>
    <w:rsid w:val="00405BD7"/>
    <w:rsid w:val="00405F42"/>
    <w:rsid w:val="004065E2"/>
    <w:rsid w:val="004066C6"/>
    <w:rsid w:val="00406CD2"/>
    <w:rsid w:val="004070EA"/>
    <w:rsid w:val="004078B2"/>
    <w:rsid w:val="00407E4A"/>
    <w:rsid w:val="00410030"/>
    <w:rsid w:val="00410415"/>
    <w:rsid w:val="00410D05"/>
    <w:rsid w:val="00410D09"/>
    <w:rsid w:val="00411029"/>
    <w:rsid w:val="004110D6"/>
    <w:rsid w:val="004112D3"/>
    <w:rsid w:val="00411E8A"/>
    <w:rsid w:val="00411EBD"/>
    <w:rsid w:val="0041201A"/>
    <w:rsid w:val="00412662"/>
    <w:rsid w:val="00412CD1"/>
    <w:rsid w:val="00412F35"/>
    <w:rsid w:val="0041388F"/>
    <w:rsid w:val="004140D7"/>
    <w:rsid w:val="0041421E"/>
    <w:rsid w:val="00414264"/>
    <w:rsid w:val="00414966"/>
    <w:rsid w:val="00414C64"/>
    <w:rsid w:val="00414F90"/>
    <w:rsid w:val="004150EC"/>
    <w:rsid w:val="00416114"/>
    <w:rsid w:val="0041628F"/>
    <w:rsid w:val="00416A47"/>
    <w:rsid w:val="004179D2"/>
    <w:rsid w:val="00417D68"/>
    <w:rsid w:val="00420079"/>
    <w:rsid w:val="00420988"/>
    <w:rsid w:val="00420D6D"/>
    <w:rsid w:val="00420F24"/>
    <w:rsid w:val="00421263"/>
    <w:rsid w:val="0042160A"/>
    <w:rsid w:val="004219EF"/>
    <w:rsid w:val="004222CE"/>
    <w:rsid w:val="004227FE"/>
    <w:rsid w:val="00422851"/>
    <w:rsid w:val="00422963"/>
    <w:rsid w:val="004229C7"/>
    <w:rsid w:val="0042302E"/>
    <w:rsid w:val="00423883"/>
    <w:rsid w:val="004248AE"/>
    <w:rsid w:val="004252C2"/>
    <w:rsid w:val="004257F8"/>
    <w:rsid w:val="004262E1"/>
    <w:rsid w:val="00426467"/>
    <w:rsid w:val="0042658A"/>
    <w:rsid w:val="0042659B"/>
    <w:rsid w:val="00426C6D"/>
    <w:rsid w:val="0042745C"/>
    <w:rsid w:val="00427AB7"/>
    <w:rsid w:val="00430373"/>
    <w:rsid w:val="00430427"/>
    <w:rsid w:val="004307C8"/>
    <w:rsid w:val="00430C0B"/>
    <w:rsid w:val="004310FC"/>
    <w:rsid w:val="004317E1"/>
    <w:rsid w:val="00431939"/>
    <w:rsid w:val="0043198C"/>
    <w:rsid w:val="004319B7"/>
    <w:rsid w:val="0043234D"/>
    <w:rsid w:val="0043252A"/>
    <w:rsid w:val="00432F5B"/>
    <w:rsid w:val="004331FC"/>
    <w:rsid w:val="0043340C"/>
    <w:rsid w:val="004337D3"/>
    <w:rsid w:val="00433A24"/>
    <w:rsid w:val="00433D06"/>
    <w:rsid w:val="004340D5"/>
    <w:rsid w:val="004342BA"/>
    <w:rsid w:val="00434928"/>
    <w:rsid w:val="00435B46"/>
    <w:rsid w:val="004362E3"/>
    <w:rsid w:val="0043690F"/>
    <w:rsid w:val="004369CD"/>
    <w:rsid w:val="00437649"/>
    <w:rsid w:val="00437C3D"/>
    <w:rsid w:val="0044108C"/>
    <w:rsid w:val="00441915"/>
    <w:rsid w:val="0044308D"/>
    <w:rsid w:val="00443472"/>
    <w:rsid w:val="00444328"/>
    <w:rsid w:val="004445B5"/>
    <w:rsid w:val="0044470D"/>
    <w:rsid w:val="004447E0"/>
    <w:rsid w:val="00444D32"/>
    <w:rsid w:val="00445795"/>
    <w:rsid w:val="00445807"/>
    <w:rsid w:val="004458D2"/>
    <w:rsid w:val="00445ABF"/>
    <w:rsid w:val="00445C09"/>
    <w:rsid w:val="004465D7"/>
    <w:rsid w:val="00447032"/>
    <w:rsid w:val="004474F4"/>
    <w:rsid w:val="00447666"/>
    <w:rsid w:val="00450356"/>
    <w:rsid w:val="004504D8"/>
    <w:rsid w:val="0045096E"/>
    <w:rsid w:val="00450BD8"/>
    <w:rsid w:val="00450E82"/>
    <w:rsid w:val="0045114C"/>
    <w:rsid w:val="00451699"/>
    <w:rsid w:val="00451B11"/>
    <w:rsid w:val="00451FB3"/>
    <w:rsid w:val="00452A08"/>
    <w:rsid w:val="00452D11"/>
    <w:rsid w:val="00453348"/>
    <w:rsid w:val="004533A3"/>
    <w:rsid w:val="00453480"/>
    <w:rsid w:val="00453B8E"/>
    <w:rsid w:val="004542D7"/>
    <w:rsid w:val="004543BC"/>
    <w:rsid w:val="0045451B"/>
    <w:rsid w:val="0045452D"/>
    <w:rsid w:val="004546B4"/>
    <w:rsid w:val="00454714"/>
    <w:rsid w:val="004547EC"/>
    <w:rsid w:val="00454939"/>
    <w:rsid w:val="00454A87"/>
    <w:rsid w:val="00455E48"/>
    <w:rsid w:val="0045622B"/>
    <w:rsid w:val="0045655F"/>
    <w:rsid w:val="0045695B"/>
    <w:rsid w:val="00456B12"/>
    <w:rsid w:val="00457288"/>
    <w:rsid w:val="00457F3E"/>
    <w:rsid w:val="004603C2"/>
    <w:rsid w:val="00460723"/>
    <w:rsid w:val="00460A1E"/>
    <w:rsid w:val="00460DF9"/>
    <w:rsid w:val="00460E57"/>
    <w:rsid w:val="00461188"/>
    <w:rsid w:val="0046180B"/>
    <w:rsid w:val="00461EFA"/>
    <w:rsid w:val="00462FB8"/>
    <w:rsid w:val="004632A0"/>
    <w:rsid w:val="0046454F"/>
    <w:rsid w:val="0046489B"/>
    <w:rsid w:val="00464BD6"/>
    <w:rsid w:val="00464F4E"/>
    <w:rsid w:val="00465866"/>
    <w:rsid w:val="004658CE"/>
    <w:rsid w:val="00465EE0"/>
    <w:rsid w:val="00465EE4"/>
    <w:rsid w:val="0046600F"/>
    <w:rsid w:val="00466129"/>
    <w:rsid w:val="004669A1"/>
    <w:rsid w:val="00467096"/>
    <w:rsid w:val="00467349"/>
    <w:rsid w:val="00467C69"/>
    <w:rsid w:val="00467C8E"/>
    <w:rsid w:val="00467FED"/>
    <w:rsid w:val="004701CB"/>
    <w:rsid w:val="00470BC9"/>
    <w:rsid w:val="00471113"/>
    <w:rsid w:val="0047118A"/>
    <w:rsid w:val="0047178B"/>
    <w:rsid w:val="0047205A"/>
    <w:rsid w:val="00472102"/>
    <w:rsid w:val="004721BF"/>
    <w:rsid w:val="004721D4"/>
    <w:rsid w:val="00472339"/>
    <w:rsid w:val="00472510"/>
    <w:rsid w:val="004729F8"/>
    <w:rsid w:val="00472AAA"/>
    <w:rsid w:val="00472E19"/>
    <w:rsid w:val="00472F07"/>
    <w:rsid w:val="0047300B"/>
    <w:rsid w:val="004730D9"/>
    <w:rsid w:val="00473B12"/>
    <w:rsid w:val="00473BC4"/>
    <w:rsid w:val="004740D3"/>
    <w:rsid w:val="004742C9"/>
    <w:rsid w:val="00474486"/>
    <w:rsid w:val="004760F2"/>
    <w:rsid w:val="00476A50"/>
    <w:rsid w:val="00476E55"/>
    <w:rsid w:val="004774B4"/>
    <w:rsid w:val="0047760C"/>
    <w:rsid w:val="00477EFC"/>
    <w:rsid w:val="00480142"/>
    <w:rsid w:val="00480526"/>
    <w:rsid w:val="004805BD"/>
    <w:rsid w:val="00480B04"/>
    <w:rsid w:val="00480BD4"/>
    <w:rsid w:val="00480CA9"/>
    <w:rsid w:val="00480E44"/>
    <w:rsid w:val="00481108"/>
    <w:rsid w:val="00482232"/>
    <w:rsid w:val="00482454"/>
    <w:rsid w:val="004827E4"/>
    <w:rsid w:val="004828A0"/>
    <w:rsid w:val="00482A7F"/>
    <w:rsid w:val="00482B7F"/>
    <w:rsid w:val="004830FF"/>
    <w:rsid w:val="0048321D"/>
    <w:rsid w:val="00483D77"/>
    <w:rsid w:val="00483D95"/>
    <w:rsid w:val="004840E9"/>
    <w:rsid w:val="0048420D"/>
    <w:rsid w:val="004843CE"/>
    <w:rsid w:val="0048457F"/>
    <w:rsid w:val="00484A31"/>
    <w:rsid w:val="0048503F"/>
    <w:rsid w:val="004859E4"/>
    <w:rsid w:val="00485CB2"/>
    <w:rsid w:val="0048608A"/>
    <w:rsid w:val="004860FF"/>
    <w:rsid w:val="004865E6"/>
    <w:rsid w:val="00486BB1"/>
    <w:rsid w:val="00486C35"/>
    <w:rsid w:val="00486F39"/>
    <w:rsid w:val="004872D0"/>
    <w:rsid w:val="00487FB2"/>
    <w:rsid w:val="00490A19"/>
    <w:rsid w:val="00490B24"/>
    <w:rsid w:val="00490F3B"/>
    <w:rsid w:val="00491804"/>
    <w:rsid w:val="00491A7E"/>
    <w:rsid w:val="00491E2D"/>
    <w:rsid w:val="00491F1D"/>
    <w:rsid w:val="0049234B"/>
    <w:rsid w:val="004924CF"/>
    <w:rsid w:val="00492965"/>
    <w:rsid w:val="00492BBE"/>
    <w:rsid w:val="00492E90"/>
    <w:rsid w:val="00493106"/>
    <w:rsid w:val="004935E7"/>
    <w:rsid w:val="004939E7"/>
    <w:rsid w:val="00493FD4"/>
    <w:rsid w:val="00494990"/>
    <w:rsid w:val="00494BD6"/>
    <w:rsid w:val="00495009"/>
    <w:rsid w:val="00495547"/>
    <w:rsid w:val="0049559E"/>
    <w:rsid w:val="00495F0A"/>
    <w:rsid w:val="004A04EB"/>
    <w:rsid w:val="004A09F6"/>
    <w:rsid w:val="004A1455"/>
    <w:rsid w:val="004A1951"/>
    <w:rsid w:val="004A1B0D"/>
    <w:rsid w:val="004A2535"/>
    <w:rsid w:val="004A261D"/>
    <w:rsid w:val="004A275B"/>
    <w:rsid w:val="004A2C00"/>
    <w:rsid w:val="004A2C7C"/>
    <w:rsid w:val="004A2CAF"/>
    <w:rsid w:val="004A2DFE"/>
    <w:rsid w:val="004A34A6"/>
    <w:rsid w:val="004A41FC"/>
    <w:rsid w:val="004A4A67"/>
    <w:rsid w:val="004A51A2"/>
    <w:rsid w:val="004A526B"/>
    <w:rsid w:val="004A5C9E"/>
    <w:rsid w:val="004A64A0"/>
    <w:rsid w:val="004A70FA"/>
    <w:rsid w:val="004A7343"/>
    <w:rsid w:val="004A764A"/>
    <w:rsid w:val="004A7A2E"/>
    <w:rsid w:val="004A7A56"/>
    <w:rsid w:val="004A7B7A"/>
    <w:rsid w:val="004A7BBD"/>
    <w:rsid w:val="004B08DF"/>
    <w:rsid w:val="004B143F"/>
    <w:rsid w:val="004B161F"/>
    <w:rsid w:val="004B1C53"/>
    <w:rsid w:val="004B2028"/>
    <w:rsid w:val="004B2BEC"/>
    <w:rsid w:val="004B3B54"/>
    <w:rsid w:val="004B4436"/>
    <w:rsid w:val="004B466B"/>
    <w:rsid w:val="004B4894"/>
    <w:rsid w:val="004B49C8"/>
    <w:rsid w:val="004B4D47"/>
    <w:rsid w:val="004B4FD9"/>
    <w:rsid w:val="004B55C1"/>
    <w:rsid w:val="004B5C75"/>
    <w:rsid w:val="004B61EE"/>
    <w:rsid w:val="004B6982"/>
    <w:rsid w:val="004B6E0D"/>
    <w:rsid w:val="004B6FEE"/>
    <w:rsid w:val="004B7BF7"/>
    <w:rsid w:val="004B7D23"/>
    <w:rsid w:val="004C0009"/>
    <w:rsid w:val="004C063C"/>
    <w:rsid w:val="004C068D"/>
    <w:rsid w:val="004C1528"/>
    <w:rsid w:val="004C1610"/>
    <w:rsid w:val="004C1A9A"/>
    <w:rsid w:val="004C2194"/>
    <w:rsid w:val="004C2345"/>
    <w:rsid w:val="004C2680"/>
    <w:rsid w:val="004C26BA"/>
    <w:rsid w:val="004C28E7"/>
    <w:rsid w:val="004C319C"/>
    <w:rsid w:val="004C4BDD"/>
    <w:rsid w:val="004C4E67"/>
    <w:rsid w:val="004C4F31"/>
    <w:rsid w:val="004C5657"/>
    <w:rsid w:val="004C5836"/>
    <w:rsid w:val="004C6648"/>
    <w:rsid w:val="004C6B18"/>
    <w:rsid w:val="004C6BA6"/>
    <w:rsid w:val="004C70DB"/>
    <w:rsid w:val="004C70DF"/>
    <w:rsid w:val="004C74C4"/>
    <w:rsid w:val="004C7674"/>
    <w:rsid w:val="004D0848"/>
    <w:rsid w:val="004D0BC8"/>
    <w:rsid w:val="004D0CE4"/>
    <w:rsid w:val="004D0F66"/>
    <w:rsid w:val="004D1B01"/>
    <w:rsid w:val="004D1B02"/>
    <w:rsid w:val="004D1D94"/>
    <w:rsid w:val="004D1EDB"/>
    <w:rsid w:val="004D1FDC"/>
    <w:rsid w:val="004D2949"/>
    <w:rsid w:val="004D29E4"/>
    <w:rsid w:val="004D2FA9"/>
    <w:rsid w:val="004D3516"/>
    <w:rsid w:val="004D3599"/>
    <w:rsid w:val="004D3799"/>
    <w:rsid w:val="004D39A1"/>
    <w:rsid w:val="004D41E4"/>
    <w:rsid w:val="004D46A7"/>
    <w:rsid w:val="004D47BC"/>
    <w:rsid w:val="004D4D0E"/>
    <w:rsid w:val="004D5F5B"/>
    <w:rsid w:val="004D607F"/>
    <w:rsid w:val="004D615E"/>
    <w:rsid w:val="004D6459"/>
    <w:rsid w:val="004D6617"/>
    <w:rsid w:val="004D711A"/>
    <w:rsid w:val="004D7153"/>
    <w:rsid w:val="004D7563"/>
    <w:rsid w:val="004D7AB6"/>
    <w:rsid w:val="004D7EEC"/>
    <w:rsid w:val="004E05DA"/>
    <w:rsid w:val="004E084C"/>
    <w:rsid w:val="004E0CC9"/>
    <w:rsid w:val="004E0D68"/>
    <w:rsid w:val="004E1A30"/>
    <w:rsid w:val="004E1F69"/>
    <w:rsid w:val="004E25FD"/>
    <w:rsid w:val="004E26DA"/>
    <w:rsid w:val="004E2853"/>
    <w:rsid w:val="004E2866"/>
    <w:rsid w:val="004E2F83"/>
    <w:rsid w:val="004E362B"/>
    <w:rsid w:val="004E3A6E"/>
    <w:rsid w:val="004E3D07"/>
    <w:rsid w:val="004E419F"/>
    <w:rsid w:val="004E4325"/>
    <w:rsid w:val="004E4508"/>
    <w:rsid w:val="004E46A8"/>
    <w:rsid w:val="004E49AF"/>
    <w:rsid w:val="004E4F91"/>
    <w:rsid w:val="004E5249"/>
    <w:rsid w:val="004E5786"/>
    <w:rsid w:val="004E5A9A"/>
    <w:rsid w:val="004E5CA0"/>
    <w:rsid w:val="004E5CF6"/>
    <w:rsid w:val="004E6024"/>
    <w:rsid w:val="004E67A8"/>
    <w:rsid w:val="004E69BC"/>
    <w:rsid w:val="004E73F0"/>
    <w:rsid w:val="004F002E"/>
    <w:rsid w:val="004F0030"/>
    <w:rsid w:val="004F05BE"/>
    <w:rsid w:val="004F06D0"/>
    <w:rsid w:val="004F0AAA"/>
    <w:rsid w:val="004F0CC3"/>
    <w:rsid w:val="004F0D4E"/>
    <w:rsid w:val="004F1316"/>
    <w:rsid w:val="004F20A4"/>
    <w:rsid w:val="004F2416"/>
    <w:rsid w:val="004F290E"/>
    <w:rsid w:val="004F2A1B"/>
    <w:rsid w:val="004F2E6F"/>
    <w:rsid w:val="004F30DA"/>
    <w:rsid w:val="004F31C3"/>
    <w:rsid w:val="004F3C8E"/>
    <w:rsid w:val="004F4290"/>
    <w:rsid w:val="004F48C5"/>
    <w:rsid w:val="004F4A80"/>
    <w:rsid w:val="004F4EE7"/>
    <w:rsid w:val="004F5959"/>
    <w:rsid w:val="004F61ED"/>
    <w:rsid w:val="004F6239"/>
    <w:rsid w:val="004F633C"/>
    <w:rsid w:val="004F6358"/>
    <w:rsid w:val="004F649A"/>
    <w:rsid w:val="004F655A"/>
    <w:rsid w:val="004F666E"/>
    <w:rsid w:val="004F666F"/>
    <w:rsid w:val="004F6E52"/>
    <w:rsid w:val="004F6F35"/>
    <w:rsid w:val="004F6F50"/>
    <w:rsid w:val="004F722E"/>
    <w:rsid w:val="004F7628"/>
    <w:rsid w:val="005000B2"/>
    <w:rsid w:val="00500316"/>
    <w:rsid w:val="00500357"/>
    <w:rsid w:val="0050065D"/>
    <w:rsid w:val="00500B54"/>
    <w:rsid w:val="00500C85"/>
    <w:rsid w:val="00501ED5"/>
    <w:rsid w:val="00501FC1"/>
    <w:rsid w:val="005024A4"/>
    <w:rsid w:val="00502BA5"/>
    <w:rsid w:val="00502E3B"/>
    <w:rsid w:val="00502F2A"/>
    <w:rsid w:val="005031AC"/>
    <w:rsid w:val="00503D45"/>
    <w:rsid w:val="00504F45"/>
    <w:rsid w:val="00504FCE"/>
    <w:rsid w:val="005052BC"/>
    <w:rsid w:val="00505548"/>
    <w:rsid w:val="00505F83"/>
    <w:rsid w:val="00506565"/>
    <w:rsid w:val="005071CF"/>
    <w:rsid w:val="00507EA8"/>
    <w:rsid w:val="00510667"/>
    <w:rsid w:val="00511361"/>
    <w:rsid w:val="00511A3B"/>
    <w:rsid w:val="00511AEE"/>
    <w:rsid w:val="0051229E"/>
    <w:rsid w:val="00512309"/>
    <w:rsid w:val="00512CBF"/>
    <w:rsid w:val="00512D63"/>
    <w:rsid w:val="00513B3D"/>
    <w:rsid w:val="005140BE"/>
    <w:rsid w:val="005140DB"/>
    <w:rsid w:val="005143B2"/>
    <w:rsid w:val="00514722"/>
    <w:rsid w:val="005148BD"/>
    <w:rsid w:val="00514C81"/>
    <w:rsid w:val="00514F89"/>
    <w:rsid w:val="005151A5"/>
    <w:rsid w:val="00515718"/>
    <w:rsid w:val="0051697C"/>
    <w:rsid w:val="005171F1"/>
    <w:rsid w:val="0051766E"/>
    <w:rsid w:val="005177C6"/>
    <w:rsid w:val="00517D87"/>
    <w:rsid w:val="005206A4"/>
    <w:rsid w:val="00520860"/>
    <w:rsid w:val="00520934"/>
    <w:rsid w:val="00520C34"/>
    <w:rsid w:val="00521758"/>
    <w:rsid w:val="00521D39"/>
    <w:rsid w:val="00521FCC"/>
    <w:rsid w:val="00522641"/>
    <w:rsid w:val="005226D8"/>
    <w:rsid w:val="0052270A"/>
    <w:rsid w:val="00522F5E"/>
    <w:rsid w:val="005233A0"/>
    <w:rsid w:val="005233A5"/>
    <w:rsid w:val="005239DF"/>
    <w:rsid w:val="00523E89"/>
    <w:rsid w:val="005249B4"/>
    <w:rsid w:val="0052540C"/>
    <w:rsid w:val="00525F3F"/>
    <w:rsid w:val="00526006"/>
    <w:rsid w:val="00526205"/>
    <w:rsid w:val="005267D9"/>
    <w:rsid w:val="0052682D"/>
    <w:rsid w:val="00526A3C"/>
    <w:rsid w:val="00526AB6"/>
    <w:rsid w:val="00526D43"/>
    <w:rsid w:val="00527F2F"/>
    <w:rsid w:val="00530385"/>
    <w:rsid w:val="005303E3"/>
    <w:rsid w:val="00530E1D"/>
    <w:rsid w:val="00530F94"/>
    <w:rsid w:val="00531209"/>
    <w:rsid w:val="00531525"/>
    <w:rsid w:val="00531EC8"/>
    <w:rsid w:val="0053287A"/>
    <w:rsid w:val="005329F2"/>
    <w:rsid w:val="00532C96"/>
    <w:rsid w:val="00532DA7"/>
    <w:rsid w:val="00532E7E"/>
    <w:rsid w:val="005335E0"/>
    <w:rsid w:val="005336A1"/>
    <w:rsid w:val="0053388E"/>
    <w:rsid w:val="005347D4"/>
    <w:rsid w:val="00534D3D"/>
    <w:rsid w:val="00534E38"/>
    <w:rsid w:val="00535002"/>
    <w:rsid w:val="0053532E"/>
    <w:rsid w:val="0053598D"/>
    <w:rsid w:val="005360D1"/>
    <w:rsid w:val="005363E3"/>
    <w:rsid w:val="0053710D"/>
    <w:rsid w:val="00537233"/>
    <w:rsid w:val="00537920"/>
    <w:rsid w:val="00540098"/>
    <w:rsid w:val="00541674"/>
    <w:rsid w:val="00541ABD"/>
    <w:rsid w:val="00541F2D"/>
    <w:rsid w:val="005426E0"/>
    <w:rsid w:val="00542952"/>
    <w:rsid w:val="00542B50"/>
    <w:rsid w:val="00542FBD"/>
    <w:rsid w:val="00543735"/>
    <w:rsid w:val="00544096"/>
    <w:rsid w:val="0054434F"/>
    <w:rsid w:val="00544630"/>
    <w:rsid w:val="00544AF7"/>
    <w:rsid w:val="0054544B"/>
    <w:rsid w:val="00545475"/>
    <w:rsid w:val="00545FCA"/>
    <w:rsid w:val="00546107"/>
    <w:rsid w:val="00546202"/>
    <w:rsid w:val="00546B79"/>
    <w:rsid w:val="00546C7C"/>
    <w:rsid w:val="00550176"/>
    <w:rsid w:val="00550198"/>
    <w:rsid w:val="005502AD"/>
    <w:rsid w:val="00550EFD"/>
    <w:rsid w:val="0055115A"/>
    <w:rsid w:val="0055137A"/>
    <w:rsid w:val="005515D6"/>
    <w:rsid w:val="00551BB7"/>
    <w:rsid w:val="00552075"/>
    <w:rsid w:val="00552685"/>
    <w:rsid w:val="00552957"/>
    <w:rsid w:val="005530E4"/>
    <w:rsid w:val="00553E1D"/>
    <w:rsid w:val="00554291"/>
    <w:rsid w:val="00554AB2"/>
    <w:rsid w:val="00554B35"/>
    <w:rsid w:val="00554E0C"/>
    <w:rsid w:val="00554EA5"/>
    <w:rsid w:val="0055505B"/>
    <w:rsid w:val="00555786"/>
    <w:rsid w:val="005563F3"/>
    <w:rsid w:val="0055678D"/>
    <w:rsid w:val="005569A7"/>
    <w:rsid w:val="00557295"/>
    <w:rsid w:val="0055731B"/>
    <w:rsid w:val="005574D1"/>
    <w:rsid w:val="005575CA"/>
    <w:rsid w:val="00557C66"/>
    <w:rsid w:val="00557E3D"/>
    <w:rsid w:val="005609FD"/>
    <w:rsid w:val="00561984"/>
    <w:rsid w:val="00561BB2"/>
    <w:rsid w:val="00561F23"/>
    <w:rsid w:val="005623AF"/>
    <w:rsid w:val="005627D9"/>
    <w:rsid w:val="00562986"/>
    <w:rsid w:val="00562C97"/>
    <w:rsid w:val="0056319D"/>
    <w:rsid w:val="00564356"/>
    <w:rsid w:val="005643AF"/>
    <w:rsid w:val="00564E28"/>
    <w:rsid w:val="00565C43"/>
    <w:rsid w:val="00565DC6"/>
    <w:rsid w:val="00565F5A"/>
    <w:rsid w:val="005660A2"/>
    <w:rsid w:val="005660E0"/>
    <w:rsid w:val="0056610B"/>
    <w:rsid w:val="005667C6"/>
    <w:rsid w:val="00566DCF"/>
    <w:rsid w:val="00567381"/>
    <w:rsid w:val="00567390"/>
    <w:rsid w:val="005707E8"/>
    <w:rsid w:val="00571C0F"/>
    <w:rsid w:val="00572443"/>
    <w:rsid w:val="00572A53"/>
    <w:rsid w:val="005732A4"/>
    <w:rsid w:val="005733BE"/>
    <w:rsid w:val="0057340E"/>
    <w:rsid w:val="005734D2"/>
    <w:rsid w:val="00573BEA"/>
    <w:rsid w:val="00573DA6"/>
    <w:rsid w:val="00573E5B"/>
    <w:rsid w:val="0057424B"/>
    <w:rsid w:val="00574298"/>
    <w:rsid w:val="00574852"/>
    <w:rsid w:val="00574AB9"/>
    <w:rsid w:val="00575410"/>
    <w:rsid w:val="00575416"/>
    <w:rsid w:val="005759DC"/>
    <w:rsid w:val="00575A38"/>
    <w:rsid w:val="00575FB9"/>
    <w:rsid w:val="0057653A"/>
    <w:rsid w:val="005768B7"/>
    <w:rsid w:val="00576BA2"/>
    <w:rsid w:val="005778F6"/>
    <w:rsid w:val="00577BFE"/>
    <w:rsid w:val="00580607"/>
    <w:rsid w:val="00580A10"/>
    <w:rsid w:val="00580AF6"/>
    <w:rsid w:val="00580E31"/>
    <w:rsid w:val="00581008"/>
    <w:rsid w:val="0058138F"/>
    <w:rsid w:val="005813EF"/>
    <w:rsid w:val="00582D81"/>
    <w:rsid w:val="00583572"/>
    <w:rsid w:val="00583CBA"/>
    <w:rsid w:val="0058436E"/>
    <w:rsid w:val="00585861"/>
    <w:rsid w:val="00585C10"/>
    <w:rsid w:val="00585DBE"/>
    <w:rsid w:val="00586296"/>
    <w:rsid w:val="00586E2B"/>
    <w:rsid w:val="00587006"/>
    <w:rsid w:val="005870DA"/>
    <w:rsid w:val="00587799"/>
    <w:rsid w:val="00587B9A"/>
    <w:rsid w:val="00587CD2"/>
    <w:rsid w:val="00587F33"/>
    <w:rsid w:val="005902D4"/>
    <w:rsid w:val="005904E5"/>
    <w:rsid w:val="00590748"/>
    <w:rsid w:val="00590C01"/>
    <w:rsid w:val="00590C88"/>
    <w:rsid w:val="00590CF5"/>
    <w:rsid w:val="00590E3D"/>
    <w:rsid w:val="00590EAB"/>
    <w:rsid w:val="005919AC"/>
    <w:rsid w:val="00591D9B"/>
    <w:rsid w:val="00592271"/>
    <w:rsid w:val="00592AF5"/>
    <w:rsid w:val="00593449"/>
    <w:rsid w:val="00593842"/>
    <w:rsid w:val="00593FFD"/>
    <w:rsid w:val="00594967"/>
    <w:rsid w:val="00594C48"/>
    <w:rsid w:val="005952B4"/>
    <w:rsid w:val="005953AC"/>
    <w:rsid w:val="005954E5"/>
    <w:rsid w:val="005958CF"/>
    <w:rsid w:val="0059605D"/>
    <w:rsid w:val="00596A0E"/>
    <w:rsid w:val="00596DC2"/>
    <w:rsid w:val="005970FB"/>
    <w:rsid w:val="0059721E"/>
    <w:rsid w:val="0059785A"/>
    <w:rsid w:val="005A0D8E"/>
    <w:rsid w:val="005A1709"/>
    <w:rsid w:val="005A1BC2"/>
    <w:rsid w:val="005A1C4F"/>
    <w:rsid w:val="005A2104"/>
    <w:rsid w:val="005A2261"/>
    <w:rsid w:val="005A30E5"/>
    <w:rsid w:val="005A360B"/>
    <w:rsid w:val="005A3B0E"/>
    <w:rsid w:val="005A3EF3"/>
    <w:rsid w:val="005A3FBF"/>
    <w:rsid w:val="005A504A"/>
    <w:rsid w:val="005A52F3"/>
    <w:rsid w:val="005A5354"/>
    <w:rsid w:val="005A5D17"/>
    <w:rsid w:val="005A5D29"/>
    <w:rsid w:val="005A5F26"/>
    <w:rsid w:val="005A60D1"/>
    <w:rsid w:val="005A6531"/>
    <w:rsid w:val="005A6984"/>
    <w:rsid w:val="005A73E9"/>
    <w:rsid w:val="005A774F"/>
    <w:rsid w:val="005A7E25"/>
    <w:rsid w:val="005B001F"/>
    <w:rsid w:val="005B0058"/>
    <w:rsid w:val="005B032C"/>
    <w:rsid w:val="005B08D5"/>
    <w:rsid w:val="005B12DB"/>
    <w:rsid w:val="005B1CAA"/>
    <w:rsid w:val="005B2759"/>
    <w:rsid w:val="005B2BA1"/>
    <w:rsid w:val="005B2D30"/>
    <w:rsid w:val="005B34ED"/>
    <w:rsid w:val="005B395C"/>
    <w:rsid w:val="005B5547"/>
    <w:rsid w:val="005B5841"/>
    <w:rsid w:val="005B5CD8"/>
    <w:rsid w:val="005B5FA4"/>
    <w:rsid w:val="005B6124"/>
    <w:rsid w:val="005B6206"/>
    <w:rsid w:val="005B6388"/>
    <w:rsid w:val="005B6533"/>
    <w:rsid w:val="005B6836"/>
    <w:rsid w:val="005B6964"/>
    <w:rsid w:val="005B7348"/>
    <w:rsid w:val="005B75CF"/>
    <w:rsid w:val="005B77E7"/>
    <w:rsid w:val="005B7B0C"/>
    <w:rsid w:val="005C0127"/>
    <w:rsid w:val="005C19F5"/>
    <w:rsid w:val="005C262C"/>
    <w:rsid w:val="005C2674"/>
    <w:rsid w:val="005C28C1"/>
    <w:rsid w:val="005C2AE7"/>
    <w:rsid w:val="005C2BBE"/>
    <w:rsid w:val="005C2EBC"/>
    <w:rsid w:val="005C39EA"/>
    <w:rsid w:val="005C3CA9"/>
    <w:rsid w:val="005C3E0E"/>
    <w:rsid w:val="005C41BA"/>
    <w:rsid w:val="005C4B87"/>
    <w:rsid w:val="005C4E41"/>
    <w:rsid w:val="005C6D74"/>
    <w:rsid w:val="005C71C4"/>
    <w:rsid w:val="005C7722"/>
    <w:rsid w:val="005C790C"/>
    <w:rsid w:val="005C7EBA"/>
    <w:rsid w:val="005C7F5F"/>
    <w:rsid w:val="005D0088"/>
    <w:rsid w:val="005D08B4"/>
    <w:rsid w:val="005D0EAD"/>
    <w:rsid w:val="005D155B"/>
    <w:rsid w:val="005D1E2F"/>
    <w:rsid w:val="005D25EB"/>
    <w:rsid w:val="005D2C72"/>
    <w:rsid w:val="005D3901"/>
    <w:rsid w:val="005D3CED"/>
    <w:rsid w:val="005D423B"/>
    <w:rsid w:val="005D4432"/>
    <w:rsid w:val="005D49B6"/>
    <w:rsid w:val="005D4FEF"/>
    <w:rsid w:val="005D5259"/>
    <w:rsid w:val="005D682D"/>
    <w:rsid w:val="005D7FBB"/>
    <w:rsid w:val="005E0842"/>
    <w:rsid w:val="005E1069"/>
    <w:rsid w:val="005E17AD"/>
    <w:rsid w:val="005E19C0"/>
    <w:rsid w:val="005E1AD8"/>
    <w:rsid w:val="005E1B79"/>
    <w:rsid w:val="005E1DB2"/>
    <w:rsid w:val="005E2AFC"/>
    <w:rsid w:val="005E38AD"/>
    <w:rsid w:val="005E41BA"/>
    <w:rsid w:val="005E423F"/>
    <w:rsid w:val="005E42C4"/>
    <w:rsid w:val="005E51D7"/>
    <w:rsid w:val="005E5645"/>
    <w:rsid w:val="005E5729"/>
    <w:rsid w:val="005E58C2"/>
    <w:rsid w:val="005E595B"/>
    <w:rsid w:val="005E5FBE"/>
    <w:rsid w:val="005E61C2"/>
    <w:rsid w:val="005E63BD"/>
    <w:rsid w:val="005E656C"/>
    <w:rsid w:val="005E65E5"/>
    <w:rsid w:val="005E65F2"/>
    <w:rsid w:val="005E6779"/>
    <w:rsid w:val="005E67EC"/>
    <w:rsid w:val="005E6C94"/>
    <w:rsid w:val="005E731A"/>
    <w:rsid w:val="005E7753"/>
    <w:rsid w:val="005E7E48"/>
    <w:rsid w:val="005F04B7"/>
    <w:rsid w:val="005F0818"/>
    <w:rsid w:val="005F08D2"/>
    <w:rsid w:val="005F1675"/>
    <w:rsid w:val="005F18FA"/>
    <w:rsid w:val="005F1A4A"/>
    <w:rsid w:val="005F1D88"/>
    <w:rsid w:val="005F1FAD"/>
    <w:rsid w:val="005F2950"/>
    <w:rsid w:val="005F2B5D"/>
    <w:rsid w:val="005F35D5"/>
    <w:rsid w:val="005F375E"/>
    <w:rsid w:val="005F395E"/>
    <w:rsid w:val="005F4076"/>
    <w:rsid w:val="005F41F3"/>
    <w:rsid w:val="005F4252"/>
    <w:rsid w:val="005F438B"/>
    <w:rsid w:val="005F4593"/>
    <w:rsid w:val="005F50B9"/>
    <w:rsid w:val="005F58CB"/>
    <w:rsid w:val="005F615C"/>
    <w:rsid w:val="005F6863"/>
    <w:rsid w:val="006011EF"/>
    <w:rsid w:val="0060166A"/>
    <w:rsid w:val="00601AC0"/>
    <w:rsid w:val="00601F7E"/>
    <w:rsid w:val="00601FCC"/>
    <w:rsid w:val="00602019"/>
    <w:rsid w:val="00602739"/>
    <w:rsid w:val="00602AB1"/>
    <w:rsid w:val="00602DD7"/>
    <w:rsid w:val="00602EB9"/>
    <w:rsid w:val="00603493"/>
    <w:rsid w:val="00603EFA"/>
    <w:rsid w:val="0060412E"/>
    <w:rsid w:val="006044F5"/>
    <w:rsid w:val="00605111"/>
    <w:rsid w:val="006051C9"/>
    <w:rsid w:val="00605A28"/>
    <w:rsid w:val="00605CB2"/>
    <w:rsid w:val="00605E8E"/>
    <w:rsid w:val="006068EB"/>
    <w:rsid w:val="00606D3C"/>
    <w:rsid w:val="0060742B"/>
    <w:rsid w:val="00607713"/>
    <w:rsid w:val="0060785B"/>
    <w:rsid w:val="00610A9D"/>
    <w:rsid w:val="00611276"/>
    <w:rsid w:val="006113F3"/>
    <w:rsid w:val="00611760"/>
    <w:rsid w:val="006118A7"/>
    <w:rsid w:val="00611CC0"/>
    <w:rsid w:val="00612080"/>
    <w:rsid w:val="00612213"/>
    <w:rsid w:val="006124AA"/>
    <w:rsid w:val="006125E0"/>
    <w:rsid w:val="0061261C"/>
    <w:rsid w:val="006135B7"/>
    <w:rsid w:val="00614369"/>
    <w:rsid w:val="00614631"/>
    <w:rsid w:val="00614F00"/>
    <w:rsid w:val="00615136"/>
    <w:rsid w:val="00615353"/>
    <w:rsid w:val="0061576C"/>
    <w:rsid w:val="00615C43"/>
    <w:rsid w:val="006168C9"/>
    <w:rsid w:val="00616C41"/>
    <w:rsid w:val="00617587"/>
    <w:rsid w:val="00617DC2"/>
    <w:rsid w:val="00617EDE"/>
    <w:rsid w:val="00620065"/>
    <w:rsid w:val="006201E9"/>
    <w:rsid w:val="006202D7"/>
    <w:rsid w:val="00620758"/>
    <w:rsid w:val="00620C2F"/>
    <w:rsid w:val="00620D49"/>
    <w:rsid w:val="0062153B"/>
    <w:rsid w:val="00621FF3"/>
    <w:rsid w:val="00622328"/>
    <w:rsid w:val="00622744"/>
    <w:rsid w:val="00622E64"/>
    <w:rsid w:val="006232E9"/>
    <w:rsid w:val="0062356C"/>
    <w:rsid w:val="00623ED4"/>
    <w:rsid w:val="006246D0"/>
    <w:rsid w:val="00624D16"/>
    <w:rsid w:val="00625131"/>
    <w:rsid w:val="00625969"/>
    <w:rsid w:val="006262E4"/>
    <w:rsid w:val="0062737A"/>
    <w:rsid w:val="00627862"/>
    <w:rsid w:val="00627A9A"/>
    <w:rsid w:val="00630056"/>
    <w:rsid w:val="006309D5"/>
    <w:rsid w:val="00630AFC"/>
    <w:rsid w:val="00630E88"/>
    <w:rsid w:val="0063135F"/>
    <w:rsid w:val="006315B4"/>
    <w:rsid w:val="006319B9"/>
    <w:rsid w:val="00631A99"/>
    <w:rsid w:val="00632005"/>
    <w:rsid w:val="00632886"/>
    <w:rsid w:val="00632DEC"/>
    <w:rsid w:val="00633602"/>
    <w:rsid w:val="00633CE5"/>
    <w:rsid w:val="00634206"/>
    <w:rsid w:val="00634225"/>
    <w:rsid w:val="00634D9B"/>
    <w:rsid w:val="00634FED"/>
    <w:rsid w:val="00635B3B"/>
    <w:rsid w:val="00635CBC"/>
    <w:rsid w:val="00635F00"/>
    <w:rsid w:val="006361B1"/>
    <w:rsid w:val="00636240"/>
    <w:rsid w:val="0063646B"/>
    <w:rsid w:val="0063648D"/>
    <w:rsid w:val="00636AF8"/>
    <w:rsid w:val="00637335"/>
    <w:rsid w:val="006376FB"/>
    <w:rsid w:val="00637D56"/>
    <w:rsid w:val="00640155"/>
    <w:rsid w:val="00640C3B"/>
    <w:rsid w:val="00640E85"/>
    <w:rsid w:val="00641EE6"/>
    <w:rsid w:val="006426CF"/>
    <w:rsid w:val="0064313E"/>
    <w:rsid w:val="006431B7"/>
    <w:rsid w:val="006432C9"/>
    <w:rsid w:val="00643342"/>
    <w:rsid w:val="00643BF7"/>
    <w:rsid w:val="00643F7C"/>
    <w:rsid w:val="00644391"/>
    <w:rsid w:val="006444C6"/>
    <w:rsid w:val="00644853"/>
    <w:rsid w:val="00644BCE"/>
    <w:rsid w:val="00645579"/>
    <w:rsid w:val="0064584C"/>
    <w:rsid w:val="00645885"/>
    <w:rsid w:val="00645A4F"/>
    <w:rsid w:val="0064607A"/>
    <w:rsid w:val="006464AB"/>
    <w:rsid w:val="00646841"/>
    <w:rsid w:val="00646E4E"/>
    <w:rsid w:val="00646F8C"/>
    <w:rsid w:val="006473F9"/>
    <w:rsid w:val="00647528"/>
    <w:rsid w:val="0064780B"/>
    <w:rsid w:val="0064792C"/>
    <w:rsid w:val="00647A01"/>
    <w:rsid w:val="00647AAE"/>
    <w:rsid w:val="00647AF9"/>
    <w:rsid w:val="00647F17"/>
    <w:rsid w:val="00650286"/>
    <w:rsid w:val="00650718"/>
    <w:rsid w:val="00650765"/>
    <w:rsid w:val="00650782"/>
    <w:rsid w:val="00650BC3"/>
    <w:rsid w:val="00650F12"/>
    <w:rsid w:val="006512DD"/>
    <w:rsid w:val="00651932"/>
    <w:rsid w:val="00651A01"/>
    <w:rsid w:val="00651B24"/>
    <w:rsid w:val="00651C09"/>
    <w:rsid w:val="0065235F"/>
    <w:rsid w:val="006523D2"/>
    <w:rsid w:val="0065261B"/>
    <w:rsid w:val="0065262F"/>
    <w:rsid w:val="00652847"/>
    <w:rsid w:val="00652BE0"/>
    <w:rsid w:val="00652F92"/>
    <w:rsid w:val="0065336B"/>
    <w:rsid w:val="006536D6"/>
    <w:rsid w:val="006537F1"/>
    <w:rsid w:val="00653AC9"/>
    <w:rsid w:val="00653D32"/>
    <w:rsid w:val="00653F59"/>
    <w:rsid w:val="0065424B"/>
    <w:rsid w:val="00654B8C"/>
    <w:rsid w:val="00654C3B"/>
    <w:rsid w:val="00654FDD"/>
    <w:rsid w:val="0065524E"/>
    <w:rsid w:val="00655812"/>
    <w:rsid w:val="00655876"/>
    <w:rsid w:val="00655A24"/>
    <w:rsid w:val="006562A7"/>
    <w:rsid w:val="006564B7"/>
    <w:rsid w:val="006565BD"/>
    <w:rsid w:val="006566FE"/>
    <w:rsid w:val="00656D94"/>
    <w:rsid w:val="006575F4"/>
    <w:rsid w:val="006609B5"/>
    <w:rsid w:val="00660A81"/>
    <w:rsid w:val="00660C42"/>
    <w:rsid w:val="00660F10"/>
    <w:rsid w:val="0066109E"/>
    <w:rsid w:val="006617BB"/>
    <w:rsid w:val="00661E33"/>
    <w:rsid w:val="0066257A"/>
    <w:rsid w:val="006626FA"/>
    <w:rsid w:val="00662A25"/>
    <w:rsid w:val="00662B70"/>
    <w:rsid w:val="006640E4"/>
    <w:rsid w:val="00664547"/>
    <w:rsid w:val="00664C88"/>
    <w:rsid w:val="006650BF"/>
    <w:rsid w:val="006653CF"/>
    <w:rsid w:val="00665517"/>
    <w:rsid w:val="0066555D"/>
    <w:rsid w:val="00665F70"/>
    <w:rsid w:val="00666044"/>
    <w:rsid w:val="006661C7"/>
    <w:rsid w:val="006664E5"/>
    <w:rsid w:val="006664FB"/>
    <w:rsid w:val="00666CD2"/>
    <w:rsid w:val="00666D15"/>
    <w:rsid w:val="00667068"/>
    <w:rsid w:val="00667854"/>
    <w:rsid w:val="00667B87"/>
    <w:rsid w:val="00667FF3"/>
    <w:rsid w:val="00670138"/>
    <w:rsid w:val="00670185"/>
    <w:rsid w:val="006702CF"/>
    <w:rsid w:val="00670B77"/>
    <w:rsid w:val="00670DCB"/>
    <w:rsid w:val="00670EA4"/>
    <w:rsid w:val="00671220"/>
    <w:rsid w:val="006713BC"/>
    <w:rsid w:val="00671A7D"/>
    <w:rsid w:val="00671AAB"/>
    <w:rsid w:val="00671CEC"/>
    <w:rsid w:val="0067265C"/>
    <w:rsid w:val="006728E5"/>
    <w:rsid w:val="00672D30"/>
    <w:rsid w:val="006732EE"/>
    <w:rsid w:val="00673E3E"/>
    <w:rsid w:val="00674C52"/>
    <w:rsid w:val="00674F9F"/>
    <w:rsid w:val="00675593"/>
    <w:rsid w:val="0067616B"/>
    <w:rsid w:val="00676376"/>
    <w:rsid w:val="00676562"/>
    <w:rsid w:val="006772FC"/>
    <w:rsid w:val="00680299"/>
    <w:rsid w:val="00680779"/>
    <w:rsid w:val="006808A6"/>
    <w:rsid w:val="00680A2A"/>
    <w:rsid w:val="006815E5"/>
    <w:rsid w:val="00681A2D"/>
    <w:rsid w:val="00681AFB"/>
    <w:rsid w:val="00681BC2"/>
    <w:rsid w:val="006821B4"/>
    <w:rsid w:val="00682F63"/>
    <w:rsid w:val="0068369F"/>
    <w:rsid w:val="00683CD8"/>
    <w:rsid w:val="00684277"/>
    <w:rsid w:val="00684418"/>
    <w:rsid w:val="00684625"/>
    <w:rsid w:val="0068493F"/>
    <w:rsid w:val="00684A03"/>
    <w:rsid w:val="00684A30"/>
    <w:rsid w:val="00685B15"/>
    <w:rsid w:val="006860E5"/>
    <w:rsid w:val="0068614B"/>
    <w:rsid w:val="006868FE"/>
    <w:rsid w:val="00686A8C"/>
    <w:rsid w:val="00687D90"/>
    <w:rsid w:val="00690775"/>
    <w:rsid w:val="0069077D"/>
    <w:rsid w:val="00690FB7"/>
    <w:rsid w:val="006910D7"/>
    <w:rsid w:val="0069201B"/>
    <w:rsid w:val="0069204E"/>
    <w:rsid w:val="00692292"/>
    <w:rsid w:val="00692B95"/>
    <w:rsid w:val="00692C58"/>
    <w:rsid w:val="0069384C"/>
    <w:rsid w:val="0069398D"/>
    <w:rsid w:val="00693AB4"/>
    <w:rsid w:val="00693C6D"/>
    <w:rsid w:val="00693DF4"/>
    <w:rsid w:val="00693EB0"/>
    <w:rsid w:val="00694348"/>
    <w:rsid w:val="006948B1"/>
    <w:rsid w:val="00695053"/>
    <w:rsid w:val="00695DF6"/>
    <w:rsid w:val="00695E2E"/>
    <w:rsid w:val="00695E4C"/>
    <w:rsid w:val="00695EF6"/>
    <w:rsid w:val="00696516"/>
    <w:rsid w:val="00696647"/>
    <w:rsid w:val="006967E6"/>
    <w:rsid w:val="00696E3A"/>
    <w:rsid w:val="00696EB4"/>
    <w:rsid w:val="0069736D"/>
    <w:rsid w:val="00697DC0"/>
    <w:rsid w:val="006A0043"/>
    <w:rsid w:val="006A0600"/>
    <w:rsid w:val="006A0918"/>
    <w:rsid w:val="006A0DA2"/>
    <w:rsid w:val="006A107E"/>
    <w:rsid w:val="006A1395"/>
    <w:rsid w:val="006A14DB"/>
    <w:rsid w:val="006A27BE"/>
    <w:rsid w:val="006A288E"/>
    <w:rsid w:val="006A308A"/>
    <w:rsid w:val="006A35A3"/>
    <w:rsid w:val="006A35A7"/>
    <w:rsid w:val="006A3931"/>
    <w:rsid w:val="006A4552"/>
    <w:rsid w:val="006A5310"/>
    <w:rsid w:val="006A58DF"/>
    <w:rsid w:val="006A5A32"/>
    <w:rsid w:val="006A6513"/>
    <w:rsid w:val="006A6569"/>
    <w:rsid w:val="006A6FF8"/>
    <w:rsid w:val="006A702F"/>
    <w:rsid w:val="006A7271"/>
    <w:rsid w:val="006A739E"/>
    <w:rsid w:val="006A73A4"/>
    <w:rsid w:val="006A7847"/>
    <w:rsid w:val="006A7A61"/>
    <w:rsid w:val="006A7AA0"/>
    <w:rsid w:val="006A7DEC"/>
    <w:rsid w:val="006A7ECF"/>
    <w:rsid w:val="006B0002"/>
    <w:rsid w:val="006B03C7"/>
    <w:rsid w:val="006B08CE"/>
    <w:rsid w:val="006B0904"/>
    <w:rsid w:val="006B0A86"/>
    <w:rsid w:val="006B13F1"/>
    <w:rsid w:val="006B2130"/>
    <w:rsid w:val="006B2846"/>
    <w:rsid w:val="006B286B"/>
    <w:rsid w:val="006B34E4"/>
    <w:rsid w:val="006B36D6"/>
    <w:rsid w:val="006B3962"/>
    <w:rsid w:val="006B3B98"/>
    <w:rsid w:val="006B4284"/>
    <w:rsid w:val="006B45BC"/>
    <w:rsid w:val="006B47F0"/>
    <w:rsid w:val="006B4CDA"/>
    <w:rsid w:val="006B5021"/>
    <w:rsid w:val="006B512F"/>
    <w:rsid w:val="006B5397"/>
    <w:rsid w:val="006B6410"/>
    <w:rsid w:val="006B6A3C"/>
    <w:rsid w:val="006B6C90"/>
    <w:rsid w:val="006B7667"/>
    <w:rsid w:val="006B7C25"/>
    <w:rsid w:val="006B7D1E"/>
    <w:rsid w:val="006B7E1F"/>
    <w:rsid w:val="006C0895"/>
    <w:rsid w:val="006C15E3"/>
    <w:rsid w:val="006C1A64"/>
    <w:rsid w:val="006C1B35"/>
    <w:rsid w:val="006C2058"/>
    <w:rsid w:val="006C214E"/>
    <w:rsid w:val="006C22E1"/>
    <w:rsid w:val="006C2840"/>
    <w:rsid w:val="006C2AEF"/>
    <w:rsid w:val="006C35F5"/>
    <w:rsid w:val="006C38B3"/>
    <w:rsid w:val="006C4024"/>
    <w:rsid w:val="006C46BF"/>
    <w:rsid w:val="006C4794"/>
    <w:rsid w:val="006C514A"/>
    <w:rsid w:val="006C5653"/>
    <w:rsid w:val="006C6637"/>
    <w:rsid w:val="006C67C6"/>
    <w:rsid w:val="006C6B00"/>
    <w:rsid w:val="006C7302"/>
    <w:rsid w:val="006C7399"/>
    <w:rsid w:val="006C78AB"/>
    <w:rsid w:val="006C7DC2"/>
    <w:rsid w:val="006D00C2"/>
    <w:rsid w:val="006D0B16"/>
    <w:rsid w:val="006D2324"/>
    <w:rsid w:val="006D26D1"/>
    <w:rsid w:val="006D27DE"/>
    <w:rsid w:val="006D2E2B"/>
    <w:rsid w:val="006D3336"/>
    <w:rsid w:val="006D3516"/>
    <w:rsid w:val="006D3792"/>
    <w:rsid w:val="006D3D88"/>
    <w:rsid w:val="006D4148"/>
    <w:rsid w:val="006D4242"/>
    <w:rsid w:val="006D46B8"/>
    <w:rsid w:val="006D4B9E"/>
    <w:rsid w:val="006D5BBD"/>
    <w:rsid w:val="006D5CC9"/>
    <w:rsid w:val="006D5E95"/>
    <w:rsid w:val="006D5F2D"/>
    <w:rsid w:val="006D6424"/>
    <w:rsid w:val="006D68C1"/>
    <w:rsid w:val="006D7004"/>
    <w:rsid w:val="006D76E0"/>
    <w:rsid w:val="006D771F"/>
    <w:rsid w:val="006D77CE"/>
    <w:rsid w:val="006E02F7"/>
    <w:rsid w:val="006E0357"/>
    <w:rsid w:val="006E0C40"/>
    <w:rsid w:val="006E14DB"/>
    <w:rsid w:val="006E19BD"/>
    <w:rsid w:val="006E1B08"/>
    <w:rsid w:val="006E1BCC"/>
    <w:rsid w:val="006E1E77"/>
    <w:rsid w:val="006E2481"/>
    <w:rsid w:val="006E2559"/>
    <w:rsid w:val="006E2BEB"/>
    <w:rsid w:val="006E3E58"/>
    <w:rsid w:val="006E3EB6"/>
    <w:rsid w:val="006E40A4"/>
    <w:rsid w:val="006E49D5"/>
    <w:rsid w:val="006E4A6E"/>
    <w:rsid w:val="006E4C89"/>
    <w:rsid w:val="006E5265"/>
    <w:rsid w:val="006E52F3"/>
    <w:rsid w:val="006E5311"/>
    <w:rsid w:val="006E593C"/>
    <w:rsid w:val="006E5AED"/>
    <w:rsid w:val="006E6364"/>
    <w:rsid w:val="006E681F"/>
    <w:rsid w:val="006E6B1F"/>
    <w:rsid w:val="006E6D34"/>
    <w:rsid w:val="006E71FD"/>
    <w:rsid w:val="006E725C"/>
    <w:rsid w:val="006E76BF"/>
    <w:rsid w:val="006E7818"/>
    <w:rsid w:val="006E7A78"/>
    <w:rsid w:val="006E7AEE"/>
    <w:rsid w:val="006E7E84"/>
    <w:rsid w:val="006F00B6"/>
    <w:rsid w:val="006F063A"/>
    <w:rsid w:val="006F0647"/>
    <w:rsid w:val="006F067E"/>
    <w:rsid w:val="006F0D04"/>
    <w:rsid w:val="006F0D49"/>
    <w:rsid w:val="006F0EEB"/>
    <w:rsid w:val="006F13FB"/>
    <w:rsid w:val="006F18FE"/>
    <w:rsid w:val="006F196C"/>
    <w:rsid w:val="006F1AAB"/>
    <w:rsid w:val="006F2B99"/>
    <w:rsid w:val="006F2E0E"/>
    <w:rsid w:val="006F2E1B"/>
    <w:rsid w:val="006F2EBD"/>
    <w:rsid w:val="006F305D"/>
    <w:rsid w:val="006F49A3"/>
    <w:rsid w:val="006F4A38"/>
    <w:rsid w:val="006F4B04"/>
    <w:rsid w:val="006F4D27"/>
    <w:rsid w:val="006F4E71"/>
    <w:rsid w:val="006F574B"/>
    <w:rsid w:val="006F5FEF"/>
    <w:rsid w:val="006F684F"/>
    <w:rsid w:val="006F68FA"/>
    <w:rsid w:val="006F6D2F"/>
    <w:rsid w:val="006F6F84"/>
    <w:rsid w:val="006F734F"/>
    <w:rsid w:val="006F7A3D"/>
    <w:rsid w:val="007002E0"/>
    <w:rsid w:val="007002E9"/>
    <w:rsid w:val="007006D0"/>
    <w:rsid w:val="00700E08"/>
    <w:rsid w:val="007010B7"/>
    <w:rsid w:val="00701C4B"/>
    <w:rsid w:val="00702B88"/>
    <w:rsid w:val="00702D50"/>
    <w:rsid w:val="00702F8B"/>
    <w:rsid w:val="007031D0"/>
    <w:rsid w:val="007033E4"/>
    <w:rsid w:val="00703428"/>
    <w:rsid w:val="00703642"/>
    <w:rsid w:val="00703F72"/>
    <w:rsid w:val="00704A08"/>
    <w:rsid w:val="00704B51"/>
    <w:rsid w:val="00704DC2"/>
    <w:rsid w:val="00704E5C"/>
    <w:rsid w:val="007055B3"/>
    <w:rsid w:val="00705A99"/>
    <w:rsid w:val="00705AA8"/>
    <w:rsid w:val="007068FF"/>
    <w:rsid w:val="007078FB"/>
    <w:rsid w:val="007108A3"/>
    <w:rsid w:val="007108F6"/>
    <w:rsid w:val="00710904"/>
    <w:rsid w:val="00710FCA"/>
    <w:rsid w:val="00711796"/>
    <w:rsid w:val="00711D6D"/>
    <w:rsid w:val="00711E85"/>
    <w:rsid w:val="00712255"/>
    <w:rsid w:val="007122AF"/>
    <w:rsid w:val="0071235C"/>
    <w:rsid w:val="00712BC4"/>
    <w:rsid w:val="00713534"/>
    <w:rsid w:val="007135EE"/>
    <w:rsid w:val="00713B0B"/>
    <w:rsid w:val="00713CAA"/>
    <w:rsid w:val="00713CB1"/>
    <w:rsid w:val="00714DEC"/>
    <w:rsid w:val="00715149"/>
    <w:rsid w:val="007153B6"/>
    <w:rsid w:val="00715C03"/>
    <w:rsid w:val="00716390"/>
    <w:rsid w:val="00716808"/>
    <w:rsid w:val="007173F9"/>
    <w:rsid w:val="00717ACD"/>
    <w:rsid w:val="00717B14"/>
    <w:rsid w:val="00720587"/>
    <w:rsid w:val="007209E2"/>
    <w:rsid w:val="007211D5"/>
    <w:rsid w:val="00722280"/>
    <w:rsid w:val="00722655"/>
    <w:rsid w:val="00722887"/>
    <w:rsid w:val="007228A6"/>
    <w:rsid w:val="00722AD0"/>
    <w:rsid w:val="00722C1A"/>
    <w:rsid w:val="0072364E"/>
    <w:rsid w:val="00723870"/>
    <w:rsid w:val="00723DA1"/>
    <w:rsid w:val="00723E8A"/>
    <w:rsid w:val="007247D2"/>
    <w:rsid w:val="00724B59"/>
    <w:rsid w:val="00724FB6"/>
    <w:rsid w:val="00725341"/>
    <w:rsid w:val="00725522"/>
    <w:rsid w:val="00725576"/>
    <w:rsid w:val="007257A3"/>
    <w:rsid w:val="00725DEB"/>
    <w:rsid w:val="00725E23"/>
    <w:rsid w:val="00727032"/>
    <w:rsid w:val="00727063"/>
    <w:rsid w:val="00727842"/>
    <w:rsid w:val="00727E92"/>
    <w:rsid w:val="007302FB"/>
    <w:rsid w:val="007304B4"/>
    <w:rsid w:val="00730BB9"/>
    <w:rsid w:val="00730C08"/>
    <w:rsid w:val="00730E40"/>
    <w:rsid w:val="00731043"/>
    <w:rsid w:val="00731143"/>
    <w:rsid w:val="00731156"/>
    <w:rsid w:val="007315B8"/>
    <w:rsid w:val="00731D14"/>
    <w:rsid w:val="00731FCA"/>
    <w:rsid w:val="00732051"/>
    <w:rsid w:val="00732063"/>
    <w:rsid w:val="0073393A"/>
    <w:rsid w:val="0073393C"/>
    <w:rsid w:val="00733C07"/>
    <w:rsid w:val="00734415"/>
    <w:rsid w:val="007352E4"/>
    <w:rsid w:val="007357AD"/>
    <w:rsid w:val="00735866"/>
    <w:rsid w:val="0073586E"/>
    <w:rsid w:val="00735C80"/>
    <w:rsid w:val="007367CE"/>
    <w:rsid w:val="007375F7"/>
    <w:rsid w:val="0073766A"/>
    <w:rsid w:val="00737AD5"/>
    <w:rsid w:val="007400B9"/>
    <w:rsid w:val="0074024A"/>
    <w:rsid w:val="0074081B"/>
    <w:rsid w:val="00740BF4"/>
    <w:rsid w:val="00741592"/>
    <w:rsid w:val="00741C6C"/>
    <w:rsid w:val="007421D1"/>
    <w:rsid w:val="00743BC1"/>
    <w:rsid w:val="00744168"/>
    <w:rsid w:val="00744600"/>
    <w:rsid w:val="00744608"/>
    <w:rsid w:val="007447B6"/>
    <w:rsid w:val="007461D0"/>
    <w:rsid w:val="00746212"/>
    <w:rsid w:val="007465C9"/>
    <w:rsid w:val="007469F5"/>
    <w:rsid w:val="00746C0B"/>
    <w:rsid w:val="00746C84"/>
    <w:rsid w:val="00746CC1"/>
    <w:rsid w:val="00746D69"/>
    <w:rsid w:val="00746F6E"/>
    <w:rsid w:val="007475D8"/>
    <w:rsid w:val="00747614"/>
    <w:rsid w:val="0074787B"/>
    <w:rsid w:val="00747A61"/>
    <w:rsid w:val="00747BDA"/>
    <w:rsid w:val="00747E1F"/>
    <w:rsid w:val="00750700"/>
    <w:rsid w:val="00750B7F"/>
    <w:rsid w:val="00750DA7"/>
    <w:rsid w:val="00751092"/>
    <w:rsid w:val="00751402"/>
    <w:rsid w:val="007517FF"/>
    <w:rsid w:val="00751ECC"/>
    <w:rsid w:val="00751F94"/>
    <w:rsid w:val="007522BE"/>
    <w:rsid w:val="00752562"/>
    <w:rsid w:val="00752804"/>
    <w:rsid w:val="007528C6"/>
    <w:rsid w:val="00752ED5"/>
    <w:rsid w:val="0075305F"/>
    <w:rsid w:val="00753115"/>
    <w:rsid w:val="0075317F"/>
    <w:rsid w:val="0075370A"/>
    <w:rsid w:val="00754031"/>
    <w:rsid w:val="00754819"/>
    <w:rsid w:val="007549D2"/>
    <w:rsid w:val="0075556A"/>
    <w:rsid w:val="007558CF"/>
    <w:rsid w:val="00755E46"/>
    <w:rsid w:val="00755F2B"/>
    <w:rsid w:val="0075668A"/>
    <w:rsid w:val="00756DE5"/>
    <w:rsid w:val="00756E3C"/>
    <w:rsid w:val="00756F07"/>
    <w:rsid w:val="0075729F"/>
    <w:rsid w:val="0075762A"/>
    <w:rsid w:val="00760649"/>
    <w:rsid w:val="00761044"/>
    <w:rsid w:val="00761679"/>
    <w:rsid w:val="00761899"/>
    <w:rsid w:val="00761ABE"/>
    <w:rsid w:val="00761F40"/>
    <w:rsid w:val="00761FCD"/>
    <w:rsid w:val="00762219"/>
    <w:rsid w:val="007636B4"/>
    <w:rsid w:val="0076384D"/>
    <w:rsid w:val="0076431F"/>
    <w:rsid w:val="007645ED"/>
    <w:rsid w:val="00764787"/>
    <w:rsid w:val="00765312"/>
    <w:rsid w:val="00765F2E"/>
    <w:rsid w:val="00766137"/>
    <w:rsid w:val="00766D90"/>
    <w:rsid w:val="00767045"/>
    <w:rsid w:val="00767242"/>
    <w:rsid w:val="007675A5"/>
    <w:rsid w:val="00767838"/>
    <w:rsid w:val="0076797C"/>
    <w:rsid w:val="00767E9F"/>
    <w:rsid w:val="00770154"/>
    <w:rsid w:val="0077038B"/>
    <w:rsid w:val="007704C1"/>
    <w:rsid w:val="00770772"/>
    <w:rsid w:val="007709BE"/>
    <w:rsid w:val="00770D57"/>
    <w:rsid w:val="007712D2"/>
    <w:rsid w:val="007713CD"/>
    <w:rsid w:val="007716D0"/>
    <w:rsid w:val="00771CF4"/>
    <w:rsid w:val="007720C4"/>
    <w:rsid w:val="007721C5"/>
    <w:rsid w:val="007724F0"/>
    <w:rsid w:val="00772776"/>
    <w:rsid w:val="00772B33"/>
    <w:rsid w:val="00772C03"/>
    <w:rsid w:val="00772D54"/>
    <w:rsid w:val="00772F31"/>
    <w:rsid w:val="00773048"/>
    <w:rsid w:val="0077308D"/>
    <w:rsid w:val="00773CD5"/>
    <w:rsid w:val="00774741"/>
    <w:rsid w:val="00775DA4"/>
    <w:rsid w:val="007766F1"/>
    <w:rsid w:val="00776CED"/>
    <w:rsid w:val="00776D06"/>
    <w:rsid w:val="00776F20"/>
    <w:rsid w:val="0077719B"/>
    <w:rsid w:val="00777623"/>
    <w:rsid w:val="00777C8F"/>
    <w:rsid w:val="00777D13"/>
    <w:rsid w:val="00780109"/>
    <w:rsid w:val="007804CD"/>
    <w:rsid w:val="00780BB8"/>
    <w:rsid w:val="00780C6D"/>
    <w:rsid w:val="007814A7"/>
    <w:rsid w:val="0078151D"/>
    <w:rsid w:val="00781A70"/>
    <w:rsid w:val="0078200E"/>
    <w:rsid w:val="007826C0"/>
    <w:rsid w:val="00782825"/>
    <w:rsid w:val="00782D6B"/>
    <w:rsid w:val="00784028"/>
    <w:rsid w:val="00784168"/>
    <w:rsid w:val="00784D8B"/>
    <w:rsid w:val="00784E3C"/>
    <w:rsid w:val="00785353"/>
    <w:rsid w:val="0078626A"/>
    <w:rsid w:val="00786483"/>
    <w:rsid w:val="00786F2A"/>
    <w:rsid w:val="007870B7"/>
    <w:rsid w:val="00787E73"/>
    <w:rsid w:val="00790298"/>
    <w:rsid w:val="00790972"/>
    <w:rsid w:val="00790A91"/>
    <w:rsid w:val="00790B84"/>
    <w:rsid w:val="00790F82"/>
    <w:rsid w:val="007915BC"/>
    <w:rsid w:val="00791B83"/>
    <w:rsid w:val="00791BF8"/>
    <w:rsid w:val="00791C2C"/>
    <w:rsid w:val="00791FB0"/>
    <w:rsid w:val="00792202"/>
    <w:rsid w:val="00792415"/>
    <w:rsid w:val="0079247A"/>
    <w:rsid w:val="00792E4C"/>
    <w:rsid w:val="00793034"/>
    <w:rsid w:val="00793063"/>
    <w:rsid w:val="007935CA"/>
    <w:rsid w:val="007937AA"/>
    <w:rsid w:val="00794841"/>
    <w:rsid w:val="007956EC"/>
    <w:rsid w:val="007957E6"/>
    <w:rsid w:val="00795D86"/>
    <w:rsid w:val="00796F69"/>
    <w:rsid w:val="0079745C"/>
    <w:rsid w:val="00797C6A"/>
    <w:rsid w:val="00797CD8"/>
    <w:rsid w:val="00797DCF"/>
    <w:rsid w:val="007A014B"/>
    <w:rsid w:val="007A0CFC"/>
    <w:rsid w:val="007A13E4"/>
    <w:rsid w:val="007A13E9"/>
    <w:rsid w:val="007A1964"/>
    <w:rsid w:val="007A1B31"/>
    <w:rsid w:val="007A1E32"/>
    <w:rsid w:val="007A1FCB"/>
    <w:rsid w:val="007A20AF"/>
    <w:rsid w:val="007A250A"/>
    <w:rsid w:val="007A36D4"/>
    <w:rsid w:val="007A382F"/>
    <w:rsid w:val="007A397C"/>
    <w:rsid w:val="007A3DBA"/>
    <w:rsid w:val="007A46BF"/>
    <w:rsid w:val="007A476A"/>
    <w:rsid w:val="007A49AC"/>
    <w:rsid w:val="007A4BE2"/>
    <w:rsid w:val="007A4F7C"/>
    <w:rsid w:val="007A53AA"/>
    <w:rsid w:val="007A54C2"/>
    <w:rsid w:val="007A58E2"/>
    <w:rsid w:val="007A59F1"/>
    <w:rsid w:val="007A5BD9"/>
    <w:rsid w:val="007A5D64"/>
    <w:rsid w:val="007A5EE2"/>
    <w:rsid w:val="007A6167"/>
    <w:rsid w:val="007A6731"/>
    <w:rsid w:val="007A6AF9"/>
    <w:rsid w:val="007A721E"/>
    <w:rsid w:val="007A7281"/>
    <w:rsid w:val="007A73BB"/>
    <w:rsid w:val="007A77BF"/>
    <w:rsid w:val="007A7DEB"/>
    <w:rsid w:val="007B016D"/>
    <w:rsid w:val="007B0625"/>
    <w:rsid w:val="007B0971"/>
    <w:rsid w:val="007B0DA9"/>
    <w:rsid w:val="007B1156"/>
    <w:rsid w:val="007B169A"/>
    <w:rsid w:val="007B17CA"/>
    <w:rsid w:val="007B27FD"/>
    <w:rsid w:val="007B326C"/>
    <w:rsid w:val="007B3885"/>
    <w:rsid w:val="007B42DD"/>
    <w:rsid w:val="007B4626"/>
    <w:rsid w:val="007B4B31"/>
    <w:rsid w:val="007B4F20"/>
    <w:rsid w:val="007B512F"/>
    <w:rsid w:val="007B519E"/>
    <w:rsid w:val="007B5228"/>
    <w:rsid w:val="007B5B89"/>
    <w:rsid w:val="007B5F75"/>
    <w:rsid w:val="007B6024"/>
    <w:rsid w:val="007B6442"/>
    <w:rsid w:val="007B6C8A"/>
    <w:rsid w:val="007B6D07"/>
    <w:rsid w:val="007B6D11"/>
    <w:rsid w:val="007C071B"/>
    <w:rsid w:val="007C08F0"/>
    <w:rsid w:val="007C0F4A"/>
    <w:rsid w:val="007C1252"/>
    <w:rsid w:val="007C1A52"/>
    <w:rsid w:val="007C1C11"/>
    <w:rsid w:val="007C1DE7"/>
    <w:rsid w:val="007C280A"/>
    <w:rsid w:val="007C28D4"/>
    <w:rsid w:val="007C2E2A"/>
    <w:rsid w:val="007C2F0E"/>
    <w:rsid w:val="007C32FA"/>
    <w:rsid w:val="007C408A"/>
    <w:rsid w:val="007C4369"/>
    <w:rsid w:val="007C5625"/>
    <w:rsid w:val="007C5849"/>
    <w:rsid w:val="007C6362"/>
    <w:rsid w:val="007C642D"/>
    <w:rsid w:val="007C6C7F"/>
    <w:rsid w:val="007C6D04"/>
    <w:rsid w:val="007C74A7"/>
    <w:rsid w:val="007C7CD3"/>
    <w:rsid w:val="007D0852"/>
    <w:rsid w:val="007D0B85"/>
    <w:rsid w:val="007D0E4D"/>
    <w:rsid w:val="007D10E0"/>
    <w:rsid w:val="007D1145"/>
    <w:rsid w:val="007D13EB"/>
    <w:rsid w:val="007D15C1"/>
    <w:rsid w:val="007D1B11"/>
    <w:rsid w:val="007D2C35"/>
    <w:rsid w:val="007D32D3"/>
    <w:rsid w:val="007D38A0"/>
    <w:rsid w:val="007D3DD2"/>
    <w:rsid w:val="007D3E92"/>
    <w:rsid w:val="007D3EA2"/>
    <w:rsid w:val="007D3FC4"/>
    <w:rsid w:val="007D435D"/>
    <w:rsid w:val="007D4A72"/>
    <w:rsid w:val="007D4D63"/>
    <w:rsid w:val="007D5595"/>
    <w:rsid w:val="007D6124"/>
    <w:rsid w:val="007D6B03"/>
    <w:rsid w:val="007D7199"/>
    <w:rsid w:val="007D748C"/>
    <w:rsid w:val="007D7D7F"/>
    <w:rsid w:val="007D7FBC"/>
    <w:rsid w:val="007E00AD"/>
    <w:rsid w:val="007E10BC"/>
    <w:rsid w:val="007E1939"/>
    <w:rsid w:val="007E1A42"/>
    <w:rsid w:val="007E2136"/>
    <w:rsid w:val="007E2554"/>
    <w:rsid w:val="007E283C"/>
    <w:rsid w:val="007E2A72"/>
    <w:rsid w:val="007E3190"/>
    <w:rsid w:val="007E359A"/>
    <w:rsid w:val="007E365D"/>
    <w:rsid w:val="007E403D"/>
    <w:rsid w:val="007E4A3B"/>
    <w:rsid w:val="007E4F37"/>
    <w:rsid w:val="007E5C80"/>
    <w:rsid w:val="007E5E44"/>
    <w:rsid w:val="007E6CC4"/>
    <w:rsid w:val="007E6DD4"/>
    <w:rsid w:val="007E6FCE"/>
    <w:rsid w:val="007E76E3"/>
    <w:rsid w:val="007E77E1"/>
    <w:rsid w:val="007F0637"/>
    <w:rsid w:val="007F174D"/>
    <w:rsid w:val="007F1823"/>
    <w:rsid w:val="007F194F"/>
    <w:rsid w:val="007F1E8C"/>
    <w:rsid w:val="007F1F75"/>
    <w:rsid w:val="007F238A"/>
    <w:rsid w:val="007F2417"/>
    <w:rsid w:val="007F27E6"/>
    <w:rsid w:val="007F2948"/>
    <w:rsid w:val="007F344E"/>
    <w:rsid w:val="007F3528"/>
    <w:rsid w:val="007F435E"/>
    <w:rsid w:val="007F438F"/>
    <w:rsid w:val="007F4DDC"/>
    <w:rsid w:val="007F52F4"/>
    <w:rsid w:val="007F5400"/>
    <w:rsid w:val="007F55D0"/>
    <w:rsid w:val="007F58A1"/>
    <w:rsid w:val="007F5A39"/>
    <w:rsid w:val="007F6139"/>
    <w:rsid w:val="007F69BD"/>
    <w:rsid w:val="007F6C72"/>
    <w:rsid w:val="007F6CD5"/>
    <w:rsid w:val="007F6F6C"/>
    <w:rsid w:val="0080065A"/>
    <w:rsid w:val="008006E9"/>
    <w:rsid w:val="008007CE"/>
    <w:rsid w:val="008009EC"/>
    <w:rsid w:val="00800CCF"/>
    <w:rsid w:val="00800F2F"/>
    <w:rsid w:val="00801057"/>
    <w:rsid w:val="008014A2"/>
    <w:rsid w:val="008016C0"/>
    <w:rsid w:val="00801A8E"/>
    <w:rsid w:val="00801EEB"/>
    <w:rsid w:val="00802642"/>
    <w:rsid w:val="00802A0D"/>
    <w:rsid w:val="00802A1D"/>
    <w:rsid w:val="00802A95"/>
    <w:rsid w:val="008039B5"/>
    <w:rsid w:val="00803EF7"/>
    <w:rsid w:val="00804DE8"/>
    <w:rsid w:val="0080513B"/>
    <w:rsid w:val="00805DCF"/>
    <w:rsid w:val="00806CC2"/>
    <w:rsid w:val="00807529"/>
    <w:rsid w:val="0081003E"/>
    <w:rsid w:val="0081013D"/>
    <w:rsid w:val="00810516"/>
    <w:rsid w:val="008105EA"/>
    <w:rsid w:val="008109C8"/>
    <w:rsid w:val="008110EA"/>
    <w:rsid w:val="008113EC"/>
    <w:rsid w:val="00811BCB"/>
    <w:rsid w:val="00811D2A"/>
    <w:rsid w:val="0081270A"/>
    <w:rsid w:val="008132CC"/>
    <w:rsid w:val="00814458"/>
    <w:rsid w:val="00814763"/>
    <w:rsid w:val="00814ABB"/>
    <w:rsid w:val="00814DAE"/>
    <w:rsid w:val="008151ED"/>
    <w:rsid w:val="0081522E"/>
    <w:rsid w:val="00815C43"/>
    <w:rsid w:val="00815D1B"/>
    <w:rsid w:val="008162A3"/>
    <w:rsid w:val="00816334"/>
    <w:rsid w:val="008163DE"/>
    <w:rsid w:val="008173A5"/>
    <w:rsid w:val="00817F9C"/>
    <w:rsid w:val="0082083B"/>
    <w:rsid w:val="00821350"/>
    <w:rsid w:val="00821B32"/>
    <w:rsid w:val="00821CCF"/>
    <w:rsid w:val="00822072"/>
    <w:rsid w:val="0082207E"/>
    <w:rsid w:val="00822189"/>
    <w:rsid w:val="00822443"/>
    <w:rsid w:val="00822CDC"/>
    <w:rsid w:val="00822E35"/>
    <w:rsid w:val="00822F0D"/>
    <w:rsid w:val="00822F30"/>
    <w:rsid w:val="00822FDC"/>
    <w:rsid w:val="00823AC4"/>
    <w:rsid w:val="00824131"/>
    <w:rsid w:val="008241CA"/>
    <w:rsid w:val="00824BEA"/>
    <w:rsid w:val="00824F6A"/>
    <w:rsid w:val="0082513A"/>
    <w:rsid w:val="00825B96"/>
    <w:rsid w:val="00825EAD"/>
    <w:rsid w:val="00826E1C"/>
    <w:rsid w:val="008274B5"/>
    <w:rsid w:val="00827804"/>
    <w:rsid w:val="00827DC2"/>
    <w:rsid w:val="00827FCB"/>
    <w:rsid w:val="00827FEB"/>
    <w:rsid w:val="0083037B"/>
    <w:rsid w:val="0083047A"/>
    <w:rsid w:val="008304A8"/>
    <w:rsid w:val="0083070A"/>
    <w:rsid w:val="00830953"/>
    <w:rsid w:val="00830CEC"/>
    <w:rsid w:val="00830EB7"/>
    <w:rsid w:val="00830F01"/>
    <w:rsid w:val="00831039"/>
    <w:rsid w:val="0083112B"/>
    <w:rsid w:val="00831349"/>
    <w:rsid w:val="00831A96"/>
    <w:rsid w:val="00831C28"/>
    <w:rsid w:val="008329F9"/>
    <w:rsid w:val="00832DB1"/>
    <w:rsid w:val="00833E2B"/>
    <w:rsid w:val="00833FBC"/>
    <w:rsid w:val="0083400A"/>
    <w:rsid w:val="00834DED"/>
    <w:rsid w:val="00834F5B"/>
    <w:rsid w:val="008356F7"/>
    <w:rsid w:val="00835BC4"/>
    <w:rsid w:val="00836C8B"/>
    <w:rsid w:val="00837140"/>
    <w:rsid w:val="00837677"/>
    <w:rsid w:val="008377DE"/>
    <w:rsid w:val="00837D30"/>
    <w:rsid w:val="00837F96"/>
    <w:rsid w:val="0084035B"/>
    <w:rsid w:val="00840550"/>
    <w:rsid w:val="00840560"/>
    <w:rsid w:val="00840B5E"/>
    <w:rsid w:val="00840E9B"/>
    <w:rsid w:val="00840ED1"/>
    <w:rsid w:val="00840FE2"/>
    <w:rsid w:val="0084104C"/>
    <w:rsid w:val="008413BC"/>
    <w:rsid w:val="00841E0B"/>
    <w:rsid w:val="00842485"/>
    <w:rsid w:val="0084268C"/>
    <w:rsid w:val="00842697"/>
    <w:rsid w:val="0084277C"/>
    <w:rsid w:val="00842F95"/>
    <w:rsid w:val="0084350B"/>
    <w:rsid w:val="0084389A"/>
    <w:rsid w:val="00843976"/>
    <w:rsid w:val="00843CD5"/>
    <w:rsid w:val="00843D87"/>
    <w:rsid w:val="00844A8B"/>
    <w:rsid w:val="008459CC"/>
    <w:rsid w:val="00845EE8"/>
    <w:rsid w:val="00846F4A"/>
    <w:rsid w:val="00847636"/>
    <w:rsid w:val="0084764A"/>
    <w:rsid w:val="008479E5"/>
    <w:rsid w:val="00847C97"/>
    <w:rsid w:val="00850024"/>
    <w:rsid w:val="00850043"/>
    <w:rsid w:val="008501C2"/>
    <w:rsid w:val="00850A5A"/>
    <w:rsid w:val="00850DFA"/>
    <w:rsid w:val="008510F3"/>
    <w:rsid w:val="00851406"/>
    <w:rsid w:val="0085155A"/>
    <w:rsid w:val="008518B9"/>
    <w:rsid w:val="00852029"/>
    <w:rsid w:val="0085249C"/>
    <w:rsid w:val="0085267D"/>
    <w:rsid w:val="008536AA"/>
    <w:rsid w:val="0085438A"/>
    <w:rsid w:val="008546AD"/>
    <w:rsid w:val="0085474D"/>
    <w:rsid w:val="00855343"/>
    <w:rsid w:val="008559A3"/>
    <w:rsid w:val="00855DBB"/>
    <w:rsid w:val="00855FC8"/>
    <w:rsid w:val="00856992"/>
    <w:rsid w:val="00857E43"/>
    <w:rsid w:val="0086051F"/>
    <w:rsid w:val="00860CB5"/>
    <w:rsid w:val="008615EC"/>
    <w:rsid w:val="008618D0"/>
    <w:rsid w:val="00861B74"/>
    <w:rsid w:val="00862251"/>
    <w:rsid w:val="0086226D"/>
    <w:rsid w:val="0086246D"/>
    <w:rsid w:val="0086274A"/>
    <w:rsid w:val="008627CA"/>
    <w:rsid w:val="00862A3F"/>
    <w:rsid w:val="00862C78"/>
    <w:rsid w:val="00863545"/>
    <w:rsid w:val="0086356D"/>
    <w:rsid w:val="00863576"/>
    <w:rsid w:val="008639D9"/>
    <w:rsid w:val="00864A49"/>
    <w:rsid w:val="00864C36"/>
    <w:rsid w:val="00865045"/>
    <w:rsid w:val="0086560F"/>
    <w:rsid w:val="00866313"/>
    <w:rsid w:val="0086721C"/>
    <w:rsid w:val="008676E5"/>
    <w:rsid w:val="008677D3"/>
    <w:rsid w:val="00867B92"/>
    <w:rsid w:val="008704B5"/>
    <w:rsid w:val="008707A0"/>
    <w:rsid w:val="00871368"/>
    <w:rsid w:val="008714DE"/>
    <w:rsid w:val="0087164E"/>
    <w:rsid w:val="00871707"/>
    <w:rsid w:val="00871A3E"/>
    <w:rsid w:val="00871A5C"/>
    <w:rsid w:val="00871DBE"/>
    <w:rsid w:val="00871EAD"/>
    <w:rsid w:val="00872B51"/>
    <w:rsid w:val="00872C7E"/>
    <w:rsid w:val="00873267"/>
    <w:rsid w:val="00874007"/>
    <w:rsid w:val="008743FA"/>
    <w:rsid w:val="00875A36"/>
    <w:rsid w:val="00875AC3"/>
    <w:rsid w:val="00877052"/>
    <w:rsid w:val="00877D4A"/>
    <w:rsid w:val="00877F9B"/>
    <w:rsid w:val="00880733"/>
    <w:rsid w:val="00881F98"/>
    <w:rsid w:val="00881FBC"/>
    <w:rsid w:val="008821B7"/>
    <w:rsid w:val="00882A9C"/>
    <w:rsid w:val="00883226"/>
    <w:rsid w:val="00883AE1"/>
    <w:rsid w:val="00883D1C"/>
    <w:rsid w:val="00884151"/>
    <w:rsid w:val="0088625A"/>
    <w:rsid w:val="00886582"/>
    <w:rsid w:val="00886803"/>
    <w:rsid w:val="00886EDA"/>
    <w:rsid w:val="00887493"/>
    <w:rsid w:val="00887A15"/>
    <w:rsid w:val="008900CD"/>
    <w:rsid w:val="00891327"/>
    <w:rsid w:val="0089182F"/>
    <w:rsid w:val="008919D4"/>
    <w:rsid w:val="00891D08"/>
    <w:rsid w:val="00891F67"/>
    <w:rsid w:val="00892E7A"/>
    <w:rsid w:val="00892EBB"/>
    <w:rsid w:val="00893436"/>
    <w:rsid w:val="008934B1"/>
    <w:rsid w:val="00893CAA"/>
    <w:rsid w:val="008943CE"/>
    <w:rsid w:val="00895142"/>
    <w:rsid w:val="0089572F"/>
    <w:rsid w:val="008959C1"/>
    <w:rsid w:val="008962B3"/>
    <w:rsid w:val="00897033"/>
    <w:rsid w:val="008973E8"/>
    <w:rsid w:val="008976AD"/>
    <w:rsid w:val="00897C7B"/>
    <w:rsid w:val="00897FCE"/>
    <w:rsid w:val="008A0494"/>
    <w:rsid w:val="008A0938"/>
    <w:rsid w:val="008A1019"/>
    <w:rsid w:val="008A148D"/>
    <w:rsid w:val="008A1636"/>
    <w:rsid w:val="008A1DA9"/>
    <w:rsid w:val="008A1FBE"/>
    <w:rsid w:val="008A2234"/>
    <w:rsid w:val="008A295F"/>
    <w:rsid w:val="008A2B18"/>
    <w:rsid w:val="008A2F2F"/>
    <w:rsid w:val="008A30B1"/>
    <w:rsid w:val="008A32B1"/>
    <w:rsid w:val="008A39AF"/>
    <w:rsid w:val="008A3D67"/>
    <w:rsid w:val="008A3F44"/>
    <w:rsid w:val="008A489F"/>
    <w:rsid w:val="008A4D54"/>
    <w:rsid w:val="008A51E6"/>
    <w:rsid w:val="008A530A"/>
    <w:rsid w:val="008A57DE"/>
    <w:rsid w:val="008A5E01"/>
    <w:rsid w:val="008A60F4"/>
    <w:rsid w:val="008A67A0"/>
    <w:rsid w:val="008A6876"/>
    <w:rsid w:val="008B04D9"/>
    <w:rsid w:val="008B07EF"/>
    <w:rsid w:val="008B0A03"/>
    <w:rsid w:val="008B0F99"/>
    <w:rsid w:val="008B14D0"/>
    <w:rsid w:val="008B179A"/>
    <w:rsid w:val="008B18B7"/>
    <w:rsid w:val="008B1A37"/>
    <w:rsid w:val="008B1AB2"/>
    <w:rsid w:val="008B1CB1"/>
    <w:rsid w:val="008B271C"/>
    <w:rsid w:val="008B2C69"/>
    <w:rsid w:val="008B2FCB"/>
    <w:rsid w:val="008B34E5"/>
    <w:rsid w:val="008B3B48"/>
    <w:rsid w:val="008B4299"/>
    <w:rsid w:val="008B4686"/>
    <w:rsid w:val="008B495B"/>
    <w:rsid w:val="008B4C24"/>
    <w:rsid w:val="008B5093"/>
    <w:rsid w:val="008B56A3"/>
    <w:rsid w:val="008B5A62"/>
    <w:rsid w:val="008B5F24"/>
    <w:rsid w:val="008B5F87"/>
    <w:rsid w:val="008B6945"/>
    <w:rsid w:val="008B6960"/>
    <w:rsid w:val="008B70BA"/>
    <w:rsid w:val="008B7627"/>
    <w:rsid w:val="008B7775"/>
    <w:rsid w:val="008C035D"/>
    <w:rsid w:val="008C05BA"/>
    <w:rsid w:val="008C08B5"/>
    <w:rsid w:val="008C1F6B"/>
    <w:rsid w:val="008C1F83"/>
    <w:rsid w:val="008C2645"/>
    <w:rsid w:val="008C2765"/>
    <w:rsid w:val="008C2B99"/>
    <w:rsid w:val="008C384A"/>
    <w:rsid w:val="008C399C"/>
    <w:rsid w:val="008C4342"/>
    <w:rsid w:val="008C44CB"/>
    <w:rsid w:val="008C4606"/>
    <w:rsid w:val="008C47EF"/>
    <w:rsid w:val="008C5010"/>
    <w:rsid w:val="008C5063"/>
    <w:rsid w:val="008C5830"/>
    <w:rsid w:val="008C5988"/>
    <w:rsid w:val="008C5B38"/>
    <w:rsid w:val="008C60BA"/>
    <w:rsid w:val="008C6EA1"/>
    <w:rsid w:val="008C71E9"/>
    <w:rsid w:val="008C76A0"/>
    <w:rsid w:val="008C774E"/>
    <w:rsid w:val="008C7899"/>
    <w:rsid w:val="008C794B"/>
    <w:rsid w:val="008C7E17"/>
    <w:rsid w:val="008D01C4"/>
    <w:rsid w:val="008D03DA"/>
    <w:rsid w:val="008D042B"/>
    <w:rsid w:val="008D1384"/>
    <w:rsid w:val="008D167B"/>
    <w:rsid w:val="008D1731"/>
    <w:rsid w:val="008D1F41"/>
    <w:rsid w:val="008D1F42"/>
    <w:rsid w:val="008D2205"/>
    <w:rsid w:val="008D24EF"/>
    <w:rsid w:val="008D260B"/>
    <w:rsid w:val="008D2D27"/>
    <w:rsid w:val="008D305E"/>
    <w:rsid w:val="008D3809"/>
    <w:rsid w:val="008D3A08"/>
    <w:rsid w:val="008D43A1"/>
    <w:rsid w:val="008D4431"/>
    <w:rsid w:val="008D4648"/>
    <w:rsid w:val="008D48C0"/>
    <w:rsid w:val="008D4E9A"/>
    <w:rsid w:val="008D511C"/>
    <w:rsid w:val="008D5A07"/>
    <w:rsid w:val="008D5C6E"/>
    <w:rsid w:val="008D66A7"/>
    <w:rsid w:val="008D756C"/>
    <w:rsid w:val="008D7C29"/>
    <w:rsid w:val="008E136A"/>
    <w:rsid w:val="008E13BB"/>
    <w:rsid w:val="008E1E28"/>
    <w:rsid w:val="008E2398"/>
    <w:rsid w:val="008E2D9E"/>
    <w:rsid w:val="008E307F"/>
    <w:rsid w:val="008E3234"/>
    <w:rsid w:val="008E3246"/>
    <w:rsid w:val="008E330D"/>
    <w:rsid w:val="008E37F7"/>
    <w:rsid w:val="008E405E"/>
    <w:rsid w:val="008E4199"/>
    <w:rsid w:val="008E43A7"/>
    <w:rsid w:val="008E4D88"/>
    <w:rsid w:val="008E5296"/>
    <w:rsid w:val="008E622B"/>
    <w:rsid w:val="008E69D4"/>
    <w:rsid w:val="008E6DB1"/>
    <w:rsid w:val="008E70CE"/>
    <w:rsid w:val="008E72DF"/>
    <w:rsid w:val="008E7734"/>
    <w:rsid w:val="008E790A"/>
    <w:rsid w:val="008E7C14"/>
    <w:rsid w:val="008E7CAC"/>
    <w:rsid w:val="008E7F54"/>
    <w:rsid w:val="008F01A2"/>
    <w:rsid w:val="008F0685"/>
    <w:rsid w:val="008F0E17"/>
    <w:rsid w:val="008F20DF"/>
    <w:rsid w:val="008F20FC"/>
    <w:rsid w:val="008F2738"/>
    <w:rsid w:val="008F2A5D"/>
    <w:rsid w:val="008F2E1B"/>
    <w:rsid w:val="008F32EA"/>
    <w:rsid w:val="008F3405"/>
    <w:rsid w:val="008F3988"/>
    <w:rsid w:val="008F398D"/>
    <w:rsid w:val="008F3A2E"/>
    <w:rsid w:val="008F3FE3"/>
    <w:rsid w:val="008F4681"/>
    <w:rsid w:val="008F4870"/>
    <w:rsid w:val="008F48B5"/>
    <w:rsid w:val="008F51B7"/>
    <w:rsid w:val="008F57EE"/>
    <w:rsid w:val="008F5D7A"/>
    <w:rsid w:val="008F6975"/>
    <w:rsid w:val="008F6A35"/>
    <w:rsid w:val="008F722D"/>
    <w:rsid w:val="008F7316"/>
    <w:rsid w:val="008F74CA"/>
    <w:rsid w:val="00900B26"/>
    <w:rsid w:val="009012F8"/>
    <w:rsid w:val="009013F9"/>
    <w:rsid w:val="00901C68"/>
    <w:rsid w:val="00902074"/>
    <w:rsid w:val="00902951"/>
    <w:rsid w:val="00903708"/>
    <w:rsid w:val="00903858"/>
    <w:rsid w:val="00903E2C"/>
    <w:rsid w:val="00904265"/>
    <w:rsid w:val="00904374"/>
    <w:rsid w:val="00904DAD"/>
    <w:rsid w:val="00905B89"/>
    <w:rsid w:val="0090601F"/>
    <w:rsid w:val="009062F8"/>
    <w:rsid w:val="00906AC9"/>
    <w:rsid w:val="00906DAF"/>
    <w:rsid w:val="00906F24"/>
    <w:rsid w:val="00907665"/>
    <w:rsid w:val="00907814"/>
    <w:rsid w:val="00907C42"/>
    <w:rsid w:val="00907DBF"/>
    <w:rsid w:val="009100AF"/>
    <w:rsid w:val="009101F4"/>
    <w:rsid w:val="00911385"/>
    <w:rsid w:val="00911A4B"/>
    <w:rsid w:val="009120CA"/>
    <w:rsid w:val="00912111"/>
    <w:rsid w:val="00912126"/>
    <w:rsid w:val="009127F3"/>
    <w:rsid w:val="00912B3A"/>
    <w:rsid w:val="00912C1A"/>
    <w:rsid w:val="00912DC2"/>
    <w:rsid w:val="0091328B"/>
    <w:rsid w:val="00913359"/>
    <w:rsid w:val="00913AFD"/>
    <w:rsid w:val="00913DBA"/>
    <w:rsid w:val="00914885"/>
    <w:rsid w:val="009170D9"/>
    <w:rsid w:val="0092041E"/>
    <w:rsid w:val="00920657"/>
    <w:rsid w:val="00920A0C"/>
    <w:rsid w:val="00920AC1"/>
    <w:rsid w:val="00920D7D"/>
    <w:rsid w:val="00921981"/>
    <w:rsid w:val="00921DCE"/>
    <w:rsid w:val="00922AB6"/>
    <w:rsid w:val="00922EDA"/>
    <w:rsid w:val="00923057"/>
    <w:rsid w:val="00923119"/>
    <w:rsid w:val="00923363"/>
    <w:rsid w:val="00923569"/>
    <w:rsid w:val="00923CDA"/>
    <w:rsid w:val="009244A4"/>
    <w:rsid w:val="0092463D"/>
    <w:rsid w:val="009249B3"/>
    <w:rsid w:val="00924B32"/>
    <w:rsid w:val="00924DE8"/>
    <w:rsid w:val="00925434"/>
    <w:rsid w:val="00925B3F"/>
    <w:rsid w:val="00925C62"/>
    <w:rsid w:val="00925F9E"/>
    <w:rsid w:val="00926112"/>
    <w:rsid w:val="009264F1"/>
    <w:rsid w:val="00926C2B"/>
    <w:rsid w:val="00927749"/>
    <w:rsid w:val="0092775B"/>
    <w:rsid w:val="00927844"/>
    <w:rsid w:val="00927C95"/>
    <w:rsid w:val="00927D9C"/>
    <w:rsid w:val="00930799"/>
    <w:rsid w:val="00931574"/>
    <w:rsid w:val="00931936"/>
    <w:rsid w:val="0093196F"/>
    <w:rsid w:val="00931A2E"/>
    <w:rsid w:val="009328D9"/>
    <w:rsid w:val="009328FC"/>
    <w:rsid w:val="00932A84"/>
    <w:rsid w:val="00932D59"/>
    <w:rsid w:val="00933504"/>
    <w:rsid w:val="00933594"/>
    <w:rsid w:val="00933C38"/>
    <w:rsid w:val="00934358"/>
    <w:rsid w:val="009346FD"/>
    <w:rsid w:val="00934779"/>
    <w:rsid w:val="00934DEF"/>
    <w:rsid w:val="0093511C"/>
    <w:rsid w:val="009354D9"/>
    <w:rsid w:val="0093588D"/>
    <w:rsid w:val="00936A97"/>
    <w:rsid w:val="009376C6"/>
    <w:rsid w:val="00937930"/>
    <w:rsid w:val="00937FF0"/>
    <w:rsid w:val="0094019C"/>
    <w:rsid w:val="0094058C"/>
    <w:rsid w:val="00940839"/>
    <w:rsid w:val="009408CB"/>
    <w:rsid w:val="00940EA3"/>
    <w:rsid w:val="00940F3B"/>
    <w:rsid w:val="00941642"/>
    <w:rsid w:val="00941881"/>
    <w:rsid w:val="009418F4"/>
    <w:rsid w:val="009418FA"/>
    <w:rsid w:val="00941A8E"/>
    <w:rsid w:val="00941D15"/>
    <w:rsid w:val="00943110"/>
    <w:rsid w:val="00943AD4"/>
    <w:rsid w:val="00943CEF"/>
    <w:rsid w:val="00944285"/>
    <w:rsid w:val="009448D8"/>
    <w:rsid w:val="00945054"/>
    <w:rsid w:val="00945780"/>
    <w:rsid w:val="00945DBA"/>
    <w:rsid w:val="00945E2B"/>
    <w:rsid w:val="00945E62"/>
    <w:rsid w:val="00946123"/>
    <w:rsid w:val="00946815"/>
    <w:rsid w:val="009472C0"/>
    <w:rsid w:val="00947F5C"/>
    <w:rsid w:val="009504C1"/>
    <w:rsid w:val="00950DC9"/>
    <w:rsid w:val="00950EB0"/>
    <w:rsid w:val="00951351"/>
    <w:rsid w:val="00951512"/>
    <w:rsid w:val="00951FE1"/>
    <w:rsid w:val="009536BB"/>
    <w:rsid w:val="009544E9"/>
    <w:rsid w:val="00954C11"/>
    <w:rsid w:val="00954E52"/>
    <w:rsid w:val="00954EFE"/>
    <w:rsid w:val="00955E7D"/>
    <w:rsid w:val="00955E86"/>
    <w:rsid w:val="00956227"/>
    <w:rsid w:val="00956403"/>
    <w:rsid w:val="00956C13"/>
    <w:rsid w:val="009570FF"/>
    <w:rsid w:val="009574B8"/>
    <w:rsid w:val="009574DF"/>
    <w:rsid w:val="00957AD0"/>
    <w:rsid w:val="00957DC6"/>
    <w:rsid w:val="00957EC2"/>
    <w:rsid w:val="0096006E"/>
    <w:rsid w:val="009603A3"/>
    <w:rsid w:val="00960AB2"/>
    <w:rsid w:val="00961307"/>
    <w:rsid w:val="0096148E"/>
    <w:rsid w:val="0096190D"/>
    <w:rsid w:val="00962644"/>
    <w:rsid w:val="00962B21"/>
    <w:rsid w:val="00962CA7"/>
    <w:rsid w:val="009632DA"/>
    <w:rsid w:val="00963BC7"/>
    <w:rsid w:val="00963FCF"/>
    <w:rsid w:val="00964237"/>
    <w:rsid w:val="009648C9"/>
    <w:rsid w:val="009648EE"/>
    <w:rsid w:val="00964FDA"/>
    <w:rsid w:val="00965215"/>
    <w:rsid w:val="009656EB"/>
    <w:rsid w:val="00965733"/>
    <w:rsid w:val="00965845"/>
    <w:rsid w:val="00965D38"/>
    <w:rsid w:val="00966414"/>
    <w:rsid w:val="00967648"/>
    <w:rsid w:val="00967ADC"/>
    <w:rsid w:val="00967BF8"/>
    <w:rsid w:val="00967D32"/>
    <w:rsid w:val="00970D29"/>
    <w:rsid w:val="00970DCE"/>
    <w:rsid w:val="0097207C"/>
    <w:rsid w:val="0097266B"/>
    <w:rsid w:val="00972AED"/>
    <w:rsid w:val="00972BD5"/>
    <w:rsid w:val="0097316E"/>
    <w:rsid w:val="00973393"/>
    <w:rsid w:val="009739DE"/>
    <w:rsid w:val="00973D19"/>
    <w:rsid w:val="009743F3"/>
    <w:rsid w:val="00974D85"/>
    <w:rsid w:val="00974E73"/>
    <w:rsid w:val="0097590F"/>
    <w:rsid w:val="009765E5"/>
    <w:rsid w:val="009769A3"/>
    <w:rsid w:val="00976DE1"/>
    <w:rsid w:val="00976EF2"/>
    <w:rsid w:val="00977814"/>
    <w:rsid w:val="009800A6"/>
    <w:rsid w:val="00980458"/>
    <w:rsid w:val="00980763"/>
    <w:rsid w:val="00980BC4"/>
    <w:rsid w:val="009810D7"/>
    <w:rsid w:val="00981996"/>
    <w:rsid w:val="00981BD8"/>
    <w:rsid w:val="00982141"/>
    <w:rsid w:val="00982177"/>
    <w:rsid w:val="0098244B"/>
    <w:rsid w:val="00982599"/>
    <w:rsid w:val="00982638"/>
    <w:rsid w:val="00982940"/>
    <w:rsid w:val="00982C10"/>
    <w:rsid w:val="00982C78"/>
    <w:rsid w:val="00982D3F"/>
    <w:rsid w:val="00983E1D"/>
    <w:rsid w:val="00983E7D"/>
    <w:rsid w:val="00984005"/>
    <w:rsid w:val="0098401D"/>
    <w:rsid w:val="00984122"/>
    <w:rsid w:val="00984316"/>
    <w:rsid w:val="00984357"/>
    <w:rsid w:val="009843B8"/>
    <w:rsid w:val="00984553"/>
    <w:rsid w:val="009845EF"/>
    <w:rsid w:val="00984BD7"/>
    <w:rsid w:val="0098513D"/>
    <w:rsid w:val="00985200"/>
    <w:rsid w:val="009853E7"/>
    <w:rsid w:val="0098585A"/>
    <w:rsid w:val="0098594E"/>
    <w:rsid w:val="009859F8"/>
    <w:rsid w:val="009859FF"/>
    <w:rsid w:val="00985A9E"/>
    <w:rsid w:val="00985AE7"/>
    <w:rsid w:val="00985AFC"/>
    <w:rsid w:val="00985DDC"/>
    <w:rsid w:val="009864AE"/>
    <w:rsid w:val="009867B2"/>
    <w:rsid w:val="00986A59"/>
    <w:rsid w:val="00986AF7"/>
    <w:rsid w:val="00986E03"/>
    <w:rsid w:val="00986EDD"/>
    <w:rsid w:val="00987648"/>
    <w:rsid w:val="00987F1C"/>
    <w:rsid w:val="00991036"/>
    <w:rsid w:val="00991874"/>
    <w:rsid w:val="009920B5"/>
    <w:rsid w:val="00992633"/>
    <w:rsid w:val="00992DEA"/>
    <w:rsid w:val="009930FC"/>
    <w:rsid w:val="00993147"/>
    <w:rsid w:val="00993B1F"/>
    <w:rsid w:val="00993B8B"/>
    <w:rsid w:val="00993B9E"/>
    <w:rsid w:val="00993CEB"/>
    <w:rsid w:val="0099443F"/>
    <w:rsid w:val="00994BA5"/>
    <w:rsid w:val="0099581E"/>
    <w:rsid w:val="0099582C"/>
    <w:rsid w:val="0099606B"/>
    <w:rsid w:val="0099647A"/>
    <w:rsid w:val="00996F23"/>
    <w:rsid w:val="00997118"/>
    <w:rsid w:val="009A0309"/>
    <w:rsid w:val="009A0403"/>
    <w:rsid w:val="009A082F"/>
    <w:rsid w:val="009A09D1"/>
    <w:rsid w:val="009A0E39"/>
    <w:rsid w:val="009A0E95"/>
    <w:rsid w:val="009A12A8"/>
    <w:rsid w:val="009A1589"/>
    <w:rsid w:val="009A1A27"/>
    <w:rsid w:val="009A1BC1"/>
    <w:rsid w:val="009A1D5C"/>
    <w:rsid w:val="009A1FDA"/>
    <w:rsid w:val="009A27C3"/>
    <w:rsid w:val="009A2AF9"/>
    <w:rsid w:val="009A3192"/>
    <w:rsid w:val="009A34A6"/>
    <w:rsid w:val="009A35AB"/>
    <w:rsid w:val="009A3AF7"/>
    <w:rsid w:val="009A414D"/>
    <w:rsid w:val="009A4BF2"/>
    <w:rsid w:val="009A4D71"/>
    <w:rsid w:val="009A4FED"/>
    <w:rsid w:val="009A5305"/>
    <w:rsid w:val="009A55AA"/>
    <w:rsid w:val="009A583F"/>
    <w:rsid w:val="009A5D7B"/>
    <w:rsid w:val="009A5D88"/>
    <w:rsid w:val="009A6767"/>
    <w:rsid w:val="009A6785"/>
    <w:rsid w:val="009A6C38"/>
    <w:rsid w:val="009A6C52"/>
    <w:rsid w:val="009A78A5"/>
    <w:rsid w:val="009A79DD"/>
    <w:rsid w:val="009B01F4"/>
    <w:rsid w:val="009B0BC8"/>
    <w:rsid w:val="009B0C25"/>
    <w:rsid w:val="009B1885"/>
    <w:rsid w:val="009B1A3C"/>
    <w:rsid w:val="009B1BF3"/>
    <w:rsid w:val="009B1C03"/>
    <w:rsid w:val="009B2AB2"/>
    <w:rsid w:val="009B2E81"/>
    <w:rsid w:val="009B36FB"/>
    <w:rsid w:val="009B3BF8"/>
    <w:rsid w:val="009B3D0D"/>
    <w:rsid w:val="009B3D57"/>
    <w:rsid w:val="009B414D"/>
    <w:rsid w:val="009B4289"/>
    <w:rsid w:val="009B450D"/>
    <w:rsid w:val="009B47B3"/>
    <w:rsid w:val="009B6139"/>
    <w:rsid w:val="009B62CE"/>
    <w:rsid w:val="009B65F8"/>
    <w:rsid w:val="009B6B16"/>
    <w:rsid w:val="009B7666"/>
    <w:rsid w:val="009B7AB4"/>
    <w:rsid w:val="009B7F41"/>
    <w:rsid w:val="009C01AF"/>
    <w:rsid w:val="009C06D9"/>
    <w:rsid w:val="009C0D77"/>
    <w:rsid w:val="009C1417"/>
    <w:rsid w:val="009C237C"/>
    <w:rsid w:val="009C2C5D"/>
    <w:rsid w:val="009C3B57"/>
    <w:rsid w:val="009C3CEE"/>
    <w:rsid w:val="009C41CF"/>
    <w:rsid w:val="009C4488"/>
    <w:rsid w:val="009C45FB"/>
    <w:rsid w:val="009C5EB0"/>
    <w:rsid w:val="009C5FB0"/>
    <w:rsid w:val="009C601D"/>
    <w:rsid w:val="009C6229"/>
    <w:rsid w:val="009C67B6"/>
    <w:rsid w:val="009C68A0"/>
    <w:rsid w:val="009C6EB7"/>
    <w:rsid w:val="009C7FFB"/>
    <w:rsid w:val="009D0000"/>
    <w:rsid w:val="009D0100"/>
    <w:rsid w:val="009D058B"/>
    <w:rsid w:val="009D1093"/>
    <w:rsid w:val="009D17BC"/>
    <w:rsid w:val="009D1AB5"/>
    <w:rsid w:val="009D1D85"/>
    <w:rsid w:val="009D1FFB"/>
    <w:rsid w:val="009D24A0"/>
    <w:rsid w:val="009D2CD5"/>
    <w:rsid w:val="009D2D9C"/>
    <w:rsid w:val="009D3183"/>
    <w:rsid w:val="009D3272"/>
    <w:rsid w:val="009D3288"/>
    <w:rsid w:val="009D361A"/>
    <w:rsid w:val="009D3798"/>
    <w:rsid w:val="009D3F34"/>
    <w:rsid w:val="009D43F1"/>
    <w:rsid w:val="009D4757"/>
    <w:rsid w:val="009D4C87"/>
    <w:rsid w:val="009D5573"/>
    <w:rsid w:val="009D5601"/>
    <w:rsid w:val="009D5A44"/>
    <w:rsid w:val="009D5EBC"/>
    <w:rsid w:val="009D6B32"/>
    <w:rsid w:val="009D6CAC"/>
    <w:rsid w:val="009D7C34"/>
    <w:rsid w:val="009E05DD"/>
    <w:rsid w:val="009E088D"/>
    <w:rsid w:val="009E09D8"/>
    <w:rsid w:val="009E0ABA"/>
    <w:rsid w:val="009E11FF"/>
    <w:rsid w:val="009E2426"/>
    <w:rsid w:val="009E278F"/>
    <w:rsid w:val="009E2CD2"/>
    <w:rsid w:val="009E2DF8"/>
    <w:rsid w:val="009E2FCE"/>
    <w:rsid w:val="009E3C83"/>
    <w:rsid w:val="009E52CE"/>
    <w:rsid w:val="009E5F44"/>
    <w:rsid w:val="009E605E"/>
    <w:rsid w:val="009E6265"/>
    <w:rsid w:val="009E64A3"/>
    <w:rsid w:val="009E6769"/>
    <w:rsid w:val="009E6BE9"/>
    <w:rsid w:val="009E6C09"/>
    <w:rsid w:val="009E76AF"/>
    <w:rsid w:val="009E7AD6"/>
    <w:rsid w:val="009E7AEE"/>
    <w:rsid w:val="009E7B3B"/>
    <w:rsid w:val="009F031F"/>
    <w:rsid w:val="009F061C"/>
    <w:rsid w:val="009F08E8"/>
    <w:rsid w:val="009F0A76"/>
    <w:rsid w:val="009F14E8"/>
    <w:rsid w:val="009F17A5"/>
    <w:rsid w:val="009F1F80"/>
    <w:rsid w:val="009F200E"/>
    <w:rsid w:val="009F266C"/>
    <w:rsid w:val="009F2CB9"/>
    <w:rsid w:val="009F3050"/>
    <w:rsid w:val="009F38C9"/>
    <w:rsid w:val="009F44B3"/>
    <w:rsid w:val="009F460A"/>
    <w:rsid w:val="009F49A0"/>
    <w:rsid w:val="009F56E8"/>
    <w:rsid w:val="009F65E9"/>
    <w:rsid w:val="009F6C2F"/>
    <w:rsid w:val="00A001DF"/>
    <w:rsid w:val="00A004EA"/>
    <w:rsid w:val="00A00664"/>
    <w:rsid w:val="00A01934"/>
    <w:rsid w:val="00A01BF0"/>
    <w:rsid w:val="00A022B7"/>
    <w:rsid w:val="00A025C1"/>
    <w:rsid w:val="00A02A1A"/>
    <w:rsid w:val="00A02C33"/>
    <w:rsid w:val="00A03BE3"/>
    <w:rsid w:val="00A050B1"/>
    <w:rsid w:val="00A05370"/>
    <w:rsid w:val="00A05972"/>
    <w:rsid w:val="00A0602E"/>
    <w:rsid w:val="00A060F1"/>
    <w:rsid w:val="00A06151"/>
    <w:rsid w:val="00A06BC0"/>
    <w:rsid w:val="00A06BE3"/>
    <w:rsid w:val="00A06FBC"/>
    <w:rsid w:val="00A07AD7"/>
    <w:rsid w:val="00A07CBD"/>
    <w:rsid w:val="00A100C1"/>
    <w:rsid w:val="00A100FE"/>
    <w:rsid w:val="00A10452"/>
    <w:rsid w:val="00A1056A"/>
    <w:rsid w:val="00A105E8"/>
    <w:rsid w:val="00A10915"/>
    <w:rsid w:val="00A10D86"/>
    <w:rsid w:val="00A110E4"/>
    <w:rsid w:val="00A114C9"/>
    <w:rsid w:val="00A114D2"/>
    <w:rsid w:val="00A11651"/>
    <w:rsid w:val="00A11780"/>
    <w:rsid w:val="00A11805"/>
    <w:rsid w:val="00A11FEB"/>
    <w:rsid w:val="00A12187"/>
    <w:rsid w:val="00A12717"/>
    <w:rsid w:val="00A12B84"/>
    <w:rsid w:val="00A130F0"/>
    <w:rsid w:val="00A133DD"/>
    <w:rsid w:val="00A13F57"/>
    <w:rsid w:val="00A143CF"/>
    <w:rsid w:val="00A15661"/>
    <w:rsid w:val="00A15C66"/>
    <w:rsid w:val="00A15E0E"/>
    <w:rsid w:val="00A15E18"/>
    <w:rsid w:val="00A161E1"/>
    <w:rsid w:val="00A170DB"/>
    <w:rsid w:val="00A17882"/>
    <w:rsid w:val="00A17A1B"/>
    <w:rsid w:val="00A17BEF"/>
    <w:rsid w:val="00A2023B"/>
    <w:rsid w:val="00A203DF"/>
    <w:rsid w:val="00A205BB"/>
    <w:rsid w:val="00A210B9"/>
    <w:rsid w:val="00A2121C"/>
    <w:rsid w:val="00A2138A"/>
    <w:rsid w:val="00A21F75"/>
    <w:rsid w:val="00A220D6"/>
    <w:rsid w:val="00A2219C"/>
    <w:rsid w:val="00A223D1"/>
    <w:rsid w:val="00A22468"/>
    <w:rsid w:val="00A2296C"/>
    <w:rsid w:val="00A22B49"/>
    <w:rsid w:val="00A23319"/>
    <w:rsid w:val="00A2343F"/>
    <w:rsid w:val="00A238A2"/>
    <w:rsid w:val="00A24271"/>
    <w:rsid w:val="00A24551"/>
    <w:rsid w:val="00A24AF2"/>
    <w:rsid w:val="00A24FF5"/>
    <w:rsid w:val="00A25308"/>
    <w:rsid w:val="00A25956"/>
    <w:rsid w:val="00A259BC"/>
    <w:rsid w:val="00A25DF1"/>
    <w:rsid w:val="00A25E9A"/>
    <w:rsid w:val="00A265C9"/>
    <w:rsid w:val="00A26627"/>
    <w:rsid w:val="00A26651"/>
    <w:rsid w:val="00A2666D"/>
    <w:rsid w:val="00A269B4"/>
    <w:rsid w:val="00A26A6C"/>
    <w:rsid w:val="00A2701A"/>
    <w:rsid w:val="00A271A0"/>
    <w:rsid w:val="00A27A9B"/>
    <w:rsid w:val="00A27F5D"/>
    <w:rsid w:val="00A305E6"/>
    <w:rsid w:val="00A30851"/>
    <w:rsid w:val="00A309FF"/>
    <w:rsid w:val="00A30EEB"/>
    <w:rsid w:val="00A316E6"/>
    <w:rsid w:val="00A319B8"/>
    <w:rsid w:val="00A3288F"/>
    <w:rsid w:val="00A32AC4"/>
    <w:rsid w:val="00A32FD3"/>
    <w:rsid w:val="00A3366B"/>
    <w:rsid w:val="00A338FD"/>
    <w:rsid w:val="00A33AED"/>
    <w:rsid w:val="00A341C3"/>
    <w:rsid w:val="00A34238"/>
    <w:rsid w:val="00A34425"/>
    <w:rsid w:val="00A34463"/>
    <w:rsid w:val="00A3514C"/>
    <w:rsid w:val="00A35483"/>
    <w:rsid w:val="00A35946"/>
    <w:rsid w:val="00A35955"/>
    <w:rsid w:val="00A35A9D"/>
    <w:rsid w:val="00A35BD1"/>
    <w:rsid w:val="00A3653F"/>
    <w:rsid w:val="00A3663E"/>
    <w:rsid w:val="00A36C85"/>
    <w:rsid w:val="00A36E15"/>
    <w:rsid w:val="00A37828"/>
    <w:rsid w:val="00A37BE3"/>
    <w:rsid w:val="00A4049F"/>
    <w:rsid w:val="00A4054D"/>
    <w:rsid w:val="00A407A2"/>
    <w:rsid w:val="00A40B48"/>
    <w:rsid w:val="00A40D69"/>
    <w:rsid w:val="00A40F70"/>
    <w:rsid w:val="00A41582"/>
    <w:rsid w:val="00A41765"/>
    <w:rsid w:val="00A42557"/>
    <w:rsid w:val="00A43395"/>
    <w:rsid w:val="00A434DE"/>
    <w:rsid w:val="00A43A71"/>
    <w:rsid w:val="00A44100"/>
    <w:rsid w:val="00A44158"/>
    <w:rsid w:val="00A4459A"/>
    <w:rsid w:val="00A445FF"/>
    <w:rsid w:val="00A449BE"/>
    <w:rsid w:val="00A44AF9"/>
    <w:rsid w:val="00A457C9"/>
    <w:rsid w:val="00A45DE8"/>
    <w:rsid w:val="00A45FFB"/>
    <w:rsid w:val="00A465B0"/>
    <w:rsid w:val="00A46616"/>
    <w:rsid w:val="00A466F8"/>
    <w:rsid w:val="00A46AE1"/>
    <w:rsid w:val="00A47029"/>
    <w:rsid w:val="00A47095"/>
    <w:rsid w:val="00A47445"/>
    <w:rsid w:val="00A4751E"/>
    <w:rsid w:val="00A47643"/>
    <w:rsid w:val="00A476D1"/>
    <w:rsid w:val="00A479FC"/>
    <w:rsid w:val="00A47A6A"/>
    <w:rsid w:val="00A47ED2"/>
    <w:rsid w:val="00A50338"/>
    <w:rsid w:val="00A50584"/>
    <w:rsid w:val="00A5070E"/>
    <w:rsid w:val="00A51175"/>
    <w:rsid w:val="00A5167B"/>
    <w:rsid w:val="00A51892"/>
    <w:rsid w:val="00A529D8"/>
    <w:rsid w:val="00A52CC5"/>
    <w:rsid w:val="00A52EE3"/>
    <w:rsid w:val="00A52EFE"/>
    <w:rsid w:val="00A52F91"/>
    <w:rsid w:val="00A530EB"/>
    <w:rsid w:val="00A5351F"/>
    <w:rsid w:val="00A53671"/>
    <w:rsid w:val="00A540CB"/>
    <w:rsid w:val="00A54B25"/>
    <w:rsid w:val="00A54D97"/>
    <w:rsid w:val="00A5540E"/>
    <w:rsid w:val="00A55D23"/>
    <w:rsid w:val="00A560B1"/>
    <w:rsid w:val="00A5699C"/>
    <w:rsid w:val="00A56F17"/>
    <w:rsid w:val="00A572F8"/>
    <w:rsid w:val="00A5734D"/>
    <w:rsid w:val="00A57357"/>
    <w:rsid w:val="00A57389"/>
    <w:rsid w:val="00A57996"/>
    <w:rsid w:val="00A57B67"/>
    <w:rsid w:val="00A60394"/>
    <w:rsid w:val="00A6043A"/>
    <w:rsid w:val="00A6070E"/>
    <w:rsid w:val="00A60755"/>
    <w:rsid w:val="00A60B35"/>
    <w:rsid w:val="00A6143A"/>
    <w:rsid w:val="00A6160D"/>
    <w:rsid w:val="00A61E6A"/>
    <w:rsid w:val="00A61ED0"/>
    <w:rsid w:val="00A620EF"/>
    <w:rsid w:val="00A62524"/>
    <w:rsid w:val="00A62EAD"/>
    <w:rsid w:val="00A62F96"/>
    <w:rsid w:val="00A6453A"/>
    <w:rsid w:val="00A646F7"/>
    <w:rsid w:val="00A64D65"/>
    <w:rsid w:val="00A65031"/>
    <w:rsid w:val="00A65F12"/>
    <w:rsid w:val="00A65F16"/>
    <w:rsid w:val="00A66092"/>
    <w:rsid w:val="00A662C2"/>
    <w:rsid w:val="00A66580"/>
    <w:rsid w:val="00A665C1"/>
    <w:rsid w:val="00A66688"/>
    <w:rsid w:val="00A66923"/>
    <w:rsid w:val="00A669EF"/>
    <w:rsid w:val="00A6705B"/>
    <w:rsid w:val="00A672C5"/>
    <w:rsid w:val="00A6764E"/>
    <w:rsid w:val="00A6765F"/>
    <w:rsid w:val="00A67B31"/>
    <w:rsid w:val="00A703B5"/>
    <w:rsid w:val="00A703C7"/>
    <w:rsid w:val="00A712E6"/>
    <w:rsid w:val="00A71788"/>
    <w:rsid w:val="00A71CA3"/>
    <w:rsid w:val="00A72092"/>
    <w:rsid w:val="00A725A8"/>
    <w:rsid w:val="00A72753"/>
    <w:rsid w:val="00A72917"/>
    <w:rsid w:val="00A72C63"/>
    <w:rsid w:val="00A7318A"/>
    <w:rsid w:val="00A73819"/>
    <w:rsid w:val="00A73BFC"/>
    <w:rsid w:val="00A73CEE"/>
    <w:rsid w:val="00A73EF8"/>
    <w:rsid w:val="00A740F6"/>
    <w:rsid w:val="00A7527B"/>
    <w:rsid w:val="00A755E4"/>
    <w:rsid w:val="00A75628"/>
    <w:rsid w:val="00A75B9F"/>
    <w:rsid w:val="00A76156"/>
    <w:rsid w:val="00A76CD3"/>
    <w:rsid w:val="00A76DAA"/>
    <w:rsid w:val="00A76E21"/>
    <w:rsid w:val="00A77ACA"/>
    <w:rsid w:val="00A77B39"/>
    <w:rsid w:val="00A805DE"/>
    <w:rsid w:val="00A805F2"/>
    <w:rsid w:val="00A81396"/>
    <w:rsid w:val="00A81681"/>
    <w:rsid w:val="00A819D2"/>
    <w:rsid w:val="00A81A51"/>
    <w:rsid w:val="00A81E5B"/>
    <w:rsid w:val="00A821D0"/>
    <w:rsid w:val="00A822EC"/>
    <w:rsid w:val="00A8243B"/>
    <w:rsid w:val="00A828DF"/>
    <w:rsid w:val="00A82B19"/>
    <w:rsid w:val="00A83D05"/>
    <w:rsid w:val="00A83FD1"/>
    <w:rsid w:val="00A84274"/>
    <w:rsid w:val="00A84901"/>
    <w:rsid w:val="00A84A3C"/>
    <w:rsid w:val="00A84F87"/>
    <w:rsid w:val="00A84F8F"/>
    <w:rsid w:val="00A85308"/>
    <w:rsid w:val="00A85793"/>
    <w:rsid w:val="00A85E70"/>
    <w:rsid w:val="00A864E4"/>
    <w:rsid w:val="00A86C73"/>
    <w:rsid w:val="00A8725A"/>
    <w:rsid w:val="00A872B3"/>
    <w:rsid w:val="00A87BDD"/>
    <w:rsid w:val="00A87D2A"/>
    <w:rsid w:val="00A87E73"/>
    <w:rsid w:val="00A87F60"/>
    <w:rsid w:val="00A87F9A"/>
    <w:rsid w:val="00A907AC"/>
    <w:rsid w:val="00A91198"/>
    <w:rsid w:val="00A917BF"/>
    <w:rsid w:val="00A91D77"/>
    <w:rsid w:val="00A92063"/>
    <w:rsid w:val="00A922CD"/>
    <w:rsid w:val="00A92369"/>
    <w:rsid w:val="00A9272F"/>
    <w:rsid w:val="00A92775"/>
    <w:rsid w:val="00A9286D"/>
    <w:rsid w:val="00A939EF"/>
    <w:rsid w:val="00A93A55"/>
    <w:rsid w:val="00A940AF"/>
    <w:rsid w:val="00A94264"/>
    <w:rsid w:val="00A943E3"/>
    <w:rsid w:val="00A950CE"/>
    <w:rsid w:val="00A951B0"/>
    <w:rsid w:val="00A960FC"/>
    <w:rsid w:val="00A96942"/>
    <w:rsid w:val="00A9720A"/>
    <w:rsid w:val="00A97292"/>
    <w:rsid w:val="00A97D9E"/>
    <w:rsid w:val="00AA0199"/>
    <w:rsid w:val="00AA0DD2"/>
    <w:rsid w:val="00AA1884"/>
    <w:rsid w:val="00AA1CA8"/>
    <w:rsid w:val="00AA2283"/>
    <w:rsid w:val="00AA2D00"/>
    <w:rsid w:val="00AA2E01"/>
    <w:rsid w:val="00AA2E50"/>
    <w:rsid w:val="00AA3271"/>
    <w:rsid w:val="00AA35CB"/>
    <w:rsid w:val="00AA366C"/>
    <w:rsid w:val="00AA3792"/>
    <w:rsid w:val="00AA426B"/>
    <w:rsid w:val="00AA4324"/>
    <w:rsid w:val="00AA4B5B"/>
    <w:rsid w:val="00AA4BC3"/>
    <w:rsid w:val="00AA4C9F"/>
    <w:rsid w:val="00AA53F7"/>
    <w:rsid w:val="00AA5BF6"/>
    <w:rsid w:val="00AA5F08"/>
    <w:rsid w:val="00AA6194"/>
    <w:rsid w:val="00AA6584"/>
    <w:rsid w:val="00AA6983"/>
    <w:rsid w:val="00AA77FD"/>
    <w:rsid w:val="00AB0A4C"/>
    <w:rsid w:val="00AB0D2A"/>
    <w:rsid w:val="00AB1239"/>
    <w:rsid w:val="00AB1DCF"/>
    <w:rsid w:val="00AB1FB5"/>
    <w:rsid w:val="00AB237D"/>
    <w:rsid w:val="00AB249A"/>
    <w:rsid w:val="00AB25CA"/>
    <w:rsid w:val="00AB25CB"/>
    <w:rsid w:val="00AB2A5A"/>
    <w:rsid w:val="00AB3687"/>
    <w:rsid w:val="00AB3DE2"/>
    <w:rsid w:val="00AB3E33"/>
    <w:rsid w:val="00AB4171"/>
    <w:rsid w:val="00AB4CB4"/>
    <w:rsid w:val="00AB5049"/>
    <w:rsid w:val="00AB537A"/>
    <w:rsid w:val="00AB541D"/>
    <w:rsid w:val="00AB5822"/>
    <w:rsid w:val="00AB583A"/>
    <w:rsid w:val="00AB5A69"/>
    <w:rsid w:val="00AB5D81"/>
    <w:rsid w:val="00AB5E40"/>
    <w:rsid w:val="00AB6A47"/>
    <w:rsid w:val="00AB6B43"/>
    <w:rsid w:val="00AB70AF"/>
    <w:rsid w:val="00AB7111"/>
    <w:rsid w:val="00AB735A"/>
    <w:rsid w:val="00AB744E"/>
    <w:rsid w:val="00AB7A2A"/>
    <w:rsid w:val="00AB7B57"/>
    <w:rsid w:val="00AC02DC"/>
    <w:rsid w:val="00AC06FE"/>
    <w:rsid w:val="00AC0AEA"/>
    <w:rsid w:val="00AC1166"/>
    <w:rsid w:val="00AC21D0"/>
    <w:rsid w:val="00AC25AE"/>
    <w:rsid w:val="00AC25C6"/>
    <w:rsid w:val="00AC2789"/>
    <w:rsid w:val="00AC282C"/>
    <w:rsid w:val="00AC29B7"/>
    <w:rsid w:val="00AC2C40"/>
    <w:rsid w:val="00AC30F0"/>
    <w:rsid w:val="00AC428C"/>
    <w:rsid w:val="00AC4A6D"/>
    <w:rsid w:val="00AC4C7E"/>
    <w:rsid w:val="00AC62BA"/>
    <w:rsid w:val="00AC6AA3"/>
    <w:rsid w:val="00AC6FDD"/>
    <w:rsid w:val="00AC7348"/>
    <w:rsid w:val="00AC7BD0"/>
    <w:rsid w:val="00AD0946"/>
    <w:rsid w:val="00AD16C6"/>
    <w:rsid w:val="00AD1D33"/>
    <w:rsid w:val="00AD1FB1"/>
    <w:rsid w:val="00AD2771"/>
    <w:rsid w:val="00AD2FE7"/>
    <w:rsid w:val="00AD3C2C"/>
    <w:rsid w:val="00AD4512"/>
    <w:rsid w:val="00AD46E0"/>
    <w:rsid w:val="00AD496F"/>
    <w:rsid w:val="00AD4F05"/>
    <w:rsid w:val="00AD50EC"/>
    <w:rsid w:val="00AD53F1"/>
    <w:rsid w:val="00AD5904"/>
    <w:rsid w:val="00AD5AD8"/>
    <w:rsid w:val="00AD5BF2"/>
    <w:rsid w:val="00AD5F92"/>
    <w:rsid w:val="00AD664B"/>
    <w:rsid w:val="00AD6D00"/>
    <w:rsid w:val="00AD7076"/>
    <w:rsid w:val="00AD74CC"/>
    <w:rsid w:val="00AD774F"/>
    <w:rsid w:val="00AD7903"/>
    <w:rsid w:val="00AD7AF3"/>
    <w:rsid w:val="00AE0524"/>
    <w:rsid w:val="00AE08DA"/>
    <w:rsid w:val="00AE09BD"/>
    <w:rsid w:val="00AE1C60"/>
    <w:rsid w:val="00AE1C90"/>
    <w:rsid w:val="00AE1FD6"/>
    <w:rsid w:val="00AE2BE0"/>
    <w:rsid w:val="00AE2D22"/>
    <w:rsid w:val="00AE327B"/>
    <w:rsid w:val="00AE3460"/>
    <w:rsid w:val="00AE483A"/>
    <w:rsid w:val="00AE4BF8"/>
    <w:rsid w:val="00AE5087"/>
    <w:rsid w:val="00AE540C"/>
    <w:rsid w:val="00AE5A21"/>
    <w:rsid w:val="00AE5BA3"/>
    <w:rsid w:val="00AE5F4B"/>
    <w:rsid w:val="00AE6AAD"/>
    <w:rsid w:val="00AF0551"/>
    <w:rsid w:val="00AF06F7"/>
    <w:rsid w:val="00AF1264"/>
    <w:rsid w:val="00AF129F"/>
    <w:rsid w:val="00AF12E1"/>
    <w:rsid w:val="00AF1457"/>
    <w:rsid w:val="00AF145B"/>
    <w:rsid w:val="00AF1600"/>
    <w:rsid w:val="00AF1ED6"/>
    <w:rsid w:val="00AF226E"/>
    <w:rsid w:val="00AF2899"/>
    <w:rsid w:val="00AF2BDA"/>
    <w:rsid w:val="00AF2FA1"/>
    <w:rsid w:val="00AF35B2"/>
    <w:rsid w:val="00AF36F9"/>
    <w:rsid w:val="00AF3D2E"/>
    <w:rsid w:val="00AF4176"/>
    <w:rsid w:val="00AF4905"/>
    <w:rsid w:val="00AF5259"/>
    <w:rsid w:val="00AF5454"/>
    <w:rsid w:val="00AF5BE3"/>
    <w:rsid w:val="00AF5D7C"/>
    <w:rsid w:val="00AF6432"/>
    <w:rsid w:val="00AF6962"/>
    <w:rsid w:val="00AF6A32"/>
    <w:rsid w:val="00AF6AF1"/>
    <w:rsid w:val="00AF6B02"/>
    <w:rsid w:val="00AF6E2A"/>
    <w:rsid w:val="00AF6F8F"/>
    <w:rsid w:val="00AF78AF"/>
    <w:rsid w:val="00AF79F2"/>
    <w:rsid w:val="00AF7E22"/>
    <w:rsid w:val="00AF7FD4"/>
    <w:rsid w:val="00B005F7"/>
    <w:rsid w:val="00B00839"/>
    <w:rsid w:val="00B00F96"/>
    <w:rsid w:val="00B01474"/>
    <w:rsid w:val="00B01A08"/>
    <w:rsid w:val="00B01C84"/>
    <w:rsid w:val="00B02C5B"/>
    <w:rsid w:val="00B034F5"/>
    <w:rsid w:val="00B03AAF"/>
    <w:rsid w:val="00B03F61"/>
    <w:rsid w:val="00B04272"/>
    <w:rsid w:val="00B0434D"/>
    <w:rsid w:val="00B046F4"/>
    <w:rsid w:val="00B049AE"/>
    <w:rsid w:val="00B04F11"/>
    <w:rsid w:val="00B053C2"/>
    <w:rsid w:val="00B056F0"/>
    <w:rsid w:val="00B057CA"/>
    <w:rsid w:val="00B05A28"/>
    <w:rsid w:val="00B05BAD"/>
    <w:rsid w:val="00B05F91"/>
    <w:rsid w:val="00B063C2"/>
    <w:rsid w:val="00B0670C"/>
    <w:rsid w:val="00B06A4C"/>
    <w:rsid w:val="00B06D29"/>
    <w:rsid w:val="00B06D64"/>
    <w:rsid w:val="00B06DEF"/>
    <w:rsid w:val="00B07477"/>
    <w:rsid w:val="00B07C9E"/>
    <w:rsid w:val="00B10116"/>
    <w:rsid w:val="00B10511"/>
    <w:rsid w:val="00B110B6"/>
    <w:rsid w:val="00B11510"/>
    <w:rsid w:val="00B11D67"/>
    <w:rsid w:val="00B11DBF"/>
    <w:rsid w:val="00B11E49"/>
    <w:rsid w:val="00B12115"/>
    <w:rsid w:val="00B1248E"/>
    <w:rsid w:val="00B1275F"/>
    <w:rsid w:val="00B128A8"/>
    <w:rsid w:val="00B12E1D"/>
    <w:rsid w:val="00B136EB"/>
    <w:rsid w:val="00B13B8A"/>
    <w:rsid w:val="00B13EB9"/>
    <w:rsid w:val="00B13EC1"/>
    <w:rsid w:val="00B13F64"/>
    <w:rsid w:val="00B1496B"/>
    <w:rsid w:val="00B15955"/>
    <w:rsid w:val="00B15D38"/>
    <w:rsid w:val="00B162F7"/>
    <w:rsid w:val="00B16A09"/>
    <w:rsid w:val="00B16C79"/>
    <w:rsid w:val="00B1764E"/>
    <w:rsid w:val="00B17ABD"/>
    <w:rsid w:val="00B21363"/>
    <w:rsid w:val="00B21535"/>
    <w:rsid w:val="00B21660"/>
    <w:rsid w:val="00B21B9B"/>
    <w:rsid w:val="00B21E5E"/>
    <w:rsid w:val="00B22180"/>
    <w:rsid w:val="00B2225C"/>
    <w:rsid w:val="00B22C3E"/>
    <w:rsid w:val="00B22E20"/>
    <w:rsid w:val="00B235CC"/>
    <w:rsid w:val="00B23D7B"/>
    <w:rsid w:val="00B2404B"/>
    <w:rsid w:val="00B2425A"/>
    <w:rsid w:val="00B2456E"/>
    <w:rsid w:val="00B25AF7"/>
    <w:rsid w:val="00B25DE1"/>
    <w:rsid w:val="00B25EEA"/>
    <w:rsid w:val="00B26EC6"/>
    <w:rsid w:val="00B27274"/>
    <w:rsid w:val="00B276ED"/>
    <w:rsid w:val="00B27F7D"/>
    <w:rsid w:val="00B27F9B"/>
    <w:rsid w:val="00B303E2"/>
    <w:rsid w:val="00B3048F"/>
    <w:rsid w:val="00B305E0"/>
    <w:rsid w:val="00B308E2"/>
    <w:rsid w:val="00B30B3C"/>
    <w:rsid w:val="00B30E05"/>
    <w:rsid w:val="00B30E14"/>
    <w:rsid w:val="00B311C6"/>
    <w:rsid w:val="00B31BBD"/>
    <w:rsid w:val="00B31DCC"/>
    <w:rsid w:val="00B321D5"/>
    <w:rsid w:val="00B321FB"/>
    <w:rsid w:val="00B32D32"/>
    <w:rsid w:val="00B32EA6"/>
    <w:rsid w:val="00B32F46"/>
    <w:rsid w:val="00B3384D"/>
    <w:rsid w:val="00B33C7E"/>
    <w:rsid w:val="00B340DB"/>
    <w:rsid w:val="00B34255"/>
    <w:rsid w:val="00B34927"/>
    <w:rsid w:val="00B3529C"/>
    <w:rsid w:val="00B3572D"/>
    <w:rsid w:val="00B35948"/>
    <w:rsid w:val="00B35AEE"/>
    <w:rsid w:val="00B35D58"/>
    <w:rsid w:val="00B35E04"/>
    <w:rsid w:val="00B35FA9"/>
    <w:rsid w:val="00B36004"/>
    <w:rsid w:val="00B362D1"/>
    <w:rsid w:val="00B363BA"/>
    <w:rsid w:val="00B3696C"/>
    <w:rsid w:val="00B369C2"/>
    <w:rsid w:val="00B37075"/>
    <w:rsid w:val="00B370BC"/>
    <w:rsid w:val="00B370DC"/>
    <w:rsid w:val="00B37AD3"/>
    <w:rsid w:val="00B37B6C"/>
    <w:rsid w:val="00B37C49"/>
    <w:rsid w:val="00B37D4A"/>
    <w:rsid w:val="00B40771"/>
    <w:rsid w:val="00B4092D"/>
    <w:rsid w:val="00B409AD"/>
    <w:rsid w:val="00B40D4E"/>
    <w:rsid w:val="00B4193B"/>
    <w:rsid w:val="00B41D45"/>
    <w:rsid w:val="00B41D7B"/>
    <w:rsid w:val="00B41F4C"/>
    <w:rsid w:val="00B422EB"/>
    <w:rsid w:val="00B43139"/>
    <w:rsid w:val="00B43186"/>
    <w:rsid w:val="00B442EB"/>
    <w:rsid w:val="00B44961"/>
    <w:rsid w:val="00B44BB5"/>
    <w:rsid w:val="00B44D73"/>
    <w:rsid w:val="00B45051"/>
    <w:rsid w:val="00B4546F"/>
    <w:rsid w:val="00B45A25"/>
    <w:rsid w:val="00B45CAD"/>
    <w:rsid w:val="00B45E10"/>
    <w:rsid w:val="00B46015"/>
    <w:rsid w:val="00B46328"/>
    <w:rsid w:val="00B46705"/>
    <w:rsid w:val="00B467AD"/>
    <w:rsid w:val="00B46B5C"/>
    <w:rsid w:val="00B46E94"/>
    <w:rsid w:val="00B47630"/>
    <w:rsid w:val="00B4772F"/>
    <w:rsid w:val="00B477A5"/>
    <w:rsid w:val="00B5068E"/>
    <w:rsid w:val="00B507AE"/>
    <w:rsid w:val="00B510E7"/>
    <w:rsid w:val="00B514E1"/>
    <w:rsid w:val="00B51B67"/>
    <w:rsid w:val="00B51EAA"/>
    <w:rsid w:val="00B5325C"/>
    <w:rsid w:val="00B53354"/>
    <w:rsid w:val="00B5396B"/>
    <w:rsid w:val="00B53B8E"/>
    <w:rsid w:val="00B53C9E"/>
    <w:rsid w:val="00B53E1D"/>
    <w:rsid w:val="00B53F39"/>
    <w:rsid w:val="00B540C6"/>
    <w:rsid w:val="00B54285"/>
    <w:rsid w:val="00B54988"/>
    <w:rsid w:val="00B54EDD"/>
    <w:rsid w:val="00B55041"/>
    <w:rsid w:val="00B55448"/>
    <w:rsid w:val="00B5550A"/>
    <w:rsid w:val="00B55561"/>
    <w:rsid w:val="00B55ACF"/>
    <w:rsid w:val="00B56AD2"/>
    <w:rsid w:val="00B56B6B"/>
    <w:rsid w:val="00B56EB6"/>
    <w:rsid w:val="00B572CB"/>
    <w:rsid w:val="00B57813"/>
    <w:rsid w:val="00B57843"/>
    <w:rsid w:val="00B57E77"/>
    <w:rsid w:val="00B604C5"/>
    <w:rsid w:val="00B606C8"/>
    <w:rsid w:val="00B61053"/>
    <w:rsid w:val="00B616C9"/>
    <w:rsid w:val="00B61D5A"/>
    <w:rsid w:val="00B62848"/>
    <w:rsid w:val="00B629D8"/>
    <w:rsid w:val="00B62C14"/>
    <w:rsid w:val="00B63848"/>
    <w:rsid w:val="00B642B8"/>
    <w:rsid w:val="00B642F7"/>
    <w:rsid w:val="00B64435"/>
    <w:rsid w:val="00B64FB6"/>
    <w:rsid w:val="00B65145"/>
    <w:rsid w:val="00B651FA"/>
    <w:rsid w:val="00B6537E"/>
    <w:rsid w:val="00B6578A"/>
    <w:rsid w:val="00B662ED"/>
    <w:rsid w:val="00B6682A"/>
    <w:rsid w:val="00B66999"/>
    <w:rsid w:val="00B66BA5"/>
    <w:rsid w:val="00B66DA3"/>
    <w:rsid w:val="00B66F27"/>
    <w:rsid w:val="00B67601"/>
    <w:rsid w:val="00B70B57"/>
    <w:rsid w:val="00B720AD"/>
    <w:rsid w:val="00B720CC"/>
    <w:rsid w:val="00B72377"/>
    <w:rsid w:val="00B725B0"/>
    <w:rsid w:val="00B7290E"/>
    <w:rsid w:val="00B7293E"/>
    <w:rsid w:val="00B72F0B"/>
    <w:rsid w:val="00B7359A"/>
    <w:rsid w:val="00B738C3"/>
    <w:rsid w:val="00B73B4E"/>
    <w:rsid w:val="00B73CD7"/>
    <w:rsid w:val="00B7436D"/>
    <w:rsid w:val="00B745AF"/>
    <w:rsid w:val="00B74691"/>
    <w:rsid w:val="00B748B9"/>
    <w:rsid w:val="00B74A0B"/>
    <w:rsid w:val="00B767E1"/>
    <w:rsid w:val="00B76893"/>
    <w:rsid w:val="00B76AF1"/>
    <w:rsid w:val="00B76CDA"/>
    <w:rsid w:val="00B772B9"/>
    <w:rsid w:val="00B7796F"/>
    <w:rsid w:val="00B77E65"/>
    <w:rsid w:val="00B8031A"/>
    <w:rsid w:val="00B80A5F"/>
    <w:rsid w:val="00B81464"/>
    <w:rsid w:val="00B81BAC"/>
    <w:rsid w:val="00B81CCB"/>
    <w:rsid w:val="00B8201C"/>
    <w:rsid w:val="00B82D33"/>
    <w:rsid w:val="00B832B2"/>
    <w:rsid w:val="00B83336"/>
    <w:rsid w:val="00B83D07"/>
    <w:rsid w:val="00B842F9"/>
    <w:rsid w:val="00B844BD"/>
    <w:rsid w:val="00B84D63"/>
    <w:rsid w:val="00B84E02"/>
    <w:rsid w:val="00B84F85"/>
    <w:rsid w:val="00B850E9"/>
    <w:rsid w:val="00B85365"/>
    <w:rsid w:val="00B861E6"/>
    <w:rsid w:val="00B86BF2"/>
    <w:rsid w:val="00B86CEE"/>
    <w:rsid w:val="00B86DDA"/>
    <w:rsid w:val="00B874F2"/>
    <w:rsid w:val="00B87FC9"/>
    <w:rsid w:val="00B907B4"/>
    <w:rsid w:val="00B90FEC"/>
    <w:rsid w:val="00B90FF8"/>
    <w:rsid w:val="00B91112"/>
    <w:rsid w:val="00B91CCB"/>
    <w:rsid w:val="00B9233C"/>
    <w:rsid w:val="00B92AB5"/>
    <w:rsid w:val="00B92C08"/>
    <w:rsid w:val="00B93334"/>
    <w:rsid w:val="00B9334D"/>
    <w:rsid w:val="00B93430"/>
    <w:rsid w:val="00B9364B"/>
    <w:rsid w:val="00B938A5"/>
    <w:rsid w:val="00B93BB1"/>
    <w:rsid w:val="00B9481B"/>
    <w:rsid w:val="00B950F4"/>
    <w:rsid w:val="00B9544D"/>
    <w:rsid w:val="00B9575D"/>
    <w:rsid w:val="00B9582A"/>
    <w:rsid w:val="00B96101"/>
    <w:rsid w:val="00B96B06"/>
    <w:rsid w:val="00B977E1"/>
    <w:rsid w:val="00BA01A4"/>
    <w:rsid w:val="00BA0724"/>
    <w:rsid w:val="00BA0ED7"/>
    <w:rsid w:val="00BA14C4"/>
    <w:rsid w:val="00BA2020"/>
    <w:rsid w:val="00BA2B43"/>
    <w:rsid w:val="00BA2F43"/>
    <w:rsid w:val="00BA319D"/>
    <w:rsid w:val="00BA345F"/>
    <w:rsid w:val="00BA389C"/>
    <w:rsid w:val="00BA3DB7"/>
    <w:rsid w:val="00BA42BD"/>
    <w:rsid w:val="00BA44EE"/>
    <w:rsid w:val="00BA450B"/>
    <w:rsid w:val="00BA495A"/>
    <w:rsid w:val="00BA5B3E"/>
    <w:rsid w:val="00BA6343"/>
    <w:rsid w:val="00BA6A3E"/>
    <w:rsid w:val="00BA6E9B"/>
    <w:rsid w:val="00BA6F8C"/>
    <w:rsid w:val="00BA71F7"/>
    <w:rsid w:val="00BA79BE"/>
    <w:rsid w:val="00BA7B1C"/>
    <w:rsid w:val="00BB017D"/>
    <w:rsid w:val="00BB157A"/>
    <w:rsid w:val="00BB201C"/>
    <w:rsid w:val="00BB2402"/>
    <w:rsid w:val="00BB36E9"/>
    <w:rsid w:val="00BB387B"/>
    <w:rsid w:val="00BB3A11"/>
    <w:rsid w:val="00BB4192"/>
    <w:rsid w:val="00BB43AA"/>
    <w:rsid w:val="00BB47B9"/>
    <w:rsid w:val="00BB4A87"/>
    <w:rsid w:val="00BB4DE8"/>
    <w:rsid w:val="00BB5580"/>
    <w:rsid w:val="00BB588B"/>
    <w:rsid w:val="00BB58E2"/>
    <w:rsid w:val="00BB592E"/>
    <w:rsid w:val="00BB59BF"/>
    <w:rsid w:val="00BB5C76"/>
    <w:rsid w:val="00BB5FC6"/>
    <w:rsid w:val="00BB5FDC"/>
    <w:rsid w:val="00BB60A7"/>
    <w:rsid w:val="00BB662A"/>
    <w:rsid w:val="00BB71A0"/>
    <w:rsid w:val="00BB74B2"/>
    <w:rsid w:val="00BB7752"/>
    <w:rsid w:val="00BB7922"/>
    <w:rsid w:val="00BB798C"/>
    <w:rsid w:val="00BB7EF6"/>
    <w:rsid w:val="00BC00DA"/>
    <w:rsid w:val="00BC1740"/>
    <w:rsid w:val="00BC1D58"/>
    <w:rsid w:val="00BC2221"/>
    <w:rsid w:val="00BC2523"/>
    <w:rsid w:val="00BC287E"/>
    <w:rsid w:val="00BC29A8"/>
    <w:rsid w:val="00BC3485"/>
    <w:rsid w:val="00BC3F51"/>
    <w:rsid w:val="00BC3FD9"/>
    <w:rsid w:val="00BC4273"/>
    <w:rsid w:val="00BC4572"/>
    <w:rsid w:val="00BC4F2A"/>
    <w:rsid w:val="00BC50B6"/>
    <w:rsid w:val="00BC5A50"/>
    <w:rsid w:val="00BC6605"/>
    <w:rsid w:val="00BC7491"/>
    <w:rsid w:val="00BC7794"/>
    <w:rsid w:val="00BD0EEE"/>
    <w:rsid w:val="00BD1844"/>
    <w:rsid w:val="00BD1954"/>
    <w:rsid w:val="00BD1972"/>
    <w:rsid w:val="00BD1E79"/>
    <w:rsid w:val="00BD1F02"/>
    <w:rsid w:val="00BD23A6"/>
    <w:rsid w:val="00BD250F"/>
    <w:rsid w:val="00BD255D"/>
    <w:rsid w:val="00BD27E8"/>
    <w:rsid w:val="00BD2E5F"/>
    <w:rsid w:val="00BD2FB8"/>
    <w:rsid w:val="00BD3358"/>
    <w:rsid w:val="00BD397F"/>
    <w:rsid w:val="00BD3E01"/>
    <w:rsid w:val="00BD3FDA"/>
    <w:rsid w:val="00BD4027"/>
    <w:rsid w:val="00BD4080"/>
    <w:rsid w:val="00BD4D33"/>
    <w:rsid w:val="00BD4D4A"/>
    <w:rsid w:val="00BD4DE6"/>
    <w:rsid w:val="00BD4EE8"/>
    <w:rsid w:val="00BD50E6"/>
    <w:rsid w:val="00BD52CE"/>
    <w:rsid w:val="00BD55A4"/>
    <w:rsid w:val="00BD55B5"/>
    <w:rsid w:val="00BD57C8"/>
    <w:rsid w:val="00BD5B42"/>
    <w:rsid w:val="00BD5DA0"/>
    <w:rsid w:val="00BD5ECD"/>
    <w:rsid w:val="00BD6EE2"/>
    <w:rsid w:val="00BD6EFE"/>
    <w:rsid w:val="00BD776D"/>
    <w:rsid w:val="00BD7942"/>
    <w:rsid w:val="00BD7AD6"/>
    <w:rsid w:val="00BD7D26"/>
    <w:rsid w:val="00BE0FE0"/>
    <w:rsid w:val="00BE1204"/>
    <w:rsid w:val="00BE1273"/>
    <w:rsid w:val="00BE1515"/>
    <w:rsid w:val="00BE1E04"/>
    <w:rsid w:val="00BE20FE"/>
    <w:rsid w:val="00BE3401"/>
    <w:rsid w:val="00BE3EE8"/>
    <w:rsid w:val="00BE4423"/>
    <w:rsid w:val="00BE45B4"/>
    <w:rsid w:val="00BE4C43"/>
    <w:rsid w:val="00BE4D8D"/>
    <w:rsid w:val="00BE568D"/>
    <w:rsid w:val="00BE5931"/>
    <w:rsid w:val="00BE6F66"/>
    <w:rsid w:val="00BE6F6B"/>
    <w:rsid w:val="00BE785D"/>
    <w:rsid w:val="00BE7CE3"/>
    <w:rsid w:val="00BF03F0"/>
    <w:rsid w:val="00BF086A"/>
    <w:rsid w:val="00BF0A0D"/>
    <w:rsid w:val="00BF1624"/>
    <w:rsid w:val="00BF2D76"/>
    <w:rsid w:val="00BF3630"/>
    <w:rsid w:val="00BF3B2C"/>
    <w:rsid w:val="00BF3BA2"/>
    <w:rsid w:val="00BF426C"/>
    <w:rsid w:val="00BF4520"/>
    <w:rsid w:val="00BF4701"/>
    <w:rsid w:val="00BF49F1"/>
    <w:rsid w:val="00BF4A01"/>
    <w:rsid w:val="00BF4CCC"/>
    <w:rsid w:val="00BF4DD7"/>
    <w:rsid w:val="00BF5133"/>
    <w:rsid w:val="00BF5B1E"/>
    <w:rsid w:val="00BF5F06"/>
    <w:rsid w:val="00BF6825"/>
    <w:rsid w:val="00BF6B06"/>
    <w:rsid w:val="00BF6BBD"/>
    <w:rsid w:val="00BF6BF2"/>
    <w:rsid w:val="00BF6D8B"/>
    <w:rsid w:val="00BF6E0A"/>
    <w:rsid w:val="00BF792B"/>
    <w:rsid w:val="00BF7D93"/>
    <w:rsid w:val="00C005D4"/>
    <w:rsid w:val="00C00CA3"/>
    <w:rsid w:val="00C01227"/>
    <w:rsid w:val="00C01F0B"/>
    <w:rsid w:val="00C02818"/>
    <w:rsid w:val="00C03896"/>
    <w:rsid w:val="00C0399D"/>
    <w:rsid w:val="00C03E9A"/>
    <w:rsid w:val="00C04157"/>
    <w:rsid w:val="00C0459F"/>
    <w:rsid w:val="00C04A02"/>
    <w:rsid w:val="00C04B0E"/>
    <w:rsid w:val="00C05DD4"/>
    <w:rsid w:val="00C06200"/>
    <w:rsid w:val="00C06F2E"/>
    <w:rsid w:val="00C1052D"/>
    <w:rsid w:val="00C1086D"/>
    <w:rsid w:val="00C109CA"/>
    <w:rsid w:val="00C10BD4"/>
    <w:rsid w:val="00C112ED"/>
    <w:rsid w:val="00C11CF4"/>
    <w:rsid w:val="00C12A72"/>
    <w:rsid w:val="00C130D6"/>
    <w:rsid w:val="00C1337A"/>
    <w:rsid w:val="00C1365E"/>
    <w:rsid w:val="00C13CCB"/>
    <w:rsid w:val="00C14EEF"/>
    <w:rsid w:val="00C1520D"/>
    <w:rsid w:val="00C158B0"/>
    <w:rsid w:val="00C159C8"/>
    <w:rsid w:val="00C159DF"/>
    <w:rsid w:val="00C165DF"/>
    <w:rsid w:val="00C1673A"/>
    <w:rsid w:val="00C167E7"/>
    <w:rsid w:val="00C17801"/>
    <w:rsid w:val="00C17C7E"/>
    <w:rsid w:val="00C17D8F"/>
    <w:rsid w:val="00C17DAA"/>
    <w:rsid w:val="00C17FC5"/>
    <w:rsid w:val="00C17FCB"/>
    <w:rsid w:val="00C202D5"/>
    <w:rsid w:val="00C2050B"/>
    <w:rsid w:val="00C20C2F"/>
    <w:rsid w:val="00C21924"/>
    <w:rsid w:val="00C21C75"/>
    <w:rsid w:val="00C21DB4"/>
    <w:rsid w:val="00C22138"/>
    <w:rsid w:val="00C23A0B"/>
    <w:rsid w:val="00C246DF"/>
    <w:rsid w:val="00C2481E"/>
    <w:rsid w:val="00C24B12"/>
    <w:rsid w:val="00C24E0F"/>
    <w:rsid w:val="00C251B7"/>
    <w:rsid w:val="00C25254"/>
    <w:rsid w:val="00C25270"/>
    <w:rsid w:val="00C2560A"/>
    <w:rsid w:val="00C26C5D"/>
    <w:rsid w:val="00C26FEF"/>
    <w:rsid w:val="00C271F9"/>
    <w:rsid w:val="00C2730F"/>
    <w:rsid w:val="00C27F69"/>
    <w:rsid w:val="00C30598"/>
    <w:rsid w:val="00C30F9E"/>
    <w:rsid w:val="00C315F2"/>
    <w:rsid w:val="00C319B8"/>
    <w:rsid w:val="00C31B5E"/>
    <w:rsid w:val="00C31DDF"/>
    <w:rsid w:val="00C3258F"/>
    <w:rsid w:val="00C3365E"/>
    <w:rsid w:val="00C3385A"/>
    <w:rsid w:val="00C33B6D"/>
    <w:rsid w:val="00C342C2"/>
    <w:rsid w:val="00C34EE6"/>
    <w:rsid w:val="00C35091"/>
    <w:rsid w:val="00C351D7"/>
    <w:rsid w:val="00C3592A"/>
    <w:rsid w:val="00C35A79"/>
    <w:rsid w:val="00C360D2"/>
    <w:rsid w:val="00C36332"/>
    <w:rsid w:val="00C36C8A"/>
    <w:rsid w:val="00C37259"/>
    <w:rsid w:val="00C374D8"/>
    <w:rsid w:val="00C37A02"/>
    <w:rsid w:val="00C37C00"/>
    <w:rsid w:val="00C4021A"/>
    <w:rsid w:val="00C4049A"/>
    <w:rsid w:val="00C40A35"/>
    <w:rsid w:val="00C411FE"/>
    <w:rsid w:val="00C4120C"/>
    <w:rsid w:val="00C419F7"/>
    <w:rsid w:val="00C41AAF"/>
    <w:rsid w:val="00C41BFB"/>
    <w:rsid w:val="00C41EDC"/>
    <w:rsid w:val="00C41FD7"/>
    <w:rsid w:val="00C422A7"/>
    <w:rsid w:val="00C42610"/>
    <w:rsid w:val="00C42C9F"/>
    <w:rsid w:val="00C42FDE"/>
    <w:rsid w:val="00C4341F"/>
    <w:rsid w:val="00C4480D"/>
    <w:rsid w:val="00C44B29"/>
    <w:rsid w:val="00C44C28"/>
    <w:rsid w:val="00C45607"/>
    <w:rsid w:val="00C45799"/>
    <w:rsid w:val="00C45B88"/>
    <w:rsid w:val="00C4613D"/>
    <w:rsid w:val="00C46633"/>
    <w:rsid w:val="00C46AFF"/>
    <w:rsid w:val="00C47C8F"/>
    <w:rsid w:val="00C525E3"/>
    <w:rsid w:val="00C52B3D"/>
    <w:rsid w:val="00C52B95"/>
    <w:rsid w:val="00C52F40"/>
    <w:rsid w:val="00C5413C"/>
    <w:rsid w:val="00C544B9"/>
    <w:rsid w:val="00C546E2"/>
    <w:rsid w:val="00C54BD8"/>
    <w:rsid w:val="00C54C8F"/>
    <w:rsid w:val="00C54D07"/>
    <w:rsid w:val="00C54D2A"/>
    <w:rsid w:val="00C555A0"/>
    <w:rsid w:val="00C5596D"/>
    <w:rsid w:val="00C56B9F"/>
    <w:rsid w:val="00C57531"/>
    <w:rsid w:val="00C57555"/>
    <w:rsid w:val="00C579CD"/>
    <w:rsid w:val="00C600A2"/>
    <w:rsid w:val="00C6099F"/>
    <w:rsid w:val="00C60D87"/>
    <w:rsid w:val="00C61220"/>
    <w:rsid w:val="00C61BBC"/>
    <w:rsid w:val="00C620B2"/>
    <w:rsid w:val="00C62C69"/>
    <w:rsid w:val="00C62F5F"/>
    <w:rsid w:val="00C62FD3"/>
    <w:rsid w:val="00C6323A"/>
    <w:rsid w:val="00C632A2"/>
    <w:rsid w:val="00C6371E"/>
    <w:rsid w:val="00C63CAB"/>
    <w:rsid w:val="00C64254"/>
    <w:rsid w:val="00C64384"/>
    <w:rsid w:val="00C6485D"/>
    <w:rsid w:val="00C64933"/>
    <w:rsid w:val="00C64F04"/>
    <w:rsid w:val="00C64F9D"/>
    <w:rsid w:val="00C6521B"/>
    <w:rsid w:val="00C65A2B"/>
    <w:rsid w:val="00C65A2C"/>
    <w:rsid w:val="00C65C4E"/>
    <w:rsid w:val="00C65CA4"/>
    <w:rsid w:val="00C665BF"/>
    <w:rsid w:val="00C667EB"/>
    <w:rsid w:val="00C6690A"/>
    <w:rsid w:val="00C66A11"/>
    <w:rsid w:val="00C66A74"/>
    <w:rsid w:val="00C66CE2"/>
    <w:rsid w:val="00C67444"/>
    <w:rsid w:val="00C675B1"/>
    <w:rsid w:val="00C67736"/>
    <w:rsid w:val="00C679BC"/>
    <w:rsid w:val="00C67E96"/>
    <w:rsid w:val="00C702D3"/>
    <w:rsid w:val="00C70579"/>
    <w:rsid w:val="00C714A9"/>
    <w:rsid w:val="00C71C11"/>
    <w:rsid w:val="00C72084"/>
    <w:rsid w:val="00C720F4"/>
    <w:rsid w:val="00C721D3"/>
    <w:rsid w:val="00C724AD"/>
    <w:rsid w:val="00C7261D"/>
    <w:rsid w:val="00C72A6C"/>
    <w:rsid w:val="00C72B72"/>
    <w:rsid w:val="00C73251"/>
    <w:rsid w:val="00C734D6"/>
    <w:rsid w:val="00C73A30"/>
    <w:rsid w:val="00C7405B"/>
    <w:rsid w:val="00C7430D"/>
    <w:rsid w:val="00C74DA9"/>
    <w:rsid w:val="00C74FC1"/>
    <w:rsid w:val="00C7505A"/>
    <w:rsid w:val="00C752C7"/>
    <w:rsid w:val="00C75831"/>
    <w:rsid w:val="00C75BCA"/>
    <w:rsid w:val="00C76A97"/>
    <w:rsid w:val="00C76E82"/>
    <w:rsid w:val="00C77040"/>
    <w:rsid w:val="00C770ED"/>
    <w:rsid w:val="00C77354"/>
    <w:rsid w:val="00C77679"/>
    <w:rsid w:val="00C77E02"/>
    <w:rsid w:val="00C800FF"/>
    <w:rsid w:val="00C807DE"/>
    <w:rsid w:val="00C808B2"/>
    <w:rsid w:val="00C809C2"/>
    <w:rsid w:val="00C810AA"/>
    <w:rsid w:val="00C811BD"/>
    <w:rsid w:val="00C8156E"/>
    <w:rsid w:val="00C81647"/>
    <w:rsid w:val="00C819F2"/>
    <w:rsid w:val="00C81C76"/>
    <w:rsid w:val="00C824EE"/>
    <w:rsid w:val="00C82AA4"/>
    <w:rsid w:val="00C82CCD"/>
    <w:rsid w:val="00C82D4E"/>
    <w:rsid w:val="00C83428"/>
    <w:rsid w:val="00C835BF"/>
    <w:rsid w:val="00C83A90"/>
    <w:rsid w:val="00C83EC9"/>
    <w:rsid w:val="00C8416C"/>
    <w:rsid w:val="00C841ED"/>
    <w:rsid w:val="00C84412"/>
    <w:rsid w:val="00C84990"/>
    <w:rsid w:val="00C85109"/>
    <w:rsid w:val="00C852C0"/>
    <w:rsid w:val="00C852E6"/>
    <w:rsid w:val="00C854AA"/>
    <w:rsid w:val="00C85A73"/>
    <w:rsid w:val="00C85C68"/>
    <w:rsid w:val="00C85E41"/>
    <w:rsid w:val="00C8671D"/>
    <w:rsid w:val="00C86B2C"/>
    <w:rsid w:val="00C86C64"/>
    <w:rsid w:val="00C8703D"/>
    <w:rsid w:val="00C874C7"/>
    <w:rsid w:val="00C87728"/>
    <w:rsid w:val="00C87D6C"/>
    <w:rsid w:val="00C904FC"/>
    <w:rsid w:val="00C9077E"/>
    <w:rsid w:val="00C90D07"/>
    <w:rsid w:val="00C910D3"/>
    <w:rsid w:val="00C91738"/>
    <w:rsid w:val="00C917E4"/>
    <w:rsid w:val="00C91847"/>
    <w:rsid w:val="00C91EC5"/>
    <w:rsid w:val="00C9208B"/>
    <w:rsid w:val="00C9264F"/>
    <w:rsid w:val="00C9274E"/>
    <w:rsid w:val="00C93CBF"/>
    <w:rsid w:val="00C93CDA"/>
    <w:rsid w:val="00C946E0"/>
    <w:rsid w:val="00C956FB"/>
    <w:rsid w:val="00C957BD"/>
    <w:rsid w:val="00C965D8"/>
    <w:rsid w:val="00C96CBF"/>
    <w:rsid w:val="00C96E05"/>
    <w:rsid w:val="00C9729B"/>
    <w:rsid w:val="00C976E5"/>
    <w:rsid w:val="00C977DC"/>
    <w:rsid w:val="00C97BC7"/>
    <w:rsid w:val="00CA05B0"/>
    <w:rsid w:val="00CA0963"/>
    <w:rsid w:val="00CA0C96"/>
    <w:rsid w:val="00CA1413"/>
    <w:rsid w:val="00CA17B3"/>
    <w:rsid w:val="00CA1B67"/>
    <w:rsid w:val="00CA2023"/>
    <w:rsid w:val="00CA209A"/>
    <w:rsid w:val="00CA2234"/>
    <w:rsid w:val="00CA2295"/>
    <w:rsid w:val="00CA289D"/>
    <w:rsid w:val="00CA2934"/>
    <w:rsid w:val="00CA2E85"/>
    <w:rsid w:val="00CA2E87"/>
    <w:rsid w:val="00CA3729"/>
    <w:rsid w:val="00CA3CA9"/>
    <w:rsid w:val="00CA45AD"/>
    <w:rsid w:val="00CA4F77"/>
    <w:rsid w:val="00CA514F"/>
    <w:rsid w:val="00CA5C9C"/>
    <w:rsid w:val="00CA6011"/>
    <w:rsid w:val="00CA647A"/>
    <w:rsid w:val="00CA66AC"/>
    <w:rsid w:val="00CA67A0"/>
    <w:rsid w:val="00CA6B14"/>
    <w:rsid w:val="00CA6D3F"/>
    <w:rsid w:val="00CA7173"/>
    <w:rsid w:val="00CA749E"/>
    <w:rsid w:val="00CA775A"/>
    <w:rsid w:val="00CB002F"/>
    <w:rsid w:val="00CB04DF"/>
    <w:rsid w:val="00CB067F"/>
    <w:rsid w:val="00CB076A"/>
    <w:rsid w:val="00CB0E20"/>
    <w:rsid w:val="00CB11F1"/>
    <w:rsid w:val="00CB17FE"/>
    <w:rsid w:val="00CB2AA6"/>
    <w:rsid w:val="00CB2DF3"/>
    <w:rsid w:val="00CB2FE2"/>
    <w:rsid w:val="00CB3076"/>
    <w:rsid w:val="00CB309A"/>
    <w:rsid w:val="00CB32AE"/>
    <w:rsid w:val="00CB379E"/>
    <w:rsid w:val="00CB3978"/>
    <w:rsid w:val="00CB44E4"/>
    <w:rsid w:val="00CB4CDF"/>
    <w:rsid w:val="00CB5116"/>
    <w:rsid w:val="00CB513B"/>
    <w:rsid w:val="00CB5302"/>
    <w:rsid w:val="00CB550E"/>
    <w:rsid w:val="00CB56C1"/>
    <w:rsid w:val="00CB589C"/>
    <w:rsid w:val="00CB6EAF"/>
    <w:rsid w:val="00CB6F2F"/>
    <w:rsid w:val="00CB704F"/>
    <w:rsid w:val="00CB717B"/>
    <w:rsid w:val="00CB7F9A"/>
    <w:rsid w:val="00CB7FED"/>
    <w:rsid w:val="00CC04B8"/>
    <w:rsid w:val="00CC0829"/>
    <w:rsid w:val="00CC11F7"/>
    <w:rsid w:val="00CC17EF"/>
    <w:rsid w:val="00CC1BDF"/>
    <w:rsid w:val="00CC2496"/>
    <w:rsid w:val="00CC2A7A"/>
    <w:rsid w:val="00CC2E83"/>
    <w:rsid w:val="00CC3473"/>
    <w:rsid w:val="00CC3973"/>
    <w:rsid w:val="00CC5313"/>
    <w:rsid w:val="00CC54F5"/>
    <w:rsid w:val="00CC56CC"/>
    <w:rsid w:val="00CC6160"/>
    <w:rsid w:val="00CC66DC"/>
    <w:rsid w:val="00CC6810"/>
    <w:rsid w:val="00CC68C8"/>
    <w:rsid w:val="00CC759B"/>
    <w:rsid w:val="00CC7F8A"/>
    <w:rsid w:val="00CD0078"/>
    <w:rsid w:val="00CD01AF"/>
    <w:rsid w:val="00CD0365"/>
    <w:rsid w:val="00CD0490"/>
    <w:rsid w:val="00CD072D"/>
    <w:rsid w:val="00CD0C31"/>
    <w:rsid w:val="00CD16F3"/>
    <w:rsid w:val="00CD201F"/>
    <w:rsid w:val="00CD2088"/>
    <w:rsid w:val="00CD310E"/>
    <w:rsid w:val="00CD3255"/>
    <w:rsid w:val="00CD3318"/>
    <w:rsid w:val="00CD36E4"/>
    <w:rsid w:val="00CD3C31"/>
    <w:rsid w:val="00CD3D3E"/>
    <w:rsid w:val="00CD417D"/>
    <w:rsid w:val="00CD4324"/>
    <w:rsid w:val="00CD4988"/>
    <w:rsid w:val="00CD4EC1"/>
    <w:rsid w:val="00CD51D1"/>
    <w:rsid w:val="00CD52D3"/>
    <w:rsid w:val="00CD5ABA"/>
    <w:rsid w:val="00CD5BB7"/>
    <w:rsid w:val="00CD68D2"/>
    <w:rsid w:val="00CD7088"/>
    <w:rsid w:val="00CD7449"/>
    <w:rsid w:val="00CD7504"/>
    <w:rsid w:val="00CD771C"/>
    <w:rsid w:val="00CD7B7A"/>
    <w:rsid w:val="00CD7DE9"/>
    <w:rsid w:val="00CE0128"/>
    <w:rsid w:val="00CE045E"/>
    <w:rsid w:val="00CE084F"/>
    <w:rsid w:val="00CE0883"/>
    <w:rsid w:val="00CE1734"/>
    <w:rsid w:val="00CE199D"/>
    <w:rsid w:val="00CE1B7B"/>
    <w:rsid w:val="00CE1FE8"/>
    <w:rsid w:val="00CE2558"/>
    <w:rsid w:val="00CE29C8"/>
    <w:rsid w:val="00CE2CBE"/>
    <w:rsid w:val="00CE2F19"/>
    <w:rsid w:val="00CE300E"/>
    <w:rsid w:val="00CE34CD"/>
    <w:rsid w:val="00CE3EB7"/>
    <w:rsid w:val="00CE4126"/>
    <w:rsid w:val="00CE43F0"/>
    <w:rsid w:val="00CE4444"/>
    <w:rsid w:val="00CE4A6E"/>
    <w:rsid w:val="00CE4D49"/>
    <w:rsid w:val="00CE4E16"/>
    <w:rsid w:val="00CE53DE"/>
    <w:rsid w:val="00CE5A14"/>
    <w:rsid w:val="00CE5CA0"/>
    <w:rsid w:val="00CE5E1F"/>
    <w:rsid w:val="00CE6103"/>
    <w:rsid w:val="00CE611B"/>
    <w:rsid w:val="00CE73DC"/>
    <w:rsid w:val="00CE7BE7"/>
    <w:rsid w:val="00CF000E"/>
    <w:rsid w:val="00CF0534"/>
    <w:rsid w:val="00CF1090"/>
    <w:rsid w:val="00CF1434"/>
    <w:rsid w:val="00CF15D9"/>
    <w:rsid w:val="00CF19BC"/>
    <w:rsid w:val="00CF246E"/>
    <w:rsid w:val="00CF269D"/>
    <w:rsid w:val="00CF26D6"/>
    <w:rsid w:val="00CF29CE"/>
    <w:rsid w:val="00CF2B69"/>
    <w:rsid w:val="00CF2B9F"/>
    <w:rsid w:val="00CF2E96"/>
    <w:rsid w:val="00CF47BF"/>
    <w:rsid w:val="00CF4B7A"/>
    <w:rsid w:val="00CF51BC"/>
    <w:rsid w:val="00CF56D3"/>
    <w:rsid w:val="00CF5A3A"/>
    <w:rsid w:val="00CF5E9E"/>
    <w:rsid w:val="00CF6AD7"/>
    <w:rsid w:val="00CF6E0D"/>
    <w:rsid w:val="00CF782A"/>
    <w:rsid w:val="00D006C9"/>
    <w:rsid w:val="00D00C7F"/>
    <w:rsid w:val="00D01283"/>
    <w:rsid w:val="00D016FD"/>
    <w:rsid w:val="00D01BC9"/>
    <w:rsid w:val="00D025D1"/>
    <w:rsid w:val="00D02BA2"/>
    <w:rsid w:val="00D02D1C"/>
    <w:rsid w:val="00D02FEF"/>
    <w:rsid w:val="00D03665"/>
    <w:rsid w:val="00D0378B"/>
    <w:rsid w:val="00D03AE8"/>
    <w:rsid w:val="00D040DB"/>
    <w:rsid w:val="00D0516F"/>
    <w:rsid w:val="00D051C3"/>
    <w:rsid w:val="00D051D4"/>
    <w:rsid w:val="00D0581E"/>
    <w:rsid w:val="00D05C16"/>
    <w:rsid w:val="00D06B5B"/>
    <w:rsid w:val="00D06D91"/>
    <w:rsid w:val="00D07439"/>
    <w:rsid w:val="00D0753F"/>
    <w:rsid w:val="00D078AE"/>
    <w:rsid w:val="00D07BE9"/>
    <w:rsid w:val="00D07DF3"/>
    <w:rsid w:val="00D07F88"/>
    <w:rsid w:val="00D101B3"/>
    <w:rsid w:val="00D10887"/>
    <w:rsid w:val="00D10E5E"/>
    <w:rsid w:val="00D1181A"/>
    <w:rsid w:val="00D118A7"/>
    <w:rsid w:val="00D11BED"/>
    <w:rsid w:val="00D11C0D"/>
    <w:rsid w:val="00D11F5B"/>
    <w:rsid w:val="00D11FBD"/>
    <w:rsid w:val="00D12184"/>
    <w:rsid w:val="00D1238B"/>
    <w:rsid w:val="00D12612"/>
    <w:rsid w:val="00D131C2"/>
    <w:rsid w:val="00D13287"/>
    <w:rsid w:val="00D133B9"/>
    <w:rsid w:val="00D14426"/>
    <w:rsid w:val="00D14FB1"/>
    <w:rsid w:val="00D1517D"/>
    <w:rsid w:val="00D1620C"/>
    <w:rsid w:val="00D1734F"/>
    <w:rsid w:val="00D17F59"/>
    <w:rsid w:val="00D17FF9"/>
    <w:rsid w:val="00D20188"/>
    <w:rsid w:val="00D20F01"/>
    <w:rsid w:val="00D212A7"/>
    <w:rsid w:val="00D213C2"/>
    <w:rsid w:val="00D21738"/>
    <w:rsid w:val="00D21B71"/>
    <w:rsid w:val="00D21C56"/>
    <w:rsid w:val="00D21E0C"/>
    <w:rsid w:val="00D21E24"/>
    <w:rsid w:val="00D21E91"/>
    <w:rsid w:val="00D22396"/>
    <w:rsid w:val="00D223F5"/>
    <w:rsid w:val="00D227EA"/>
    <w:rsid w:val="00D22BD6"/>
    <w:rsid w:val="00D22CFC"/>
    <w:rsid w:val="00D22E63"/>
    <w:rsid w:val="00D22F69"/>
    <w:rsid w:val="00D23259"/>
    <w:rsid w:val="00D233F4"/>
    <w:rsid w:val="00D237F4"/>
    <w:rsid w:val="00D23831"/>
    <w:rsid w:val="00D23C8B"/>
    <w:rsid w:val="00D23E75"/>
    <w:rsid w:val="00D24594"/>
    <w:rsid w:val="00D24CA9"/>
    <w:rsid w:val="00D24D2A"/>
    <w:rsid w:val="00D253C5"/>
    <w:rsid w:val="00D25845"/>
    <w:rsid w:val="00D2609D"/>
    <w:rsid w:val="00D26486"/>
    <w:rsid w:val="00D27A2A"/>
    <w:rsid w:val="00D27F15"/>
    <w:rsid w:val="00D30A44"/>
    <w:rsid w:val="00D310FF"/>
    <w:rsid w:val="00D3117B"/>
    <w:rsid w:val="00D315B8"/>
    <w:rsid w:val="00D31AF7"/>
    <w:rsid w:val="00D31BC6"/>
    <w:rsid w:val="00D31CAB"/>
    <w:rsid w:val="00D326B3"/>
    <w:rsid w:val="00D32795"/>
    <w:rsid w:val="00D32835"/>
    <w:rsid w:val="00D32EBD"/>
    <w:rsid w:val="00D3309F"/>
    <w:rsid w:val="00D3335C"/>
    <w:rsid w:val="00D33C11"/>
    <w:rsid w:val="00D33FC7"/>
    <w:rsid w:val="00D34219"/>
    <w:rsid w:val="00D344B9"/>
    <w:rsid w:val="00D34651"/>
    <w:rsid w:val="00D34B7F"/>
    <w:rsid w:val="00D34E90"/>
    <w:rsid w:val="00D35489"/>
    <w:rsid w:val="00D36500"/>
    <w:rsid w:val="00D365EB"/>
    <w:rsid w:val="00D36ACB"/>
    <w:rsid w:val="00D36E2C"/>
    <w:rsid w:val="00D36F23"/>
    <w:rsid w:val="00D37639"/>
    <w:rsid w:val="00D37CC7"/>
    <w:rsid w:val="00D403B0"/>
    <w:rsid w:val="00D4091A"/>
    <w:rsid w:val="00D40E7E"/>
    <w:rsid w:val="00D41187"/>
    <w:rsid w:val="00D41AE8"/>
    <w:rsid w:val="00D42319"/>
    <w:rsid w:val="00D42BD2"/>
    <w:rsid w:val="00D42BFF"/>
    <w:rsid w:val="00D42CAE"/>
    <w:rsid w:val="00D43194"/>
    <w:rsid w:val="00D432E1"/>
    <w:rsid w:val="00D43475"/>
    <w:rsid w:val="00D43651"/>
    <w:rsid w:val="00D43A3A"/>
    <w:rsid w:val="00D43B55"/>
    <w:rsid w:val="00D43F7F"/>
    <w:rsid w:val="00D44BFC"/>
    <w:rsid w:val="00D44DEE"/>
    <w:rsid w:val="00D44E33"/>
    <w:rsid w:val="00D44F46"/>
    <w:rsid w:val="00D456D2"/>
    <w:rsid w:val="00D45ED4"/>
    <w:rsid w:val="00D46218"/>
    <w:rsid w:val="00D46549"/>
    <w:rsid w:val="00D46613"/>
    <w:rsid w:val="00D46CAC"/>
    <w:rsid w:val="00D46E1A"/>
    <w:rsid w:val="00D47028"/>
    <w:rsid w:val="00D47590"/>
    <w:rsid w:val="00D4785E"/>
    <w:rsid w:val="00D4796C"/>
    <w:rsid w:val="00D47A1F"/>
    <w:rsid w:val="00D47CE4"/>
    <w:rsid w:val="00D50439"/>
    <w:rsid w:val="00D512C4"/>
    <w:rsid w:val="00D512D2"/>
    <w:rsid w:val="00D51CCE"/>
    <w:rsid w:val="00D5214F"/>
    <w:rsid w:val="00D5252C"/>
    <w:rsid w:val="00D53C0A"/>
    <w:rsid w:val="00D54102"/>
    <w:rsid w:val="00D550C0"/>
    <w:rsid w:val="00D5549F"/>
    <w:rsid w:val="00D5566D"/>
    <w:rsid w:val="00D5572E"/>
    <w:rsid w:val="00D5706D"/>
    <w:rsid w:val="00D5741C"/>
    <w:rsid w:val="00D578BB"/>
    <w:rsid w:val="00D6030B"/>
    <w:rsid w:val="00D6063F"/>
    <w:rsid w:val="00D60750"/>
    <w:rsid w:val="00D60DC0"/>
    <w:rsid w:val="00D60E06"/>
    <w:rsid w:val="00D6120F"/>
    <w:rsid w:val="00D61244"/>
    <w:rsid w:val="00D61615"/>
    <w:rsid w:val="00D61700"/>
    <w:rsid w:val="00D61996"/>
    <w:rsid w:val="00D62686"/>
    <w:rsid w:val="00D62762"/>
    <w:rsid w:val="00D62855"/>
    <w:rsid w:val="00D62EB7"/>
    <w:rsid w:val="00D62F5F"/>
    <w:rsid w:val="00D62FA5"/>
    <w:rsid w:val="00D63A97"/>
    <w:rsid w:val="00D63B87"/>
    <w:rsid w:val="00D640B2"/>
    <w:rsid w:val="00D642B9"/>
    <w:rsid w:val="00D644EC"/>
    <w:rsid w:val="00D64C28"/>
    <w:rsid w:val="00D65097"/>
    <w:rsid w:val="00D65442"/>
    <w:rsid w:val="00D654DA"/>
    <w:rsid w:val="00D65E72"/>
    <w:rsid w:val="00D660D6"/>
    <w:rsid w:val="00D661A5"/>
    <w:rsid w:val="00D66304"/>
    <w:rsid w:val="00D664BD"/>
    <w:rsid w:val="00D6666D"/>
    <w:rsid w:val="00D66DD1"/>
    <w:rsid w:val="00D66ED5"/>
    <w:rsid w:val="00D673D2"/>
    <w:rsid w:val="00D70566"/>
    <w:rsid w:val="00D7120A"/>
    <w:rsid w:val="00D712A8"/>
    <w:rsid w:val="00D71768"/>
    <w:rsid w:val="00D71B1E"/>
    <w:rsid w:val="00D7226E"/>
    <w:rsid w:val="00D72CE0"/>
    <w:rsid w:val="00D73446"/>
    <w:rsid w:val="00D737C1"/>
    <w:rsid w:val="00D73A5C"/>
    <w:rsid w:val="00D73AC9"/>
    <w:rsid w:val="00D73DEA"/>
    <w:rsid w:val="00D7455E"/>
    <w:rsid w:val="00D74749"/>
    <w:rsid w:val="00D74A99"/>
    <w:rsid w:val="00D74DC2"/>
    <w:rsid w:val="00D7544E"/>
    <w:rsid w:val="00D758DB"/>
    <w:rsid w:val="00D75BB2"/>
    <w:rsid w:val="00D769E9"/>
    <w:rsid w:val="00D76CF5"/>
    <w:rsid w:val="00D76D4A"/>
    <w:rsid w:val="00D77638"/>
    <w:rsid w:val="00D777F9"/>
    <w:rsid w:val="00D8063E"/>
    <w:rsid w:val="00D808C1"/>
    <w:rsid w:val="00D808D0"/>
    <w:rsid w:val="00D81004"/>
    <w:rsid w:val="00D81D9A"/>
    <w:rsid w:val="00D81F6B"/>
    <w:rsid w:val="00D82131"/>
    <w:rsid w:val="00D821FF"/>
    <w:rsid w:val="00D82A38"/>
    <w:rsid w:val="00D82ECD"/>
    <w:rsid w:val="00D82EE2"/>
    <w:rsid w:val="00D83046"/>
    <w:rsid w:val="00D834BE"/>
    <w:rsid w:val="00D83552"/>
    <w:rsid w:val="00D83713"/>
    <w:rsid w:val="00D83CD5"/>
    <w:rsid w:val="00D83EA2"/>
    <w:rsid w:val="00D84549"/>
    <w:rsid w:val="00D848E0"/>
    <w:rsid w:val="00D84F2C"/>
    <w:rsid w:val="00D850AE"/>
    <w:rsid w:val="00D8511D"/>
    <w:rsid w:val="00D85340"/>
    <w:rsid w:val="00D85345"/>
    <w:rsid w:val="00D854BE"/>
    <w:rsid w:val="00D85651"/>
    <w:rsid w:val="00D86148"/>
    <w:rsid w:val="00D8651D"/>
    <w:rsid w:val="00D867AA"/>
    <w:rsid w:val="00D869AE"/>
    <w:rsid w:val="00D86F75"/>
    <w:rsid w:val="00D87C44"/>
    <w:rsid w:val="00D90073"/>
    <w:rsid w:val="00D90989"/>
    <w:rsid w:val="00D90BF2"/>
    <w:rsid w:val="00D9101E"/>
    <w:rsid w:val="00D9135B"/>
    <w:rsid w:val="00D9182B"/>
    <w:rsid w:val="00D91C5A"/>
    <w:rsid w:val="00D9207D"/>
    <w:rsid w:val="00D927A2"/>
    <w:rsid w:val="00D927DA"/>
    <w:rsid w:val="00D92B48"/>
    <w:rsid w:val="00D92C00"/>
    <w:rsid w:val="00D92E92"/>
    <w:rsid w:val="00D92F66"/>
    <w:rsid w:val="00D94718"/>
    <w:rsid w:val="00D95DDF"/>
    <w:rsid w:val="00D96CE8"/>
    <w:rsid w:val="00DA0B74"/>
    <w:rsid w:val="00DA15F7"/>
    <w:rsid w:val="00DA19A8"/>
    <w:rsid w:val="00DA1A57"/>
    <w:rsid w:val="00DA2968"/>
    <w:rsid w:val="00DA3484"/>
    <w:rsid w:val="00DA47D8"/>
    <w:rsid w:val="00DA529D"/>
    <w:rsid w:val="00DA540F"/>
    <w:rsid w:val="00DA5574"/>
    <w:rsid w:val="00DA5734"/>
    <w:rsid w:val="00DA5B61"/>
    <w:rsid w:val="00DA63CC"/>
    <w:rsid w:val="00DA63EE"/>
    <w:rsid w:val="00DA65AC"/>
    <w:rsid w:val="00DA7D6B"/>
    <w:rsid w:val="00DA7EEF"/>
    <w:rsid w:val="00DB014F"/>
    <w:rsid w:val="00DB0BD8"/>
    <w:rsid w:val="00DB0F33"/>
    <w:rsid w:val="00DB15B2"/>
    <w:rsid w:val="00DB1A6F"/>
    <w:rsid w:val="00DB1D58"/>
    <w:rsid w:val="00DB2531"/>
    <w:rsid w:val="00DB2A09"/>
    <w:rsid w:val="00DB2A26"/>
    <w:rsid w:val="00DB3244"/>
    <w:rsid w:val="00DB3A3F"/>
    <w:rsid w:val="00DB3AEB"/>
    <w:rsid w:val="00DB3D21"/>
    <w:rsid w:val="00DB4062"/>
    <w:rsid w:val="00DB4666"/>
    <w:rsid w:val="00DB4823"/>
    <w:rsid w:val="00DB5C85"/>
    <w:rsid w:val="00DB5DF7"/>
    <w:rsid w:val="00DB6547"/>
    <w:rsid w:val="00DB67F6"/>
    <w:rsid w:val="00DB67FE"/>
    <w:rsid w:val="00DB6814"/>
    <w:rsid w:val="00DB6863"/>
    <w:rsid w:val="00DB72F5"/>
    <w:rsid w:val="00DB74D6"/>
    <w:rsid w:val="00DB7530"/>
    <w:rsid w:val="00DB7A5D"/>
    <w:rsid w:val="00DB7FE7"/>
    <w:rsid w:val="00DC0848"/>
    <w:rsid w:val="00DC1118"/>
    <w:rsid w:val="00DC1675"/>
    <w:rsid w:val="00DC186E"/>
    <w:rsid w:val="00DC2547"/>
    <w:rsid w:val="00DC2D39"/>
    <w:rsid w:val="00DC3058"/>
    <w:rsid w:val="00DC320A"/>
    <w:rsid w:val="00DC350C"/>
    <w:rsid w:val="00DC363E"/>
    <w:rsid w:val="00DC41CD"/>
    <w:rsid w:val="00DC41EF"/>
    <w:rsid w:val="00DC602F"/>
    <w:rsid w:val="00DC63C6"/>
    <w:rsid w:val="00DC6C97"/>
    <w:rsid w:val="00DC6E3D"/>
    <w:rsid w:val="00DC70CE"/>
    <w:rsid w:val="00DC7281"/>
    <w:rsid w:val="00DC7820"/>
    <w:rsid w:val="00DC78FA"/>
    <w:rsid w:val="00DC7EA2"/>
    <w:rsid w:val="00DD00D3"/>
    <w:rsid w:val="00DD0647"/>
    <w:rsid w:val="00DD0706"/>
    <w:rsid w:val="00DD0AD1"/>
    <w:rsid w:val="00DD0DDB"/>
    <w:rsid w:val="00DD1121"/>
    <w:rsid w:val="00DD203A"/>
    <w:rsid w:val="00DD28F9"/>
    <w:rsid w:val="00DD3181"/>
    <w:rsid w:val="00DD3755"/>
    <w:rsid w:val="00DD3A31"/>
    <w:rsid w:val="00DD3D40"/>
    <w:rsid w:val="00DD40FE"/>
    <w:rsid w:val="00DD41A1"/>
    <w:rsid w:val="00DD4435"/>
    <w:rsid w:val="00DD4F31"/>
    <w:rsid w:val="00DD51F6"/>
    <w:rsid w:val="00DD5794"/>
    <w:rsid w:val="00DD5B41"/>
    <w:rsid w:val="00DD60F9"/>
    <w:rsid w:val="00DD6115"/>
    <w:rsid w:val="00DD6442"/>
    <w:rsid w:val="00DD6701"/>
    <w:rsid w:val="00DD67B7"/>
    <w:rsid w:val="00DD6A29"/>
    <w:rsid w:val="00DD6D4B"/>
    <w:rsid w:val="00DD6FAE"/>
    <w:rsid w:val="00DD74B0"/>
    <w:rsid w:val="00DE0744"/>
    <w:rsid w:val="00DE090B"/>
    <w:rsid w:val="00DE0912"/>
    <w:rsid w:val="00DE1474"/>
    <w:rsid w:val="00DE1C24"/>
    <w:rsid w:val="00DE1C70"/>
    <w:rsid w:val="00DE2177"/>
    <w:rsid w:val="00DE238D"/>
    <w:rsid w:val="00DE2925"/>
    <w:rsid w:val="00DE2F24"/>
    <w:rsid w:val="00DE3313"/>
    <w:rsid w:val="00DE3514"/>
    <w:rsid w:val="00DE3683"/>
    <w:rsid w:val="00DE3822"/>
    <w:rsid w:val="00DE38E5"/>
    <w:rsid w:val="00DE3F16"/>
    <w:rsid w:val="00DE40CD"/>
    <w:rsid w:val="00DE415C"/>
    <w:rsid w:val="00DE43C9"/>
    <w:rsid w:val="00DE451A"/>
    <w:rsid w:val="00DE4724"/>
    <w:rsid w:val="00DE4914"/>
    <w:rsid w:val="00DE49D9"/>
    <w:rsid w:val="00DE49E3"/>
    <w:rsid w:val="00DE4B59"/>
    <w:rsid w:val="00DE53F0"/>
    <w:rsid w:val="00DE571C"/>
    <w:rsid w:val="00DE5962"/>
    <w:rsid w:val="00DE5A95"/>
    <w:rsid w:val="00DE5C6E"/>
    <w:rsid w:val="00DE5FCC"/>
    <w:rsid w:val="00DE62B2"/>
    <w:rsid w:val="00DE62DE"/>
    <w:rsid w:val="00DE6321"/>
    <w:rsid w:val="00DE6B47"/>
    <w:rsid w:val="00DE74A5"/>
    <w:rsid w:val="00DE78F3"/>
    <w:rsid w:val="00DF0072"/>
    <w:rsid w:val="00DF00E7"/>
    <w:rsid w:val="00DF01F5"/>
    <w:rsid w:val="00DF02C9"/>
    <w:rsid w:val="00DF0F88"/>
    <w:rsid w:val="00DF2575"/>
    <w:rsid w:val="00DF2786"/>
    <w:rsid w:val="00DF2875"/>
    <w:rsid w:val="00DF3935"/>
    <w:rsid w:val="00DF3C39"/>
    <w:rsid w:val="00DF3D9F"/>
    <w:rsid w:val="00DF42A4"/>
    <w:rsid w:val="00DF45E6"/>
    <w:rsid w:val="00DF46B1"/>
    <w:rsid w:val="00DF4762"/>
    <w:rsid w:val="00DF47DC"/>
    <w:rsid w:val="00DF52CB"/>
    <w:rsid w:val="00DF5753"/>
    <w:rsid w:val="00DF5E54"/>
    <w:rsid w:val="00DF5E8C"/>
    <w:rsid w:val="00DF6198"/>
    <w:rsid w:val="00DF66A6"/>
    <w:rsid w:val="00DF6DC9"/>
    <w:rsid w:val="00DF7252"/>
    <w:rsid w:val="00DF7CDF"/>
    <w:rsid w:val="00DF7CFB"/>
    <w:rsid w:val="00DF7E90"/>
    <w:rsid w:val="00E0029A"/>
    <w:rsid w:val="00E00357"/>
    <w:rsid w:val="00E00581"/>
    <w:rsid w:val="00E005EB"/>
    <w:rsid w:val="00E0086C"/>
    <w:rsid w:val="00E00ABB"/>
    <w:rsid w:val="00E00C59"/>
    <w:rsid w:val="00E01B01"/>
    <w:rsid w:val="00E01FDF"/>
    <w:rsid w:val="00E02775"/>
    <w:rsid w:val="00E02D03"/>
    <w:rsid w:val="00E02E62"/>
    <w:rsid w:val="00E037B1"/>
    <w:rsid w:val="00E03BA9"/>
    <w:rsid w:val="00E04412"/>
    <w:rsid w:val="00E0478B"/>
    <w:rsid w:val="00E04A02"/>
    <w:rsid w:val="00E0515A"/>
    <w:rsid w:val="00E052AF"/>
    <w:rsid w:val="00E05585"/>
    <w:rsid w:val="00E05775"/>
    <w:rsid w:val="00E058BA"/>
    <w:rsid w:val="00E05C43"/>
    <w:rsid w:val="00E05D8F"/>
    <w:rsid w:val="00E05E54"/>
    <w:rsid w:val="00E0615C"/>
    <w:rsid w:val="00E06488"/>
    <w:rsid w:val="00E0667F"/>
    <w:rsid w:val="00E06DDB"/>
    <w:rsid w:val="00E07117"/>
    <w:rsid w:val="00E075DA"/>
    <w:rsid w:val="00E07692"/>
    <w:rsid w:val="00E076D2"/>
    <w:rsid w:val="00E10738"/>
    <w:rsid w:val="00E10C67"/>
    <w:rsid w:val="00E11279"/>
    <w:rsid w:val="00E113F0"/>
    <w:rsid w:val="00E1159A"/>
    <w:rsid w:val="00E1185C"/>
    <w:rsid w:val="00E1263E"/>
    <w:rsid w:val="00E126F0"/>
    <w:rsid w:val="00E133AE"/>
    <w:rsid w:val="00E13A49"/>
    <w:rsid w:val="00E13F2F"/>
    <w:rsid w:val="00E14E55"/>
    <w:rsid w:val="00E15770"/>
    <w:rsid w:val="00E15A19"/>
    <w:rsid w:val="00E15D28"/>
    <w:rsid w:val="00E16186"/>
    <w:rsid w:val="00E162D8"/>
    <w:rsid w:val="00E16CCD"/>
    <w:rsid w:val="00E176A5"/>
    <w:rsid w:val="00E20382"/>
    <w:rsid w:val="00E20708"/>
    <w:rsid w:val="00E20BA1"/>
    <w:rsid w:val="00E21C10"/>
    <w:rsid w:val="00E21C9A"/>
    <w:rsid w:val="00E21E1E"/>
    <w:rsid w:val="00E21F96"/>
    <w:rsid w:val="00E22D9B"/>
    <w:rsid w:val="00E23162"/>
    <w:rsid w:val="00E23ABA"/>
    <w:rsid w:val="00E23C3D"/>
    <w:rsid w:val="00E2403E"/>
    <w:rsid w:val="00E246EE"/>
    <w:rsid w:val="00E2481E"/>
    <w:rsid w:val="00E2559A"/>
    <w:rsid w:val="00E26395"/>
    <w:rsid w:val="00E265F5"/>
    <w:rsid w:val="00E27C13"/>
    <w:rsid w:val="00E3166B"/>
    <w:rsid w:val="00E3180A"/>
    <w:rsid w:val="00E31817"/>
    <w:rsid w:val="00E31830"/>
    <w:rsid w:val="00E31984"/>
    <w:rsid w:val="00E31B1D"/>
    <w:rsid w:val="00E33A76"/>
    <w:rsid w:val="00E33C01"/>
    <w:rsid w:val="00E348B8"/>
    <w:rsid w:val="00E34B0B"/>
    <w:rsid w:val="00E34B34"/>
    <w:rsid w:val="00E34BDB"/>
    <w:rsid w:val="00E35488"/>
    <w:rsid w:val="00E354E1"/>
    <w:rsid w:val="00E3578C"/>
    <w:rsid w:val="00E35B4C"/>
    <w:rsid w:val="00E35CE5"/>
    <w:rsid w:val="00E363EE"/>
    <w:rsid w:val="00E366FB"/>
    <w:rsid w:val="00E36ADD"/>
    <w:rsid w:val="00E37481"/>
    <w:rsid w:val="00E37BFB"/>
    <w:rsid w:val="00E37FC1"/>
    <w:rsid w:val="00E40172"/>
    <w:rsid w:val="00E40853"/>
    <w:rsid w:val="00E40A83"/>
    <w:rsid w:val="00E4105F"/>
    <w:rsid w:val="00E41583"/>
    <w:rsid w:val="00E41840"/>
    <w:rsid w:val="00E42102"/>
    <w:rsid w:val="00E4210A"/>
    <w:rsid w:val="00E426E6"/>
    <w:rsid w:val="00E43186"/>
    <w:rsid w:val="00E43BFE"/>
    <w:rsid w:val="00E43EF8"/>
    <w:rsid w:val="00E44611"/>
    <w:rsid w:val="00E44782"/>
    <w:rsid w:val="00E44BE3"/>
    <w:rsid w:val="00E4529D"/>
    <w:rsid w:val="00E453E7"/>
    <w:rsid w:val="00E45403"/>
    <w:rsid w:val="00E4574D"/>
    <w:rsid w:val="00E458B0"/>
    <w:rsid w:val="00E45D3D"/>
    <w:rsid w:val="00E45D52"/>
    <w:rsid w:val="00E465B6"/>
    <w:rsid w:val="00E46786"/>
    <w:rsid w:val="00E4748B"/>
    <w:rsid w:val="00E475DF"/>
    <w:rsid w:val="00E47688"/>
    <w:rsid w:val="00E5027D"/>
    <w:rsid w:val="00E502CD"/>
    <w:rsid w:val="00E503BC"/>
    <w:rsid w:val="00E510C3"/>
    <w:rsid w:val="00E51160"/>
    <w:rsid w:val="00E5165D"/>
    <w:rsid w:val="00E51A4F"/>
    <w:rsid w:val="00E51DA5"/>
    <w:rsid w:val="00E529BD"/>
    <w:rsid w:val="00E52B1A"/>
    <w:rsid w:val="00E52CEE"/>
    <w:rsid w:val="00E52D0E"/>
    <w:rsid w:val="00E53652"/>
    <w:rsid w:val="00E53713"/>
    <w:rsid w:val="00E5472F"/>
    <w:rsid w:val="00E54CBA"/>
    <w:rsid w:val="00E54CCD"/>
    <w:rsid w:val="00E55131"/>
    <w:rsid w:val="00E552F5"/>
    <w:rsid w:val="00E553AF"/>
    <w:rsid w:val="00E5562E"/>
    <w:rsid w:val="00E55979"/>
    <w:rsid w:val="00E5599E"/>
    <w:rsid w:val="00E5611E"/>
    <w:rsid w:val="00E56349"/>
    <w:rsid w:val="00E564AC"/>
    <w:rsid w:val="00E564EA"/>
    <w:rsid w:val="00E56E44"/>
    <w:rsid w:val="00E570F5"/>
    <w:rsid w:val="00E573A5"/>
    <w:rsid w:val="00E57E27"/>
    <w:rsid w:val="00E60081"/>
    <w:rsid w:val="00E60142"/>
    <w:rsid w:val="00E60206"/>
    <w:rsid w:val="00E60684"/>
    <w:rsid w:val="00E60DB6"/>
    <w:rsid w:val="00E60FA8"/>
    <w:rsid w:val="00E611C7"/>
    <w:rsid w:val="00E612F7"/>
    <w:rsid w:val="00E61595"/>
    <w:rsid w:val="00E61A1E"/>
    <w:rsid w:val="00E6217E"/>
    <w:rsid w:val="00E6237B"/>
    <w:rsid w:val="00E625FE"/>
    <w:rsid w:val="00E62697"/>
    <w:rsid w:val="00E6296F"/>
    <w:rsid w:val="00E62D91"/>
    <w:rsid w:val="00E633AA"/>
    <w:rsid w:val="00E63618"/>
    <w:rsid w:val="00E63ADA"/>
    <w:rsid w:val="00E64536"/>
    <w:rsid w:val="00E6455C"/>
    <w:rsid w:val="00E64E45"/>
    <w:rsid w:val="00E64E68"/>
    <w:rsid w:val="00E673CD"/>
    <w:rsid w:val="00E6796F"/>
    <w:rsid w:val="00E67BEA"/>
    <w:rsid w:val="00E7050C"/>
    <w:rsid w:val="00E71055"/>
    <w:rsid w:val="00E71268"/>
    <w:rsid w:val="00E71585"/>
    <w:rsid w:val="00E71B0F"/>
    <w:rsid w:val="00E724F9"/>
    <w:rsid w:val="00E728C1"/>
    <w:rsid w:val="00E7338C"/>
    <w:rsid w:val="00E73ACE"/>
    <w:rsid w:val="00E73E6C"/>
    <w:rsid w:val="00E73F9D"/>
    <w:rsid w:val="00E74779"/>
    <w:rsid w:val="00E748D1"/>
    <w:rsid w:val="00E75048"/>
    <w:rsid w:val="00E7596D"/>
    <w:rsid w:val="00E75EFC"/>
    <w:rsid w:val="00E75F5E"/>
    <w:rsid w:val="00E76232"/>
    <w:rsid w:val="00E764A6"/>
    <w:rsid w:val="00E769FC"/>
    <w:rsid w:val="00E76DCA"/>
    <w:rsid w:val="00E7755A"/>
    <w:rsid w:val="00E7796C"/>
    <w:rsid w:val="00E77993"/>
    <w:rsid w:val="00E77E07"/>
    <w:rsid w:val="00E77E5A"/>
    <w:rsid w:val="00E77F45"/>
    <w:rsid w:val="00E80471"/>
    <w:rsid w:val="00E80738"/>
    <w:rsid w:val="00E81621"/>
    <w:rsid w:val="00E8163E"/>
    <w:rsid w:val="00E82BDD"/>
    <w:rsid w:val="00E835A2"/>
    <w:rsid w:val="00E8365F"/>
    <w:rsid w:val="00E8423A"/>
    <w:rsid w:val="00E844CA"/>
    <w:rsid w:val="00E847F9"/>
    <w:rsid w:val="00E84D1C"/>
    <w:rsid w:val="00E8503A"/>
    <w:rsid w:val="00E850C2"/>
    <w:rsid w:val="00E85BE5"/>
    <w:rsid w:val="00E862AA"/>
    <w:rsid w:val="00E865B8"/>
    <w:rsid w:val="00E86721"/>
    <w:rsid w:val="00E8677C"/>
    <w:rsid w:val="00E8684F"/>
    <w:rsid w:val="00E8685F"/>
    <w:rsid w:val="00E868FB"/>
    <w:rsid w:val="00E86AC1"/>
    <w:rsid w:val="00E86B79"/>
    <w:rsid w:val="00E86EBA"/>
    <w:rsid w:val="00E8739F"/>
    <w:rsid w:val="00E90B5E"/>
    <w:rsid w:val="00E90B90"/>
    <w:rsid w:val="00E91235"/>
    <w:rsid w:val="00E91312"/>
    <w:rsid w:val="00E91320"/>
    <w:rsid w:val="00E915E0"/>
    <w:rsid w:val="00E916E3"/>
    <w:rsid w:val="00E916F5"/>
    <w:rsid w:val="00E91BC4"/>
    <w:rsid w:val="00E91DAB"/>
    <w:rsid w:val="00E929CE"/>
    <w:rsid w:val="00E92ECD"/>
    <w:rsid w:val="00E92FCC"/>
    <w:rsid w:val="00E934FE"/>
    <w:rsid w:val="00E93CA0"/>
    <w:rsid w:val="00E93D7B"/>
    <w:rsid w:val="00E941D0"/>
    <w:rsid w:val="00E94801"/>
    <w:rsid w:val="00E949BA"/>
    <w:rsid w:val="00E94C17"/>
    <w:rsid w:val="00E9501E"/>
    <w:rsid w:val="00E951F9"/>
    <w:rsid w:val="00E952AD"/>
    <w:rsid w:val="00E965E5"/>
    <w:rsid w:val="00E967AF"/>
    <w:rsid w:val="00E971AB"/>
    <w:rsid w:val="00E974A2"/>
    <w:rsid w:val="00E97579"/>
    <w:rsid w:val="00E978E5"/>
    <w:rsid w:val="00E97D55"/>
    <w:rsid w:val="00EA007A"/>
    <w:rsid w:val="00EA012E"/>
    <w:rsid w:val="00EA0164"/>
    <w:rsid w:val="00EA079F"/>
    <w:rsid w:val="00EA083F"/>
    <w:rsid w:val="00EA0A79"/>
    <w:rsid w:val="00EA0BAB"/>
    <w:rsid w:val="00EA0F62"/>
    <w:rsid w:val="00EA1012"/>
    <w:rsid w:val="00EA189E"/>
    <w:rsid w:val="00EA1922"/>
    <w:rsid w:val="00EA1DC2"/>
    <w:rsid w:val="00EA20C7"/>
    <w:rsid w:val="00EA2166"/>
    <w:rsid w:val="00EA2689"/>
    <w:rsid w:val="00EA2A74"/>
    <w:rsid w:val="00EA2C79"/>
    <w:rsid w:val="00EA2CE1"/>
    <w:rsid w:val="00EA376B"/>
    <w:rsid w:val="00EA3794"/>
    <w:rsid w:val="00EA40F7"/>
    <w:rsid w:val="00EA484D"/>
    <w:rsid w:val="00EA4F00"/>
    <w:rsid w:val="00EA54AE"/>
    <w:rsid w:val="00EA5A95"/>
    <w:rsid w:val="00EA6641"/>
    <w:rsid w:val="00EA689B"/>
    <w:rsid w:val="00EA6D5F"/>
    <w:rsid w:val="00EA779A"/>
    <w:rsid w:val="00EA7B8B"/>
    <w:rsid w:val="00EB05CA"/>
    <w:rsid w:val="00EB0DA6"/>
    <w:rsid w:val="00EB1D78"/>
    <w:rsid w:val="00EB1F85"/>
    <w:rsid w:val="00EB207E"/>
    <w:rsid w:val="00EB2204"/>
    <w:rsid w:val="00EB2427"/>
    <w:rsid w:val="00EB256E"/>
    <w:rsid w:val="00EB2B03"/>
    <w:rsid w:val="00EB3180"/>
    <w:rsid w:val="00EB3415"/>
    <w:rsid w:val="00EB3416"/>
    <w:rsid w:val="00EB3BE7"/>
    <w:rsid w:val="00EB3D33"/>
    <w:rsid w:val="00EB3E0B"/>
    <w:rsid w:val="00EB3F74"/>
    <w:rsid w:val="00EB3FB1"/>
    <w:rsid w:val="00EB4964"/>
    <w:rsid w:val="00EB56E5"/>
    <w:rsid w:val="00EB5805"/>
    <w:rsid w:val="00EB590B"/>
    <w:rsid w:val="00EB60C9"/>
    <w:rsid w:val="00EB60F4"/>
    <w:rsid w:val="00EB6A91"/>
    <w:rsid w:val="00EB6D1A"/>
    <w:rsid w:val="00EB6FCD"/>
    <w:rsid w:val="00EB75B1"/>
    <w:rsid w:val="00EB75F4"/>
    <w:rsid w:val="00EB7680"/>
    <w:rsid w:val="00EB7A76"/>
    <w:rsid w:val="00EB7B23"/>
    <w:rsid w:val="00EB7E29"/>
    <w:rsid w:val="00EC02E3"/>
    <w:rsid w:val="00EC058D"/>
    <w:rsid w:val="00EC0A21"/>
    <w:rsid w:val="00EC0F9F"/>
    <w:rsid w:val="00EC120D"/>
    <w:rsid w:val="00EC16BD"/>
    <w:rsid w:val="00EC22C8"/>
    <w:rsid w:val="00EC271A"/>
    <w:rsid w:val="00EC32BB"/>
    <w:rsid w:val="00EC34D4"/>
    <w:rsid w:val="00EC34E9"/>
    <w:rsid w:val="00EC3B90"/>
    <w:rsid w:val="00EC3C7E"/>
    <w:rsid w:val="00EC3D24"/>
    <w:rsid w:val="00EC468F"/>
    <w:rsid w:val="00EC4757"/>
    <w:rsid w:val="00EC47A3"/>
    <w:rsid w:val="00EC495D"/>
    <w:rsid w:val="00EC4CC1"/>
    <w:rsid w:val="00EC4D84"/>
    <w:rsid w:val="00EC548C"/>
    <w:rsid w:val="00EC571E"/>
    <w:rsid w:val="00EC5CBB"/>
    <w:rsid w:val="00EC5CDB"/>
    <w:rsid w:val="00EC6182"/>
    <w:rsid w:val="00EC64F6"/>
    <w:rsid w:val="00EC6DA4"/>
    <w:rsid w:val="00EC6DCB"/>
    <w:rsid w:val="00EC7799"/>
    <w:rsid w:val="00EC7EC4"/>
    <w:rsid w:val="00ED05B4"/>
    <w:rsid w:val="00ED078F"/>
    <w:rsid w:val="00ED1353"/>
    <w:rsid w:val="00ED1ECF"/>
    <w:rsid w:val="00ED2203"/>
    <w:rsid w:val="00ED2547"/>
    <w:rsid w:val="00ED25C5"/>
    <w:rsid w:val="00ED28F1"/>
    <w:rsid w:val="00ED3108"/>
    <w:rsid w:val="00ED3331"/>
    <w:rsid w:val="00ED385F"/>
    <w:rsid w:val="00ED3975"/>
    <w:rsid w:val="00ED4049"/>
    <w:rsid w:val="00ED45D5"/>
    <w:rsid w:val="00ED5097"/>
    <w:rsid w:val="00ED5267"/>
    <w:rsid w:val="00ED5B74"/>
    <w:rsid w:val="00ED5E82"/>
    <w:rsid w:val="00ED5FA9"/>
    <w:rsid w:val="00ED61EA"/>
    <w:rsid w:val="00ED6848"/>
    <w:rsid w:val="00ED6A4F"/>
    <w:rsid w:val="00ED6B25"/>
    <w:rsid w:val="00ED6B4D"/>
    <w:rsid w:val="00ED6E96"/>
    <w:rsid w:val="00ED713E"/>
    <w:rsid w:val="00ED72C4"/>
    <w:rsid w:val="00EE0264"/>
    <w:rsid w:val="00EE21CE"/>
    <w:rsid w:val="00EE2564"/>
    <w:rsid w:val="00EE2850"/>
    <w:rsid w:val="00EE31A3"/>
    <w:rsid w:val="00EE35D0"/>
    <w:rsid w:val="00EE3716"/>
    <w:rsid w:val="00EE3908"/>
    <w:rsid w:val="00EE40EE"/>
    <w:rsid w:val="00EE4373"/>
    <w:rsid w:val="00EE4416"/>
    <w:rsid w:val="00EE472C"/>
    <w:rsid w:val="00EE4730"/>
    <w:rsid w:val="00EE4BBB"/>
    <w:rsid w:val="00EE597F"/>
    <w:rsid w:val="00EE5D43"/>
    <w:rsid w:val="00EE603F"/>
    <w:rsid w:val="00EE6971"/>
    <w:rsid w:val="00EE71CB"/>
    <w:rsid w:val="00EE7258"/>
    <w:rsid w:val="00EE730B"/>
    <w:rsid w:val="00EE76E2"/>
    <w:rsid w:val="00EE76FC"/>
    <w:rsid w:val="00EE7881"/>
    <w:rsid w:val="00EF0553"/>
    <w:rsid w:val="00EF0C4B"/>
    <w:rsid w:val="00EF1022"/>
    <w:rsid w:val="00EF15B7"/>
    <w:rsid w:val="00EF165D"/>
    <w:rsid w:val="00EF1C48"/>
    <w:rsid w:val="00EF21C0"/>
    <w:rsid w:val="00EF32FF"/>
    <w:rsid w:val="00EF38F6"/>
    <w:rsid w:val="00EF3B7D"/>
    <w:rsid w:val="00EF3E7C"/>
    <w:rsid w:val="00EF4EB1"/>
    <w:rsid w:val="00EF519F"/>
    <w:rsid w:val="00EF5279"/>
    <w:rsid w:val="00EF5DEE"/>
    <w:rsid w:val="00EF5E9C"/>
    <w:rsid w:val="00EF5EF1"/>
    <w:rsid w:val="00EF5F7E"/>
    <w:rsid w:val="00EF6337"/>
    <w:rsid w:val="00EF6422"/>
    <w:rsid w:val="00EF6637"/>
    <w:rsid w:val="00EF6740"/>
    <w:rsid w:val="00EF6F20"/>
    <w:rsid w:val="00EF7401"/>
    <w:rsid w:val="00EF754E"/>
    <w:rsid w:val="00EF79A4"/>
    <w:rsid w:val="00EF7DC3"/>
    <w:rsid w:val="00F00AC4"/>
    <w:rsid w:val="00F00DA4"/>
    <w:rsid w:val="00F00DB8"/>
    <w:rsid w:val="00F0130F"/>
    <w:rsid w:val="00F01967"/>
    <w:rsid w:val="00F01D9B"/>
    <w:rsid w:val="00F026F6"/>
    <w:rsid w:val="00F02811"/>
    <w:rsid w:val="00F02883"/>
    <w:rsid w:val="00F02A9F"/>
    <w:rsid w:val="00F02F75"/>
    <w:rsid w:val="00F03B6D"/>
    <w:rsid w:val="00F03DED"/>
    <w:rsid w:val="00F04162"/>
    <w:rsid w:val="00F04A41"/>
    <w:rsid w:val="00F0573E"/>
    <w:rsid w:val="00F05CFE"/>
    <w:rsid w:val="00F05D5F"/>
    <w:rsid w:val="00F05DD9"/>
    <w:rsid w:val="00F05FA9"/>
    <w:rsid w:val="00F0653D"/>
    <w:rsid w:val="00F0667F"/>
    <w:rsid w:val="00F066CF"/>
    <w:rsid w:val="00F069E7"/>
    <w:rsid w:val="00F072C3"/>
    <w:rsid w:val="00F072D3"/>
    <w:rsid w:val="00F07A75"/>
    <w:rsid w:val="00F107E0"/>
    <w:rsid w:val="00F1171F"/>
    <w:rsid w:val="00F12F85"/>
    <w:rsid w:val="00F134AB"/>
    <w:rsid w:val="00F13870"/>
    <w:rsid w:val="00F13F27"/>
    <w:rsid w:val="00F14965"/>
    <w:rsid w:val="00F14CB1"/>
    <w:rsid w:val="00F15060"/>
    <w:rsid w:val="00F169E3"/>
    <w:rsid w:val="00F179A0"/>
    <w:rsid w:val="00F17C32"/>
    <w:rsid w:val="00F17DBC"/>
    <w:rsid w:val="00F17F01"/>
    <w:rsid w:val="00F201B4"/>
    <w:rsid w:val="00F2026E"/>
    <w:rsid w:val="00F2058F"/>
    <w:rsid w:val="00F20AA6"/>
    <w:rsid w:val="00F20CD4"/>
    <w:rsid w:val="00F216FE"/>
    <w:rsid w:val="00F2195F"/>
    <w:rsid w:val="00F21B72"/>
    <w:rsid w:val="00F22479"/>
    <w:rsid w:val="00F22764"/>
    <w:rsid w:val="00F23390"/>
    <w:rsid w:val="00F23948"/>
    <w:rsid w:val="00F2484B"/>
    <w:rsid w:val="00F249F8"/>
    <w:rsid w:val="00F24A09"/>
    <w:rsid w:val="00F254A4"/>
    <w:rsid w:val="00F25585"/>
    <w:rsid w:val="00F25D40"/>
    <w:rsid w:val="00F267AF"/>
    <w:rsid w:val="00F2690A"/>
    <w:rsid w:val="00F26926"/>
    <w:rsid w:val="00F269D3"/>
    <w:rsid w:val="00F2719C"/>
    <w:rsid w:val="00F2722D"/>
    <w:rsid w:val="00F27294"/>
    <w:rsid w:val="00F275A2"/>
    <w:rsid w:val="00F2791F"/>
    <w:rsid w:val="00F27F0E"/>
    <w:rsid w:val="00F30178"/>
    <w:rsid w:val="00F3021C"/>
    <w:rsid w:val="00F302B7"/>
    <w:rsid w:val="00F30317"/>
    <w:rsid w:val="00F30320"/>
    <w:rsid w:val="00F3032F"/>
    <w:rsid w:val="00F30516"/>
    <w:rsid w:val="00F30663"/>
    <w:rsid w:val="00F30DC9"/>
    <w:rsid w:val="00F3192E"/>
    <w:rsid w:val="00F31DE9"/>
    <w:rsid w:val="00F31ECB"/>
    <w:rsid w:val="00F32629"/>
    <w:rsid w:val="00F32886"/>
    <w:rsid w:val="00F32993"/>
    <w:rsid w:val="00F32BFB"/>
    <w:rsid w:val="00F32D9D"/>
    <w:rsid w:val="00F33224"/>
    <w:rsid w:val="00F33A3E"/>
    <w:rsid w:val="00F342D8"/>
    <w:rsid w:val="00F34A8A"/>
    <w:rsid w:val="00F3548F"/>
    <w:rsid w:val="00F3559E"/>
    <w:rsid w:val="00F357BB"/>
    <w:rsid w:val="00F35CAE"/>
    <w:rsid w:val="00F360FA"/>
    <w:rsid w:val="00F363E3"/>
    <w:rsid w:val="00F368E7"/>
    <w:rsid w:val="00F36AF8"/>
    <w:rsid w:val="00F37CB7"/>
    <w:rsid w:val="00F37D4C"/>
    <w:rsid w:val="00F40066"/>
    <w:rsid w:val="00F409A1"/>
    <w:rsid w:val="00F40A43"/>
    <w:rsid w:val="00F40D01"/>
    <w:rsid w:val="00F41015"/>
    <w:rsid w:val="00F41388"/>
    <w:rsid w:val="00F41D2C"/>
    <w:rsid w:val="00F427CD"/>
    <w:rsid w:val="00F42979"/>
    <w:rsid w:val="00F42B67"/>
    <w:rsid w:val="00F433A7"/>
    <w:rsid w:val="00F43B34"/>
    <w:rsid w:val="00F4445C"/>
    <w:rsid w:val="00F447D1"/>
    <w:rsid w:val="00F4496F"/>
    <w:rsid w:val="00F44BE6"/>
    <w:rsid w:val="00F44C70"/>
    <w:rsid w:val="00F45209"/>
    <w:rsid w:val="00F45539"/>
    <w:rsid w:val="00F45CE2"/>
    <w:rsid w:val="00F46372"/>
    <w:rsid w:val="00F465C9"/>
    <w:rsid w:val="00F469ED"/>
    <w:rsid w:val="00F46DC2"/>
    <w:rsid w:val="00F46E0C"/>
    <w:rsid w:val="00F471D9"/>
    <w:rsid w:val="00F4721E"/>
    <w:rsid w:val="00F47C58"/>
    <w:rsid w:val="00F47E71"/>
    <w:rsid w:val="00F501E5"/>
    <w:rsid w:val="00F50557"/>
    <w:rsid w:val="00F50B43"/>
    <w:rsid w:val="00F517A7"/>
    <w:rsid w:val="00F51BE6"/>
    <w:rsid w:val="00F53889"/>
    <w:rsid w:val="00F53E38"/>
    <w:rsid w:val="00F54010"/>
    <w:rsid w:val="00F542FF"/>
    <w:rsid w:val="00F54F98"/>
    <w:rsid w:val="00F550AB"/>
    <w:rsid w:val="00F55120"/>
    <w:rsid w:val="00F5630A"/>
    <w:rsid w:val="00F56719"/>
    <w:rsid w:val="00F5694C"/>
    <w:rsid w:val="00F56B51"/>
    <w:rsid w:val="00F56FEE"/>
    <w:rsid w:val="00F57FC4"/>
    <w:rsid w:val="00F600E2"/>
    <w:rsid w:val="00F601DB"/>
    <w:rsid w:val="00F606D3"/>
    <w:rsid w:val="00F60A29"/>
    <w:rsid w:val="00F60CD6"/>
    <w:rsid w:val="00F60ED6"/>
    <w:rsid w:val="00F611CC"/>
    <w:rsid w:val="00F61298"/>
    <w:rsid w:val="00F616E2"/>
    <w:rsid w:val="00F61A1E"/>
    <w:rsid w:val="00F61BCB"/>
    <w:rsid w:val="00F61BDE"/>
    <w:rsid w:val="00F61F39"/>
    <w:rsid w:val="00F62007"/>
    <w:rsid w:val="00F63718"/>
    <w:rsid w:val="00F63AC4"/>
    <w:rsid w:val="00F63F3F"/>
    <w:rsid w:val="00F63FDE"/>
    <w:rsid w:val="00F64C67"/>
    <w:rsid w:val="00F64C9C"/>
    <w:rsid w:val="00F64EB0"/>
    <w:rsid w:val="00F64EED"/>
    <w:rsid w:val="00F656DC"/>
    <w:rsid w:val="00F661D9"/>
    <w:rsid w:val="00F66AC2"/>
    <w:rsid w:val="00F67276"/>
    <w:rsid w:val="00F672C0"/>
    <w:rsid w:val="00F67731"/>
    <w:rsid w:val="00F67826"/>
    <w:rsid w:val="00F678FE"/>
    <w:rsid w:val="00F67C31"/>
    <w:rsid w:val="00F67CAF"/>
    <w:rsid w:val="00F70C0A"/>
    <w:rsid w:val="00F71703"/>
    <w:rsid w:val="00F71786"/>
    <w:rsid w:val="00F717CE"/>
    <w:rsid w:val="00F71CBA"/>
    <w:rsid w:val="00F71F42"/>
    <w:rsid w:val="00F71FA9"/>
    <w:rsid w:val="00F72F10"/>
    <w:rsid w:val="00F7325D"/>
    <w:rsid w:val="00F73E04"/>
    <w:rsid w:val="00F7485B"/>
    <w:rsid w:val="00F75002"/>
    <w:rsid w:val="00F758F0"/>
    <w:rsid w:val="00F75B3F"/>
    <w:rsid w:val="00F75CED"/>
    <w:rsid w:val="00F75EDE"/>
    <w:rsid w:val="00F75FA0"/>
    <w:rsid w:val="00F762CF"/>
    <w:rsid w:val="00F76562"/>
    <w:rsid w:val="00F767BB"/>
    <w:rsid w:val="00F76892"/>
    <w:rsid w:val="00F7703F"/>
    <w:rsid w:val="00F774BA"/>
    <w:rsid w:val="00F77B1B"/>
    <w:rsid w:val="00F8092E"/>
    <w:rsid w:val="00F80CC4"/>
    <w:rsid w:val="00F81165"/>
    <w:rsid w:val="00F81294"/>
    <w:rsid w:val="00F8165F"/>
    <w:rsid w:val="00F816CA"/>
    <w:rsid w:val="00F816D4"/>
    <w:rsid w:val="00F81708"/>
    <w:rsid w:val="00F81F83"/>
    <w:rsid w:val="00F8217A"/>
    <w:rsid w:val="00F82302"/>
    <w:rsid w:val="00F825CF"/>
    <w:rsid w:val="00F8274C"/>
    <w:rsid w:val="00F82938"/>
    <w:rsid w:val="00F83C85"/>
    <w:rsid w:val="00F8466E"/>
    <w:rsid w:val="00F847A4"/>
    <w:rsid w:val="00F85206"/>
    <w:rsid w:val="00F85E23"/>
    <w:rsid w:val="00F85F45"/>
    <w:rsid w:val="00F85F5A"/>
    <w:rsid w:val="00F86248"/>
    <w:rsid w:val="00F8652F"/>
    <w:rsid w:val="00F87271"/>
    <w:rsid w:val="00F87AF0"/>
    <w:rsid w:val="00F87C49"/>
    <w:rsid w:val="00F87E86"/>
    <w:rsid w:val="00F9035E"/>
    <w:rsid w:val="00F908D8"/>
    <w:rsid w:val="00F91326"/>
    <w:rsid w:val="00F9220E"/>
    <w:rsid w:val="00F92629"/>
    <w:rsid w:val="00F927E8"/>
    <w:rsid w:val="00F92809"/>
    <w:rsid w:val="00F938CA"/>
    <w:rsid w:val="00F94282"/>
    <w:rsid w:val="00F9433E"/>
    <w:rsid w:val="00F94F57"/>
    <w:rsid w:val="00F95036"/>
    <w:rsid w:val="00F95758"/>
    <w:rsid w:val="00F95C04"/>
    <w:rsid w:val="00F95DF6"/>
    <w:rsid w:val="00F96110"/>
    <w:rsid w:val="00F96318"/>
    <w:rsid w:val="00F964FF"/>
    <w:rsid w:val="00F96740"/>
    <w:rsid w:val="00F96BF7"/>
    <w:rsid w:val="00F96DD7"/>
    <w:rsid w:val="00F96E48"/>
    <w:rsid w:val="00F97A1F"/>
    <w:rsid w:val="00FA00C7"/>
    <w:rsid w:val="00FA04F9"/>
    <w:rsid w:val="00FA0C39"/>
    <w:rsid w:val="00FA0D10"/>
    <w:rsid w:val="00FA1CE4"/>
    <w:rsid w:val="00FA1D16"/>
    <w:rsid w:val="00FA27F0"/>
    <w:rsid w:val="00FA2C9B"/>
    <w:rsid w:val="00FA352D"/>
    <w:rsid w:val="00FA4697"/>
    <w:rsid w:val="00FA489E"/>
    <w:rsid w:val="00FA4BE5"/>
    <w:rsid w:val="00FA4D9F"/>
    <w:rsid w:val="00FA4EF5"/>
    <w:rsid w:val="00FA56C5"/>
    <w:rsid w:val="00FA5F54"/>
    <w:rsid w:val="00FA6190"/>
    <w:rsid w:val="00FA6997"/>
    <w:rsid w:val="00FA7A11"/>
    <w:rsid w:val="00FA7CBE"/>
    <w:rsid w:val="00FB03AB"/>
    <w:rsid w:val="00FB0462"/>
    <w:rsid w:val="00FB0CC7"/>
    <w:rsid w:val="00FB1638"/>
    <w:rsid w:val="00FB16AA"/>
    <w:rsid w:val="00FB202B"/>
    <w:rsid w:val="00FB2509"/>
    <w:rsid w:val="00FB28B3"/>
    <w:rsid w:val="00FB38E3"/>
    <w:rsid w:val="00FB3A08"/>
    <w:rsid w:val="00FB3B38"/>
    <w:rsid w:val="00FB42CA"/>
    <w:rsid w:val="00FB4568"/>
    <w:rsid w:val="00FB4664"/>
    <w:rsid w:val="00FB475E"/>
    <w:rsid w:val="00FB4AB1"/>
    <w:rsid w:val="00FB4CCA"/>
    <w:rsid w:val="00FB546C"/>
    <w:rsid w:val="00FB57E7"/>
    <w:rsid w:val="00FB585E"/>
    <w:rsid w:val="00FB5A6A"/>
    <w:rsid w:val="00FB5E7D"/>
    <w:rsid w:val="00FB645A"/>
    <w:rsid w:val="00FB676E"/>
    <w:rsid w:val="00FB6D39"/>
    <w:rsid w:val="00FB6F0D"/>
    <w:rsid w:val="00FB7298"/>
    <w:rsid w:val="00FB754E"/>
    <w:rsid w:val="00FB7585"/>
    <w:rsid w:val="00FB79FF"/>
    <w:rsid w:val="00FB7DDF"/>
    <w:rsid w:val="00FC0BE8"/>
    <w:rsid w:val="00FC0DA1"/>
    <w:rsid w:val="00FC0FB6"/>
    <w:rsid w:val="00FC1096"/>
    <w:rsid w:val="00FC1A15"/>
    <w:rsid w:val="00FC1BB2"/>
    <w:rsid w:val="00FC206C"/>
    <w:rsid w:val="00FC20A6"/>
    <w:rsid w:val="00FC297F"/>
    <w:rsid w:val="00FC2DA4"/>
    <w:rsid w:val="00FC3662"/>
    <w:rsid w:val="00FC381A"/>
    <w:rsid w:val="00FC40D4"/>
    <w:rsid w:val="00FC4233"/>
    <w:rsid w:val="00FC42A3"/>
    <w:rsid w:val="00FC4541"/>
    <w:rsid w:val="00FC4E77"/>
    <w:rsid w:val="00FC51D5"/>
    <w:rsid w:val="00FC52CB"/>
    <w:rsid w:val="00FC5A9E"/>
    <w:rsid w:val="00FC5B09"/>
    <w:rsid w:val="00FC638F"/>
    <w:rsid w:val="00FC63F7"/>
    <w:rsid w:val="00FC6496"/>
    <w:rsid w:val="00FC650A"/>
    <w:rsid w:val="00FC69D5"/>
    <w:rsid w:val="00FC6C67"/>
    <w:rsid w:val="00FC6D93"/>
    <w:rsid w:val="00FC6EB6"/>
    <w:rsid w:val="00FC724B"/>
    <w:rsid w:val="00FC746E"/>
    <w:rsid w:val="00FC7918"/>
    <w:rsid w:val="00FD0074"/>
    <w:rsid w:val="00FD019C"/>
    <w:rsid w:val="00FD0F31"/>
    <w:rsid w:val="00FD11A9"/>
    <w:rsid w:val="00FD19C2"/>
    <w:rsid w:val="00FD1BCB"/>
    <w:rsid w:val="00FD226D"/>
    <w:rsid w:val="00FD2323"/>
    <w:rsid w:val="00FD24CB"/>
    <w:rsid w:val="00FD2B37"/>
    <w:rsid w:val="00FD2C08"/>
    <w:rsid w:val="00FD2DA6"/>
    <w:rsid w:val="00FD3B05"/>
    <w:rsid w:val="00FD3BEB"/>
    <w:rsid w:val="00FD45D9"/>
    <w:rsid w:val="00FD4727"/>
    <w:rsid w:val="00FD4A57"/>
    <w:rsid w:val="00FD4B62"/>
    <w:rsid w:val="00FD548E"/>
    <w:rsid w:val="00FD639C"/>
    <w:rsid w:val="00FD668C"/>
    <w:rsid w:val="00FD6796"/>
    <w:rsid w:val="00FD6CF6"/>
    <w:rsid w:val="00FD6D85"/>
    <w:rsid w:val="00FD6DCC"/>
    <w:rsid w:val="00FD7464"/>
    <w:rsid w:val="00FD75DB"/>
    <w:rsid w:val="00FD7801"/>
    <w:rsid w:val="00FD783B"/>
    <w:rsid w:val="00FD7994"/>
    <w:rsid w:val="00FD7AD9"/>
    <w:rsid w:val="00FE04D2"/>
    <w:rsid w:val="00FE0705"/>
    <w:rsid w:val="00FE0A02"/>
    <w:rsid w:val="00FE0E61"/>
    <w:rsid w:val="00FE1053"/>
    <w:rsid w:val="00FE111D"/>
    <w:rsid w:val="00FE139A"/>
    <w:rsid w:val="00FE13A3"/>
    <w:rsid w:val="00FE1BEA"/>
    <w:rsid w:val="00FE2101"/>
    <w:rsid w:val="00FE2258"/>
    <w:rsid w:val="00FE24D9"/>
    <w:rsid w:val="00FE2BF3"/>
    <w:rsid w:val="00FE3505"/>
    <w:rsid w:val="00FE3D67"/>
    <w:rsid w:val="00FE3F31"/>
    <w:rsid w:val="00FE40FB"/>
    <w:rsid w:val="00FE45B2"/>
    <w:rsid w:val="00FE45EF"/>
    <w:rsid w:val="00FE5A54"/>
    <w:rsid w:val="00FE5CA4"/>
    <w:rsid w:val="00FE602F"/>
    <w:rsid w:val="00FE6516"/>
    <w:rsid w:val="00FE6649"/>
    <w:rsid w:val="00FE7389"/>
    <w:rsid w:val="00FE758B"/>
    <w:rsid w:val="00FE7B7A"/>
    <w:rsid w:val="00FE7D21"/>
    <w:rsid w:val="00FF0777"/>
    <w:rsid w:val="00FF1586"/>
    <w:rsid w:val="00FF1981"/>
    <w:rsid w:val="00FF1AFE"/>
    <w:rsid w:val="00FF21B5"/>
    <w:rsid w:val="00FF2364"/>
    <w:rsid w:val="00FF30AD"/>
    <w:rsid w:val="00FF3465"/>
    <w:rsid w:val="00FF3746"/>
    <w:rsid w:val="00FF397E"/>
    <w:rsid w:val="00FF3A3A"/>
    <w:rsid w:val="00FF4006"/>
    <w:rsid w:val="00FF400D"/>
    <w:rsid w:val="00FF4F2E"/>
    <w:rsid w:val="00FF525E"/>
    <w:rsid w:val="00FF5568"/>
    <w:rsid w:val="00FF588F"/>
    <w:rsid w:val="00FF5B16"/>
    <w:rsid w:val="00FF5E7D"/>
    <w:rsid w:val="00FF6394"/>
    <w:rsid w:val="00FF6B7C"/>
    <w:rsid w:val="00FF7039"/>
    <w:rsid w:val="00FF76D6"/>
    <w:rsid w:val="00FF7843"/>
    <w:rsid w:val="00FF78B4"/>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43F0E"/>
  <w15:chartTrackingRefBased/>
  <w15:docId w15:val="{9AEF69A3-539B-4E97-BE20-1472EF07C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Rubrik1">
    <w:name w:val="heading 1"/>
    <w:basedOn w:val="Normal"/>
    <w:next w:val="Normal"/>
    <w:link w:val="Rubrik1Char"/>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Rubrik2">
    <w:name w:val="heading 2"/>
    <w:basedOn w:val="Normal"/>
    <w:next w:val="Normal"/>
    <w:link w:val="Rubrik2Char"/>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Rubrik3">
    <w:name w:val="heading 3"/>
    <w:aliases w:val="Heading 3 [PACKT]"/>
    <w:next w:val="NormalPACKT"/>
    <w:link w:val="Rubrik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Rubrik4">
    <w:name w:val="heading 4"/>
    <w:basedOn w:val="Normal"/>
    <w:next w:val="Normal"/>
    <w:link w:val="Rubrik4Char"/>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FD3B05"/>
    <w:rPr>
      <w:rFonts w:asciiTheme="majorHAnsi" w:eastAsiaTheme="majorEastAsia" w:hAnsiTheme="majorHAnsi" w:cstheme="majorBidi"/>
      <w:color w:val="2F5496" w:themeColor="accent1" w:themeShade="BF"/>
      <w:sz w:val="32"/>
      <w:szCs w:val="32"/>
    </w:rPr>
  </w:style>
  <w:style w:type="character" w:customStyle="1" w:styleId="Rubrik2Char">
    <w:name w:val="Rubrik 2 Char"/>
    <w:basedOn w:val="Standardstycketeckensnitt"/>
    <w:link w:val="Rubrik2"/>
    <w:uiPriority w:val="9"/>
    <w:rsid w:val="00FD3B05"/>
    <w:rPr>
      <w:rFonts w:asciiTheme="majorHAnsi" w:eastAsiaTheme="majorEastAsia" w:hAnsiTheme="majorHAnsi" w:cstheme="majorBidi"/>
      <w:color w:val="2F5496" w:themeColor="accent1" w:themeShade="BF"/>
      <w:sz w:val="26"/>
      <w:szCs w:val="26"/>
    </w:rPr>
  </w:style>
  <w:style w:type="character" w:customStyle="1" w:styleId="Rubrik3Char">
    <w:name w:val="Rubrik 3 Char"/>
    <w:aliases w:val="Heading 3 [PACKT] Char"/>
    <w:basedOn w:val="Standardstycketeckensnitt"/>
    <w:link w:val="Rubrik3"/>
    <w:rsid w:val="00FD3B05"/>
    <w:rPr>
      <w:rFonts w:ascii="Arial" w:eastAsia="Times New Roman" w:hAnsi="Arial" w:cs="Arial"/>
      <w:b/>
      <w:iCs/>
      <w:color w:val="000000"/>
      <w:sz w:val="26"/>
      <w:szCs w:val="26"/>
      <w:lang w:val="en-GB"/>
    </w:rPr>
  </w:style>
  <w:style w:type="paragraph" w:styleId="Liststycke">
    <w:name w:val="List Paragraph"/>
    <w:basedOn w:val="Normal"/>
    <w:uiPriority w:val="34"/>
    <w:qFormat/>
    <w:rsid w:val="00FD3B05"/>
    <w:pPr>
      <w:ind w:left="720"/>
      <w:contextualSpacing/>
    </w:pPr>
  </w:style>
  <w:style w:type="paragraph" w:styleId="Normalwebb">
    <w:name w:val="Normal (Web)"/>
    <w:basedOn w:val="Normal"/>
    <w:uiPriority w:val="99"/>
    <w:unhideWhenUsed/>
    <w:rsid w:val="00FD3B05"/>
    <w:pPr>
      <w:spacing w:after="0" w:line="240" w:lineRule="auto"/>
    </w:pPr>
    <w:rPr>
      <w:rFonts w:ascii="Times New Roman" w:eastAsia="Times New Roman" w:hAnsi="Times New Roman" w:cs="Times New Roman"/>
      <w:sz w:val="24"/>
      <w:szCs w:val="24"/>
      <w:lang w:eastAsia="sv-SE"/>
    </w:rPr>
  </w:style>
  <w:style w:type="paragraph" w:styleId="Ingetavstnd">
    <w:name w:val="No Spacing"/>
    <w:uiPriority w:val="1"/>
    <w:qFormat/>
    <w:rsid w:val="00FD3B05"/>
    <w:pPr>
      <w:spacing w:after="0" w:line="240" w:lineRule="auto"/>
    </w:pPr>
  </w:style>
  <w:style w:type="character" w:styleId="Stark">
    <w:name w:val="Strong"/>
    <w:basedOn w:val="Standardstycketeckensnitt"/>
    <w:uiPriority w:val="22"/>
    <w:qFormat/>
    <w:rsid w:val="00FD3B05"/>
    <w:rPr>
      <w:b/>
      <w:bCs/>
    </w:rPr>
  </w:style>
  <w:style w:type="character" w:styleId="Hyperlnk">
    <w:name w:val="Hyperlink"/>
    <w:basedOn w:val="Standardstycketeckensnitt"/>
    <w:uiPriority w:val="99"/>
    <w:unhideWhenUsed/>
    <w:rsid w:val="00FD3B05"/>
    <w:rPr>
      <w:color w:val="0000FF"/>
      <w:u w:val="single"/>
    </w:rPr>
  </w:style>
  <w:style w:type="character" w:customStyle="1" w:styleId="pec">
    <w:name w:val="_pe_c"/>
    <w:basedOn w:val="Standardstycketeckensnitt"/>
    <w:rsid w:val="00FD3B05"/>
  </w:style>
  <w:style w:type="paragraph" w:styleId="z-Brjanavformulret">
    <w:name w:val="HTML Top of Form"/>
    <w:basedOn w:val="Normal"/>
    <w:next w:val="Normal"/>
    <w:link w:val="z-Brjanavformulret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rjanavformulretChar">
    <w:name w:val="z-Början av formuläret Char"/>
    <w:basedOn w:val="Standardstycketeckensnitt"/>
    <w:link w:val="z-Brjanavformulret"/>
    <w:uiPriority w:val="99"/>
    <w:semiHidden/>
    <w:rsid w:val="00FD3B05"/>
    <w:rPr>
      <w:rFonts w:ascii="Arial" w:eastAsia="Times New Roman" w:hAnsi="Arial" w:cs="Arial"/>
      <w:vanish/>
      <w:sz w:val="16"/>
      <w:szCs w:val="16"/>
      <w:lang w:eastAsia="sv-SE"/>
    </w:rPr>
  </w:style>
  <w:style w:type="paragraph" w:styleId="z-Slutetavformulret">
    <w:name w:val="HTML Bottom of Form"/>
    <w:basedOn w:val="Normal"/>
    <w:next w:val="Normal"/>
    <w:link w:val="z-Slutetavformulret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SlutetavformulretChar">
    <w:name w:val="z-Slutet av formuläret Char"/>
    <w:basedOn w:val="Standardstycketeckensnitt"/>
    <w:link w:val="z-Slutetavformulret"/>
    <w:uiPriority w:val="99"/>
    <w:semiHidden/>
    <w:rsid w:val="00FD3B05"/>
    <w:rPr>
      <w:rFonts w:ascii="Arial" w:eastAsia="Times New Roman" w:hAnsi="Arial" w:cs="Arial"/>
      <w:vanish/>
      <w:sz w:val="16"/>
      <w:szCs w:val="16"/>
      <w:lang w:eastAsia="sv-SE"/>
    </w:rPr>
  </w:style>
  <w:style w:type="character" w:styleId="Olstomnmnande">
    <w:name w:val="Unresolved Mention"/>
    <w:basedOn w:val="Standardstycketeckensnitt"/>
    <w:uiPriority w:val="99"/>
    <w:semiHidden/>
    <w:unhideWhenUsed/>
    <w:rsid w:val="00FD3B05"/>
    <w:rPr>
      <w:color w:val="808080"/>
      <w:shd w:val="clear" w:color="auto" w:fill="E6E6E6"/>
    </w:rPr>
  </w:style>
  <w:style w:type="character" w:styleId="Starkbetoning">
    <w:name w:val="Intense Emphasis"/>
    <w:basedOn w:val="Standardstycketeckensnitt"/>
    <w:uiPriority w:val="21"/>
    <w:qFormat/>
    <w:rsid w:val="00FD3B05"/>
    <w:rPr>
      <w:i/>
      <w:iCs/>
      <w:color w:val="4472C4" w:themeColor="accent1"/>
    </w:rPr>
  </w:style>
  <w:style w:type="paragraph" w:styleId="Underrubrik">
    <w:name w:val="Subtitle"/>
    <w:basedOn w:val="Normal"/>
    <w:next w:val="Normal"/>
    <w:link w:val="UnderrubrikChar"/>
    <w:uiPriority w:val="11"/>
    <w:qFormat/>
    <w:rsid w:val="00FD3B05"/>
    <w:pPr>
      <w:numPr>
        <w:ilvl w:val="1"/>
      </w:numPr>
    </w:pPr>
    <w:rPr>
      <w:rFonts w:eastAsiaTheme="minorEastAsia"/>
      <w:color w:val="5A5A5A" w:themeColor="text1" w:themeTint="A5"/>
      <w:spacing w:val="15"/>
    </w:rPr>
  </w:style>
  <w:style w:type="character" w:customStyle="1" w:styleId="UnderrubrikChar">
    <w:name w:val="Underrubrik Char"/>
    <w:basedOn w:val="Standardstycketeckensnitt"/>
    <w:link w:val="Underrubrik"/>
    <w:uiPriority w:val="11"/>
    <w:rsid w:val="00FD3B05"/>
    <w:rPr>
      <w:rFonts w:eastAsiaTheme="minorEastAsia"/>
      <w:color w:val="5A5A5A" w:themeColor="text1" w:themeTint="A5"/>
      <w:spacing w:val="15"/>
    </w:rPr>
  </w:style>
  <w:style w:type="character" w:styleId="Platshllartext">
    <w:name w:val="Placeholder Text"/>
    <w:basedOn w:val="Standardstycketeckensnitt"/>
    <w:uiPriority w:val="99"/>
    <w:semiHidden/>
    <w:rsid w:val="00FD3B05"/>
    <w:rPr>
      <w:color w:val="808080"/>
    </w:rPr>
  </w:style>
  <w:style w:type="character" w:customStyle="1" w:styleId="highlight">
    <w:name w:val="highlight"/>
    <w:basedOn w:val="Standardstycketeckensnit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Kommentarer">
    <w:name w:val="annotation text"/>
    <w:basedOn w:val="Normal"/>
    <w:link w:val="Kommentarer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KommentarerChar">
    <w:name w:val="Kommentarer Char"/>
    <w:basedOn w:val="Standardstycketeckensnitt"/>
    <w:link w:val="Kommentarer"/>
    <w:uiPriority w:val="99"/>
    <w:rsid w:val="00FD3B05"/>
    <w:rPr>
      <w:rFonts w:ascii="Arial" w:eastAsia="Times New Roman" w:hAnsi="Arial" w:cs="Arial"/>
      <w:bCs/>
      <w:sz w:val="20"/>
      <w:szCs w:val="20"/>
      <w:lang w:val="en-US"/>
    </w:rPr>
  </w:style>
  <w:style w:type="paragraph" w:styleId="Ballongtext">
    <w:name w:val="Balloon Text"/>
    <w:basedOn w:val="Normal"/>
    <w:link w:val="BallongtextChar"/>
    <w:uiPriority w:val="99"/>
    <w:semiHidden/>
    <w:unhideWhenUsed/>
    <w:rsid w:val="00FD3B05"/>
    <w:pPr>
      <w:spacing w:after="0" w:line="240" w:lineRule="auto"/>
    </w:pPr>
    <w:rPr>
      <w:rFonts w:ascii="Segoe UI" w:hAnsi="Segoe UI" w:cs="Segoe UI"/>
      <w:sz w:val="18"/>
      <w:szCs w:val="18"/>
    </w:rPr>
  </w:style>
  <w:style w:type="character" w:customStyle="1" w:styleId="BallongtextChar">
    <w:name w:val="Ballongtext Char"/>
    <w:basedOn w:val="Standardstycketeckensnitt"/>
    <w:link w:val="Ballongtext"/>
    <w:uiPriority w:val="99"/>
    <w:semiHidden/>
    <w:rsid w:val="00FD3B05"/>
    <w:rPr>
      <w:rFonts w:ascii="Segoe UI" w:hAnsi="Segoe UI" w:cs="Segoe UI"/>
      <w:sz w:val="18"/>
      <w:szCs w:val="18"/>
    </w:rPr>
  </w:style>
  <w:style w:type="character" w:customStyle="1" w:styleId="object">
    <w:name w:val="object"/>
    <w:basedOn w:val="Standardstycketeckensnitt"/>
    <w:rsid w:val="00FD3B05"/>
  </w:style>
  <w:style w:type="character" w:customStyle="1" w:styleId="abs-bigheader1">
    <w:name w:val="abs-bigheader1"/>
    <w:basedOn w:val="Standardstycketeckensnitt"/>
    <w:rsid w:val="00FD3B05"/>
    <w:rPr>
      <w:b/>
      <w:bCs/>
      <w:bdr w:val="none" w:sz="0" w:space="0" w:color="auto" w:frame="1"/>
      <w:shd w:val="clear" w:color="auto" w:fill="FFFFFF"/>
    </w:rPr>
  </w:style>
  <w:style w:type="character" w:customStyle="1" w:styleId="peb">
    <w:name w:val="_pe_b"/>
    <w:basedOn w:val="Standardstycketeckensnitt"/>
    <w:rsid w:val="00FD3B05"/>
  </w:style>
  <w:style w:type="character" w:customStyle="1" w:styleId="currenthithighlight">
    <w:name w:val="currenthithighlight"/>
    <w:basedOn w:val="Standardstycketeckensnitt"/>
    <w:rsid w:val="00FD3B05"/>
  </w:style>
  <w:style w:type="character" w:customStyle="1" w:styleId="rw6">
    <w:name w:val="_rw_6"/>
    <w:basedOn w:val="Standardstycketeckensnitt"/>
    <w:rsid w:val="00FD3B05"/>
  </w:style>
  <w:style w:type="character" w:customStyle="1" w:styleId="pej">
    <w:name w:val="_pe_j"/>
    <w:basedOn w:val="Standardstycketeckensnitt"/>
    <w:rsid w:val="00FD3B05"/>
  </w:style>
  <w:style w:type="character" w:customStyle="1" w:styleId="fontstyle01">
    <w:name w:val="fontstyle0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Standardstycketeckensnitt"/>
    <w:rsid w:val="00FD3B05"/>
    <w:rPr>
      <w:rFonts w:ascii="FreeMono" w:hAnsi="FreeMono" w:hint="default"/>
      <w:b w:val="0"/>
      <w:bCs w:val="0"/>
      <w:i w:val="0"/>
      <w:iCs w:val="0"/>
      <w:color w:val="000000"/>
      <w:sz w:val="18"/>
      <w:szCs w:val="18"/>
    </w:rPr>
  </w:style>
  <w:style w:type="character" w:customStyle="1" w:styleId="fontstyle31">
    <w:name w:val="fontstyle31"/>
    <w:basedOn w:val="Standardstycketeckensnitt"/>
    <w:rsid w:val="00FD3B05"/>
    <w:rPr>
      <w:rFonts w:ascii="PalatinoLinotype-Italic" w:hAnsi="PalatinoLinotype-Italic" w:hint="default"/>
      <w:b w:val="0"/>
      <w:bCs w:val="0"/>
      <w:i/>
      <w:iCs/>
      <w:color w:val="000000"/>
      <w:sz w:val="22"/>
      <w:szCs w:val="22"/>
    </w:rPr>
  </w:style>
  <w:style w:type="character" w:customStyle="1" w:styleId="fontstyle41">
    <w:name w:val="fontstyle4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Standardstycketeckensnitt"/>
    <w:uiPriority w:val="1"/>
    <w:qFormat/>
    <w:rsid w:val="00FD3B05"/>
    <w:rPr>
      <w:b/>
      <w:bCs w:val="0"/>
      <w:i w:val="0"/>
      <w:iCs w:val="0"/>
      <w:strike w:val="0"/>
      <w:dstrike w:val="0"/>
      <w:u w:val="none"/>
      <w:effect w:val="none"/>
      <w:lang w:val="en-US"/>
    </w:rPr>
  </w:style>
  <w:style w:type="character" w:styleId="Kommentarsreferens">
    <w:name w:val="annotation reference"/>
    <w:basedOn w:val="Standardstycketeckensnitt"/>
    <w:uiPriority w:val="99"/>
    <w:semiHidden/>
    <w:unhideWhenUsed/>
    <w:rsid w:val="00FD3B05"/>
    <w:rPr>
      <w:sz w:val="16"/>
      <w:szCs w:val="16"/>
    </w:rPr>
  </w:style>
  <w:style w:type="character" w:styleId="Betoning">
    <w:name w:val="Emphasis"/>
    <w:basedOn w:val="Standardstycketeckensnitt"/>
    <w:uiPriority w:val="20"/>
    <w:qFormat/>
    <w:rsid w:val="00FD3B05"/>
    <w:rPr>
      <w:i/>
      <w:iCs/>
    </w:rPr>
  </w:style>
  <w:style w:type="character" w:customStyle="1" w:styleId="hit-phone-number3">
    <w:name w:val="hit-phone-number3"/>
    <w:basedOn w:val="Standardstycketeckensnitt"/>
    <w:rsid w:val="00FD3B05"/>
    <w:rPr>
      <w:b/>
      <w:bCs/>
      <w:strike w:val="0"/>
      <w:dstrike w:val="0"/>
      <w:vanish w:val="0"/>
      <w:webHidden w:val="0"/>
      <w:color w:val="000000"/>
      <w:sz w:val="20"/>
      <w:szCs w:val="20"/>
      <w:u w:val="none"/>
      <w:effect w:val="none"/>
      <w:specVanish w:val="0"/>
    </w:rPr>
  </w:style>
  <w:style w:type="character" w:styleId="HTML-skrivmaskin">
    <w:name w:val="HTML Typewriter"/>
    <w:basedOn w:val="Standardstycketeckensnitt"/>
    <w:uiPriority w:val="99"/>
    <w:semiHidden/>
    <w:unhideWhenUsed/>
    <w:rsid w:val="00FD3B05"/>
    <w:rPr>
      <w:rFonts w:ascii="Courier New" w:eastAsia="Times New Roman" w:hAnsi="Courier New" w:cs="Courier New"/>
      <w:sz w:val="20"/>
      <w:szCs w:val="20"/>
    </w:rPr>
  </w:style>
  <w:style w:type="character" w:customStyle="1" w:styleId="st1">
    <w:name w:val="st1"/>
    <w:basedOn w:val="Standardstycketeckensnit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Standardstycketeckensnitt"/>
    <w:rsid w:val="008A0494"/>
  </w:style>
  <w:style w:type="character" w:customStyle="1" w:styleId="watch-title">
    <w:name w:val="watch-title"/>
    <w:basedOn w:val="Standardstycketeckensnitt"/>
    <w:rsid w:val="00CB6EAF"/>
    <w:rPr>
      <w:sz w:val="24"/>
      <w:szCs w:val="24"/>
      <w:bdr w:val="none" w:sz="0" w:space="0" w:color="auto" w:frame="1"/>
      <w:shd w:val="clear" w:color="auto" w:fill="auto"/>
    </w:rPr>
  </w:style>
  <w:style w:type="character" w:customStyle="1" w:styleId="email2">
    <w:name w:val="email2"/>
    <w:basedOn w:val="Standardstycketeckensnitt"/>
    <w:rsid w:val="00E05E54"/>
  </w:style>
  <w:style w:type="character" w:customStyle="1" w:styleId="Rubrik4Char">
    <w:name w:val="Rubrik 4 Char"/>
    <w:basedOn w:val="Standardstycketeckensnitt"/>
    <w:link w:val="Rubrik4"/>
    <w:uiPriority w:val="9"/>
    <w:semiHidden/>
    <w:rsid w:val="00C05DD4"/>
    <w:rPr>
      <w:rFonts w:asciiTheme="majorHAnsi" w:eastAsiaTheme="majorEastAsia" w:hAnsiTheme="majorHAnsi" w:cstheme="majorBidi"/>
      <w:i/>
      <w:iCs/>
      <w:color w:val="2F5496" w:themeColor="accent1" w:themeShade="BF"/>
    </w:rPr>
  </w:style>
  <w:style w:type="character" w:styleId="AnvndHyperlnk">
    <w:name w:val="FollowedHyperlink"/>
    <w:basedOn w:val="Standardstycketeckensnitt"/>
    <w:uiPriority w:val="99"/>
    <w:semiHidden/>
    <w:unhideWhenUsed/>
    <w:rsid w:val="00596A0E"/>
    <w:rPr>
      <w:color w:val="954F72" w:themeColor="followedHyperlink"/>
      <w:u w:val="single"/>
    </w:rPr>
  </w:style>
  <w:style w:type="character" w:customStyle="1" w:styleId="lrzxr">
    <w:name w:val="lrzxr"/>
    <w:basedOn w:val="Standardstycketeckensnit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 w:type="character" w:customStyle="1" w:styleId="KeyWord">
    <w:name w:val="KeyWord"/>
    <w:rsid w:val="00CB6F2F"/>
    <w:rPr>
      <w:b/>
      <w:bCs w:val="0"/>
      <w:i w:val="0"/>
      <w:iCs w:val="0"/>
      <w:noProof/>
    </w:rPr>
  </w:style>
  <w:style w:type="character" w:customStyle="1" w:styleId="markvdzw7f6dw">
    <w:name w:val="markvdzw7f6dw"/>
    <w:basedOn w:val="Standardstycketeckensnitt"/>
    <w:rsid w:val="002164A3"/>
  </w:style>
  <w:style w:type="paragraph" w:customStyle="1" w:styleId="ng-star-inserted">
    <w:name w:val="ng-star-inserted"/>
    <w:basedOn w:val="Normal"/>
    <w:rsid w:val="00B053C2"/>
    <w:pPr>
      <w:spacing w:before="100" w:beforeAutospacing="1" w:after="100" w:afterAutospacing="1" w:line="240" w:lineRule="auto"/>
    </w:pPr>
    <w:rPr>
      <w:rFonts w:ascii="Times New Roman" w:eastAsia="Times New Roman" w:hAnsi="Times New Roman" w:cs="Times New Roman"/>
      <w:sz w:val="24"/>
      <w:szCs w:val="24"/>
      <w:lang w:eastAsia="sv-SE"/>
    </w:rPr>
  </w:style>
  <w:style w:type="table" w:styleId="Tabellrutnt">
    <w:name w:val="Table Grid"/>
    <w:basedOn w:val="Normaltabell"/>
    <w:rsid w:val="00797C6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
    <w:name w:val="Heading"/>
    <w:uiPriority w:val="99"/>
    <w:rsid w:val="00EE4373"/>
    <w:pPr>
      <w:numPr>
        <w:numId w:val="45"/>
      </w:numPr>
    </w:pPr>
  </w:style>
  <w:style w:type="paragraph" w:customStyle="1" w:styleId="kanumber">
    <w:name w:val="kanumber"/>
    <w:basedOn w:val="Normal"/>
    <w:rsid w:val="000B54A8"/>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w-headline">
    <w:name w:val="mw-headline"/>
    <w:basedOn w:val="Standardstycketeckensnitt"/>
    <w:rsid w:val="008459CC"/>
  </w:style>
  <w:style w:type="character" w:customStyle="1" w:styleId="mw-editsection">
    <w:name w:val="mw-editsection"/>
    <w:basedOn w:val="Standardstycketeckensnitt"/>
    <w:rsid w:val="008459CC"/>
  </w:style>
  <w:style w:type="character" w:customStyle="1" w:styleId="mw-editsection-bracket">
    <w:name w:val="mw-editsection-bracket"/>
    <w:basedOn w:val="Standardstycketeckensnitt"/>
    <w:rsid w:val="008459CC"/>
  </w:style>
  <w:style w:type="character" w:customStyle="1" w:styleId="mw-editsection-divider">
    <w:name w:val="mw-editsection-divider"/>
    <w:basedOn w:val="Standardstycketeckensnitt"/>
    <w:rsid w:val="008459CC"/>
  </w:style>
  <w:style w:type="character" w:styleId="HTML-citat">
    <w:name w:val="HTML Cite"/>
    <w:basedOn w:val="Standardstycketeckensnitt"/>
    <w:uiPriority w:val="99"/>
    <w:semiHidden/>
    <w:unhideWhenUsed/>
    <w:rsid w:val="008459CC"/>
    <w:rPr>
      <w:i/>
      <w:iCs/>
    </w:rPr>
  </w:style>
  <w:style w:type="paragraph" w:customStyle="1" w:styleId="search-result">
    <w:name w:val="search-result"/>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name-and-distance">
    <w:name w:val="name-and-distance"/>
    <w:basedOn w:val="Standardstycketeckensnitt"/>
    <w:rsid w:val="00502E3B"/>
  </w:style>
  <w:style w:type="character" w:customStyle="1" w:styleId="name">
    <w:name w:val="name"/>
    <w:basedOn w:val="Standardstycketeckensnitt"/>
    <w:rsid w:val="00502E3B"/>
  </w:style>
  <w:style w:type="character" w:customStyle="1" w:styleId="distance-badge">
    <w:name w:val="distance-badge"/>
    <w:basedOn w:val="Standardstycketeckensnitt"/>
    <w:rsid w:val="00502E3B"/>
  </w:style>
  <w:style w:type="character" w:customStyle="1" w:styleId="visually-hidden">
    <w:name w:val="visually-hidden"/>
    <w:basedOn w:val="Standardstycketeckensnitt"/>
    <w:rsid w:val="00502E3B"/>
  </w:style>
  <w:style w:type="character" w:customStyle="1" w:styleId="dist-value">
    <w:name w:val="dist-value"/>
    <w:basedOn w:val="Standardstycketeckensnitt"/>
    <w:rsid w:val="00502E3B"/>
  </w:style>
  <w:style w:type="paragraph" w:customStyle="1" w:styleId="subline-level-1">
    <w:name w:val="subline-level-1"/>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subline-level-2">
    <w:name w:val="subline-level-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t2">
    <w:name w:val="mt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search-resultsocial-proof-count">
    <w:name w:val="search-result__social-proof-count"/>
    <w:basedOn w:val="Standardstycketeckensnitt"/>
    <w:rsid w:val="00502E3B"/>
  </w:style>
  <w:style w:type="paragraph" w:customStyle="1" w:styleId="msg-s-message-listevent">
    <w:name w:val="msg-s-message-list__event"/>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sg-s-event-listitembody">
    <w:name w:val="msg-s-event-listitem__body"/>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attachment-filesize">
    <w:name w:val="attachment-filesize"/>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t-14">
    <w:name w:val="t-14"/>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sg-s-event-listitem--group-a11y-heading">
    <w:name w:val="msg-s-event-listitem--group-a11y-heading"/>
    <w:basedOn w:val="Standardstycketeckensnitt"/>
    <w:rsid w:val="004465D7"/>
  </w:style>
  <w:style w:type="character" w:customStyle="1" w:styleId="a11y-text">
    <w:name w:val="a11y-text"/>
    <w:basedOn w:val="Standardstycketeckensnitt"/>
    <w:rsid w:val="004465D7"/>
  </w:style>
  <w:style w:type="character" w:customStyle="1" w:styleId="artdeco-buttontext">
    <w:name w:val="artdeco-button__text"/>
    <w:basedOn w:val="Standardstycketeckensnitt"/>
    <w:rsid w:val="004465D7"/>
  </w:style>
  <w:style w:type="character" w:customStyle="1" w:styleId="a-size-extra-large">
    <w:name w:val="a-size-extra-large"/>
    <w:basedOn w:val="Standardstycketeckensnitt"/>
    <w:rsid w:val="006E40A4"/>
  </w:style>
  <w:style w:type="character" w:customStyle="1" w:styleId="a-size-large">
    <w:name w:val="a-size-large"/>
    <w:basedOn w:val="Standardstycketeckensnitt"/>
    <w:rsid w:val="006E40A4"/>
  </w:style>
  <w:style w:type="paragraph" w:customStyle="1" w:styleId="ng-binding">
    <w:name w:val="ng-binding"/>
    <w:basedOn w:val="Normal"/>
    <w:rsid w:val="00B9233C"/>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jobs-unified-top-cardbullet">
    <w:name w:val="jobs-unified-top-card__bullet"/>
    <w:basedOn w:val="Standardstycketeckensnitt"/>
    <w:rsid w:val="00CD36E4"/>
  </w:style>
  <w:style w:type="character" w:customStyle="1" w:styleId="jobs-unified-top-cardsubtitle-primary-grouping">
    <w:name w:val="jobs-unified-top-card__subtitle-primary-grouping"/>
    <w:basedOn w:val="Standardstycketeckensnitt"/>
    <w:rsid w:val="00CD36E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30732">
      <w:bodyDiv w:val="1"/>
      <w:marLeft w:val="0"/>
      <w:marRight w:val="0"/>
      <w:marTop w:val="0"/>
      <w:marBottom w:val="0"/>
      <w:divBdr>
        <w:top w:val="none" w:sz="0" w:space="0" w:color="auto"/>
        <w:left w:val="none" w:sz="0" w:space="0" w:color="auto"/>
        <w:bottom w:val="none" w:sz="0" w:space="0" w:color="auto"/>
        <w:right w:val="none" w:sz="0" w:space="0" w:color="auto"/>
      </w:divBdr>
      <w:divsChild>
        <w:div w:id="1957905730">
          <w:marLeft w:val="0"/>
          <w:marRight w:val="0"/>
          <w:marTop w:val="0"/>
          <w:marBottom w:val="225"/>
          <w:divBdr>
            <w:top w:val="none" w:sz="0" w:space="0" w:color="auto"/>
            <w:left w:val="none" w:sz="0" w:space="0" w:color="auto"/>
            <w:bottom w:val="none" w:sz="0" w:space="0" w:color="auto"/>
            <w:right w:val="none" w:sz="0" w:space="0" w:color="auto"/>
          </w:divBdr>
        </w:div>
      </w:divsChild>
    </w:div>
    <w:div w:id="8289938">
      <w:bodyDiv w:val="1"/>
      <w:marLeft w:val="0"/>
      <w:marRight w:val="0"/>
      <w:marTop w:val="0"/>
      <w:marBottom w:val="0"/>
      <w:divBdr>
        <w:top w:val="none" w:sz="0" w:space="0" w:color="auto"/>
        <w:left w:val="none" w:sz="0" w:space="0" w:color="auto"/>
        <w:bottom w:val="none" w:sz="0" w:space="0" w:color="auto"/>
        <w:right w:val="none" w:sz="0" w:space="0" w:color="auto"/>
      </w:divBdr>
      <w:divsChild>
        <w:div w:id="966669162">
          <w:marLeft w:val="0"/>
          <w:marRight w:val="0"/>
          <w:marTop w:val="0"/>
          <w:marBottom w:val="225"/>
          <w:divBdr>
            <w:top w:val="none" w:sz="0" w:space="0" w:color="auto"/>
            <w:left w:val="none" w:sz="0" w:space="0" w:color="auto"/>
            <w:bottom w:val="none" w:sz="0" w:space="0" w:color="auto"/>
            <w:right w:val="none" w:sz="0" w:space="0" w:color="auto"/>
          </w:divBdr>
        </w:div>
      </w:divsChild>
    </w:div>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398507">
      <w:bodyDiv w:val="1"/>
      <w:marLeft w:val="0"/>
      <w:marRight w:val="0"/>
      <w:marTop w:val="0"/>
      <w:marBottom w:val="0"/>
      <w:divBdr>
        <w:top w:val="none" w:sz="0" w:space="0" w:color="auto"/>
        <w:left w:val="none" w:sz="0" w:space="0" w:color="auto"/>
        <w:bottom w:val="none" w:sz="0" w:space="0" w:color="auto"/>
        <w:right w:val="none" w:sz="0" w:space="0" w:color="auto"/>
      </w:divBdr>
    </w:div>
    <w:div w:id="20715041">
      <w:bodyDiv w:val="1"/>
      <w:marLeft w:val="0"/>
      <w:marRight w:val="0"/>
      <w:marTop w:val="0"/>
      <w:marBottom w:val="0"/>
      <w:divBdr>
        <w:top w:val="none" w:sz="0" w:space="0" w:color="auto"/>
        <w:left w:val="none" w:sz="0" w:space="0" w:color="auto"/>
        <w:bottom w:val="none" w:sz="0" w:space="0" w:color="auto"/>
        <w:right w:val="none" w:sz="0" w:space="0" w:color="auto"/>
      </w:divBdr>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36586427">
      <w:bodyDiv w:val="1"/>
      <w:marLeft w:val="0"/>
      <w:marRight w:val="0"/>
      <w:marTop w:val="0"/>
      <w:marBottom w:val="0"/>
      <w:divBdr>
        <w:top w:val="none" w:sz="0" w:space="0" w:color="auto"/>
        <w:left w:val="none" w:sz="0" w:space="0" w:color="auto"/>
        <w:bottom w:val="none" w:sz="0" w:space="0" w:color="auto"/>
        <w:right w:val="none" w:sz="0" w:space="0" w:color="auto"/>
      </w:divBdr>
      <w:divsChild>
        <w:div w:id="2019458450">
          <w:marLeft w:val="0"/>
          <w:marRight w:val="0"/>
          <w:marTop w:val="0"/>
          <w:marBottom w:val="240"/>
          <w:divBdr>
            <w:top w:val="none" w:sz="0" w:space="0" w:color="auto"/>
            <w:left w:val="none" w:sz="0" w:space="0" w:color="auto"/>
            <w:bottom w:val="none" w:sz="0" w:space="0" w:color="auto"/>
            <w:right w:val="none" w:sz="0" w:space="0" w:color="auto"/>
          </w:divBdr>
        </w:div>
      </w:divsChild>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614001">
      <w:bodyDiv w:val="1"/>
      <w:marLeft w:val="0"/>
      <w:marRight w:val="0"/>
      <w:marTop w:val="0"/>
      <w:marBottom w:val="0"/>
      <w:divBdr>
        <w:top w:val="none" w:sz="0" w:space="0" w:color="auto"/>
        <w:left w:val="none" w:sz="0" w:space="0" w:color="auto"/>
        <w:bottom w:val="none" w:sz="0" w:space="0" w:color="auto"/>
        <w:right w:val="none" w:sz="0" w:space="0" w:color="auto"/>
      </w:divBdr>
      <w:divsChild>
        <w:div w:id="329530592">
          <w:marLeft w:val="0"/>
          <w:marRight w:val="0"/>
          <w:marTop w:val="0"/>
          <w:marBottom w:val="225"/>
          <w:divBdr>
            <w:top w:val="none" w:sz="0" w:space="0" w:color="auto"/>
            <w:left w:val="none" w:sz="0" w:space="0" w:color="auto"/>
            <w:bottom w:val="none" w:sz="0" w:space="0" w:color="auto"/>
            <w:right w:val="none" w:sz="0" w:space="0" w:color="auto"/>
          </w:divBdr>
        </w:div>
      </w:divsChild>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7794324">
      <w:bodyDiv w:val="1"/>
      <w:marLeft w:val="0"/>
      <w:marRight w:val="0"/>
      <w:marTop w:val="0"/>
      <w:marBottom w:val="0"/>
      <w:divBdr>
        <w:top w:val="none" w:sz="0" w:space="0" w:color="auto"/>
        <w:left w:val="none" w:sz="0" w:space="0" w:color="auto"/>
        <w:bottom w:val="none" w:sz="0" w:space="0" w:color="auto"/>
        <w:right w:val="none" w:sz="0" w:space="0" w:color="auto"/>
      </w:divBdr>
      <w:divsChild>
        <w:div w:id="1216241547">
          <w:marLeft w:val="0"/>
          <w:marRight w:val="0"/>
          <w:marTop w:val="0"/>
          <w:marBottom w:val="240"/>
          <w:divBdr>
            <w:top w:val="none" w:sz="0" w:space="0" w:color="auto"/>
            <w:left w:val="none" w:sz="0" w:space="0" w:color="auto"/>
            <w:bottom w:val="none" w:sz="0" w:space="0" w:color="auto"/>
            <w:right w:val="none" w:sz="0" w:space="0" w:color="auto"/>
          </w:divBdr>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16073810">
      <w:bodyDiv w:val="1"/>
      <w:marLeft w:val="0"/>
      <w:marRight w:val="0"/>
      <w:marTop w:val="0"/>
      <w:marBottom w:val="0"/>
      <w:divBdr>
        <w:top w:val="none" w:sz="0" w:space="0" w:color="auto"/>
        <w:left w:val="none" w:sz="0" w:space="0" w:color="auto"/>
        <w:bottom w:val="none" w:sz="0" w:space="0" w:color="auto"/>
        <w:right w:val="none" w:sz="0" w:space="0" w:color="auto"/>
      </w:divBdr>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22235840">
      <w:bodyDiv w:val="1"/>
      <w:marLeft w:val="0"/>
      <w:marRight w:val="0"/>
      <w:marTop w:val="0"/>
      <w:marBottom w:val="0"/>
      <w:divBdr>
        <w:top w:val="none" w:sz="0" w:space="0" w:color="auto"/>
        <w:left w:val="none" w:sz="0" w:space="0" w:color="auto"/>
        <w:bottom w:val="none" w:sz="0" w:space="0" w:color="auto"/>
        <w:right w:val="none" w:sz="0" w:space="0" w:color="auto"/>
      </w:divBdr>
      <w:divsChild>
        <w:div w:id="1354379758">
          <w:marLeft w:val="0"/>
          <w:marRight w:val="0"/>
          <w:marTop w:val="0"/>
          <w:marBottom w:val="225"/>
          <w:divBdr>
            <w:top w:val="none" w:sz="0" w:space="0" w:color="auto"/>
            <w:left w:val="none" w:sz="0" w:space="0" w:color="auto"/>
            <w:bottom w:val="none" w:sz="0" w:space="0" w:color="auto"/>
            <w:right w:val="none" w:sz="0" w:space="0" w:color="auto"/>
          </w:divBdr>
        </w:div>
      </w:divsChild>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442638">
      <w:bodyDiv w:val="1"/>
      <w:marLeft w:val="0"/>
      <w:marRight w:val="0"/>
      <w:marTop w:val="0"/>
      <w:marBottom w:val="0"/>
      <w:divBdr>
        <w:top w:val="none" w:sz="0" w:space="0" w:color="auto"/>
        <w:left w:val="none" w:sz="0" w:space="0" w:color="auto"/>
        <w:bottom w:val="none" w:sz="0" w:space="0" w:color="auto"/>
        <w:right w:val="none" w:sz="0" w:space="0" w:color="auto"/>
      </w:divBdr>
    </w:div>
    <w:div w:id="153960986">
      <w:bodyDiv w:val="1"/>
      <w:marLeft w:val="0"/>
      <w:marRight w:val="0"/>
      <w:marTop w:val="0"/>
      <w:marBottom w:val="0"/>
      <w:divBdr>
        <w:top w:val="none" w:sz="0" w:space="0" w:color="auto"/>
        <w:left w:val="none" w:sz="0" w:space="0" w:color="auto"/>
        <w:bottom w:val="none" w:sz="0" w:space="0" w:color="auto"/>
        <w:right w:val="none" w:sz="0" w:space="0" w:color="auto"/>
      </w:divBdr>
      <w:divsChild>
        <w:div w:id="425617098">
          <w:marLeft w:val="0"/>
          <w:marRight w:val="0"/>
          <w:marTop w:val="0"/>
          <w:marBottom w:val="225"/>
          <w:divBdr>
            <w:top w:val="none" w:sz="0" w:space="0" w:color="auto"/>
            <w:left w:val="none" w:sz="0" w:space="0" w:color="auto"/>
            <w:bottom w:val="none" w:sz="0" w:space="0" w:color="auto"/>
            <w:right w:val="none" w:sz="0" w:space="0" w:color="auto"/>
          </w:divBdr>
        </w:div>
      </w:divsChild>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3858034">
      <w:bodyDiv w:val="1"/>
      <w:marLeft w:val="0"/>
      <w:marRight w:val="0"/>
      <w:marTop w:val="0"/>
      <w:marBottom w:val="0"/>
      <w:divBdr>
        <w:top w:val="none" w:sz="0" w:space="0" w:color="auto"/>
        <w:left w:val="none" w:sz="0" w:space="0" w:color="auto"/>
        <w:bottom w:val="none" w:sz="0" w:space="0" w:color="auto"/>
        <w:right w:val="none" w:sz="0" w:space="0" w:color="auto"/>
      </w:divBdr>
    </w:div>
    <w:div w:id="16648759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74225847">
      <w:bodyDiv w:val="1"/>
      <w:marLeft w:val="0"/>
      <w:marRight w:val="0"/>
      <w:marTop w:val="0"/>
      <w:marBottom w:val="0"/>
      <w:divBdr>
        <w:top w:val="none" w:sz="0" w:space="0" w:color="auto"/>
        <w:left w:val="none" w:sz="0" w:space="0" w:color="auto"/>
        <w:bottom w:val="none" w:sz="0" w:space="0" w:color="auto"/>
        <w:right w:val="none" w:sz="0" w:space="0" w:color="auto"/>
      </w:divBdr>
    </w:div>
    <w:div w:id="185139939">
      <w:bodyDiv w:val="1"/>
      <w:marLeft w:val="0"/>
      <w:marRight w:val="0"/>
      <w:marTop w:val="0"/>
      <w:marBottom w:val="0"/>
      <w:divBdr>
        <w:top w:val="none" w:sz="0" w:space="0" w:color="auto"/>
        <w:left w:val="none" w:sz="0" w:space="0" w:color="auto"/>
        <w:bottom w:val="none" w:sz="0" w:space="0" w:color="auto"/>
        <w:right w:val="none" w:sz="0" w:space="0" w:color="auto"/>
      </w:divBdr>
      <w:divsChild>
        <w:div w:id="913123404">
          <w:marLeft w:val="0"/>
          <w:marRight w:val="0"/>
          <w:marTop w:val="0"/>
          <w:marBottom w:val="240"/>
          <w:divBdr>
            <w:top w:val="none" w:sz="0" w:space="0" w:color="auto"/>
            <w:left w:val="none" w:sz="0" w:space="0" w:color="auto"/>
            <w:bottom w:val="none" w:sz="0" w:space="0" w:color="auto"/>
            <w:right w:val="none" w:sz="0" w:space="0" w:color="auto"/>
          </w:divBdr>
        </w:div>
      </w:divsChild>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85522">
      <w:bodyDiv w:val="1"/>
      <w:marLeft w:val="0"/>
      <w:marRight w:val="0"/>
      <w:marTop w:val="0"/>
      <w:marBottom w:val="0"/>
      <w:divBdr>
        <w:top w:val="none" w:sz="0" w:space="0" w:color="auto"/>
        <w:left w:val="none" w:sz="0" w:space="0" w:color="auto"/>
        <w:bottom w:val="none" w:sz="0" w:space="0" w:color="auto"/>
        <w:right w:val="none" w:sz="0" w:space="0" w:color="auto"/>
      </w:divBdr>
      <w:divsChild>
        <w:div w:id="664094959">
          <w:marLeft w:val="0"/>
          <w:marRight w:val="0"/>
          <w:marTop w:val="0"/>
          <w:marBottom w:val="225"/>
          <w:divBdr>
            <w:top w:val="none" w:sz="0" w:space="0" w:color="auto"/>
            <w:left w:val="none" w:sz="0" w:space="0" w:color="auto"/>
            <w:bottom w:val="none" w:sz="0" w:space="0" w:color="auto"/>
            <w:right w:val="none" w:sz="0" w:space="0" w:color="auto"/>
          </w:divBdr>
        </w:div>
      </w:divsChild>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21407842">
      <w:bodyDiv w:val="1"/>
      <w:marLeft w:val="0"/>
      <w:marRight w:val="0"/>
      <w:marTop w:val="0"/>
      <w:marBottom w:val="0"/>
      <w:divBdr>
        <w:top w:val="none" w:sz="0" w:space="0" w:color="auto"/>
        <w:left w:val="none" w:sz="0" w:space="0" w:color="auto"/>
        <w:bottom w:val="none" w:sz="0" w:space="0" w:color="auto"/>
        <w:right w:val="none" w:sz="0" w:space="0" w:color="auto"/>
      </w:divBdr>
      <w:divsChild>
        <w:div w:id="968974576">
          <w:marLeft w:val="0"/>
          <w:marRight w:val="0"/>
          <w:marTop w:val="0"/>
          <w:marBottom w:val="240"/>
          <w:divBdr>
            <w:top w:val="none" w:sz="0" w:space="0" w:color="auto"/>
            <w:left w:val="none" w:sz="0" w:space="0" w:color="auto"/>
            <w:bottom w:val="none" w:sz="0" w:space="0" w:color="auto"/>
            <w:right w:val="none" w:sz="0" w:space="0" w:color="auto"/>
          </w:divBdr>
        </w:div>
      </w:divsChild>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37523127">
      <w:bodyDiv w:val="1"/>
      <w:marLeft w:val="0"/>
      <w:marRight w:val="0"/>
      <w:marTop w:val="0"/>
      <w:marBottom w:val="0"/>
      <w:divBdr>
        <w:top w:val="none" w:sz="0" w:space="0" w:color="auto"/>
        <w:left w:val="none" w:sz="0" w:space="0" w:color="auto"/>
        <w:bottom w:val="none" w:sz="0" w:space="0" w:color="auto"/>
        <w:right w:val="none" w:sz="0" w:space="0" w:color="auto"/>
      </w:divBdr>
      <w:divsChild>
        <w:div w:id="1471904646">
          <w:marLeft w:val="0"/>
          <w:marRight w:val="0"/>
          <w:marTop w:val="0"/>
          <w:marBottom w:val="0"/>
          <w:divBdr>
            <w:top w:val="none" w:sz="0" w:space="0" w:color="auto"/>
            <w:left w:val="none" w:sz="0" w:space="0" w:color="auto"/>
            <w:bottom w:val="none" w:sz="0" w:space="0" w:color="auto"/>
            <w:right w:val="none" w:sz="0" w:space="0" w:color="auto"/>
          </w:divBdr>
          <w:divsChild>
            <w:div w:id="918246468">
              <w:marLeft w:val="0"/>
              <w:marRight w:val="0"/>
              <w:marTop w:val="0"/>
              <w:marBottom w:val="0"/>
              <w:divBdr>
                <w:top w:val="none" w:sz="0" w:space="0" w:color="auto"/>
                <w:left w:val="none" w:sz="0" w:space="0" w:color="auto"/>
                <w:bottom w:val="none" w:sz="0" w:space="0" w:color="auto"/>
                <w:right w:val="none" w:sz="0" w:space="0" w:color="auto"/>
              </w:divBdr>
              <w:divsChild>
                <w:div w:id="1584414359">
                  <w:marLeft w:val="0"/>
                  <w:marRight w:val="0"/>
                  <w:marTop w:val="0"/>
                  <w:marBottom w:val="0"/>
                  <w:divBdr>
                    <w:top w:val="none" w:sz="0" w:space="0" w:color="auto"/>
                    <w:left w:val="none" w:sz="0" w:space="0" w:color="auto"/>
                    <w:bottom w:val="none" w:sz="0" w:space="0" w:color="auto"/>
                    <w:right w:val="none" w:sz="0" w:space="0" w:color="auto"/>
                  </w:divBdr>
                  <w:divsChild>
                    <w:div w:id="515853233">
                      <w:marLeft w:val="0"/>
                      <w:marRight w:val="0"/>
                      <w:marTop w:val="75"/>
                      <w:marBottom w:val="0"/>
                      <w:divBdr>
                        <w:top w:val="none" w:sz="0" w:space="0" w:color="auto"/>
                        <w:left w:val="none" w:sz="0" w:space="0" w:color="auto"/>
                        <w:bottom w:val="none" w:sz="0" w:space="0" w:color="auto"/>
                        <w:right w:val="none" w:sz="0" w:space="0" w:color="auto"/>
                      </w:divBdr>
                    </w:div>
                  </w:divsChild>
                </w:div>
                <w:div w:id="208690257">
                  <w:marLeft w:val="0"/>
                  <w:marRight w:val="0"/>
                  <w:marTop w:val="0"/>
                  <w:marBottom w:val="0"/>
                  <w:divBdr>
                    <w:top w:val="none" w:sz="0" w:space="0" w:color="auto"/>
                    <w:left w:val="none" w:sz="0" w:space="0" w:color="auto"/>
                    <w:bottom w:val="none" w:sz="0" w:space="0" w:color="auto"/>
                    <w:right w:val="none" w:sz="0" w:space="0" w:color="auto"/>
                  </w:divBdr>
                  <w:divsChild>
                    <w:div w:id="927271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2031429">
          <w:marLeft w:val="0"/>
          <w:marRight w:val="0"/>
          <w:marTop w:val="0"/>
          <w:marBottom w:val="0"/>
          <w:divBdr>
            <w:top w:val="none" w:sz="0" w:space="0" w:color="auto"/>
            <w:left w:val="none" w:sz="0" w:space="0" w:color="auto"/>
            <w:bottom w:val="none" w:sz="0" w:space="0" w:color="auto"/>
            <w:right w:val="none" w:sz="0" w:space="0" w:color="auto"/>
          </w:divBdr>
          <w:divsChild>
            <w:div w:id="1048408785">
              <w:marLeft w:val="0"/>
              <w:marRight w:val="0"/>
              <w:marTop w:val="0"/>
              <w:marBottom w:val="0"/>
              <w:divBdr>
                <w:top w:val="none" w:sz="0" w:space="0" w:color="auto"/>
                <w:left w:val="none" w:sz="0" w:space="0" w:color="auto"/>
                <w:bottom w:val="none" w:sz="0" w:space="0" w:color="auto"/>
                <w:right w:val="none" w:sz="0" w:space="0" w:color="auto"/>
              </w:divBdr>
              <w:divsChild>
                <w:div w:id="212666270">
                  <w:marLeft w:val="360"/>
                  <w:marRight w:val="0"/>
                  <w:marTop w:val="240"/>
                  <w:marBottom w:val="240"/>
                  <w:divBdr>
                    <w:top w:val="none" w:sz="0" w:space="0" w:color="auto"/>
                    <w:left w:val="none" w:sz="0" w:space="0" w:color="auto"/>
                    <w:bottom w:val="none" w:sz="0" w:space="0" w:color="auto"/>
                    <w:right w:val="none" w:sz="0" w:space="0" w:color="auto"/>
                  </w:divBdr>
                  <w:divsChild>
                    <w:div w:id="1270284472">
                      <w:marLeft w:val="0"/>
                      <w:marRight w:val="0"/>
                      <w:marTop w:val="0"/>
                      <w:marBottom w:val="0"/>
                      <w:divBdr>
                        <w:top w:val="none" w:sz="0" w:space="0" w:color="auto"/>
                        <w:left w:val="none" w:sz="0" w:space="0" w:color="auto"/>
                        <w:bottom w:val="none" w:sz="0" w:space="0" w:color="auto"/>
                        <w:right w:val="none" w:sz="0" w:space="0" w:color="auto"/>
                      </w:divBdr>
                      <w:divsChild>
                        <w:div w:id="186648675">
                          <w:marLeft w:val="0"/>
                          <w:marRight w:val="0"/>
                          <w:marTop w:val="0"/>
                          <w:marBottom w:val="0"/>
                          <w:divBdr>
                            <w:top w:val="none" w:sz="0" w:space="0" w:color="auto"/>
                            <w:left w:val="none" w:sz="0" w:space="0" w:color="auto"/>
                            <w:bottom w:val="none" w:sz="0" w:space="0" w:color="auto"/>
                            <w:right w:val="none" w:sz="0" w:space="0" w:color="auto"/>
                          </w:divBdr>
                          <w:divsChild>
                            <w:div w:id="899902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4692133">
                  <w:marLeft w:val="0"/>
                  <w:marRight w:val="0"/>
                  <w:marTop w:val="0"/>
                  <w:marBottom w:val="0"/>
                  <w:divBdr>
                    <w:top w:val="single" w:sz="6" w:space="9" w:color="auto"/>
                    <w:left w:val="none" w:sz="0" w:space="0" w:color="auto"/>
                    <w:bottom w:val="none" w:sz="0" w:space="0" w:color="auto"/>
                    <w:right w:val="none" w:sz="0" w:space="0" w:color="auto"/>
                  </w:divBdr>
                  <w:divsChild>
                    <w:div w:id="89618876">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sChild>
    </w:div>
    <w:div w:id="242178163">
      <w:bodyDiv w:val="1"/>
      <w:marLeft w:val="0"/>
      <w:marRight w:val="0"/>
      <w:marTop w:val="0"/>
      <w:marBottom w:val="0"/>
      <w:divBdr>
        <w:top w:val="none" w:sz="0" w:space="0" w:color="auto"/>
        <w:left w:val="none" w:sz="0" w:space="0" w:color="auto"/>
        <w:bottom w:val="none" w:sz="0" w:space="0" w:color="auto"/>
        <w:right w:val="none" w:sz="0" w:space="0" w:color="auto"/>
      </w:divBdr>
      <w:divsChild>
        <w:div w:id="1564682031">
          <w:marLeft w:val="0"/>
          <w:marRight w:val="300"/>
          <w:marTop w:val="0"/>
          <w:marBottom w:val="0"/>
          <w:divBdr>
            <w:top w:val="none" w:sz="0" w:space="0" w:color="auto"/>
            <w:left w:val="none" w:sz="0" w:space="0" w:color="auto"/>
            <w:bottom w:val="none" w:sz="0" w:space="0" w:color="auto"/>
            <w:right w:val="none" w:sz="0" w:space="0" w:color="auto"/>
          </w:divBdr>
          <w:divsChild>
            <w:div w:id="228737759">
              <w:marLeft w:val="0"/>
              <w:marRight w:val="0"/>
              <w:marTop w:val="0"/>
              <w:marBottom w:val="0"/>
              <w:divBdr>
                <w:top w:val="none" w:sz="0" w:space="0" w:color="auto"/>
                <w:left w:val="none" w:sz="0" w:space="0" w:color="auto"/>
                <w:bottom w:val="none" w:sz="0" w:space="0" w:color="auto"/>
                <w:right w:val="none" w:sz="0" w:space="0" w:color="auto"/>
              </w:divBdr>
              <w:divsChild>
                <w:div w:id="656760695">
                  <w:marLeft w:val="0"/>
                  <w:marRight w:val="0"/>
                  <w:marTop w:val="0"/>
                  <w:marBottom w:val="0"/>
                  <w:divBdr>
                    <w:top w:val="none" w:sz="0" w:space="0" w:color="auto"/>
                    <w:left w:val="none" w:sz="0" w:space="0" w:color="auto"/>
                    <w:bottom w:val="none" w:sz="0" w:space="0" w:color="auto"/>
                    <w:right w:val="none" w:sz="0" w:space="0" w:color="auto"/>
                  </w:divBdr>
                  <w:divsChild>
                    <w:div w:id="1084304792">
                      <w:marLeft w:val="0"/>
                      <w:marRight w:val="0"/>
                      <w:marTop w:val="150"/>
                      <w:marBottom w:val="150"/>
                      <w:divBdr>
                        <w:top w:val="none" w:sz="0" w:space="0" w:color="auto"/>
                        <w:left w:val="none" w:sz="0" w:space="0" w:color="auto"/>
                        <w:bottom w:val="none" w:sz="0" w:space="0" w:color="auto"/>
                        <w:right w:val="none" w:sz="0" w:space="0" w:color="auto"/>
                      </w:divBdr>
                      <w:divsChild>
                        <w:div w:id="41515592">
                          <w:marLeft w:val="0"/>
                          <w:marRight w:val="0"/>
                          <w:marTop w:val="0"/>
                          <w:marBottom w:val="150"/>
                          <w:divBdr>
                            <w:top w:val="none" w:sz="0" w:space="0" w:color="auto"/>
                            <w:left w:val="none" w:sz="0" w:space="0" w:color="auto"/>
                            <w:bottom w:val="none" w:sz="0" w:space="0" w:color="auto"/>
                            <w:right w:val="none" w:sz="0" w:space="0" w:color="auto"/>
                          </w:divBdr>
                          <w:divsChild>
                            <w:div w:id="1099183431">
                              <w:marLeft w:val="0"/>
                              <w:marRight w:val="0"/>
                              <w:marTop w:val="0"/>
                              <w:marBottom w:val="0"/>
                              <w:divBdr>
                                <w:top w:val="none" w:sz="0" w:space="0" w:color="auto"/>
                                <w:left w:val="none" w:sz="0" w:space="0" w:color="auto"/>
                                <w:bottom w:val="none" w:sz="0" w:space="0" w:color="auto"/>
                                <w:right w:val="none" w:sz="0" w:space="0" w:color="auto"/>
                              </w:divBdr>
                              <w:divsChild>
                                <w:div w:id="1479148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5637648">
              <w:marLeft w:val="0"/>
              <w:marRight w:val="0"/>
              <w:marTop w:val="0"/>
              <w:marBottom w:val="0"/>
              <w:divBdr>
                <w:top w:val="none" w:sz="0" w:space="0" w:color="auto"/>
                <w:left w:val="none" w:sz="0" w:space="0" w:color="auto"/>
                <w:bottom w:val="none" w:sz="0" w:space="0" w:color="auto"/>
                <w:right w:val="none" w:sz="0" w:space="0" w:color="auto"/>
              </w:divBdr>
              <w:divsChild>
                <w:div w:id="2146509263">
                  <w:marLeft w:val="0"/>
                  <w:marRight w:val="0"/>
                  <w:marTop w:val="0"/>
                  <w:marBottom w:val="0"/>
                  <w:divBdr>
                    <w:top w:val="none" w:sz="0" w:space="0" w:color="auto"/>
                    <w:left w:val="none" w:sz="0" w:space="0" w:color="auto"/>
                    <w:bottom w:val="none" w:sz="0" w:space="0" w:color="auto"/>
                    <w:right w:val="none" w:sz="0" w:space="0" w:color="auto"/>
                  </w:divBdr>
                  <w:divsChild>
                    <w:div w:id="1992513188">
                      <w:marLeft w:val="0"/>
                      <w:marRight w:val="0"/>
                      <w:marTop w:val="0"/>
                      <w:marBottom w:val="330"/>
                      <w:divBdr>
                        <w:top w:val="none" w:sz="0" w:space="0" w:color="auto"/>
                        <w:left w:val="none" w:sz="0" w:space="0" w:color="auto"/>
                        <w:bottom w:val="none" w:sz="0" w:space="0" w:color="auto"/>
                        <w:right w:val="none" w:sz="0" w:space="0" w:color="auto"/>
                      </w:divBdr>
                      <w:divsChild>
                        <w:div w:id="543565436">
                          <w:marLeft w:val="0"/>
                          <w:marRight w:val="0"/>
                          <w:marTop w:val="0"/>
                          <w:marBottom w:val="0"/>
                          <w:divBdr>
                            <w:top w:val="none" w:sz="0" w:space="0" w:color="auto"/>
                            <w:left w:val="none" w:sz="0" w:space="0" w:color="auto"/>
                            <w:bottom w:val="none" w:sz="0" w:space="0" w:color="auto"/>
                            <w:right w:val="none" w:sz="0" w:space="0" w:color="auto"/>
                          </w:divBdr>
                          <w:divsChild>
                            <w:div w:id="872033034">
                              <w:marLeft w:val="0"/>
                              <w:marRight w:val="0"/>
                              <w:marTop w:val="0"/>
                              <w:marBottom w:val="0"/>
                              <w:divBdr>
                                <w:top w:val="none" w:sz="0" w:space="0" w:color="auto"/>
                                <w:left w:val="none" w:sz="0" w:space="0" w:color="auto"/>
                                <w:bottom w:val="none" w:sz="0" w:space="0" w:color="auto"/>
                                <w:right w:val="none" w:sz="0" w:space="0" w:color="auto"/>
                              </w:divBdr>
                              <w:divsChild>
                                <w:div w:id="242496277">
                                  <w:marLeft w:val="-51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1642443">
              <w:marLeft w:val="0"/>
              <w:marRight w:val="0"/>
              <w:marTop w:val="0"/>
              <w:marBottom w:val="0"/>
              <w:divBdr>
                <w:top w:val="none" w:sz="0" w:space="0" w:color="auto"/>
                <w:left w:val="none" w:sz="0" w:space="0" w:color="auto"/>
                <w:bottom w:val="none" w:sz="0" w:space="0" w:color="auto"/>
                <w:right w:val="none" w:sz="0" w:space="0" w:color="auto"/>
              </w:divBdr>
              <w:divsChild>
                <w:div w:id="1610897087">
                  <w:marLeft w:val="0"/>
                  <w:marRight w:val="0"/>
                  <w:marTop w:val="120"/>
                  <w:marBottom w:val="0"/>
                  <w:divBdr>
                    <w:top w:val="none" w:sz="0" w:space="0" w:color="auto"/>
                    <w:left w:val="none" w:sz="0" w:space="0" w:color="auto"/>
                    <w:bottom w:val="none" w:sz="0" w:space="0" w:color="auto"/>
                    <w:right w:val="none" w:sz="0" w:space="0" w:color="auto"/>
                  </w:divBdr>
                  <w:divsChild>
                    <w:div w:id="2018918818">
                      <w:marLeft w:val="0"/>
                      <w:marRight w:val="2"/>
                      <w:marTop w:val="0"/>
                      <w:marBottom w:val="0"/>
                      <w:divBdr>
                        <w:top w:val="none" w:sz="0" w:space="0" w:color="auto"/>
                        <w:left w:val="none" w:sz="0" w:space="0" w:color="auto"/>
                        <w:bottom w:val="none" w:sz="0" w:space="0" w:color="auto"/>
                        <w:right w:val="none" w:sz="0" w:space="0" w:color="auto"/>
                      </w:divBdr>
                      <w:divsChild>
                        <w:div w:id="1069306619">
                          <w:marLeft w:val="0"/>
                          <w:marRight w:val="0"/>
                          <w:marTop w:val="0"/>
                          <w:marBottom w:val="0"/>
                          <w:divBdr>
                            <w:top w:val="none" w:sz="0" w:space="0" w:color="auto"/>
                            <w:left w:val="none" w:sz="0" w:space="0" w:color="auto"/>
                            <w:bottom w:val="none" w:sz="0" w:space="0" w:color="auto"/>
                            <w:right w:val="none" w:sz="0" w:space="0" w:color="auto"/>
                          </w:divBdr>
                        </w:div>
                      </w:divsChild>
                    </w:div>
                    <w:div w:id="197206691">
                      <w:marLeft w:val="0"/>
                      <w:marRight w:val="2"/>
                      <w:marTop w:val="0"/>
                      <w:marBottom w:val="0"/>
                      <w:divBdr>
                        <w:top w:val="none" w:sz="0" w:space="0" w:color="auto"/>
                        <w:left w:val="none" w:sz="0" w:space="0" w:color="auto"/>
                        <w:bottom w:val="none" w:sz="0" w:space="0" w:color="auto"/>
                        <w:right w:val="none" w:sz="0" w:space="0" w:color="auto"/>
                      </w:divBdr>
                    </w:div>
                    <w:div w:id="1202788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6676438">
          <w:marLeft w:val="3600"/>
          <w:marRight w:val="4800"/>
          <w:marTop w:val="0"/>
          <w:marBottom w:val="0"/>
          <w:divBdr>
            <w:top w:val="none" w:sz="0" w:space="0" w:color="auto"/>
            <w:left w:val="none" w:sz="0" w:space="0" w:color="auto"/>
            <w:bottom w:val="none" w:sz="0" w:space="0" w:color="auto"/>
            <w:right w:val="none" w:sz="0" w:space="0" w:color="auto"/>
          </w:divBdr>
          <w:divsChild>
            <w:div w:id="246034748">
              <w:marLeft w:val="0"/>
              <w:marRight w:val="0"/>
              <w:marTop w:val="0"/>
              <w:marBottom w:val="0"/>
              <w:divBdr>
                <w:top w:val="none" w:sz="0" w:space="0" w:color="auto"/>
                <w:left w:val="none" w:sz="0" w:space="0" w:color="auto"/>
                <w:bottom w:val="none" w:sz="0" w:space="0" w:color="auto"/>
                <w:right w:val="none" w:sz="0" w:space="0" w:color="auto"/>
              </w:divBdr>
              <w:divsChild>
                <w:div w:id="1492330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2566330">
      <w:bodyDiv w:val="1"/>
      <w:marLeft w:val="0"/>
      <w:marRight w:val="0"/>
      <w:marTop w:val="0"/>
      <w:marBottom w:val="0"/>
      <w:divBdr>
        <w:top w:val="none" w:sz="0" w:space="0" w:color="auto"/>
        <w:left w:val="none" w:sz="0" w:space="0" w:color="auto"/>
        <w:bottom w:val="none" w:sz="0" w:space="0" w:color="auto"/>
        <w:right w:val="none" w:sz="0" w:space="0" w:color="auto"/>
      </w:divBdr>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0913091">
      <w:bodyDiv w:val="1"/>
      <w:marLeft w:val="0"/>
      <w:marRight w:val="0"/>
      <w:marTop w:val="0"/>
      <w:marBottom w:val="0"/>
      <w:divBdr>
        <w:top w:val="none" w:sz="0" w:space="0" w:color="auto"/>
        <w:left w:val="none" w:sz="0" w:space="0" w:color="auto"/>
        <w:bottom w:val="none" w:sz="0" w:space="0" w:color="auto"/>
        <w:right w:val="none" w:sz="0" w:space="0" w:color="auto"/>
      </w:divBdr>
      <w:divsChild>
        <w:div w:id="2106609383">
          <w:marLeft w:val="0"/>
          <w:marRight w:val="0"/>
          <w:marTop w:val="0"/>
          <w:marBottom w:val="240"/>
          <w:divBdr>
            <w:top w:val="none" w:sz="0" w:space="0" w:color="auto"/>
            <w:left w:val="none" w:sz="0" w:space="0" w:color="auto"/>
            <w:bottom w:val="none" w:sz="0" w:space="0" w:color="auto"/>
            <w:right w:val="none" w:sz="0" w:space="0" w:color="auto"/>
          </w:divBdr>
        </w:div>
      </w:divsChild>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44985636">
      <w:bodyDiv w:val="1"/>
      <w:marLeft w:val="0"/>
      <w:marRight w:val="0"/>
      <w:marTop w:val="0"/>
      <w:marBottom w:val="0"/>
      <w:divBdr>
        <w:top w:val="none" w:sz="0" w:space="0" w:color="auto"/>
        <w:left w:val="none" w:sz="0" w:space="0" w:color="auto"/>
        <w:bottom w:val="none" w:sz="0" w:space="0" w:color="auto"/>
        <w:right w:val="none" w:sz="0" w:space="0" w:color="auto"/>
      </w:divBdr>
    </w:div>
    <w:div w:id="346293417">
      <w:bodyDiv w:val="1"/>
      <w:marLeft w:val="0"/>
      <w:marRight w:val="0"/>
      <w:marTop w:val="0"/>
      <w:marBottom w:val="0"/>
      <w:divBdr>
        <w:top w:val="none" w:sz="0" w:space="0" w:color="auto"/>
        <w:left w:val="none" w:sz="0" w:space="0" w:color="auto"/>
        <w:bottom w:val="none" w:sz="0" w:space="0" w:color="auto"/>
        <w:right w:val="none" w:sz="0" w:space="0" w:color="auto"/>
      </w:divBdr>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1058075">
      <w:bodyDiv w:val="1"/>
      <w:marLeft w:val="0"/>
      <w:marRight w:val="0"/>
      <w:marTop w:val="0"/>
      <w:marBottom w:val="0"/>
      <w:divBdr>
        <w:top w:val="none" w:sz="0" w:space="0" w:color="auto"/>
        <w:left w:val="none" w:sz="0" w:space="0" w:color="auto"/>
        <w:bottom w:val="none" w:sz="0" w:space="0" w:color="auto"/>
        <w:right w:val="none" w:sz="0" w:space="0" w:color="auto"/>
      </w:divBdr>
      <w:divsChild>
        <w:div w:id="304773789">
          <w:marLeft w:val="0"/>
          <w:marRight w:val="0"/>
          <w:marTop w:val="0"/>
          <w:marBottom w:val="240"/>
          <w:divBdr>
            <w:top w:val="none" w:sz="0" w:space="0" w:color="auto"/>
            <w:left w:val="none" w:sz="0" w:space="0" w:color="auto"/>
            <w:bottom w:val="none" w:sz="0" w:space="0" w:color="auto"/>
            <w:right w:val="none" w:sz="0" w:space="0" w:color="auto"/>
          </w:divBdr>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95015397">
      <w:bodyDiv w:val="1"/>
      <w:marLeft w:val="0"/>
      <w:marRight w:val="0"/>
      <w:marTop w:val="0"/>
      <w:marBottom w:val="0"/>
      <w:divBdr>
        <w:top w:val="none" w:sz="0" w:space="0" w:color="auto"/>
        <w:left w:val="none" w:sz="0" w:space="0" w:color="auto"/>
        <w:bottom w:val="none" w:sz="0" w:space="0" w:color="auto"/>
        <w:right w:val="none" w:sz="0" w:space="0" w:color="auto"/>
      </w:divBdr>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10084656">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40535168">
      <w:bodyDiv w:val="1"/>
      <w:marLeft w:val="0"/>
      <w:marRight w:val="0"/>
      <w:marTop w:val="0"/>
      <w:marBottom w:val="0"/>
      <w:divBdr>
        <w:top w:val="none" w:sz="0" w:space="0" w:color="auto"/>
        <w:left w:val="none" w:sz="0" w:space="0" w:color="auto"/>
        <w:bottom w:val="none" w:sz="0" w:space="0" w:color="auto"/>
        <w:right w:val="none" w:sz="0" w:space="0" w:color="auto"/>
      </w:divBdr>
      <w:divsChild>
        <w:div w:id="1248882650">
          <w:marLeft w:val="0"/>
          <w:marRight w:val="0"/>
          <w:marTop w:val="0"/>
          <w:marBottom w:val="0"/>
          <w:divBdr>
            <w:top w:val="none" w:sz="0" w:space="0" w:color="auto"/>
            <w:left w:val="none" w:sz="0" w:space="0" w:color="auto"/>
            <w:bottom w:val="none" w:sz="0" w:space="0" w:color="auto"/>
            <w:right w:val="none" w:sz="0" w:space="0" w:color="auto"/>
          </w:divBdr>
          <w:divsChild>
            <w:div w:id="998922351">
              <w:marLeft w:val="0"/>
              <w:marRight w:val="0"/>
              <w:marTop w:val="0"/>
              <w:marBottom w:val="0"/>
              <w:divBdr>
                <w:top w:val="none" w:sz="0" w:space="0" w:color="auto"/>
                <w:left w:val="none" w:sz="0" w:space="0" w:color="auto"/>
                <w:bottom w:val="none" w:sz="0" w:space="0" w:color="auto"/>
                <w:right w:val="none" w:sz="0" w:space="0" w:color="auto"/>
              </w:divBdr>
              <w:divsChild>
                <w:div w:id="866989265">
                  <w:marLeft w:val="0"/>
                  <w:marRight w:val="0"/>
                  <w:marTop w:val="0"/>
                  <w:marBottom w:val="0"/>
                  <w:divBdr>
                    <w:top w:val="none" w:sz="0" w:space="0" w:color="auto"/>
                    <w:left w:val="none" w:sz="0" w:space="0" w:color="auto"/>
                    <w:bottom w:val="none" w:sz="0" w:space="0" w:color="auto"/>
                    <w:right w:val="none" w:sz="0" w:space="0" w:color="auto"/>
                  </w:divBdr>
                  <w:divsChild>
                    <w:div w:id="1047073077">
                      <w:marLeft w:val="0"/>
                      <w:marRight w:val="0"/>
                      <w:marTop w:val="0"/>
                      <w:marBottom w:val="0"/>
                      <w:divBdr>
                        <w:top w:val="none" w:sz="0" w:space="0" w:color="auto"/>
                        <w:left w:val="none" w:sz="0" w:space="0" w:color="auto"/>
                        <w:bottom w:val="none" w:sz="0" w:space="0" w:color="auto"/>
                        <w:right w:val="none" w:sz="0" w:space="0" w:color="auto"/>
                      </w:divBdr>
                      <w:divsChild>
                        <w:div w:id="130485915">
                          <w:marLeft w:val="0"/>
                          <w:marRight w:val="0"/>
                          <w:marTop w:val="0"/>
                          <w:marBottom w:val="0"/>
                          <w:divBdr>
                            <w:top w:val="none" w:sz="0" w:space="0" w:color="auto"/>
                            <w:left w:val="none" w:sz="0" w:space="0" w:color="auto"/>
                            <w:bottom w:val="none" w:sz="0" w:space="0" w:color="auto"/>
                            <w:right w:val="none" w:sz="0" w:space="0" w:color="auto"/>
                          </w:divBdr>
                          <w:divsChild>
                            <w:div w:id="916135378">
                              <w:marLeft w:val="0"/>
                              <w:marRight w:val="0"/>
                              <w:marTop w:val="0"/>
                              <w:marBottom w:val="0"/>
                              <w:divBdr>
                                <w:top w:val="none" w:sz="0" w:space="0" w:color="auto"/>
                                <w:left w:val="none" w:sz="0" w:space="0" w:color="auto"/>
                                <w:bottom w:val="none" w:sz="0" w:space="0" w:color="auto"/>
                                <w:right w:val="none" w:sz="0" w:space="0" w:color="auto"/>
                              </w:divBdr>
                              <w:divsChild>
                                <w:div w:id="1406999277">
                                  <w:marLeft w:val="0"/>
                                  <w:marRight w:val="0"/>
                                  <w:marTop w:val="0"/>
                                  <w:marBottom w:val="0"/>
                                  <w:divBdr>
                                    <w:top w:val="none" w:sz="0" w:space="0" w:color="auto"/>
                                    <w:left w:val="none" w:sz="0" w:space="0" w:color="auto"/>
                                    <w:bottom w:val="none" w:sz="0" w:space="0" w:color="auto"/>
                                    <w:right w:val="none" w:sz="0" w:space="0" w:color="auto"/>
                                  </w:divBdr>
                                </w:div>
                                <w:div w:id="1634288923">
                                  <w:marLeft w:val="0"/>
                                  <w:marRight w:val="0"/>
                                  <w:marTop w:val="0"/>
                                  <w:marBottom w:val="0"/>
                                  <w:divBdr>
                                    <w:top w:val="none" w:sz="0" w:space="0" w:color="auto"/>
                                    <w:left w:val="none" w:sz="0" w:space="0" w:color="auto"/>
                                    <w:bottom w:val="none" w:sz="0" w:space="0" w:color="auto"/>
                                    <w:right w:val="none" w:sz="0" w:space="0" w:color="auto"/>
                                  </w:divBdr>
                                  <w:divsChild>
                                    <w:div w:id="2104645537">
                                      <w:marLeft w:val="0"/>
                                      <w:marRight w:val="0"/>
                                      <w:marTop w:val="0"/>
                                      <w:marBottom w:val="0"/>
                                      <w:divBdr>
                                        <w:top w:val="none" w:sz="0" w:space="0" w:color="auto"/>
                                        <w:left w:val="none" w:sz="0" w:space="0" w:color="auto"/>
                                        <w:bottom w:val="none" w:sz="0" w:space="0" w:color="auto"/>
                                        <w:right w:val="none" w:sz="0" w:space="0" w:color="auto"/>
                                      </w:divBdr>
                                      <w:divsChild>
                                        <w:div w:id="1995638851">
                                          <w:marLeft w:val="0"/>
                                          <w:marRight w:val="0"/>
                                          <w:marTop w:val="0"/>
                                          <w:marBottom w:val="0"/>
                                          <w:divBdr>
                                            <w:top w:val="none" w:sz="0" w:space="0" w:color="auto"/>
                                            <w:left w:val="none" w:sz="0" w:space="0" w:color="auto"/>
                                            <w:bottom w:val="none" w:sz="0" w:space="0" w:color="auto"/>
                                            <w:right w:val="none" w:sz="0" w:space="0" w:color="auto"/>
                                          </w:divBdr>
                                        </w:div>
                                        <w:div w:id="32704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992424">
                              <w:marLeft w:val="0"/>
                              <w:marRight w:val="0"/>
                              <w:marTop w:val="0"/>
                              <w:marBottom w:val="0"/>
                              <w:divBdr>
                                <w:top w:val="none" w:sz="0" w:space="0" w:color="auto"/>
                                <w:left w:val="none" w:sz="0" w:space="0" w:color="auto"/>
                                <w:bottom w:val="none" w:sz="0" w:space="0" w:color="auto"/>
                                <w:right w:val="none" w:sz="0" w:space="0" w:color="auto"/>
                              </w:divBdr>
                              <w:divsChild>
                                <w:div w:id="151795561">
                                  <w:marLeft w:val="0"/>
                                  <w:marRight w:val="0"/>
                                  <w:marTop w:val="0"/>
                                  <w:marBottom w:val="0"/>
                                  <w:divBdr>
                                    <w:top w:val="none" w:sz="0" w:space="0" w:color="auto"/>
                                    <w:left w:val="none" w:sz="0" w:space="0" w:color="auto"/>
                                    <w:bottom w:val="none" w:sz="0" w:space="0" w:color="auto"/>
                                    <w:right w:val="none" w:sz="0" w:space="0" w:color="auto"/>
                                  </w:divBdr>
                                </w:div>
                                <w:div w:id="1577738100">
                                  <w:marLeft w:val="0"/>
                                  <w:marRight w:val="0"/>
                                  <w:marTop w:val="0"/>
                                  <w:marBottom w:val="0"/>
                                  <w:divBdr>
                                    <w:top w:val="none" w:sz="0" w:space="0" w:color="auto"/>
                                    <w:left w:val="none" w:sz="0" w:space="0" w:color="auto"/>
                                    <w:bottom w:val="none" w:sz="0" w:space="0" w:color="auto"/>
                                    <w:right w:val="none" w:sz="0" w:space="0" w:color="auto"/>
                                  </w:divBdr>
                                </w:div>
                              </w:divsChild>
                            </w:div>
                            <w:div w:id="352172">
                              <w:marLeft w:val="0"/>
                              <w:marRight w:val="0"/>
                              <w:marTop w:val="0"/>
                              <w:marBottom w:val="0"/>
                              <w:divBdr>
                                <w:top w:val="none" w:sz="0" w:space="0" w:color="auto"/>
                                <w:left w:val="none" w:sz="0" w:space="0" w:color="auto"/>
                                <w:bottom w:val="none" w:sz="0" w:space="0" w:color="auto"/>
                                <w:right w:val="none" w:sz="0" w:space="0" w:color="auto"/>
                              </w:divBdr>
                              <w:divsChild>
                                <w:div w:id="979531077">
                                  <w:marLeft w:val="0"/>
                                  <w:marRight w:val="0"/>
                                  <w:marTop w:val="0"/>
                                  <w:marBottom w:val="0"/>
                                  <w:divBdr>
                                    <w:top w:val="none" w:sz="0" w:space="0" w:color="auto"/>
                                    <w:left w:val="none" w:sz="0" w:space="0" w:color="auto"/>
                                    <w:bottom w:val="none" w:sz="0" w:space="0" w:color="auto"/>
                                    <w:right w:val="none" w:sz="0" w:space="0" w:color="auto"/>
                                  </w:divBdr>
                                </w:div>
                                <w:div w:id="1987084217">
                                  <w:marLeft w:val="0"/>
                                  <w:marRight w:val="0"/>
                                  <w:marTop w:val="0"/>
                                  <w:marBottom w:val="0"/>
                                  <w:divBdr>
                                    <w:top w:val="none" w:sz="0" w:space="0" w:color="auto"/>
                                    <w:left w:val="none" w:sz="0" w:space="0" w:color="auto"/>
                                    <w:bottom w:val="none" w:sz="0" w:space="0" w:color="auto"/>
                                    <w:right w:val="none" w:sz="0" w:space="0" w:color="auto"/>
                                  </w:divBdr>
                                </w:div>
                              </w:divsChild>
                            </w:div>
                            <w:div w:id="1499615862">
                              <w:marLeft w:val="0"/>
                              <w:marRight w:val="0"/>
                              <w:marTop w:val="0"/>
                              <w:marBottom w:val="0"/>
                              <w:divBdr>
                                <w:top w:val="none" w:sz="0" w:space="0" w:color="auto"/>
                                <w:left w:val="none" w:sz="0" w:space="0" w:color="auto"/>
                                <w:bottom w:val="none" w:sz="0" w:space="0" w:color="auto"/>
                                <w:right w:val="none" w:sz="0" w:space="0" w:color="auto"/>
                              </w:divBdr>
                              <w:divsChild>
                                <w:div w:id="2001619765">
                                  <w:marLeft w:val="0"/>
                                  <w:marRight w:val="0"/>
                                  <w:marTop w:val="0"/>
                                  <w:marBottom w:val="0"/>
                                  <w:divBdr>
                                    <w:top w:val="none" w:sz="0" w:space="0" w:color="auto"/>
                                    <w:left w:val="none" w:sz="0" w:space="0" w:color="auto"/>
                                    <w:bottom w:val="none" w:sz="0" w:space="0" w:color="auto"/>
                                    <w:right w:val="none" w:sz="0" w:space="0" w:color="auto"/>
                                  </w:divBdr>
                                </w:div>
                                <w:div w:id="1127120340">
                                  <w:marLeft w:val="0"/>
                                  <w:marRight w:val="0"/>
                                  <w:marTop w:val="0"/>
                                  <w:marBottom w:val="0"/>
                                  <w:divBdr>
                                    <w:top w:val="none" w:sz="0" w:space="0" w:color="auto"/>
                                    <w:left w:val="none" w:sz="0" w:space="0" w:color="auto"/>
                                    <w:bottom w:val="none" w:sz="0" w:space="0" w:color="auto"/>
                                    <w:right w:val="none" w:sz="0" w:space="0" w:color="auto"/>
                                  </w:divBdr>
                                </w:div>
                              </w:divsChild>
                            </w:div>
                            <w:div w:id="50884292">
                              <w:marLeft w:val="0"/>
                              <w:marRight w:val="0"/>
                              <w:marTop w:val="0"/>
                              <w:marBottom w:val="0"/>
                              <w:divBdr>
                                <w:top w:val="none" w:sz="0" w:space="0" w:color="auto"/>
                                <w:left w:val="none" w:sz="0" w:space="0" w:color="auto"/>
                                <w:bottom w:val="none" w:sz="0" w:space="0" w:color="auto"/>
                                <w:right w:val="none" w:sz="0" w:space="0" w:color="auto"/>
                              </w:divBdr>
                              <w:divsChild>
                                <w:div w:id="395134073">
                                  <w:marLeft w:val="0"/>
                                  <w:marRight w:val="0"/>
                                  <w:marTop w:val="0"/>
                                  <w:marBottom w:val="0"/>
                                  <w:divBdr>
                                    <w:top w:val="none" w:sz="0" w:space="0" w:color="auto"/>
                                    <w:left w:val="none" w:sz="0" w:space="0" w:color="auto"/>
                                    <w:bottom w:val="none" w:sz="0" w:space="0" w:color="auto"/>
                                    <w:right w:val="none" w:sz="0" w:space="0" w:color="auto"/>
                                  </w:divBdr>
                                </w:div>
                                <w:div w:id="1753502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873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51748232">
      <w:bodyDiv w:val="1"/>
      <w:marLeft w:val="0"/>
      <w:marRight w:val="0"/>
      <w:marTop w:val="0"/>
      <w:marBottom w:val="0"/>
      <w:divBdr>
        <w:top w:val="none" w:sz="0" w:space="0" w:color="auto"/>
        <w:left w:val="none" w:sz="0" w:space="0" w:color="auto"/>
        <w:bottom w:val="none" w:sz="0" w:space="0" w:color="auto"/>
        <w:right w:val="none" w:sz="0" w:space="0" w:color="auto"/>
      </w:divBdr>
    </w:div>
    <w:div w:id="458958429">
      <w:bodyDiv w:val="1"/>
      <w:marLeft w:val="0"/>
      <w:marRight w:val="0"/>
      <w:marTop w:val="0"/>
      <w:marBottom w:val="0"/>
      <w:divBdr>
        <w:top w:val="none" w:sz="0" w:space="0" w:color="auto"/>
        <w:left w:val="none" w:sz="0" w:space="0" w:color="auto"/>
        <w:bottom w:val="none" w:sz="0" w:space="0" w:color="auto"/>
        <w:right w:val="none" w:sz="0" w:space="0" w:color="auto"/>
      </w:divBdr>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3354103">
      <w:bodyDiv w:val="1"/>
      <w:marLeft w:val="0"/>
      <w:marRight w:val="0"/>
      <w:marTop w:val="0"/>
      <w:marBottom w:val="0"/>
      <w:divBdr>
        <w:top w:val="none" w:sz="0" w:space="0" w:color="auto"/>
        <w:left w:val="none" w:sz="0" w:space="0" w:color="auto"/>
        <w:bottom w:val="none" w:sz="0" w:space="0" w:color="auto"/>
        <w:right w:val="none" w:sz="0" w:space="0" w:color="auto"/>
      </w:divBdr>
      <w:divsChild>
        <w:div w:id="538736562">
          <w:marLeft w:val="0"/>
          <w:marRight w:val="0"/>
          <w:marTop w:val="0"/>
          <w:marBottom w:val="240"/>
          <w:divBdr>
            <w:top w:val="none" w:sz="0" w:space="0" w:color="auto"/>
            <w:left w:val="none" w:sz="0" w:space="0" w:color="auto"/>
            <w:bottom w:val="none" w:sz="0" w:space="0" w:color="auto"/>
            <w:right w:val="none" w:sz="0" w:space="0" w:color="auto"/>
          </w:divBdr>
        </w:div>
      </w:divsChild>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6529587">
      <w:bodyDiv w:val="1"/>
      <w:marLeft w:val="0"/>
      <w:marRight w:val="0"/>
      <w:marTop w:val="0"/>
      <w:marBottom w:val="0"/>
      <w:divBdr>
        <w:top w:val="none" w:sz="0" w:space="0" w:color="auto"/>
        <w:left w:val="none" w:sz="0" w:space="0" w:color="auto"/>
        <w:bottom w:val="none" w:sz="0" w:space="0" w:color="auto"/>
        <w:right w:val="none" w:sz="0" w:space="0" w:color="auto"/>
      </w:divBdr>
      <w:divsChild>
        <w:div w:id="1756248893">
          <w:marLeft w:val="0"/>
          <w:marRight w:val="0"/>
          <w:marTop w:val="0"/>
          <w:marBottom w:val="240"/>
          <w:divBdr>
            <w:top w:val="none" w:sz="0" w:space="0" w:color="auto"/>
            <w:left w:val="none" w:sz="0" w:space="0" w:color="auto"/>
            <w:bottom w:val="none" w:sz="0" w:space="0" w:color="auto"/>
            <w:right w:val="none" w:sz="0" w:space="0" w:color="auto"/>
          </w:divBdr>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39166417">
      <w:bodyDiv w:val="1"/>
      <w:marLeft w:val="0"/>
      <w:marRight w:val="0"/>
      <w:marTop w:val="0"/>
      <w:marBottom w:val="0"/>
      <w:divBdr>
        <w:top w:val="none" w:sz="0" w:space="0" w:color="auto"/>
        <w:left w:val="none" w:sz="0" w:space="0" w:color="auto"/>
        <w:bottom w:val="none" w:sz="0" w:space="0" w:color="auto"/>
        <w:right w:val="none" w:sz="0" w:space="0" w:color="auto"/>
      </w:divBdr>
      <w:divsChild>
        <w:div w:id="1604725140">
          <w:marLeft w:val="0"/>
          <w:marRight w:val="0"/>
          <w:marTop w:val="0"/>
          <w:marBottom w:val="240"/>
          <w:divBdr>
            <w:top w:val="none" w:sz="0" w:space="0" w:color="auto"/>
            <w:left w:val="none" w:sz="0" w:space="0" w:color="auto"/>
            <w:bottom w:val="none" w:sz="0" w:space="0" w:color="auto"/>
            <w:right w:val="none" w:sz="0" w:space="0" w:color="auto"/>
          </w:divBdr>
        </w:div>
      </w:divsChild>
    </w:div>
    <w:div w:id="544605460">
      <w:bodyDiv w:val="1"/>
      <w:marLeft w:val="0"/>
      <w:marRight w:val="0"/>
      <w:marTop w:val="0"/>
      <w:marBottom w:val="0"/>
      <w:divBdr>
        <w:top w:val="none" w:sz="0" w:space="0" w:color="auto"/>
        <w:left w:val="none" w:sz="0" w:space="0" w:color="auto"/>
        <w:bottom w:val="none" w:sz="0" w:space="0" w:color="auto"/>
        <w:right w:val="none" w:sz="0" w:space="0" w:color="auto"/>
      </w:divBdr>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603223464">
      <w:bodyDiv w:val="1"/>
      <w:marLeft w:val="0"/>
      <w:marRight w:val="0"/>
      <w:marTop w:val="0"/>
      <w:marBottom w:val="0"/>
      <w:divBdr>
        <w:top w:val="none" w:sz="0" w:space="0" w:color="auto"/>
        <w:left w:val="none" w:sz="0" w:space="0" w:color="auto"/>
        <w:bottom w:val="none" w:sz="0" w:space="0" w:color="auto"/>
        <w:right w:val="none" w:sz="0" w:space="0" w:color="auto"/>
      </w:divBdr>
      <w:divsChild>
        <w:div w:id="722824664">
          <w:marLeft w:val="0"/>
          <w:marRight w:val="0"/>
          <w:marTop w:val="0"/>
          <w:marBottom w:val="240"/>
          <w:divBdr>
            <w:top w:val="none" w:sz="0" w:space="0" w:color="auto"/>
            <w:left w:val="none" w:sz="0" w:space="0" w:color="auto"/>
            <w:bottom w:val="none" w:sz="0" w:space="0" w:color="auto"/>
            <w:right w:val="none" w:sz="0" w:space="0" w:color="auto"/>
          </w:divBdr>
        </w:div>
      </w:divsChild>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7416385">
      <w:bodyDiv w:val="1"/>
      <w:marLeft w:val="0"/>
      <w:marRight w:val="0"/>
      <w:marTop w:val="0"/>
      <w:marBottom w:val="0"/>
      <w:divBdr>
        <w:top w:val="none" w:sz="0" w:space="0" w:color="auto"/>
        <w:left w:val="none" w:sz="0" w:space="0" w:color="auto"/>
        <w:bottom w:val="none" w:sz="0" w:space="0" w:color="auto"/>
        <w:right w:val="none" w:sz="0" w:space="0" w:color="auto"/>
      </w:divBdr>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26744512">
      <w:bodyDiv w:val="1"/>
      <w:marLeft w:val="0"/>
      <w:marRight w:val="0"/>
      <w:marTop w:val="0"/>
      <w:marBottom w:val="0"/>
      <w:divBdr>
        <w:top w:val="none" w:sz="0" w:space="0" w:color="auto"/>
        <w:left w:val="none" w:sz="0" w:space="0" w:color="auto"/>
        <w:bottom w:val="none" w:sz="0" w:space="0" w:color="auto"/>
        <w:right w:val="none" w:sz="0" w:space="0" w:color="auto"/>
      </w:divBdr>
    </w:div>
    <w:div w:id="629092922">
      <w:bodyDiv w:val="1"/>
      <w:marLeft w:val="0"/>
      <w:marRight w:val="0"/>
      <w:marTop w:val="0"/>
      <w:marBottom w:val="0"/>
      <w:divBdr>
        <w:top w:val="none" w:sz="0" w:space="0" w:color="auto"/>
        <w:left w:val="none" w:sz="0" w:space="0" w:color="auto"/>
        <w:bottom w:val="none" w:sz="0" w:space="0" w:color="auto"/>
        <w:right w:val="none" w:sz="0" w:space="0" w:color="auto"/>
      </w:divBdr>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819487">
      <w:bodyDiv w:val="1"/>
      <w:marLeft w:val="0"/>
      <w:marRight w:val="0"/>
      <w:marTop w:val="0"/>
      <w:marBottom w:val="0"/>
      <w:divBdr>
        <w:top w:val="none" w:sz="0" w:space="0" w:color="auto"/>
        <w:left w:val="none" w:sz="0" w:space="0" w:color="auto"/>
        <w:bottom w:val="none" w:sz="0" w:space="0" w:color="auto"/>
        <w:right w:val="none" w:sz="0" w:space="0" w:color="auto"/>
      </w:divBdr>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3920286">
      <w:bodyDiv w:val="1"/>
      <w:marLeft w:val="0"/>
      <w:marRight w:val="0"/>
      <w:marTop w:val="0"/>
      <w:marBottom w:val="0"/>
      <w:divBdr>
        <w:top w:val="none" w:sz="0" w:space="0" w:color="auto"/>
        <w:left w:val="none" w:sz="0" w:space="0" w:color="auto"/>
        <w:bottom w:val="none" w:sz="0" w:space="0" w:color="auto"/>
        <w:right w:val="none" w:sz="0" w:space="0" w:color="auto"/>
      </w:divBdr>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5808852">
      <w:bodyDiv w:val="1"/>
      <w:marLeft w:val="0"/>
      <w:marRight w:val="0"/>
      <w:marTop w:val="0"/>
      <w:marBottom w:val="0"/>
      <w:divBdr>
        <w:top w:val="none" w:sz="0" w:space="0" w:color="auto"/>
        <w:left w:val="none" w:sz="0" w:space="0" w:color="auto"/>
        <w:bottom w:val="none" w:sz="0" w:space="0" w:color="auto"/>
        <w:right w:val="none" w:sz="0" w:space="0" w:color="auto"/>
      </w:divBdr>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43381828">
      <w:bodyDiv w:val="1"/>
      <w:marLeft w:val="0"/>
      <w:marRight w:val="0"/>
      <w:marTop w:val="0"/>
      <w:marBottom w:val="0"/>
      <w:divBdr>
        <w:top w:val="none" w:sz="0" w:space="0" w:color="auto"/>
        <w:left w:val="none" w:sz="0" w:space="0" w:color="auto"/>
        <w:bottom w:val="none" w:sz="0" w:space="0" w:color="auto"/>
        <w:right w:val="none" w:sz="0" w:space="0" w:color="auto"/>
      </w:divBdr>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46461194">
      <w:bodyDiv w:val="1"/>
      <w:marLeft w:val="0"/>
      <w:marRight w:val="0"/>
      <w:marTop w:val="0"/>
      <w:marBottom w:val="0"/>
      <w:divBdr>
        <w:top w:val="none" w:sz="0" w:space="0" w:color="auto"/>
        <w:left w:val="none" w:sz="0" w:space="0" w:color="auto"/>
        <w:bottom w:val="none" w:sz="0" w:space="0" w:color="auto"/>
        <w:right w:val="none" w:sz="0" w:space="0" w:color="auto"/>
      </w:divBdr>
      <w:divsChild>
        <w:div w:id="798307626">
          <w:marLeft w:val="0"/>
          <w:marRight w:val="0"/>
          <w:marTop w:val="0"/>
          <w:marBottom w:val="240"/>
          <w:divBdr>
            <w:top w:val="none" w:sz="0" w:space="0" w:color="auto"/>
            <w:left w:val="none" w:sz="0" w:space="0" w:color="auto"/>
            <w:bottom w:val="none" w:sz="0" w:space="0" w:color="auto"/>
            <w:right w:val="none" w:sz="0" w:space="0" w:color="auto"/>
          </w:divBdr>
        </w:div>
      </w:divsChild>
    </w:div>
    <w:div w:id="755444268">
      <w:bodyDiv w:val="1"/>
      <w:marLeft w:val="0"/>
      <w:marRight w:val="0"/>
      <w:marTop w:val="0"/>
      <w:marBottom w:val="0"/>
      <w:divBdr>
        <w:top w:val="none" w:sz="0" w:space="0" w:color="auto"/>
        <w:left w:val="none" w:sz="0" w:space="0" w:color="auto"/>
        <w:bottom w:val="none" w:sz="0" w:space="0" w:color="auto"/>
        <w:right w:val="none" w:sz="0" w:space="0" w:color="auto"/>
      </w:divBdr>
      <w:divsChild>
        <w:div w:id="16154601">
          <w:marLeft w:val="0"/>
          <w:marRight w:val="0"/>
          <w:marTop w:val="0"/>
          <w:marBottom w:val="225"/>
          <w:divBdr>
            <w:top w:val="none" w:sz="0" w:space="0" w:color="auto"/>
            <w:left w:val="none" w:sz="0" w:space="0" w:color="auto"/>
            <w:bottom w:val="none" w:sz="0" w:space="0" w:color="auto"/>
            <w:right w:val="none" w:sz="0" w:space="0" w:color="auto"/>
          </w:divBdr>
        </w:div>
      </w:divsChild>
    </w:div>
    <w:div w:id="756243790">
      <w:bodyDiv w:val="1"/>
      <w:marLeft w:val="0"/>
      <w:marRight w:val="0"/>
      <w:marTop w:val="0"/>
      <w:marBottom w:val="0"/>
      <w:divBdr>
        <w:top w:val="none" w:sz="0" w:space="0" w:color="auto"/>
        <w:left w:val="none" w:sz="0" w:space="0" w:color="auto"/>
        <w:bottom w:val="none" w:sz="0" w:space="0" w:color="auto"/>
        <w:right w:val="none" w:sz="0" w:space="0" w:color="auto"/>
      </w:divBdr>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59371699">
      <w:bodyDiv w:val="1"/>
      <w:marLeft w:val="0"/>
      <w:marRight w:val="0"/>
      <w:marTop w:val="0"/>
      <w:marBottom w:val="0"/>
      <w:divBdr>
        <w:top w:val="none" w:sz="0" w:space="0" w:color="auto"/>
        <w:left w:val="none" w:sz="0" w:space="0" w:color="auto"/>
        <w:bottom w:val="none" w:sz="0" w:space="0" w:color="auto"/>
        <w:right w:val="none" w:sz="0" w:space="0" w:color="auto"/>
      </w:divBdr>
      <w:divsChild>
        <w:div w:id="1654137643">
          <w:marLeft w:val="0"/>
          <w:marRight w:val="0"/>
          <w:marTop w:val="0"/>
          <w:marBottom w:val="225"/>
          <w:divBdr>
            <w:top w:val="none" w:sz="0" w:space="0" w:color="auto"/>
            <w:left w:val="none" w:sz="0" w:space="0" w:color="auto"/>
            <w:bottom w:val="none" w:sz="0" w:space="0" w:color="auto"/>
            <w:right w:val="none" w:sz="0" w:space="0" w:color="auto"/>
          </w:divBdr>
        </w:div>
      </w:divsChild>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80151137">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86656671">
      <w:bodyDiv w:val="1"/>
      <w:marLeft w:val="0"/>
      <w:marRight w:val="0"/>
      <w:marTop w:val="0"/>
      <w:marBottom w:val="0"/>
      <w:divBdr>
        <w:top w:val="none" w:sz="0" w:space="0" w:color="auto"/>
        <w:left w:val="none" w:sz="0" w:space="0" w:color="auto"/>
        <w:bottom w:val="none" w:sz="0" w:space="0" w:color="auto"/>
        <w:right w:val="none" w:sz="0" w:space="0" w:color="auto"/>
      </w:divBdr>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1656720">
      <w:bodyDiv w:val="1"/>
      <w:marLeft w:val="0"/>
      <w:marRight w:val="0"/>
      <w:marTop w:val="0"/>
      <w:marBottom w:val="0"/>
      <w:divBdr>
        <w:top w:val="none" w:sz="0" w:space="0" w:color="auto"/>
        <w:left w:val="none" w:sz="0" w:space="0" w:color="auto"/>
        <w:bottom w:val="none" w:sz="0" w:space="0" w:color="auto"/>
        <w:right w:val="none" w:sz="0" w:space="0" w:color="auto"/>
      </w:divBdr>
      <w:divsChild>
        <w:div w:id="1656176963">
          <w:marLeft w:val="0"/>
          <w:marRight w:val="0"/>
          <w:marTop w:val="0"/>
          <w:marBottom w:val="240"/>
          <w:divBdr>
            <w:top w:val="none" w:sz="0" w:space="0" w:color="auto"/>
            <w:left w:val="none" w:sz="0" w:space="0" w:color="auto"/>
            <w:bottom w:val="none" w:sz="0" w:space="0" w:color="auto"/>
            <w:right w:val="none" w:sz="0" w:space="0" w:color="auto"/>
          </w:divBdr>
        </w:div>
      </w:divsChild>
    </w:div>
    <w:div w:id="804203996">
      <w:bodyDiv w:val="1"/>
      <w:marLeft w:val="0"/>
      <w:marRight w:val="0"/>
      <w:marTop w:val="0"/>
      <w:marBottom w:val="0"/>
      <w:divBdr>
        <w:top w:val="none" w:sz="0" w:space="0" w:color="auto"/>
        <w:left w:val="none" w:sz="0" w:space="0" w:color="auto"/>
        <w:bottom w:val="none" w:sz="0" w:space="0" w:color="auto"/>
        <w:right w:val="none" w:sz="0" w:space="0" w:color="auto"/>
      </w:divBdr>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72419861">
      <w:bodyDiv w:val="1"/>
      <w:marLeft w:val="0"/>
      <w:marRight w:val="0"/>
      <w:marTop w:val="0"/>
      <w:marBottom w:val="0"/>
      <w:divBdr>
        <w:top w:val="none" w:sz="0" w:space="0" w:color="auto"/>
        <w:left w:val="none" w:sz="0" w:space="0" w:color="auto"/>
        <w:bottom w:val="none" w:sz="0" w:space="0" w:color="auto"/>
        <w:right w:val="none" w:sz="0" w:space="0" w:color="auto"/>
      </w:divBdr>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884488514">
      <w:bodyDiv w:val="1"/>
      <w:marLeft w:val="0"/>
      <w:marRight w:val="0"/>
      <w:marTop w:val="0"/>
      <w:marBottom w:val="0"/>
      <w:divBdr>
        <w:top w:val="none" w:sz="0" w:space="0" w:color="auto"/>
        <w:left w:val="none" w:sz="0" w:space="0" w:color="auto"/>
        <w:bottom w:val="none" w:sz="0" w:space="0" w:color="auto"/>
        <w:right w:val="none" w:sz="0" w:space="0" w:color="auto"/>
      </w:divBdr>
    </w:div>
    <w:div w:id="896281523">
      <w:bodyDiv w:val="1"/>
      <w:marLeft w:val="0"/>
      <w:marRight w:val="0"/>
      <w:marTop w:val="0"/>
      <w:marBottom w:val="0"/>
      <w:divBdr>
        <w:top w:val="none" w:sz="0" w:space="0" w:color="auto"/>
        <w:left w:val="none" w:sz="0" w:space="0" w:color="auto"/>
        <w:bottom w:val="none" w:sz="0" w:space="0" w:color="auto"/>
        <w:right w:val="none" w:sz="0" w:space="0" w:color="auto"/>
      </w:divBdr>
      <w:divsChild>
        <w:div w:id="2052076402">
          <w:marLeft w:val="0"/>
          <w:marRight w:val="0"/>
          <w:marTop w:val="0"/>
          <w:marBottom w:val="225"/>
          <w:divBdr>
            <w:top w:val="none" w:sz="0" w:space="0" w:color="auto"/>
            <w:left w:val="none" w:sz="0" w:space="0" w:color="auto"/>
            <w:bottom w:val="none" w:sz="0" w:space="0" w:color="auto"/>
            <w:right w:val="none" w:sz="0" w:space="0" w:color="auto"/>
          </w:divBdr>
        </w:div>
      </w:divsChild>
    </w:div>
    <w:div w:id="908878171">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995954546">
      <w:bodyDiv w:val="1"/>
      <w:marLeft w:val="0"/>
      <w:marRight w:val="0"/>
      <w:marTop w:val="0"/>
      <w:marBottom w:val="0"/>
      <w:divBdr>
        <w:top w:val="none" w:sz="0" w:space="0" w:color="auto"/>
        <w:left w:val="none" w:sz="0" w:space="0" w:color="auto"/>
        <w:bottom w:val="none" w:sz="0" w:space="0" w:color="auto"/>
        <w:right w:val="none" w:sz="0" w:space="0" w:color="auto"/>
      </w:divBdr>
      <w:divsChild>
        <w:div w:id="1744722612">
          <w:marLeft w:val="0"/>
          <w:marRight w:val="0"/>
          <w:marTop w:val="0"/>
          <w:marBottom w:val="225"/>
          <w:divBdr>
            <w:top w:val="none" w:sz="0" w:space="0" w:color="auto"/>
            <w:left w:val="none" w:sz="0" w:space="0" w:color="auto"/>
            <w:bottom w:val="none" w:sz="0" w:space="0" w:color="auto"/>
            <w:right w:val="none" w:sz="0" w:space="0" w:color="auto"/>
          </w:divBdr>
        </w:div>
      </w:divsChild>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15185388">
      <w:bodyDiv w:val="1"/>
      <w:marLeft w:val="0"/>
      <w:marRight w:val="0"/>
      <w:marTop w:val="0"/>
      <w:marBottom w:val="0"/>
      <w:divBdr>
        <w:top w:val="none" w:sz="0" w:space="0" w:color="auto"/>
        <w:left w:val="none" w:sz="0" w:space="0" w:color="auto"/>
        <w:bottom w:val="none" w:sz="0" w:space="0" w:color="auto"/>
        <w:right w:val="none" w:sz="0" w:space="0" w:color="auto"/>
      </w:divBdr>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47336887">
      <w:bodyDiv w:val="1"/>
      <w:marLeft w:val="0"/>
      <w:marRight w:val="0"/>
      <w:marTop w:val="0"/>
      <w:marBottom w:val="0"/>
      <w:divBdr>
        <w:top w:val="none" w:sz="0" w:space="0" w:color="auto"/>
        <w:left w:val="none" w:sz="0" w:space="0" w:color="auto"/>
        <w:bottom w:val="none" w:sz="0" w:space="0" w:color="auto"/>
        <w:right w:val="none" w:sz="0" w:space="0" w:color="auto"/>
      </w:divBdr>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3867205">
      <w:bodyDiv w:val="1"/>
      <w:marLeft w:val="0"/>
      <w:marRight w:val="0"/>
      <w:marTop w:val="0"/>
      <w:marBottom w:val="0"/>
      <w:divBdr>
        <w:top w:val="none" w:sz="0" w:space="0" w:color="auto"/>
        <w:left w:val="none" w:sz="0" w:space="0" w:color="auto"/>
        <w:bottom w:val="none" w:sz="0" w:space="0" w:color="auto"/>
        <w:right w:val="none" w:sz="0" w:space="0" w:color="auto"/>
      </w:divBdr>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067067088">
      <w:bodyDiv w:val="1"/>
      <w:marLeft w:val="0"/>
      <w:marRight w:val="0"/>
      <w:marTop w:val="0"/>
      <w:marBottom w:val="0"/>
      <w:divBdr>
        <w:top w:val="none" w:sz="0" w:space="0" w:color="auto"/>
        <w:left w:val="none" w:sz="0" w:space="0" w:color="auto"/>
        <w:bottom w:val="none" w:sz="0" w:space="0" w:color="auto"/>
        <w:right w:val="none" w:sz="0" w:space="0" w:color="auto"/>
      </w:divBdr>
    </w:div>
    <w:div w:id="1067067661">
      <w:bodyDiv w:val="1"/>
      <w:marLeft w:val="0"/>
      <w:marRight w:val="0"/>
      <w:marTop w:val="0"/>
      <w:marBottom w:val="0"/>
      <w:divBdr>
        <w:top w:val="none" w:sz="0" w:space="0" w:color="auto"/>
        <w:left w:val="none" w:sz="0" w:space="0" w:color="auto"/>
        <w:bottom w:val="none" w:sz="0" w:space="0" w:color="auto"/>
        <w:right w:val="none" w:sz="0" w:space="0" w:color="auto"/>
      </w:divBdr>
      <w:divsChild>
        <w:div w:id="352149556">
          <w:marLeft w:val="0"/>
          <w:marRight w:val="0"/>
          <w:marTop w:val="0"/>
          <w:marBottom w:val="225"/>
          <w:divBdr>
            <w:top w:val="none" w:sz="0" w:space="0" w:color="auto"/>
            <w:left w:val="none" w:sz="0" w:space="0" w:color="auto"/>
            <w:bottom w:val="none" w:sz="0" w:space="0" w:color="auto"/>
            <w:right w:val="none" w:sz="0" w:space="0" w:color="auto"/>
          </w:divBdr>
        </w:div>
      </w:divsChild>
    </w:div>
    <w:div w:id="1079981500">
      <w:bodyDiv w:val="1"/>
      <w:marLeft w:val="0"/>
      <w:marRight w:val="0"/>
      <w:marTop w:val="0"/>
      <w:marBottom w:val="0"/>
      <w:divBdr>
        <w:top w:val="none" w:sz="0" w:space="0" w:color="auto"/>
        <w:left w:val="none" w:sz="0" w:space="0" w:color="auto"/>
        <w:bottom w:val="none" w:sz="0" w:space="0" w:color="auto"/>
        <w:right w:val="none" w:sz="0" w:space="0" w:color="auto"/>
      </w:divBdr>
      <w:divsChild>
        <w:div w:id="2077238406">
          <w:marLeft w:val="0"/>
          <w:marRight w:val="0"/>
          <w:marTop w:val="0"/>
          <w:marBottom w:val="225"/>
          <w:divBdr>
            <w:top w:val="none" w:sz="0" w:space="0" w:color="auto"/>
            <w:left w:val="none" w:sz="0" w:space="0" w:color="auto"/>
            <w:bottom w:val="none" w:sz="0" w:space="0" w:color="auto"/>
            <w:right w:val="none" w:sz="0" w:space="0" w:color="auto"/>
          </w:divBdr>
        </w:div>
      </w:divsChild>
    </w:div>
    <w:div w:id="1089084938">
      <w:bodyDiv w:val="1"/>
      <w:marLeft w:val="0"/>
      <w:marRight w:val="0"/>
      <w:marTop w:val="0"/>
      <w:marBottom w:val="0"/>
      <w:divBdr>
        <w:top w:val="none" w:sz="0" w:space="0" w:color="auto"/>
        <w:left w:val="none" w:sz="0" w:space="0" w:color="auto"/>
        <w:bottom w:val="none" w:sz="0" w:space="0" w:color="auto"/>
        <w:right w:val="none" w:sz="0" w:space="0" w:color="auto"/>
      </w:divBdr>
      <w:divsChild>
        <w:div w:id="1660040337">
          <w:marLeft w:val="0"/>
          <w:marRight w:val="0"/>
          <w:marTop w:val="0"/>
          <w:marBottom w:val="0"/>
          <w:divBdr>
            <w:top w:val="none" w:sz="0" w:space="0" w:color="auto"/>
            <w:left w:val="none" w:sz="0" w:space="0" w:color="auto"/>
            <w:bottom w:val="none" w:sz="0" w:space="0" w:color="auto"/>
            <w:right w:val="none" w:sz="0" w:space="0" w:color="auto"/>
          </w:divBdr>
          <w:divsChild>
            <w:div w:id="1641954738">
              <w:marLeft w:val="0"/>
              <w:marRight w:val="0"/>
              <w:marTop w:val="0"/>
              <w:marBottom w:val="0"/>
              <w:divBdr>
                <w:top w:val="none" w:sz="0" w:space="0" w:color="auto"/>
                <w:left w:val="none" w:sz="0" w:space="0" w:color="auto"/>
                <w:bottom w:val="none" w:sz="0" w:space="0" w:color="auto"/>
                <w:right w:val="none" w:sz="0" w:space="0" w:color="auto"/>
              </w:divBdr>
            </w:div>
            <w:div w:id="38091055">
              <w:marLeft w:val="0"/>
              <w:marRight w:val="0"/>
              <w:marTop w:val="0"/>
              <w:marBottom w:val="0"/>
              <w:divBdr>
                <w:top w:val="none" w:sz="0" w:space="0" w:color="auto"/>
                <w:left w:val="none" w:sz="0" w:space="0" w:color="auto"/>
                <w:bottom w:val="none" w:sz="0" w:space="0" w:color="auto"/>
                <w:right w:val="none" w:sz="0" w:space="0" w:color="auto"/>
              </w:divBdr>
            </w:div>
            <w:div w:id="1656375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6942578">
      <w:bodyDiv w:val="1"/>
      <w:marLeft w:val="0"/>
      <w:marRight w:val="0"/>
      <w:marTop w:val="0"/>
      <w:marBottom w:val="0"/>
      <w:divBdr>
        <w:top w:val="none" w:sz="0" w:space="0" w:color="auto"/>
        <w:left w:val="none" w:sz="0" w:space="0" w:color="auto"/>
        <w:bottom w:val="none" w:sz="0" w:space="0" w:color="auto"/>
        <w:right w:val="none" w:sz="0" w:space="0" w:color="auto"/>
      </w:divBdr>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5199981">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38186048">
      <w:bodyDiv w:val="1"/>
      <w:marLeft w:val="0"/>
      <w:marRight w:val="0"/>
      <w:marTop w:val="0"/>
      <w:marBottom w:val="0"/>
      <w:divBdr>
        <w:top w:val="none" w:sz="0" w:space="0" w:color="auto"/>
        <w:left w:val="none" w:sz="0" w:space="0" w:color="auto"/>
        <w:bottom w:val="none" w:sz="0" w:space="0" w:color="auto"/>
        <w:right w:val="none" w:sz="0" w:space="0" w:color="auto"/>
      </w:divBdr>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1096019">
      <w:bodyDiv w:val="1"/>
      <w:marLeft w:val="0"/>
      <w:marRight w:val="0"/>
      <w:marTop w:val="0"/>
      <w:marBottom w:val="0"/>
      <w:divBdr>
        <w:top w:val="none" w:sz="0" w:space="0" w:color="auto"/>
        <w:left w:val="none" w:sz="0" w:space="0" w:color="auto"/>
        <w:bottom w:val="none" w:sz="0" w:space="0" w:color="auto"/>
        <w:right w:val="none" w:sz="0" w:space="0" w:color="auto"/>
      </w:divBdr>
    </w:div>
    <w:div w:id="1157569235">
      <w:bodyDiv w:val="1"/>
      <w:marLeft w:val="0"/>
      <w:marRight w:val="0"/>
      <w:marTop w:val="0"/>
      <w:marBottom w:val="0"/>
      <w:divBdr>
        <w:top w:val="none" w:sz="0" w:space="0" w:color="auto"/>
        <w:left w:val="none" w:sz="0" w:space="0" w:color="auto"/>
        <w:bottom w:val="none" w:sz="0" w:space="0" w:color="auto"/>
        <w:right w:val="none" w:sz="0" w:space="0" w:color="auto"/>
      </w:divBdr>
      <w:divsChild>
        <w:div w:id="30810663">
          <w:marLeft w:val="0"/>
          <w:marRight w:val="0"/>
          <w:marTop w:val="0"/>
          <w:marBottom w:val="240"/>
          <w:divBdr>
            <w:top w:val="none" w:sz="0" w:space="0" w:color="auto"/>
            <w:left w:val="none" w:sz="0" w:space="0" w:color="auto"/>
            <w:bottom w:val="none" w:sz="0" w:space="0" w:color="auto"/>
            <w:right w:val="none" w:sz="0" w:space="0" w:color="auto"/>
          </w:divBdr>
        </w:div>
      </w:divsChild>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6968565">
      <w:bodyDiv w:val="1"/>
      <w:marLeft w:val="0"/>
      <w:marRight w:val="0"/>
      <w:marTop w:val="0"/>
      <w:marBottom w:val="0"/>
      <w:divBdr>
        <w:top w:val="none" w:sz="0" w:space="0" w:color="auto"/>
        <w:left w:val="none" w:sz="0" w:space="0" w:color="auto"/>
        <w:bottom w:val="none" w:sz="0" w:space="0" w:color="auto"/>
        <w:right w:val="none" w:sz="0" w:space="0" w:color="auto"/>
      </w:divBdr>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12033818">
      <w:bodyDiv w:val="1"/>
      <w:marLeft w:val="0"/>
      <w:marRight w:val="0"/>
      <w:marTop w:val="0"/>
      <w:marBottom w:val="0"/>
      <w:divBdr>
        <w:top w:val="none" w:sz="0" w:space="0" w:color="auto"/>
        <w:left w:val="none" w:sz="0" w:space="0" w:color="auto"/>
        <w:bottom w:val="none" w:sz="0" w:space="0" w:color="auto"/>
        <w:right w:val="none" w:sz="0" w:space="0" w:color="auto"/>
      </w:divBdr>
      <w:divsChild>
        <w:div w:id="1058476999">
          <w:marLeft w:val="0"/>
          <w:marRight w:val="0"/>
          <w:marTop w:val="0"/>
          <w:marBottom w:val="240"/>
          <w:divBdr>
            <w:top w:val="none" w:sz="0" w:space="0" w:color="auto"/>
            <w:left w:val="none" w:sz="0" w:space="0" w:color="auto"/>
            <w:bottom w:val="none" w:sz="0" w:space="0" w:color="auto"/>
            <w:right w:val="none" w:sz="0" w:space="0" w:color="auto"/>
          </w:divBdr>
        </w:div>
      </w:divsChild>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23902017">
      <w:bodyDiv w:val="1"/>
      <w:marLeft w:val="0"/>
      <w:marRight w:val="0"/>
      <w:marTop w:val="0"/>
      <w:marBottom w:val="0"/>
      <w:divBdr>
        <w:top w:val="none" w:sz="0" w:space="0" w:color="auto"/>
        <w:left w:val="none" w:sz="0" w:space="0" w:color="auto"/>
        <w:bottom w:val="none" w:sz="0" w:space="0" w:color="auto"/>
        <w:right w:val="none" w:sz="0" w:space="0" w:color="auto"/>
      </w:divBdr>
      <w:divsChild>
        <w:div w:id="722407033">
          <w:marLeft w:val="0"/>
          <w:marRight w:val="0"/>
          <w:marTop w:val="0"/>
          <w:marBottom w:val="240"/>
          <w:divBdr>
            <w:top w:val="none" w:sz="0" w:space="0" w:color="auto"/>
            <w:left w:val="none" w:sz="0" w:space="0" w:color="auto"/>
            <w:bottom w:val="none" w:sz="0" w:space="0" w:color="auto"/>
            <w:right w:val="none" w:sz="0" w:space="0" w:color="auto"/>
          </w:divBdr>
        </w:div>
      </w:divsChild>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62184548">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0788846">
      <w:bodyDiv w:val="1"/>
      <w:marLeft w:val="0"/>
      <w:marRight w:val="0"/>
      <w:marTop w:val="0"/>
      <w:marBottom w:val="0"/>
      <w:divBdr>
        <w:top w:val="none" w:sz="0" w:space="0" w:color="auto"/>
        <w:left w:val="none" w:sz="0" w:space="0" w:color="auto"/>
        <w:bottom w:val="none" w:sz="0" w:space="0" w:color="auto"/>
        <w:right w:val="none" w:sz="0" w:space="0" w:color="auto"/>
      </w:divBdr>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44817246">
      <w:bodyDiv w:val="1"/>
      <w:marLeft w:val="0"/>
      <w:marRight w:val="0"/>
      <w:marTop w:val="0"/>
      <w:marBottom w:val="0"/>
      <w:divBdr>
        <w:top w:val="none" w:sz="0" w:space="0" w:color="auto"/>
        <w:left w:val="none" w:sz="0" w:space="0" w:color="auto"/>
        <w:bottom w:val="none" w:sz="0" w:space="0" w:color="auto"/>
        <w:right w:val="none" w:sz="0" w:space="0" w:color="auto"/>
      </w:divBdr>
      <w:divsChild>
        <w:div w:id="142813015">
          <w:marLeft w:val="0"/>
          <w:marRight w:val="0"/>
          <w:marTop w:val="0"/>
          <w:marBottom w:val="240"/>
          <w:divBdr>
            <w:top w:val="none" w:sz="0" w:space="0" w:color="auto"/>
            <w:left w:val="none" w:sz="0" w:space="0" w:color="auto"/>
            <w:bottom w:val="none" w:sz="0" w:space="0" w:color="auto"/>
            <w:right w:val="none" w:sz="0" w:space="0" w:color="auto"/>
          </w:divBdr>
        </w:div>
      </w:divsChild>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93576058">
      <w:bodyDiv w:val="1"/>
      <w:marLeft w:val="0"/>
      <w:marRight w:val="0"/>
      <w:marTop w:val="0"/>
      <w:marBottom w:val="0"/>
      <w:divBdr>
        <w:top w:val="none" w:sz="0" w:space="0" w:color="auto"/>
        <w:left w:val="none" w:sz="0" w:space="0" w:color="auto"/>
        <w:bottom w:val="none" w:sz="0" w:space="0" w:color="auto"/>
        <w:right w:val="none" w:sz="0" w:space="0" w:color="auto"/>
      </w:divBdr>
      <w:divsChild>
        <w:div w:id="24253520">
          <w:marLeft w:val="0"/>
          <w:marRight w:val="0"/>
          <w:marTop w:val="0"/>
          <w:marBottom w:val="225"/>
          <w:divBdr>
            <w:top w:val="none" w:sz="0" w:space="0" w:color="auto"/>
            <w:left w:val="none" w:sz="0" w:space="0" w:color="auto"/>
            <w:bottom w:val="none" w:sz="0" w:space="0" w:color="auto"/>
            <w:right w:val="none" w:sz="0" w:space="0" w:color="auto"/>
          </w:divBdr>
        </w:div>
      </w:divsChild>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98938822">
      <w:bodyDiv w:val="1"/>
      <w:marLeft w:val="0"/>
      <w:marRight w:val="0"/>
      <w:marTop w:val="0"/>
      <w:marBottom w:val="0"/>
      <w:divBdr>
        <w:top w:val="none" w:sz="0" w:space="0" w:color="auto"/>
        <w:left w:val="none" w:sz="0" w:space="0" w:color="auto"/>
        <w:bottom w:val="none" w:sz="0" w:space="0" w:color="auto"/>
        <w:right w:val="none" w:sz="0" w:space="0" w:color="auto"/>
      </w:divBdr>
      <w:divsChild>
        <w:div w:id="1791242469">
          <w:marLeft w:val="0"/>
          <w:marRight w:val="0"/>
          <w:marTop w:val="120"/>
          <w:marBottom w:val="0"/>
          <w:divBdr>
            <w:top w:val="none" w:sz="0" w:space="0" w:color="auto"/>
            <w:left w:val="none" w:sz="0" w:space="0" w:color="auto"/>
            <w:bottom w:val="none" w:sz="0" w:space="0" w:color="auto"/>
            <w:right w:val="none" w:sz="0" w:space="0" w:color="auto"/>
          </w:divBdr>
        </w:div>
      </w:divsChild>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49474298">
      <w:bodyDiv w:val="1"/>
      <w:marLeft w:val="0"/>
      <w:marRight w:val="0"/>
      <w:marTop w:val="0"/>
      <w:marBottom w:val="0"/>
      <w:divBdr>
        <w:top w:val="none" w:sz="0" w:space="0" w:color="auto"/>
        <w:left w:val="none" w:sz="0" w:space="0" w:color="auto"/>
        <w:bottom w:val="none" w:sz="0" w:space="0" w:color="auto"/>
        <w:right w:val="none" w:sz="0" w:space="0" w:color="auto"/>
      </w:divBdr>
      <w:divsChild>
        <w:div w:id="1661082691">
          <w:marLeft w:val="0"/>
          <w:marRight w:val="0"/>
          <w:marTop w:val="0"/>
          <w:marBottom w:val="240"/>
          <w:divBdr>
            <w:top w:val="none" w:sz="0" w:space="0" w:color="auto"/>
            <w:left w:val="none" w:sz="0" w:space="0" w:color="auto"/>
            <w:bottom w:val="none" w:sz="0" w:space="0" w:color="auto"/>
            <w:right w:val="none" w:sz="0" w:space="0" w:color="auto"/>
          </w:divBdr>
        </w:div>
      </w:divsChild>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094422">
      <w:bodyDiv w:val="1"/>
      <w:marLeft w:val="0"/>
      <w:marRight w:val="0"/>
      <w:marTop w:val="0"/>
      <w:marBottom w:val="0"/>
      <w:divBdr>
        <w:top w:val="none" w:sz="0" w:space="0" w:color="auto"/>
        <w:left w:val="none" w:sz="0" w:space="0" w:color="auto"/>
        <w:bottom w:val="none" w:sz="0" w:space="0" w:color="auto"/>
        <w:right w:val="none" w:sz="0" w:space="0" w:color="auto"/>
      </w:divBdr>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6974952">
      <w:bodyDiv w:val="1"/>
      <w:marLeft w:val="0"/>
      <w:marRight w:val="0"/>
      <w:marTop w:val="0"/>
      <w:marBottom w:val="0"/>
      <w:divBdr>
        <w:top w:val="none" w:sz="0" w:space="0" w:color="auto"/>
        <w:left w:val="none" w:sz="0" w:space="0" w:color="auto"/>
        <w:bottom w:val="none" w:sz="0" w:space="0" w:color="auto"/>
        <w:right w:val="none" w:sz="0" w:space="0" w:color="auto"/>
      </w:divBdr>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7695437">
      <w:bodyDiv w:val="1"/>
      <w:marLeft w:val="0"/>
      <w:marRight w:val="0"/>
      <w:marTop w:val="0"/>
      <w:marBottom w:val="0"/>
      <w:divBdr>
        <w:top w:val="none" w:sz="0" w:space="0" w:color="auto"/>
        <w:left w:val="none" w:sz="0" w:space="0" w:color="auto"/>
        <w:bottom w:val="none" w:sz="0" w:space="0" w:color="auto"/>
        <w:right w:val="none" w:sz="0" w:space="0" w:color="auto"/>
      </w:divBdr>
    </w:div>
    <w:div w:id="1503397226">
      <w:bodyDiv w:val="1"/>
      <w:marLeft w:val="0"/>
      <w:marRight w:val="0"/>
      <w:marTop w:val="0"/>
      <w:marBottom w:val="0"/>
      <w:divBdr>
        <w:top w:val="none" w:sz="0" w:space="0" w:color="auto"/>
        <w:left w:val="none" w:sz="0" w:space="0" w:color="auto"/>
        <w:bottom w:val="none" w:sz="0" w:space="0" w:color="auto"/>
        <w:right w:val="none" w:sz="0" w:space="0" w:color="auto"/>
      </w:divBdr>
    </w:div>
    <w:div w:id="1507667971">
      <w:bodyDiv w:val="1"/>
      <w:marLeft w:val="0"/>
      <w:marRight w:val="0"/>
      <w:marTop w:val="0"/>
      <w:marBottom w:val="0"/>
      <w:divBdr>
        <w:top w:val="none" w:sz="0" w:space="0" w:color="auto"/>
        <w:left w:val="none" w:sz="0" w:space="0" w:color="auto"/>
        <w:bottom w:val="none" w:sz="0" w:space="0" w:color="auto"/>
        <w:right w:val="none" w:sz="0" w:space="0" w:color="auto"/>
      </w:divBdr>
    </w:div>
    <w:div w:id="1520386236">
      <w:bodyDiv w:val="1"/>
      <w:marLeft w:val="0"/>
      <w:marRight w:val="0"/>
      <w:marTop w:val="0"/>
      <w:marBottom w:val="0"/>
      <w:divBdr>
        <w:top w:val="none" w:sz="0" w:space="0" w:color="auto"/>
        <w:left w:val="none" w:sz="0" w:space="0" w:color="auto"/>
        <w:bottom w:val="none" w:sz="0" w:space="0" w:color="auto"/>
        <w:right w:val="none" w:sz="0" w:space="0" w:color="auto"/>
      </w:divBdr>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730812584">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94786048">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1472672807">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818770268">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1841659827">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241377201">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2102867677">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94122953">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1530332939">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 w:id="597300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723337094">
                  <w:marLeft w:val="0"/>
                  <w:marRight w:val="0"/>
                  <w:marTop w:val="0"/>
                  <w:marBottom w:val="0"/>
                  <w:divBdr>
                    <w:top w:val="none" w:sz="0" w:space="0" w:color="auto"/>
                    <w:left w:val="none" w:sz="0" w:space="0" w:color="auto"/>
                    <w:bottom w:val="none" w:sz="0" w:space="0" w:color="auto"/>
                    <w:right w:val="none" w:sz="0" w:space="0" w:color="auto"/>
                  </w:divBdr>
                </w:div>
                <w:div w:id="612829748">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137063777">
                  <w:marLeft w:val="0"/>
                  <w:marRight w:val="0"/>
                  <w:marTop w:val="0"/>
                  <w:marBottom w:val="0"/>
                  <w:divBdr>
                    <w:top w:val="none" w:sz="0" w:space="0" w:color="auto"/>
                    <w:left w:val="none" w:sz="0" w:space="0" w:color="auto"/>
                    <w:bottom w:val="none" w:sz="0" w:space="0" w:color="auto"/>
                    <w:right w:val="none" w:sz="0" w:space="0" w:color="auto"/>
                  </w:divBdr>
                </w:div>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2665954">
      <w:bodyDiv w:val="1"/>
      <w:marLeft w:val="0"/>
      <w:marRight w:val="0"/>
      <w:marTop w:val="0"/>
      <w:marBottom w:val="0"/>
      <w:divBdr>
        <w:top w:val="none" w:sz="0" w:space="0" w:color="auto"/>
        <w:left w:val="none" w:sz="0" w:space="0" w:color="auto"/>
        <w:bottom w:val="none" w:sz="0" w:space="0" w:color="auto"/>
        <w:right w:val="none" w:sz="0" w:space="0" w:color="auto"/>
      </w:divBdr>
      <w:divsChild>
        <w:div w:id="485367209">
          <w:marLeft w:val="0"/>
          <w:marRight w:val="0"/>
          <w:marTop w:val="0"/>
          <w:marBottom w:val="225"/>
          <w:divBdr>
            <w:top w:val="none" w:sz="0" w:space="0" w:color="auto"/>
            <w:left w:val="none" w:sz="0" w:space="0" w:color="auto"/>
            <w:bottom w:val="none" w:sz="0" w:space="0" w:color="auto"/>
            <w:right w:val="none" w:sz="0" w:space="0" w:color="auto"/>
          </w:divBdr>
        </w:div>
      </w:divsChild>
    </w:div>
    <w:div w:id="1543711499">
      <w:bodyDiv w:val="1"/>
      <w:marLeft w:val="0"/>
      <w:marRight w:val="0"/>
      <w:marTop w:val="0"/>
      <w:marBottom w:val="0"/>
      <w:divBdr>
        <w:top w:val="none" w:sz="0" w:space="0" w:color="auto"/>
        <w:left w:val="none" w:sz="0" w:space="0" w:color="auto"/>
        <w:bottom w:val="none" w:sz="0" w:space="0" w:color="auto"/>
        <w:right w:val="none" w:sz="0" w:space="0" w:color="auto"/>
      </w:divBdr>
      <w:divsChild>
        <w:div w:id="241139039">
          <w:marLeft w:val="0"/>
          <w:marRight w:val="0"/>
          <w:marTop w:val="0"/>
          <w:marBottom w:val="225"/>
          <w:divBdr>
            <w:top w:val="none" w:sz="0" w:space="0" w:color="auto"/>
            <w:left w:val="none" w:sz="0" w:space="0" w:color="auto"/>
            <w:bottom w:val="none" w:sz="0" w:space="0" w:color="auto"/>
            <w:right w:val="none" w:sz="0" w:space="0" w:color="auto"/>
          </w:divBdr>
        </w:div>
      </w:divsChild>
    </w:div>
    <w:div w:id="1557007452">
      <w:bodyDiv w:val="1"/>
      <w:marLeft w:val="0"/>
      <w:marRight w:val="0"/>
      <w:marTop w:val="0"/>
      <w:marBottom w:val="0"/>
      <w:divBdr>
        <w:top w:val="none" w:sz="0" w:space="0" w:color="auto"/>
        <w:left w:val="none" w:sz="0" w:space="0" w:color="auto"/>
        <w:bottom w:val="none" w:sz="0" w:space="0" w:color="auto"/>
        <w:right w:val="none" w:sz="0" w:space="0" w:color="auto"/>
      </w:divBdr>
    </w:div>
    <w:div w:id="1557861098">
      <w:bodyDiv w:val="1"/>
      <w:marLeft w:val="0"/>
      <w:marRight w:val="0"/>
      <w:marTop w:val="0"/>
      <w:marBottom w:val="0"/>
      <w:divBdr>
        <w:top w:val="none" w:sz="0" w:space="0" w:color="auto"/>
        <w:left w:val="none" w:sz="0" w:space="0" w:color="auto"/>
        <w:bottom w:val="none" w:sz="0" w:space="0" w:color="auto"/>
        <w:right w:val="none" w:sz="0" w:space="0" w:color="auto"/>
      </w:divBdr>
      <w:divsChild>
        <w:div w:id="739012952">
          <w:marLeft w:val="0"/>
          <w:marRight w:val="0"/>
          <w:marTop w:val="0"/>
          <w:marBottom w:val="225"/>
          <w:divBdr>
            <w:top w:val="none" w:sz="0" w:space="0" w:color="auto"/>
            <w:left w:val="none" w:sz="0" w:space="0" w:color="auto"/>
            <w:bottom w:val="none" w:sz="0" w:space="0" w:color="auto"/>
            <w:right w:val="none" w:sz="0" w:space="0" w:color="auto"/>
          </w:divBdr>
        </w:div>
      </w:divsChild>
    </w:div>
    <w:div w:id="1561674962">
      <w:bodyDiv w:val="1"/>
      <w:marLeft w:val="0"/>
      <w:marRight w:val="0"/>
      <w:marTop w:val="0"/>
      <w:marBottom w:val="0"/>
      <w:divBdr>
        <w:top w:val="none" w:sz="0" w:space="0" w:color="auto"/>
        <w:left w:val="none" w:sz="0" w:space="0" w:color="auto"/>
        <w:bottom w:val="none" w:sz="0" w:space="0" w:color="auto"/>
        <w:right w:val="none" w:sz="0" w:space="0" w:color="auto"/>
      </w:divBdr>
      <w:divsChild>
        <w:div w:id="448668447">
          <w:marLeft w:val="0"/>
          <w:marRight w:val="0"/>
          <w:marTop w:val="0"/>
          <w:marBottom w:val="225"/>
          <w:divBdr>
            <w:top w:val="none" w:sz="0" w:space="0" w:color="auto"/>
            <w:left w:val="none" w:sz="0" w:space="0" w:color="auto"/>
            <w:bottom w:val="none" w:sz="0" w:space="0" w:color="auto"/>
            <w:right w:val="none" w:sz="0" w:space="0" w:color="auto"/>
          </w:divBdr>
        </w:div>
      </w:divsChild>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4243843">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5169003">
      <w:bodyDiv w:val="1"/>
      <w:marLeft w:val="0"/>
      <w:marRight w:val="0"/>
      <w:marTop w:val="0"/>
      <w:marBottom w:val="0"/>
      <w:divBdr>
        <w:top w:val="none" w:sz="0" w:space="0" w:color="auto"/>
        <w:left w:val="none" w:sz="0" w:space="0" w:color="auto"/>
        <w:bottom w:val="none" w:sz="0" w:space="0" w:color="auto"/>
        <w:right w:val="none" w:sz="0" w:space="0" w:color="auto"/>
      </w:divBdr>
      <w:divsChild>
        <w:div w:id="1822887165">
          <w:marLeft w:val="0"/>
          <w:marRight w:val="0"/>
          <w:marTop w:val="0"/>
          <w:marBottom w:val="240"/>
          <w:divBdr>
            <w:top w:val="none" w:sz="0" w:space="0" w:color="auto"/>
            <w:left w:val="none" w:sz="0" w:space="0" w:color="auto"/>
            <w:bottom w:val="none" w:sz="0" w:space="0" w:color="auto"/>
            <w:right w:val="none" w:sz="0" w:space="0" w:color="auto"/>
          </w:divBdr>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00066371">
      <w:bodyDiv w:val="1"/>
      <w:marLeft w:val="0"/>
      <w:marRight w:val="0"/>
      <w:marTop w:val="0"/>
      <w:marBottom w:val="0"/>
      <w:divBdr>
        <w:top w:val="none" w:sz="0" w:space="0" w:color="auto"/>
        <w:left w:val="none" w:sz="0" w:space="0" w:color="auto"/>
        <w:bottom w:val="none" w:sz="0" w:space="0" w:color="auto"/>
        <w:right w:val="none" w:sz="0" w:space="0" w:color="auto"/>
      </w:divBdr>
    </w:div>
    <w:div w:id="1607928136">
      <w:bodyDiv w:val="1"/>
      <w:marLeft w:val="0"/>
      <w:marRight w:val="0"/>
      <w:marTop w:val="0"/>
      <w:marBottom w:val="0"/>
      <w:divBdr>
        <w:top w:val="none" w:sz="0" w:space="0" w:color="auto"/>
        <w:left w:val="none" w:sz="0" w:space="0" w:color="auto"/>
        <w:bottom w:val="none" w:sz="0" w:space="0" w:color="auto"/>
        <w:right w:val="none" w:sz="0" w:space="0" w:color="auto"/>
      </w:divBdr>
      <w:divsChild>
        <w:div w:id="74980189">
          <w:marLeft w:val="0"/>
          <w:marRight w:val="0"/>
          <w:marTop w:val="0"/>
          <w:marBottom w:val="225"/>
          <w:divBdr>
            <w:top w:val="none" w:sz="0" w:space="0" w:color="auto"/>
            <w:left w:val="none" w:sz="0" w:space="0" w:color="auto"/>
            <w:bottom w:val="none" w:sz="0" w:space="0" w:color="auto"/>
            <w:right w:val="none" w:sz="0" w:space="0" w:color="auto"/>
          </w:divBdr>
        </w:div>
      </w:divsChild>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69668865">
      <w:bodyDiv w:val="1"/>
      <w:marLeft w:val="0"/>
      <w:marRight w:val="0"/>
      <w:marTop w:val="0"/>
      <w:marBottom w:val="0"/>
      <w:divBdr>
        <w:top w:val="none" w:sz="0" w:space="0" w:color="auto"/>
        <w:left w:val="none" w:sz="0" w:space="0" w:color="auto"/>
        <w:bottom w:val="none" w:sz="0" w:space="0" w:color="auto"/>
        <w:right w:val="none" w:sz="0" w:space="0" w:color="auto"/>
      </w:divBdr>
    </w:div>
    <w:div w:id="1670323915">
      <w:bodyDiv w:val="1"/>
      <w:marLeft w:val="0"/>
      <w:marRight w:val="0"/>
      <w:marTop w:val="0"/>
      <w:marBottom w:val="0"/>
      <w:divBdr>
        <w:top w:val="none" w:sz="0" w:space="0" w:color="auto"/>
        <w:left w:val="none" w:sz="0" w:space="0" w:color="auto"/>
        <w:bottom w:val="none" w:sz="0" w:space="0" w:color="auto"/>
        <w:right w:val="none" w:sz="0" w:space="0" w:color="auto"/>
      </w:divBdr>
      <w:divsChild>
        <w:div w:id="499271481">
          <w:marLeft w:val="0"/>
          <w:marRight w:val="0"/>
          <w:marTop w:val="0"/>
          <w:marBottom w:val="225"/>
          <w:divBdr>
            <w:top w:val="none" w:sz="0" w:space="0" w:color="auto"/>
            <w:left w:val="none" w:sz="0" w:space="0" w:color="auto"/>
            <w:bottom w:val="none" w:sz="0" w:space="0" w:color="auto"/>
            <w:right w:val="none" w:sz="0" w:space="0" w:color="auto"/>
          </w:divBdr>
        </w:div>
      </w:divsChild>
    </w:div>
    <w:div w:id="1671832430">
      <w:bodyDiv w:val="1"/>
      <w:marLeft w:val="0"/>
      <w:marRight w:val="0"/>
      <w:marTop w:val="0"/>
      <w:marBottom w:val="0"/>
      <w:divBdr>
        <w:top w:val="none" w:sz="0" w:space="0" w:color="auto"/>
        <w:left w:val="none" w:sz="0" w:space="0" w:color="auto"/>
        <w:bottom w:val="none" w:sz="0" w:space="0" w:color="auto"/>
        <w:right w:val="none" w:sz="0" w:space="0" w:color="auto"/>
      </w:divBdr>
      <w:divsChild>
        <w:div w:id="416632506">
          <w:marLeft w:val="0"/>
          <w:marRight w:val="0"/>
          <w:marTop w:val="120"/>
          <w:marBottom w:val="0"/>
          <w:divBdr>
            <w:top w:val="none" w:sz="0" w:space="0" w:color="auto"/>
            <w:left w:val="none" w:sz="0" w:space="0" w:color="auto"/>
            <w:bottom w:val="none" w:sz="0" w:space="0" w:color="auto"/>
            <w:right w:val="none" w:sz="0" w:space="0" w:color="auto"/>
          </w:divBdr>
        </w:div>
      </w:divsChild>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80959109">
      <w:bodyDiv w:val="1"/>
      <w:marLeft w:val="0"/>
      <w:marRight w:val="0"/>
      <w:marTop w:val="0"/>
      <w:marBottom w:val="0"/>
      <w:divBdr>
        <w:top w:val="none" w:sz="0" w:space="0" w:color="auto"/>
        <w:left w:val="none" w:sz="0" w:space="0" w:color="auto"/>
        <w:bottom w:val="none" w:sz="0" w:space="0" w:color="auto"/>
        <w:right w:val="none" w:sz="0" w:space="0" w:color="auto"/>
      </w:divBdr>
      <w:divsChild>
        <w:div w:id="1340812767">
          <w:marLeft w:val="16"/>
          <w:marRight w:val="0"/>
          <w:marTop w:val="0"/>
          <w:marBottom w:val="0"/>
          <w:divBdr>
            <w:top w:val="none" w:sz="0" w:space="0" w:color="auto"/>
            <w:left w:val="none" w:sz="0" w:space="0" w:color="auto"/>
            <w:bottom w:val="none" w:sz="0" w:space="0" w:color="auto"/>
            <w:right w:val="none" w:sz="0" w:space="0" w:color="auto"/>
          </w:divBdr>
          <w:divsChild>
            <w:div w:id="961767810">
              <w:marLeft w:val="0"/>
              <w:marRight w:val="0"/>
              <w:marTop w:val="0"/>
              <w:marBottom w:val="0"/>
              <w:divBdr>
                <w:top w:val="none" w:sz="0" w:space="0" w:color="auto"/>
                <w:left w:val="none" w:sz="0" w:space="0" w:color="auto"/>
                <w:bottom w:val="none" w:sz="0" w:space="0" w:color="auto"/>
                <w:right w:val="none" w:sz="0" w:space="0" w:color="auto"/>
              </w:divBdr>
              <w:divsChild>
                <w:div w:id="1311178943">
                  <w:marLeft w:val="0"/>
                  <w:marRight w:val="0"/>
                  <w:marTop w:val="0"/>
                  <w:marBottom w:val="0"/>
                  <w:divBdr>
                    <w:top w:val="none" w:sz="0" w:space="0" w:color="auto"/>
                    <w:left w:val="none" w:sz="0" w:space="0" w:color="auto"/>
                    <w:bottom w:val="none" w:sz="0" w:space="0" w:color="auto"/>
                    <w:right w:val="none" w:sz="0" w:space="0" w:color="auto"/>
                  </w:divBdr>
                  <w:divsChild>
                    <w:div w:id="229579626">
                      <w:marLeft w:val="0"/>
                      <w:marRight w:val="0"/>
                      <w:marTop w:val="0"/>
                      <w:marBottom w:val="0"/>
                      <w:divBdr>
                        <w:top w:val="none" w:sz="0" w:space="0" w:color="auto"/>
                        <w:left w:val="none" w:sz="0" w:space="0" w:color="auto"/>
                        <w:bottom w:val="none" w:sz="0" w:space="0" w:color="auto"/>
                        <w:right w:val="none" w:sz="0" w:space="0" w:color="auto"/>
                      </w:divBdr>
                      <w:divsChild>
                        <w:div w:id="1833763116">
                          <w:marLeft w:val="0"/>
                          <w:marRight w:val="0"/>
                          <w:marTop w:val="300"/>
                          <w:marBottom w:val="0"/>
                          <w:divBdr>
                            <w:top w:val="none" w:sz="0" w:space="0" w:color="auto"/>
                            <w:left w:val="single" w:sz="18" w:space="19" w:color="DE1F26"/>
                            <w:bottom w:val="none" w:sz="0" w:space="0" w:color="auto"/>
                            <w:right w:val="none" w:sz="0" w:space="0" w:color="auto"/>
                          </w:divBdr>
                        </w:div>
                      </w:divsChild>
                    </w:div>
                  </w:divsChild>
                </w:div>
              </w:divsChild>
            </w:div>
          </w:divsChild>
        </w:div>
      </w:divsChild>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06982987">
      <w:bodyDiv w:val="1"/>
      <w:marLeft w:val="0"/>
      <w:marRight w:val="0"/>
      <w:marTop w:val="0"/>
      <w:marBottom w:val="0"/>
      <w:divBdr>
        <w:top w:val="none" w:sz="0" w:space="0" w:color="auto"/>
        <w:left w:val="none" w:sz="0" w:space="0" w:color="auto"/>
        <w:bottom w:val="none" w:sz="0" w:space="0" w:color="auto"/>
        <w:right w:val="none" w:sz="0" w:space="0" w:color="auto"/>
      </w:divBdr>
      <w:divsChild>
        <w:div w:id="634339915">
          <w:marLeft w:val="0"/>
          <w:marRight w:val="0"/>
          <w:marTop w:val="0"/>
          <w:marBottom w:val="225"/>
          <w:divBdr>
            <w:top w:val="none" w:sz="0" w:space="0" w:color="auto"/>
            <w:left w:val="none" w:sz="0" w:space="0" w:color="auto"/>
            <w:bottom w:val="none" w:sz="0" w:space="0" w:color="auto"/>
            <w:right w:val="none" w:sz="0" w:space="0" w:color="auto"/>
          </w:divBdr>
        </w:div>
      </w:divsChild>
    </w:div>
    <w:div w:id="1716008175">
      <w:bodyDiv w:val="1"/>
      <w:marLeft w:val="0"/>
      <w:marRight w:val="0"/>
      <w:marTop w:val="0"/>
      <w:marBottom w:val="0"/>
      <w:divBdr>
        <w:top w:val="none" w:sz="0" w:space="0" w:color="auto"/>
        <w:left w:val="none" w:sz="0" w:space="0" w:color="auto"/>
        <w:bottom w:val="none" w:sz="0" w:space="0" w:color="auto"/>
        <w:right w:val="none" w:sz="0" w:space="0" w:color="auto"/>
      </w:divBdr>
      <w:divsChild>
        <w:div w:id="384988941">
          <w:marLeft w:val="0"/>
          <w:marRight w:val="0"/>
          <w:marTop w:val="0"/>
          <w:marBottom w:val="225"/>
          <w:divBdr>
            <w:top w:val="none" w:sz="0" w:space="0" w:color="auto"/>
            <w:left w:val="none" w:sz="0" w:space="0" w:color="auto"/>
            <w:bottom w:val="none" w:sz="0" w:space="0" w:color="auto"/>
            <w:right w:val="none" w:sz="0" w:space="0" w:color="auto"/>
          </w:divBdr>
        </w:div>
      </w:divsChild>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178147">
      <w:bodyDiv w:val="1"/>
      <w:marLeft w:val="0"/>
      <w:marRight w:val="0"/>
      <w:marTop w:val="0"/>
      <w:marBottom w:val="0"/>
      <w:divBdr>
        <w:top w:val="none" w:sz="0" w:space="0" w:color="auto"/>
        <w:left w:val="none" w:sz="0" w:space="0" w:color="auto"/>
        <w:bottom w:val="none" w:sz="0" w:space="0" w:color="auto"/>
        <w:right w:val="none" w:sz="0" w:space="0" w:color="auto"/>
      </w:divBdr>
      <w:divsChild>
        <w:div w:id="1528592318">
          <w:marLeft w:val="0"/>
          <w:marRight w:val="0"/>
          <w:marTop w:val="0"/>
          <w:marBottom w:val="0"/>
          <w:divBdr>
            <w:top w:val="none" w:sz="0" w:space="0" w:color="auto"/>
            <w:left w:val="none" w:sz="0" w:space="0" w:color="auto"/>
            <w:bottom w:val="none" w:sz="0" w:space="0" w:color="auto"/>
            <w:right w:val="none" w:sz="0" w:space="0" w:color="auto"/>
          </w:divBdr>
          <w:divsChild>
            <w:div w:id="302349770">
              <w:marLeft w:val="0"/>
              <w:marRight w:val="0"/>
              <w:marTop w:val="0"/>
              <w:marBottom w:val="0"/>
              <w:divBdr>
                <w:top w:val="none" w:sz="0" w:space="0" w:color="auto"/>
                <w:left w:val="none" w:sz="0" w:space="0" w:color="auto"/>
                <w:bottom w:val="none" w:sz="0" w:space="0" w:color="auto"/>
                <w:right w:val="none" w:sz="0" w:space="0" w:color="auto"/>
              </w:divBdr>
              <w:divsChild>
                <w:div w:id="890383897">
                  <w:marLeft w:val="0"/>
                  <w:marRight w:val="0"/>
                  <w:marTop w:val="0"/>
                  <w:marBottom w:val="0"/>
                  <w:divBdr>
                    <w:top w:val="none" w:sz="0" w:space="0" w:color="auto"/>
                    <w:left w:val="none" w:sz="0" w:space="0" w:color="auto"/>
                    <w:bottom w:val="none" w:sz="0" w:space="0" w:color="auto"/>
                    <w:right w:val="none" w:sz="0" w:space="0" w:color="auto"/>
                  </w:divBdr>
                  <w:divsChild>
                    <w:div w:id="58939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41754550">
      <w:bodyDiv w:val="1"/>
      <w:marLeft w:val="0"/>
      <w:marRight w:val="0"/>
      <w:marTop w:val="0"/>
      <w:marBottom w:val="0"/>
      <w:divBdr>
        <w:top w:val="none" w:sz="0" w:space="0" w:color="auto"/>
        <w:left w:val="none" w:sz="0" w:space="0" w:color="auto"/>
        <w:bottom w:val="none" w:sz="0" w:space="0" w:color="auto"/>
        <w:right w:val="none" w:sz="0" w:space="0" w:color="auto"/>
      </w:divBdr>
    </w:div>
    <w:div w:id="1754627068">
      <w:bodyDiv w:val="1"/>
      <w:marLeft w:val="0"/>
      <w:marRight w:val="0"/>
      <w:marTop w:val="0"/>
      <w:marBottom w:val="0"/>
      <w:divBdr>
        <w:top w:val="none" w:sz="0" w:space="0" w:color="auto"/>
        <w:left w:val="none" w:sz="0" w:space="0" w:color="auto"/>
        <w:bottom w:val="none" w:sz="0" w:space="0" w:color="auto"/>
        <w:right w:val="none" w:sz="0" w:space="0" w:color="auto"/>
      </w:divBdr>
      <w:divsChild>
        <w:div w:id="661128859">
          <w:marLeft w:val="0"/>
          <w:marRight w:val="0"/>
          <w:marTop w:val="0"/>
          <w:marBottom w:val="225"/>
          <w:divBdr>
            <w:top w:val="none" w:sz="0" w:space="0" w:color="auto"/>
            <w:left w:val="none" w:sz="0" w:space="0" w:color="auto"/>
            <w:bottom w:val="none" w:sz="0" w:space="0" w:color="auto"/>
            <w:right w:val="none" w:sz="0" w:space="0" w:color="auto"/>
          </w:divBdr>
        </w:div>
      </w:divsChild>
    </w:div>
    <w:div w:id="1759712727">
      <w:bodyDiv w:val="1"/>
      <w:marLeft w:val="0"/>
      <w:marRight w:val="0"/>
      <w:marTop w:val="0"/>
      <w:marBottom w:val="0"/>
      <w:divBdr>
        <w:top w:val="none" w:sz="0" w:space="0" w:color="auto"/>
        <w:left w:val="none" w:sz="0" w:space="0" w:color="auto"/>
        <w:bottom w:val="none" w:sz="0" w:space="0" w:color="auto"/>
        <w:right w:val="none" w:sz="0" w:space="0" w:color="auto"/>
      </w:divBdr>
      <w:divsChild>
        <w:div w:id="379717354">
          <w:marLeft w:val="0"/>
          <w:marRight w:val="0"/>
          <w:marTop w:val="0"/>
          <w:marBottom w:val="240"/>
          <w:divBdr>
            <w:top w:val="none" w:sz="0" w:space="0" w:color="auto"/>
            <w:left w:val="none" w:sz="0" w:space="0" w:color="auto"/>
            <w:bottom w:val="none" w:sz="0" w:space="0" w:color="auto"/>
            <w:right w:val="none" w:sz="0" w:space="0" w:color="auto"/>
          </w:divBdr>
        </w:div>
        <w:div w:id="1437404207">
          <w:marLeft w:val="0"/>
          <w:marRight w:val="0"/>
          <w:marTop w:val="0"/>
          <w:marBottom w:val="0"/>
          <w:divBdr>
            <w:top w:val="none" w:sz="0" w:space="0" w:color="auto"/>
            <w:left w:val="none" w:sz="0" w:space="0" w:color="auto"/>
            <w:bottom w:val="none" w:sz="0" w:space="0" w:color="auto"/>
            <w:right w:val="none" w:sz="0" w:space="0" w:color="auto"/>
          </w:divBdr>
        </w:div>
      </w:divsChild>
    </w:div>
    <w:div w:id="1773671893">
      <w:bodyDiv w:val="1"/>
      <w:marLeft w:val="0"/>
      <w:marRight w:val="0"/>
      <w:marTop w:val="0"/>
      <w:marBottom w:val="0"/>
      <w:divBdr>
        <w:top w:val="none" w:sz="0" w:space="0" w:color="auto"/>
        <w:left w:val="none" w:sz="0" w:space="0" w:color="auto"/>
        <w:bottom w:val="none" w:sz="0" w:space="0" w:color="auto"/>
        <w:right w:val="none" w:sz="0" w:space="0" w:color="auto"/>
      </w:divBdr>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1579047">
      <w:bodyDiv w:val="1"/>
      <w:marLeft w:val="0"/>
      <w:marRight w:val="0"/>
      <w:marTop w:val="0"/>
      <w:marBottom w:val="0"/>
      <w:divBdr>
        <w:top w:val="none" w:sz="0" w:space="0" w:color="auto"/>
        <w:left w:val="none" w:sz="0" w:space="0" w:color="auto"/>
        <w:bottom w:val="none" w:sz="0" w:space="0" w:color="auto"/>
        <w:right w:val="none" w:sz="0" w:space="0" w:color="auto"/>
      </w:divBdr>
      <w:divsChild>
        <w:div w:id="719400826">
          <w:marLeft w:val="0"/>
          <w:marRight w:val="0"/>
          <w:marTop w:val="0"/>
          <w:marBottom w:val="240"/>
          <w:divBdr>
            <w:top w:val="none" w:sz="0" w:space="0" w:color="auto"/>
            <w:left w:val="none" w:sz="0" w:space="0" w:color="auto"/>
            <w:bottom w:val="none" w:sz="0" w:space="0" w:color="auto"/>
            <w:right w:val="none" w:sz="0" w:space="0" w:color="auto"/>
          </w:divBdr>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79080370">
      <w:bodyDiv w:val="1"/>
      <w:marLeft w:val="0"/>
      <w:marRight w:val="0"/>
      <w:marTop w:val="0"/>
      <w:marBottom w:val="0"/>
      <w:divBdr>
        <w:top w:val="none" w:sz="0" w:space="0" w:color="auto"/>
        <w:left w:val="none" w:sz="0" w:space="0" w:color="auto"/>
        <w:bottom w:val="none" w:sz="0" w:space="0" w:color="auto"/>
        <w:right w:val="none" w:sz="0" w:space="0" w:color="auto"/>
      </w:divBdr>
    </w:div>
    <w:div w:id="1884974211">
      <w:bodyDiv w:val="1"/>
      <w:marLeft w:val="0"/>
      <w:marRight w:val="0"/>
      <w:marTop w:val="0"/>
      <w:marBottom w:val="0"/>
      <w:divBdr>
        <w:top w:val="none" w:sz="0" w:space="0" w:color="auto"/>
        <w:left w:val="none" w:sz="0" w:space="0" w:color="auto"/>
        <w:bottom w:val="none" w:sz="0" w:space="0" w:color="auto"/>
        <w:right w:val="none" w:sz="0" w:space="0" w:color="auto"/>
      </w:divBdr>
      <w:divsChild>
        <w:div w:id="698511561">
          <w:marLeft w:val="0"/>
          <w:marRight w:val="0"/>
          <w:marTop w:val="0"/>
          <w:marBottom w:val="240"/>
          <w:divBdr>
            <w:top w:val="none" w:sz="0" w:space="0" w:color="auto"/>
            <w:left w:val="none" w:sz="0" w:space="0" w:color="auto"/>
            <w:bottom w:val="none" w:sz="0" w:space="0" w:color="auto"/>
            <w:right w:val="none" w:sz="0" w:space="0" w:color="auto"/>
          </w:divBdr>
        </w:div>
      </w:divsChild>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97736729">
      <w:bodyDiv w:val="1"/>
      <w:marLeft w:val="0"/>
      <w:marRight w:val="0"/>
      <w:marTop w:val="0"/>
      <w:marBottom w:val="0"/>
      <w:divBdr>
        <w:top w:val="none" w:sz="0" w:space="0" w:color="auto"/>
        <w:left w:val="none" w:sz="0" w:space="0" w:color="auto"/>
        <w:bottom w:val="none" w:sz="0" w:space="0" w:color="auto"/>
        <w:right w:val="none" w:sz="0" w:space="0" w:color="auto"/>
      </w:divBdr>
      <w:divsChild>
        <w:div w:id="1505433705">
          <w:marLeft w:val="0"/>
          <w:marRight w:val="0"/>
          <w:marTop w:val="0"/>
          <w:marBottom w:val="225"/>
          <w:divBdr>
            <w:top w:val="none" w:sz="0" w:space="0" w:color="auto"/>
            <w:left w:val="none" w:sz="0" w:space="0" w:color="auto"/>
            <w:bottom w:val="none" w:sz="0" w:space="0" w:color="auto"/>
            <w:right w:val="none" w:sz="0" w:space="0" w:color="auto"/>
          </w:divBdr>
        </w:div>
      </w:divsChild>
    </w:div>
    <w:div w:id="1899828064">
      <w:bodyDiv w:val="1"/>
      <w:marLeft w:val="0"/>
      <w:marRight w:val="0"/>
      <w:marTop w:val="0"/>
      <w:marBottom w:val="0"/>
      <w:divBdr>
        <w:top w:val="none" w:sz="0" w:space="0" w:color="auto"/>
        <w:left w:val="none" w:sz="0" w:space="0" w:color="auto"/>
        <w:bottom w:val="none" w:sz="0" w:space="0" w:color="auto"/>
        <w:right w:val="none" w:sz="0" w:space="0" w:color="auto"/>
      </w:divBdr>
      <w:divsChild>
        <w:div w:id="2108303746">
          <w:marLeft w:val="0"/>
          <w:marRight w:val="0"/>
          <w:marTop w:val="0"/>
          <w:marBottom w:val="240"/>
          <w:divBdr>
            <w:top w:val="none" w:sz="0" w:space="0" w:color="auto"/>
            <w:left w:val="none" w:sz="0" w:space="0" w:color="auto"/>
            <w:bottom w:val="none" w:sz="0" w:space="0" w:color="auto"/>
            <w:right w:val="none" w:sz="0" w:space="0" w:color="auto"/>
          </w:divBdr>
        </w:div>
      </w:divsChild>
    </w:div>
    <w:div w:id="1912814224">
      <w:bodyDiv w:val="1"/>
      <w:marLeft w:val="0"/>
      <w:marRight w:val="0"/>
      <w:marTop w:val="0"/>
      <w:marBottom w:val="0"/>
      <w:divBdr>
        <w:top w:val="none" w:sz="0" w:space="0" w:color="auto"/>
        <w:left w:val="none" w:sz="0" w:space="0" w:color="auto"/>
        <w:bottom w:val="none" w:sz="0" w:space="0" w:color="auto"/>
        <w:right w:val="none" w:sz="0" w:space="0" w:color="auto"/>
      </w:divBdr>
      <w:divsChild>
        <w:div w:id="439374460">
          <w:marLeft w:val="0"/>
          <w:marRight w:val="0"/>
          <w:marTop w:val="120"/>
          <w:marBottom w:val="0"/>
          <w:divBdr>
            <w:top w:val="none" w:sz="0" w:space="0" w:color="auto"/>
            <w:left w:val="none" w:sz="0" w:space="0" w:color="auto"/>
            <w:bottom w:val="none" w:sz="0" w:space="0" w:color="auto"/>
            <w:right w:val="none" w:sz="0" w:space="0" w:color="auto"/>
          </w:divBdr>
        </w:div>
      </w:divsChild>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28883485">
      <w:bodyDiv w:val="1"/>
      <w:marLeft w:val="0"/>
      <w:marRight w:val="0"/>
      <w:marTop w:val="0"/>
      <w:marBottom w:val="0"/>
      <w:divBdr>
        <w:top w:val="none" w:sz="0" w:space="0" w:color="auto"/>
        <w:left w:val="none" w:sz="0" w:space="0" w:color="auto"/>
        <w:bottom w:val="none" w:sz="0" w:space="0" w:color="auto"/>
        <w:right w:val="none" w:sz="0" w:space="0" w:color="auto"/>
      </w:divBdr>
      <w:divsChild>
        <w:div w:id="1065252038">
          <w:marLeft w:val="0"/>
          <w:marRight w:val="0"/>
          <w:marTop w:val="0"/>
          <w:marBottom w:val="240"/>
          <w:divBdr>
            <w:top w:val="none" w:sz="0" w:space="0" w:color="auto"/>
            <w:left w:val="none" w:sz="0" w:space="0" w:color="auto"/>
            <w:bottom w:val="none" w:sz="0" w:space="0" w:color="auto"/>
            <w:right w:val="none" w:sz="0" w:space="0" w:color="auto"/>
          </w:divBdr>
        </w:div>
      </w:divsChild>
    </w:div>
    <w:div w:id="1935631541">
      <w:bodyDiv w:val="1"/>
      <w:marLeft w:val="0"/>
      <w:marRight w:val="0"/>
      <w:marTop w:val="0"/>
      <w:marBottom w:val="0"/>
      <w:divBdr>
        <w:top w:val="none" w:sz="0" w:space="0" w:color="auto"/>
        <w:left w:val="none" w:sz="0" w:space="0" w:color="auto"/>
        <w:bottom w:val="none" w:sz="0" w:space="0" w:color="auto"/>
        <w:right w:val="none" w:sz="0" w:space="0" w:color="auto"/>
      </w:divBdr>
    </w:div>
    <w:div w:id="1939559302">
      <w:bodyDiv w:val="1"/>
      <w:marLeft w:val="0"/>
      <w:marRight w:val="0"/>
      <w:marTop w:val="0"/>
      <w:marBottom w:val="0"/>
      <w:divBdr>
        <w:top w:val="none" w:sz="0" w:space="0" w:color="auto"/>
        <w:left w:val="none" w:sz="0" w:space="0" w:color="auto"/>
        <w:bottom w:val="none" w:sz="0" w:space="0" w:color="auto"/>
        <w:right w:val="none" w:sz="0" w:space="0" w:color="auto"/>
      </w:divBdr>
      <w:divsChild>
        <w:div w:id="706413358">
          <w:marLeft w:val="0"/>
          <w:marRight w:val="0"/>
          <w:marTop w:val="120"/>
          <w:marBottom w:val="0"/>
          <w:divBdr>
            <w:top w:val="none" w:sz="0" w:space="0" w:color="auto"/>
            <w:left w:val="none" w:sz="0" w:space="0" w:color="auto"/>
            <w:bottom w:val="none" w:sz="0" w:space="0" w:color="auto"/>
            <w:right w:val="none" w:sz="0" w:space="0" w:color="auto"/>
          </w:divBdr>
        </w:div>
      </w:divsChild>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97996817">
      <w:bodyDiv w:val="1"/>
      <w:marLeft w:val="0"/>
      <w:marRight w:val="0"/>
      <w:marTop w:val="0"/>
      <w:marBottom w:val="0"/>
      <w:divBdr>
        <w:top w:val="none" w:sz="0" w:space="0" w:color="auto"/>
        <w:left w:val="none" w:sz="0" w:space="0" w:color="auto"/>
        <w:bottom w:val="none" w:sz="0" w:space="0" w:color="auto"/>
        <w:right w:val="none" w:sz="0" w:space="0" w:color="auto"/>
      </w:divBdr>
      <w:divsChild>
        <w:div w:id="52973280">
          <w:marLeft w:val="0"/>
          <w:marRight w:val="0"/>
          <w:marTop w:val="0"/>
          <w:marBottom w:val="0"/>
          <w:divBdr>
            <w:top w:val="none" w:sz="0" w:space="0" w:color="auto"/>
            <w:left w:val="none" w:sz="0" w:space="0" w:color="auto"/>
            <w:bottom w:val="none" w:sz="0" w:space="0" w:color="auto"/>
            <w:right w:val="none" w:sz="0" w:space="0" w:color="auto"/>
          </w:divBdr>
          <w:divsChild>
            <w:div w:id="2013755430">
              <w:marLeft w:val="0"/>
              <w:marRight w:val="0"/>
              <w:marTop w:val="0"/>
              <w:marBottom w:val="0"/>
              <w:divBdr>
                <w:top w:val="none" w:sz="0" w:space="0" w:color="auto"/>
                <w:left w:val="none" w:sz="0" w:space="0" w:color="auto"/>
                <w:bottom w:val="none" w:sz="0" w:space="0" w:color="auto"/>
                <w:right w:val="none" w:sz="0" w:space="0" w:color="auto"/>
              </w:divBdr>
              <w:divsChild>
                <w:div w:id="973025797">
                  <w:marLeft w:val="0"/>
                  <w:marRight w:val="0"/>
                  <w:marTop w:val="0"/>
                  <w:marBottom w:val="0"/>
                  <w:divBdr>
                    <w:top w:val="none" w:sz="0" w:space="0" w:color="auto"/>
                    <w:left w:val="none" w:sz="0" w:space="0" w:color="auto"/>
                    <w:bottom w:val="none" w:sz="0" w:space="0" w:color="auto"/>
                    <w:right w:val="none" w:sz="0" w:space="0" w:color="auto"/>
                  </w:divBdr>
                  <w:divsChild>
                    <w:div w:id="564802919">
                      <w:marLeft w:val="0"/>
                      <w:marRight w:val="0"/>
                      <w:marTop w:val="0"/>
                      <w:marBottom w:val="0"/>
                      <w:divBdr>
                        <w:top w:val="none" w:sz="0" w:space="0" w:color="auto"/>
                        <w:left w:val="none" w:sz="0" w:space="0" w:color="auto"/>
                        <w:bottom w:val="none" w:sz="0" w:space="0" w:color="auto"/>
                        <w:right w:val="none" w:sz="0" w:space="0" w:color="auto"/>
                      </w:divBdr>
                      <w:divsChild>
                        <w:div w:id="932711240">
                          <w:marLeft w:val="0"/>
                          <w:marRight w:val="0"/>
                          <w:marTop w:val="0"/>
                          <w:marBottom w:val="0"/>
                          <w:divBdr>
                            <w:top w:val="none" w:sz="0" w:space="0" w:color="auto"/>
                            <w:left w:val="none" w:sz="0" w:space="0" w:color="auto"/>
                            <w:bottom w:val="none" w:sz="0" w:space="0" w:color="auto"/>
                            <w:right w:val="none" w:sz="0" w:space="0" w:color="auto"/>
                          </w:divBdr>
                          <w:divsChild>
                            <w:div w:id="1793328400">
                              <w:marLeft w:val="0"/>
                              <w:marRight w:val="0"/>
                              <w:marTop w:val="0"/>
                              <w:marBottom w:val="0"/>
                              <w:divBdr>
                                <w:top w:val="none" w:sz="0" w:space="0" w:color="auto"/>
                                <w:left w:val="none" w:sz="0" w:space="0" w:color="auto"/>
                                <w:bottom w:val="none" w:sz="0" w:space="0" w:color="auto"/>
                                <w:right w:val="none" w:sz="0" w:space="0" w:color="auto"/>
                              </w:divBdr>
                              <w:divsChild>
                                <w:div w:id="258417433">
                                  <w:marLeft w:val="0"/>
                                  <w:marRight w:val="0"/>
                                  <w:marTop w:val="0"/>
                                  <w:marBottom w:val="0"/>
                                  <w:divBdr>
                                    <w:top w:val="none" w:sz="0" w:space="0" w:color="auto"/>
                                    <w:left w:val="none" w:sz="0" w:space="0" w:color="auto"/>
                                    <w:bottom w:val="none" w:sz="0" w:space="0" w:color="auto"/>
                                    <w:right w:val="none" w:sz="0" w:space="0" w:color="auto"/>
                                  </w:divBdr>
                                </w:div>
                                <w:div w:id="69427927">
                                  <w:marLeft w:val="0"/>
                                  <w:marRight w:val="0"/>
                                  <w:marTop w:val="0"/>
                                  <w:marBottom w:val="0"/>
                                  <w:divBdr>
                                    <w:top w:val="none" w:sz="0" w:space="0" w:color="auto"/>
                                    <w:left w:val="none" w:sz="0" w:space="0" w:color="auto"/>
                                    <w:bottom w:val="none" w:sz="0" w:space="0" w:color="auto"/>
                                    <w:right w:val="none" w:sz="0" w:space="0" w:color="auto"/>
                                  </w:divBdr>
                                  <w:divsChild>
                                    <w:div w:id="1309280417">
                                      <w:marLeft w:val="0"/>
                                      <w:marRight w:val="0"/>
                                      <w:marTop w:val="0"/>
                                      <w:marBottom w:val="0"/>
                                      <w:divBdr>
                                        <w:top w:val="none" w:sz="0" w:space="0" w:color="auto"/>
                                        <w:left w:val="none" w:sz="0" w:space="0" w:color="auto"/>
                                        <w:bottom w:val="none" w:sz="0" w:space="0" w:color="auto"/>
                                        <w:right w:val="none" w:sz="0" w:space="0" w:color="auto"/>
                                      </w:divBdr>
                                      <w:divsChild>
                                        <w:div w:id="2001079688">
                                          <w:marLeft w:val="0"/>
                                          <w:marRight w:val="0"/>
                                          <w:marTop w:val="0"/>
                                          <w:marBottom w:val="0"/>
                                          <w:divBdr>
                                            <w:top w:val="none" w:sz="0" w:space="0" w:color="auto"/>
                                            <w:left w:val="none" w:sz="0" w:space="0" w:color="auto"/>
                                            <w:bottom w:val="none" w:sz="0" w:space="0" w:color="auto"/>
                                            <w:right w:val="none" w:sz="0" w:space="0" w:color="auto"/>
                                          </w:divBdr>
                                        </w:div>
                                        <w:div w:id="874387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7007493">
                              <w:marLeft w:val="0"/>
                              <w:marRight w:val="0"/>
                              <w:marTop w:val="0"/>
                              <w:marBottom w:val="0"/>
                              <w:divBdr>
                                <w:top w:val="none" w:sz="0" w:space="0" w:color="auto"/>
                                <w:left w:val="none" w:sz="0" w:space="0" w:color="auto"/>
                                <w:bottom w:val="none" w:sz="0" w:space="0" w:color="auto"/>
                                <w:right w:val="none" w:sz="0" w:space="0" w:color="auto"/>
                              </w:divBdr>
                              <w:divsChild>
                                <w:div w:id="1172260736">
                                  <w:marLeft w:val="0"/>
                                  <w:marRight w:val="0"/>
                                  <w:marTop w:val="0"/>
                                  <w:marBottom w:val="0"/>
                                  <w:divBdr>
                                    <w:top w:val="none" w:sz="0" w:space="0" w:color="auto"/>
                                    <w:left w:val="none" w:sz="0" w:space="0" w:color="auto"/>
                                    <w:bottom w:val="none" w:sz="0" w:space="0" w:color="auto"/>
                                    <w:right w:val="none" w:sz="0" w:space="0" w:color="auto"/>
                                  </w:divBdr>
                                </w:div>
                                <w:div w:id="176969820">
                                  <w:marLeft w:val="0"/>
                                  <w:marRight w:val="0"/>
                                  <w:marTop w:val="0"/>
                                  <w:marBottom w:val="0"/>
                                  <w:divBdr>
                                    <w:top w:val="none" w:sz="0" w:space="0" w:color="auto"/>
                                    <w:left w:val="none" w:sz="0" w:space="0" w:color="auto"/>
                                    <w:bottom w:val="none" w:sz="0" w:space="0" w:color="auto"/>
                                    <w:right w:val="none" w:sz="0" w:space="0" w:color="auto"/>
                                  </w:divBdr>
                                </w:div>
                              </w:divsChild>
                            </w:div>
                            <w:div w:id="417293024">
                              <w:marLeft w:val="0"/>
                              <w:marRight w:val="0"/>
                              <w:marTop w:val="0"/>
                              <w:marBottom w:val="0"/>
                              <w:divBdr>
                                <w:top w:val="none" w:sz="0" w:space="0" w:color="auto"/>
                                <w:left w:val="none" w:sz="0" w:space="0" w:color="auto"/>
                                <w:bottom w:val="none" w:sz="0" w:space="0" w:color="auto"/>
                                <w:right w:val="none" w:sz="0" w:space="0" w:color="auto"/>
                              </w:divBdr>
                              <w:divsChild>
                                <w:div w:id="1655602765">
                                  <w:marLeft w:val="0"/>
                                  <w:marRight w:val="0"/>
                                  <w:marTop w:val="0"/>
                                  <w:marBottom w:val="0"/>
                                  <w:divBdr>
                                    <w:top w:val="none" w:sz="0" w:space="0" w:color="auto"/>
                                    <w:left w:val="none" w:sz="0" w:space="0" w:color="auto"/>
                                    <w:bottom w:val="none" w:sz="0" w:space="0" w:color="auto"/>
                                    <w:right w:val="none" w:sz="0" w:space="0" w:color="auto"/>
                                  </w:divBdr>
                                </w:div>
                                <w:div w:id="1866402364">
                                  <w:marLeft w:val="0"/>
                                  <w:marRight w:val="0"/>
                                  <w:marTop w:val="0"/>
                                  <w:marBottom w:val="0"/>
                                  <w:divBdr>
                                    <w:top w:val="none" w:sz="0" w:space="0" w:color="auto"/>
                                    <w:left w:val="none" w:sz="0" w:space="0" w:color="auto"/>
                                    <w:bottom w:val="none" w:sz="0" w:space="0" w:color="auto"/>
                                    <w:right w:val="none" w:sz="0" w:space="0" w:color="auto"/>
                                  </w:divBdr>
                                </w:div>
                              </w:divsChild>
                            </w:div>
                            <w:div w:id="230313884">
                              <w:marLeft w:val="0"/>
                              <w:marRight w:val="0"/>
                              <w:marTop w:val="0"/>
                              <w:marBottom w:val="0"/>
                              <w:divBdr>
                                <w:top w:val="none" w:sz="0" w:space="0" w:color="auto"/>
                                <w:left w:val="none" w:sz="0" w:space="0" w:color="auto"/>
                                <w:bottom w:val="none" w:sz="0" w:space="0" w:color="auto"/>
                                <w:right w:val="none" w:sz="0" w:space="0" w:color="auto"/>
                              </w:divBdr>
                              <w:divsChild>
                                <w:div w:id="1126119468">
                                  <w:marLeft w:val="0"/>
                                  <w:marRight w:val="0"/>
                                  <w:marTop w:val="0"/>
                                  <w:marBottom w:val="0"/>
                                  <w:divBdr>
                                    <w:top w:val="none" w:sz="0" w:space="0" w:color="auto"/>
                                    <w:left w:val="none" w:sz="0" w:space="0" w:color="auto"/>
                                    <w:bottom w:val="none" w:sz="0" w:space="0" w:color="auto"/>
                                    <w:right w:val="none" w:sz="0" w:space="0" w:color="auto"/>
                                  </w:divBdr>
                                </w:div>
                                <w:div w:id="395279125">
                                  <w:marLeft w:val="0"/>
                                  <w:marRight w:val="0"/>
                                  <w:marTop w:val="0"/>
                                  <w:marBottom w:val="0"/>
                                  <w:divBdr>
                                    <w:top w:val="none" w:sz="0" w:space="0" w:color="auto"/>
                                    <w:left w:val="none" w:sz="0" w:space="0" w:color="auto"/>
                                    <w:bottom w:val="none" w:sz="0" w:space="0" w:color="auto"/>
                                    <w:right w:val="none" w:sz="0" w:space="0" w:color="auto"/>
                                  </w:divBdr>
                                </w:div>
                              </w:divsChild>
                            </w:div>
                            <w:div w:id="1209074413">
                              <w:marLeft w:val="0"/>
                              <w:marRight w:val="0"/>
                              <w:marTop w:val="0"/>
                              <w:marBottom w:val="0"/>
                              <w:divBdr>
                                <w:top w:val="none" w:sz="0" w:space="0" w:color="auto"/>
                                <w:left w:val="none" w:sz="0" w:space="0" w:color="auto"/>
                                <w:bottom w:val="none" w:sz="0" w:space="0" w:color="auto"/>
                                <w:right w:val="none" w:sz="0" w:space="0" w:color="auto"/>
                              </w:divBdr>
                              <w:divsChild>
                                <w:div w:id="1104303767">
                                  <w:marLeft w:val="0"/>
                                  <w:marRight w:val="0"/>
                                  <w:marTop w:val="0"/>
                                  <w:marBottom w:val="0"/>
                                  <w:divBdr>
                                    <w:top w:val="none" w:sz="0" w:space="0" w:color="auto"/>
                                    <w:left w:val="none" w:sz="0" w:space="0" w:color="auto"/>
                                    <w:bottom w:val="none" w:sz="0" w:space="0" w:color="auto"/>
                                    <w:right w:val="none" w:sz="0" w:space="0" w:color="auto"/>
                                  </w:divBdr>
                                </w:div>
                                <w:div w:id="2126189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8942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00763578">
      <w:bodyDiv w:val="1"/>
      <w:marLeft w:val="0"/>
      <w:marRight w:val="0"/>
      <w:marTop w:val="0"/>
      <w:marBottom w:val="0"/>
      <w:divBdr>
        <w:top w:val="none" w:sz="0" w:space="0" w:color="auto"/>
        <w:left w:val="none" w:sz="0" w:space="0" w:color="auto"/>
        <w:bottom w:val="none" w:sz="0" w:space="0" w:color="auto"/>
        <w:right w:val="none" w:sz="0" w:space="0" w:color="auto"/>
      </w:divBdr>
      <w:divsChild>
        <w:div w:id="941834968">
          <w:marLeft w:val="0"/>
          <w:marRight w:val="0"/>
          <w:marTop w:val="0"/>
          <w:marBottom w:val="240"/>
          <w:divBdr>
            <w:top w:val="none" w:sz="0" w:space="0" w:color="auto"/>
            <w:left w:val="none" w:sz="0" w:space="0" w:color="auto"/>
            <w:bottom w:val="none" w:sz="0" w:space="0" w:color="auto"/>
            <w:right w:val="none" w:sz="0" w:space="0" w:color="auto"/>
          </w:divBdr>
        </w:div>
      </w:divsChild>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3630896">
      <w:bodyDiv w:val="1"/>
      <w:marLeft w:val="0"/>
      <w:marRight w:val="0"/>
      <w:marTop w:val="0"/>
      <w:marBottom w:val="0"/>
      <w:divBdr>
        <w:top w:val="none" w:sz="0" w:space="0" w:color="auto"/>
        <w:left w:val="none" w:sz="0" w:space="0" w:color="auto"/>
        <w:bottom w:val="none" w:sz="0" w:space="0" w:color="auto"/>
        <w:right w:val="none" w:sz="0" w:space="0" w:color="auto"/>
      </w:divBdr>
      <w:divsChild>
        <w:div w:id="1262647578">
          <w:marLeft w:val="0"/>
          <w:marRight w:val="0"/>
          <w:marTop w:val="0"/>
          <w:marBottom w:val="240"/>
          <w:divBdr>
            <w:top w:val="none" w:sz="0" w:space="0" w:color="auto"/>
            <w:left w:val="none" w:sz="0" w:space="0" w:color="auto"/>
            <w:bottom w:val="none" w:sz="0" w:space="0" w:color="auto"/>
            <w:right w:val="none" w:sz="0" w:space="0" w:color="auto"/>
          </w:divBdr>
        </w:div>
      </w:divsChild>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80899330">
      <w:bodyDiv w:val="1"/>
      <w:marLeft w:val="0"/>
      <w:marRight w:val="0"/>
      <w:marTop w:val="0"/>
      <w:marBottom w:val="0"/>
      <w:divBdr>
        <w:top w:val="none" w:sz="0" w:space="0" w:color="auto"/>
        <w:left w:val="none" w:sz="0" w:space="0" w:color="auto"/>
        <w:bottom w:val="none" w:sz="0" w:space="0" w:color="auto"/>
        <w:right w:val="none" w:sz="0" w:space="0" w:color="auto"/>
      </w:divBdr>
      <w:divsChild>
        <w:div w:id="1662418579">
          <w:marLeft w:val="0"/>
          <w:marRight w:val="0"/>
          <w:marTop w:val="0"/>
          <w:marBottom w:val="225"/>
          <w:divBdr>
            <w:top w:val="none" w:sz="0" w:space="0" w:color="auto"/>
            <w:left w:val="none" w:sz="0" w:space="0" w:color="auto"/>
            <w:bottom w:val="none" w:sz="0" w:space="0" w:color="auto"/>
            <w:right w:val="none" w:sz="0" w:space="0" w:color="auto"/>
          </w:divBdr>
        </w:div>
      </w:divsChild>
    </w:div>
    <w:div w:id="2087414021">
      <w:bodyDiv w:val="1"/>
      <w:marLeft w:val="0"/>
      <w:marRight w:val="0"/>
      <w:marTop w:val="0"/>
      <w:marBottom w:val="0"/>
      <w:divBdr>
        <w:top w:val="none" w:sz="0" w:space="0" w:color="auto"/>
        <w:left w:val="none" w:sz="0" w:space="0" w:color="auto"/>
        <w:bottom w:val="none" w:sz="0" w:space="0" w:color="auto"/>
        <w:right w:val="none" w:sz="0" w:space="0" w:color="auto"/>
      </w:divBdr>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637300573">
                                                                                  <w:marLeft w:val="0"/>
                                                                                  <w:marRight w:val="0"/>
                                                                                  <w:marTop w:val="0"/>
                                                                                  <w:marBottom w:val="0"/>
                                                                                  <w:divBdr>
                                                                                    <w:top w:val="none" w:sz="0" w:space="0" w:color="auto"/>
                                                                                    <w:left w:val="none" w:sz="0" w:space="0" w:color="auto"/>
                                                                                    <w:bottom w:val="none" w:sz="0" w:space="0" w:color="auto"/>
                                                                                    <w:right w:val="none" w:sz="0" w:space="0" w:color="auto"/>
                                                                                  </w:divBdr>
                                                                                </w:div>
                                                                                <w:div w:id="1291207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27768381">
      <w:bodyDiv w:val="1"/>
      <w:marLeft w:val="0"/>
      <w:marRight w:val="0"/>
      <w:marTop w:val="0"/>
      <w:marBottom w:val="0"/>
      <w:divBdr>
        <w:top w:val="none" w:sz="0" w:space="0" w:color="auto"/>
        <w:left w:val="none" w:sz="0" w:space="0" w:color="auto"/>
        <w:bottom w:val="none" w:sz="0" w:space="0" w:color="auto"/>
        <w:right w:val="none" w:sz="0" w:space="0" w:color="auto"/>
      </w:divBdr>
      <w:divsChild>
        <w:div w:id="1489058583">
          <w:marLeft w:val="0"/>
          <w:marRight w:val="0"/>
          <w:marTop w:val="0"/>
          <w:marBottom w:val="240"/>
          <w:divBdr>
            <w:top w:val="none" w:sz="0" w:space="0" w:color="auto"/>
            <w:left w:val="none" w:sz="0" w:space="0" w:color="auto"/>
            <w:bottom w:val="none" w:sz="0" w:space="0" w:color="auto"/>
            <w:right w:val="none" w:sz="0" w:space="0" w:color="auto"/>
          </w:divBdr>
        </w:div>
      </w:divsChild>
    </w:div>
    <w:div w:id="2130775846">
      <w:bodyDiv w:val="1"/>
      <w:marLeft w:val="0"/>
      <w:marRight w:val="0"/>
      <w:marTop w:val="0"/>
      <w:marBottom w:val="0"/>
      <w:divBdr>
        <w:top w:val="none" w:sz="0" w:space="0" w:color="auto"/>
        <w:left w:val="none" w:sz="0" w:space="0" w:color="auto"/>
        <w:bottom w:val="none" w:sz="0" w:space="0" w:color="auto"/>
        <w:right w:val="none" w:sz="0" w:space="0" w:color="auto"/>
      </w:divBdr>
      <w:divsChild>
        <w:div w:id="782114698">
          <w:marLeft w:val="0"/>
          <w:marRight w:val="0"/>
          <w:marTop w:val="0"/>
          <w:marBottom w:val="0"/>
          <w:divBdr>
            <w:top w:val="none" w:sz="0" w:space="0" w:color="auto"/>
            <w:left w:val="none" w:sz="0" w:space="0" w:color="auto"/>
            <w:bottom w:val="none" w:sz="0" w:space="0" w:color="auto"/>
            <w:right w:val="none" w:sz="0" w:space="0" w:color="auto"/>
          </w:divBdr>
          <w:divsChild>
            <w:div w:id="2112697359">
              <w:marLeft w:val="0"/>
              <w:marRight w:val="0"/>
              <w:marTop w:val="0"/>
              <w:marBottom w:val="0"/>
              <w:divBdr>
                <w:top w:val="none" w:sz="0" w:space="0" w:color="auto"/>
                <w:left w:val="none" w:sz="0" w:space="0" w:color="auto"/>
                <w:bottom w:val="none" w:sz="0" w:space="0" w:color="auto"/>
                <w:right w:val="none" w:sz="0" w:space="0" w:color="auto"/>
              </w:divBdr>
            </w:div>
            <w:div w:id="972830268">
              <w:marLeft w:val="0"/>
              <w:marRight w:val="0"/>
              <w:marTop w:val="0"/>
              <w:marBottom w:val="0"/>
              <w:divBdr>
                <w:top w:val="none" w:sz="0" w:space="0" w:color="auto"/>
                <w:left w:val="none" w:sz="0" w:space="0" w:color="auto"/>
                <w:bottom w:val="none" w:sz="0" w:space="0" w:color="auto"/>
                <w:right w:val="none" w:sz="0" w:space="0" w:color="auto"/>
              </w:divBdr>
            </w:div>
            <w:div w:id="794756201">
              <w:marLeft w:val="0"/>
              <w:marRight w:val="0"/>
              <w:marTop w:val="0"/>
              <w:marBottom w:val="0"/>
              <w:divBdr>
                <w:top w:val="none" w:sz="0" w:space="0" w:color="auto"/>
                <w:left w:val="none" w:sz="0" w:space="0" w:color="auto"/>
                <w:bottom w:val="none" w:sz="0" w:space="0" w:color="auto"/>
                <w:right w:val="none" w:sz="0" w:space="0" w:color="auto"/>
              </w:divBdr>
            </w:div>
          </w:divsChild>
        </w:div>
        <w:div w:id="1964998178">
          <w:marLeft w:val="0"/>
          <w:marRight w:val="0"/>
          <w:marTop w:val="0"/>
          <w:marBottom w:val="0"/>
          <w:divBdr>
            <w:top w:val="none" w:sz="0" w:space="0" w:color="auto"/>
            <w:left w:val="none" w:sz="0" w:space="0" w:color="auto"/>
            <w:bottom w:val="none" w:sz="0" w:space="0" w:color="auto"/>
            <w:right w:val="none" w:sz="0" w:space="0" w:color="auto"/>
          </w:divBdr>
          <w:divsChild>
            <w:div w:id="2033872525">
              <w:marLeft w:val="0"/>
              <w:marRight w:val="0"/>
              <w:marTop w:val="0"/>
              <w:marBottom w:val="0"/>
              <w:divBdr>
                <w:top w:val="none" w:sz="0" w:space="0" w:color="auto"/>
                <w:left w:val="none" w:sz="0" w:space="0" w:color="auto"/>
                <w:bottom w:val="none" w:sz="0" w:space="0" w:color="auto"/>
                <w:right w:val="none" w:sz="0" w:space="0" w:color="auto"/>
              </w:divBdr>
            </w:div>
            <w:div w:id="1212956779">
              <w:marLeft w:val="0"/>
              <w:marRight w:val="0"/>
              <w:marTop w:val="0"/>
              <w:marBottom w:val="0"/>
              <w:divBdr>
                <w:top w:val="none" w:sz="0" w:space="0" w:color="auto"/>
                <w:left w:val="none" w:sz="0" w:space="0" w:color="auto"/>
                <w:bottom w:val="none" w:sz="0" w:space="0" w:color="auto"/>
                <w:right w:val="none" w:sz="0" w:space="0" w:color="auto"/>
              </w:divBdr>
            </w:div>
            <w:div w:id="1543008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sv.wikipedia.org/wiki/Special:Bokk%C3%A4llor/9789173489492" TargetMode="External"/><Relationship Id="rId117" Type="http://schemas.openxmlformats.org/officeDocument/2006/relationships/hyperlink" Target="https://www.arbetsformedlingen.se/For-arbetssokande/platsbanken/annonser/23454417" TargetMode="External"/><Relationship Id="rId21" Type="http://schemas.openxmlformats.org/officeDocument/2006/relationships/hyperlink" Target="https://sv.wikipedia.org/wiki/Libris_(bibliotekskatalog)" TargetMode="External"/><Relationship Id="rId42" Type="http://schemas.openxmlformats.org/officeDocument/2006/relationships/hyperlink" Target="mailto:stefan12_34@outlook.com" TargetMode="External"/><Relationship Id="rId47" Type="http://schemas.openxmlformats.org/officeDocument/2006/relationships/hyperlink" Target="https://www.linkedin.com/company/releye/life/" TargetMode="External"/><Relationship Id="rId63" Type="http://schemas.openxmlformats.org/officeDocument/2006/relationships/image" Target="media/image4.png"/><Relationship Id="rId68" Type="http://schemas.openxmlformats.org/officeDocument/2006/relationships/hyperlink" Target="mailto:margareta.pilgard@jonkoping.se" TargetMode="External"/><Relationship Id="rId84" Type="http://schemas.openxmlformats.org/officeDocument/2006/relationships/hyperlink" Target="https://jquery.com/" TargetMode="External"/><Relationship Id="rId89" Type="http://schemas.openxmlformats.org/officeDocument/2006/relationships/hyperlink" Target="https://arbetsformedlingen.se/platsbanken/annonser/8460303" TargetMode="External"/><Relationship Id="rId112" Type="http://schemas.openxmlformats.org/officeDocument/2006/relationships/hyperlink" Target="https://www.arbetsformedlingen.se/For-arbetssokande/platsbanken/annonser/23425099" TargetMode="External"/><Relationship Id="rId133" Type="http://schemas.openxmlformats.org/officeDocument/2006/relationships/hyperlink" Target="https://drakopensulo.wordpress.com/2017/08/06/smallest-pe-executable-x64-with-every-byte-executed/" TargetMode="External"/><Relationship Id="rId138" Type="http://schemas.openxmlformats.org/officeDocument/2006/relationships/hyperlink" Target="https://www.bigmessowires.com/2015/10/08/a-handmade-executable-file/" TargetMode="External"/><Relationship Id="rId154" Type="http://schemas.openxmlformats.org/officeDocument/2006/relationships/hyperlink" Target="https://www.fz.se/forum/trad/157560-vilka-spelutvecklare-finns-det-i-sverige" TargetMode="External"/><Relationship Id="rId159" Type="http://schemas.openxmlformats.org/officeDocument/2006/relationships/hyperlink" Target="http://matematikvideo.se/lektioner/rata-linjens-ekvation/" TargetMode="External"/><Relationship Id="rId175" Type="http://schemas.openxmlformats.org/officeDocument/2006/relationships/fontTable" Target="fontTable.xml"/><Relationship Id="rId170" Type="http://schemas.openxmlformats.org/officeDocument/2006/relationships/image" Target="media/image10.png"/><Relationship Id="rId16" Type="http://schemas.openxmlformats.org/officeDocument/2006/relationships/hyperlink" Target="https://www.bokus.com/bok/9781447278795/the-evening-and-the-morning/" TargetMode="External"/><Relationship Id="rId107" Type="http://schemas.openxmlformats.org/officeDocument/2006/relationships/hyperlink" Target="https://arbetsformedlingen.se/platsbanken/annonser/8433978" TargetMode="External"/><Relationship Id="rId11" Type="http://schemas.openxmlformats.org/officeDocument/2006/relationships/hyperlink" Target="https://www.linkedin.com/jobs" TargetMode="External"/><Relationship Id="rId32" Type="http://schemas.openxmlformats.org/officeDocument/2006/relationships/hyperlink" Target="https://sv.wikipedia.org/wiki/Special:Bokk%C3%A4llor/9789150924435" TargetMode="External"/><Relationship Id="rId37" Type="http://schemas.openxmlformats.org/officeDocument/2006/relationships/hyperlink" Target="mailto:stefan.bjornander@outlook.com" TargetMode="External"/><Relationship Id="rId53" Type="http://schemas.openxmlformats.org/officeDocument/2006/relationships/hyperlink" Target="mailto:johan.nilsson@spminstrument.se" TargetMode="External"/><Relationship Id="rId58" Type="http://schemas.openxmlformats.org/officeDocument/2006/relationships/hyperlink" Target="http://www.facebook.com/spminstrument" TargetMode="External"/><Relationship Id="rId74" Type="http://schemas.openxmlformats.org/officeDocument/2006/relationships/hyperlink" Target="mailto:niklas.lindhardt@arcontia.se" TargetMode="External"/><Relationship Id="rId79" Type="http://schemas.openxmlformats.org/officeDocument/2006/relationships/hyperlink" Target="javascript:%20editSkill('cvreference','637518');" TargetMode="External"/><Relationship Id="rId102" Type="http://schemas.openxmlformats.org/officeDocument/2006/relationships/hyperlink" Target="https://arbetsformedlingen.se/platsbanken/annonser/8364520" TargetMode="External"/><Relationship Id="rId123" Type="http://schemas.openxmlformats.org/officeDocument/2006/relationships/hyperlink" Target="https://www.arbetsformedlingen.se/For-arbetssokande/platsbanken/annonser/8337585" TargetMode="External"/><Relationship Id="rId128" Type="http://schemas.openxmlformats.org/officeDocument/2006/relationships/hyperlink" Target="https://www.arbetsformedlingen.se/For-arbetssokande/platsbanken/annonser/8210681" TargetMode="External"/><Relationship Id="rId144" Type="http://schemas.openxmlformats.org/officeDocument/2006/relationships/hyperlink" Target="https://www.darkside.se/profil.php?id=233602" TargetMode="External"/><Relationship Id="rId149" Type="http://schemas.openxmlformats.org/officeDocument/2006/relationships/hyperlink" Target="https://www.darkside.se/profil.php?id=267141" TargetMode="External"/><Relationship Id="rId5" Type="http://schemas.openxmlformats.org/officeDocument/2006/relationships/webSettings" Target="webSettings.xml"/><Relationship Id="rId90" Type="http://schemas.openxmlformats.org/officeDocument/2006/relationships/hyperlink" Target="https://arbetsformedlingen.se/platsbanken/annonser/8379984" TargetMode="External"/><Relationship Id="rId95" Type="http://schemas.openxmlformats.org/officeDocument/2006/relationships/hyperlink" Target="https://arbetsformedlingen.se/platsbanken/annonser/23520147" TargetMode="External"/><Relationship Id="rId160" Type="http://schemas.openxmlformats.org/officeDocument/2006/relationships/hyperlink" Target="https://www.youtube.com/watch?v=UrvVcHsSmbw" TargetMode="External"/><Relationship Id="rId165" Type="http://schemas.openxmlformats.org/officeDocument/2006/relationships/hyperlink" Target="http://matematikvideo.se/lektioner/linjara-ekvationssystem-problemlosning/" TargetMode="External"/><Relationship Id="rId22" Type="http://schemas.openxmlformats.org/officeDocument/2006/relationships/hyperlink" Target="http://libris.kb.se/bib/14074521" TargetMode="External"/><Relationship Id="rId27" Type="http://schemas.openxmlformats.org/officeDocument/2006/relationships/hyperlink" Target="https://sv.wikipedia.org/wiki/Libris_(bibliotekskatalog)" TargetMode="External"/><Relationship Id="rId43" Type="http://schemas.openxmlformats.org/officeDocument/2006/relationships/hyperlink" Target="https://www.facebook.com/asa.ottenas.7" TargetMode="External"/><Relationship Id="rId48" Type="http://schemas.openxmlformats.org/officeDocument/2006/relationships/hyperlink" Target="https://www.linkedin.com/company/envoiab/life/" TargetMode="External"/><Relationship Id="rId64" Type="http://schemas.openxmlformats.org/officeDocument/2006/relationships/hyperlink" Target="mailto:stefan.bjornander@outlook.com" TargetMode="External"/><Relationship Id="rId69" Type="http://schemas.openxmlformats.org/officeDocument/2006/relationships/hyperlink" Target="tel:086138000" TargetMode="External"/><Relationship Id="rId113" Type="http://schemas.openxmlformats.org/officeDocument/2006/relationships/hyperlink" Target="https://www.arbetsformedlingen.se/For-arbetssokande/platsbanken/annonser/23425099" TargetMode="External"/><Relationship Id="rId118" Type="http://schemas.openxmlformats.org/officeDocument/2006/relationships/hyperlink" Target="https://www.arbetsformedlingen.se/For-arbetssokande/platsbanken/annonser/8392711" TargetMode="External"/><Relationship Id="rId134" Type="http://schemas.openxmlformats.org/officeDocument/2006/relationships/hyperlink" Target="https://msdn.microsoft.com/en-us/magazine/ms809762.aspx" TargetMode="External"/><Relationship Id="rId139" Type="http://schemas.openxmlformats.org/officeDocument/2006/relationships/hyperlink" Target="https://stackoverflow.com/questions/553029/what-is-the-smallest-possible-windows-pe-executable" TargetMode="External"/><Relationship Id="rId80" Type="http://schemas.openxmlformats.org/officeDocument/2006/relationships/hyperlink" Target="javascript:%20editSkill('cvreference','637520');" TargetMode="External"/><Relationship Id="rId85" Type="http://schemas.openxmlformats.org/officeDocument/2006/relationships/hyperlink" Target="https://api.jquery.com/" TargetMode="External"/><Relationship Id="rId150" Type="http://schemas.openxmlformats.org/officeDocument/2006/relationships/hyperlink" Target="https://www.darkside.se/profil.php?id=262613" TargetMode="External"/><Relationship Id="rId155" Type="http://schemas.openxmlformats.org/officeDocument/2006/relationships/hyperlink" Target="https://www.svenskaturistforeningen.se/stotta/engagemang/stugvardsuppdrag/" TargetMode="External"/><Relationship Id="rId171" Type="http://schemas.openxmlformats.org/officeDocument/2006/relationships/image" Target="media/image11.png"/><Relationship Id="rId176" Type="http://schemas.openxmlformats.org/officeDocument/2006/relationships/theme" Target="theme/theme1.xml"/><Relationship Id="rId12" Type="http://schemas.openxmlformats.org/officeDocument/2006/relationships/hyperlink" Target="https://ie.indeed.com" TargetMode="External"/><Relationship Id="rId17" Type="http://schemas.openxmlformats.org/officeDocument/2006/relationships/hyperlink" Target="https://en.wikipedia.org/wiki/Frederick_Forsyth" TargetMode="External"/><Relationship Id="rId33" Type="http://schemas.openxmlformats.org/officeDocument/2006/relationships/hyperlink" Target="https://sv.wikipedia.org/wiki/Libris_(bibliotekskatalog)" TargetMode="External"/><Relationship Id="rId38" Type="http://schemas.openxmlformats.org/officeDocument/2006/relationships/hyperlink" Target="mailto:emma.stalenhag@agiremus.com" TargetMode="External"/><Relationship Id="rId59" Type="http://schemas.openxmlformats.org/officeDocument/2006/relationships/image" Target="media/image2.png"/><Relationship Id="rId103" Type="http://schemas.openxmlformats.org/officeDocument/2006/relationships/hyperlink" Target="https://arbetsformedlingen.se/platsbanken/annonser/8461203" TargetMode="External"/><Relationship Id="rId108" Type="http://schemas.openxmlformats.org/officeDocument/2006/relationships/hyperlink" Target="https://arbetsformedlingen.se/platsbanken/annonser/8460206" TargetMode="External"/><Relationship Id="rId124" Type="http://schemas.openxmlformats.org/officeDocument/2006/relationships/hyperlink" Target="https://www.arbetsformedlingen.se/For-arbetssokande/platsbanken/annonser/8395297" TargetMode="External"/><Relationship Id="rId129" Type="http://schemas.openxmlformats.org/officeDocument/2006/relationships/hyperlink" Target="https://www.arbetsformedlingen.se/For-arbetssokande/platsbanken/annonser/8210863" TargetMode="External"/><Relationship Id="rId54" Type="http://schemas.openxmlformats.org/officeDocument/2006/relationships/hyperlink" Target="mailto:marie.pilo@spminstrument.se" TargetMode="External"/><Relationship Id="rId70" Type="http://schemas.openxmlformats.org/officeDocument/2006/relationships/hyperlink" Target="mailto:dennis@webone.se" TargetMode="External"/><Relationship Id="rId75" Type="http://schemas.openxmlformats.org/officeDocument/2006/relationships/hyperlink" Target="mailto:df@kantur.se" TargetMode="External"/><Relationship Id="rId91" Type="http://schemas.openxmlformats.org/officeDocument/2006/relationships/hyperlink" Target="https://arbetsformedlingen.se/platsbanken/annonser/8424989" TargetMode="External"/><Relationship Id="rId96" Type="http://schemas.openxmlformats.org/officeDocument/2006/relationships/hyperlink" Target="https://arbetsformedlingen.se/platsbanken/annonser/23520190" TargetMode="External"/><Relationship Id="rId140" Type="http://schemas.openxmlformats.org/officeDocument/2006/relationships/hyperlink" Target="https://www.codejuggle.dj/creating-the-smallest-possible-windows-executable-using-assembly-language/" TargetMode="External"/><Relationship Id="rId145" Type="http://schemas.openxmlformats.org/officeDocument/2006/relationships/hyperlink" Target="https://www.darkside.se/profil.php?id=205745" TargetMode="External"/><Relationship Id="rId161" Type="http://schemas.openxmlformats.org/officeDocument/2006/relationships/hyperlink" Target="https://www.youtube.com/watch?v=Q0YfgPYH_us" TargetMode="External"/><Relationship Id="rId166"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hyperlink" Target="mailto:bjorn.preutz@bolageriet.se" TargetMode="External"/><Relationship Id="rId23" Type="http://schemas.openxmlformats.org/officeDocument/2006/relationships/hyperlink" Target="https://sv.wikipedia.org/wiki/Special:Bokk%C3%A4llor/9789198081107" TargetMode="External"/><Relationship Id="rId28" Type="http://schemas.openxmlformats.org/officeDocument/2006/relationships/hyperlink" Target="http://libris.kb.se/bib/19131843" TargetMode="External"/><Relationship Id="rId49" Type="http://schemas.openxmlformats.org/officeDocument/2006/relationships/hyperlink" Target="mailto:stefan.bjornander@outlook.com" TargetMode="External"/><Relationship Id="rId114" Type="http://schemas.openxmlformats.org/officeDocument/2006/relationships/hyperlink" Target="https://www.arbetsformedlingen.se/For-arbetssokande/platsbanken/annonser/8359548" TargetMode="External"/><Relationship Id="rId119" Type="http://schemas.openxmlformats.org/officeDocument/2006/relationships/hyperlink" Target="https://www.arbetsformedlingen.se/For-arbetssokande/platsbanken/annonser/23327962" TargetMode="External"/><Relationship Id="rId10" Type="http://schemas.openxmlformats.org/officeDocument/2006/relationships/hyperlink" Target="https://github.com/StefanBjornander/Poker.git" TargetMode="External"/><Relationship Id="rId31" Type="http://schemas.openxmlformats.org/officeDocument/2006/relationships/hyperlink" Target="http://libris.kb.se/bib/20031131" TargetMode="External"/><Relationship Id="rId44" Type="http://schemas.openxmlformats.org/officeDocument/2006/relationships/hyperlink" Target="http://www.balanze.se/om-oss/personal-pa-balanze/" TargetMode="External"/><Relationship Id="rId52" Type="http://schemas.openxmlformats.org/officeDocument/2006/relationships/hyperlink" Target="tel:0704310125" TargetMode="External"/><Relationship Id="rId60" Type="http://schemas.openxmlformats.org/officeDocument/2006/relationships/hyperlink" Target="http://www.spminstrument.com/Templates/Public/Handlers/Feeds.ashx?format=rss&amp;id=1504&amp;lang=en" TargetMode="External"/><Relationship Id="rId65" Type="http://schemas.openxmlformats.org/officeDocument/2006/relationships/hyperlink" Target="https://www.bokus.com/bok/9789146236627/leona-oga-for-oga/" TargetMode="External"/><Relationship Id="rId73" Type="http://schemas.openxmlformats.org/officeDocument/2006/relationships/hyperlink" Target="mailto:leciparcontia_hr@lecip.se" TargetMode="External"/><Relationship Id="rId78" Type="http://schemas.openxmlformats.org/officeDocument/2006/relationships/hyperlink" Target="javascript:%20editSkill('cvreference','564265');" TargetMode="External"/><Relationship Id="rId81" Type="http://schemas.openxmlformats.org/officeDocument/2006/relationships/hyperlink" Target="javascript:%20editSkill('cvreference','637521');" TargetMode="External"/><Relationship Id="rId86" Type="http://schemas.openxmlformats.org/officeDocument/2006/relationships/hyperlink" Target="https://www.darkside.se/profil.php?id=304549" TargetMode="External"/><Relationship Id="rId94" Type="http://schemas.openxmlformats.org/officeDocument/2006/relationships/hyperlink" Target="https://arbetsformedlingen.se/platsbanken/annonser/10538264" TargetMode="External"/><Relationship Id="rId99" Type="http://schemas.openxmlformats.org/officeDocument/2006/relationships/hyperlink" Target="https://arbetsformedlingen.se/platsbanken/annonser/8430381" TargetMode="External"/><Relationship Id="rId101" Type="http://schemas.openxmlformats.org/officeDocument/2006/relationships/hyperlink" Target="https://arbetsformedlingen.se/platsbanken/annonser/8375630" TargetMode="External"/><Relationship Id="rId122" Type="http://schemas.openxmlformats.org/officeDocument/2006/relationships/hyperlink" Target="https://www.arbetsformedlingen.se/For-arbetssokande/platsbanken/annonser/8359582" TargetMode="External"/><Relationship Id="rId130" Type="http://schemas.openxmlformats.org/officeDocument/2006/relationships/hyperlink" Target="mailto:gustaf.ahne@hiq.se" TargetMode="External"/><Relationship Id="rId135" Type="http://schemas.openxmlformats.org/officeDocument/2006/relationships/hyperlink" Target="https://msdn.microsoft.com/en-us/magazine/bb985992(printer).aspx" TargetMode="External"/><Relationship Id="rId143" Type="http://schemas.openxmlformats.org/officeDocument/2006/relationships/hyperlink" Target="mailto:per.ronnqvist@strangnas.se" TargetMode="External"/><Relationship Id="rId148" Type="http://schemas.openxmlformats.org/officeDocument/2006/relationships/hyperlink" Target="https://www.darkside.se/profil.php?id=263046" TargetMode="External"/><Relationship Id="rId151" Type="http://schemas.openxmlformats.org/officeDocument/2006/relationships/hyperlink" Target="https://www.darkside.se/profil.php?id=261046" TargetMode="External"/><Relationship Id="rId156" Type="http://schemas.openxmlformats.org/officeDocument/2006/relationships/hyperlink" Target="https://asikt.dn.se/asikt/debatt/skolan-borde-sluta-med-tekniska-inlarningsexperiment/" TargetMode="External"/><Relationship Id="rId164" Type="http://schemas.openxmlformats.org/officeDocument/2006/relationships/hyperlink" Target="http://www.matteboken.se/lektioner/matte-2/linjara-funktioner-och-ekvationssystem/linjara-ekvationssystem-grafisk-losning" TargetMode="External"/><Relationship Id="rId16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hyperlink" Target="https://uropenn.se/casio-herrklocka-mtp-1222a-7bvef/" TargetMode="External"/><Relationship Id="rId172" Type="http://schemas.openxmlformats.org/officeDocument/2006/relationships/image" Target="media/image12.png"/><Relationship Id="rId13" Type="http://schemas.openxmlformats.org/officeDocument/2006/relationships/hyperlink" Target="https://www.irishjobs.ie/Jobs/Design-Engineer-DSP-8546930.aspx" TargetMode="External"/><Relationship Id="rId18" Type="http://schemas.openxmlformats.org/officeDocument/2006/relationships/hyperlink" Target="https://en.wikipedia.org/wiki/A_Prisoner_of_Birth" TargetMode="External"/><Relationship Id="rId39" Type="http://schemas.openxmlformats.org/officeDocument/2006/relationships/hyperlink" Target="https://bibliotek.strangnas.se/results?p_p_id=crDetailWicket_WAR_arenaportlet&amp;p_p_lifecycle=1&amp;p_p_state=normal&amp;p_r_p_arena_urn%3Aarena_search_item_id=217752&amp;p_r_p_arena_urn%3Aarena_facet_queries=&amp;p_r_p_arena_urn%3Aarena_agency_name=ASE100231&amp;p_r_p_arena_urn%3Aarena_search_item_no=0&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0%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109" Type="http://schemas.openxmlformats.org/officeDocument/2006/relationships/hyperlink" Target="https://arbetsformedlingen.se/platsbanken/annonser/8459873" TargetMode="External"/><Relationship Id="rId34" Type="http://schemas.openxmlformats.org/officeDocument/2006/relationships/hyperlink" Target="http://libris.kb.se/bib/7hgxxlb35l1t2gnl" TargetMode="External"/><Relationship Id="rId50" Type="http://schemas.openxmlformats.org/officeDocument/2006/relationships/hyperlink" Target="mailto:david@griffab.se" TargetMode="External"/><Relationship Id="rId55" Type="http://schemas.openxmlformats.org/officeDocument/2006/relationships/hyperlink" Target="mailto:marie.pilo@spminstrument.se" TargetMode="External"/><Relationship Id="rId76" Type="http://schemas.openxmlformats.org/officeDocument/2006/relationships/hyperlink" Target="javascript:%20editSkill('cvreference','564263');" TargetMode="External"/><Relationship Id="rId97" Type="http://schemas.openxmlformats.org/officeDocument/2006/relationships/hyperlink" Target="https://arbetsformedlingen.se/platsbanken/annonser/8438579" TargetMode="External"/><Relationship Id="rId104" Type="http://schemas.openxmlformats.org/officeDocument/2006/relationships/hyperlink" Target="https://arbetsformedlingen.se/platsbanken/annonser/8460719" TargetMode="External"/><Relationship Id="rId120" Type="http://schemas.openxmlformats.org/officeDocument/2006/relationships/hyperlink" Target="https://www.arbetsformedlingen.se/For-arbetssokande/platsbanken/annonser/8359548" TargetMode="External"/><Relationship Id="rId125" Type="http://schemas.openxmlformats.org/officeDocument/2006/relationships/hyperlink" Target="https://www.arbetsformedlingen.se/For-arbetssokande/platsbanken/annonser/8387788" TargetMode="External"/><Relationship Id="rId141" Type="http://schemas.openxmlformats.org/officeDocument/2006/relationships/hyperlink" Target="http://archive.is/w01DO" TargetMode="External"/><Relationship Id="rId146" Type="http://schemas.openxmlformats.org/officeDocument/2006/relationships/hyperlink" Target="https://www.darkside.se/profil.php?id=149961" TargetMode="External"/><Relationship Id="rId167" Type="http://schemas.openxmlformats.org/officeDocument/2006/relationships/image" Target="media/image7.png"/><Relationship Id="rId7" Type="http://schemas.openxmlformats.org/officeDocument/2006/relationships/hyperlink" Target="http://www.vandrarhem.com/" TargetMode="External"/><Relationship Id="rId71" Type="http://schemas.openxmlformats.org/officeDocument/2006/relationships/hyperlink" Target="mailto:max.dyga@silverfox.se" TargetMode="External"/><Relationship Id="rId92" Type="http://schemas.openxmlformats.org/officeDocument/2006/relationships/hyperlink" Target="https://arbetsformedlingen.se/platsbanken/annonser/8456295" TargetMode="External"/><Relationship Id="rId162" Type="http://schemas.openxmlformats.org/officeDocument/2006/relationships/hyperlink" Target="https://www.youtube.com/watch?v=6EupBDGjaV4" TargetMode="External"/><Relationship Id="rId2" Type="http://schemas.openxmlformats.org/officeDocument/2006/relationships/numbering" Target="numbering.xml"/><Relationship Id="rId29" Type="http://schemas.openxmlformats.org/officeDocument/2006/relationships/hyperlink" Target="https://sv.wikipedia.org/wiki/Special:Bokk%C3%A4llor/9789146230274" TargetMode="External"/><Relationship Id="rId24" Type="http://schemas.openxmlformats.org/officeDocument/2006/relationships/hyperlink" Target="https://sv.wikipedia.org/wiki/Libris_(bibliotekskatalog)" TargetMode="External"/><Relationship Id="rId40" Type="http://schemas.openxmlformats.org/officeDocument/2006/relationships/hyperlink" Target="https://bibliotek.strangnas.se/results?p_p_id=crDetailWicket_WAR_arenaportlet&amp;p_p_lifecycle=1&amp;p_p_state=normal&amp;p_r_p_arena_urn%3Aarena_search_item_id=266763&amp;p_r_p_arena_urn%3Aarena_facet_queries=&amp;p_r_p_arena_urn%3Aarena_agency_name=ASE100231&amp;p_r_p_arena_urn%3Aarena_search_item_no=1&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1%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45" Type="http://schemas.openxmlformats.org/officeDocument/2006/relationships/hyperlink" Target="http://www.balanze.se/om-oss/personal-pa-balanze/" TargetMode="External"/><Relationship Id="rId66" Type="http://schemas.openxmlformats.org/officeDocument/2006/relationships/hyperlink" Target="https://www.bokus.com/cgi-bin/product_search.cgi?authors=Anna%20Karolina" TargetMode="External"/><Relationship Id="rId87" Type="http://schemas.openxmlformats.org/officeDocument/2006/relationships/hyperlink" Target="https://arbetsformedlingen.se/platsbanken/annonser/8348346" TargetMode="External"/><Relationship Id="rId110" Type="http://schemas.openxmlformats.org/officeDocument/2006/relationships/hyperlink" Target="https://arbetsformedlingen.se/platsbanken/annonser/8459684" TargetMode="External"/><Relationship Id="rId115" Type="http://schemas.openxmlformats.org/officeDocument/2006/relationships/hyperlink" Target="https://www.arbetsformedlingen.se/For-arbetssokande/platsbanken/annonser/8359561" TargetMode="External"/><Relationship Id="rId131" Type="http://schemas.openxmlformats.org/officeDocument/2006/relationships/hyperlink" Target="https://www.linkedin.com/in/neha-p-53bb52120/" TargetMode="External"/><Relationship Id="rId136" Type="http://schemas.openxmlformats.org/officeDocument/2006/relationships/hyperlink" Target="https://docs.microsoft.com/sv-se/windows/desktop/Debug/pe-format" TargetMode="External"/><Relationship Id="rId157" Type="http://schemas.openxmlformats.org/officeDocument/2006/relationships/image" Target="media/image5.png"/><Relationship Id="rId61" Type="http://schemas.openxmlformats.org/officeDocument/2006/relationships/image" Target="media/image3.png"/><Relationship Id="rId82" Type="http://schemas.openxmlformats.org/officeDocument/2006/relationships/hyperlink" Target="javascript:%20editSkill('cvreference','866667');" TargetMode="External"/><Relationship Id="rId152" Type="http://schemas.openxmlformats.org/officeDocument/2006/relationships/hyperlink" Target="https://www.dn.se/kultur-noje/niklas-wahllof-nar-finskolorna-i-silicon-valley-infor-skarmforbud-har-det-gatt-valdigt-langt/" TargetMode="External"/><Relationship Id="rId173" Type="http://schemas.openxmlformats.org/officeDocument/2006/relationships/hyperlink" Target="https://www.xvideos.com/video2047501/sex_and_submission_is_a_bondage_game" TargetMode="External"/><Relationship Id="rId19" Type="http://schemas.openxmlformats.org/officeDocument/2006/relationships/hyperlink" Target="https://sv.wikipedia.org/w/index.php?title=Emelie_Schepp&amp;veaction=edit&amp;section=3" TargetMode="External"/><Relationship Id="rId14" Type="http://schemas.openxmlformats.org/officeDocument/2006/relationships/hyperlink" Target="https://www.jobindublin.com/" TargetMode="External"/><Relationship Id="rId30" Type="http://schemas.openxmlformats.org/officeDocument/2006/relationships/hyperlink" Target="https://sv.wikipedia.org/wiki/Libris_(bibliotekskatalog)" TargetMode="External"/><Relationship Id="rId35" Type="http://schemas.openxmlformats.org/officeDocument/2006/relationships/hyperlink" Target="https://sv.wikipedia.org/wiki/Special:Bokk%C3%A4llor/9789150941814" TargetMode="External"/><Relationship Id="rId56" Type="http://schemas.openxmlformats.org/officeDocument/2006/relationships/hyperlink" Target="http://www.spminstrument.com/" TargetMode="External"/><Relationship Id="rId77" Type="http://schemas.openxmlformats.org/officeDocument/2006/relationships/hyperlink" Target="javascript:%20editSkill('cvreference','564264');" TargetMode="External"/><Relationship Id="rId100" Type="http://schemas.openxmlformats.org/officeDocument/2006/relationships/hyperlink" Target="https://arbetsformedlingen.se/platsbanken/annonser/8411755" TargetMode="External"/><Relationship Id="rId105" Type="http://schemas.openxmlformats.org/officeDocument/2006/relationships/hyperlink" Target="https://arbetsformedlingen.se/platsbanken/annonser/8460517" TargetMode="External"/><Relationship Id="rId126" Type="http://schemas.openxmlformats.org/officeDocument/2006/relationships/hyperlink" Target="https://www.arbetsformedlingen.se/For-arbetssokande/platsbanken/annonser/8392830" TargetMode="External"/><Relationship Id="rId147" Type="http://schemas.openxmlformats.org/officeDocument/2006/relationships/hyperlink" Target="https://www.darkside.se/profil.php?id=225252" TargetMode="External"/><Relationship Id="rId168" Type="http://schemas.openxmlformats.org/officeDocument/2006/relationships/image" Target="media/image8.png"/><Relationship Id="rId8" Type="http://schemas.openxmlformats.org/officeDocument/2006/relationships/hyperlink" Target="https://uropenn.se/pulsar-herrklocka-pj6019x1/" TargetMode="External"/><Relationship Id="rId51" Type="http://schemas.openxmlformats.org/officeDocument/2006/relationships/hyperlink" Target="mailto:peter@workbuster.se" TargetMode="External"/><Relationship Id="rId72" Type="http://schemas.openxmlformats.org/officeDocument/2006/relationships/hyperlink" Target="mailto:info@ip1.se" TargetMode="External"/><Relationship Id="rId93" Type="http://schemas.openxmlformats.org/officeDocument/2006/relationships/hyperlink" Target="https://arbetsformedlingen.se/platsbanken/annonser/8454889" TargetMode="External"/><Relationship Id="rId98" Type="http://schemas.openxmlformats.org/officeDocument/2006/relationships/hyperlink" Target="https://arbetsformedlingen.se/platsbanken/annonser/8433264" TargetMode="External"/><Relationship Id="rId121" Type="http://schemas.openxmlformats.org/officeDocument/2006/relationships/hyperlink" Target="https://www.arbetsformedlingen.se/For-arbetssokande/platsbanken/annonser/8359561" TargetMode="External"/><Relationship Id="rId142" Type="http://schemas.openxmlformats.org/officeDocument/2006/relationships/hyperlink" Target="https://www.bigmessowires.com/2015/10/08/a-handmade-executable-file/" TargetMode="External"/><Relationship Id="rId163" Type="http://schemas.openxmlformats.org/officeDocument/2006/relationships/hyperlink" Target="http://www.matteboken.se/lektioner/matte-2/ovningsexempel/ekvationssystem" TargetMode="External"/><Relationship Id="rId3" Type="http://schemas.openxmlformats.org/officeDocument/2006/relationships/styles" Target="styles.xml"/><Relationship Id="rId25" Type="http://schemas.openxmlformats.org/officeDocument/2006/relationships/hyperlink" Target="http://libris.kb.se/bib/17554467" TargetMode="External"/><Relationship Id="rId46" Type="http://schemas.openxmlformats.org/officeDocument/2006/relationships/hyperlink" Target="https://www.linkedin.com/company/bolageriet/life/" TargetMode="External"/><Relationship Id="rId67" Type="http://schemas.openxmlformats.org/officeDocument/2006/relationships/hyperlink" Target="mailto:kundtjanst@arbetsformedlingen.se" TargetMode="External"/><Relationship Id="rId116" Type="http://schemas.openxmlformats.org/officeDocument/2006/relationships/hyperlink" Target="https://www.arbetsformedlingen.se/For-arbetssokande/platsbanken/annonser/23422541" TargetMode="External"/><Relationship Id="rId137" Type="http://schemas.openxmlformats.org/officeDocument/2006/relationships/hyperlink" Target="https://en.wikibooks.org/wiki/X86_Disassembly/Windows_Executable_Files" TargetMode="External"/><Relationship Id="rId158" Type="http://schemas.openxmlformats.org/officeDocument/2006/relationships/hyperlink" Target="http://www.matteboken.se/lektioner/matte-3/polynom-och-ekvationer/rata-linjens-ekvation" TargetMode="External"/><Relationship Id="rId20" Type="http://schemas.openxmlformats.org/officeDocument/2006/relationships/hyperlink" Target="https://sv.wikipedia.org/w/index.php?title=Emelie_Schepp&amp;action=edit&amp;section=3" TargetMode="External"/><Relationship Id="rId41" Type="http://schemas.openxmlformats.org/officeDocument/2006/relationships/hyperlink" Target="https://github.com/shyamseshadri/angular-up-and-running" TargetMode="External"/><Relationship Id="rId62" Type="http://schemas.openxmlformats.org/officeDocument/2006/relationships/hyperlink" Target="http://www.youtube.com/spminstrument" TargetMode="External"/><Relationship Id="rId83" Type="http://schemas.openxmlformats.org/officeDocument/2006/relationships/hyperlink" Target="https://dev.mysql.com/doc/refman/8.0/en/string-functions.html" TargetMode="External"/><Relationship Id="rId88" Type="http://schemas.openxmlformats.org/officeDocument/2006/relationships/hyperlink" Target="https://arbetsformedlingen.se/platsbanken/annonser/8430742" TargetMode="External"/><Relationship Id="rId111" Type="http://schemas.openxmlformats.org/officeDocument/2006/relationships/hyperlink" Target="https://arbetsformedlingen.se/platsbanken/annonser/23527914" TargetMode="External"/><Relationship Id="rId132" Type="http://schemas.openxmlformats.org/officeDocument/2006/relationships/hyperlink" Target="https://code.google.com/archive/p/corkami/wikis/PE.wiki" TargetMode="External"/><Relationship Id="rId153" Type="http://schemas.openxmlformats.org/officeDocument/2006/relationships/hyperlink" Target="mailto:Tobias.Strandh@informator.se" TargetMode="External"/><Relationship Id="rId174" Type="http://schemas.openxmlformats.org/officeDocument/2006/relationships/hyperlink" Target="https://www.xvideos.com/video1976117/submission_bondage_pleasure_sex" TargetMode="External"/><Relationship Id="rId15" Type="http://schemas.openxmlformats.org/officeDocument/2006/relationships/hyperlink" Target="https://sv.bab.la/lexikon/engelsk-svensk/probationary-period" TargetMode="External"/><Relationship Id="rId36" Type="http://schemas.openxmlformats.org/officeDocument/2006/relationships/hyperlink" Target="mailto:stefan.bjornander@outlook.com" TargetMode="External"/><Relationship Id="rId57" Type="http://schemas.openxmlformats.org/officeDocument/2006/relationships/image" Target="media/image1.png"/><Relationship Id="rId106" Type="http://schemas.openxmlformats.org/officeDocument/2006/relationships/hyperlink" Target="https://arbetsformedlingen.se/platsbanken/annonser/8460269" TargetMode="External"/><Relationship Id="rId127" Type="http://schemas.openxmlformats.org/officeDocument/2006/relationships/hyperlink" Target="https://www.arbetsformedlingen.se/For-arbetssokande/platsbanken/annonser/8396448" TargetMode="Externa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26CFC-E250-474C-B168-1AC3B4C7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3617</TotalTime>
  <Pages>1</Pages>
  <Words>23896</Words>
  <Characters>126653</Characters>
  <Application>Microsoft Office Word</Application>
  <DocSecurity>0</DocSecurity>
  <Lines>1055</Lines>
  <Paragraphs>300</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1502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2876</cp:revision>
  <dcterms:created xsi:type="dcterms:W3CDTF">2019-05-15T05:48:00Z</dcterms:created>
  <dcterms:modified xsi:type="dcterms:W3CDTF">2021-02-03T18:14:00Z</dcterms:modified>
</cp:coreProperties>
</file>